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BAC2C" w14:textId="087E7FF4" w:rsidR="006433BB" w:rsidRPr="00280448" w:rsidRDefault="00221CA4" w:rsidP="00E34E81">
      <w:pPr>
        <w:pStyle w:val="Title"/>
        <w:rPr>
          <w:color w:val="00A4B2" w:themeColor="accent2"/>
        </w:rPr>
      </w:pPr>
      <w:r w:rsidRPr="00280448">
        <w:t>ATE Survey</w:t>
      </w:r>
      <w:r w:rsidR="00BD33C6" w:rsidRPr="00280448">
        <w:rPr>
          <w:color w:val="00A4B2" w:themeColor="accent2"/>
        </w:rPr>
        <w:t xml:space="preserve"> </w:t>
      </w:r>
      <w:r w:rsidR="004D6CF8" w:rsidRPr="00C027B3">
        <w:t>202</w:t>
      </w:r>
      <w:r w:rsidR="00C027B3" w:rsidRPr="00C027B3">
        <w:t>6</w:t>
      </w:r>
    </w:p>
    <w:p w14:paraId="47C170CD" w14:textId="6E946E13" w:rsidR="00BD33C6" w:rsidRPr="00280448" w:rsidRDefault="00BD33C6" w:rsidP="00BD33C6">
      <w:pPr>
        <w:rPr>
          <w:rFonts w:ascii="Calibri Light" w:hAnsi="Calibri Light"/>
        </w:rPr>
      </w:pPr>
      <w:r w:rsidRPr="00280448">
        <w:rPr>
          <w:rFonts w:ascii="Calibri Light" w:hAnsi="Calibri Light"/>
        </w:rPr>
        <w:t xml:space="preserve">Updated </w:t>
      </w:r>
      <w:r w:rsidR="0006144F">
        <w:rPr>
          <w:rFonts w:ascii="Calibri Light" w:hAnsi="Calibri Light"/>
        </w:rPr>
        <w:t>January 1</w:t>
      </w:r>
      <w:r w:rsidR="00185099">
        <w:rPr>
          <w:rFonts w:ascii="Calibri Light" w:hAnsi="Calibri Light"/>
        </w:rPr>
        <w:t>5</w:t>
      </w:r>
      <w:r w:rsidR="0006144F">
        <w:rPr>
          <w:rFonts w:ascii="Calibri Light" w:hAnsi="Calibri Light"/>
        </w:rPr>
        <w:t>,</w:t>
      </w:r>
      <w:r w:rsidR="00C027B3">
        <w:rPr>
          <w:rFonts w:ascii="Calibri Light" w:hAnsi="Calibri Light"/>
        </w:rPr>
        <w:t xml:space="preserve"> 2026</w:t>
      </w:r>
    </w:p>
    <w:p w14:paraId="554E31C5" w14:textId="77777777" w:rsidR="00F7434E" w:rsidRPr="002D3381" w:rsidRDefault="00F7434E" w:rsidP="00A16C4D">
      <w:pPr>
        <w:rPr>
          <w:highlight w:val="yellow"/>
        </w:rPr>
      </w:pPr>
    </w:p>
    <w:p w14:paraId="088ABE89" w14:textId="77777777" w:rsidR="004D6CF8" w:rsidRPr="00955024" w:rsidRDefault="004D6CF8" w:rsidP="004D6CF8">
      <w:pPr>
        <w:rPr>
          <w:b/>
          <w:bCs/>
          <w:color w:val="2F3031" w:themeColor="text1" w:themeShade="BF"/>
          <w:sz w:val="22"/>
        </w:rPr>
      </w:pPr>
      <w:r w:rsidRPr="00955024">
        <w:rPr>
          <w:b/>
          <w:bCs/>
          <w:color w:val="2F3031" w:themeColor="text1" w:themeShade="BF"/>
          <w:sz w:val="22"/>
        </w:rPr>
        <w:t>About the ATE Survey</w:t>
      </w:r>
    </w:p>
    <w:p w14:paraId="244C3681" w14:textId="4CFCD87F" w:rsidR="0034756F" w:rsidRDefault="00ED34B7" w:rsidP="004D6CF8">
      <w:pPr>
        <w:spacing w:afterLines="120" w:after="288"/>
        <w:rPr>
          <w:color w:val="2F3031" w:themeColor="text1" w:themeShade="BF"/>
          <w:sz w:val="22"/>
        </w:rPr>
      </w:pPr>
      <w:r>
        <w:rPr>
          <w:color w:val="2F3031" w:themeColor="text1" w:themeShade="BF"/>
          <w:sz w:val="22"/>
        </w:rPr>
        <w:t xml:space="preserve">Since 1999, The Evaluation Center at Western Michigan University has been funded by the National Science Foundation (NSF) to collect and report information about NSF’s Advanced Technological Education (ATE) program on an annual basis. NSF uses the information gathered through the survey in reports to Congress and to monitor the program’s activities and achievements. </w:t>
      </w:r>
    </w:p>
    <w:p w14:paraId="5379DDBE" w14:textId="6BED7AF4" w:rsidR="00ED34B7" w:rsidRDefault="00ED34B7" w:rsidP="004D6CF8">
      <w:pPr>
        <w:spacing w:afterLines="120" w:after="288"/>
        <w:rPr>
          <w:color w:val="2F3031" w:themeColor="text1" w:themeShade="BF"/>
          <w:sz w:val="22"/>
        </w:rPr>
      </w:pPr>
      <w:r>
        <w:rPr>
          <w:color w:val="2F3031" w:themeColor="text1" w:themeShade="BF"/>
          <w:sz w:val="22"/>
        </w:rPr>
        <w:t xml:space="preserve">Note that the focus is on the overall ATE program. The information collected is </w:t>
      </w:r>
      <w:r w:rsidRPr="00ED34B7">
        <w:rPr>
          <w:i/>
          <w:iCs/>
          <w:color w:val="2F3031" w:themeColor="text1" w:themeShade="BF"/>
          <w:sz w:val="22"/>
        </w:rPr>
        <w:t>not</w:t>
      </w:r>
      <w:r>
        <w:rPr>
          <w:color w:val="2F3031" w:themeColor="text1" w:themeShade="BF"/>
          <w:sz w:val="22"/>
        </w:rPr>
        <w:t xml:space="preserve"> used to evaluate individual projects or centers. </w:t>
      </w:r>
    </w:p>
    <w:p w14:paraId="2A3E7055" w14:textId="7A2D12E9" w:rsidR="00ED34B7" w:rsidRPr="00ED34B7" w:rsidRDefault="00ED34B7" w:rsidP="004D6CF8">
      <w:pPr>
        <w:spacing w:afterLines="120" w:after="288"/>
        <w:rPr>
          <w:color w:val="2F3031" w:themeColor="text1" w:themeShade="BF"/>
          <w:sz w:val="22"/>
        </w:rPr>
      </w:pPr>
      <w:r w:rsidRPr="00ED34B7">
        <w:rPr>
          <w:b/>
          <w:bCs/>
          <w:color w:val="2F3031" w:themeColor="text1" w:themeShade="BF"/>
          <w:sz w:val="22"/>
        </w:rPr>
        <w:t>Why was I selected for the survey?</w:t>
      </w:r>
      <w:r>
        <w:rPr>
          <w:color w:val="2F3031" w:themeColor="text1" w:themeShade="BF"/>
          <w:sz w:val="22"/>
        </w:rPr>
        <w:br/>
        <w:t>This survey is a census of all ATE active projects and centers funded in 202</w:t>
      </w:r>
      <w:r w:rsidR="001177C1">
        <w:rPr>
          <w:color w:val="2F3031" w:themeColor="text1" w:themeShade="BF"/>
          <w:sz w:val="22"/>
        </w:rPr>
        <w:t>5</w:t>
      </w:r>
      <w:r>
        <w:rPr>
          <w:color w:val="2F3031" w:themeColor="text1" w:themeShade="BF"/>
          <w:sz w:val="22"/>
        </w:rPr>
        <w:t xml:space="preserve"> or earlier, including those in no-cost extensions. If you are asked to complete the 202</w:t>
      </w:r>
      <w:r w:rsidR="001177C1">
        <w:rPr>
          <w:color w:val="2F3031" w:themeColor="text1" w:themeShade="BF"/>
          <w:sz w:val="22"/>
        </w:rPr>
        <w:t>6</w:t>
      </w:r>
      <w:r>
        <w:rPr>
          <w:color w:val="2F3031" w:themeColor="text1" w:themeShade="BF"/>
          <w:sz w:val="22"/>
        </w:rPr>
        <w:t xml:space="preserve"> ATE Survey, it is because, according to records provided to EvaluATE by NSF, you are a principal investigator for an active ATE project or center, with a funding start date on or before December 31, 202</w:t>
      </w:r>
      <w:r w:rsidR="001177C1">
        <w:rPr>
          <w:color w:val="2F3031" w:themeColor="text1" w:themeShade="BF"/>
          <w:sz w:val="22"/>
        </w:rPr>
        <w:t>5</w:t>
      </w:r>
      <w:r>
        <w:rPr>
          <w:color w:val="2F3031" w:themeColor="text1" w:themeShade="BF"/>
          <w:sz w:val="22"/>
        </w:rPr>
        <w:t xml:space="preserve">. </w:t>
      </w:r>
    </w:p>
    <w:p w14:paraId="5E96B27E" w14:textId="3852071F" w:rsidR="004D6CF8" w:rsidRPr="0080474A" w:rsidRDefault="004D6CF8" w:rsidP="004D6CF8">
      <w:pPr>
        <w:rPr>
          <w:b/>
          <w:bCs/>
          <w:color w:val="2F3031" w:themeColor="text1" w:themeShade="BF"/>
          <w:sz w:val="22"/>
        </w:rPr>
      </w:pPr>
      <w:r w:rsidRPr="0080474A">
        <w:rPr>
          <w:b/>
          <w:bCs/>
          <w:color w:val="2F3031" w:themeColor="text1" w:themeShade="BF"/>
          <w:sz w:val="22"/>
        </w:rPr>
        <w:t>Structure of the Survey</w:t>
      </w:r>
    </w:p>
    <w:p w14:paraId="59D2B7E7" w14:textId="3996FF3C" w:rsidR="00E34E81" w:rsidRPr="002D3381" w:rsidRDefault="00264B40" w:rsidP="005A1F1E">
      <w:pPr>
        <w:spacing w:afterLines="120" w:after="288"/>
        <w:rPr>
          <w:bCs/>
          <w:color w:val="2F3031" w:themeColor="text1" w:themeShade="BF"/>
          <w:sz w:val="22"/>
          <w:highlight w:val="yellow"/>
        </w:rPr>
      </w:pPr>
      <w:r w:rsidRPr="0080474A">
        <w:rPr>
          <w:bCs/>
          <w:color w:val="2F3031" w:themeColor="text1" w:themeShade="BF"/>
          <w:sz w:val="22"/>
        </w:rPr>
        <w:t xml:space="preserve">There are </w:t>
      </w:r>
      <w:r w:rsidR="000139E0">
        <w:rPr>
          <w:bCs/>
          <w:color w:val="2F3031" w:themeColor="text1" w:themeShade="BF"/>
          <w:sz w:val="22"/>
        </w:rPr>
        <w:t>13</w:t>
      </w:r>
      <w:r w:rsidRPr="0080474A">
        <w:rPr>
          <w:bCs/>
          <w:color w:val="2F3031" w:themeColor="text1" w:themeShade="BF"/>
          <w:sz w:val="22"/>
        </w:rPr>
        <w:t xml:space="preserve"> main sections to this survey: </w:t>
      </w:r>
      <w:r w:rsidR="00CF2A68">
        <w:rPr>
          <w:bCs/>
          <w:color w:val="2F3031" w:themeColor="text1" w:themeShade="BF"/>
          <w:sz w:val="22"/>
        </w:rPr>
        <w:t>F</w:t>
      </w:r>
      <w:r w:rsidRPr="0080474A">
        <w:rPr>
          <w:bCs/>
          <w:color w:val="2F3031" w:themeColor="text1" w:themeShade="BF"/>
          <w:sz w:val="22"/>
        </w:rPr>
        <w:t xml:space="preserve">ive are required for everyone, while the remaining </w:t>
      </w:r>
      <w:r w:rsidR="000139E0">
        <w:rPr>
          <w:bCs/>
          <w:color w:val="2F3031" w:themeColor="text1" w:themeShade="BF"/>
          <w:sz w:val="22"/>
        </w:rPr>
        <w:t>eight</w:t>
      </w:r>
      <w:r w:rsidRPr="0080474A">
        <w:rPr>
          <w:bCs/>
          <w:color w:val="2F3031" w:themeColor="text1" w:themeShade="BF"/>
          <w:sz w:val="22"/>
        </w:rPr>
        <w:t xml:space="preserve"> sections are dependent on your project activities.</w:t>
      </w:r>
      <w:r w:rsidR="006A6BE7" w:rsidRPr="0080474A">
        <w:rPr>
          <w:bCs/>
          <w:color w:val="2F3031" w:themeColor="text1" w:themeShade="BF"/>
          <w:sz w:val="22"/>
        </w:rPr>
        <w:t xml:space="preserve"> You will be asked if your ATE project </w:t>
      </w:r>
      <w:r w:rsidR="005B6B10" w:rsidRPr="0080474A">
        <w:rPr>
          <w:bCs/>
          <w:color w:val="2F3031" w:themeColor="text1" w:themeShade="BF"/>
          <w:sz w:val="22"/>
        </w:rPr>
        <w:t>was</w:t>
      </w:r>
      <w:r w:rsidR="006A6BE7" w:rsidRPr="0080474A">
        <w:rPr>
          <w:bCs/>
          <w:color w:val="2F3031" w:themeColor="text1" w:themeShade="BF"/>
          <w:sz w:val="22"/>
        </w:rPr>
        <w:t xml:space="preserve"> involved in a particular activity</w:t>
      </w:r>
      <w:r w:rsidR="00CF64AB" w:rsidRPr="0080474A">
        <w:rPr>
          <w:bCs/>
          <w:color w:val="2F3031" w:themeColor="text1" w:themeShade="BF"/>
          <w:sz w:val="22"/>
        </w:rPr>
        <w:t>,</w:t>
      </w:r>
      <w:r w:rsidR="006A6BE7" w:rsidRPr="0080474A">
        <w:rPr>
          <w:bCs/>
          <w:color w:val="2F3031" w:themeColor="text1" w:themeShade="BF"/>
          <w:sz w:val="22"/>
        </w:rPr>
        <w:t xml:space="preserve"> and if you answer </w:t>
      </w:r>
      <w:r w:rsidR="006A6BE7" w:rsidRPr="0080474A">
        <w:rPr>
          <w:bCs/>
          <w:i/>
          <w:color w:val="2F3031" w:themeColor="text1" w:themeShade="BF"/>
          <w:sz w:val="22"/>
        </w:rPr>
        <w:t>yes</w:t>
      </w:r>
      <w:r w:rsidR="006A6BE7" w:rsidRPr="0080474A">
        <w:rPr>
          <w:bCs/>
          <w:color w:val="2F3031" w:themeColor="text1" w:themeShade="BF"/>
          <w:sz w:val="22"/>
        </w:rPr>
        <w:t>, you will be presented with a series of questions</w:t>
      </w:r>
      <w:r w:rsidR="005B6B10" w:rsidRPr="0080474A">
        <w:rPr>
          <w:bCs/>
          <w:color w:val="2F3031" w:themeColor="text1" w:themeShade="BF"/>
          <w:sz w:val="22"/>
        </w:rPr>
        <w:t xml:space="preserve"> about that aspect of your work</w:t>
      </w:r>
      <w:r w:rsidR="006A6BE7" w:rsidRPr="0080474A">
        <w:rPr>
          <w:bCs/>
          <w:color w:val="2F3031" w:themeColor="text1" w:themeShade="BF"/>
          <w:sz w:val="22"/>
        </w:rPr>
        <w:t>.</w:t>
      </w:r>
      <w:r w:rsidR="00E34E81" w:rsidRPr="0080474A">
        <w:rPr>
          <w:bCs/>
          <w:color w:val="2F3031" w:themeColor="text1" w:themeShade="BF"/>
          <w:sz w:val="22"/>
        </w:rPr>
        <w:t xml:space="preserve"> </w:t>
      </w:r>
      <w:r w:rsidRPr="0080474A">
        <w:rPr>
          <w:bCs/>
          <w:color w:val="2F3031" w:themeColor="text1" w:themeShade="BF"/>
          <w:sz w:val="22"/>
        </w:rPr>
        <w:t xml:space="preserve">Please read the descriptions </w:t>
      </w:r>
      <w:r w:rsidR="00AA11F4" w:rsidRPr="0080474A">
        <w:rPr>
          <w:bCs/>
          <w:color w:val="2F3031" w:themeColor="text1" w:themeShade="BF"/>
          <w:sz w:val="22"/>
        </w:rPr>
        <w:t xml:space="preserve">in </w:t>
      </w:r>
      <w:r w:rsidRPr="0080474A">
        <w:rPr>
          <w:bCs/>
          <w:color w:val="2F3031" w:themeColor="text1" w:themeShade="BF"/>
          <w:sz w:val="22"/>
        </w:rPr>
        <w:t xml:space="preserve">these questions carefully. If you are unsure, please reach out to </w:t>
      </w:r>
      <w:r w:rsidR="00613C68">
        <w:rPr>
          <w:bCs/>
          <w:color w:val="2F3031" w:themeColor="text1" w:themeShade="BF"/>
          <w:sz w:val="22"/>
        </w:rPr>
        <w:t>Lee McClure</w:t>
      </w:r>
      <w:r w:rsidRPr="0080474A">
        <w:rPr>
          <w:bCs/>
          <w:color w:val="2F3031" w:themeColor="text1" w:themeShade="BF"/>
          <w:sz w:val="22"/>
        </w:rPr>
        <w:t xml:space="preserve"> for </w:t>
      </w:r>
      <w:r w:rsidR="001177C1">
        <w:rPr>
          <w:bCs/>
          <w:color w:val="2F3031" w:themeColor="text1" w:themeShade="BF"/>
          <w:sz w:val="22"/>
        </w:rPr>
        <w:t>clarification</w:t>
      </w:r>
      <w:r w:rsidR="008C5BAC" w:rsidRPr="0080474A">
        <w:rPr>
          <w:bCs/>
          <w:color w:val="2F3031" w:themeColor="text1" w:themeShade="BF"/>
          <w:sz w:val="22"/>
        </w:rPr>
        <w:t xml:space="preserve"> (contact information below)</w:t>
      </w:r>
      <w:r w:rsidRPr="0080474A">
        <w:rPr>
          <w:bCs/>
          <w:color w:val="2F3031" w:themeColor="text1" w:themeShade="BF"/>
          <w:sz w:val="22"/>
        </w:rPr>
        <w:t xml:space="preserve">. </w:t>
      </w:r>
      <w:r w:rsidR="00AA11F4" w:rsidRPr="0080474A">
        <w:rPr>
          <w:bCs/>
          <w:color w:val="2F3031" w:themeColor="text1" w:themeShade="BF"/>
          <w:sz w:val="22"/>
        </w:rPr>
        <w:t xml:space="preserve">It may be that not </w:t>
      </w:r>
      <w:r w:rsidR="008C5BAC" w:rsidRPr="0080474A">
        <w:rPr>
          <w:bCs/>
          <w:color w:val="2F3031" w:themeColor="text1" w:themeShade="BF"/>
          <w:sz w:val="22"/>
        </w:rPr>
        <w:t xml:space="preserve">all activities pertain to your project. </w:t>
      </w:r>
    </w:p>
    <w:p w14:paraId="05D3476B" w14:textId="1DDC51F5" w:rsidR="004D6CF8" w:rsidRPr="00075F93" w:rsidRDefault="004D6CF8" w:rsidP="004D6CF8">
      <w:pPr>
        <w:rPr>
          <w:b/>
          <w:bCs/>
          <w:color w:val="2F3031" w:themeColor="text1" w:themeShade="BF"/>
          <w:sz w:val="22"/>
        </w:rPr>
      </w:pPr>
      <w:r w:rsidRPr="00075F93">
        <w:rPr>
          <w:b/>
          <w:bCs/>
          <w:color w:val="2F3031" w:themeColor="text1" w:themeShade="BF"/>
          <w:sz w:val="22"/>
        </w:rPr>
        <w:t xml:space="preserve">Survey Open and Close </w:t>
      </w:r>
      <w:r w:rsidR="00CA4D02">
        <w:rPr>
          <w:b/>
          <w:bCs/>
          <w:color w:val="2F3031" w:themeColor="text1" w:themeShade="BF"/>
          <w:sz w:val="22"/>
        </w:rPr>
        <w:t>Dates</w:t>
      </w:r>
    </w:p>
    <w:p w14:paraId="5ABC228D" w14:textId="1C8644C5" w:rsidR="00E34E81" w:rsidRPr="002D3381" w:rsidRDefault="00EF5DA8" w:rsidP="005A1F1E">
      <w:pPr>
        <w:spacing w:afterLines="120" w:after="288"/>
        <w:rPr>
          <w:color w:val="2F3031" w:themeColor="text1" w:themeShade="BF"/>
          <w:sz w:val="22"/>
          <w:highlight w:val="yellow"/>
        </w:rPr>
      </w:pPr>
      <w:r w:rsidRPr="00075F93">
        <w:rPr>
          <w:color w:val="2F3031" w:themeColor="text1" w:themeShade="BF"/>
          <w:sz w:val="22"/>
        </w:rPr>
        <w:t xml:space="preserve">The survey will be open from </w:t>
      </w:r>
      <w:r w:rsidR="00C0096D" w:rsidRPr="00414751">
        <w:rPr>
          <w:b/>
          <w:color w:val="2F3031" w:themeColor="text1" w:themeShade="BF"/>
          <w:sz w:val="22"/>
        </w:rPr>
        <w:t xml:space="preserve">February </w:t>
      </w:r>
      <w:r w:rsidR="00AA2CCC">
        <w:rPr>
          <w:b/>
          <w:color w:val="2F3031" w:themeColor="text1" w:themeShade="BF"/>
          <w:sz w:val="22"/>
        </w:rPr>
        <w:t>1</w:t>
      </w:r>
      <w:r w:rsidR="00453007">
        <w:rPr>
          <w:b/>
          <w:color w:val="2F3031" w:themeColor="text1" w:themeShade="BF"/>
          <w:sz w:val="22"/>
        </w:rPr>
        <w:t>7</w:t>
      </w:r>
      <w:r w:rsidR="0059244D" w:rsidRPr="00414751">
        <w:rPr>
          <w:b/>
          <w:color w:val="2F3031" w:themeColor="text1" w:themeShade="BF"/>
          <w:sz w:val="22"/>
        </w:rPr>
        <w:t xml:space="preserve"> </w:t>
      </w:r>
      <w:r w:rsidRPr="00414751">
        <w:rPr>
          <w:b/>
          <w:color w:val="2F3031" w:themeColor="text1" w:themeShade="BF"/>
          <w:sz w:val="22"/>
        </w:rPr>
        <w:t xml:space="preserve">through </w:t>
      </w:r>
      <w:r w:rsidR="00C0096D" w:rsidRPr="00414751">
        <w:rPr>
          <w:b/>
          <w:color w:val="2F3031" w:themeColor="text1" w:themeShade="BF"/>
          <w:sz w:val="22"/>
        </w:rPr>
        <w:t xml:space="preserve">March </w:t>
      </w:r>
      <w:r w:rsidR="0059244D" w:rsidRPr="00414751">
        <w:rPr>
          <w:b/>
          <w:color w:val="2F3031" w:themeColor="text1" w:themeShade="BF"/>
          <w:sz w:val="22"/>
        </w:rPr>
        <w:t>2</w:t>
      </w:r>
      <w:r w:rsidR="00AA2CCC">
        <w:rPr>
          <w:b/>
          <w:color w:val="2F3031" w:themeColor="text1" w:themeShade="BF"/>
          <w:sz w:val="22"/>
        </w:rPr>
        <w:t>1</w:t>
      </w:r>
      <w:r w:rsidRPr="00414751">
        <w:rPr>
          <w:b/>
          <w:color w:val="2F3031" w:themeColor="text1" w:themeShade="BF"/>
          <w:sz w:val="22"/>
        </w:rPr>
        <w:t xml:space="preserve">, </w:t>
      </w:r>
      <w:r w:rsidR="00E503ED" w:rsidRPr="00414751">
        <w:rPr>
          <w:b/>
          <w:color w:val="2F3031" w:themeColor="text1" w:themeShade="BF"/>
          <w:sz w:val="22"/>
        </w:rPr>
        <w:t>202</w:t>
      </w:r>
      <w:r w:rsidR="00453007">
        <w:rPr>
          <w:b/>
          <w:color w:val="2F3031" w:themeColor="text1" w:themeShade="BF"/>
          <w:sz w:val="22"/>
        </w:rPr>
        <w:t>6</w:t>
      </w:r>
      <w:r w:rsidRPr="00075F93">
        <w:rPr>
          <w:color w:val="2F3031" w:themeColor="text1" w:themeShade="BF"/>
          <w:sz w:val="22"/>
        </w:rPr>
        <w:t xml:space="preserve">. </w:t>
      </w:r>
      <w:r w:rsidR="00147520" w:rsidRPr="00075F93">
        <w:rPr>
          <w:color w:val="2F3031" w:themeColor="text1" w:themeShade="BF"/>
          <w:sz w:val="22"/>
        </w:rPr>
        <w:t xml:space="preserve">The survey is web-based; access information will be emailed to ATE principal investigators at the start of the survey period. </w:t>
      </w:r>
      <w:r w:rsidRPr="00075F93">
        <w:rPr>
          <w:color w:val="2F3031" w:themeColor="text1" w:themeShade="BF"/>
          <w:sz w:val="22"/>
        </w:rPr>
        <w:t xml:space="preserve">We recommend that you review this </w:t>
      </w:r>
      <w:r w:rsidR="0034756F" w:rsidRPr="00075F93">
        <w:rPr>
          <w:color w:val="2F3031" w:themeColor="text1" w:themeShade="BF"/>
          <w:sz w:val="22"/>
        </w:rPr>
        <w:t xml:space="preserve">printer-friendly version of the survey </w:t>
      </w:r>
      <w:r w:rsidRPr="00075F93">
        <w:rPr>
          <w:color w:val="2F3031" w:themeColor="text1" w:themeShade="BF"/>
          <w:sz w:val="22"/>
        </w:rPr>
        <w:t xml:space="preserve">before responding to the online version so that you will have all the necessary information at hand to answer the questions. </w:t>
      </w:r>
    </w:p>
    <w:p w14:paraId="74E79640" w14:textId="0B53FDF0" w:rsidR="004D6CF8" w:rsidRPr="00F07B76" w:rsidRDefault="004D6CF8" w:rsidP="004D6CF8">
      <w:pPr>
        <w:rPr>
          <w:b/>
          <w:bCs/>
          <w:color w:val="2F3031" w:themeColor="text1" w:themeShade="BF"/>
          <w:sz w:val="22"/>
        </w:rPr>
      </w:pPr>
      <w:r w:rsidRPr="00F07B76">
        <w:rPr>
          <w:b/>
          <w:bCs/>
          <w:color w:val="2F3031" w:themeColor="text1" w:themeShade="BF"/>
          <w:sz w:val="22"/>
        </w:rPr>
        <w:t>About this PDF Preview</w:t>
      </w:r>
    </w:p>
    <w:p w14:paraId="0277389E" w14:textId="78C2CC3B" w:rsidR="00E34E81" w:rsidRPr="00AE4C39" w:rsidRDefault="00ED34B7" w:rsidP="005A1F1E">
      <w:pPr>
        <w:spacing w:afterLines="120" w:after="288"/>
        <w:rPr>
          <w:color w:val="2F3031" w:themeColor="text1" w:themeShade="BF"/>
          <w:sz w:val="22"/>
          <w:szCs w:val="22"/>
        </w:rPr>
      </w:pPr>
      <w:r w:rsidRPr="00F07B76">
        <w:rPr>
          <w:color w:val="2F3031" w:themeColor="text1" w:themeShade="BF"/>
          <w:sz w:val="22"/>
        </w:rPr>
        <w:t>To</w:t>
      </w:r>
      <w:r w:rsidR="00A67DC1" w:rsidRPr="00F07B76">
        <w:rPr>
          <w:color w:val="2F3031" w:themeColor="text1" w:themeShade="BF"/>
          <w:sz w:val="22"/>
        </w:rPr>
        <w:t xml:space="preserve"> incorporate th</w:t>
      </w:r>
      <w:r w:rsidR="00F419AB" w:rsidRPr="00F07B76">
        <w:rPr>
          <w:color w:val="2F3031" w:themeColor="text1" w:themeShade="BF"/>
          <w:sz w:val="22"/>
        </w:rPr>
        <w:t>e</w:t>
      </w:r>
      <w:r w:rsidR="00A67DC1" w:rsidRPr="00F07B76">
        <w:rPr>
          <w:color w:val="2F3031" w:themeColor="text1" w:themeShade="BF"/>
          <w:sz w:val="22"/>
        </w:rPr>
        <w:t xml:space="preserve"> branching and other automated parts of the online survey, this version indicate</w:t>
      </w:r>
      <w:r w:rsidR="00147520" w:rsidRPr="00F07B76">
        <w:rPr>
          <w:color w:val="2F3031" w:themeColor="text1" w:themeShade="BF"/>
          <w:sz w:val="22"/>
        </w:rPr>
        <w:t>s</w:t>
      </w:r>
      <w:r w:rsidR="00A67DC1" w:rsidRPr="00F07B76">
        <w:rPr>
          <w:color w:val="2F3031" w:themeColor="text1" w:themeShade="BF"/>
          <w:sz w:val="22"/>
        </w:rPr>
        <w:t xml:space="preserve"> branching logic in parenthes</w:t>
      </w:r>
      <w:r w:rsidR="0034756F" w:rsidRPr="00F07B76">
        <w:rPr>
          <w:color w:val="2F3031" w:themeColor="text1" w:themeShade="BF"/>
          <w:sz w:val="22"/>
        </w:rPr>
        <w:t>e</w:t>
      </w:r>
      <w:r w:rsidR="00A67DC1" w:rsidRPr="00F07B76">
        <w:rPr>
          <w:color w:val="2F3031" w:themeColor="text1" w:themeShade="BF"/>
          <w:sz w:val="22"/>
        </w:rPr>
        <w:t xml:space="preserve">s </w:t>
      </w:r>
      <w:r w:rsidR="007C6F9C" w:rsidRPr="00F07B76">
        <w:rPr>
          <w:color w:val="2F3031" w:themeColor="text1" w:themeShade="BF"/>
          <w:sz w:val="22"/>
        </w:rPr>
        <w:t>and</w:t>
      </w:r>
      <w:r w:rsidR="00A67DC1" w:rsidRPr="00F07B76">
        <w:rPr>
          <w:color w:val="2F3031" w:themeColor="text1" w:themeShade="BF"/>
          <w:sz w:val="22"/>
        </w:rPr>
        <w:t xml:space="preserve"> other directions in brackets. </w:t>
      </w:r>
      <w:r w:rsidR="00AF560C" w:rsidRPr="00F07B76">
        <w:rPr>
          <w:color w:val="2F3031" w:themeColor="text1" w:themeShade="BF"/>
          <w:sz w:val="22"/>
        </w:rPr>
        <w:t>In the online survey, s</w:t>
      </w:r>
      <w:r w:rsidR="00A67DC1" w:rsidRPr="00F07B76">
        <w:rPr>
          <w:color w:val="2F3031" w:themeColor="text1" w:themeShade="BF"/>
          <w:sz w:val="22"/>
        </w:rPr>
        <w:t xml:space="preserve">ome questions will auto-fill the </w:t>
      </w:r>
      <w:r w:rsidR="00535F34" w:rsidRPr="00F07B76">
        <w:rPr>
          <w:color w:val="2F3031" w:themeColor="text1" w:themeShade="BF"/>
          <w:sz w:val="22"/>
        </w:rPr>
        <w:t xml:space="preserve">information you </w:t>
      </w:r>
      <w:r w:rsidR="00A67DC1" w:rsidRPr="00F07B76">
        <w:rPr>
          <w:color w:val="2F3031" w:themeColor="text1" w:themeShade="BF"/>
          <w:sz w:val="22"/>
        </w:rPr>
        <w:t>provide</w:t>
      </w:r>
      <w:r w:rsidR="0058194A" w:rsidRPr="00F07B76">
        <w:rPr>
          <w:color w:val="2F3031" w:themeColor="text1" w:themeShade="BF"/>
          <w:sz w:val="22"/>
        </w:rPr>
        <w:t>d</w:t>
      </w:r>
      <w:r w:rsidR="00A67DC1" w:rsidRPr="00F07B76">
        <w:rPr>
          <w:color w:val="2F3031" w:themeColor="text1" w:themeShade="BF"/>
          <w:sz w:val="22"/>
        </w:rPr>
        <w:t xml:space="preserve"> </w:t>
      </w:r>
      <w:r w:rsidR="0092128D" w:rsidRPr="00F07B76">
        <w:rPr>
          <w:color w:val="2F3031" w:themeColor="text1" w:themeShade="BF"/>
          <w:sz w:val="22"/>
        </w:rPr>
        <w:t xml:space="preserve">to answer </w:t>
      </w:r>
      <w:r w:rsidR="00A67DC1" w:rsidRPr="00F07B76">
        <w:rPr>
          <w:color w:val="2F3031" w:themeColor="text1" w:themeShade="BF"/>
          <w:sz w:val="22"/>
        </w:rPr>
        <w:t xml:space="preserve">a </w:t>
      </w:r>
      <w:r w:rsidR="00D90A88" w:rsidRPr="00F07B76">
        <w:rPr>
          <w:color w:val="2F3031" w:themeColor="text1" w:themeShade="BF"/>
          <w:sz w:val="22"/>
        </w:rPr>
        <w:t>previous question</w:t>
      </w:r>
      <w:r w:rsidR="00A67DC1" w:rsidRPr="00F07B76">
        <w:rPr>
          <w:color w:val="2F3031" w:themeColor="text1" w:themeShade="BF"/>
          <w:sz w:val="22"/>
        </w:rPr>
        <w:t xml:space="preserve">. </w:t>
      </w:r>
      <w:r w:rsidR="00A16C4D" w:rsidRPr="00F07B76">
        <w:rPr>
          <w:color w:val="2F3031" w:themeColor="text1" w:themeShade="BF"/>
          <w:sz w:val="22"/>
        </w:rPr>
        <w:t>In this version, t</w:t>
      </w:r>
      <w:r w:rsidR="009643F6" w:rsidRPr="00F07B76">
        <w:rPr>
          <w:color w:val="2F3031" w:themeColor="text1" w:themeShade="BF"/>
          <w:sz w:val="22"/>
        </w:rPr>
        <w:t>his is</w:t>
      </w:r>
      <w:r w:rsidR="00A67DC1" w:rsidRPr="00F07B76">
        <w:rPr>
          <w:color w:val="2F3031" w:themeColor="text1" w:themeShade="BF"/>
          <w:sz w:val="22"/>
        </w:rPr>
        <w:t xml:space="preserve"> referred to as “piped text</w:t>
      </w:r>
      <w:r w:rsidR="00535F34" w:rsidRPr="00F07B76">
        <w:rPr>
          <w:color w:val="2F3031" w:themeColor="text1" w:themeShade="BF"/>
          <w:sz w:val="22"/>
        </w:rPr>
        <w:t>.</w:t>
      </w:r>
      <w:r w:rsidR="00A67DC1" w:rsidRPr="00F07B76">
        <w:rPr>
          <w:color w:val="2F3031" w:themeColor="text1" w:themeShade="BF"/>
          <w:sz w:val="22"/>
        </w:rPr>
        <w:t>”</w:t>
      </w:r>
      <w:r w:rsidR="004B79A8">
        <w:rPr>
          <w:color w:val="2F3031" w:themeColor="text1" w:themeShade="BF"/>
          <w:sz w:val="22"/>
        </w:rPr>
        <w:t xml:space="preserve"> </w:t>
      </w:r>
      <w:r w:rsidR="004B79A8" w:rsidRPr="000B5618">
        <w:rPr>
          <w:color w:val="327492"/>
          <w:sz w:val="22"/>
        </w:rPr>
        <w:t xml:space="preserve">The survey </w:t>
      </w:r>
      <w:r w:rsidR="00575F65" w:rsidRPr="000B5618">
        <w:rPr>
          <w:color w:val="327492"/>
          <w:sz w:val="22"/>
        </w:rPr>
        <w:t>questions are relatively consistent each year</w:t>
      </w:r>
      <w:r w:rsidR="009C0E68">
        <w:rPr>
          <w:color w:val="327492"/>
          <w:sz w:val="22"/>
        </w:rPr>
        <w:t xml:space="preserve">. Any </w:t>
      </w:r>
      <w:r w:rsidR="00AC7CD2">
        <w:rPr>
          <w:color w:val="327492"/>
          <w:sz w:val="22"/>
        </w:rPr>
        <w:t>updates</w:t>
      </w:r>
      <w:r w:rsidR="00782EBE">
        <w:rPr>
          <w:color w:val="327492"/>
          <w:sz w:val="22"/>
        </w:rPr>
        <w:t xml:space="preserve"> </w:t>
      </w:r>
      <w:r w:rsidR="00782EBE" w:rsidRPr="00AE4C39">
        <w:rPr>
          <w:color w:val="327492"/>
          <w:sz w:val="22"/>
          <w:szCs w:val="22"/>
        </w:rPr>
        <w:t>o</w:t>
      </w:r>
      <w:r w:rsidR="000059B5" w:rsidRPr="00AE4C39">
        <w:rPr>
          <w:color w:val="327492"/>
          <w:sz w:val="22"/>
          <w:szCs w:val="22"/>
        </w:rPr>
        <w:t xml:space="preserve">r changes made to survey </w:t>
      </w:r>
      <w:r w:rsidR="00782EBE" w:rsidRPr="00AE4C39">
        <w:rPr>
          <w:color w:val="327492"/>
          <w:sz w:val="22"/>
          <w:szCs w:val="22"/>
        </w:rPr>
        <w:t>items</w:t>
      </w:r>
      <w:r w:rsidR="00F3092D" w:rsidRPr="00AE4C39">
        <w:rPr>
          <w:color w:val="327492"/>
          <w:sz w:val="22"/>
          <w:szCs w:val="22"/>
        </w:rPr>
        <w:t xml:space="preserve"> </w:t>
      </w:r>
      <w:r w:rsidR="000059B5" w:rsidRPr="00AE4C39">
        <w:rPr>
          <w:color w:val="327492"/>
          <w:sz w:val="22"/>
          <w:szCs w:val="22"/>
        </w:rPr>
        <w:t xml:space="preserve">are </w:t>
      </w:r>
      <w:r w:rsidR="00F3092D" w:rsidRPr="00AE4C39">
        <w:rPr>
          <w:color w:val="327492"/>
          <w:sz w:val="22"/>
          <w:szCs w:val="22"/>
        </w:rPr>
        <w:t xml:space="preserve">indicated with blue text color. </w:t>
      </w:r>
    </w:p>
    <w:p w14:paraId="1950AEEF" w14:textId="5A55CD88" w:rsidR="004D6CF8" w:rsidRPr="00AE4C39" w:rsidRDefault="004D6CF8" w:rsidP="004D6CF8">
      <w:pPr>
        <w:rPr>
          <w:b/>
          <w:bCs/>
          <w:color w:val="2F3031" w:themeColor="text1" w:themeShade="BF"/>
          <w:sz w:val="22"/>
          <w:szCs w:val="22"/>
        </w:rPr>
      </w:pPr>
      <w:r w:rsidRPr="00AE4C39">
        <w:rPr>
          <w:b/>
          <w:bCs/>
          <w:color w:val="2F3031" w:themeColor="text1" w:themeShade="BF"/>
          <w:sz w:val="22"/>
          <w:szCs w:val="22"/>
        </w:rPr>
        <w:t>More Resources</w:t>
      </w:r>
    </w:p>
    <w:p w14:paraId="6221738F" w14:textId="0C6DE9EA" w:rsidR="004D6CF8" w:rsidRPr="00AE4C39" w:rsidRDefault="004D6CF8" w:rsidP="00294FEC">
      <w:pPr>
        <w:rPr>
          <w:color w:val="2F3031" w:themeColor="text1" w:themeShade="BF"/>
          <w:sz w:val="22"/>
          <w:szCs w:val="22"/>
        </w:rPr>
      </w:pPr>
      <w:r w:rsidRPr="00AE4C39">
        <w:rPr>
          <w:color w:val="2F3031" w:themeColor="text1" w:themeShade="BF"/>
          <w:sz w:val="22"/>
          <w:szCs w:val="22"/>
        </w:rPr>
        <w:t>The following resources to assist in your completion of the ATE Survey can be found at</w:t>
      </w:r>
      <w:r w:rsidR="00294FEC" w:rsidRPr="00AE4C39">
        <w:rPr>
          <w:color w:val="2F3031" w:themeColor="text1" w:themeShade="BF"/>
          <w:sz w:val="22"/>
          <w:szCs w:val="22"/>
        </w:rPr>
        <w:t xml:space="preserve"> </w:t>
      </w:r>
      <w:hyperlink r:id="rId11" w:history="1">
        <w:r w:rsidR="00294FEC" w:rsidRPr="00AE4C39">
          <w:rPr>
            <w:rStyle w:val="Hyperlink"/>
            <w:sz w:val="22"/>
            <w:szCs w:val="22"/>
          </w:rPr>
          <w:t>atesurvey.evalu-ate.org/</w:t>
        </w:r>
        <w:r w:rsidR="00541F3C" w:rsidRPr="00AE4C39">
          <w:rPr>
            <w:rStyle w:val="Hyperlink"/>
            <w:sz w:val="22"/>
            <w:szCs w:val="22"/>
          </w:rPr>
          <w:t>info</w:t>
        </w:r>
      </w:hyperlink>
      <w:r w:rsidR="00294FEC" w:rsidRPr="00AE4C39">
        <w:rPr>
          <w:color w:val="2F3031" w:themeColor="text1" w:themeShade="BF"/>
          <w:sz w:val="22"/>
          <w:szCs w:val="22"/>
        </w:rPr>
        <w:t>:</w:t>
      </w:r>
    </w:p>
    <w:p w14:paraId="1895038C" w14:textId="6C27E18E" w:rsidR="004D6CF8" w:rsidRPr="00AE4C39" w:rsidRDefault="004D6CF8" w:rsidP="000764FE">
      <w:pPr>
        <w:pStyle w:val="ListParagraph"/>
        <w:numPr>
          <w:ilvl w:val="0"/>
          <w:numId w:val="32"/>
        </w:numPr>
        <w:spacing w:afterLines="120" w:after="288"/>
        <w:rPr>
          <w:color w:val="2F3031" w:themeColor="text1" w:themeShade="BF"/>
          <w:sz w:val="22"/>
          <w:szCs w:val="22"/>
        </w:rPr>
      </w:pPr>
      <w:r w:rsidRPr="00AE4C39">
        <w:rPr>
          <w:color w:val="2F3031" w:themeColor="text1" w:themeShade="BF"/>
          <w:sz w:val="22"/>
          <w:szCs w:val="22"/>
        </w:rPr>
        <w:t xml:space="preserve">FAQ document for more details about data protection and uses </w:t>
      </w:r>
    </w:p>
    <w:p w14:paraId="46D3935A" w14:textId="4E062443" w:rsidR="004D6CF8" w:rsidRPr="00AE4C39" w:rsidRDefault="004D6CF8" w:rsidP="000764FE">
      <w:pPr>
        <w:pStyle w:val="ListParagraph"/>
        <w:numPr>
          <w:ilvl w:val="0"/>
          <w:numId w:val="32"/>
        </w:numPr>
        <w:spacing w:afterLines="120" w:after="288"/>
        <w:rPr>
          <w:color w:val="2F3031" w:themeColor="text1" w:themeShade="BF"/>
          <w:sz w:val="22"/>
          <w:szCs w:val="22"/>
        </w:rPr>
      </w:pPr>
      <w:r w:rsidRPr="00AE4C39">
        <w:rPr>
          <w:color w:val="2F3031" w:themeColor="text1" w:themeShade="BF"/>
          <w:sz w:val="22"/>
          <w:szCs w:val="22"/>
        </w:rPr>
        <w:t xml:space="preserve">Tips and </w:t>
      </w:r>
      <w:r w:rsidR="00CC5084" w:rsidRPr="00AE4C39">
        <w:rPr>
          <w:color w:val="2F3031" w:themeColor="text1" w:themeShade="BF"/>
          <w:sz w:val="22"/>
          <w:szCs w:val="22"/>
        </w:rPr>
        <w:t xml:space="preserve">tricks </w:t>
      </w:r>
      <w:r w:rsidRPr="00AE4C39">
        <w:rPr>
          <w:color w:val="2F3031" w:themeColor="text1" w:themeShade="BF"/>
          <w:sz w:val="22"/>
          <w:szCs w:val="22"/>
        </w:rPr>
        <w:t>from ATE PIs on completing the ATE Survey</w:t>
      </w:r>
    </w:p>
    <w:p w14:paraId="49C792C9" w14:textId="1FB7A9BD" w:rsidR="004D6CF8" w:rsidRPr="00AE4C39" w:rsidRDefault="00294FEC" w:rsidP="000764FE">
      <w:pPr>
        <w:pStyle w:val="ListParagraph"/>
        <w:numPr>
          <w:ilvl w:val="0"/>
          <w:numId w:val="32"/>
        </w:numPr>
        <w:spacing w:afterLines="120" w:after="288"/>
        <w:rPr>
          <w:color w:val="2F3031" w:themeColor="text1" w:themeShade="BF"/>
          <w:sz w:val="22"/>
          <w:szCs w:val="22"/>
        </w:rPr>
      </w:pPr>
      <w:r w:rsidRPr="00AE4C39">
        <w:rPr>
          <w:color w:val="2F3031" w:themeColor="text1" w:themeShade="BF"/>
          <w:sz w:val="22"/>
          <w:szCs w:val="22"/>
        </w:rPr>
        <w:t>Guide to requesting data from your institutional research office</w:t>
      </w:r>
    </w:p>
    <w:p w14:paraId="76D14079" w14:textId="354E6225" w:rsidR="00CF64AB" w:rsidRPr="00AE4C39" w:rsidRDefault="00055CDE" w:rsidP="005A1F1E">
      <w:pPr>
        <w:spacing w:afterLines="120" w:after="288"/>
        <w:rPr>
          <w:color w:val="2F3031" w:themeColor="text1" w:themeShade="BF"/>
          <w:sz w:val="22"/>
          <w:szCs w:val="22"/>
        </w:rPr>
      </w:pPr>
      <w:r w:rsidRPr="00AE4C39">
        <w:rPr>
          <w:color w:val="2F3031" w:themeColor="text1" w:themeShade="BF"/>
          <w:sz w:val="22"/>
          <w:szCs w:val="22"/>
        </w:rPr>
        <w:lastRenderedPageBreak/>
        <w:t xml:space="preserve">Thank you for participating in this survey. </w:t>
      </w:r>
      <w:r w:rsidR="00EF5DA8" w:rsidRPr="00AE4C39">
        <w:rPr>
          <w:color w:val="2F3031" w:themeColor="text1" w:themeShade="BF"/>
          <w:sz w:val="22"/>
          <w:szCs w:val="22"/>
        </w:rPr>
        <w:t>Additional information about the survey is available at</w:t>
      </w:r>
      <w:r w:rsidR="00BC650F" w:rsidRPr="00AE4C39">
        <w:rPr>
          <w:color w:val="2F3031" w:themeColor="text1" w:themeShade="BF"/>
          <w:sz w:val="22"/>
          <w:szCs w:val="22"/>
        </w:rPr>
        <w:t xml:space="preserve"> </w:t>
      </w:r>
      <w:hyperlink r:id="rId12" w:history="1">
        <w:r w:rsidR="00294FEC" w:rsidRPr="00AE4C39">
          <w:rPr>
            <w:rStyle w:val="Hyperlink"/>
            <w:sz w:val="22"/>
            <w:szCs w:val="22"/>
          </w:rPr>
          <w:t>atesurvey.evalu-ate.org</w:t>
        </w:r>
      </w:hyperlink>
      <w:r w:rsidR="00BC650F" w:rsidRPr="00AE4C39">
        <w:rPr>
          <w:color w:val="2F3031" w:themeColor="text1" w:themeShade="BF"/>
          <w:sz w:val="22"/>
          <w:szCs w:val="22"/>
        </w:rPr>
        <w:t>.</w:t>
      </w:r>
      <w:r w:rsidR="00EF5DA8" w:rsidRPr="00AE4C39">
        <w:rPr>
          <w:color w:val="2F3031" w:themeColor="text1" w:themeShade="BF"/>
          <w:sz w:val="22"/>
          <w:szCs w:val="22"/>
        </w:rPr>
        <w:t xml:space="preserve"> Questions should be directed to</w:t>
      </w:r>
      <w:r w:rsidR="00CF64AB" w:rsidRPr="00AE4C39">
        <w:rPr>
          <w:color w:val="2F3031" w:themeColor="text1" w:themeShade="BF"/>
          <w:sz w:val="22"/>
          <w:szCs w:val="22"/>
        </w:rPr>
        <w:t xml:space="preserve">: </w:t>
      </w:r>
    </w:p>
    <w:p w14:paraId="48188F36" w14:textId="378E1090" w:rsidR="00CF64AB" w:rsidRPr="00BD204F" w:rsidRDefault="00EF0FE9" w:rsidP="00CF64AB">
      <w:pPr>
        <w:rPr>
          <w:color w:val="327492"/>
          <w:sz w:val="22"/>
          <w:szCs w:val="22"/>
        </w:rPr>
      </w:pPr>
      <w:r w:rsidRPr="00BD204F">
        <w:rPr>
          <w:color w:val="327492"/>
          <w:sz w:val="22"/>
          <w:szCs w:val="22"/>
        </w:rPr>
        <w:t>Lee McClure</w:t>
      </w:r>
    </w:p>
    <w:p w14:paraId="2F616B28" w14:textId="738789DF" w:rsidR="00CF64AB" w:rsidRPr="00AE4C39" w:rsidRDefault="000303B8" w:rsidP="00CF64AB">
      <w:pPr>
        <w:rPr>
          <w:color w:val="2F3031" w:themeColor="text1" w:themeShade="BF"/>
          <w:sz w:val="22"/>
          <w:szCs w:val="22"/>
        </w:rPr>
      </w:pPr>
      <w:hyperlink r:id="rId13" w:history="1">
        <w:r>
          <w:rPr>
            <w:rStyle w:val="Hyperlink"/>
            <w:sz w:val="22"/>
            <w:szCs w:val="22"/>
          </w:rPr>
          <w:t>lee.mcclure@wmich.edu</w:t>
        </w:r>
      </w:hyperlink>
    </w:p>
    <w:p w14:paraId="605A2ABE" w14:textId="1BB47192" w:rsidR="00BF7BD9" w:rsidRPr="00BD204F" w:rsidRDefault="00BF7BD9" w:rsidP="00CF64AB">
      <w:pPr>
        <w:rPr>
          <w:color w:val="327492"/>
          <w:sz w:val="22"/>
          <w:szCs w:val="22"/>
        </w:rPr>
      </w:pPr>
      <w:r w:rsidRPr="00BD204F">
        <w:rPr>
          <w:color w:val="327492"/>
          <w:sz w:val="22"/>
          <w:szCs w:val="22"/>
        </w:rPr>
        <w:t>(269) 387-</w:t>
      </w:r>
      <w:r w:rsidR="000303B8">
        <w:rPr>
          <w:color w:val="327492"/>
          <w:sz w:val="22"/>
          <w:szCs w:val="22"/>
        </w:rPr>
        <w:t>3</w:t>
      </w:r>
      <w:r w:rsidR="00B9458D" w:rsidRPr="00BD204F">
        <w:rPr>
          <w:color w:val="327492"/>
          <w:sz w:val="22"/>
          <w:szCs w:val="22"/>
        </w:rPr>
        <w:t>771</w:t>
      </w:r>
    </w:p>
    <w:p w14:paraId="7037974E" w14:textId="0007D4C5" w:rsidR="004C7862" w:rsidRPr="00AE4C39" w:rsidRDefault="005A1F1E" w:rsidP="00294FEC">
      <w:pPr>
        <w:pBdr>
          <w:bottom w:val="single" w:sz="12" w:space="10" w:color="auto"/>
        </w:pBdr>
        <w:spacing w:afterLines="120" w:after="288"/>
        <w:rPr>
          <w:color w:val="2F3031" w:themeColor="text1" w:themeShade="BF"/>
          <w:sz w:val="22"/>
          <w:szCs w:val="22"/>
        </w:rPr>
      </w:pPr>
      <w:r w:rsidRPr="00AE4C39">
        <w:rPr>
          <w:color w:val="3F4142" w:themeColor="text1"/>
          <w:sz w:val="22"/>
          <w:szCs w:val="22"/>
        </w:rPr>
        <w:br w:type="page"/>
      </w:r>
    </w:p>
    <w:p w14:paraId="19CE737D" w14:textId="21F56CF2" w:rsidR="00CF64AB" w:rsidRPr="00303806" w:rsidRDefault="00CF64AB" w:rsidP="00CF64AB">
      <w:pPr>
        <w:pStyle w:val="Heading4"/>
        <w:rPr>
          <w:color w:val="2F3031" w:themeColor="text1" w:themeShade="BF"/>
        </w:rPr>
      </w:pPr>
      <w:bookmarkStart w:id="0" w:name="_Hlk83202427"/>
      <w:r>
        <w:rPr>
          <w:color w:val="2F3031" w:themeColor="text1" w:themeShade="BF"/>
        </w:rPr>
        <w:lastRenderedPageBreak/>
        <w:t>Table</w:t>
      </w:r>
      <w:r w:rsidRPr="00303806">
        <w:rPr>
          <w:color w:val="2F3031" w:themeColor="text1" w:themeShade="BF"/>
        </w:rPr>
        <w:t xml:space="preserve"> </w:t>
      </w:r>
      <w:r>
        <w:rPr>
          <w:color w:val="2F3031" w:themeColor="text1" w:themeShade="BF"/>
        </w:rPr>
        <w:t>of Contents</w:t>
      </w:r>
    </w:p>
    <w:p w14:paraId="68D3EA87" w14:textId="77777777" w:rsidR="00A369B6" w:rsidRDefault="00A369B6" w:rsidP="00CF64AB">
      <w:pPr>
        <w:rPr>
          <w:color w:val="2F3031" w:themeColor="text1" w:themeShade="BF"/>
        </w:rPr>
      </w:pPr>
    </w:p>
    <w:tbl>
      <w:tblPr>
        <w:tblW w:w="9720" w:type="dxa"/>
        <w:tblLook w:val="04A0" w:firstRow="1" w:lastRow="0" w:firstColumn="1" w:lastColumn="0" w:noHBand="0" w:noVBand="1"/>
      </w:tblPr>
      <w:tblGrid>
        <w:gridCol w:w="1350"/>
        <w:gridCol w:w="7740"/>
        <w:gridCol w:w="630"/>
      </w:tblGrid>
      <w:tr w:rsidR="00382120" w:rsidRPr="00382120" w14:paraId="45BC6615" w14:textId="77777777" w:rsidTr="003C01C0">
        <w:trPr>
          <w:trHeight w:val="300"/>
        </w:trPr>
        <w:tc>
          <w:tcPr>
            <w:tcW w:w="1350" w:type="dxa"/>
            <w:tcBorders>
              <w:top w:val="nil"/>
              <w:left w:val="nil"/>
              <w:bottom w:val="nil"/>
              <w:right w:val="nil"/>
            </w:tcBorders>
            <w:noWrap/>
            <w:vAlign w:val="bottom"/>
            <w:hideMark/>
          </w:tcPr>
          <w:bookmarkEnd w:id="0"/>
          <w:p w14:paraId="74A5925E" w14:textId="24E55953" w:rsidR="00382120" w:rsidRPr="00382120" w:rsidRDefault="00382120" w:rsidP="00DF7E25">
            <w:r w:rsidRPr="00382120">
              <w:t>Section 1</w:t>
            </w:r>
            <w:r w:rsidR="003C01C0">
              <w:t>:</w:t>
            </w:r>
          </w:p>
        </w:tc>
        <w:tc>
          <w:tcPr>
            <w:tcW w:w="7740" w:type="dxa"/>
            <w:tcBorders>
              <w:top w:val="nil"/>
              <w:left w:val="nil"/>
              <w:bottom w:val="nil"/>
              <w:right w:val="nil"/>
            </w:tcBorders>
            <w:noWrap/>
            <w:vAlign w:val="bottom"/>
            <w:hideMark/>
          </w:tcPr>
          <w:p w14:paraId="0EED047B" w14:textId="442B0869" w:rsidR="00382120" w:rsidRPr="00382120" w:rsidRDefault="00382120" w:rsidP="00DF7E25">
            <w:hyperlink w:anchor="_Section_1:_Grantee_1" w:history="1">
              <w:r w:rsidRPr="00B772F5">
                <w:rPr>
                  <w:rStyle w:val="Hyperlink"/>
                </w:rPr>
                <w:t>Grantee Characteristics and Practices</w:t>
              </w:r>
            </w:hyperlink>
          </w:p>
        </w:tc>
        <w:tc>
          <w:tcPr>
            <w:tcW w:w="630" w:type="dxa"/>
            <w:tcBorders>
              <w:top w:val="nil"/>
              <w:left w:val="nil"/>
              <w:bottom w:val="nil"/>
              <w:right w:val="nil"/>
            </w:tcBorders>
            <w:noWrap/>
            <w:vAlign w:val="bottom"/>
            <w:hideMark/>
          </w:tcPr>
          <w:p w14:paraId="35D19E8D" w14:textId="198C3E92" w:rsidR="00382120" w:rsidRPr="00382120" w:rsidRDefault="00C025AC" w:rsidP="00DF7E25">
            <w:r>
              <w:t>4</w:t>
            </w:r>
          </w:p>
        </w:tc>
      </w:tr>
      <w:tr w:rsidR="00382120" w:rsidRPr="00382120" w14:paraId="40455A7C" w14:textId="77777777" w:rsidTr="003C01C0">
        <w:trPr>
          <w:trHeight w:val="300"/>
        </w:trPr>
        <w:tc>
          <w:tcPr>
            <w:tcW w:w="1350" w:type="dxa"/>
            <w:tcBorders>
              <w:top w:val="nil"/>
              <w:left w:val="nil"/>
              <w:bottom w:val="nil"/>
              <w:right w:val="nil"/>
            </w:tcBorders>
            <w:noWrap/>
            <w:vAlign w:val="bottom"/>
            <w:hideMark/>
          </w:tcPr>
          <w:p w14:paraId="67A50BD1" w14:textId="77777777" w:rsidR="00382120" w:rsidRPr="00382120" w:rsidRDefault="00382120" w:rsidP="00DF7E25"/>
        </w:tc>
        <w:tc>
          <w:tcPr>
            <w:tcW w:w="7740" w:type="dxa"/>
            <w:tcBorders>
              <w:top w:val="nil"/>
              <w:left w:val="nil"/>
              <w:bottom w:val="nil"/>
              <w:right w:val="nil"/>
            </w:tcBorders>
            <w:noWrap/>
            <w:vAlign w:val="bottom"/>
            <w:hideMark/>
          </w:tcPr>
          <w:p w14:paraId="41C3491C"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7BD89E7F" w14:textId="77777777" w:rsidR="00382120" w:rsidRPr="00382120" w:rsidRDefault="00382120" w:rsidP="00DF7E25">
            <w:pPr>
              <w:rPr>
                <w:rFonts w:ascii="Times New Roman" w:hAnsi="Times New Roman"/>
                <w:sz w:val="20"/>
                <w:szCs w:val="20"/>
              </w:rPr>
            </w:pPr>
          </w:p>
        </w:tc>
      </w:tr>
      <w:tr w:rsidR="00382120" w:rsidRPr="00382120" w14:paraId="50E2146C" w14:textId="77777777" w:rsidTr="003C01C0">
        <w:trPr>
          <w:trHeight w:val="300"/>
        </w:trPr>
        <w:tc>
          <w:tcPr>
            <w:tcW w:w="1350" w:type="dxa"/>
            <w:tcBorders>
              <w:top w:val="nil"/>
              <w:left w:val="nil"/>
              <w:bottom w:val="nil"/>
              <w:right w:val="nil"/>
            </w:tcBorders>
            <w:noWrap/>
            <w:vAlign w:val="bottom"/>
            <w:hideMark/>
          </w:tcPr>
          <w:p w14:paraId="3FAD13B3" w14:textId="0DA09CE6" w:rsidR="00382120" w:rsidRPr="00382120" w:rsidRDefault="00382120" w:rsidP="00DF7E25">
            <w:r w:rsidRPr="00382120">
              <w:t>Section 2</w:t>
            </w:r>
            <w:r w:rsidR="003C01C0">
              <w:t>:</w:t>
            </w:r>
          </w:p>
        </w:tc>
        <w:tc>
          <w:tcPr>
            <w:tcW w:w="7740" w:type="dxa"/>
            <w:tcBorders>
              <w:top w:val="nil"/>
              <w:left w:val="nil"/>
              <w:bottom w:val="nil"/>
              <w:right w:val="nil"/>
            </w:tcBorders>
            <w:noWrap/>
            <w:vAlign w:val="bottom"/>
            <w:hideMark/>
          </w:tcPr>
          <w:p w14:paraId="6DD98CE5" w14:textId="38CAAF7E" w:rsidR="00382120" w:rsidRPr="00382120" w:rsidRDefault="00382120" w:rsidP="00DF7E25">
            <w:hyperlink w:anchor="_Section_2:_Collaboration" w:history="1">
              <w:r w:rsidRPr="00B772F5">
                <w:rPr>
                  <w:rStyle w:val="Hyperlink"/>
                </w:rPr>
                <w:t>Collaboration with Business and Industry</w:t>
              </w:r>
            </w:hyperlink>
          </w:p>
        </w:tc>
        <w:tc>
          <w:tcPr>
            <w:tcW w:w="630" w:type="dxa"/>
            <w:tcBorders>
              <w:top w:val="nil"/>
              <w:left w:val="nil"/>
              <w:bottom w:val="nil"/>
              <w:right w:val="nil"/>
            </w:tcBorders>
            <w:noWrap/>
            <w:vAlign w:val="bottom"/>
            <w:hideMark/>
          </w:tcPr>
          <w:p w14:paraId="4DFF2959" w14:textId="13667BDD" w:rsidR="00382120" w:rsidRPr="00382120" w:rsidRDefault="00C025AC" w:rsidP="00DF7E25">
            <w:r>
              <w:t>10</w:t>
            </w:r>
          </w:p>
        </w:tc>
      </w:tr>
      <w:tr w:rsidR="00382120" w:rsidRPr="00382120" w14:paraId="38A3E1EE" w14:textId="77777777" w:rsidTr="003C01C0">
        <w:trPr>
          <w:trHeight w:val="300"/>
        </w:trPr>
        <w:tc>
          <w:tcPr>
            <w:tcW w:w="1350" w:type="dxa"/>
            <w:tcBorders>
              <w:top w:val="nil"/>
              <w:left w:val="nil"/>
              <w:bottom w:val="nil"/>
              <w:right w:val="nil"/>
            </w:tcBorders>
            <w:noWrap/>
            <w:vAlign w:val="bottom"/>
            <w:hideMark/>
          </w:tcPr>
          <w:p w14:paraId="0C364BF4" w14:textId="77777777" w:rsidR="00382120" w:rsidRPr="00382120" w:rsidRDefault="00382120" w:rsidP="00DF7E25"/>
        </w:tc>
        <w:tc>
          <w:tcPr>
            <w:tcW w:w="7740" w:type="dxa"/>
            <w:tcBorders>
              <w:top w:val="nil"/>
              <w:left w:val="nil"/>
              <w:bottom w:val="nil"/>
              <w:right w:val="nil"/>
            </w:tcBorders>
            <w:noWrap/>
            <w:vAlign w:val="bottom"/>
            <w:hideMark/>
          </w:tcPr>
          <w:p w14:paraId="1A0C8584"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6D6AE36E" w14:textId="77777777" w:rsidR="00382120" w:rsidRPr="00382120" w:rsidRDefault="00382120" w:rsidP="00DF7E25">
            <w:pPr>
              <w:rPr>
                <w:rFonts w:ascii="Times New Roman" w:hAnsi="Times New Roman"/>
                <w:sz w:val="20"/>
                <w:szCs w:val="20"/>
              </w:rPr>
            </w:pPr>
          </w:p>
        </w:tc>
      </w:tr>
      <w:tr w:rsidR="00382120" w:rsidRPr="00382120" w14:paraId="4E0EA250" w14:textId="77777777" w:rsidTr="003C01C0">
        <w:trPr>
          <w:trHeight w:val="300"/>
        </w:trPr>
        <w:tc>
          <w:tcPr>
            <w:tcW w:w="1350" w:type="dxa"/>
            <w:tcBorders>
              <w:top w:val="nil"/>
              <w:left w:val="nil"/>
              <w:bottom w:val="nil"/>
              <w:right w:val="nil"/>
            </w:tcBorders>
            <w:noWrap/>
            <w:vAlign w:val="bottom"/>
            <w:hideMark/>
          </w:tcPr>
          <w:p w14:paraId="021F41C1" w14:textId="65AFCB90" w:rsidR="00382120" w:rsidRPr="00382120" w:rsidRDefault="00382120" w:rsidP="00DF7E25">
            <w:r w:rsidRPr="00382120">
              <w:t>Section 3</w:t>
            </w:r>
            <w:r w:rsidR="003C01C0">
              <w:t>:</w:t>
            </w:r>
          </w:p>
        </w:tc>
        <w:tc>
          <w:tcPr>
            <w:tcW w:w="7740" w:type="dxa"/>
            <w:tcBorders>
              <w:top w:val="nil"/>
              <w:left w:val="nil"/>
              <w:bottom w:val="nil"/>
              <w:right w:val="nil"/>
            </w:tcBorders>
            <w:noWrap/>
            <w:vAlign w:val="bottom"/>
            <w:hideMark/>
          </w:tcPr>
          <w:p w14:paraId="042A37DF" w14:textId="3C5C7109" w:rsidR="00382120" w:rsidRPr="00382120" w:rsidRDefault="009F6DCA" w:rsidP="00DF7E25">
            <w:hyperlink w:anchor="_Section_3:_Program" w:history="1">
              <w:r w:rsidRPr="0085583B">
                <w:rPr>
                  <w:rStyle w:val="Hyperlink"/>
                </w:rPr>
                <w:t>Program and Course Development</w:t>
              </w:r>
            </w:hyperlink>
          </w:p>
        </w:tc>
        <w:tc>
          <w:tcPr>
            <w:tcW w:w="630" w:type="dxa"/>
            <w:tcBorders>
              <w:top w:val="nil"/>
              <w:left w:val="nil"/>
              <w:bottom w:val="nil"/>
              <w:right w:val="nil"/>
            </w:tcBorders>
            <w:noWrap/>
            <w:vAlign w:val="bottom"/>
            <w:hideMark/>
          </w:tcPr>
          <w:p w14:paraId="62AE26AD" w14:textId="729E70F1" w:rsidR="00382120" w:rsidRPr="00382120" w:rsidRDefault="00382120" w:rsidP="00DF7E25">
            <w:r w:rsidRPr="00382120">
              <w:t>1</w:t>
            </w:r>
            <w:r w:rsidR="00C025AC">
              <w:t>2</w:t>
            </w:r>
          </w:p>
        </w:tc>
      </w:tr>
      <w:tr w:rsidR="00382120" w:rsidRPr="00382120" w14:paraId="0A56E68D" w14:textId="77777777" w:rsidTr="003C01C0">
        <w:trPr>
          <w:trHeight w:val="300"/>
        </w:trPr>
        <w:tc>
          <w:tcPr>
            <w:tcW w:w="1350" w:type="dxa"/>
            <w:tcBorders>
              <w:top w:val="nil"/>
              <w:left w:val="nil"/>
              <w:bottom w:val="nil"/>
              <w:right w:val="nil"/>
            </w:tcBorders>
            <w:noWrap/>
            <w:vAlign w:val="bottom"/>
            <w:hideMark/>
          </w:tcPr>
          <w:p w14:paraId="2275C210" w14:textId="77777777" w:rsidR="00382120" w:rsidRPr="00382120" w:rsidRDefault="00382120" w:rsidP="00DF7E25"/>
        </w:tc>
        <w:tc>
          <w:tcPr>
            <w:tcW w:w="7740" w:type="dxa"/>
            <w:tcBorders>
              <w:top w:val="nil"/>
              <w:left w:val="nil"/>
              <w:bottom w:val="nil"/>
              <w:right w:val="nil"/>
            </w:tcBorders>
            <w:noWrap/>
            <w:vAlign w:val="bottom"/>
            <w:hideMark/>
          </w:tcPr>
          <w:p w14:paraId="1AA2A1FA" w14:textId="22AB37F6" w:rsidR="00382120" w:rsidRPr="00382120" w:rsidRDefault="00382120" w:rsidP="00DA66B4">
            <w:pPr>
              <w:ind w:left="720"/>
            </w:pPr>
            <w:hyperlink w:anchor="_Program_Development" w:history="1">
              <w:r w:rsidRPr="003D1096">
                <w:rPr>
                  <w:rStyle w:val="Hyperlink"/>
                </w:rPr>
                <w:t>Program Development</w:t>
              </w:r>
            </w:hyperlink>
            <w:r w:rsidR="003528D7" w:rsidRPr="00232A88">
              <w:rPr>
                <w:rStyle w:val="Hyperlink"/>
                <w:color w:val="auto"/>
              </w:rPr>
              <w:t>*</w:t>
            </w:r>
          </w:p>
        </w:tc>
        <w:tc>
          <w:tcPr>
            <w:tcW w:w="630" w:type="dxa"/>
            <w:tcBorders>
              <w:top w:val="nil"/>
              <w:left w:val="nil"/>
              <w:bottom w:val="nil"/>
              <w:right w:val="nil"/>
            </w:tcBorders>
            <w:noWrap/>
            <w:vAlign w:val="bottom"/>
            <w:hideMark/>
          </w:tcPr>
          <w:p w14:paraId="6C2CB634" w14:textId="4B48CF2C" w:rsidR="00382120" w:rsidRPr="00382120" w:rsidRDefault="00382120" w:rsidP="00DF7E25">
            <w:r w:rsidRPr="00382120">
              <w:t>1</w:t>
            </w:r>
            <w:r w:rsidR="00C025AC">
              <w:t>2</w:t>
            </w:r>
          </w:p>
        </w:tc>
      </w:tr>
      <w:tr w:rsidR="00382120" w:rsidRPr="00382120" w14:paraId="1A00F8F3" w14:textId="77777777" w:rsidTr="003C01C0">
        <w:trPr>
          <w:trHeight w:val="300"/>
        </w:trPr>
        <w:tc>
          <w:tcPr>
            <w:tcW w:w="1350" w:type="dxa"/>
            <w:tcBorders>
              <w:top w:val="nil"/>
              <w:left w:val="nil"/>
              <w:bottom w:val="nil"/>
              <w:right w:val="nil"/>
            </w:tcBorders>
            <w:noWrap/>
            <w:vAlign w:val="bottom"/>
            <w:hideMark/>
          </w:tcPr>
          <w:p w14:paraId="42D753DD" w14:textId="77777777" w:rsidR="00382120" w:rsidRPr="00382120" w:rsidRDefault="00382120" w:rsidP="00DF7E25"/>
        </w:tc>
        <w:tc>
          <w:tcPr>
            <w:tcW w:w="7740" w:type="dxa"/>
            <w:tcBorders>
              <w:top w:val="nil"/>
              <w:left w:val="nil"/>
              <w:bottom w:val="nil"/>
              <w:right w:val="nil"/>
            </w:tcBorders>
            <w:noWrap/>
            <w:vAlign w:val="bottom"/>
            <w:hideMark/>
          </w:tcPr>
          <w:p w14:paraId="59B9184E" w14:textId="50E209BB" w:rsidR="00382120" w:rsidRPr="00382120" w:rsidRDefault="00382120" w:rsidP="00DA66B4">
            <w:pPr>
              <w:ind w:left="720"/>
            </w:pPr>
            <w:hyperlink w:anchor="_Course_Development_2" w:history="1">
              <w:r w:rsidRPr="003D1096">
                <w:rPr>
                  <w:rStyle w:val="Hyperlink"/>
                </w:rPr>
                <w:t>Course Development</w:t>
              </w:r>
            </w:hyperlink>
            <w:r w:rsidR="003528D7" w:rsidRPr="00232A88">
              <w:rPr>
                <w:rStyle w:val="Hyperlink"/>
                <w:color w:val="auto"/>
              </w:rPr>
              <w:t>*</w:t>
            </w:r>
          </w:p>
        </w:tc>
        <w:tc>
          <w:tcPr>
            <w:tcW w:w="630" w:type="dxa"/>
            <w:tcBorders>
              <w:top w:val="nil"/>
              <w:left w:val="nil"/>
              <w:bottom w:val="nil"/>
              <w:right w:val="nil"/>
            </w:tcBorders>
            <w:noWrap/>
            <w:vAlign w:val="bottom"/>
            <w:hideMark/>
          </w:tcPr>
          <w:p w14:paraId="2CE64C11" w14:textId="24198C24" w:rsidR="00382120" w:rsidRPr="00382120" w:rsidRDefault="00382120" w:rsidP="00DF7E25">
            <w:r w:rsidRPr="00382120">
              <w:t>1</w:t>
            </w:r>
            <w:r w:rsidR="00C025AC">
              <w:t>5</w:t>
            </w:r>
          </w:p>
        </w:tc>
      </w:tr>
      <w:tr w:rsidR="00382120" w:rsidRPr="00382120" w14:paraId="4370C464" w14:textId="77777777" w:rsidTr="003C01C0">
        <w:trPr>
          <w:trHeight w:val="300"/>
        </w:trPr>
        <w:tc>
          <w:tcPr>
            <w:tcW w:w="1350" w:type="dxa"/>
            <w:tcBorders>
              <w:top w:val="nil"/>
              <w:left w:val="nil"/>
              <w:bottom w:val="nil"/>
              <w:right w:val="nil"/>
            </w:tcBorders>
            <w:noWrap/>
            <w:vAlign w:val="bottom"/>
            <w:hideMark/>
          </w:tcPr>
          <w:p w14:paraId="325B54C6" w14:textId="77777777" w:rsidR="00382120" w:rsidRPr="00382120" w:rsidRDefault="00382120" w:rsidP="00DF7E25"/>
        </w:tc>
        <w:tc>
          <w:tcPr>
            <w:tcW w:w="7740" w:type="dxa"/>
            <w:tcBorders>
              <w:top w:val="nil"/>
              <w:left w:val="nil"/>
              <w:bottom w:val="nil"/>
              <w:right w:val="nil"/>
            </w:tcBorders>
            <w:noWrap/>
            <w:vAlign w:val="bottom"/>
            <w:hideMark/>
          </w:tcPr>
          <w:p w14:paraId="74D0093E" w14:textId="54299E70" w:rsidR="00382120" w:rsidRPr="00382120" w:rsidRDefault="00382120" w:rsidP="00DA66B4">
            <w:pPr>
              <w:ind w:left="720"/>
            </w:pPr>
            <w:hyperlink w:anchor="_Articulation_Agreements_2" w:history="1">
              <w:r w:rsidRPr="00897D44">
                <w:rPr>
                  <w:rStyle w:val="Hyperlink"/>
                </w:rPr>
                <w:t>Articulation Agreements</w:t>
              </w:r>
            </w:hyperlink>
            <w:r w:rsidR="003528D7" w:rsidRPr="00232A88">
              <w:rPr>
                <w:rStyle w:val="Hyperlink"/>
                <w:color w:val="auto"/>
              </w:rPr>
              <w:t>*</w:t>
            </w:r>
          </w:p>
        </w:tc>
        <w:tc>
          <w:tcPr>
            <w:tcW w:w="630" w:type="dxa"/>
            <w:tcBorders>
              <w:top w:val="nil"/>
              <w:left w:val="nil"/>
              <w:bottom w:val="nil"/>
              <w:right w:val="nil"/>
            </w:tcBorders>
            <w:noWrap/>
            <w:vAlign w:val="bottom"/>
            <w:hideMark/>
          </w:tcPr>
          <w:p w14:paraId="6BFF7D24" w14:textId="4DDCE1A3" w:rsidR="00382120" w:rsidRPr="00382120" w:rsidRDefault="00382120" w:rsidP="00DF7E25">
            <w:r w:rsidRPr="00382120">
              <w:t>1</w:t>
            </w:r>
            <w:r w:rsidR="00C025AC">
              <w:t>6</w:t>
            </w:r>
          </w:p>
        </w:tc>
      </w:tr>
      <w:tr w:rsidR="00382120" w:rsidRPr="00382120" w14:paraId="57C8F2F9" w14:textId="77777777" w:rsidTr="003C01C0">
        <w:trPr>
          <w:trHeight w:val="300"/>
        </w:trPr>
        <w:tc>
          <w:tcPr>
            <w:tcW w:w="1350" w:type="dxa"/>
            <w:tcBorders>
              <w:top w:val="nil"/>
              <w:left w:val="nil"/>
              <w:bottom w:val="nil"/>
              <w:right w:val="nil"/>
            </w:tcBorders>
            <w:noWrap/>
            <w:vAlign w:val="bottom"/>
            <w:hideMark/>
          </w:tcPr>
          <w:p w14:paraId="582B02F9" w14:textId="77777777" w:rsidR="00382120" w:rsidRPr="00382120" w:rsidRDefault="00382120" w:rsidP="00DF7E25"/>
        </w:tc>
        <w:tc>
          <w:tcPr>
            <w:tcW w:w="7740" w:type="dxa"/>
            <w:tcBorders>
              <w:top w:val="nil"/>
              <w:left w:val="nil"/>
              <w:bottom w:val="nil"/>
              <w:right w:val="nil"/>
            </w:tcBorders>
            <w:noWrap/>
            <w:vAlign w:val="bottom"/>
            <w:hideMark/>
          </w:tcPr>
          <w:p w14:paraId="051DF1B6" w14:textId="3DC07238" w:rsidR="00382120" w:rsidRPr="00382120" w:rsidRDefault="00382120" w:rsidP="00DA66B4">
            <w:pPr>
              <w:ind w:left="720"/>
            </w:pPr>
            <w:hyperlink w:anchor="_Acquisition_of_Instrumentation" w:history="1">
              <w:r w:rsidRPr="00897D44">
                <w:rPr>
                  <w:rStyle w:val="Hyperlink"/>
                </w:rPr>
                <w:t>Acquisition of Instrumentation and Equipment</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68CE9221" w14:textId="1FEB0C05" w:rsidR="00382120" w:rsidRPr="00382120" w:rsidRDefault="00382120" w:rsidP="00DF7E25">
            <w:r w:rsidRPr="00382120">
              <w:t>1</w:t>
            </w:r>
            <w:r w:rsidR="00C025AC">
              <w:t>7</w:t>
            </w:r>
          </w:p>
        </w:tc>
      </w:tr>
      <w:tr w:rsidR="00382120" w:rsidRPr="00382120" w14:paraId="303A6F51" w14:textId="77777777" w:rsidTr="003C01C0">
        <w:trPr>
          <w:trHeight w:val="300"/>
        </w:trPr>
        <w:tc>
          <w:tcPr>
            <w:tcW w:w="1350" w:type="dxa"/>
            <w:tcBorders>
              <w:top w:val="nil"/>
              <w:left w:val="nil"/>
              <w:bottom w:val="nil"/>
              <w:right w:val="nil"/>
            </w:tcBorders>
            <w:noWrap/>
            <w:vAlign w:val="bottom"/>
            <w:hideMark/>
          </w:tcPr>
          <w:p w14:paraId="531E2561" w14:textId="77777777" w:rsidR="00382120" w:rsidRPr="00382120" w:rsidRDefault="00382120" w:rsidP="00DF7E25"/>
        </w:tc>
        <w:tc>
          <w:tcPr>
            <w:tcW w:w="7740" w:type="dxa"/>
            <w:tcBorders>
              <w:top w:val="nil"/>
              <w:left w:val="nil"/>
              <w:bottom w:val="nil"/>
              <w:right w:val="nil"/>
            </w:tcBorders>
            <w:noWrap/>
            <w:vAlign w:val="bottom"/>
            <w:hideMark/>
          </w:tcPr>
          <w:p w14:paraId="468CDBCB"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24D8E79E" w14:textId="77777777" w:rsidR="00382120" w:rsidRPr="00382120" w:rsidRDefault="00382120" w:rsidP="00DF7E25">
            <w:pPr>
              <w:rPr>
                <w:rFonts w:ascii="Times New Roman" w:hAnsi="Times New Roman"/>
                <w:sz w:val="20"/>
                <w:szCs w:val="20"/>
              </w:rPr>
            </w:pPr>
          </w:p>
        </w:tc>
      </w:tr>
      <w:tr w:rsidR="00382120" w:rsidRPr="00382120" w14:paraId="1FA14E2F" w14:textId="77777777" w:rsidTr="003C01C0">
        <w:trPr>
          <w:trHeight w:val="300"/>
        </w:trPr>
        <w:tc>
          <w:tcPr>
            <w:tcW w:w="1350" w:type="dxa"/>
            <w:tcBorders>
              <w:top w:val="nil"/>
              <w:left w:val="nil"/>
              <w:bottom w:val="nil"/>
              <w:right w:val="nil"/>
            </w:tcBorders>
            <w:noWrap/>
            <w:vAlign w:val="bottom"/>
            <w:hideMark/>
          </w:tcPr>
          <w:p w14:paraId="4CCD44E0" w14:textId="2421535E" w:rsidR="00382120" w:rsidRPr="00382120" w:rsidRDefault="00382120" w:rsidP="00DF7E25">
            <w:r w:rsidRPr="00382120">
              <w:t>Section 4</w:t>
            </w:r>
            <w:r w:rsidR="003C01C0">
              <w:t>:</w:t>
            </w:r>
          </w:p>
        </w:tc>
        <w:tc>
          <w:tcPr>
            <w:tcW w:w="7740" w:type="dxa"/>
            <w:tcBorders>
              <w:top w:val="nil"/>
              <w:left w:val="nil"/>
              <w:bottom w:val="nil"/>
              <w:right w:val="nil"/>
            </w:tcBorders>
            <w:noWrap/>
            <w:vAlign w:val="bottom"/>
            <w:hideMark/>
          </w:tcPr>
          <w:p w14:paraId="79D82607" w14:textId="17DB626F" w:rsidR="00382120" w:rsidRPr="00382120" w:rsidRDefault="009F6DCA" w:rsidP="00DF7E25">
            <w:hyperlink w:anchor="_Section_4:_Direct" w:history="1">
              <w:r w:rsidRPr="00D31BC1">
                <w:rPr>
                  <w:rStyle w:val="Hyperlink"/>
                </w:rPr>
                <w:t>Direct Student Engagement</w:t>
              </w:r>
            </w:hyperlink>
          </w:p>
        </w:tc>
        <w:tc>
          <w:tcPr>
            <w:tcW w:w="630" w:type="dxa"/>
            <w:tcBorders>
              <w:top w:val="nil"/>
              <w:left w:val="nil"/>
              <w:bottom w:val="nil"/>
              <w:right w:val="nil"/>
            </w:tcBorders>
            <w:noWrap/>
            <w:vAlign w:val="bottom"/>
            <w:hideMark/>
          </w:tcPr>
          <w:p w14:paraId="7437E6E1" w14:textId="7919460E" w:rsidR="00382120" w:rsidRPr="00382120" w:rsidRDefault="00382120" w:rsidP="00DF7E25">
            <w:r w:rsidRPr="00382120">
              <w:t>1</w:t>
            </w:r>
            <w:r w:rsidR="00C025AC">
              <w:t>8</w:t>
            </w:r>
          </w:p>
        </w:tc>
      </w:tr>
      <w:tr w:rsidR="00382120" w:rsidRPr="00382120" w14:paraId="012B3A40" w14:textId="77777777" w:rsidTr="003C01C0">
        <w:trPr>
          <w:trHeight w:val="300"/>
        </w:trPr>
        <w:tc>
          <w:tcPr>
            <w:tcW w:w="1350" w:type="dxa"/>
            <w:tcBorders>
              <w:top w:val="nil"/>
              <w:left w:val="nil"/>
              <w:bottom w:val="nil"/>
              <w:right w:val="nil"/>
            </w:tcBorders>
            <w:noWrap/>
            <w:vAlign w:val="bottom"/>
            <w:hideMark/>
          </w:tcPr>
          <w:p w14:paraId="0A413213" w14:textId="77777777" w:rsidR="00382120" w:rsidRPr="00382120" w:rsidRDefault="00382120" w:rsidP="00DF7E25"/>
        </w:tc>
        <w:tc>
          <w:tcPr>
            <w:tcW w:w="7740" w:type="dxa"/>
            <w:tcBorders>
              <w:top w:val="nil"/>
              <w:left w:val="nil"/>
              <w:bottom w:val="nil"/>
              <w:right w:val="nil"/>
            </w:tcBorders>
            <w:noWrap/>
            <w:vAlign w:val="bottom"/>
            <w:hideMark/>
          </w:tcPr>
          <w:p w14:paraId="022AC3F2" w14:textId="719B0CA6" w:rsidR="00382120" w:rsidRPr="00382120" w:rsidRDefault="00382120" w:rsidP="00DA66B4">
            <w:pPr>
              <w:ind w:left="720"/>
            </w:pPr>
            <w:hyperlink w:anchor="_Business_and_Entrepreneurial" w:history="1">
              <w:r w:rsidRPr="00897D44">
                <w:rPr>
                  <w:rStyle w:val="Hyperlink"/>
                </w:rPr>
                <w:t>Business and Entrepreneurial Skills Development</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3DABC181" w14:textId="2182D9A7" w:rsidR="00382120" w:rsidRPr="00382120" w:rsidRDefault="00382120" w:rsidP="00DF7E25">
            <w:r w:rsidRPr="00382120">
              <w:t>1</w:t>
            </w:r>
            <w:r w:rsidR="00C025AC">
              <w:t>8</w:t>
            </w:r>
          </w:p>
        </w:tc>
      </w:tr>
      <w:tr w:rsidR="00382120" w:rsidRPr="00382120" w14:paraId="1E803DE2" w14:textId="77777777" w:rsidTr="003C01C0">
        <w:trPr>
          <w:trHeight w:val="300"/>
        </w:trPr>
        <w:tc>
          <w:tcPr>
            <w:tcW w:w="1350" w:type="dxa"/>
            <w:tcBorders>
              <w:top w:val="nil"/>
              <w:left w:val="nil"/>
              <w:bottom w:val="nil"/>
              <w:right w:val="nil"/>
            </w:tcBorders>
            <w:noWrap/>
            <w:vAlign w:val="bottom"/>
            <w:hideMark/>
          </w:tcPr>
          <w:p w14:paraId="72665F32" w14:textId="77777777" w:rsidR="00382120" w:rsidRPr="00382120" w:rsidRDefault="00382120" w:rsidP="00DF7E25"/>
        </w:tc>
        <w:tc>
          <w:tcPr>
            <w:tcW w:w="7740" w:type="dxa"/>
            <w:tcBorders>
              <w:top w:val="nil"/>
              <w:left w:val="nil"/>
              <w:bottom w:val="nil"/>
              <w:right w:val="nil"/>
            </w:tcBorders>
            <w:noWrap/>
            <w:vAlign w:val="bottom"/>
            <w:hideMark/>
          </w:tcPr>
          <w:p w14:paraId="5C5EF8F9" w14:textId="30AC1230" w:rsidR="00382120" w:rsidRPr="00382120" w:rsidRDefault="00382120" w:rsidP="00DA66B4">
            <w:pPr>
              <w:ind w:left="720"/>
            </w:pPr>
            <w:hyperlink w:anchor="_Workplace-Based_Learning" w:history="1">
              <w:r w:rsidRPr="005C6D55">
                <w:rPr>
                  <w:rStyle w:val="Hyperlink"/>
                </w:rPr>
                <w:t>Workplace-</w:t>
              </w:r>
              <w:r w:rsidR="00F870C6">
                <w:rPr>
                  <w:rStyle w:val="Hyperlink"/>
                </w:rPr>
                <w:t>B</w:t>
              </w:r>
              <w:r w:rsidRPr="005C6D55">
                <w:rPr>
                  <w:rStyle w:val="Hyperlink"/>
                </w:rPr>
                <w:t>ased Learning</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42825EEB" w14:textId="66A6FE52" w:rsidR="00382120" w:rsidRPr="00382120" w:rsidRDefault="00382120" w:rsidP="00DF7E25">
            <w:r w:rsidRPr="00382120">
              <w:t>1</w:t>
            </w:r>
            <w:r w:rsidR="00C025AC">
              <w:t>9</w:t>
            </w:r>
          </w:p>
        </w:tc>
      </w:tr>
      <w:tr w:rsidR="00382120" w:rsidRPr="00382120" w14:paraId="7CE2FB9F" w14:textId="77777777" w:rsidTr="003C01C0">
        <w:trPr>
          <w:trHeight w:val="300"/>
        </w:trPr>
        <w:tc>
          <w:tcPr>
            <w:tcW w:w="1350" w:type="dxa"/>
            <w:tcBorders>
              <w:top w:val="nil"/>
              <w:left w:val="nil"/>
              <w:bottom w:val="nil"/>
              <w:right w:val="nil"/>
            </w:tcBorders>
            <w:noWrap/>
            <w:vAlign w:val="bottom"/>
            <w:hideMark/>
          </w:tcPr>
          <w:p w14:paraId="38D2B8C8" w14:textId="77777777" w:rsidR="00382120" w:rsidRPr="00382120" w:rsidRDefault="00382120" w:rsidP="00DF7E25"/>
        </w:tc>
        <w:tc>
          <w:tcPr>
            <w:tcW w:w="7740" w:type="dxa"/>
            <w:tcBorders>
              <w:top w:val="nil"/>
              <w:left w:val="nil"/>
              <w:bottom w:val="nil"/>
              <w:right w:val="nil"/>
            </w:tcBorders>
            <w:noWrap/>
            <w:vAlign w:val="bottom"/>
            <w:hideMark/>
          </w:tcPr>
          <w:p w14:paraId="0707948C" w14:textId="1F0477B5" w:rsidR="00382120" w:rsidRPr="00382120" w:rsidRDefault="00382120" w:rsidP="00DA66B4">
            <w:pPr>
              <w:ind w:left="720"/>
            </w:pPr>
            <w:hyperlink w:anchor="_Student_Mentoring_1" w:history="1">
              <w:r w:rsidRPr="0040453E">
                <w:rPr>
                  <w:rStyle w:val="Hyperlink"/>
                </w:rPr>
                <w:t>Student Mentoring</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48DA61B3" w14:textId="16BC8D64" w:rsidR="00382120" w:rsidRPr="00382120" w:rsidRDefault="00382120" w:rsidP="00DF7E25">
            <w:r w:rsidRPr="00382120">
              <w:t>2</w:t>
            </w:r>
            <w:r w:rsidR="00C025AC">
              <w:t>1</w:t>
            </w:r>
          </w:p>
        </w:tc>
      </w:tr>
      <w:tr w:rsidR="00382120" w:rsidRPr="00382120" w14:paraId="6D9B5B48" w14:textId="77777777" w:rsidTr="003C01C0">
        <w:trPr>
          <w:trHeight w:val="300"/>
        </w:trPr>
        <w:tc>
          <w:tcPr>
            <w:tcW w:w="1350" w:type="dxa"/>
            <w:tcBorders>
              <w:top w:val="nil"/>
              <w:left w:val="nil"/>
              <w:bottom w:val="nil"/>
              <w:right w:val="nil"/>
            </w:tcBorders>
            <w:noWrap/>
            <w:vAlign w:val="bottom"/>
            <w:hideMark/>
          </w:tcPr>
          <w:p w14:paraId="2ADBFCAC" w14:textId="77777777" w:rsidR="00382120" w:rsidRPr="00382120" w:rsidRDefault="00382120" w:rsidP="00DF7E25"/>
        </w:tc>
        <w:tc>
          <w:tcPr>
            <w:tcW w:w="7740" w:type="dxa"/>
            <w:tcBorders>
              <w:top w:val="nil"/>
              <w:left w:val="nil"/>
              <w:bottom w:val="nil"/>
              <w:right w:val="nil"/>
            </w:tcBorders>
            <w:noWrap/>
            <w:vAlign w:val="bottom"/>
            <w:hideMark/>
          </w:tcPr>
          <w:p w14:paraId="54791A57" w14:textId="2C78B764" w:rsidR="00382120" w:rsidRPr="00382120" w:rsidRDefault="00382120" w:rsidP="00DA66B4">
            <w:pPr>
              <w:ind w:left="720"/>
            </w:pPr>
            <w:hyperlink w:anchor="_Student_Competitions_1" w:history="1">
              <w:r w:rsidRPr="0040453E">
                <w:rPr>
                  <w:rStyle w:val="Hyperlink"/>
                </w:rPr>
                <w:t>Student Competitions</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44F45CDD" w14:textId="5304453D" w:rsidR="00382120" w:rsidRPr="00382120" w:rsidRDefault="00382120" w:rsidP="00DF7E25">
            <w:r w:rsidRPr="00382120">
              <w:t>2</w:t>
            </w:r>
            <w:r w:rsidR="00C025AC">
              <w:t>2</w:t>
            </w:r>
          </w:p>
        </w:tc>
      </w:tr>
      <w:tr w:rsidR="00382120" w:rsidRPr="00382120" w14:paraId="27598727" w14:textId="77777777" w:rsidTr="003C01C0">
        <w:trPr>
          <w:trHeight w:val="300"/>
        </w:trPr>
        <w:tc>
          <w:tcPr>
            <w:tcW w:w="1350" w:type="dxa"/>
            <w:tcBorders>
              <w:top w:val="nil"/>
              <w:left w:val="nil"/>
              <w:bottom w:val="nil"/>
              <w:right w:val="nil"/>
            </w:tcBorders>
            <w:noWrap/>
            <w:vAlign w:val="bottom"/>
            <w:hideMark/>
          </w:tcPr>
          <w:p w14:paraId="7C09C08E" w14:textId="77777777" w:rsidR="00382120" w:rsidRPr="00382120" w:rsidRDefault="00382120" w:rsidP="00DF7E25"/>
        </w:tc>
        <w:tc>
          <w:tcPr>
            <w:tcW w:w="7740" w:type="dxa"/>
            <w:tcBorders>
              <w:top w:val="nil"/>
              <w:left w:val="nil"/>
              <w:bottom w:val="nil"/>
              <w:right w:val="nil"/>
            </w:tcBorders>
            <w:noWrap/>
            <w:vAlign w:val="bottom"/>
            <w:hideMark/>
          </w:tcPr>
          <w:p w14:paraId="1D2CFAE7" w14:textId="43063140" w:rsidR="00382120" w:rsidRPr="00382120" w:rsidRDefault="00382120" w:rsidP="00DA66B4">
            <w:pPr>
              <w:ind w:left="720"/>
            </w:pPr>
            <w:hyperlink w:anchor="_Programs_to_Support_1" w:history="1">
              <w:r w:rsidRPr="0040453E">
                <w:rPr>
                  <w:rStyle w:val="Hyperlink"/>
                </w:rPr>
                <w:t>Programs to Support Transition into College</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61A2385F" w14:textId="05EF65D7" w:rsidR="00382120" w:rsidRPr="00382120" w:rsidRDefault="00382120" w:rsidP="00DF7E25">
            <w:r w:rsidRPr="00382120">
              <w:t>2</w:t>
            </w:r>
            <w:r w:rsidR="00C025AC">
              <w:t>3</w:t>
            </w:r>
          </w:p>
        </w:tc>
      </w:tr>
      <w:tr w:rsidR="00382120" w:rsidRPr="00382120" w14:paraId="35F41363" w14:textId="77777777" w:rsidTr="003C01C0">
        <w:trPr>
          <w:trHeight w:val="300"/>
        </w:trPr>
        <w:tc>
          <w:tcPr>
            <w:tcW w:w="1350" w:type="dxa"/>
            <w:tcBorders>
              <w:top w:val="nil"/>
              <w:left w:val="nil"/>
              <w:bottom w:val="nil"/>
              <w:right w:val="nil"/>
            </w:tcBorders>
            <w:noWrap/>
            <w:vAlign w:val="bottom"/>
            <w:hideMark/>
          </w:tcPr>
          <w:p w14:paraId="30A2B990" w14:textId="77777777" w:rsidR="00382120" w:rsidRPr="00382120" w:rsidRDefault="00382120" w:rsidP="00DF7E25"/>
        </w:tc>
        <w:tc>
          <w:tcPr>
            <w:tcW w:w="7740" w:type="dxa"/>
            <w:tcBorders>
              <w:top w:val="nil"/>
              <w:left w:val="nil"/>
              <w:bottom w:val="nil"/>
              <w:right w:val="nil"/>
            </w:tcBorders>
            <w:noWrap/>
            <w:vAlign w:val="bottom"/>
            <w:hideMark/>
          </w:tcPr>
          <w:p w14:paraId="6DB58D58" w14:textId="54E64CD6" w:rsidR="00330100" w:rsidRPr="00330100" w:rsidRDefault="00EF5FB2" w:rsidP="00DA66B4">
            <w:pPr>
              <w:ind w:left="720"/>
              <w:rPr>
                <w:color w:val="0000FF"/>
                <w:u w:val="single"/>
              </w:rPr>
            </w:pPr>
            <w:hyperlink w:anchor="_Activities_to_Help_1" w:history="1">
              <w:r w:rsidRPr="00BB6170">
                <w:rPr>
                  <w:rStyle w:val="Hyperlink"/>
                </w:rPr>
                <w:t>Activities to Help Students Obtain Industry-Recognized Certifications or Licensing</w:t>
              </w:r>
            </w:hyperlink>
          </w:p>
        </w:tc>
        <w:tc>
          <w:tcPr>
            <w:tcW w:w="630" w:type="dxa"/>
            <w:tcBorders>
              <w:top w:val="nil"/>
              <w:left w:val="nil"/>
              <w:bottom w:val="nil"/>
              <w:right w:val="nil"/>
            </w:tcBorders>
            <w:noWrap/>
            <w:vAlign w:val="bottom"/>
            <w:hideMark/>
          </w:tcPr>
          <w:p w14:paraId="68FC6679" w14:textId="669BB4C6" w:rsidR="00382120" w:rsidRPr="00382120" w:rsidRDefault="00E53836" w:rsidP="00DF7E25">
            <w:pPr>
              <w:rPr>
                <w:rFonts w:ascii="Times New Roman" w:hAnsi="Times New Roman"/>
                <w:sz w:val="20"/>
                <w:szCs w:val="20"/>
              </w:rPr>
            </w:pPr>
            <w:r w:rsidRPr="00382120">
              <w:t>2</w:t>
            </w:r>
            <w:r w:rsidR="00C025AC">
              <w:t>4</w:t>
            </w:r>
          </w:p>
        </w:tc>
      </w:tr>
      <w:tr w:rsidR="00330100" w:rsidRPr="00382120" w14:paraId="05AA55D3" w14:textId="77777777" w:rsidTr="003C01C0">
        <w:trPr>
          <w:trHeight w:val="300"/>
        </w:trPr>
        <w:tc>
          <w:tcPr>
            <w:tcW w:w="1350" w:type="dxa"/>
            <w:tcBorders>
              <w:top w:val="nil"/>
              <w:left w:val="nil"/>
              <w:bottom w:val="nil"/>
              <w:right w:val="nil"/>
            </w:tcBorders>
            <w:noWrap/>
            <w:vAlign w:val="bottom"/>
          </w:tcPr>
          <w:p w14:paraId="5C3452EE" w14:textId="77777777" w:rsidR="00330100" w:rsidRPr="00382120" w:rsidRDefault="00330100" w:rsidP="00DF7E25"/>
        </w:tc>
        <w:tc>
          <w:tcPr>
            <w:tcW w:w="7740" w:type="dxa"/>
            <w:tcBorders>
              <w:top w:val="nil"/>
              <w:left w:val="nil"/>
              <w:bottom w:val="nil"/>
              <w:right w:val="nil"/>
            </w:tcBorders>
            <w:noWrap/>
            <w:vAlign w:val="bottom"/>
          </w:tcPr>
          <w:p w14:paraId="5E5E599D" w14:textId="77777777" w:rsidR="00330100" w:rsidRDefault="00330100" w:rsidP="00DF7E25"/>
        </w:tc>
        <w:tc>
          <w:tcPr>
            <w:tcW w:w="630" w:type="dxa"/>
            <w:tcBorders>
              <w:top w:val="nil"/>
              <w:left w:val="nil"/>
              <w:bottom w:val="nil"/>
              <w:right w:val="nil"/>
            </w:tcBorders>
            <w:noWrap/>
            <w:vAlign w:val="bottom"/>
          </w:tcPr>
          <w:p w14:paraId="64A0BE1D" w14:textId="77777777" w:rsidR="00330100" w:rsidRPr="00382120" w:rsidRDefault="00330100" w:rsidP="00DF7E25"/>
        </w:tc>
      </w:tr>
      <w:tr w:rsidR="00382120" w:rsidRPr="00382120" w14:paraId="6C6FF158" w14:textId="77777777" w:rsidTr="003C01C0">
        <w:trPr>
          <w:trHeight w:val="300"/>
        </w:trPr>
        <w:tc>
          <w:tcPr>
            <w:tcW w:w="1350" w:type="dxa"/>
            <w:tcBorders>
              <w:top w:val="nil"/>
              <w:left w:val="nil"/>
              <w:bottom w:val="nil"/>
              <w:right w:val="nil"/>
            </w:tcBorders>
            <w:noWrap/>
            <w:vAlign w:val="bottom"/>
            <w:hideMark/>
          </w:tcPr>
          <w:p w14:paraId="6F98983A" w14:textId="2D8800E3" w:rsidR="00382120" w:rsidRPr="00382120" w:rsidRDefault="00382120" w:rsidP="00DF7E25">
            <w:r w:rsidRPr="00382120">
              <w:t>Section 5</w:t>
            </w:r>
            <w:r w:rsidR="003C01C0">
              <w:t>:</w:t>
            </w:r>
          </w:p>
        </w:tc>
        <w:tc>
          <w:tcPr>
            <w:tcW w:w="7740" w:type="dxa"/>
            <w:tcBorders>
              <w:top w:val="nil"/>
              <w:left w:val="nil"/>
              <w:bottom w:val="nil"/>
              <w:right w:val="nil"/>
            </w:tcBorders>
            <w:noWrap/>
            <w:vAlign w:val="bottom"/>
            <w:hideMark/>
          </w:tcPr>
          <w:p w14:paraId="4C14CC0D" w14:textId="281DD2A8" w:rsidR="00382120" w:rsidRPr="00382120" w:rsidRDefault="00330100" w:rsidP="00DF7E25">
            <w:hyperlink w:anchor="_Section_5:_Professional" w:history="1">
              <w:r w:rsidRPr="001E4321">
                <w:rPr>
                  <w:rStyle w:val="Hyperlink"/>
                </w:rPr>
                <w:t>Professional Development for Educators or Future Educators</w:t>
              </w:r>
              <w:r w:rsidR="00253602" w:rsidRPr="00841689">
                <w:rPr>
                  <w:rStyle w:val="Hyperlink"/>
                  <w:color w:val="auto"/>
                </w:rPr>
                <w:t>*</w:t>
              </w:r>
            </w:hyperlink>
          </w:p>
        </w:tc>
        <w:tc>
          <w:tcPr>
            <w:tcW w:w="630" w:type="dxa"/>
            <w:tcBorders>
              <w:top w:val="nil"/>
              <w:left w:val="nil"/>
              <w:bottom w:val="nil"/>
              <w:right w:val="nil"/>
            </w:tcBorders>
            <w:noWrap/>
            <w:vAlign w:val="bottom"/>
            <w:hideMark/>
          </w:tcPr>
          <w:p w14:paraId="54E4E69D" w14:textId="38F139FC" w:rsidR="00382120" w:rsidRPr="00382120" w:rsidRDefault="00382120" w:rsidP="00DF7E25">
            <w:r w:rsidRPr="00382120">
              <w:t>2</w:t>
            </w:r>
            <w:r w:rsidR="00DE616F">
              <w:t>5</w:t>
            </w:r>
          </w:p>
        </w:tc>
      </w:tr>
      <w:tr w:rsidR="00253602" w:rsidRPr="00382120" w14:paraId="28DD4EC7" w14:textId="77777777" w:rsidTr="003C01C0">
        <w:trPr>
          <w:trHeight w:val="300"/>
        </w:trPr>
        <w:tc>
          <w:tcPr>
            <w:tcW w:w="1350" w:type="dxa"/>
            <w:tcBorders>
              <w:top w:val="nil"/>
              <w:left w:val="nil"/>
              <w:bottom w:val="nil"/>
              <w:right w:val="nil"/>
            </w:tcBorders>
            <w:noWrap/>
            <w:vAlign w:val="bottom"/>
          </w:tcPr>
          <w:p w14:paraId="0F1EB388" w14:textId="77777777" w:rsidR="00253602" w:rsidRPr="00382120" w:rsidRDefault="00253602" w:rsidP="00DF7E25"/>
        </w:tc>
        <w:tc>
          <w:tcPr>
            <w:tcW w:w="7740" w:type="dxa"/>
            <w:tcBorders>
              <w:top w:val="nil"/>
              <w:left w:val="nil"/>
              <w:bottom w:val="nil"/>
              <w:right w:val="nil"/>
            </w:tcBorders>
            <w:noWrap/>
            <w:vAlign w:val="bottom"/>
          </w:tcPr>
          <w:p w14:paraId="27DA25D9" w14:textId="77777777" w:rsidR="00253602" w:rsidRDefault="00253602" w:rsidP="00DF7E25"/>
        </w:tc>
        <w:tc>
          <w:tcPr>
            <w:tcW w:w="630" w:type="dxa"/>
            <w:tcBorders>
              <w:top w:val="nil"/>
              <w:left w:val="nil"/>
              <w:bottom w:val="nil"/>
              <w:right w:val="nil"/>
            </w:tcBorders>
            <w:noWrap/>
            <w:vAlign w:val="bottom"/>
          </w:tcPr>
          <w:p w14:paraId="76EACD92" w14:textId="77777777" w:rsidR="00253602" w:rsidRPr="00382120" w:rsidRDefault="00253602" w:rsidP="00DF7E25"/>
        </w:tc>
      </w:tr>
      <w:tr w:rsidR="00382120" w:rsidRPr="00382120" w14:paraId="6A2D0D85" w14:textId="77777777" w:rsidTr="003C01C0">
        <w:trPr>
          <w:trHeight w:val="300"/>
        </w:trPr>
        <w:tc>
          <w:tcPr>
            <w:tcW w:w="1350" w:type="dxa"/>
            <w:tcBorders>
              <w:top w:val="nil"/>
              <w:left w:val="nil"/>
              <w:bottom w:val="nil"/>
              <w:right w:val="nil"/>
            </w:tcBorders>
            <w:noWrap/>
            <w:vAlign w:val="bottom"/>
            <w:hideMark/>
          </w:tcPr>
          <w:p w14:paraId="09294A3D" w14:textId="653D9A73" w:rsidR="00382120" w:rsidRPr="00382120" w:rsidRDefault="00253602" w:rsidP="00DF7E25">
            <w:r>
              <w:t>Section 6:</w:t>
            </w:r>
          </w:p>
        </w:tc>
        <w:tc>
          <w:tcPr>
            <w:tcW w:w="7740" w:type="dxa"/>
            <w:tcBorders>
              <w:top w:val="nil"/>
              <w:left w:val="nil"/>
              <w:bottom w:val="nil"/>
              <w:right w:val="nil"/>
            </w:tcBorders>
            <w:noWrap/>
            <w:vAlign w:val="bottom"/>
            <w:hideMark/>
          </w:tcPr>
          <w:p w14:paraId="1011CC5F" w14:textId="68D739DD" w:rsidR="00382120" w:rsidRPr="00382120" w:rsidRDefault="00382120" w:rsidP="00DF7E25">
            <w:hyperlink w:anchor="_Educational_Materials_Development_1" w:history="1">
              <w:r w:rsidRPr="00BB6170">
                <w:rPr>
                  <w:rStyle w:val="Hyperlink"/>
                </w:rPr>
                <w:t>Educational Materials Development and Dissemination</w:t>
              </w:r>
            </w:hyperlink>
          </w:p>
        </w:tc>
        <w:tc>
          <w:tcPr>
            <w:tcW w:w="630" w:type="dxa"/>
            <w:tcBorders>
              <w:top w:val="nil"/>
              <w:left w:val="nil"/>
              <w:bottom w:val="nil"/>
              <w:right w:val="nil"/>
            </w:tcBorders>
            <w:noWrap/>
            <w:vAlign w:val="bottom"/>
            <w:hideMark/>
          </w:tcPr>
          <w:p w14:paraId="15DA138F" w14:textId="526A1B98" w:rsidR="00382120" w:rsidRPr="00382120" w:rsidRDefault="00382120" w:rsidP="00DF7E25">
            <w:r w:rsidRPr="00382120">
              <w:t>2</w:t>
            </w:r>
            <w:r w:rsidR="00DE616F">
              <w:t>7</w:t>
            </w:r>
          </w:p>
        </w:tc>
      </w:tr>
      <w:tr w:rsidR="00382120" w:rsidRPr="00382120" w14:paraId="4D0B133A" w14:textId="77777777" w:rsidTr="003C01C0">
        <w:trPr>
          <w:trHeight w:val="300"/>
        </w:trPr>
        <w:tc>
          <w:tcPr>
            <w:tcW w:w="1350" w:type="dxa"/>
            <w:tcBorders>
              <w:top w:val="nil"/>
              <w:left w:val="nil"/>
              <w:bottom w:val="nil"/>
              <w:right w:val="nil"/>
            </w:tcBorders>
            <w:noWrap/>
            <w:vAlign w:val="bottom"/>
            <w:hideMark/>
          </w:tcPr>
          <w:p w14:paraId="5D7C938D" w14:textId="77777777" w:rsidR="00382120" w:rsidRPr="00382120" w:rsidRDefault="00382120" w:rsidP="00DF7E25"/>
        </w:tc>
        <w:tc>
          <w:tcPr>
            <w:tcW w:w="7740" w:type="dxa"/>
            <w:tcBorders>
              <w:top w:val="nil"/>
              <w:left w:val="nil"/>
              <w:bottom w:val="nil"/>
              <w:right w:val="nil"/>
            </w:tcBorders>
            <w:noWrap/>
            <w:vAlign w:val="bottom"/>
            <w:hideMark/>
          </w:tcPr>
          <w:p w14:paraId="0F357565"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10E5701F" w14:textId="77777777" w:rsidR="00382120" w:rsidRPr="00382120" w:rsidRDefault="00382120" w:rsidP="00DF7E25">
            <w:pPr>
              <w:rPr>
                <w:rFonts w:ascii="Times New Roman" w:hAnsi="Times New Roman"/>
                <w:sz w:val="20"/>
                <w:szCs w:val="20"/>
              </w:rPr>
            </w:pPr>
          </w:p>
        </w:tc>
      </w:tr>
      <w:tr w:rsidR="00382120" w:rsidRPr="00382120" w14:paraId="44F043A8" w14:textId="77777777" w:rsidTr="003C01C0">
        <w:trPr>
          <w:trHeight w:val="300"/>
        </w:trPr>
        <w:tc>
          <w:tcPr>
            <w:tcW w:w="1350" w:type="dxa"/>
            <w:tcBorders>
              <w:top w:val="nil"/>
              <w:left w:val="nil"/>
              <w:bottom w:val="nil"/>
              <w:right w:val="nil"/>
            </w:tcBorders>
            <w:noWrap/>
            <w:vAlign w:val="bottom"/>
            <w:hideMark/>
          </w:tcPr>
          <w:p w14:paraId="3CED7A3A" w14:textId="1E61061F" w:rsidR="00382120" w:rsidRPr="00382120" w:rsidRDefault="00382120" w:rsidP="00DF7E25">
            <w:r w:rsidRPr="00382120">
              <w:t xml:space="preserve">Section </w:t>
            </w:r>
            <w:r w:rsidR="00C94436">
              <w:t>7</w:t>
            </w:r>
            <w:r w:rsidR="003C01C0">
              <w:t>:</w:t>
            </w:r>
          </w:p>
        </w:tc>
        <w:tc>
          <w:tcPr>
            <w:tcW w:w="7740" w:type="dxa"/>
            <w:tcBorders>
              <w:top w:val="nil"/>
              <w:left w:val="nil"/>
              <w:bottom w:val="nil"/>
              <w:right w:val="nil"/>
            </w:tcBorders>
            <w:noWrap/>
            <w:vAlign w:val="bottom"/>
            <w:hideMark/>
          </w:tcPr>
          <w:p w14:paraId="7D76DAF5" w14:textId="7D3BB473" w:rsidR="00382120" w:rsidRPr="00382120" w:rsidRDefault="00382120" w:rsidP="00DF7E25">
            <w:hyperlink w:anchor="_Section_6:_Conferences" w:history="1">
              <w:r w:rsidRPr="00BB6170">
                <w:rPr>
                  <w:rStyle w:val="Hyperlink"/>
                </w:rPr>
                <w:t>Conferences or Meetings</w:t>
              </w:r>
            </w:hyperlink>
          </w:p>
        </w:tc>
        <w:tc>
          <w:tcPr>
            <w:tcW w:w="630" w:type="dxa"/>
            <w:tcBorders>
              <w:top w:val="nil"/>
              <w:left w:val="nil"/>
              <w:bottom w:val="nil"/>
              <w:right w:val="nil"/>
            </w:tcBorders>
            <w:noWrap/>
            <w:vAlign w:val="bottom"/>
            <w:hideMark/>
          </w:tcPr>
          <w:p w14:paraId="53BAEBAE" w14:textId="3732CF03" w:rsidR="00382120" w:rsidRPr="00382120" w:rsidRDefault="00DE616F" w:rsidP="00DF7E25">
            <w:r>
              <w:t>30</w:t>
            </w:r>
          </w:p>
        </w:tc>
      </w:tr>
      <w:tr w:rsidR="00382120" w:rsidRPr="00382120" w14:paraId="70DD66FB" w14:textId="77777777" w:rsidTr="003C01C0">
        <w:trPr>
          <w:trHeight w:val="300"/>
        </w:trPr>
        <w:tc>
          <w:tcPr>
            <w:tcW w:w="1350" w:type="dxa"/>
            <w:tcBorders>
              <w:top w:val="nil"/>
              <w:left w:val="nil"/>
              <w:bottom w:val="nil"/>
              <w:right w:val="nil"/>
            </w:tcBorders>
            <w:noWrap/>
            <w:vAlign w:val="bottom"/>
            <w:hideMark/>
          </w:tcPr>
          <w:p w14:paraId="50606EE1" w14:textId="77777777" w:rsidR="00382120" w:rsidRPr="00382120" w:rsidRDefault="00382120" w:rsidP="00DF7E25"/>
        </w:tc>
        <w:tc>
          <w:tcPr>
            <w:tcW w:w="7740" w:type="dxa"/>
            <w:tcBorders>
              <w:top w:val="nil"/>
              <w:left w:val="nil"/>
              <w:bottom w:val="nil"/>
              <w:right w:val="nil"/>
            </w:tcBorders>
            <w:noWrap/>
            <w:vAlign w:val="bottom"/>
            <w:hideMark/>
          </w:tcPr>
          <w:p w14:paraId="1E8A8854"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439CC925" w14:textId="77777777" w:rsidR="00382120" w:rsidRPr="00382120" w:rsidRDefault="00382120" w:rsidP="00DF7E25">
            <w:pPr>
              <w:rPr>
                <w:rFonts w:ascii="Times New Roman" w:hAnsi="Times New Roman"/>
                <w:sz w:val="20"/>
                <w:szCs w:val="20"/>
              </w:rPr>
            </w:pPr>
          </w:p>
        </w:tc>
      </w:tr>
      <w:tr w:rsidR="00382120" w:rsidRPr="00382120" w14:paraId="40C5BAE5" w14:textId="77777777" w:rsidTr="003C01C0">
        <w:trPr>
          <w:trHeight w:val="300"/>
        </w:trPr>
        <w:tc>
          <w:tcPr>
            <w:tcW w:w="1350" w:type="dxa"/>
            <w:tcBorders>
              <w:top w:val="nil"/>
              <w:left w:val="nil"/>
              <w:bottom w:val="nil"/>
              <w:right w:val="nil"/>
            </w:tcBorders>
            <w:noWrap/>
            <w:vAlign w:val="bottom"/>
            <w:hideMark/>
          </w:tcPr>
          <w:p w14:paraId="78C4A384" w14:textId="163D771C" w:rsidR="00382120" w:rsidRPr="00382120" w:rsidRDefault="00382120" w:rsidP="00DF7E25">
            <w:r w:rsidRPr="00382120">
              <w:t xml:space="preserve">Section </w:t>
            </w:r>
            <w:r w:rsidR="00C94436">
              <w:t>8</w:t>
            </w:r>
            <w:r w:rsidR="003C01C0">
              <w:t>:</w:t>
            </w:r>
          </w:p>
        </w:tc>
        <w:tc>
          <w:tcPr>
            <w:tcW w:w="7740" w:type="dxa"/>
            <w:tcBorders>
              <w:top w:val="nil"/>
              <w:left w:val="nil"/>
              <w:bottom w:val="nil"/>
              <w:right w:val="nil"/>
            </w:tcBorders>
            <w:noWrap/>
            <w:vAlign w:val="bottom"/>
            <w:hideMark/>
          </w:tcPr>
          <w:p w14:paraId="2AC1F45E" w14:textId="653A1693" w:rsidR="00382120" w:rsidRPr="00382120" w:rsidRDefault="00382120" w:rsidP="00DF7E25">
            <w:hyperlink w:anchor="_Section_7:_Research" w:history="1">
              <w:r w:rsidRPr="00BB6170">
                <w:rPr>
                  <w:rStyle w:val="Hyperlink"/>
                </w:rPr>
                <w:t>Research and Publications</w:t>
              </w:r>
            </w:hyperlink>
          </w:p>
        </w:tc>
        <w:tc>
          <w:tcPr>
            <w:tcW w:w="630" w:type="dxa"/>
            <w:tcBorders>
              <w:top w:val="nil"/>
              <w:left w:val="nil"/>
              <w:bottom w:val="nil"/>
              <w:right w:val="nil"/>
            </w:tcBorders>
            <w:noWrap/>
            <w:vAlign w:val="bottom"/>
            <w:hideMark/>
          </w:tcPr>
          <w:p w14:paraId="6DC885E6" w14:textId="31CE2D1A" w:rsidR="00382120" w:rsidRPr="00382120" w:rsidRDefault="00382120" w:rsidP="00DF7E25">
            <w:r w:rsidRPr="00382120">
              <w:t>3</w:t>
            </w:r>
            <w:r w:rsidR="00DE616F">
              <w:t>1</w:t>
            </w:r>
          </w:p>
        </w:tc>
      </w:tr>
      <w:tr w:rsidR="00382120" w:rsidRPr="00382120" w14:paraId="7B35FFF6" w14:textId="77777777" w:rsidTr="003C01C0">
        <w:trPr>
          <w:trHeight w:val="300"/>
        </w:trPr>
        <w:tc>
          <w:tcPr>
            <w:tcW w:w="1350" w:type="dxa"/>
            <w:tcBorders>
              <w:top w:val="nil"/>
              <w:left w:val="nil"/>
              <w:bottom w:val="nil"/>
              <w:right w:val="nil"/>
            </w:tcBorders>
            <w:noWrap/>
            <w:vAlign w:val="bottom"/>
            <w:hideMark/>
          </w:tcPr>
          <w:p w14:paraId="7C9FC438" w14:textId="77777777" w:rsidR="00382120" w:rsidRPr="00382120" w:rsidRDefault="00382120" w:rsidP="00DF7E25"/>
        </w:tc>
        <w:tc>
          <w:tcPr>
            <w:tcW w:w="7740" w:type="dxa"/>
            <w:tcBorders>
              <w:top w:val="nil"/>
              <w:left w:val="nil"/>
              <w:bottom w:val="nil"/>
              <w:right w:val="nil"/>
            </w:tcBorders>
            <w:noWrap/>
            <w:vAlign w:val="bottom"/>
            <w:hideMark/>
          </w:tcPr>
          <w:p w14:paraId="1837A12A" w14:textId="125C846A" w:rsidR="00382120" w:rsidRPr="00382120" w:rsidRDefault="00382120" w:rsidP="00B7440E">
            <w:pPr>
              <w:ind w:left="720"/>
            </w:pPr>
            <w:hyperlink w:anchor="_Applied_Research" w:history="1">
              <w:r w:rsidRPr="00BB6170">
                <w:rPr>
                  <w:rStyle w:val="Hyperlink"/>
                </w:rPr>
                <w:t>Applied Research</w:t>
              </w:r>
            </w:hyperlink>
          </w:p>
        </w:tc>
        <w:tc>
          <w:tcPr>
            <w:tcW w:w="630" w:type="dxa"/>
            <w:tcBorders>
              <w:top w:val="nil"/>
              <w:left w:val="nil"/>
              <w:bottom w:val="nil"/>
              <w:right w:val="nil"/>
            </w:tcBorders>
            <w:noWrap/>
            <w:vAlign w:val="bottom"/>
            <w:hideMark/>
          </w:tcPr>
          <w:p w14:paraId="292E95CF" w14:textId="4F45D559" w:rsidR="00382120" w:rsidRPr="00382120" w:rsidRDefault="00382120" w:rsidP="00DF7E25">
            <w:r w:rsidRPr="00382120">
              <w:t>3</w:t>
            </w:r>
            <w:r w:rsidR="00DE616F">
              <w:t>1</w:t>
            </w:r>
          </w:p>
        </w:tc>
      </w:tr>
      <w:tr w:rsidR="00382120" w:rsidRPr="00382120" w14:paraId="4F53EF62" w14:textId="77777777" w:rsidTr="003C01C0">
        <w:trPr>
          <w:trHeight w:val="300"/>
        </w:trPr>
        <w:tc>
          <w:tcPr>
            <w:tcW w:w="1350" w:type="dxa"/>
            <w:tcBorders>
              <w:top w:val="nil"/>
              <w:left w:val="nil"/>
              <w:bottom w:val="nil"/>
              <w:right w:val="nil"/>
            </w:tcBorders>
            <w:noWrap/>
            <w:vAlign w:val="bottom"/>
            <w:hideMark/>
          </w:tcPr>
          <w:p w14:paraId="61A9716F" w14:textId="77777777" w:rsidR="00382120" w:rsidRPr="00382120" w:rsidRDefault="00382120" w:rsidP="00DF7E25"/>
        </w:tc>
        <w:tc>
          <w:tcPr>
            <w:tcW w:w="7740" w:type="dxa"/>
            <w:tcBorders>
              <w:top w:val="nil"/>
              <w:left w:val="nil"/>
              <w:bottom w:val="nil"/>
              <w:right w:val="nil"/>
            </w:tcBorders>
            <w:noWrap/>
            <w:vAlign w:val="bottom"/>
            <w:hideMark/>
          </w:tcPr>
          <w:p w14:paraId="3C718CE9" w14:textId="2679876B" w:rsidR="00382120" w:rsidRPr="00382120" w:rsidRDefault="00382120" w:rsidP="00B7440E">
            <w:pPr>
              <w:ind w:left="720"/>
            </w:pPr>
            <w:hyperlink w:anchor="_Publications_1" w:history="1">
              <w:r w:rsidRPr="00BB6170">
                <w:rPr>
                  <w:rStyle w:val="Hyperlink"/>
                </w:rPr>
                <w:t>Publications</w:t>
              </w:r>
            </w:hyperlink>
          </w:p>
        </w:tc>
        <w:tc>
          <w:tcPr>
            <w:tcW w:w="630" w:type="dxa"/>
            <w:tcBorders>
              <w:top w:val="nil"/>
              <w:left w:val="nil"/>
              <w:bottom w:val="nil"/>
              <w:right w:val="nil"/>
            </w:tcBorders>
            <w:noWrap/>
            <w:vAlign w:val="bottom"/>
            <w:hideMark/>
          </w:tcPr>
          <w:p w14:paraId="6B379B76" w14:textId="10F0F273" w:rsidR="00382120" w:rsidRPr="00382120" w:rsidRDefault="00382120" w:rsidP="00DF7E25">
            <w:r w:rsidRPr="00382120">
              <w:t>3</w:t>
            </w:r>
            <w:r w:rsidR="00DE616F">
              <w:t>3</w:t>
            </w:r>
          </w:p>
        </w:tc>
      </w:tr>
      <w:tr w:rsidR="00382120" w:rsidRPr="00382120" w14:paraId="1A876546" w14:textId="77777777" w:rsidTr="003C01C0">
        <w:trPr>
          <w:trHeight w:val="300"/>
        </w:trPr>
        <w:tc>
          <w:tcPr>
            <w:tcW w:w="1350" w:type="dxa"/>
            <w:tcBorders>
              <w:top w:val="nil"/>
              <w:left w:val="nil"/>
              <w:bottom w:val="nil"/>
              <w:right w:val="nil"/>
            </w:tcBorders>
            <w:noWrap/>
            <w:vAlign w:val="bottom"/>
            <w:hideMark/>
          </w:tcPr>
          <w:p w14:paraId="621363A2" w14:textId="77777777" w:rsidR="00382120" w:rsidRPr="00382120" w:rsidRDefault="00382120" w:rsidP="00DF7E25"/>
        </w:tc>
        <w:tc>
          <w:tcPr>
            <w:tcW w:w="7740" w:type="dxa"/>
            <w:tcBorders>
              <w:top w:val="nil"/>
              <w:left w:val="nil"/>
              <w:bottom w:val="nil"/>
              <w:right w:val="nil"/>
            </w:tcBorders>
            <w:noWrap/>
            <w:vAlign w:val="bottom"/>
            <w:hideMark/>
          </w:tcPr>
          <w:p w14:paraId="1CE2204F"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29FE441A" w14:textId="77777777" w:rsidR="00382120" w:rsidRPr="00382120" w:rsidRDefault="00382120" w:rsidP="00DF7E25">
            <w:pPr>
              <w:rPr>
                <w:rFonts w:ascii="Times New Roman" w:hAnsi="Times New Roman"/>
                <w:sz w:val="20"/>
                <w:szCs w:val="20"/>
              </w:rPr>
            </w:pPr>
          </w:p>
        </w:tc>
      </w:tr>
      <w:tr w:rsidR="00382120" w:rsidRPr="00382120" w14:paraId="566E7A4B" w14:textId="77777777" w:rsidTr="003C01C0">
        <w:trPr>
          <w:trHeight w:val="300"/>
        </w:trPr>
        <w:tc>
          <w:tcPr>
            <w:tcW w:w="1350" w:type="dxa"/>
            <w:tcBorders>
              <w:top w:val="nil"/>
              <w:left w:val="nil"/>
              <w:bottom w:val="nil"/>
              <w:right w:val="nil"/>
            </w:tcBorders>
            <w:noWrap/>
            <w:vAlign w:val="bottom"/>
            <w:hideMark/>
          </w:tcPr>
          <w:p w14:paraId="57450160" w14:textId="6B52E42C" w:rsidR="00382120" w:rsidRPr="00382120" w:rsidRDefault="00382120" w:rsidP="00DF7E25">
            <w:r w:rsidRPr="00382120">
              <w:t xml:space="preserve">Section </w:t>
            </w:r>
            <w:r w:rsidR="001E0D02">
              <w:t>9</w:t>
            </w:r>
            <w:r w:rsidR="003C01C0">
              <w:t>:</w:t>
            </w:r>
          </w:p>
        </w:tc>
        <w:tc>
          <w:tcPr>
            <w:tcW w:w="7740" w:type="dxa"/>
            <w:tcBorders>
              <w:top w:val="nil"/>
              <w:left w:val="nil"/>
              <w:bottom w:val="nil"/>
              <w:right w:val="nil"/>
            </w:tcBorders>
            <w:noWrap/>
            <w:vAlign w:val="bottom"/>
            <w:hideMark/>
          </w:tcPr>
          <w:p w14:paraId="0D529CA4" w14:textId="3D2231BE" w:rsidR="00382120" w:rsidRPr="00382120" w:rsidRDefault="00382120" w:rsidP="00DF7E25">
            <w:hyperlink w:anchor="_Section_8:_Coordination" w:history="1">
              <w:r w:rsidRPr="00BB6170">
                <w:rPr>
                  <w:rStyle w:val="Hyperlink"/>
                </w:rPr>
                <w:t>Coordination Network</w:t>
              </w:r>
              <w:r w:rsidR="00837FB4">
                <w:rPr>
                  <w:rStyle w:val="Hyperlink"/>
                </w:rPr>
                <w:t>s</w:t>
              </w:r>
              <w:r w:rsidRPr="00BB6170">
                <w:rPr>
                  <w:rStyle w:val="Hyperlink"/>
                </w:rPr>
                <w:t xml:space="preserve"> and Consortia</w:t>
              </w:r>
            </w:hyperlink>
          </w:p>
        </w:tc>
        <w:tc>
          <w:tcPr>
            <w:tcW w:w="630" w:type="dxa"/>
            <w:tcBorders>
              <w:top w:val="nil"/>
              <w:left w:val="nil"/>
              <w:bottom w:val="nil"/>
              <w:right w:val="nil"/>
            </w:tcBorders>
            <w:noWrap/>
            <w:vAlign w:val="bottom"/>
            <w:hideMark/>
          </w:tcPr>
          <w:p w14:paraId="354FEE1C" w14:textId="23C42A3C" w:rsidR="00382120" w:rsidRPr="00382120" w:rsidRDefault="00382120" w:rsidP="00DF7E25">
            <w:r w:rsidRPr="00382120">
              <w:t>3</w:t>
            </w:r>
            <w:r w:rsidR="00DE616F">
              <w:t>4</w:t>
            </w:r>
          </w:p>
        </w:tc>
      </w:tr>
      <w:tr w:rsidR="00382120" w:rsidRPr="00382120" w14:paraId="06050138" w14:textId="77777777" w:rsidTr="003C01C0">
        <w:trPr>
          <w:trHeight w:val="300"/>
        </w:trPr>
        <w:tc>
          <w:tcPr>
            <w:tcW w:w="1350" w:type="dxa"/>
            <w:tcBorders>
              <w:top w:val="nil"/>
              <w:left w:val="nil"/>
              <w:bottom w:val="nil"/>
              <w:right w:val="nil"/>
            </w:tcBorders>
            <w:noWrap/>
            <w:vAlign w:val="bottom"/>
            <w:hideMark/>
          </w:tcPr>
          <w:p w14:paraId="67566C15" w14:textId="77777777" w:rsidR="00382120" w:rsidRPr="00382120" w:rsidRDefault="00382120" w:rsidP="00DF7E25"/>
        </w:tc>
        <w:tc>
          <w:tcPr>
            <w:tcW w:w="7740" w:type="dxa"/>
            <w:tcBorders>
              <w:top w:val="nil"/>
              <w:left w:val="nil"/>
              <w:bottom w:val="nil"/>
              <w:right w:val="nil"/>
            </w:tcBorders>
            <w:noWrap/>
            <w:vAlign w:val="bottom"/>
            <w:hideMark/>
          </w:tcPr>
          <w:p w14:paraId="797D3D7D"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54ACD8C6" w14:textId="77777777" w:rsidR="00382120" w:rsidRPr="00382120" w:rsidRDefault="00382120" w:rsidP="00DF7E25">
            <w:pPr>
              <w:rPr>
                <w:rFonts w:ascii="Times New Roman" w:hAnsi="Times New Roman"/>
                <w:sz w:val="20"/>
                <w:szCs w:val="20"/>
              </w:rPr>
            </w:pPr>
          </w:p>
        </w:tc>
      </w:tr>
      <w:tr w:rsidR="00382120" w:rsidRPr="00382120" w14:paraId="50887281" w14:textId="77777777" w:rsidTr="003C01C0">
        <w:trPr>
          <w:trHeight w:val="300"/>
        </w:trPr>
        <w:tc>
          <w:tcPr>
            <w:tcW w:w="1350" w:type="dxa"/>
            <w:tcBorders>
              <w:top w:val="nil"/>
              <w:left w:val="nil"/>
              <w:bottom w:val="nil"/>
              <w:right w:val="nil"/>
            </w:tcBorders>
            <w:noWrap/>
            <w:vAlign w:val="bottom"/>
            <w:hideMark/>
          </w:tcPr>
          <w:p w14:paraId="090C7A4B" w14:textId="2C507375" w:rsidR="00382120" w:rsidRPr="00382120" w:rsidRDefault="00382120" w:rsidP="00DF7E25">
            <w:r w:rsidRPr="00382120">
              <w:t xml:space="preserve">Section </w:t>
            </w:r>
            <w:r w:rsidR="001E0D02">
              <w:t>10</w:t>
            </w:r>
            <w:r w:rsidR="003C01C0">
              <w:t>:</w:t>
            </w:r>
          </w:p>
        </w:tc>
        <w:tc>
          <w:tcPr>
            <w:tcW w:w="7740" w:type="dxa"/>
            <w:tcBorders>
              <w:top w:val="nil"/>
              <w:left w:val="nil"/>
              <w:bottom w:val="nil"/>
              <w:right w:val="nil"/>
            </w:tcBorders>
            <w:noWrap/>
            <w:vAlign w:val="bottom"/>
            <w:hideMark/>
          </w:tcPr>
          <w:p w14:paraId="3EBC4485" w14:textId="7BC02E7E" w:rsidR="00382120" w:rsidRPr="00382120" w:rsidRDefault="00382120" w:rsidP="00DF7E25">
            <w:hyperlink w:anchor="_Section_9:_ATE" w:history="1">
              <w:r w:rsidRPr="00BB6170">
                <w:rPr>
                  <w:rStyle w:val="Hyperlink"/>
                </w:rPr>
                <w:t>ATE Program Services and Support</w:t>
              </w:r>
            </w:hyperlink>
          </w:p>
        </w:tc>
        <w:tc>
          <w:tcPr>
            <w:tcW w:w="630" w:type="dxa"/>
            <w:tcBorders>
              <w:top w:val="nil"/>
              <w:left w:val="nil"/>
              <w:bottom w:val="nil"/>
              <w:right w:val="nil"/>
            </w:tcBorders>
            <w:noWrap/>
            <w:vAlign w:val="bottom"/>
            <w:hideMark/>
          </w:tcPr>
          <w:p w14:paraId="579D81C6" w14:textId="6D9DD88A" w:rsidR="00382120" w:rsidRPr="00382120" w:rsidRDefault="00382120" w:rsidP="00DF7E25">
            <w:r w:rsidRPr="00382120">
              <w:t>3</w:t>
            </w:r>
            <w:r w:rsidR="00DE616F">
              <w:t>5</w:t>
            </w:r>
          </w:p>
        </w:tc>
      </w:tr>
      <w:tr w:rsidR="00382120" w:rsidRPr="00382120" w14:paraId="627AE004" w14:textId="77777777" w:rsidTr="003C01C0">
        <w:trPr>
          <w:trHeight w:val="300"/>
        </w:trPr>
        <w:tc>
          <w:tcPr>
            <w:tcW w:w="1350" w:type="dxa"/>
            <w:tcBorders>
              <w:top w:val="nil"/>
              <w:left w:val="nil"/>
              <w:bottom w:val="nil"/>
              <w:right w:val="nil"/>
            </w:tcBorders>
            <w:noWrap/>
            <w:vAlign w:val="bottom"/>
            <w:hideMark/>
          </w:tcPr>
          <w:p w14:paraId="1D9D9615" w14:textId="77777777" w:rsidR="00382120" w:rsidRPr="00382120" w:rsidRDefault="00382120" w:rsidP="00DF7E25"/>
        </w:tc>
        <w:tc>
          <w:tcPr>
            <w:tcW w:w="7740" w:type="dxa"/>
            <w:tcBorders>
              <w:top w:val="nil"/>
              <w:left w:val="nil"/>
              <w:bottom w:val="nil"/>
              <w:right w:val="nil"/>
            </w:tcBorders>
            <w:noWrap/>
            <w:vAlign w:val="bottom"/>
            <w:hideMark/>
          </w:tcPr>
          <w:p w14:paraId="41936797"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4EF9DC07" w14:textId="77777777" w:rsidR="00382120" w:rsidRPr="00382120" w:rsidRDefault="00382120" w:rsidP="00DF7E25">
            <w:pPr>
              <w:rPr>
                <w:rFonts w:ascii="Times New Roman" w:hAnsi="Times New Roman"/>
                <w:sz w:val="20"/>
                <w:szCs w:val="20"/>
              </w:rPr>
            </w:pPr>
          </w:p>
        </w:tc>
      </w:tr>
      <w:tr w:rsidR="00382120" w:rsidRPr="00382120" w14:paraId="54D89BDD" w14:textId="77777777" w:rsidTr="003C01C0">
        <w:trPr>
          <w:trHeight w:val="300"/>
        </w:trPr>
        <w:tc>
          <w:tcPr>
            <w:tcW w:w="1350" w:type="dxa"/>
            <w:tcBorders>
              <w:top w:val="nil"/>
              <w:left w:val="nil"/>
              <w:bottom w:val="nil"/>
              <w:right w:val="nil"/>
            </w:tcBorders>
            <w:noWrap/>
            <w:vAlign w:val="bottom"/>
            <w:hideMark/>
          </w:tcPr>
          <w:p w14:paraId="1EF0F3BD" w14:textId="42B66207" w:rsidR="00382120" w:rsidRPr="00382120" w:rsidRDefault="00382120" w:rsidP="00DF7E25">
            <w:r w:rsidRPr="00382120">
              <w:t>Section 1</w:t>
            </w:r>
            <w:r w:rsidR="001E0D02">
              <w:t>1</w:t>
            </w:r>
            <w:r w:rsidR="003C01C0">
              <w:t>:</w:t>
            </w:r>
          </w:p>
        </w:tc>
        <w:tc>
          <w:tcPr>
            <w:tcW w:w="7740" w:type="dxa"/>
            <w:tcBorders>
              <w:top w:val="nil"/>
              <w:left w:val="nil"/>
              <w:bottom w:val="nil"/>
              <w:right w:val="nil"/>
            </w:tcBorders>
            <w:noWrap/>
            <w:vAlign w:val="bottom"/>
            <w:hideMark/>
          </w:tcPr>
          <w:p w14:paraId="1CC35DEC" w14:textId="3E6816A5" w:rsidR="00382120" w:rsidRPr="00382120" w:rsidRDefault="00382120" w:rsidP="00DF7E25">
            <w:hyperlink w:anchor="_Section_11:_Evaluation" w:history="1">
              <w:r w:rsidRPr="00A63F50">
                <w:rPr>
                  <w:rStyle w:val="Hyperlink"/>
                </w:rPr>
                <w:t>Evaluation</w:t>
              </w:r>
            </w:hyperlink>
          </w:p>
        </w:tc>
        <w:tc>
          <w:tcPr>
            <w:tcW w:w="630" w:type="dxa"/>
            <w:tcBorders>
              <w:top w:val="nil"/>
              <w:left w:val="nil"/>
              <w:bottom w:val="nil"/>
              <w:right w:val="nil"/>
            </w:tcBorders>
            <w:noWrap/>
            <w:vAlign w:val="bottom"/>
            <w:hideMark/>
          </w:tcPr>
          <w:p w14:paraId="0DF6EC6C" w14:textId="36BBCC8F" w:rsidR="00382120" w:rsidRPr="00382120" w:rsidRDefault="00382120" w:rsidP="00DF7E25">
            <w:r w:rsidRPr="00382120">
              <w:t>3</w:t>
            </w:r>
            <w:r w:rsidR="00DE616F">
              <w:t>7</w:t>
            </w:r>
          </w:p>
        </w:tc>
      </w:tr>
      <w:tr w:rsidR="00382120" w:rsidRPr="00382120" w14:paraId="52E92369" w14:textId="77777777" w:rsidTr="003C01C0">
        <w:trPr>
          <w:trHeight w:val="300"/>
        </w:trPr>
        <w:tc>
          <w:tcPr>
            <w:tcW w:w="1350" w:type="dxa"/>
            <w:tcBorders>
              <w:top w:val="nil"/>
              <w:left w:val="nil"/>
              <w:bottom w:val="nil"/>
              <w:right w:val="nil"/>
            </w:tcBorders>
            <w:noWrap/>
            <w:vAlign w:val="bottom"/>
            <w:hideMark/>
          </w:tcPr>
          <w:p w14:paraId="14E042B5" w14:textId="77777777" w:rsidR="00382120" w:rsidRPr="00382120" w:rsidRDefault="00382120" w:rsidP="00DF7E25"/>
        </w:tc>
        <w:tc>
          <w:tcPr>
            <w:tcW w:w="7740" w:type="dxa"/>
            <w:tcBorders>
              <w:top w:val="nil"/>
              <w:left w:val="nil"/>
              <w:bottom w:val="nil"/>
              <w:right w:val="nil"/>
            </w:tcBorders>
            <w:noWrap/>
            <w:vAlign w:val="bottom"/>
            <w:hideMark/>
          </w:tcPr>
          <w:p w14:paraId="7A6BCFEC"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15149D74" w14:textId="77777777" w:rsidR="00382120" w:rsidRPr="00382120" w:rsidRDefault="00382120" w:rsidP="00DF7E25">
            <w:pPr>
              <w:rPr>
                <w:rFonts w:ascii="Times New Roman" w:hAnsi="Times New Roman"/>
                <w:sz w:val="20"/>
                <w:szCs w:val="20"/>
              </w:rPr>
            </w:pPr>
          </w:p>
        </w:tc>
      </w:tr>
      <w:tr w:rsidR="00382120" w:rsidRPr="00382120" w14:paraId="36EDB74E" w14:textId="77777777" w:rsidTr="003C01C0">
        <w:trPr>
          <w:trHeight w:val="300"/>
        </w:trPr>
        <w:tc>
          <w:tcPr>
            <w:tcW w:w="1350" w:type="dxa"/>
            <w:tcBorders>
              <w:top w:val="nil"/>
              <w:left w:val="nil"/>
              <w:bottom w:val="nil"/>
              <w:right w:val="nil"/>
            </w:tcBorders>
            <w:noWrap/>
            <w:vAlign w:val="bottom"/>
            <w:hideMark/>
          </w:tcPr>
          <w:p w14:paraId="55005CCB" w14:textId="04D9A2AD" w:rsidR="00382120" w:rsidRPr="00382120" w:rsidRDefault="00382120" w:rsidP="00DF7E25">
            <w:r w:rsidRPr="00382120">
              <w:t>Section 1</w:t>
            </w:r>
            <w:r w:rsidR="001E0D02">
              <w:t>2</w:t>
            </w:r>
            <w:r w:rsidR="003C01C0">
              <w:t>:</w:t>
            </w:r>
          </w:p>
        </w:tc>
        <w:tc>
          <w:tcPr>
            <w:tcW w:w="7740" w:type="dxa"/>
            <w:tcBorders>
              <w:top w:val="nil"/>
              <w:left w:val="nil"/>
              <w:bottom w:val="nil"/>
              <w:right w:val="nil"/>
            </w:tcBorders>
            <w:noWrap/>
            <w:vAlign w:val="bottom"/>
            <w:hideMark/>
          </w:tcPr>
          <w:p w14:paraId="09F4B5EF" w14:textId="47A84E24" w:rsidR="00382120" w:rsidRPr="00382120" w:rsidRDefault="00382120" w:rsidP="00DF7E25">
            <w:hyperlink w:anchor="_Section_11:_Special" w:history="1">
              <w:r w:rsidRPr="00A63F50">
                <w:rPr>
                  <w:rStyle w:val="Hyperlink"/>
                </w:rPr>
                <w:t>Project Highlights</w:t>
              </w:r>
            </w:hyperlink>
          </w:p>
        </w:tc>
        <w:tc>
          <w:tcPr>
            <w:tcW w:w="630" w:type="dxa"/>
            <w:tcBorders>
              <w:top w:val="nil"/>
              <w:left w:val="nil"/>
              <w:bottom w:val="nil"/>
              <w:right w:val="nil"/>
            </w:tcBorders>
            <w:noWrap/>
            <w:vAlign w:val="bottom"/>
            <w:hideMark/>
          </w:tcPr>
          <w:p w14:paraId="0BF451AB" w14:textId="51011AEA" w:rsidR="00382120" w:rsidRPr="00382120" w:rsidRDefault="00DE616F" w:rsidP="00DF7E25">
            <w:r>
              <w:t>41</w:t>
            </w:r>
          </w:p>
        </w:tc>
      </w:tr>
      <w:tr w:rsidR="00382120" w:rsidRPr="00382120" w14:paraId="22A3C8DB" w14:textId="77777777" w:rsidTr="003C01C0">
        <w:trPr>
          <w:trHeight w:val="300"/>
        </w:trPr>
        <w:tc>
          <w:tcPr>
            <w:tcW w:w="1350" w:type="dxa"/>
            <w:tcBorders>
              <w:top w:val="nil"/>
              <w:left w:val="nil"/>
              <w:bottom w:val="nil"/>
              <w:right w:val="nil"/>
            </w:tcBorders>
            <w:noWrap/>
            <w:vAlign w:val="bottom"/>
            <w:hideMark/>
          </w:tcPr>
          <w:p w14:paraId="589E0F4A" w14:textId="77777777" w:rsidR="00382120" w:rsidRPr="00382120" w:rsidRDefault="00382120" w:rsidP="00DF7E25"/>
        </w:tc>
        <w:tc>
          <w:tcPr>
            <w:tcW w:w="7740" w:type="dxa"/>
            <w:tcBorders>
              <w:top w:val="nil"/>
              <w:left w:val="nil"/>
              <w:bottom w:val="nil"/>
              <w:right w:val="nil"/>
            </w:tcBorders>
            <w:noWrap/>
            <w:vAlign w:val="bottom"/>
            <w:hideMark/>
          </w:tcPr>
          <w:p w14:paraId="42BD6F90"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786DAD71" w14:textId="77777777" w:rsidR="00382120" w:rsidRPr="00382120" w:rsidRDefault="00382120" w:rsidP="00DF7E25">
            <w:pPr>
              <w:rPr>
                <w:rFonts w:ascii="Times New Roman" w:hAnsi="Times New Roman"/>
                <w:sz w:val="20"/>
                <w:szCs w:val="20"/>
              </w:rPr>
            </w:pPr>
          </w:p>
        </w:tc>
      </w:tr>
      <w:tr w:rsidR="00382120" w:rsidRPr="00382120" w14:paraId="46900C49" w14:textId="77777777" w:rsidTr="003C01C0">
        <w:trPr>
          <w:trHeight w:val="300"/>
        </w:trPr>
        <w:tc>
          <w:tcPr>
            <w:tcW w:w="1350" w:type="dxa"/>
            <w:tcBorders>
              <w:top w:val="nil"/>
              <w:left w:val="nil"/>
              <w:bottom w:val="nil"/>
              <w:right w:val="nil"/>
            </w:tcBorders>
            <w:noWrap/>
            <w:vAlign w:val="bottom"/>
            <w:hideMark/>
          </w:tcPr>
          <w:p w14:paraId="005D3654" w14:textId="4F475075" w:rsidR="00382120" w:rsidRPr="00382120" w:rsidRDefault="00382120" w:rsidP="00DF7E25">
            <w:r w:rsidRPr="00382120">
              <w:t>Section 1</w:t>
            </w:r>
            <w:r w:rsidR="001E0D02">
              <w:t>3</w:t>
            </w:r>
            <w:r w:rsidR="003C01C0">
              <w:t>:</w:t>
            </w:r>
          </w:p>
        </w:tc>
        <w:tc>
          <w:tcPr>
            <w:tcW w:w="7740" w:type="dxa"/>
            <w:tcBorders>
              <w:top w:val="nil"/>
              <w:left w:val="nil"/>
              <w:bottom w:val="nil"/>
              <w:right w:val="nil"/>
            </w:tcBorders>
            <w:noWrap/>
            <w:vAlign w:val="bottom"/>
            <w:hideMark/>
          </w:tcPr>
          <w:p w14:paraId="12F9F3E8" w14:textId="0B767BA4" w:rsidR="00382120" w:rsidRPr="00382120" w:rsidRDefault="00382120" w:rsidP="00DF7E25">
            <w:hyperlink w:anchor="_Section_12:_Special" w:history="1">
              <w:r w:rsidRPr="00A63F50">
                <w:rPr>
                  <w:rStyle w:val="Hyperlink"/>
                </w:rPr>
                <w:t>Special Topics</w:t>
              </w:r>
            </w:hyperlink>
          </w:p>
        </w:tc>
        <w:tc>
          <w:tcPr>
            <w:tcW w:w="630" w:type="dxa"/>
            <w:tcBorders>
              <w:top w:val="nil"/>
              <w:left w:val="nil"/>
              <w:bottom w:val="nil"/>
              <w:right w:val="nil"/>
            </w:tcBorders>
            <w:noWrap/>
            <w:vAlign w:val="bottom"/>
            <w:hideMark/>
          </w:tcPr>
          <w:p w14:paraId="1A0ED863" w14:textId="6891A04E" w:rsidR="00382120" w:rsidRPr="00382120" w:rsidRDefault="00A37B38" w:rsidP="00DF7E25">
            <w:r>
              <w:t>4</w:t>
            </w:r>
            <w:r w:rsidR="00DE616F">
              <w:t>2</w:t>
            </w:r>
          </w:p>
        </w:tc>
      </w:tr>
    </w:tbl>
    <w:p w14:paraId="2F1D6BA9" w14:textId="77777777" w:rsidR="004C7862" w:rsidRPr="002C4D82" w:rsidRDefault="004C7862">
      <w:pPr>
        <w:rPr>
          <w:color w:val="2F3031" w:themeColor="text1" w:themeShade="BF"/>
        </w:rPr>
      </w:pPr>
    </w:p>
    <w:p w14:paraId="6C2D676B" w14:textId="0C04D401" w:rsidR="003C01C0" w:rsidRPr="00A37B38" w:rsidRDefault="003528D7">
      <w:pPr>
        <w:rPr>
          <w:b/>
          <w:color w:val="327492"/>
          <w:sz w:val="32"/>
        </w:rPr>
      </w:pPr>
      <w:bookmarkStart w:id="1" w:name="_Section_1:_Grantee"/>
      <w:bookmarkEnd w:id="1"/>
      <w:r w:rsidRPr="00841689">
        <w:t xml:space="preserve">*Sections with asterisks involve collecting student count data. </w:t>
      </w:r>
      <w:r w:rsidR="003C01C0" w:rsidRPr="00A37B38">
        <w:rPr>
          <w:color w:val="327492"/>
        </w:rPr>
        <w:br w:type="page"/>
      </w:r>
    </w:p>
    <w:p w14:paraId="4B81BD69" w14:textId="4168CA80" w:rsidR="00855CAC" w:rsidRPr="00303806" w:rsidRDefault="00855CAC" w:rsidP="00DD5CC3">
      <w:pPr>
        <w:pStyle w:val="Heading2"/>
      </w:pPr>
      <w:bookmarkStart w:id="2" w:name="_Section_1:_Grantee_1"/>
      <w:bookmarkEnd w:id="2"/>
      <w:r w:rsidRPr="00303806">
        <w:lastRenderedPageBreak/>
        <w:t xml:space="preserve">Section 1: Grantee Characteristics and </w:t>
      </w:r>
      <w:r w:rsidR="004444FD" w:rsidRPr="00303806">
        <w:t>Practices</w:t>
      </w:r>
    </w:p>
    <w:p w14:paraId="3C5CF5AC" w14:textId="1550D638" w:rsidR="0000775A" w:rsidRPr="00232A88" w:rsidRDefault="0000775A" w:rsidP="0000775A">
      <w:r w:rsidRPr="00232A88">
        <w:t>(Completed by all)</w:t>
      </w:r>
      <w:r w:rsidRPr="00232A88">
        <w:rPr>
          <w:rFonts w:cstheme="minorHAnsi"/>
          <w:b/>
          <w:noProof/>
        </w:rPr>
        <w:t xml:space="preserve"> </w:t>
      </w:r>
    </w:p>
    <w:p w14:paraId="290E9B72" w14:textId="77777777" w:rsidR="0000775A" w:rsidRDefault="0000775A" w:rsidP="00D0618D">
      <w:pPr>
        <w:ind w:left="720" w:hanging="720"/>
        <w:rPr>
          <w:color w:val="2F3031" w:themeColor="text1" w:themeShade="BF"/>
        </w:rPr>
      </w:pPr>
    </w:p>
    <w:p w14:paraId="40D5C1C4" w14:textId="5936DECF" w:rsidR="004444FD" w:rsidRPr="00303806" w:rsidRDefault="003F7EB4" w:rsidP="00D0618D">
      <w:pPr>
        <w:ind w:left="720" w:hanging="720"/>
        <w:rPr>
          <w:b/>
          <w:color w:val="2F3031" w:themeColor="text1" w:themeShade="BF"/>
        </w:rPr>
      </w:pPr>
      <w:r w:rsidRPr="00303806">
        <w:rPr>
          <w:color w:val="2F3031" w:themeColor="text1" w:themeShade="BF"/>
        </w:rPr>
        <w:t>1.1.</w:t>
      </w:r>
      <w:r w:rsidRPr="00303806">
        <w:rPr>
          <w:b/>
          <w:color w:val="2F3031" w:themeColor="text1" w:themeShade="BF"/>
        </w:rPr>
        <w:t xml:space="preserve"> </w:t>
      </w:r>
      <w:r w:rsidRPr="00303806">
        <w:rPr>
          <w:b/>
          <w:color w:val="2F3031" w:themeColor="text1" w:themeShade="BF"/>
        </w:rPr>
        <w:tab/>
      </w:r>
      <w:r w:rsidR="004444FD" w:rsidRPr="00303806">
        <w:rPr>
          <w:b/>
          <w:color w:val="2F3031" w:themeColor="text1" w:themeShade="BF"/>
        </w:rPr>
        <w:t>What type of award is your ATE grant?</w:t>
      </w:r>
      <w:r w:rsidR="00944FCA">
        <w:rPr>
          <w:b/>
          <w:color w:val="2F3031" w:themeColor="text1" w:themeShade="BF"/>
        </w:rPr>
        <w:t xml:space="preserve"> </w:t>
      </w:r>
    </w:p>
    <w:p w14:paraId="4C264465" w14:textId="5E20A374" w:rsidR="004444FD" w:rsidRPr="000B2E92" w:rsidRDefault="003C6001" w:rsidP="00D0618D">
      <w:pPr>
        <w:pStyle w:val="ListParagraph"/>
        <w:numPr>
          <w:ilvl w:val="0"/>
          <w:numId w:val="2"/>
        </w:numPr>
        <w:rPr>
          <w:color w:val="2F3031" w:themeColor="text1" w:themeShade="BF"/>
        </w:rPr>
      </w:pPr>
      <w:r w:rsidRPr="000B2E92">
        <w:rPr>
          <w:color w:val="2F3031" w:themeColor="text1" w:themeShade="BF"/>
        </w:rPr>
        <w:t>Project</w:t>
      </w:r>
    </w:p>
    <w:p w14:paraId="252B8D6E" w14:textId="06BB8937" w:rsidR="003C6001" w:rsidRDefault="003C6001" w:rsidP="00D0618D">
      <w:pPr>
        <w:pStyle w:val="ListParagraph"/>
        <w:numPr>
          <w:ilvl w:val="0"/>
          <w:numId w:val="2"/>
        </w:numPr>
        <w:rPr>
          <w:color w:val="2F3031" w:themeColor="text1" w:themeShade="BF"/>
        </w:rPr>
      </w:pPr>
      <w:r w:rsidRPr="000B2E92">
        <w:rPr>
          <w:color w:val="2F3031" w:themeColor="text1" w:themeShade="BF"/>
        </w:rPr>
        <w:t xml:space="preserve">Small grant </w:t>
      </w:r>
      <w:r w:rsidR="00E34E81" w:rsidRPr="000B2E92">
        <w:rPr>
          <w:color w:val="2F3031" w:themeColor="text1" w:themeShade="BF"/>
        </w:rPr>
        <w:t xml:space="preserve">for institutions </w:t>
      </w:r>
      <w:r w:rsidRPr="000B2E92">
        <w:rPr>
          <w:color w:val="2F3031" w:themeColor="text1" w:themeShade="BF"/>
        </w:rPr>
        <w:t>new to ATE</w:t>
      </w:r>
    </w:p>
    <w:p w14:paraId="79E3F467" w14:textId="7E06C694" w:rsidR="005C4AF6" w:rsidRPr="00232A88" w:rsidRDefault="00232A88" w:rsidP="00D0618D">
      <w:pPr>
        <w:pStyle w:val="ListParagraph"/>
        <w:numPr>
          <w:ilvl w:val="0"/>
          <w:numId w:val="2"/>
        </w:numPr>
      </w:pPr>
      <w:r>
        <w:t>Small-scale</w:t>
      </w:r>
      <w:r w:rsidR="00454EF2" w:rsidRPr="00232A88">
        <w:t xml:space="preserve"> projects</w:t>
      </w:r>
    </w:p>
    <w:p w14:paraId="6157D83E" w14:textId="4B85CB1D" w:rsidR="003C6001" w:rsidRPr="000B2E92" w:rsidRDefault="00133736" w:rsidP="00D0618D">
      <w:pPr>
        <w:pStyle w:val="ListParagraph"/>
        <w:numPr>
          <w:ilvl w:val="0"/>
          <w:numId w:val="2"/>
        </w:numPr>
        <w:rPr>
          <w:color w:val="2F3031" w:themeColor="text1" w:themeShade="BF"/>
        </w:rPr>
      </w:pPr>
      <w:r w:rsidRPr="000B2E92">
        <w:rPr>
          <w:color w:val="2F3031" w:themeColor="text1" w:themeShade="BF"/>
        </w:rPr>
        <w:t>National c</w:t>
      </w:r>
      <w:r w:rsidR="003C6001" w:rsidRPr="000B2E92">
        <w:rPr>
          <w:color w:val="2F3031" w:themeColor="text1" w:themeShade="BF"/>
        </w:rPr>
        <w:t>enter</w:t>
      </w:r>
    </w:p>
    <w:p w14:paraId="66CDECF4" w14:textId="3A0FF546" w:rsidR="00133736" w:rsidRPr="00294FEC" w:rsidRDefault="00133736" w:rsidP="00D0618D">
      <w:pPr>
        <w:pStyle w:val="ListParagraph"/>
        <w:numPr>
          <w:ilvl w:val="0"/>
          <w:numId w:val="2"/>
        </w:numPr>
        <w:rPr>
          <w:color w:val="2F3031" w:themeColor="text1" w:themeShade="BF"/>
        </w:rPr>
      </w:pPr>
      <w:r w:rsidRPr="00294FEC">
        <w:rPr>
          <w:color w:val="2F3031" w:themeColor="text1" w:themeShade="BF"/>
        </w:rPr>
        <w:t>Regional center</w:t>
      </w:r>
    </w:p>
    <w:p w14:paraId="63EC6213" w14:textId="6ABF64AA" w:rsidR="00133736" w:rsidRPr="000B2E92" w:rsidRDefault="00133736" w:rsidP="00D0618D">
      <w:pPr>
        <w:pStyle w:val="ListParagraph"/>
        <w:numPr>
          <w:ilvl w:val="0"/>
          <w:numId w:val="2"/>
        </w:numPr>
        <w:rPr>
          <w:color w:val="2F3031" w:themeColor="text1" w:themeShade="BF"/>
        </w:rPr>
      </w:pPr>
      <w:r w:rsidRPr="000B2E92">
        <w:rPr>
          <w:color w:val="2F3031" w:themeColor="text1" w:themeShade="BF"/>
        </w:rPr>
        <w:t>Support/resource center</w:t>
      </w:r>
    </w:p>
    <w:p w14:paraId="46BE8057" w14:textId="3E6D0903" w:rsidR="003C6001" w:rsidRPr="000B2E92" w:rsidRDefault="004D0CCC" w:rsidP="00D0618D">
      <w:pPr>
        <w:pStyle w:val="ListParagraph"/>
        <w:numPr>
          <w:ilvl w:val="0"/>
          <w:numId w:val="2"/>
        </w:numPr>
        <w:rPr>
          <w:color w:val="2F3031" w:themeColor="text1" w:themeShade="BF"/>
        </w:rPr>
      </w:pPr>
      <w:r>
        <w:rPr>
          <w:color w:val="2F3031" w:themeColor="text1" w:themeShade="BF"/>
        </w:rPr>
        <w:t>Applied/</w:t>
      </w:r>
      <w:r w:rsidR="006F1BE6">
        <w:rPr>
          <w:color w:val="2F3031" w:themeColor="text1" w:themeShade="BF"/>
        </w:rPr>
        <w:t>t</w:t>
      </w:r>
      <w:r w:rsidR="003C6001" w:rsidRPr="000B2E92">
        <w:rPr>
          <w:color w:val="2F3031" w:themeColor="text1" w:themeShade="BF"/>
        </w:rPr>
        <w:t>argeted research on technician education</w:t>
      </w:r>
    </w:p>
    <w:p w14:paraId="186A6E3A" w14:textId="6AD1B716" w:rsidR="003C6001" w:rsidRPr="000B2E92" w:rsidRDefault="003C6001" w:rsidP="00D0618D">
      <w:pPr>
        <w:pStyle w:val="ListParagraph"/>
        <w:numPr>
          <w:ilvl w:val="0"/>
          <w:numId w:val="2"/>
        </w:numPr>
        <w:rPr>
          <w:color w:val="2F3031" w:themeColor="text1" w:themeShade="BF"/>
        </w:rPr>
      </w:pPr>
      <w:r w:rsidRPr="000B2E92">
        <w:rPr>
          <w:color w:val="2F3031" w:themeColor="text1" w:themeShade="BF"/>
        </w:rPr>
        <w:t>Conference or meeting</w:t>
      </w:r>
    </w:p>
    <w:p w14:paraId="0A69B105" w14:textId="4724621A" w:rsidR="00C0096D" w:rsidRDefault="00C0096D" w:rsidP="00D0618D">
      <w:pPr>
        <w:pStyle w:val="ListParagraph"/>
        <w:numPr>
          <w:ilvl w:val="0"/>
          <w:numId w:val="2"/>
        </w:numPr>
        <w:rPr>
          <w:color w:val="2F3031" w:themeColor="text1" w:themeShade="BF"/>
        </w:rPr>
      </w:pPr>
      <w:r w:rsidRPr="000B2E92">
        <w:rPr>
          <w:color w:val="2F3031" w:themeColor="text1" w:themeShade="BF"/>
        </w:rPr>
        <w:t>Coordination network</w:t>
      </w:r>
    </w:p>
    <w:p w14:paraId="59D44E58" w14:textId="391C0FD4" w:rsidR="00B069F9" w:rsidRPr="000B2E92" w:rsidRDefault="00B069F9" w:rsidP="00D0618D">
      <w:pPr>
        <w:pStyle w:val="ListParagraph"/>
        <w:numPr>
          <w:ilvl w:val="0"/>
          <w:numId w:val="2"/>
        </w:numPr>
        <w:rPr>
          <w:color w:val="2F3031" w:themeColor="text1" w:themeShade="BF"/>
        </w:rPr>
      </w:pPr>
      <w:r>
        <w:rPr>
          <w:color w:val="2F3031" w:themeColor="text1" w:themeShade="BF"/>
        </w:rPr>
        <w:t>Consortia for innovations in technical education</w:t>
      </w:r>
    </w:p>
    <w:p w14:paraId="0FD6046F" w14:textId="701D36CA" w:rsidR="003C6001" w:rsidRPr="00303806" w:rsidRDefault="003C6001" w:rsidP="00D0618D">
      <w:pPr>
        <w:pStyle w:val="ListParagraph"/>
        <w:numPr>
          <w:ilvl w:val="0"/>
          <w:numId w:val="2"/>
        </w:numPr>
        <w:rPr>
          <w:b/>
          <w:color w:val="2F3031" w:themeColor="text1" w:themeShade="BF"/>
        </w:rPr>
      </w:pPr>
      <w:r w:rsidRPr="00303806">
        <w:rPr>
          <w:color w:val="2F3031" w:themeColor="text1" w:themeShade="BF"/>
        </w:rPr>
        <w:t>Other type of award</w:t>
      </w:r>
      <w:r w:rsidR="00A20A3B" w:rsidRPr="00303806">
        <w:rPr>
          <w:color w:val="2F3031" w:themeColor="text1" w:themeShade="BF"/>
        </w:rPr>
        <w:t xml:space="preserve"> (</w:t>
      </w:r>
      <w:r w:rsidR="00286CC1" w:rsidRPr="00303806">
        <w:rPr>
          <w:color w:val="2F3031" w:themeColor="text1" w:themeShade="BF"/>
        </w:rPr>
        <w:t>describe</w:t>
      </w:r>
      <w:r w:rsidR="00A20A3B" w:rsidRPr="00303806">
        <w:rPr>
          <w:color w:val="2F3031" w:themeColor="text1" w:themeShade="BF"/>
        </w:rPr>
        <w:t>) ___________________________</w:t>
      </w:r>
    </w:p>
    <w:p w14:paraId="219C880A" w14:textId="6C9206D7" w:rsidR="00822E16" w:rsidRPr="00303806" w:rsidRDefault="00822E16" w:rsidP="00D0618D">
      <w:pPr>
        <w:pStyle w:val="ListParagraph"/>
        <w:ind w:left="1080"/>
        <w:rPr>
          <w:b/>
          <w:color w:val="2F3031" w:themeColor="text1" w:themeShade="BF"/>
        </w:rPr>
      </w:pPr>
    </w:p>
    <w:p w14:paraId="1EFAB88F" w14:textId="365EFEA9" w:rsidR="00DF602B" w:rsidRDefault="00DF602B" w:rsidP="00D0618D">
      <w:pPr>
        <w:rPr>
          <w:b/>
          <w:color w:val="2F3031" w:themeColor="text1" w:themeShade="BF"/>
        </w:rPr>
      </w:pPr>
      <w:r w:rsidRPr="00303806">
        <w:rPr>
          <w:b/>
          <w:color w:val="2F3031" w:themeColor="text1" w:themeShade="BF"/>
        </w:rPr>
        <w:t>Note: In the remainder of this survey, your ATE work will be referred to as a “project” regardless of the type of award you received.</w:t>
      </w:r>
    </w:p>
    <w:p w14:paraId="755C6DB0" w14:textId="77777777" w:rsidR="00DA2B80" w:rsidRPr="00651D6F" w:rsidRDefault="00DA2B80" w:rsidP="00D0618D">
      <w:pPr>
        <w:rPr>
          <w:b/>
          <w:color w:val="2F3031" w:themeColor="text1" w:themeShade="BF"/>
        </w:rPr>
      </w:pPr>
    </w:p>
    <w:p w14:paraId="2F3113F9" w14:textId="04A4455B" w:rsidR="004444FD" w:rsidRPr="00303806" w:rsidRDefault="003F7EB4" w:rsidP="00D0618D">
      <w:pPr>
        <w:ind w:left="720" w:hanging="720"/>
        <w:rPr>
          <w:b/>
          <w:color w:val="2F3031" w:themeColor="text1" w:themeShade="BF"/>
        </w:rPr>
      </w:pPr>
      <w:r w:rsidRPr="00303806">
        <w:rPr>
          <w:color w:val="2F3031" w:themeColor="text1" w:themeShade="BF"/>
        </w:rPr>
        <w:t xml:space="preserve">1.2. </w:t>
      </w:r>
      <w:r w:rsidRPr="00303806">
        <w:rPr>
          <w:color w:val="2F3031" w:themeColor="text1" w:themeShade="BF"/>
        </w:rPr>
        <w:tab/>
      </w:r>
      <w:r w:rsidR="004444FD" w:rsidRPr="00303806">
        <w:rPr>
          <w:b/>
          <w:color w:val="2F3031" w:themeColor="text1" w:themeShade="BF"/>
        </w:rPr>
        <w:t xml:space="preserve">Was </w:t>
      </w:r>
      <w:r w:rsidR="00B27366">
        <w:rPr>
          <w:b/>
          <w:color w:val="2F3031" w:themeColor="text1" w:themeShade="BF"/>
        </w:rPr>
        <w:t>2024</w:t>
      </w:r>
      <w:r w:rsidR="004444FD" w:rsidRPr="00303806">
        <w:rPr>
          <w:b/>
          <w:color w:val="2F3031" w:themeColor="text1" w:themeShade="BF"/>
        </w:rPr>
        <w:t xml:space="preserve"> the first year of your current grant? </w:t>
      </w:r>
    </w:p>
    <w:p w14:paraId="7EB68717" w14:textId="0205FED3" w:rsidR="004444FD" w:rsidRPr="00303806" w:rsidRDefault="004444FD" w:rsidP="00D0618D">
      <w:pPr>
        <w:pStyle w:val="ListParagraph"/>
        <w:numPr>
          <w:ilvl w:val="0"/>
          <w:numId w:val="3"/>
        </w:numPr>
        <w:rPr>
          <w:color w:val="2F3031" w:themeColor="text1" w:themeShade="BF"/>
        </w:rPr>
      </w:pPr>
      <w:r w:rsidRPr="00303806">
        <w:rPr>
          <w:color w:val="2F3031" w:themeColor="text1" w:themeShade="BF"/>
        </w:rPr>
        <w:t>Yes</w:t>
      </w:r>
    </w:p>
    <w:p w14:paraId="39FA1E77" w14:textId="0D1BA9A6" w:rsidR="003F7EB4" w:rsidRPr="00303806" w:rsidRDefault="004444FD" w:rsidP="00D0618D">
      <w:pPr>
        <w:pStyle w:val="ListParagraph"/>
        <w:numPr>
          <w:ilvl w:val="0"/>
          <w:numId w:val="3"/>
        </w:numPr>
        <w:rPr>
          <w:color w:val="2F3031" w:themeColor="text1" w:themeShade="BF"/>
        </w:rPr>
      </w:pPr>
      <w:r w:rsidRPr="00303806">
        <w:rPr>
          <w:color w:val="2F3031" w:themeColor="text1" w:themeShade="BF"/>
        </w:rPr>
        <w:t>No</w:t>
      </w:r>
    </w:p>
    <w:p w14:paraId="7947F9C0" w14:textId="77777777" w:rsidR="00822E16" w:rsidRPr="00303806" w:rsidRDefault="00822E16" w:rsidP="00D0618D">
      <w:pPr>
        <w:pStyle w:val="ListParagraph"/>
        <w:ind w:left="1080"/>
        <w:rPr>
          <w:color w:val="2F3031" w:themeColor="text1" w:themeShade="BF"/>
        </w:rPr>
      </w:pPr>
    </w:p>
    <w:p w14:paraId="07BEE38C" w14:textId="5ADD3714" w:rsidR="004444FD" w:rsidRPr="00303806" w:rsidRDefault="003F7EB4" w:rsidP="00D0618D">
      <w:pPr>
        <w:ind w:left="1440" w:hanging="720"/>
        <w:rPr>
          <w:color w:val="2F3031" w:themeColor="text1" w:themeShade="BF"/>
        </w:rPr>
      </w:pPr>
      <w:r w:rsidRPr="00303806">
        <w:rPr>
          <w:color w:val="2F3031" w:themeColor="text1" w:themeShade="BF"/>
        </w:rPr>
        <w:t>1.</w:t>
      </w:r>
      <w:r w:rsidR="00397F1B">
        <w:rPr>
          <w:color w:val="2F3031" w:themeColor="text1" w:themeShade="BF"/>
        </w:rPr>
        <w:t>2</w:t>
      </w:r>
      <w:r w:rsidRPr="00303806">
        <w:rPr>
          <w:color w:val="2F3031" w:themeColor="text1" w:themeShade="BF"/>
        </w:rPr>
        <w:t>.</w:t>
      </w:r>
      <w:r w:rsidR="00397F1B">
        <w:rPr>
          <w:color w:val="2F3031" w:themeColor="text1" w:themeShade="BF"/>
        </w:rPr>
        <w:t>1.</w:t>
      </w:r>
      <w:r w:rsidRPr="00303806">
        <w:rPr>
          <w:color w:val="2F3031" w:themeColor="text1" w:themeShade="BF"/>
        </w:rPr>
        <w:tab/>
      </w:r>
      <w:r w:rsidR="00133736" w:rsidRPr="00303806">
        <w:rPr>
          <w:color w:val="2F3031" w:themeColor="text1" w:themeShade="BF"/>
        </w:rPr>
        <w:t>(</w:t>
      </w:r>
      <w:r w:rsidR="00F516D7" w:rsidRPr="00303806">
        <w:rPr>
          <w:color w:val="2F3031" w:themeColor="text1" w:themeShade="BF"/>
        </w:rPr>
        <w:t>I</w:t>
      </w:r>
      <w:r w:rsidR="00133736" w:rsidRPr="00303806">
        <w:rPr>
          <w:color w:val="2F3031" w:themeColor="text1" w:themeShade="BF"/>
        </w:rPr>
        <w:t xml:space="preserve">f </w:t>
      </w:r>
      <w:r w:rsidR="002E48D6">
        <w:rPr>
          <w:i/>
          <w:iCs/>
          <w:color w:val="2F3031" w:themeColor="text1" w:themeShade="BF"/>
        </w:rPr>
        <w:t>Y</w:t>
      </w:r>
      <w:r w:rsidR="002E48D6" w:rsidRPr="009B5F0E">
        <w:rPr>
          <w:i/>
          <w:iCs/>
          <w:color w:val="2F3031" w:themeColor="text1" w:themeShade="BF"/>
        </w:rPr>
        <w:t>es</w:t>
      </w:r>
      <w:r w:rsidR="002E48D6" w:rsidRPr="00303806">
        <w:rPr>
          <w:color w:val="2F3031" w:themeColor="text1" w:themeShade="BF"/>
        </w:rPr>
        <w:t xml:space="preserve"> </w:t>
      </w:r>
      <w:r w:rsidR="00133736" w:rsidRPr="00303806">
        <w:rPr>
          <w:color w:val="2F3031" w:themeColor="text1" w:themeShade="BF"/>
        </w:rPr>
        <w:t xml:space="preserve">to Q1.2) </w:t>
      </w:r>
      <w:r w:rsidR="004444FD" w:rsidRPr="00303806">
        <w:rPr>
          <w:b/>
          <w:color w:val="2F3031" w:themeColor="text1" w:themeShade="BF"/>
        </w:rPr>
        <w:t>Is your current grant a continuation of a previous ATE project?</w:t>
      </w:r>
    </w:p>
    <w:p w14:paraId="2F036F7D" w14:textId="4A1D9EC0" w:rsidR="004444FD" w:rsidRPr="00303806" w:rsidRDefault="004444FD" w:rsidP="00D0618D">
      <w:pPr>
        <w:pStyle w:val="ListParagraph"/>
        <w:numPr>
          <w:ilvl w:val="0"/>
          <w:numId w:val="5"/>
        </w:numPr>
        <w:rPr>
          <w:color w:val="2F3031" w:themeColor="text1" w:themeShade="BF"/>
        </w:rPr>
      </w:pPr>
      <w:r w:rsidRPr="00303806">
        <w:rPr>
          <w:color w:val="2F3031" w:themeColor="text1" w:themeShade="BF"/>
        </w:rPr>
        <w:t>Yes</w:t>
      </w:r>
    </w:p>
    <w:p w14:paraId="72F01C60" w14:textId="594540A5" w:rsidR="00DD238E" w:rsidRPr="00303806" w:rsidRDefault="004444FD" w:rsidP="00D0618D">
      <w:pPr>
        <w:pStyle w:val="ListParagraph"/>
        <w:numPr>
          <w:ilvl w:val="0"/>
          <w:numId w:val="5"/>
        </w:numPr>
        <w:rPr>
          <w:color w:val="2F3031" w:themeColor="text1" w:themeShade="BF"/>
        </w:rPr>
      </w:pPr>
      <w:r w:rsidRPr="00303806">
        <w:rPr>
          <w:color w:val="2F3031" w:themeColor="text1" w:themeShade="BF"/>
        </w:rPr>
        <w:t>No</w:t>
      </w:r>
    </w:p>
    <w:p w14:paraId="50CDEA8F" w14:textId="77777777" w:rsidR="00822E16" w:rsidRPr="00303806" w:rsidRDefault="00822E16" w:rsidP="00D0618D">
      <w:pPr>
        <w:pStyle w:val="ListParagraph"/>
        <w:ind w:left="1080"/>
        <w:rPr>
          <w:color w:val="2F3031" w:themeColor="text1" w:themeShade="BF"/>
        </w:rPr>
      </w:pPr>
    </w:p>
    <w:p w14:paraId="5863669A" w14:textId="23F44E3F" w:rsidR="004444FD" w:rsidRPr="00303806" w:rsidRDefault="003F7EB4" w:rsidP="00D0618D">
      <w:pPr>
        <w:ind w:left="720" w:hanging="720"/>
        <w:rPr>
          <w:color w:val="2F3031" w:themeColor="text1" w:themeShade="BF"/>
        </w:rPr>
      </w:pPr>
      <w:r w:rsidRPr="00303806">
        <w:rPr>
          <w:color w:val="2F3031" w:themeColor="text1" w:themeShade="BF"/>
        </w:rPr>
        <w:t>1.</w:t>
      </w:r>
      <w:r w:rsidR="00397F1B">
        <w:rPr>
          <w:color w:val="2F3031" w:themeColor="text1" w:themeShade="BF"/>
        </w:rPr>
        <w:t>3</w:t>
      </w:r>
      <w:r w:rsidRPr="00303806">
        <w:rPr>
          <w:color w:val="2F3031" w:themeColor="text1" w:themeShade="BF"/>
        </w:rPr>
        <w:t xml:space="preserve">. </w:t>
      </w:r>
      <w:r w:rsidRPr="00303806">
        <w:rPr>
          <w:color w:val="2F3031" w:themeColor="text1" w:themeShade="BF"/>
        </w:rPr>
        <w:tab/>
      </w:r>
      <w:r w:rsidR="004444FD" w:rsidRPr="00303806">
        <w:rPr>
          <w:b/>
          <w:color w:val="2F3031" w:themeColor="text1" w:themeShade="BF"/>
        </w:rPr>
        <w:t>Does your grant have a</w:t>
      </w:r>
      <w:r w:rsidR="00DF602B" w:rsidRPr="00303806">
        <w:rPr>
          <w:b/>
          <w:color w:val="2F3031" w:themeColor="text1" w:themeShade="BF"/>
        </w:rPr>
        <w:t>ny</w:t>
      </w:r>
      <w:r w:rsidR="004444FD" w:rsidRPr="00303806">
        <w:rPr>
          <w:b/>
          <w:color w:val="2F3031" w:themeColor="text1" w:themeShade="BF"/>
        </w:rPr>
        <w:t xml:space="preserve"> co-</w:t>
      </w:r>
      <w:r w:rsidR="00DF602B" w:rsidRPr="00303806">
        <w:rPr>
          <w:b/>
          <w:color w:val="2F3031" w:themeColor="text1" w:themeShade="BF"/>
        </w:rPr>
        <w:t>principal investig</w:t>
      </w:r>
      <w:r w:rsidR="00A20A3B" w:rsidRPr="00303806">
        <w:rPr>
          <w:b/>
          <w:color w:val="2F3031" w:themeColor="text1" w:themeShade="BF"/>
        </w:rPr>
        <w:t>at</w:t>
      </w:r>
      <w:r w:rsidR="00DF602B" w:rsidRPr="00303806">
        <w:rPr>
          <w:b/>
          <w:color w:val="2F3031" w:themeColor="text1" w:themeShade="BF"/>
        </w:rPr>
        <w:t>ors (co-</w:t>
      </w:r>
      <w:r w:rsidR="004444FD" w:rsidRPr="00303806">
        <w:rPr>
          <w:b/>
          <w:color w:val="2F3031" w:themeColor="text1" w:themeShade="BF"/>
        </w:rPr>
        <w:t>PIs</w:t>
      </w:r>
      <w:r w:rsidR="00DF602B" w:rsidRPr="00303806">
        <w:rPr>
          <w:b/>
          <w:color w:val="2F3031" w:themeColor="text1" w:themeShade="BF"/>
        </w:rPr>
        <w:t>)</w:t>
      </w:r>
      <w:r w:rsidR="004444FD" w:rsidRPr="00303806">
        <w:rPr>
          <w:b/>
          <w:color w:val="2F3031" w:themeColor="text1" w:themeShade="BF"/>
        </w:rPr>
        <w:t>?</w:t>
      </w:r>
    </w:p>
    <w:p w14:paraId="1DDC6ACF" w14:textId="1A48561B" w:rsidR="004444FD" w:rsidRPr="00303806" w:rsidRDefault="004444FD" w:rsidP="00D0618D">
      <w:pPr>
        <w:pStyle w:val="ListParagraph"/>
        <w:numPr>
          <w:ilvl w:val="0"/>
          <w:numId w:val="4"/>
        </w:numPr>
        <w:rPr>
          <w:color w:val="2F3031" w:themeColor="text1" w:themeShade="BF"/>
        </w:rPr>
      </w:pPr>
      <w:r w:rsidRPr="00303806">
        <w:rPr>
          <w:color w:val="2F3031" w:themeColor="text1" w:themeShade="BF"/>
        </w:rPr>
        <w:t>Yes</w:t>
      </w:r>
    </w:p>
    <w:p w14:paraId="6993BEB5" w14:textId="0E9C72CD" w:rsidR="00DD238E" w:rsidRPr="00303806" w:rsidRDefault="004444FD" w:rsidP="00D0618D">
      <w:pPr>
        <w:pStyle w:val="ListParagraph"/>
        <w:numPr>
          <w:ilvl w:val="0"/>
          <w:numId w:val="4"/>
        </w:numPr>
        <w:rPr>
          <w:color w:val="2F3031" w:themeColor="text1" w:themeShade="BF"/>
        </w:rPr>
      </w:pPr>
      <w:r w:rsidRPr="00303806">
        <w:rPr>
          <w:color w:val="2F3031" w:themeColor="text1" w:themeShade="BF"/>
        </w:rPr>
        <w:t>No</w:t>
      </w:r>
    </w:p>
    <w:p w14:paraId="36C3747E" w14:textId="77777777" w:rsidR="00040E25" w:rsidRPr="00303806" w:rsidRDefault="00040E25" w:rsidP="00D0618D">
      <w:pPr>
        <w:rPr>
          <w:color w:val="2F3031" w:themeColor="text1" w:themeShade="BF"/>
        </w:rPr>
      </w:pPr>
    </w:p>
    <w:p w14:paraId="06E076CB" w14:textId="3C8F97FA" w:rsidR="004444FD" w:rsidRPr="00303806" w:rsidRDefault="003F7EB4" w:rsidP="00D0618D">
      <w:pPr>
        <w:ind w:left="1440" w:hanging="720"/>
        <w:rPr>
          <w:color w:val="2F3031" w:themeColor="text1" w:themeShade="BF"/>
        </w:rPr>
      </w:pPr>
      <w:r w:rsidRPr="00303806">
        <w:rPr>
          <w:color w:val="2F3031" w:themeColor="text1" w:themeShade="BF"/>
        </w:rPr>
        <w:t>1.</w:t>
      </w:r>
      <w:r w:rsidR="00397F1B">
        <w:rPr>
          <w:color w:val="2F3031" w:themeColor="text1" w:themeShade="BF"/>
        </w:rPr>
        <w:t>3</w:t>
      </w:r>
      <w:r w:rsidRPr="00303806">
        <w:rPr>
          <w:color w:val="2F3031" w:themeColor="text1" w:themeShade="BF"/>
        </w:rPr>
        <w:t>.</w:t>
      </w:r>
      <w:r w:rsidR="00397F1B">
        <w:rPr>
          <w:color w:val="2F3031" w:themeColor="text1" w:themeShade="BF"/>
        </w:rPr>
        <w:t>1.</w:t>
      </w:r>
      <w:r w:rsidRPr="00303806">
        <w:rPr>
          <w:color w:val="2F3031" w:themeColor="text1" w:themeShade="BF"/>
        </w:rPr>
        <w:t xml:space="preserve"> </w:t>
      </w:r>
      <w:r w:rsidRPr="00303806">
        <w:rPr>
          <w:color w:val="2F3031" w:themeColor="text1" w:themeShade="BF"/>
        </w:rPr>
        <w:tab/>
      </w:r>
      <w:r w:rsidR="00AF560C" w:rsidRPr="00303806">
        <w:rPr>
          <w:color w:val="2F3031" w:themeColor="text1" w:themeShade="BF"/>
        </w:rPr>
        <w:t xml:space="preserve">(If </w:t>
      </w:r>
      <w:r w:rsidR="002E48D6">
        <w:rPr>
          <w:i/>
          <w:iCs/>
          <w:color w:val="2F3031" w:themeColor="text1" w:themeShade="BF"/>
        </w:rPr>
        <w:t>Y</w:t>
      </w:r>
      <w:r w:rsidR="002E48D6" w:rsidRPr="009B5F0E">
        <w:rPr>
          <w:i/>
          <w:iCs/>
          <w:color w:val="2F3031" w:themeColor="text1" w:themeShade="BF"/>
        </w:rPr>
        <w:t>es</w:t>
      </w:r>
      <w:r w:rsidR="002E48D6" w:rsidRPr="00303806">
        <w:rPr>
          <w:color w:val="2F3031" w:themeColor="text1" w:themeShade="BF"/>
        </w:rPr>
        <w:t xml:space="preserve"> </w:t>
      </w:r>
      <w:r w:rsidR="00AF560C" w:rsidRPr="00303806">
        <w:rPr>
          <w:color w:val="2F3031" w:themeColor="text1" w:themeShade="BF"/>
        </w:rPr>
        <w:t>to Q1.</w:t>
      </w:r>
      <w:r w:rsidR="00397F1B">
        <w:rPr>
          <w:color w:val="2F3031" w:themeColor="text1" w:themeShade="BF"/>
        </w:rPr>
        <w:t>3</w:t>
      </w:r>
      <w:r w:rsidR="00AF560C" w:rsidRPr="00303806">
        <w:rPr>
          <w:color w:val="2F3031" w:themeColor="text1" w:themeShade="BF"/>
        </w:rPr>
        <w:t xml:space="preserve">) </w:t>
      </w:r>
      <w:r w:rsidR="00DD238E" w:rsidRPr="00303806">
        <w:rPr>
          <w:b/>
          <w:color w:val="2F3031" w:themeColor="text1" w:themeShade="BF"/>
        </w:rPr>
        <w:t>Co-PI name(s) and email address(es):</w:t>
      </w:r>
    </w:p>
    <w:p w14:paraId="46D1CCAE" w14:textId="17851C32" w:rsidR="00DD238E" w:rsidRPr="00303806" w:rsidRDefault="00DD238E"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232FD87C" w14:textId="58EDC43C" w:rsidR="00DD238E" w:rsidRPr="00303806" w:rsidRDefault="00DD238E" w:rsidP="00D0618D">
      <w:pPr>
        <w:tabs>
          <w:tab w:val="left" w:pos="1080"/>
        </w:tabs>
        <w:spacing w:before="120"/>
        <w:ind w:left="1440"/>
        <w:rPr>
          <w:color w:val="2F3031" w:themeColor="text1" w:themeShade="BF"/>
        </w:rPr>
      </w:pPr>
      <w:r w:rsidRPr="00303806">
        <w:rPr>
          <w:color w:val="2F3031" w:themeColor="text1" w:themeShade="BF"/>
        </w:rPr>
        <w:t xml:space="preserve">Email </w:t>
      </w:r>
      <w:r w:rsidR="00C32B03" w:rsidRPr="00303806">
        <w:rPr>
          <w:color w:val="2F3031" w:themeColor="text1" w:themeShade="BF"/>
        </w:rPr>
        <w:t>address _</w:t>
      </w:r>
      <w:r w:rsidRPr="00303806">
        <w:rPr>
          <w:color w:val="2F3031" w:themeColor="text1" w:themeShade="BF"/>
        </w:rPr>
        <w:t>__________________________________________________</w:t>
      </w:r>
    </w:p>
    <w:p w14:paraId="2442F33B" w14:textId="4CE752CF" w:rsidR="00A20A3B" w:rsidRPr="00303806" w:rsidRDefault="00A20A3B"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3F0E5796" w14:textId="4A276974" w:rsidR="00A20A3B" w:rsidRPr="00303806" w:rsidRDefault="00A20A3B" w:rsidP="00D0618D">
      <w:pPr>
        <w:tabs>
          <w:tab w:val="left" w:pos="1080"/>
        </w:tabs>
        <w:spacing w:before="120"/>
        <w:ind w:left="1440"/>
        <w:rPr>
          <w:color w:val="2F3031" w:themeColor="text1" w:themeShade="BF"/>
        </w:rPr>
      </w:pPr>
      <w:r w:rsidRPr="00303806">
        <w:rPr>
          <w:color w:val="2F3031" w:themeColor="text1" w:themeShade="BF"/>
        </w:rPr>
        <w:t xml:space="preserve">Email </w:t>
      </w:r>
      <w:r w:rsidR="00C32B03" w:rsidRPr="00303806">
        <w:rPr>
          <w:color w:val="2F3031" w:themeColor="text1" w:themeShade="BF"/>
        </w:rPr>
        <w:t>address _</w:t>
      </w:r>
      <w:r w:rsidRPr="00303806">
        <w:rPr>
          <w:color w:val="2F3031" w:themeColor="text1" w:themeShade="BF"/>
        </w:rPr>
        <w:t>__________________________________________________</w:t>
      </w:r>
    </w:p>
    <w:p w14:paraId="4BAB6D36" w14:textId="3919F3AE" w:rsidR="00E34E81" w:rsidRPr="00303806" w:rsidRDefault="00E34E81"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504FBA20" w14:textId="77777777" w:rsidR="00C32B03" w:rsidRPr="00303806" w:rsidRDefault="00C32B03" w:rsidP="00C32B03">
      <w:pPr>
        <w:tabs>
          <w:tab w:val="left" w:pos="1080"/>
        </w:tabs>
        <w:spacing w:before="120"/>
        <w:ind w:left="1440"/>
        <w:rPr>
          <w:color w:val="2F3031" w:themeColor="text1" w:themeShade="BF"/>
        </w:rPr>
      </w:pPr>
      <w:r w:rsidRPr="00303806">
        <w:rPr>
          <w:color w:val="2F3031" w:themeColor="text1" w:themeShade="BF"/>
        </w:rPr>
        <w:t>Email address ___________________________________________________</w:t>
      </w:r>
    </w:p>
    <w:p w14:paraId="581BCCFD" w14:textId="2AD40046" w:rsidR="00E34E81" w:rsidRPr="00303806" w:rsidRDefault="00E34E81"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554BFE61" w14:textId="77777777" w:rsidR="00C32B03" w:rsidRPr="00303806" w:rsidRDefault="00C32B03" w:rsidP="00C32B03">
      <w:pPr>
        <w:tabs>
          <w:tab w:val="left" w:pos="1080"/>
        </w:tabs>
        <w:spacing w:before="120"/>
        <w:ind w:left="1440"/>
        <w:rPr>
          <w:color w:val="2F3031" w:themeColor="text1" w:themeShade="BF"/>
        </w:rPr>
      </w:pPr>
      <w:r w:rsidRPr="00303806">
        <w:rPr>
          <w:color w:val="2F3031" w:themeColor="text1" w:themeShade="BF"/>
        </w:rPr>
        <w:t>Email address ___________________________________________________</w:t>
      </w:r>
    </w:p>
    <w:p w14:paraId="629D6F0E" w14:textId="16261518" w:rsidR="006433BB" w:rsidRPr="00303806" w:rsidRDefault="003F7EB4" w:rsidP="001E3B55">
      <w:pPr>
        <w:ind w:left="720" w:hanging="720"/>
        <w:rPr>
          <w:b/>
          <w:color w:val="2F3031" w:themeColor="text1" w:themeShade="BF"/>
        </w:rPr>
      </w:pPr>
      <w:r w:rsidRPr="00303806">
        <w:rPr>
          <w:color w:val="2F3031" w:themeColor="text1" w:themeShade="BF"/>
        </w:rPr>
        <w:lastRenderedPageBreak/>
        <w:t>1.</w:t>
      </w:r>
      <w:r w:rsidR="00397F1B">
        <w:rPr>
          <w:color w:val="2F3031" w:themeColor="text1" w:themeShade="BF"/>
        </w:rPr>
        <w:t>4</w:t>
      </w:r>
      <w:r w:rsidRPr="00303806">
        <w:rPr>
          <w:color w:val="2F3031" w:themeColor="text1" w:themeShade="BF"/>
        </w:rPr>
        <w:t xml:space="preserve">. </w:t>
      </w:r>
      <w:r w:rsidRPr="00303806">
        <w:rPr>
          <w:color w:val="2F3031" w:themeColor="text1" w:themeShade="BF"/>
        </w:rPr>
        <w:tab/>
      </w:r>
      <w:r w:rsidR="003C6001" w:rsidRPr="00303806">
        <w:rPr>
          <w:b/>
          <w:color w:val="2F3031" w:themeColor="text1" w:themeShade="BF"/>
        </w:rPr>
        <w:t>At w</w:t>
      </w:r>
      <w:r w:rsidR="006433BB" w:rsidRPr="00303806">
        <w:rPr>
          <w:b/>
          <w:color w:val="2F3031" w:themeColor="text1" w:themeShade="BF"/>
        </w:rPr>
        <w:t xml:space="preserve">hat type of institution is the PI </w:t>
      </w:r>
      <w:r w:rsidR="002502A4" w:rsidRPr="00303806">
        <w:rPr>
          <w:b/>
          <w:color w:val="2F3031" w:themeColor="text1" w:themeShade="BF"/>
        </w:rPr>
        <w:t xml:space="preserve">for this project </w:t>
      </w:r>
      <w:r w:rsidR="006433BB" w:rsidRPr="00303806">
        <w:rPr>
          <w:b/>
          <w:color w:val="2F3031" w:themeColor="text1" w:themeShade="BF"/>
        </w:rPr>
        <w:t>located?</w:t>
      </w:r>
    </w:p>
    <w:p w14:paraId="65C47614" w14:textId="7CE939D2"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4-year college/university</w:t>
      </w:r>
    </w:p>
    <w:p w14:paraId="1A5C3643" w14:textId="5FC5DF49"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2-year college or 2-year college system</w:t>
      </w:r>
    </w:p>
    <w:p w14:paraId="4513D4C7" w14:textId="7CBAE921"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K</w:t>
      </w:r>
      <w:r w:rsidR="00855AD3">
        <w:rPr>
          <w:color w:val="2F3031" w:themeColor="text1" w:themeShade="BF"/>
        </w:rPr>
        <w:t>–</w:t>
      </w:r>
      <w:r w:rsidRPr="00303806">
        <w:rPr>
          <w:color w:val="2F3031" w:themeColor="text1" w:themeShade="BF"/>
        </w:rPr>
        <w:t>12 school or school system</w:t>
      </w:r>
    </w:p>
    <w:p w14:paraId="64399221" w14:textId="0DA88C7A"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Nonprofit organization</w:t>
      </w:r>
    </w:p>
    <w:p w14:paraId="1621CD9C" w14:textId="6BCFDBBA"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Other (describe) ______________________________________________</w:t>
      </w:r>
    </w:p>
    <w:p w14:paraId="25D7FA6C" w14:textId="77777777" w:rsidR="00DD238E" w:rsidRPr="00303806" w:rsidRDefault="00DD238E" w:rsidP="001E3B55">
      <w:pPr>
        <w:pStyle w:val="ListParagraph"/>
        <w:ind w:left="1440"/>
        <w:contextualSpacing w:val="0"/>
        <w:rPr>
          <w:b/>
          <w:color w:val="2F3031" w:themeColor="text1" w:themeShade="BF"/>
        </w:rPr>
      </w:pPr>
    </w:p>
    <w:p w14:paraId="2B61FA62" w14:textId="565D5ECE" w:rsidR="006433BB" w:rsidRPr="00303806" w:rsidRDefault="003F7EB4" w:rsidP="001E3B55">
      <w:pPr>
        <w:ind w:left="1440" w:hanging="720"/>
        <w:rPr>
          <w:b/>
          <w:color w:val="2F3031" w:themeColor="text1" w:themeShade="BF"/>
        </w:rPr>
      </w:pPr>
      <w:r w:rsidRPr="00303806">
        <w:rPr>
          <w:color w:val="2F3031" w:themeColor="text1" w:themeShade="BF"/>
        </w:rPr>
        <w:t>1.</w:t>
      </w:r>
      <w:r w:rsidR="00397F1B">
        <w:rPr>
          <w:color w:val="2F3031" w:themeColor="text1" w:themeShade="BF"/>
        </w:rPr>
        <w:t>4</w:t>
      </w:r>
      <w:r w:rsidRPr="00303806">
        <w:rPr>
          <w:color w:val="2F3031" w:themeColor="text1" w:themeShade="BF"/>
        </w:rPr>
        <w:t xml:space="preserve">.1. </w:t>
      </w:r>
      <w:r w:rsidRPr="00303806">
        <w:rPr>
          <w:color w:val="2F3031" w:themeColor="text1" w:themeShade="BF"/>
        </w:rPr>
        <w:tab/>
      </w:r>
      <w:r w:rsidR="00AF560C" w:rsidRPr="00303806">
        <w:rPr>
          <w:color w:val="2F3031" w:themeColor="text1" w:themeShade="BF"/>
        </w:rPr>
        <w:t>(</w:t>
      </w:r>
      <w:r w:rsidR="00DA201C" w:rsidRPr="00303806">
        <w:rPr>
          <w:color w:val="2F3031" w:themeColor="text1" w:themeShade="BF"/>
        </w:rPr>
        <w:t xml:space="preserve">If </w:t>
      </w:r>
      <w:r w:rsidR="00870EA0" w:rsidRPr="00303806">
        <w:rPr>
          <w:color w:val="2F3031" w:themeColor="text1" w:themeShade="BF"/>
        </w:rPr>
        <w:t xml:space="preserve">4-year </w:t>
      </w:r>
      <w:r w:rsidR="00DA201C" w:rsidRPr="00303806">
        <w:rPr>
          <w:color w:val="2F3031" w:themeColor="text1" w:themeShade="BF"/>
        </w:rPr>
        <w:t>college/university</w:t>
      </w:r>
      <w:r w:rsidR="00DF602B" w:rsidRPr="00303806">
        <w:rPr>
          <w:color w:val="2F3031" w:themeColor="text1" w:themeShade="BF"/>
        </w:rPr>
        <w:t xml:space="preserve"> or 2-year college</w:t>
      </w:r>
      <w:r w:rsidR="00AF560C" w:rsidRPr="00303806">
        <w:rPr>
          <w:color w:val="2F3031" w:themeColor="text1" w:themeShade="BF"/>
        </w:rPr>
        <w:t>)</w:t>
      </w:r>
      <w:r w:rsidR="00DA201C" w:rsidRPr="00303806">
        <w:rPr>
          <w:b/>
          <w:color w:val="2F3031" w:themeColor="text1" w:themeShade="BF"/>
        </w:rPr>
        <w:t xml:space="preserve"> </w:t>
      </w:r>
      <w:r w:rsidR="006433BB" w:rsidRPr="00303806">
        <w:rPr>
          <w:b/>
          <w:color w:val="2F3031" w:themeColor="text1" w:themeShade="BF"/>
        </w:rPr>
        <w:t>Is this institution designated as a minority</w:t>
      </w:r>
      <w:r w:rsidR="002502A4" w:rsidRPr="00303806">
        <w:rPr>
          <w:b/>
          <w:color w:val="2F3031" w:themeColor="text1" w:themeShade="BF"/>
        </w:rPr>
        <w:t>-</w:t>
      </w:r>
      <w:r w:rsidR="006433BB" w:rsidRPr="00303806">
        <w:rPr>
          <w:b/>
          <w:color w:val="2F3031" w:themeColor="text1" w:themeShade="BF"/>
        </w:rPr>
        <w:t>serving institution</w:t>
      </w:r>
      <w:r w:rsidR="00264B40">
        <w:rPr>
          <w:b/>
          <w:color w:val="2F3031" w:themeColor="text1" w:themeShade="BF"/>
        </w:rPr>
        <w:t xml:space="preserve"> as defined in US law under </w:t>
      </w:r>
      <w:r w:rsidR="00495629" w:rsidRPr="0018638C">
        <w:rPr>
          <w:b/>
          <w:bCs/>
          <w:color w:val="2F3031" w:themeColor="text1" w:themeShade="BF"/>
        </w:rPr>
        <w:t>Title III of the Higher Education Act of 1965</w:t>
      </w:r>
      <w:r w:rsidR="006433BB" w:rsidRPr="00303806">
        <w:rPr>
          <w:b/>
          <w:color w:val="2F3031" w:themeColor="text1" w:themeShade="BF"/>
        </w:rPr>
        <w:t xml:space="preserve">? </w:t>
      </w:r>
    </w:p>
    <w:p w14:paraId="6A57AD38" w14:textId="4FADE937" w:rsidR="006433BB" w:rsidRPr="00303806" w:rsidRDefault="006433BB" w:rsidP="001E3B55">
      <w:pPr>
        <w:pStyle w:val="ListParagraph"/>
        <w:numPr>
          <w:ilvl w:val="0"/>
          <w:numId w:val="7"/>
        </w:numPr>
        <w:contextualSpacing w:val="0"/>
        <w:rPr>
          <w:color w:val="2F3031" w:themeColor="text1" w:themeShade="BF"/>
        </w:rPr>
      </w:pPr>
      <w:r w:rsidRPr="00303806">
        <w:rPr>
          <w:color w:val="2F3031" w:themeColor="text1" w:themeShade="BF"/>
        </w:rPr>
        <w:t>Yes</w:t>
      </w:r>
    </w:p>
    <w:p w14:paraId="324FD77B" w14:textId="61EE955C" w:rsidR="006433BB" w:rsidRPr="00303806" w:rsidRDefault="006433BB" w:rsidP="001E3B55">
      <w:pPr>
        <w:pStyle w:val="ListParagraph"/>
        <w:numPr>
          <w:ilvl w:val="0"/>
          <w:numId w:val="7"/>
        </w:numPr>
        <w:contextualSpacing w:val="0"/>
        <w:rPr>
          <w:color w:val="2F3031" w:themeColor="text1" w:themeShade="BF"/>
        </w:rPr>
      </w:pPr>
      <w:r w:rsidRPr="00303806">
        <w:rPr>
          <w:color w:val="2F3031" w:themeColor="text1" w:themeShade="BF"/>
        </w:rPr>
        <w:t>No</w:t>
      </w:r>
    </w:p>
    <w:p w14:paraId="18E4E5E8" w14:textId="0C144954" w:rsidR="00DF602B" w:rsidRPr="00303806" w:rsidRDefault="00DF602B" w:rsidP="001E3B55">
      <w:pPr>
        <w:pStyle w:val="ListParagraph"/>
        <w:numPr>
          <w:ilvl w:val="0"/>
          <w:numId w:val="7"/>
        </w:numPr>
        <w:contextualSpacing w:val="0"/>
        <w:rPr>
          <w:color w:val="2F3031" w:themeColor="text1" w:themeShade="BF"/>
        </w:rPr>
      </w:pPr>
      <w:r w:rsidRPr="00303806">
        <w:rPr>
          <w:color w:val="2F3031" w:themeColor="text1" w:themeShade="BF"/>
        </w:rPr>
        <w:t>Not sure</w:t>
      </w:r>
    </w:p>
    <w:p w14:paraId="310697BF" w14:textId="6371BA8A" w:rsidR="00822E16" w:rsidRPr="00303806" w:rsidRDefault="00822E16" w:rsidP="001E3B55">
      <w:pPr>
        <w:pStyle w:val="ListParagraph"/>
        <w:ind w:left="1800"/>
        <w:contextualSpacing w:val="0"/>
        <w:rPr>
          <w:color w:val="2F3031" w:themeColor="text1" w:themeShade="BF"/>
        </w:rPr>
      </w:pPr>
    </w:p>
    <w:p w14:paraId="441F15AA" w14:textId="3ED6D49C" w:rsidR="00D8542D" w:rsidRPr="00BF7BD9" w:rsidRDefault="003F7EB4" w:rsidP="001E3B55">
      <w:pPr>
        <w:ind w:left="720"/>
        <w:rPr>
          <w:rFonts w:ascii="Calibri" w:hAnsi="Calibri"/>
          <w:color w:val="2F3031" w:themeColor="text1" w:themeShade="BF"/>
        </w:rPr>
      </w:pPr>
      <w:r w:rsidRPr="00303806">
        <w:rPr>
          <w:color w:val="2F3031" w:themeColor="text1" w:themeShade="BF"/>
        </w:rPr>
        <w:t>1.</w:t>
      </w:r>
      <w:r w:rsidR="00397F1B">
        <w:rPr>
          <w:color w:val="2F3031" w:themeColor="text1" w:themeShade="BF"/>
        </w:rPr>
        <w:t>4</w:t>
      </w:r>
      <w:r w:rsidRPr="00303806">
        <w:rPr>
          <w:color w:val="2F3031" w:themeColor="text1" w:themeShade="BF"/>
        </w:rPr>
        <w:t>.</w:t>
      </w:r>
      <w:r w:rsidR="0095366A">
        <w:rPr>
          <w:color w:val="2F3031" w:themeColor="text1" w:themeShade="BF"/>
        </w:rPr>
        <w:t>2</w:t>
      </w:r>
      <w:r w:rsidRPr="00303806">
        <w:rPr>
          <w:color w:val="2F3031" w:themeColor="text1" w:themeShade="BF"/>
        </w:rPr>
        <w:t>.</w:t>
      </w:r>
      <w:r w:rsidR="000561AD">
        <w:rPr>
          <w:color w:val="2F3031" w:themeColor="text1" w:themeShade="BF"/>
        </w:rPr>
        <w:tab/>
      </w:r>
      <w:r w:rsidR="00D8542D" w:rsidRPr="002F3283">
        <w:rPr>
          <w:rFonts w:ascii="Calibri" w:hAnsi="Calibri"/>
          <w:color w:val="2F3031" w:themeColor="text1" w:themeShade="BF"/>
        </w:rPr>
        <w:t xml:space="preserve">(If </w:t>
      </w:r>
      <w:r w:rsidR="002E48D6">
        <w:rPr>
          <w:rFonts w:ascii="Calibri" w:hAnsi="Calibri"/>
          <w:i/>
          <w:iCs/>
          <w:color w:val="2F3031" w:themeColor="text1" w:themeShade="BF"/>
        </w:rPr>
        <w:t>Y</w:t>
      </w:r>
      <w:r w:rsidR="002E48D6" w:rsidRPr="002C6ADE">
        <w:rPr>
          <w:rFonts w:ascii="Calibri" w:hAnsi="Calibri"/>
          <w:i/>
          <w:iCs/>
          <w:color w:val="2F3031" w:themeColor="text1" w:themeShade="BF"/>
        </w:rPr>
        <w:t>es</w:t>
      </w:r>
      <w:r w:rsidR="002E48D6" w:rsidRPr="002F3283">
        <w:rPr>
          <w:rFonts w:ascii="Calibri" w:hAnsi="Calibri"/>
          <w:color w:val="2F3031" w:themeColor="text1" w:themeShade="BF"/>
        </w:rPr>
        <w:t xml:space="preserve"> </w:t>
      </w:r>
      <w:r w:rsidR="00D8542D" w:rsidRPr="002F3283">
        <w:rPr>
          <w:rFonts w:ascii="Calibri" w:hAnsi="Calibri"/>
          <w:color w:val="2F3031" w:themeColor="text1" w:themeShade="BF"/>
        </w:rPr>
        <w:t>to Q1.</w:t>
      </w:r>
      <w:r w:rsidR="00397F1B">
        <w:rPr>
          <w:rFonts w:ascii="Calibri" w:hAnsi="Calibri"/>
          <w:color w:val="2F3031" w:themeColor="text1" w:themeShade="BF"/>
        </w:rPr>
        <w:t>4</w:t>
      </w:r>
      <w:r w:rsidR="00D8542D" w:rsidRPr="002F3283">
        <w:rPr>
          <w:rFonts w:ascii="Calibri" w:hAnsi="Calibri"/>
          <w:color w:val="2F3031" w:themeColor="text1" w:themeShade="BF"/>
        </w:rPr>
        <w:t>.1)</w:t>
      </w:r>
      <w:r w:rsidR="00D8542D">
        <w:rPr>
          <w:rFonts w:ascii="Calibri" w:hAnsi="Calibri"/>
          <w:b/>
          <w:bCs/>
          <w:color w:val="2F3031" w:themeColor="text1" w:themeShade="BF"/>
        </w:rPr>
        <w:t xml:space="preserve"> Which designations does your institution hold?</w:t>
      </w:r>
      <w:r w:rsidR="00D8542D" w:rsidRPr="00BF7BD9">
        <w:rPr>
          <w:rFonts w:ascii="Calibri" w:hAnsi="Calibri"/>
          <w:b/>
          <w:bCs/>
          <w:color w:val="2F3031" w:themeColor="text1" w:themeShade="BF"/>
        </w:rP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065"/>
        <w:gridCol w:w="1228"/>
        <w:gridCol w:w="1204"/>
      </w:tblGrid>
      <w:tr w:rsidR="00D8542D" w:rsidRPr="00BF7BD9" w14:paraId="637366B7" w14:textId="77777777" w:rsidTr="00006652">
        <w:tc>
          <w:tcPr>
            <w:tcW w:w="720" w:type="dxa"/>
          </w:tcPr>
          <w:p w14:paraId="778F02D5" w14:textId="77777777" w:rsidR="00D8542D" w:rsidRPr="00BF7BD9" w:rsidRDefault="00D8542D" w:rsidP="001E3B55">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446C8AAF" w14:textId="77777777" w:rsidR="00D8542D" w:rsidRPr="00BF7BD9" w:rsidRDefault="00D8542D" w:rsidP="001E3B55">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1311253B" w14:textId="77777777" w:rsidR="00D8542D" w:rsidRPr="00BF7BD9" w:rsidRDefault="00D8542D" w:rsidP="001E3B55">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13CE111E" w14:textId="77777777" w:rsidR="00D8542D" w:rsidRPr="00BF7BD9" w:rsidRDefault="00D8542D" w:rsidP="001E3B55">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8542D" w:rsidRPr="00BF7BD9" w14:paraId="139B5DB7" w14:textId="77777777" w:rsidTr="00006652">
        <w:tc>
          <w:tcPr>
            <w:tcW w:w="720" w:type="dxa"/>
          </w:tcPr>
          <w:p w14:paraId="5D386ADF" w14:textId="77777777" w:rsidR="00D8542D" w:rsidRPr="00BF7BD9" w:rsidRDefault="00D8542D" w:rsidP="001E3B55">
            <w:pPr>
              <w:jc w:val="right"/>
              <w:rPr>
                <w:rFonts w:ascii="Calibri" w:hAnsi="Calibri"/>
                <w:color w:val="2F3031" w:themeColor="text1" w:themeShade="BF"/>
              </w:rPr>
            </w:pPr>
            <w:r w:rsidRPr="00BF7BD9">
              <w:t>a.</w:t>
            </w:r>
          </w:p>
        </w:tc>
        <w:tc>
          <w:tcPr>
            <w:tcW w:w="4065" w:type="dxa"/>
            <w:tcBorders>
              <w:top w:val="single" w:sz="4" w:space="0" w:color="auto"/>
            </w:tcBorders>
          </w:tcPr>
          <w:p w14:paraId="5868D888" w14:textId="77777777" w:rsidR="00D8542D" w:rsidRPr="00BF7BD9" w:rsidRDefault="00D8542D" w:rsidP="001E3B55">
            <w:pPr>
              <w:rPr>
                <w:rFonts w:ascii="Calibri" w:hAnsi="Calibri"/>
                <w:color w:val="2F3031" w:themeColor="text1" w:themeShade="BF"/>
              </w:rPr>
            </w:pPr>
            <w:r>
              <w:t>Hispanic-serving institution</w:t>
            </w:r>
          </w:p>
        </w:tc>
        <w:tc>
          <w:tcPr>
            <w:tcW w:w="1228" w:type="dxa"/>
            <w:tcBorders>
              <w:top w:val="single" w:sz="4" w:space="0" w:color="auto"/>
            </w:tcBorders>
          </w:tcPr>
          <w:p w14:paraId="4947CC59"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62773E3C"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6D259BD0" w14:textId="77777777" w:rsidTr="00585E63">
        <w:tc>
          <w:tcPr>
            <w:tcW w:w="720" w:type="dxa"/>
          </w:tcPr>
          <w:p w14:paraId="4A66E7C2" w14:textId="77777777" w:rsidR="00D8542D" w:rsidRPr="00BF7BD9" w:rsidRDefault="00D8542D" w:rsidP="001E3B55">
            <w:pPr>
              <w:jc w:val="right"/>
              <w:rPr>
                <w:rFonts w:ascii="Calibri" w:hAnsi="Calibri"/>
                <w:color w:val="2F3031" w:themeColor="text1" w:themeShade="BF"/>
              </w:rPr>
            </w:pPr>
            <w:r w:rsidRPr="00BF7BD9">
              <w:t>b.</w:t>
            </w:r>
          </w:p>
        </w:tc>
        <w:tc>
          <w:tcPr>
            <w:tcW w:w="4065" w:type="dxa"/>
          </w:tcPr>
          <w:p w14:paraId="68D5D2BE" w14:textId="52A73EA9" w:rsidR="00D8542D" w:rsidRPr="00BF7BD9" w:rsidRDefault="00D8542D" w:rsidP="001E3B55">
            <w:pPr>
              <w:rPr>
                <w:rFonts w:ascii="Calibri" w:hAnsi="Calibri"/>
                <w:color w:val="2F3031" w:themeColor="text1" w:themeShade="BF"/>
              </w:rPr>
            </w:pPr>
            <w:r>
              <w:rPr>
                <w:rFonts w:ascii="Calibri" w:hAnsi="Calibri"/>
                <w:color w:val="2F3031" w:themeColor="text1" w:themeShade="BF"/>
              </w:rPr>
              <w:t xml:space="preserve">Historically </w:t>
            </w:r>
            <w:r w:rsidR="0063293F">
              <w:rPr>
                <w:rFonts w:ascii="Calibri" w:hAnsi="Calibri"/>
                <w:color w:val="2F3031" w:themeColor="text1" w:themeShade="BF"/>
              </w:rPr>
              <w:t>B</w:t>
            </w:r>
            <w:r>
              <w:rPr>
                <w:rFonts w:ascii="Calibri" w:hAnsi="Calibri"/>
                <w:color w:val="2F3031" w:themeColor="text1" w:themeShade="BF"/>
              </w:rPr>
              <w:t>lack college or university</w:t>
            </w:r>
          </w:p>
        </w:tc>
        <w:tc>
          <w:tcPr>
            <w:tcW w:w="1228" w:type="dxa"/>
          </w:tcPr>
          <w:p w14:paraId="6E02B7FC"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9592D23"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3026EC45" w14:textId="77777777" w:rsidTr="00585E63">
        <w:tc>
          <w:tcPr>
            <w:tcW w:w="720" w:type="dxa"/>
          </w:tcPr>
          <w:p w14:paraId="56D75D64" w14:textId="77777777" w:rsidR="00D8542D" w:rsidRPr="00BF7BD9" w:rsidRDefault="00D8542D" w:rsidP="001E3B55">
            <w:pPr>
              <w:jc w:val="right"/>
              <w:rPr>
                <w:rFonts w:ascii="Calibri" w:hAnsi="Calibri"/>
                <w:color w:val="2F3031" w:themeColor="text1" w:themeShade="BF"/>
              </w:rPr>
            </w:pPr>
            <w:r w:rsidRPr="00BF7BD9">
              <w:t>c.</w:t>
            </w:r>
          </w:p>
        </w:tc>
        <w:tc>
          <w:tcPr>
            <w:tcW w:w="4065" w:type="dxa"/>
          </w:tcPr>
          <w:p w14:paraId="1F26B5A6" w14:textId="751BB900" w:rsidR="00D8542D" w:rsidRPr="00BF7BD9" w:rsidRDefault="00D8542D" w:rsidP="001E3B55">
            <w:pPr>
              <w:rPr>
                <w:rFonts w:ascii="Calibri" w:hAnsi="Calibri"/>
                <w:color w:val="2F3031" w:themeColor="text1" w:themeShade="BF"/>
              </w:rPr>
            </w:pPr>
            <w:r>
              <w:rPr>
                <w:rFonts w:ascii="Calibri" w:hAnsi="Calibri"/>
                <w:color w:val="2F3031" w:themeColor="text1" w:themeShade="BF"/>
              </w:rPr>
              <w:t xml:space="preserve">Predominately </w:t>
            </w:r>
            <w:r w:rsidR="0063293F">
              <w:rPr>
                <w:rFonts w:ascii="Calibri" w:hAnsi="Calibri"/>
                <w:color w:val="2F3031" w:themeColor="text1" w:themeShade="BF"/>
              </w:rPr>
              <w:t>B</w:t>
            </w:r>
            <w:r>
              <w:rPr>
                <w:rFonts w:ascii="Calibri" w:hAnsi="Calibri"/>
                <w:color w:val="2F3031" w:themeColor="text1" w:themeShade="BF"/>
              </w:rPr>
              <w:t>lack institution</w:t>
            </w:r>
          </w:p>
        </w:tc>
        <w:tc>
          <w:tcPr>
            <w:tcW w:w="1228" w:type="dxa"/>
          </w:tcPr>
          <w:p w14:paraId="2B135F7F"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1435BD6"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337188D2" w14:textId="77777777" w:rsidTr="00585E63">
        <w:tc>
          <w:tcPr>
            <w:tcW w:w="720" w:type="dxa"/>
          </w:tcPr>
          <w:p w14:paraId="6042F080" w14:textId="77777777" w:rsidR="00D8542D" w:rsidRPr="00BF7BD9" w:rsidRDefault="00D8542D" w:rsidP="001E3B55">
            <w:pPr>
              <w:jc w:val="right"/>
              <w:rPr>
                <w:rFonts w:ascii="Calibri" w:hAnsi="Calibri"/>
                <w:color w:val="2F3031" w:themeColor="text1" w:themeShade="BF"/>
              </w:rPr>
            </w:pPr>
            <w:r w:rsidRPr="00BF7BD9">
              <w:t>d.</w:t>
            </w:r>
          </w:p>
        </w:tc>
        <w:tc>
          <w:tcPr>
            <w:tcW w:w="4065" w:type="dxa"/>
          </w:tcPr>
          <w:p w14:paraId="03114BC0" w14:textId="77777777" w:rsidR="00D8542D" w:rsidRPr="00BF7BD9" w:rsidRDefault="00D8542D" w:rsidP="001E3B55">
            <w:r>
              <w:t>Tribal college or university</w:t>
            </w:r>
          </w:p>
        </w:tc>
        <w:tc>
          <w:tcPr>
            <w:tcW w:w="1228" w:type="dxa"/>
          </w:tcPr>
          <w:p w14:paraId="4993B1C8"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21825DE"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7B46550D" w14:textId="77777777" w:rsidTr="00585E63">
        <w:tc>
          <w:tcPr>
            <w:tcW w:w="720" w:type="dxa"/>
          </w:tcPr>
          <w:p w14:paraId="259AAB98" w14:textId="77777777" w:rsidR="00D8542D" w:rsidRPr="00BF7BD9" w:rsidRDefault="00D8542D" w:rsidP="001E3B55">
            <w:pPr>
              <w:jc w:val="right"/>
            </w:pPr>
            <w:r w:rsidRPr="00BF7BD9">
              <w:t>e.</w:t>
            </w:r>
          </w:p>
        </w:tc>
        <w:tc>
          <w:tcPr>
            <w:tcW w:w="4065" w:type="dxa"/>
          </w:tcPr>
          <w:p w14:paraId="39B5AEC0" w14:textId="77777777" w:rsidR="00D8542D" w:rsidRPr="00BF7BD9" w:rsidRDefault="00D8542D" w:rsidP="001E3B55">
            <w:r>
              <w:t>Asian American and Native American Pacific Islander-serving institution</w:t>
            </w:r>
          </w:p>
        </w:tc>
        <w:tc>
          <w:tcPr>
            <w:tcW w:w="1228" w:type="dxa"/>
          </w:tcPr>
          <w:p w14:paraId="09FDCF00"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68FADEE8"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2DC8DA90" w14:textId="77777777" w:rsidTr="00585E63">
        <w:tc>
          <w:tcPr>
            <w:tcW w:w="720" w:type="dxa"/>
          </w:tcPr>
          <w:p w14:paraId="5439CDB4" w14:textId="77777777" w:rsidR="00D8542D" w:rsidRPr="00BF7BD9" w:rsidRDefault="00D8542D" w:rsidP="001E3B55">
            <w:pPr>
              <w:jc w:val="right"/>
              <w:rPr>
                <w:rFonts w:ascii="Calibri" w:hAnsi="Calibri"/>
                <w:color w:val="2F3031" w:themeColor="text1" w:themeShade="BF"/>
              </w:rPr>
            </w:pPr>
            <w:r w:rsidRPr="00BF7BD9">
              <w:t>f.</w:t>
            </w:r>
          </w:p>
        </w:tc>
        <w:tc>
          <w:tcPr>
            <w:tcW w:w="4065" w:type="dxa"/>
          </w:tcPr>
          <w:p w14:paraId="48956781" w14:textId="1C7E39B9" w:rsidR="00D8542D" w:rsidRPr="001E1DAC" w:rsidRDefault="00D8542D" w:rsidP="001E3B55">
            <w:r w:rsidRPr="001E1DAC">
              <w:t>Alaska Native-serving institution</w:t>
            </w:r>
            <w:r w:rsidR="00CB6575" w:rsidRPr="001E1DAC">
              <w:t xml:space="preserve"> and Native Hawaiian-serving institution</w:t>
            </w:r>
          </w:p>
        </w:tc>
        <w:tc>
          <w:tcPr>
            <w:tcW w:w="1228" w:type="dxa"/>
          </w:tcPr>
          <w:p w14:paraId="26B09608"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F788666"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18638C" w:rsidRPr="00BF7BD9" w14:paraId="7252D5C7" w14:textId="77777777" w:rsidTr="00585E63">
        <w:tc>
          <w:tcPr>
            <w:tcW w:w="720" w:type="dxa"/>
          </w:tcPr>
          <w:p w14:paraId="41A67533" w14:textId="44DF7A4D" w:rsidR="0018638C" w:rsidRPr="00BF7BD9" w:rsidRDefault="00A65AD4" w:rsidP="001E3B55">
            <w:pPr>
              <w:jc w:val="right"/>
            </w:pPr>
            <w:r>
              <w:t>g.</w:t>
            </w:r>
          </w:p>
        </w:tc>
        <w:tc>
          <w:tcPr>
            <w:tcW w:w="4065" w:type="dxa"/>
          </w:tcPr>
          <w:p w14:paraId="29EAF87A" w14:textId="4F905A89" w:rsidR="0018638C" w:rsidRPr="00A06A4D" w:rsidRDefault="0018638C" w:rsidP="001E3B55">
            <w:r w:rsidRPr="00A06A4D">
              <w:t xml:space="preserve">Native American-serving </w:t>
            </w:r>
            <w:r w:rsidR="007237A6">
              <w:t>n</w:t>
            </w:r>
            <w:r w:rsidRPr="00A06A4D">
              <w:t>ontribal institution</w:t>
            </w:r>
          </w:p>
        </w:tc>
        <w:tc>
          <w:tcPr>
            <w:tcW w:w="1228" w:type="dxa"/>
          </w:tcPr>
          <w:p w14:paraId="364B16B8" w14:textId="3CDCDBBD"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9B365BC" w14:textId="7FE6C576"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18638C" w14:paraId="3936F1B6" w14:textId="77777777" w:rsidTr="00585E63">
        <w:tc>
          <w:tcPr>
            <w:tcW w:w="720" w:type="dxa"/>
          </w:tcPr>
          <w:p w14:paraId="44DDBC6D" w14:textId="266593B4" w:rsidR="0018638C" w:rsidRPr="00BF7BD9" w:rsidRDefault="00A65AD4" w:rsidP="001E3B55">
            <w:pPr>
              <w:jc w:val="right"/>
            </w:pPr>
            <w:r>
              <w:t>h</w:t>
            </w:r>
            <w:r w:rsidR="0018638C" w:rsidRPr="00BF7BD9">
              <w:t>.</w:t>
            </w:r>
          </w:p>
        </w:tc>
        <w:tc>
          <w:tcPr>
            <w:tcW w:w="4065" w:type="dxa"/>
          </w:tcPr>
          <w:p w14:paraId="09926E7A" w14:textId="77777777" w:rsidR="0018638C" w:rsidRPr="00BF7BD9" w:rsidRDefault="0018638C" w:rsidP="001E3B55">
            <w:r>
              <w:t>Other (describe)________</w:t>
            </w:r>
          </w:p>
        </w:tc>
        <w:tc>
          <w:tcPr>
            <w:tcW w:w="1228" w:type="dxa"/>
          </w:tcPr>
          <w:p w14:paraId="51A4FFBB" w14:textId="77777777"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1F398BA" w14:textId="77777777"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24CFB1BD" w14:textId="0BE39A4D" w:rsidR="00822E16" w:rsidRPr="00303806" w:rsidRDefault="00822E16" w:rsidP="001E3B55">
      <w:pPr>
        <w:ind w:left="1440"/>
        <w:rPr>
          <w:color w:val="2F3031" w:themeColor="text1" w:themeShade="BF"/>
        </w:rPr>
      </w:pPr>
    </w:p>
    <w:p w14:paraId="5C4B8F7F" w14:textId="5799F7F6" w:rsidR="00822E16" w:rsidRPr="00303806" w:rsidRDefault="003F7EB4" w:rsidP="001E3B55">
      <w:pPr>
        <w:rPr>
          <w:color w:val="2F3031" w:themeColor="text1" w:themeShade="BF"/>
        </w:rPr>
      </w:pPr>
      <w:r w:rsidRPr="00303806">
        <w:rPr>
          <w:color w:val="2F3031" w:themeColor="text1" w:themeShade="BF"/>
        </w:rPr>
        <w:t>1.</w:t>
      </w:r>
      <w:r w:rsidR="00397F1B">
        <w:rPr>
          <w:color w:val="2F3031" w:themeColor="text1" w:themeShade="BF"/>
        </w:rPr>
        <w:t>5</w:t>
      </w:r>
      <w:r w:rsidRPr="00303806">
        <w:rPr>
          <w:color w:val="2F3031" w:themeColor="text1" w:themeShade="BF"/>
        </w:rPr>
        <w:t xml:space="preserve">. </w:t>
      </w:r>
      <w:r w:rsidRPr="00303806">
        <w:rPr>
          <w:color w:val="2F3031" w:themeColor="text1" w:themeShade="BF"/>
        </w:rPr>
        <w:tab/>
      </w:r>
      <w:r w:rsidR="00DD238E" w:rsidRPr="00303806">
        <w:rPr>
          <w:b/>
          <w:color w:val="2F3031" w:themeColor="text1" w:themeShade="BF"/>
        </w:rPr>
        <w:t xml:space="preserve">Project website:  </w:t>
      </w:r>
      <w:r w:rsidR="00DD238E" w:rsidRPr="00303806">
        <w:rPr>
          <w:color w:val="2F3031" w:themeColor="text1" w:themeShade="BF"/>
        </w:rPr>
        <w:t>http:// _____________________________________________</w:t>
      </w:r>
    </w:p>
    <w:p w14:paraId="2C9A6016" w14:textId="77777777" w:rsidR="00822E16" w:rsidRPr="00303806" w:rsidRDefault="00822E16" w:rsidP="001E3B55">
      <w:pPr>
        <w:rPr>
          <w:color w:val="2F3031" w:themeColor="text1" w:themeShade="BF"/>
        </w:rPr>
      </w:pPr>
    </w:p>
    <w:p w14:paraId="285A1ACC" w14:textId="4001DFBF" w:rsidR="003C6001" w:rsidRPr="00303806" w:rsidRDefault="003F7EB4" w:rsidP="001E3B55">
      <w:pPr>
        <w:rPr>
          <w:color w:val="2F3031" w:themeColor="text1" w:themeShade="BF"/>
        </w:rPr>
      </w:pPr>
      <w:r w:rsidRPr="00303806">
        <w:rPr>
          <w:color w:val="2F3031" w:themeColor="text1" w:themeShade="BF"/>
        </w:rPr>
        <w:t>1.</w:t>
      </w:r>
      <w:r w:rsidR="00397F1B">
        <w:rPr>
          <w:color w:val="2F3031" w:themeColor="text1" w:themeShade="BF"/>
        </w:rPr>
        <w:t>6</w:t>
      </w:r>
      <w:r w:rsidRPr="00303806">
        <w:rPr>
          <w:color w:val="2F3031" w:themeColor="text1" w:themeShade="BF"/>
        </w:rPr>
        <w:t xml:space="preserve">. </w:t>
      </w:r>
      <w:r w:rsidRPr="00303806">
        <w:rPr>
          <w:color w:val="2F3031" w:themeColor="text1" w:themeShade="BF"/>
        </w:rPr>
        <w:tab/>
      </w:r>
      <w:r w:rsidR="00E34E81" w:rsidRPr="00303806">
        <w:rPr>
          <w:b/>
          <w:color w:val="2F3031" w:themeColor="text1" w:themeShade="BF"/>
        </w:rPr>
        <w:t>How many years does your grant cover</w:t>
      </w:r>
      <w:r w:rsidR="003117F5" w:rsidRPr="00303806">
        <w:rPr>
          <w:b/>
          <w:color w:val="2F3031" w:themeColor="text1" w:themeShade="BF"/>
        </w:rPr>
        <w:t>?</w:t>
      </w:r>
      <w:r w:rsidR="003117F5" w:rsidRPr="00303806">
        <w:rPr>
          <w:color w:val="2F3031" w:themeColor="text1" w:themeShade="BF"/>
        </w:rPr>
        <w:t xml:space="preserve"> </w:t>
      </w:r>
      <w:r w:rsidR="003C6001" w:rsidRPr="00303806">
        <w:rPr>
          <w:color w:val="2F3031" w:themeColor="text1" w:themeShade="BF"/>
        </w:rPr>
        <w:t>__________________</w:t>
      </w:r>
    </w:p>
    <w:p w14:paraId="68C094C7" w14:textId="77777777" w:rsidR="00822E16" w:rsidRPr="00303806" w:rsidRDefault="00822E16" w:rsidP="001E3B55">
      <w:pPr>
        <w:rPr>
          <w:color w:val="2F3031" w:themeColor="text1" w:themeShade="BF"/>
        </w:rPr>
      </w:pPr>
    </w:p>
    <w:p w14:paraId="2A2509A0" w14:textId="2A0B5FFF" w:rsidR="003C6001" w:rsidRPr="00303806" w:rsidRDefault="003F7EB4" w:rsidP="001E3B55">
      <w:pPr>
        <w:rPr>
          <w:color w:val="2F3031" w:themeColor="text1" w:themeShade="BF"/>
        </w:rPr>
      </w:pPr>
      <w:r w:rsidRPr="00303806">
        <w:rPr>
          <w:color w:val="2F3031" w:themeColor="text1" w:themeShade="BF"/>
        </w:rPr>
        <w:t>1.</w:t>
      </w:r>
      <w:r w:rsidR="00397F1B">
        <w:rPr>
          <w:color w:val="2F3031" w:themeColor="text1" w:themeShade="BF"/>
        </w:rPr>
        <w:t>7</w:t>
      </w:r>
      <w:r w:rsidRPr="00303806">
        <w:rPr>
          <w:color w:val="2F3031" w:themeColor="text1" w:themeShade="BF"/>
        </w:rPr>
        <w:t xml:space="preserve">. </w:t>
      </w:r>
      <w:r w:rsidRPr="00303806">
        <w:rPr>
          <w:color w:val="2F3031" w:themeColor="text1" w:themeShade="BF"/>
        </w:rPr>
        <w:tab/>
      </w:r>
      <w:r w:rsidR="00E34E81" w:rsidRPr="00303806">
        <w:rPr>
          <w:b/>
          <w:color w:val="2F3031" w:themeColor="text1" w:themeShade="BF"/>
        </w:rPr>
        <w:t xml:space="preserve">What is the </w:t>
      </w:r>
      <w:r w:rsidR="00535F34" w:rsidRPr="00303806">
        <w:rPr>
          <w:b/>
          <w:color w:val="2F3031" w:themeColor="text1" w:themeShade="BF"/>
        </w:rPr>
        <w:t xml:space="preserve">total </w:t>
      </w:r>
      <w:r w:rsidR="00E34E81" w:rsidRPr="00303806">
        <w:rPr>
          <w:b/>
          <w:color w:val="2F3031" w:themeColor="text1" w:themeShade="BF"/>
        </w:rPr>
        <w:t>value of the grant</w:t>
      </w:r>
      <w:r w:rsidR="003117F5" w:rsidRPr="00303806">
        <w:rPr>
          <w:b/>
          <w:color w:val="2F3031" w:themeColor="text1" w:themeShade="BF"/>
        </w:rPr>
        <w:t xml:space="preserve">? </w:t>
      </w:r>
      <w:r w:rsidR="00DD238E" w:rsidRPr="00303806">
        <w:rPr>
          <w:color w:val="2F3031" w:themeColor="text1" w:themeShade="BF"/>
        </w:rPr>
        <w:t>$ ___________________</w:t>
      </w:r>
    </w:p>
    <w:p w14:paraId="1038218A" w14:textId="367A1814" w:rsidR="00B8009B" w:rsidRPr="00303806" w:rsidRDefault="00B8009B" w:rsidP="001E3B55">
      <w:pPr>
        <w:rPr>
          <w:color w:val="2F3031" w:themeColor="text1" w:themeShade="BF"/>
        </w:rPr>
      </w:pPr>
    </w:p>
    <w:p w14:paraId="04FA92AF" w14:textId="1BD9E7C4" w:rsidR="00A67DC1" w:rsidRPr="00303806" w:rsidRDefault="00A67DC1" w:rsidP="00040E25">
      <w:pPr>
        <w:rPr>
          <w:color w:val="2F3031" w:themeColor="text1" w:themeShade="BF"/>
        </w:rPr>
      </w:pPr>
    </w:p>
    <w:p w14:paraId="2259A9E1" w14:textId="004D4E91" w:rsidR="00567349" w:rsidRDefault="00B47A61" w:rsidP="00E37B97">
      <w:pPr>
        <w:ind w:left="720" w:hanging="720"/>
        <w:rPr>
          <w:color w:val="2F3031" w:themeColor="text1" w:themeShade="BF"/>
        </w:rPr>
      </w:pPr>
      <w:r>
        <w:rPr>
          <w:color w:val="2F3031" w:themeColor="text1" w:themeShade="BF"/>
        </w:rPr>
        <w:br w:type="page"/>
      </w:r>
      <w:r w:rsidR="003F7EB4" w:rsidRPr="00303806">
        <w:rPr>
          <w:color w:val="2F3031" w:themeColor="text1" w:themeShade="BF"/>
        </w:rPr>
        <w:lastRenderedPageBreak/>
        <w:t>1.</w:t>
      </w:r>
      <w:r w:rsidR="00397F1B">
        <w:rPr>
          <w:color w:val="2F3031" w:themeColor="text1" w:themeShade="BF"/>
        </w:rPr>
        <w:t>8</w:t>
      </w:r>
      <w:r w:rsidR="003F7EB4" w:rsidRPr="00303806">
        <w:rPr>
          <w:color w:val="2F3031" w:themeColor="text1" w:themeShade="BF"/>
        </w:rPr>
        <w:t>.</w:t>
      </w:r>
      <w:r w:rsidR="00D619AB">
        <w:rPr>
          <w:color w:val="2F3031" w:themeColor="text1" w:themeShade="BF"/>
        </w:rPr>
        <w:tab/>
      </w:r>
      <w:r w:rsidR="00567349" w:rsidRPr="00B32947">
        <w:rPr>
          <w:b/>
          <w:bCs/>
          <w:color w:val="2F3031" w:themeColor="text1" w:themeShade="BF"/>
        </w:rPr>
        <w:t xml:space="preserve">Which of the following best represents the </w:t>
      </w:r>
      <w:r w:rsidR="00567349" w:rsidRPr="00646602">
        <w:rPr>
          <w:b/>
          <w:bCs/>
          <w:color w:val="2F3031" w:themeColor="text1" w:themeShade="BF"/>
          <w:u w:val="single"/>
        </w:rPr>
        <w:t>primary</w:t>
      </w:r>
      <w:r w:rsidR="00567349" w:rsidRPr="00B32947">
        <w:rPr>
          <w:b/>
          <w:bCs/>
          <w:color w:val="2F3031" w:themeColor="text1" w:themeShade="BF"/>
        </w:rPr>
        <w:t xml:space="preserve"> disciplinary focus of your ATE project?</w:t>
      </w:r>
    </w:p>
    <w:p w14:paraId="7A26F5C8" w14:textId="77777777" w:rsidR="00294FEC" w:rsidRPr="00303806" w:rsidRDefault="00294FEC" w:rsidP="00294FEC">
      <w:pPr>
        <w:ind w:left="720"/>
        <w:rPr>
          <w:b/>
          <w:color w:val="2F3031" w:themeColor="text1" w:themeShade="BF"/>
        </w:rPr>
      </w:pPr>
      <w:r w:rsidRPr="00303806">
        <w:rPr>
          <w:b/>
          <w:color w:val="2F3031" w:themeColor="text1" w:themeShade="BF"/>
        </w:rPr>
        <w:t>Advanced Manufacturing Technologies</w:t>
      </w:r>
    </w:p>
    <w:p w14:paraId="43AFE28E" w14:textId="77777777" w:rsidR="00294FEC" w:rsidRPr="00303806" w:rsidRDefault="00294FEC" w:rsidP="000764FE">
      <w:pPr>
        <w:pStyle w:val="ListParagraph"/>
        <w:numPr>
          <w:ilvl w:val="0"/>
          <w:numId w:val="25"/>
        </w:numPr>
        <w:ind w:left="1440"/>
        <w:rPr>
          <w:color w:val="2F3031" w:themeColor="text1" w:themeShade="BF"/>
        </w:rPr>
      </w:pPr>
      <w:r w:rsidRPr="00303806">
        <w:rPr>
          <w:color w:val="2F3031" w:themeColor="text1" w:themeShade="BF"/>
        </w:rPr>
        <w:t>Automotive manufacturing</w:t>
      </w:r>
    </w:p>
    <w:p w14:paraId="4D9346D0" w14:textId="77777777" w:rsidR="00294FEC" w:rsidRPr="00303806" w:rsidRDefault="00294FEC" w:rsidP="000764FE">
      <w:pPr>
        <w:pStyle w:val="ListParagraph"/>
        <w:numPr>
          <w:ilvl w:val="0"/>
          <w:numId w:val="25"/>
        </w:numPr>
        <w:ind w:left="1440"/>
        <w:rPr>
          <w:color w:val="2F3031" w:themeColor="text1" w:themeShade="BF"/>
        </w:rPr>
      </w:pPr>
      <w:r w:rsidRPr="00303806">
        <w:rPr>
          <w:color w:val="2F3031" w:themeColor="text1" w:themeShade="BF"/>
        </w:rPr>
        <w:t>General manufacturing</w:t>
      </w:r>
    </w:p>
    <w:p w14:paraId="2610829D" w14:textId="77777777" w:rsidR="00294FEC" w:rsidRDefault="00294FEC" w:rsidP="000764FE">
      <w:pPr>
        <w:pStyle w:val="ListParagraph"/>
        <w:numPr>
          <w:ilvl w:val="0"/>
          <w:numId w:val="25"/>
        </w:numPr>
        <w:ind w:left="1440"/>
        <w:rPr>
          <w:color w:val="2F3031" w:themeColor="text1" w:themeShade="BF"/>
        </w:rPr>
      </w:pPr>
      <w:r w:rsidRPr="00303806">
        <w:rPr>
          <w:color w:val="2F3031" w:themeColor="text1" w:themeShade="BF"/>
        </w:rPr>
        <w:t>Additive manufacturing</w:t>
      </w:r>
    </w:p>
    <w:p w14:paraId="626F8DD6" w14:textId="77777777" w:rsidR="00294FEC" w:rsidRDefault="00294FEC" w:rsidP="000764FE">
      <w:pPr>
        <w:pStyle w:val="ListParagraph"/>
        <w:numPr>
          <w:ilvl w:val="0"/>
          <w:numId w:val="25"/>
        </w:numPr>
        <w:ind w:left="1440"/>
        <w:rPr>
          <w:color w:val="2F3031" w:themeColor="text1" w:themeShade="BF"/>
        </w:rPr>
      </w:pPr>
      <w:r>
        <w:rPr>
          <w:color w:val="2F3031" w:themeColor="text1" w:themeShade="BF"/>
        </w:rPr>
        <w:t>Welding</w:t>
      </w:r>
    </w:p>
    <w:p w14:paraId="7E108DC5"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Supply chain automation</w:t>
      </w:r>
    </w:p>
    <w:p w14:paraId="5C1BBEC4"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Process manufacturing</w:t>
      </w:r>
    </w:p>
    <w:p w14:paraId="2F725D51"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Robotics</w:t>
      </w:r>
    </w:p>
    <w:p w14:paraId="5172A66B"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Aviation manufacturing</w:t>
      </w:r>
    </w:p>
    <w:p w14:paraId="36674757" w14:textId="77777777" w:rsidR="00294FEC" w:rsidRPr="00303806" w:rsidRDefault="00294FEC" w:rsidP="000764FE">
      <w:pPr>
        <w:pStyle w:val="ListParagraph"/>
        <w:numPr>
          <w:ilvl w:val="0"/>
          <w:numId w:val="25"/>
        </w:numPr>
        <w:ind w:left="1440"/>
        <w:rPr>
          <w:color w:val="2F3031" w:themeColor="text1" w:themeShade="BF"/>
        </w:rPr>
      </w:pPr>
      <w:r w:rsidRPr="00303806">
        <w:rPr>
          <w:color w:val="2F3031" w:themeColor="text1" w:themeShade="BF"/>
        </w:rPr>
        <w:t>Other Advanced Manufacturing Technologies (please specify)</w:t>
      </w:r>
    </w:p>
    <w:p w14:paraId="3328A0BC" w14:textId="77777777" w:rsidR="00294FEC" w:rsidRPr="00303806" w:rsidRDefault="00294FEC" w:rsidP="00294FEC">
      <w:pPr>
        <w:ind w:left="720"/>
        <w:rPr>
          <w:b/>
          <w:color w:val="2F3031" w:themeColor="text1" w:themeShade="BF"/>
        </w:rPr>
      </w:pPr>
      <w:r w:rsidRPr="00303806">
        <w:rPr>
          <w:b/>
          <w:color w:val="2F3031" w:themeColor="text1" w:themeShade="BF"/>
        </w:rPr>
        <w:t>Agricultural and Environmental Technologies</w:t>
      </w:r>
    </w:p>
    <w:p w14:paraId="38AB14C1" w14:textId="7F032750"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Agricultur</w:t>
      </w:r>
      <w:r w:rsidR="00523D8B">
        <w:rPr>
          <w:color w:val="2F3031" w:themeColor="text1" w:themeShade="BF"/>
        </w:rPr>
        <w:t>e</w:t>
      </w:r>
      <w:r w:rsidRPr="00303806">
        <w:rPr>
          <w:color w:val="2F3031" w:themeColor="text1" w:themeShade="BF"/>
        </w:rPr>
        <w:t xml:space="preserve"> and aquaculture</w:t>
      </w:r>
    </w:p>
    <w:p w14:paraId="1647FC65"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Energy technologies</w:t>
      </w:r>
    </w:p>
    <w:p w14:paraId="62AA5EB8"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Environmental technologies</w:t>
      </w:r>
    </w:p>
    <w:p w14:paraId="3D00A33E"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Natural resources</w:t>
      </w:r>
    </w:p>
    <w:p w14:paraId="5C8358AA"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Other Agricultural and Environmental Technologies (please specify)</w:t>
      </w:r>
    </w:p>
    <w:p w14:paraId="35ED551D" w14:textId="77777777" w:rsidR="00294FEC" w:rsidRPr="00303806" w:rsidRDefault="00294FEC" w:rsidP="00294FEC">
      <w:pPr>
        <w:ind w:left="720"/>
        <w:rPr>
          <w:b/>
          <w:color w:val="2F3031" w:themeColor="text1" w:themeShade="BF"/>
        </w:rPr>
      </w:pPr>
      <w:r w:rsidRPr="00303806">
        <w:rPr>
          <w:b/>
          <w:color w:val="2F3031" w:themeColor="text1" w:themeShade="BF"/>
        </w:rPr>
        <w:t>Bio and Chemical Technologies</w:t>
      </w:r>
    </w:p>
    <w:p w14:paraId="6CE70DD4" w14:textId="77777777" w:rsidR="00294FEC" w:rsidRPr="00303806" w:rsidRDefault="00294FEC" w:rsidP="000764FE">
      <w:pPr>
        <w:pStyle w:val="ListParagraph"/>
        <w:numPr>
          <w:ilvl w:val="0"/>
          <w:numId w:val="27"/>
        </w:numPr>
        <w:ind w:left="1440"/>
        <w:rPr>
          <w:color w:val="2F3031" w:themeColor="text1" w:themeShade="BF"/>
        </w:rPr>
      </w:pPr>
      <w:r w:rsidRPr="00303806">
        <w:rPr>
          <w:color w:val="2F3031" w:themeColor="text1" w:themeShade="BF"/>
        </w:rPr>
        <w:t>Biotechnology</w:t>
      </w:r>
    </w:p>
    <w:p w14:paraId="770A651D" w14:textId="77777777" w:rsidR="00294FEC" w:rsidRPr="00303806" w:rsidRDefault="00294FEC" w:rsidP="000764FE">
      <w:pPr>
        <w:pStyle w:val="ListParagraph"/>
        <w:numPr>
          <w:ilvl w:val="0"/>
          <w:numId w:val="27"/>
        </w:numPr>
        <w:ind w:left="1440"/>
        <w:rPr>
          <w:color w:val="2F3031" w:themeColor="text1" w:themeShade="BF"/>
        </w:rPr>
      </w:pPr>
      <w:r w:rsidRPr="00303806">
        <w:rPr>
          <w:color w:val="2F3031" w:themeColor="text1" w:themeShade="BF"/>
        </w:rPr>
        <w:t>Chemical and process technologies</w:t>
      </w:r>
    </w:p>
    <w:p w14:paraId="64D60756" w14:textId="77777777" w:rsidR="00294FEC" w:rsidRPr="00303806" w:rsidRDefault="00294FEC" w:rsidP="000764FE">
      <w:pPr>
        <w:pStyle w:val="ListParagraph"/>
        <w:numPr>
          <w:ilvl w:val="0"/>
          <w:numId w:val="27"/>
        </w:numPr>
        <w:ind w:left="1440"/>
        <w:rPr>
          <w:color w:val="2F3031" w:themeColor="text1" w:themeShade="BF"/>
        </w:rPr>
      </w:pPr>
      <w:r w:rsidRPr="00303806">
        <w:rPr>
          <w:color w:val="2F3031" w:themeColor="text1" w:themeShade="BF"/>
        </w:rPr>
        <w:t>Other Bio and Chemical Technologies (please specify)</w:t>
      </w:r>
    </w:p>
    <w:p w14:paraId="01E46D8D" w14:textId="77777777" w:rsidR="00294FEC" w:rsidRPr="00303806" w:rsidRDefault="00294FEC" w:rsidP="00294FEC">
      <w:pPr>
        <w:ind w:left="720"/>
        <w:rPr>
          <w:b/>
          <w:color w:val="2F3031" w:themeColor="text1" w:themeShade="BF"/>
        </w:rPr>
      </w:pPr>
      <w:r w:rsidRPr="00303806">
        <w:rPr>
          <w:b/>
          <w:color w:val="2F3031" w:themeColor="text1" w:themeShade="BF"/>
        </w:rPr>
        <w:t>Engineering Technologies</w:t>
      </w:r>
    </w:p>
    <w:p w14:paraId="334B5EA4"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Optics</w:t>
      </w:r>
    </w:p>
    <w:p w14:paraId="6D7A77B2"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Electronics and controls</w:t>
      </w:r>
    </w:p>
    <w:p w14:paraId="0E4EC866"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Mechatronics</w:t>
      </w:r>
    </w:p>
    <w:p w14:paraId="7F6AB7B5"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Marine technologies</w:t>
      </w:r>
    </w:p>
    <w:p w14:paraId="3C16A5F9"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General engineering</w:t>
      </w:r>
    </w:p>
    <w:p w14:paraId="4BEA07D0"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Materials technologies</w:t>
      </w:r>
    </w:p>
    <w:p w14:paraId="6C3AA5E7" w14:textId="77777777" w:rsidR="00294FEC" w:rsidRDefault="00294FEC" w:rsidP="000764FE">
      <w:pPr>
        <w:pStyle w:val="ListParagraph"/>
        <w:numPr>
          <w:ilvl w:val="0"/>
          <w:numId w:val="28"/>
        </w:numPr>
        <w:ind w:left="1440"/>
        <w:rPr>
          <w:color w:val="2F3031" w:themeColor="text1" w:themeShade="BF"/>
        </w:rPr>
      </w:pPr>
      <w:r w:rsidRPr="00303806">
        <w:rPr>
          <w:color w:val="2F3031" w:themeColor="text1" w:themeShade="BF"/>
        </w:rPr>
        <w:t>Space technologies</w:t>
      </w:r>
    </w:p>
    <w:p w14:paraId="20FB8BFA" w14:textId="77777777" w:rsidR="00294FEC" w:rsidRPr="00B92304" w:rsidRDefault="00294FEC" w:rsidP="000764FE">
      <w:pPr>
        <w:pStyle w:val="ListParagraph"/>
        <w:numPr>
          <w:ilvl w:val="0"/>
          <w:numId w:val="28"/>
        </w:numPr>
        <w:ind w:left="1440"/>
        <w:rPr>
          <w:color w:val="2F3031" w:themeColor="text1" w:themeShade="BF"/>
        </w:rPr>
      </w:pPr>
      <w:r w:rsidRPr="00B92304">
        <w:rPr>
          <w:color w:val="2F3031" w:themeColor="text1" w:themeShade="BF"/>
        </w:rPr>
        <w:t>Logistics engineering technology</w:t>
      </w:r>
    </w:p>
    <w:p w14:paraId="6D35AF70"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Other Engineering Technologies (please specify)</w:t>
      </w:r>
    </w:p>
    <w:p w14:paraId="3F984FAD" w14:textId="77777777" w:rsidR="00294FEC" w:rsidRPr="00303806" w:rsidRDefault="00294FEC" w:rsidP="00294FEC">
      <w:pPr>
        <w:ind w:left="720"/>
        <w:rPr>
          <w:b/>
          <w:color w:val="2F3031" w:themeColor="text1" w:themeShade="BF"/>
        </w:rPr>
      </w:pPr>
      <w:r w:rsidRPr="00303806">
        <w:rPr>
          <w:b/>
          <w:color w:val="2F3031" w:themeColor="text1" w:themeShade="BF"/>
        </w:rPr>
        <w:t>Information and Securities Technologies</w:t>
      </w:r>
    </w:p>
    <w:p w14:paraId="51358094"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Information and communication technologies</w:t>
      </w:r>
    </w:p>
    <w:p w14:paraId="0C929AB7"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Geospatial technologies</w:t>
      </w:r>
    </w:p>
    <w:p w14:paraId="6F461600"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Security, information assurance, and forensics</w:t>
      </w:r>
    </w:p>
    <w:p w14:paraId="6EC6EEB1" w14:textId="77777777" w:rsidR="00294FEC" w:rsidRDefault="00294FEC" w:rsidP="000764FE">
      <w:pPr>
        <w:pStyle w:val="ListParagraph"/>
        <w:numPr>
          <w:ilvl w:val="0"/>
          <w:numId w:val="29"/>
        </w:numPr>
        <w:ind w:left="1440"/>
        <w:rPr>
          <w:color w:val="2F3031" w:themeColor="text1" w:themeShade="BF"/>
        </w:rPr>
      </w:pPr>
      <w:r w:rsidRPr="00303806">
        <w:rPr>
          <w:color w:val="2F3031" w:themeColor="text1" w:themeShade="BF"/>
        </w:rPr>
        <w:t>Logistics</w:t>
      </w:r>
    </w:p>
    <w:p w14:paraId="60BFDD55" w14:textId="644F9A5E" w:rsidR="00294FEC" w:rsidRPr="00B92304" w:rsidRDefault="00294FEC" w:rsidP="000764FE">
      <w:pPr>
        <w:pStyle w:val="ListParagraph"/>
        <w:numPr>
          <w:ilvl w:val="0"/>
          <w:numId w:val="29"/>
        </w:numPr>
        <w:ind w:left="1440"/>
        <w:rPr>
          <w:color w:val="2F3031" w:themeColor="text1" w:themeShade="BF"/>
        </w:rPr>
      </w:pPr>
      <w:r w:rsidRPr="00B92304">
        <w:rPr>
          <w:color w:val="2F3031" w:themeColor="text1" w:themeShade="BF"/>
        </w:rPr>
        <w:t xml:space="preserve">Data science and </w:t>
      </w:r>
      <w:r w:rsidR="00404EAF" w:rsidRPr="00B92304">
        <w:rPr>
          <w:color w:val="2F3031" w:themeColor="text1" w:themeShade="BF"/>
        </w:rPr>
        <w:t xml:space="preserve">data </w:t>
      </w:r>
      <w:r w:rsidRPr="00B92304">
        <w:rPr>
          <w:color w:val="2F3031" w:themeColor="text1" w:themeShade="BF"/>
        </w:rPr>
        <w:t>analytics</w:t>
      </w:r>
    </w:p>
    <w:p w14:paraId="73C907A8"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Other Information and Securities Technologies (please specify)</w:t>
      </w:r>
    </w:p>
    <w:p w14:paraId="0237B1B8" w14:textId="77777777" w:rsidR="00294FEC" w:rsidRPr="00303806" w:rsidRDefault="00294FEC" w:rsidP="00294FEC">
      <w:pPr>
        <w:ind w:left="720"/>
        <w:rPr>
          <w:b/>
          <w:color w:val="2F3031" w:themeColor="text1" w:themeShade="BF"/>
        </w:rPr>
      </w:pPr>
      <w:r w:rsidRPr="00303806">
        <w:rPr>
          <w:b/>
          <w:color w:val="2F3031" w:themeColor="text1" w:themeShade="BF"/>
        </w:rPr>
        <w:t>Micro and Nanotechnologies</w:t>
      </w:r>
    </w:p>
    <w:p w14:paraId="2DA992B9" w14:textId="77777777" w:rsidR="00294FEC" w:rsidRPr="00303806" w:rsidRDefault="00294FEC" w:rsidP="00294FEC">
      <w:pPr>
        <w:pStyle w:val="ListParagraph"/>
        <w:numPr>
          <w:ilvl w:val="0"/>
          <w:numId w:val="1"/>
        </w:numPr>
        <w:ind w:left="1440"/>
        <w:rPr>
          <w:color w:val="2F3031" w:themeColor="text1" w:themeShade="BF"/>
        </w:rPr>
      </w:pPr>
      <w:r w:rsidRPr="00303806">
        <w:rPr>
          <w:color w:val="2F3031" w:themeColor="text1" w:themeShade="BF"/>
        </w:rPr>
        <w:t>Micro and nanotechnologies</w:t>
      </w:r>
    </w:p>
    <w:p w14:paraId="427AA98A" w14:textId="77777777" w:rsidR="00EA6FF2" w:rsidRDefault="00EA6FF2">
      <w:pPr>
        <w:rPr>
          <w:b/>
          <w:color w:val="2F3031" w:themeColor="text1" w:themeShade="BF"/>
        </w:rPr>
      </w:pPr>
      <w:r>
        <w:rPr>
          <w:b/>
          <w:color w:val="2F3031" w:themeColor="text1" w:themeShade="BF"/>
        </w:rPr>
        <w:br w:type="page"/>
      </w:r>
    </w:p>
    <w:p w14:paraId="5D6E837F" w14:textId="51B25BDA" w:rsidR="00294FEC" w:rsidRPr="00303806" w:rsidRDefault="00294FEC" w:rsidP="00294FEC">
      <w:pPr>
        <w:ind w:left="720"/>
        <w:rPr>
          <w:b/>
          <w:color w:val="2F3031" w:themeColor="text1" w:themeShade="BF"/>
        </w:rPr>
      </w:pPr>
      <w:r w:rsidRPr="00303806">
        <w:rPr>
          <w:b/>
          <w:color w:val="2F3031" w:themeColor="text1" w:themeShade="BF"/>
        </w:rPr>
        <w:lastRenderedPageBreak/>
        <w:t>General or Interdisciplinary/Cross-Cutting Advanced Technological Education</w:t>
      </w:r>
    </w:p>
    <w:p w14:paraId="73B78A22"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Evaluation</w:t>
      </w:r>
    </w:p>
    <w:p w14:paraId="633B22E0"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Learning research</w:t>
      </w:r>
    </w:p>
    <w:p w14:paraId="6EB5D432"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Teacher preparation</w:t>
      </w:r>
    </w:p>
    <w:p w14:paraId="509A86C9"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Recruitment and/or retention</w:t>
      </w:r>
    </w:p>
    <w:p w14:paraId="5331BA57"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Other General or Interdisciplinary/Cross-Cutting Advanced Technological Education (please specify)</w:t>
      </w:r>
    </w:p>
    <w:p w14:paraId="704DDED5" w14:textId="5025B58A" w:rsidR="00567349" w:rsidRDefault="00294FEC" w:rsidP="0076784A">
      <w:pPr>
        <w:ind w:left="720"/>
        <w:rPr>
          <w:color w:val="2F3031" w:themeColor="text1" w:themeShade="BF"/>
        </w:rPr>
      </w:pPr>
      <w:r w:rsidRPr="00303806">
        <w:rPr>
          <w:b/>
          <w:color w:val="2F3031" w:themeColor="text1" w:themeShade="BF"/>
        </w:rPr>
        <w:t>Other</w:t>
      </w:r>
      <w:r w:rsidRPr="00303806">
        <w:rPr>
          <w:color w:val="2F3031" w:themeColor="text1" w:themeShade="BF"/>
        </w:rPr>
        <w:t xml:space="preserve"> (please specify)</w:t>
      </w:r>
      <w:r w:rsidR="00EA6FF2">
        <w:rPr>
          <w:color w:val="2F3031" w:themeColor="text1" w:themeShade="BF"/>
        </w:rPr>
        <w:t xml:space="preserve"> </w:t>
      </w:r>
      <w:r w:rsidR="00EA6FF2" w:rsidRPr="00303806">
        <w:rPr>
          <w:color w:val="2F3031" w:themeColor="text1" w:themeShade="BF"/>
        </w:rPr>
        <w:t>___________________</w:t>
      </w:r>
    </w:p>
    <w:p w14:paraId="6D0764D9" w14:textId="125D4B22" w:rsidR="00567349" w:rsidRDefault="00567349" w:rsidP="00B47A61">
      <w:pPr>
        <w:rPr>
          <w:color w:val="2F3031" w:themeColor="text1" w:themeShade="BF"/>
        </w:rPr>
      </w:pPr>
    </w:p>
    <w:p w14:paraId="06E70946" w14:textId="30CBC50D" w:rsidR="00F61148" w:rsidRDefault="00567349" w:rsidP="00E37B97">
      <w:pPr>
        <w:ind w:left="720" w:hanging="720"/>
        <w:rPr>
          <w:color w:val="2F3031" w:themeColor="text1" w:themeShade="BF"/>
        </w:rPr>
      </w:pPr>
      <w:r>
        <w:rPr>
          <w:color w:val="2F3031" w:themeColor="text1" w:themeShade="BF"/>
        </w:rPr>
        <w:t>1.</w:t>
      </w:r>
      <w:r w:rsidR="00397F1B">
        <w:rPr>
          <w:color w:val="2F3031" w:themeColor="text1" w:themeShade="BF"/>
        </w:rPr>
        <w:t>9</w:t>
      </w:r>
      <w:r>
        <w:rPr>
          <w:color w:val="2F3031" w:themeColor="text1" w:themeShade="BF"/>
        </w:rPr>
        <w:t xml:space="preserve">. </w:t>
      </w:r>
      <w:r w:rsidR="00D619AB">
        <w:rPr>
          <w:color w:val="2F3031" w:themeColor="text1" w:themeShade="BF"/>
        </w:rPr>
        <w:tab/>
      </w:r>
      <w:r w:rsidR="00F61148" w:rsidRPr="001E0C71">
        <w:rPr>
          <w:b/>
          <w:bCs/>
          <w:color w:val="2F3031" w:themeColor="text1" w:themeShade="BF"/>
        </w:rPr>
        <w:t>D</w:t>
      </w:r>
      <w:r w:rsidR="00294FEC">
        <w:rPr>
          <w:b/>
          <w:bCs/>
          <w:color w:val="2F3031" w:themeColor="text1" w:themeShade="BF"/>
        </w:rPr>
        <w:t xml:space="preserve">oes </w:t>
      </w:r>
      <w:r w:rsidR="006364BC">
        <w:rPr>
          <w:b/>
          <w:bCs/>
          <w:color w:val="2F3031" w:themeColor="text1" w:themeShade="BF"/>
        </w:rPr>
        <w:t xml:space="preserve">your </w:t>
      </w:r>
      <w:r w:rsidR="006364BC" w:rsidRPr="001E0C71">
        <w:rPr>
          <w:b/>
          <w:bCs/>
          <w:color w:val="2F3031" w:themeColor="text1" w:themeShade="BF"/>
        </w:rPr>
        <w:t>ATE</w:t>
      </w:r>
      <w:r w:rsidR="00F61148" w:rsidRPr="001E0C71">
        <w:rPr>
          <w:b/>
          <w:bCs/>
          <w:color w:val="2F3031" w:themeColor="text1" w:themeShade="BF"/>
        </w:rPr>
        <w:t xml:space="preserve"> project have a </w:t>
      </w:r>
      <w:r w:rsidR="00294FEC">
        <w:rPr>
          <w:b/>
          <w:bCs/>
          <w:color w:val="2F3031" w:themeColor="text1" w:themeShade="BF"/>
          <w:u w:val="single"/>
        </w:rPr>
        <w:t>secondary</w:t>
      </w:r>
      <w:r w:rsidR="00294FEC" w:rsidRPr="009E482E">
        <w:rPr>
          <w:b/>
          <w:bCs/>
          <w:color w:val="2F3031" w:themeColor="text1" w:themeShade="BF"/>
        </w:rPr>
        <w:t xml:space="preserve"> </w:t>
      </w:r>
      <w:r w:rsidR="00F61148" w:rsidRPr="009E482E">
        <w:rPr>
          <w:b/>
          <w:bCs/>
          <w:color w:val="2F3031" w:themeColor="text1" w:themeShade="BF"/>
        </w:rPr>
        <w:t>disciplinary</w:t>
      </w:r>
      <w:r w:rsidR="00F61148" w:rsidRPr="001E0C71">
        <w:rPr>
          <w:b/>
          <w:bCs/>
          <w:color w:val="2F3031" w:themeColor="text1" w:themeShade="BF"/>
        </w:rPr>
        <w:t xml:space="preserve"> focus </w:t>
      </w:r>
      <w:r w:rsidR="00294FEC">
        <w:rPr>
          <w:b/>
          <w:bCs/>
          <w:color w:val="2F3031" w:themeColor="text1" w:themeShade="BF"/>
        </w:rPr>
        <w:t>you would like to report</w:t>
      </w:r>
      <w:r w:rsidR="00F61148" w:rsidRPr="001E0C71">
        <w:rPr>
          <w:b/>
          <w:bCs/>
          <w:color w:val="2F3031" w:themeColor="text1" w:themeShade="BF"/>
        </w:rPr>
        <w:t xml:space="preserve">? </w:t>
      </w:r>
    </w:p>
    <w:p w14:paraId="685B69B1" w14:textId="77777777" w:rsidR="00F61148" w:rsidRDefault="00F61148" w:rsidP="000764FE">
      <w:pPr>
        <w:pStyle w:val="ListParagraph"/>
        <w:numPr>
          <w:ilvl w:val="0"/>
          <w:numId w:val="31"/>
        </w:numPr>
        <w:rPr>
          <w:color w:val="2F3031" w:themeColor="text1" w:themeShade="BF"/>
        </w:rPr>
      </w:pPr>
      <w:r>
        <w:rPr>
          <w:color w:val="2F3031" w:themeColor="text1" w:themeShade="BF"/>
        </w:rPr>
        <w:t>Yes</w:t>
      </w:r>
    </w:p>
    <w:p w14:paraId="15F2978A" w14:textId="77777777" w:rsidR="00F61148" w:rsidRDefault="00F61148" w:rsidP="000764FE">
      <w:pPr>
        <w:pStyle w:val="ListParagraph"/>
        <w:numPr>
          <w:ilvl w:val="0"/>
          <w:numId w:val="31"/>
        </w:numPr>
        <w:rPr>
          <w:color w:val="2F3031" w:themeColor="text1" w:themeShade="BF"/>
        </w:rPr>
      </w:pPr>
      <w:r>
        <w:rPr>
          <w:color w:val="2F3031" w:themeColor="text1" w:themeShade="BF"/>
        </w:rPr>
        <w:t>No</w:t>
      </w:r>
    </w:p>
    <w:p w14:paraId="4A7AD643" w14:textId="77777777" w:rsidR="00347511" w:rsidRDefault="00347511" w:rsidP="00B47A61">
      <w:pPr>
        <w:rPr>
          <w:color w:val="2F3031" w:themeColor="text1" w:themeShade="BF"/>
        </w:rPr>
      </w:pPr>
    </w:p>
    <w:p w14:paraId="5B82CF0B" w14:textId="0B598431" w:rsidR="00783908" w:rsidRPr="00567349" w:rsidRDefault="00347511" w:rsidP="006E040D">
      <w:pPr>
        <w:ind w:left="1440" w:hanging="720"/>
        <w:rPr>
          <w:color w:val="2F3031" w:themeColor="text1" w:themeShade="BF"/>
        </w:rPr>
      </w:pPr>
      <w:r>
        <w:rPr>
          <w:color w:val="2F3031" w:themeColor="text1" w:themeShade="BF"/>
        </w:rPr>
        <w:t>1.</w:t>
      </w:r>
      <w:r w:rsidR="00397F1B">
        <w:rPr>
          <w:color w:val="2F3031" w:themeColor="text1" w:themeShade="BF"/>
        </w:rPr>
        <w:t>9</w:t>
      </w:r>
      <w:r>
        <w:rPr>
          <w:color w:val="2F3031" w:themeColor="text1" w:themeShade="BF"/>
        </w:rPr>
        <w:t>.1.</w:t>
      </w:r>
      <w:r w:rsidR="00D619AB">
        <w:rPr>
          <w:color w:val="2F3031" w:themeColor="text1" w:themeShade="BF"/>
        </w:rPr>
        <w:tab/>
      </w:r>
      <w:r>
        <w:rPr>
          <w:color w:val="2F3031" w:themeColor="text1" w:themeShade="BF"/>
        </w:rPr>
        <w:t xml:space="preserve">(If </w:t>
      </w:r>
      <w:r w:rsidR="002E48D6">
        <w:rPr>
          <w:i/>
          <w:iCs/>
          <w:color w:val="2F3031" w:themeColor="text1" w:themeShade="BF"/>
        </w:rPr>
        <w:t>Y</w:t>
      </w:r>
      <w:r w:rsidR="002E48D6" w:rsidRPr="009E482E">
        <w:rPr>
          <w:i/>
          <w:iCs/>
          <w:color w:val="2F3031" w:themeColor="text1" w:themeShade="BF"/>
        </w:rPr>
        <w:t>es</w:t>
      </w:r>
      <w:r w:rsidR="002E48D6">
        <w:rPr>
          <w:color w:val="2F3031" w:themeColor="text1" w:themeShade="BF"/>
        </w:rPr>
        <w:t xml:space="preserve"> </w:t>
      </w:r>
      <w:r>
        <w:rPr>
          <w:color w:val="2F3031" w:themeColor="text1" w:themeShade="BF"/>
        </w:rPr>
        <w:t>to Q1.</w:t>
      </w:r>
      <w:r w:rsidR="00397F1B">
        <w:rPr>
          <w:color w:val="2F3031" w:themeColor="text1" w:themeShade="BF"/>
        </w:rPr>
        <w:t>9</w:t>
      </w:r>
      <w:r>
        <w:rPr>
          <w:color w:val="2F3031" w:themeColor="text1" w:themeShade="BF"/>
        </w:rPr>
        <w:t xml:space="preserve">) </w:t>
      </w:r>
      <w:r w:rsidR="00567349" w:rsidRPr="00B32947">
        <w:rPr>
          <w:b/>
          <w:bCs/>
          <w:color w:val="2F3031" w:themeColor="text1" w:themeShade="BF"/>
        </w:rPr>
        <w:t xml:space="preserve">Which of the following best represents the </w:t>
      </w:r>
      <w:r w:rsidR="00294FEC">
        <w:rPr>
          <w:b/>
          <w:bCs/>
          <w:color w:val="2F3031" w:themeColor="text1" w:themeShade="BF"/>
          <w:u w:val="single"/>
        </w:rPr>
        <w:t xml:space="preserve">secondary </w:t>
      </w:r>
      <w:r w:rsidR="00567349" w:rsidRPr="00443EBF">
        <w:rPr>
          <w:b/>
          <w:bCs/>
          <w:color w:val="2F3031" w:themeColor="text1" w:themeShade="BF"/>
        </w:rPr>
        <w:t>disciplinary</w:t>
      </w:r>
      <w:r w:rsidR="00567349" w:rsidRPr="00310666">
        <w:rPr>
          <w:b/>
          <w:bCs/>
          <w:color w:val="2F3031" w:themeColor="text1" w:themeShade="BF"/>
        </w:rPr>
        <w:t xml:space="preserve"> </w:t>
      </w:r>
      <w:r w:rsidR="00567349" w:rsidRPr="00B32947">
        <w:rPr>
          <w:b/>
          <w:bCs/>
          <w:color w:val="2F3031" w:themeColor="text1" w:themeShade="BF"/>
        </w:rPr>
        <w:t>focus of your ATE project?</w:t>
      </w:r>
    </w:p>
    <w:p w14:paraId="7428AB75" w14:textId="77777777" w:rsidR="00783908" w:rsidRPr="00303806" w:rsidRDefault="00783908" w:rsidP="00011438">
      <w:pPr>
        <w:pStyle w:val="ListParagraph"/>
        <w:ind w:left="1440"/>
        <w:rPr>
          <w:b/>
          <w:color w:val="2F3031" w:themeColor="text1" w:themeShade="BF"/>
        </w:rPr>
      </w:pPr>
    </w:p>
    <w:p w14:paraId="5E8FA9EE" w14:textId="77777777" w:rsidR="00783908" w:rsidRPr="00303806" w:rsidRDefault="00783908" w:rsidP="00011438">
      <w:pPr>
        <w:ind w:left="1440"/>
        <w:rPr>
          <w:b/>
          <w:color w:val="2F3031" w:themeColor="text1" w:themeShade="BF"/>
        </w:rPr>
      </w:pPr>
      <w:r w:rsidRPr="00303806">
        <w:rPr>
          <w:b/>
          <w:color w:val="2F3031" w:themeColor="text1" w:themeShade="BF"/>
        </w:rPr>
        <w:t>Advanced Manufacturing Technologies</w:t>
      </w:r>
    </w:p>
    <w:p w14:paraId="48770074" w14:textId="77777777" w:rsidR="00783908" w:rsidRPr="00303806" w:rsidRDefault="00783908" w:rsidP="000764FE">
      <w:pPr>
        <w:pStyle w:val="ListParagraph"/>
        <w:numPr>
          <w:ilvl w:val="0"/>
          <w:numId w:val="25"/>
        </w:numPr>
        <w:ind w:left="2160"/>
        <w:rPr>
          <w:color w:val="2F3031" w:themeColor="text1" w:themeShade="BF"/>
        </w:rPr>
      </w:pPr>
      <w:r w:rsidRPr="00303806">
        <w:rPr>
          <w:color w:val="2F3031" w:themeColor="text1" w:themeShade="BF"/>
        </w:rPr>
        <w:t>Automotive manufacturing</w:t>
      </w:r>
    </w:p>
    <w:p w14:paraId="185938B0" w14:textId="77777777" w:rsidR="00783908" w:rsidRPr="00303806" w:rsidRDefault="00783908" w:rsidP="000764FE">
      <w:pPr>
        <w:pStyle w:val="ListParagraph"/>
        <w:numPr>
          <w:ilvl w:val="0"/>
          <w:numId w:val="25"/>
        </w:numPr>
        <w:ind w:left="2160"/>
        <w:rPr>
          <w:color w:val="2F3031" w:themeColor="text1" w:themeShade="BF"/>
        </w:rPr>
      </w:pPr>
      <w:r w:rsidRPr="00303806">
        <w:rPr>
          <w:color w:val="2F3031" w:themeColor="text1" w:themeShade="BF"/>
        </w:rPr>
        <w:t>General manufacturing</w:t>
      </w:r>
    </w:p>
    <w:p w14:paraId="31E0638C" w14:textId="5A3121FC" w:rsidR="00783908" w:rsidRDefault="00783908" w:rsidP="000764FE">
      <w:pPr>
        <w:pStyle w:val="ListParagraph"/>
        <w:numPr>
          <w:ilvl w:val="0"/>
          <w:numId w:val="25"/>
        </w:numPr>
        <w:ind w:left="2160"/>
        <w:rPr>
          <w:color w:val="2F3031" w:themeColor="text1" w:themeShade="BF"/>
        </w:rPr>
      </w:pPr>
      <w:r w:rsidRPr="00303806">
        <w:rPr>
          <w:color w:val="2F3031" w:themeColor="text1" w:themeShade="BF"/>
        </w:rPr>
        <w:t>Additive manufacturing</w:t>
      </w:r>
    </w:p>
    <w:p w14:paraId="29F1AE78" w14:textId="07CC1AF5" w:rsidR="00A02349" w:rsidRDefault="00A02349" w:rsidP="000764FE">
      <w:pPr>
        <w:pStyle w:val="ListParagraph"/>
        <w:numPr>
          <w:ilvl w:val="0"/>
          <w:numId w:val="25"/>
        </w:numPr>
        <w:ind w:left="2160"/>
        <w:rPr>
          <w:color w:val="2F3031" w:themeColor="text1" w:themeShade="BF"/>
        </w:rPr>
      </w:pPr>
      <w:r>
        <w:rPr>
          <w:color w:val="2F3031" w:themeColor="text1" w:themeShade="BF"/>
        </w:rPr>
        <w:t>Welding</w:t>
      </w:r>
    </w:p>
    <w:p w14:paraId="1284F1E5" w14:textId="17FDCDAC"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Supply chain automation</w:t>
      </w:r>
    </w:p>
    <w:p w14:paraId="7EC7F7FA" w14:textId="4CEE274F"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Process manufacturing</w:t>
      </w:r>
    </w:p>
    <w:p w14:paraId="6766DB3D" w14:textId="0009837B"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Robotics</w:t>
      </w:r>
    </w:p>
    <w:p w14:paraId="0805BB56" w14:textId="2666DAA5"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Aviation manufacturing</w:t>
      </w:r>
    </w:p>
    <w:p w14:paraId="2DEBC087" w14:textId="4E7C0522" w:rsidR="00783908" w:rsidRPr="00303806" w:rsidRDefault="00783908" w:rsidP="000764FE">
      <w:pPr>
        <w:pStyle w:val="ListParagraph"/>
        <w:numPr>
          <w:ilvl w:val="0"/>
          <w:numId w:val="25"/>
        </w:numPr>
        <w:ind w:left="2160"/>
        <w:rPr>
          <w:color w:val="2F3031" w:themeColor="text1" w:themeShade="BF"/>
        </w:rPr>
      </w:pPr>
      <w:r w:rsidRPr="00303806">
        <w:rPr>
          <w:color w:val="2F3031" w:themeColor="text1" w:themeShade="BF"/>
        </w:rPr>
        <w:t>Other Advanced Manufacturing Technologies (please specify)</w:t>
      </w:r>
    </w:p>
    <w:p w14:paraId="0857C0C3" w14:textId="77777777" w:rsidR="00783908" w:rsidRPr="00303806" w:rsidRDefault="00783908" w:rsidP="00011438">
      <w:pPr>
        <w:ind w:left="1440"/>
        <w:rPr>
          <w:b/>
          <w:color w:val="2F3031" w:themeColor="text1" w:themeShade="BF"/>
        </w:rPr>
      </w:pPr>
      <w:r w:rsidRPr="00303806">
        <w:rPr>
          <w:b/>
          <w:color w:val="2F3031" w:themeColor="text1" w:themeShade="BF"/>
        </w:rPr>
        <w:t>Agricultural and Environmental Technologies</w:t>
      </w:r>
    </w:p>
    <w:p w14:paraId="298AB695" w14:textId="0AF4C92F"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Agricultur</w:t>
      </w:r>
      <w:r w:rsidR="00DE61E9">
        <w:rPr>
          <w:color w:val="2F3031" w:themeColor="text1" w:themeShade="BF"/>
        </w:rPr>
        <w:t>e</w:t>
      </w:r>
      <w:r w:rsidRPr="00303806">
        <w:rPr>
          <w:color w:val="2F3031" w:themeColor="text1" w:themeShade="BF"/>
        </w:rPr>
        <w:t xml:space="preserve"> and aquaculture</w:t>
      </w:r>
    </w:p>
    <w:p w14:paraId="498B3F61" w14:textId="77777777"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Energy technologies</w:t>
      </w:r>
    </w:p>
    <w:p w14:paraId="7E0B507D" w14:textId="77777777"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Environmental technologies</w:t>
      </w:r>
    </w:p>
    <w:p w14:paraId="131BCCF7" w14:textId="718991EA"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Natural resources</w:t>
      </w:r>
    </w:p>
    <w:p w14:paraId="45AFADF3" w14:textId="7CFB31E7"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Other Agricultural and Environmental Technologies (please specify)</w:t>
      </w:r>
    </w:p>
    <w:p w14:paraId="2C92D575" w14:textId="77777777" w:rsidR="00783908" w:rsidRPr="00303806" w:rsidRDefault="00783908" w:rsidP="00011438">
      <w:pPr>
        <w:ind w:left="1440"/>
        <w:rPr>
          <w:b/>
          <w:color w:val="2F3031" w:themeColor="text1" w:themeShade="BF"/>
        </w:rPr>
      </w:pPr>
      <w:r w:rsidRPr="00303806">
        <w:rPr>
          <w:b/>
          <w:color w:val="2F3031" w:themeColor="text1" w:themeShade="BF"/>
        </w:rPr>
        <w:t>Bio and Chemical Technologies</w:t>
      </w:r>
    </w:p>
    <w:p w14:paraId="1813A60C" w14:textId="77777777" w:rsidR="00783908" w:rsidRPr="00303806" w:rsidRDefault="00783908" w:rsidP="000764FE">
      <w:pPr>
        <w:pStyle w:val="ListParagraph"/>
        <w:numPr>
          <w:ilvl w:val="0"/>
          <w:numId w:val="27"/>
        </w:numPr>
        <w:ind w:left="2160"/>
        <w:rPr>
          <w:color w:val="2F3031" w:themeColor="text1" w:themeShade="BF"/>
        </w:rPr>
      </w:pPr>
      <w:r w:rsidRPr="00303806">
        <w:rPr>
          <w:color w:val="2F3031" w:themeColor="text1" w:themeShade="BF"/>
        </w:rPr>
        <w:t>Biotechnology</w:t>
      </w:r>
    </w:p>
    <w:p w14:paraId="44D5EB35" w14:textId="0E018D86" w:rsidR="00783908" w:rsidRPr="00303806" w:rsidRDefault="00783908" w:rsidP="000764FE">
      <w:pPr>
        <w:pStyle w:val="ListParagraph"/>
        <w:numPr>
          <w:ilvl w:val="0"/>
          <w:numId w:val="27"/>
        </w:numPr>
        <w:ind w:left="2160"/>
        <w:rPr>
          <w:color w:val="2F3031" w:themeColor="text1" w:themeShade="BF"/>
        </w:rPr>
      </w:pPr>
      <w:r w:rsidRPr="00303806">
        <w:rPr>
          <w:color w:val="2F3031" w:themeColor="text1" w:themeShade="BF"/>
        </w:rPr>
        <w:t>Chemical and process technologies</w:t>
      </w:r>
    </w:p>
    <w:p w14:paraId="6C9F026D" w14:textId="227AF247" w:rsidR="00783908" w:rsidRPr="00303806" w:rsidRDefault="00783908" w:rsidP="000764FE">
      <w:pPr>
        <w:pStyle w:val="ListParagraph"/>
        <w:numPr>
          <w:ilvl w:val="0"/>
          <w:numId w:val="27"/>
        </w:numPr>
        <w:ind w:left="2160"/>
        <w:rPr>
          <w:color w:val="2F3031" w:themeColor="text1" w:themeShade="BF"/>
        </w:rPr>
      </w:pPr>
      <w:r w:rsidRPr="00303806">
        <w:rPr>
          <w:color w:val="2F3031" w:themeColor="text1" w:themeShade="BF"/>
        </w:rPr>
        <w:t>Other Bio and Chemical Technologies (please specify)</w:t>
      </w:r>
    </w:p>
    <w:p w14:paraId="7758579F" w14:textId="77777777" w:rsidR="004D3BCF" w:rsidRDefault="004D3BCF">
      <w:pPr>
        <w:rPr>
          <w:b/>
          <w:color w:val="2F3031" w:themeColor="text1" w:themeShade="BF"/>
        </w:rPr>
      </w:pPr>
      <w:r>
        <w:rPr>
          <w:b/>
          <w:color w:val="2F3031" w:themeColor="text1" w:themeShade="BF"/>
        </w:rPr>
        <w:br w:type="page"/>
      </w:r>
    </w:p>
    <w:p w14:paraId="5DAD29B8" w14:textId="249B5D55" w:rsidR="00783908" w:rsidRPr="00303806" w:rsidRDefault="00783908" w:rsidP="00011438">
      <w:pPr>
        <w:ind w:left="1440"/>
        <w:rPr>
          <w:b/>
          <w:color w:val="2F3031" w:themeColor="text1" w:themeShade="BF"/>
        </w:rPr>
      </w:pPr>
      <w:r w:rsidRPr="00303806">
        <w:rPr>
          <w:b/>
          <w:color w:val="2F3031" w:themeColor="text1" w:themeShade="BF"/>
        </w:rPr>
        <w:lastRenderedPageBreak/>
        <w:t>Engineering Technologies</w:t>
      </w:r>
    </w:p>
    <w:p w14:paraId="57264D09"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Optics</w:t>
      </w:r>
    </w:p>
    <w:p w14:paraId="73664043" w14:textId="69C9F501"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Electronics and controls</w:t>
      </w:r>
    </w:p>
    <w:p w14:paraId="03C9064D" w14:textId="23D161AE" w:rsidR="00E34E81" w:rsidRPr="00303806" w:rsidRDefault="00E34E81" w:rsidP="000764FE">
      <w:pPr>
        <w:pStyle w:val="ListParagraph"/>
        <w:numPr>
          <w:ilvl w:val="0"/>
          <w:numId w:val="28"/>
        </w:numPr>
        <w:ind w:left="2160"/>
        <w:rPr>
          <w:color w:val="2F3031" w:themeColor="text1" w:themeShade="BF"/>
        </w:rPr>
      </w:pPr>
      <w:r w:rsidRPr="00303806">
        <w:rPr>
          <w:color w:val="2F3031" w:themeColor="text1" w:themeShade="BF"/>
        </w:rPr>
        <w:t>Mechatronics</w:t>
      </w:r>
    </w:p>
    <w:p w14:paraId="34BC3D0E"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Marine technologies</w:t>
      </w:r>
    </w:p>
    <w:p w14:paraId="347F1F86"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General engineering</w:t>
      </w:r>
    </w:p>
    <w:p w14:paraId="0BE91E91"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Materials technologies</w:t>
      </w:r>
    </w:p>
    <w:p w14:paraId="09464DB6" w14:textId="7B4E8DE3" w:rsidR="00783908" w:rsidRDefault="00783908" w:rsidP="000764FE">
      <w:pPr>
        <w:pStyle w:val="ListParagraph"/>
        <w:numPr>
          <w:ilvl w:val="0"/>
          <w:numId w:val="28"/>
        </w:numPr>
        <w:ind w:left="2160"/>
        <w:rPr>
          <w:color w:val="2F3031" w:themeColor="text1" w:themeShade="BF"/>
        </w:rPr>
      </w:pPr>
      <w:r w:rsidRPr="00303806">
        <w:rPr>
          <w:color w:val="2F3031" w:themeColor="text1" w:themeShade="BF"/>
        </w:rPr>
        <w:t>Space technologies</w:t>
      </w:r>
    </w:p>
    <w:p w14:paraId="0FA6331B" w14:textId="1C75B7D5" w:rsidR="001F687E" w:rsidRPr="00B92304" w:rsidRDefault="001F687E" w:rsidP="000764FE">
      <w:pPr>
        <w:pStyle w:val="ListParagraph"/>
        <w:numPr>
          <w:ilvl w:val="0"/>
          <w:numId w:val="28"/>
        </w:numPr>
        <w:ind w:left="2160"/>
        <w:rPr>
          <w:color w:val="2F3031" w:themeColor="text1" w:themeShade="BF"/>
        </w:rPr>
      </w:pPr>
      <w:r w:rsidRPr="00B92304">
        <w:rPr>
          <w:color w:val="2F3031" w:themeColor="text1" w:themeShade="BF"/>
        </w:rPr>
        <w:t>Logistics engineering technology</w:t>
      </w:r>
    </w:p>
    <w:p w14:paraId="4F65BD76" w14:textId="0BF4E006"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Other Engineering Technologies (please specify)</w:t>
      </w:r>
    </w:p>
    <w:p w14:paraId="691FF8F6" w14:textId="77777777" w:rsidR="00783908" w:rsidRPr="00303806" w:rsidRDefault="00783908" w:rsidP="00011438">
      <w:pPr>
        <w:ind w:left="1440"/>
        <w:rPr>
          <w:b/>
          <w:color w:val="2F3031" w:themeColor="text1" w:themeShade="BF"/>
        </w:rPr>
      </w:pPr>
      <w:r w:rsidRPr="00303806">
        <w:rPr>
          <w:b/>
          <w:color w:val="2F3031" w:themeColor="text1" w:themeShade="BF"/>
        </w:rPr>
        <w:t>Information and Securities Technologies</w:t>
      </w:r>
    </w:p>
    <w:p w14:paraId="0A9ED7E7" w14:textId="77777777"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Information and communication technologies</w:t>
      </w:r>
    </w:p>
    <w:p w14:paraId="0ACD66ED" w14:textId="77777777"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Geospatial technologies</w:t>
      </w:r>
    </w:p>
    <w:p w14:paraId="04F259CF" w14:textId="77777777"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Security, information assurance, and forensics</w:t>
      </w:r>
    </w:p>
    <w:p w14:paraId="606C0728" w14:textId="72A1C4FE" w:rsidR="00783908" w:rsidRDefault="00783908" w:rsidP="000764FE">
      <w:pPr>
        <w:pStyle w:val="ListParagraph"/>
        <w:numPr>
          <w:ilvl w:val="0"/>
          <w:numId w:val="29"/>
        </w:numPr>
        <w:ind w:left="2160"/>
        <w:rPr>
          <w:color w:val="2F3031" w:themeColor="text1" w:themeShade="BF"/>
        </w:rPr>
      </w:pPr>
      <w:r w:rsidRPr="00303806">
        <w:rPr>
          <w:color w:val="2F3031" w:themeColor="text1" w:themeShade="BF"/>
        </w:rPr>
        <w:t>Logistics</w:t>
      </w:r>
    </w:p>
    <w:p w14:paraId="430F26E1" w14:textId="0FA1F566" w:rsidR="00E74593" w:rsidRPr="00B92304" w:rsidRDefault="00E74593" w:rsidP="000764FE">
      <w:pPr>
        <w:pStyle w:val="ListParagraph"/>
        <w:numPr>
          <w:ilvl w:val="0"/>
          <w:numId w:val="29"/>
        </w:numPr>
        <w:ind w:left="2160"/>
        <w:rPr>
          <w:color w:val="2F3031" w:themeColor="text1" w:themeShade="BF"/>
        </w:rPr>
      </w:pPr>
      <w:r w:rsidRPr="00B92304">
        <w:rPr>
          <w:color w:val="2F3031" w:themeColor="text1" w:themeShade="BF"/>
        </w:rPr>
        <w:t>Data science</w:t>
      </w:r>
      <w:r w:rsidR="000B530F" w:rsidRPr="00B92304">
        <w:rPr>
          <w:color w:val="2F3031" w:themeColor="text1" w:themeShade="BF"/>
        </w:rPr>
        <w:t xml:space="preserve"> and </w:t>
      </w:r>
      <w:r w:rsidR="00421E38" w:rsidRPr="00B92304">
        <w:rPr>
          <w:color w:val="2F3031" w:themeColor="text1" w:themeShade="BF"/>
        </w:rPr>
        <w:t xml:space="preserve">data </w:t>
      </w:r>
      <w:r w:rsidR="000B530F" w:rsidRPr="00B92304">
        <w:rPr>
          <w:color w:val="2F3031" w:themeColor="text1" w:themeShade="BF"/>
        </w:rPr>
        <w:t>analytics</w:t>
      </w:r>
    </w:p>
    <w:p w14:paraId="3F008442" w14:textId="5C7C4F83"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Other Information and Securities Technologies (please specify)</w:t>
      </w:r>
    </w:p>
    <w:p w14:paraId="2B5B62C6" w14:textId="156EC6D3" w:rsidR="00783908" w:rsidRPr="00303806" w:rsidRDefault="00783908" w:rsidP="00011438">
      <w:pPr>
        <w:ind w:left="1440"/>
        <w:rPr>
          <w:b/>
          <w:color w:val="2F3031" w:themeColor="text1" w:themeShade="BF"/>
        </w:rPr>
      </w:pPr>
      <w:r w:rsidRPr="00303806">
        <w:rPr>
          <w:b/>
          <w:color w:val="2F3031" w:themeColor="text1" w:themeShade="BF"/>
        </w:rPr>
        <w:t>Micro and Nanotechnologies</w:t>
      </w:r>
    </w:p>
    <w:p w14:paraId="55CE3D48" w14:textId="34FDFFAA" w:rsidR="003C6001" w:rsidRPr="00303806" w:rsidRDefault="003C6001" w:rsidP="00011438">
      <w:pPr>
        <w:pStyle w:val="ListParagraph"/>
        <w:numPr>
          <w:ilvl w:val="0"/>
          <w:numId w:val="1"/>
        </w:numPr>
        <w:ind w:left="2160"/>
        <w:rPr>
          <w:color w:val="2F3031" w:themeColor="text1" w:themeShade="BF"/>
        </w:rPr>
      </w:pPr>
      <w:r w:rsidRPr="00303806">
        <w:rPr>
          <w:color w:val="2F3031" w:themeColor="text1" w:themeShade="BF"/>
        </w:rPr>
        <w:t xml:space="preserve">Micro and </w:t>
      </w:r>
      <w:r w:rsidR="00A70FCD" w:rsidRPr="00303806">
        <w:rPr>
          <w:color w:val="2F3031" w:themeColor="text1" w:themeShade="BF"/>
        </w:rPr>
        <w:t>n</w:t>
      </w:r>
      <w:r w:rsidRPr="00303806">
        <w:rPr>
          <w:color w:val="2F3031" w:themeColor="text1" w:themeShade="BF"/>
        </w:rPr>
        <w:t>anotechnologies</w:t>
      </w:r>
    </w:p>
    <w:p w14:paraId="6BE90637" w14:textId="3716255D" w:rsidR="00783908" w:rsidRPr="00303806" w:rsidRDefault="00783908" w:rsidP="00011438">
      <w:pPr>
        <w:ind w:left="1440"/>
        <w:rPr>
          <w:b/>
          <w:color w:val="2F3031" w:themeColor="text1" w:themeShade="BF"/>
        </w:rPr>
      </w:pPr>
      <w:r w:rsidRPr="00303806">
        <w:rPr>
          <w:b/>
          <w:color w:val="2F3031" w:themeColor="text1" w:themeShade="BF"/>
        </w:rPr>
        <w:t xml:space="preserve">General </w:t>
      </w:r>
      <w:r w:rsidR="009B6A47" w:rsidRPr="00303806">
        <w:rPr>
          <w:b/>
          <w:color w:val="2F3031" w:themeColor="text1" w:themeShade="BF"/>
        </w:rPr>
        <w:t>or Interdisciplinary/Cross-</w:t>
      </w:r>
      <w:r w:rsidR="0051609B" w:rsidRPr="00303806">
        <w:rPr>
          <w:b/>
          <w:color w:val="2F3031" w:themeColor="text1" w:themeShade="BF"/>
        </w:rPr>
        <w:t>C</w:t>
      </w:r>
      <w:r w:rsidR="009B6A47" w:rsidRPr="00303806">
        <w:rPr>
          <w:b/>
          <w:color w:val="2F3031" w:themeColor="text1" w:themeShade="BF"/>
        </w:rPr>
        <w:t xml:space="preserve">utting </w:t>
      </w:r>
      <w:r w:rsidRPr="00303806">
        <w:rPr>
          <w:b/>
          <w:color w:val="2F3031" w:themeColor="text1" w:themeShade="BF"/>
        </w:rPr>
        <w:t>Advanced Technological Education</w:t>
      </w:r>
    </w:p>
    <w:p w14:paraId="65A06656" w14:textId="77777777"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Evaluation</w:t>
      </w:r>
    </w:p>
    <w:p w14:paraId="5582E2E8" w14:textId="77777777"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Learning research</w:t>
      </w:r>
    </w:p>
    <w:p w14:paraId="1947CD2E" w14:textId="77777777"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Teacher preparation</w:t>
      </w:r>
    </w:p>
    <w:p w14:paraId="4CEB67E8" w14:textId="0F45EF8F"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Recruitment</w:t>
      </w:r>
      <w:r w:rsidR="007B5CAB" w:rsidRPr="00303806">
        <w:rPr>
          <w:color w:val="2F3031" w:themeColor="text1" w:themeShade="BF"/>
        </w:rPr>
        <w:t xml:space="preserve"> and/or </w:t>
      </w:r>
      <w:r w:rsidR="00A70FCD" w:rsidRPr="00303806">
        <w:rPr>
          <w:color w:val="2F3031" w:themeColor="text1" w:themeShade="BF"/>
        </w:rPr>
        <w:t>r</w:t>
      </w:r>
      <w:r w:rsidR="007B5CAB" w:rsidRPr="00303806">
        <w:rPr>
          <w:color w:val="2F3031" w:themeColor="text1" w:themeShade="BF"/>
        </w:rPr>
        <w:t>etention</w:t>
      </w:r>
    </w:p>
    <w:p w14:paraId="1FA58647" w14:textId="67A43F0B"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 xml:space="preserve">Other General </w:t>
      </w:r>
      <w:r w:rsidR="009B6A47" w:rsidRPr="00303806">
        <w:rPr>
          <w:color w:val="2F3031" w:themeColor="text1" w:themeShade="BF"/>
        </w:rPr>
        <w:t xml:space="preserve">or </w:t>
      </w:r>
      <w:r w:rsidR="00C223A9" w:rsidRPr="00303806">
        <w:rPr>
          <w:color w:val="2F3031" w:themeColor="text1" w:themeShade="BF"/>
        </w:rPr>
        <w:t>I</w:t>
      </w:r>
      <w:r w:rsidR="009B6A47" w:rsidRPr="00303806">
        <w:rPr>
          <w:color w:val="2F3031" w:themeColor="text1" w:themeShade="BF"/>
        </w:rPr>
        <w:t>nterdisciplinary/</w:t>
      </w:r>
      <w:r w:rsidR="00C223A9" w:rsidRPr="00303806">
        <w:rPr>
          <w:color w:val="2F3031" w:themeColor="text1" w:themeShade="BF"/>
        </w:rPr>
        <w:t>C</w:t>
      </w:r>
      <w:r w:rsidR="009B6A47" w:rsidRPr="00303806">
        <w:rPr>
          <w:color w:val="2F3031" w:themeColor="text1" w:themeShade="BF"/>
        </w:rPr>
        <w:t>ross-</w:t>
      </w:r>
      <w:r w:rsidR="00D709D8" w:rsidRPr="00303806">
        <w:rPr>
          <w:color w:val="2F3031" w:themeColor="text1" w:themeShade="BF"/>
        </w:rPr>
        <w:t>C</w:t>
      </w:r>
      <w:r w:rsidR="009B6A47" w:rsidRPr="00303806">
        <w:rPr>
          <w:color w:val="2F3031" w:themeColor="text1" w:themeShade="BF"/>
        </w:rPr>
        <w:t xml:space="preserve">utting </w:t>
      </w:r>
      <w:r w:rsidRPr="00303806">
        <w:rPr>
          <w:color w:val="2F3031" w:themeColor="text1" w:themeShade="BF"/>
        </w:rPr>
        <w:t>Advanced Technological Education (please specify)</w:t>
      </w:r>
    </w:p>
    <w:p w14:paraId="20FDE1DB" w14:textId="5A30E023" w:rsidR="00FF53E1" w:rsidRDefault="00FF53E1" w:rsidP="00011438">
      <w:pPr>
        <w:ind w:left="1440"/>
        <w:rPr>
          <w:color w:val="2F3031" w:themeColor="text1" w:themeShade="BF"/>
        </w:rPr>
      </w:pPr>
      <w:r w:rsidRPr="00303806">
        <w:rPr>
          <w:b/>
          <w:color w:val="2F3031" w:themeColor="text1" w:themeShade="BF"/>
        </w:rPr>
        <w:t>Other</w:t>
      </w:r>
      <w:r w:rsidRPr="00303806">
        <w:rPr>
          <w:color w:val="2F3031" w:themeColor="text1" w:themeShade="BF"/>
        </w:rPr>
        <w:t xml:space="preserve"> (please specify)</w:t>
      </w:r>
      <w:r w:rsidR="00C0609E" w:rsidRPr="00303806">
        <w:rPr>
          <w:color w:val="2F3031" w:themeColor="text1" w:themeShade="BF"/>
        </w:rPr>
        <w:t xml:space="preserve"> __________________</w:t>
      </w:r>
    </w:p>
    <w:p w14:paraId="06CEFB87" w14:textId="77777777" w:rsidR="00CE2795" w:rsidRDefault="00CE2795" w:rsidP="00CE2795">
      <w:pPr>
        <w:rPr>
          <w:color w:val="2F3031" w:themeColor="text1" w:themeShade="BF"/>
        </w:rPr>
      </w:pPr>
    </w:p>
    <w:p w14:paraId="136FF52E" w14:textId="1D1113BC" w:rsidR="004F5920" w:rsidRPr="004F5920" w:rsidRDefault="004F5920" w:rsidP="00392E09">
      <w:pPr>
        <w:ind w:left="720" w:hanging="720"/>
        <w:rPr>
          <w:rFonts w:ascii="Calibri" w:hAnsi="Calibri"/>
          <w:color w:val="2F3031" w:themeColor="text1" w:themeShade="BF"/>
        </w:rPr>
      </w:pPr>
    </w:p>
    <w:p w14:paraId="114DE3CF" w14:textId="77777777" w:rsidR="004F5920" w:rsidRPr="004F5920" w:rsidRDefault="004F5920">
      <w:pPr>
        <w:rPr>
          <w:rFonts w:ascii="Calibri" w:hAnsi="Calibri"/>
          <w:color w:val="2F3031" w:themeColor="text1" w:themeShade="BF"/>
        </w:rPr>
      </w:pPr>
      <w:r w:rsidRPr="004F5920">
        <w:rPr>
          <w:rFonts w:ascii="Calibri" w:hAnsi="Calibri"/>
          <w:color w:val="2F3031" w:themeColor="text1" w:themeShade="BF"/>
        </w:rPr>
        <w:br w:type="page"/>
      </w:r>
    </w:p>
    <w:p w14:paraId="39C51C24" w14:textId="25435D7A" w:rsidR="003F7EB4" w:rsidRPr="00076EE7" w:rsidRDefault="00A87A1C" w:rsidP="003F7EB4">
      <w:pPr>
        <w:rPr>
          <w:rFonts w:ascii="Calibri" w:hAnsi="Calibri"/>
          <w:b/>
          <w:bCs/>
          <w:color w:val="2F3031" w:themeColor="text1" w:themeShade="BF"/>
        </w:rPr>
      </w:pPr>
      <w:r w:rsidRPr="00076EE7">
        <w:rPr>
          <w:rFonts w:ascii="Calibri" w:hAnsi="Calibri"/>
          <w:b/>
          <w:bCs/>
          <w:color w:val="2F3031" w:themeColor="text1" w:themeShade="BF"/>
        </w:rPr>
        <w:lastRenderedPageBreak/>
        <w:t>To</w:t>
      </w:r>
      <w:r w:rsidR="003F7EB4" w:rsidRPr="00076EE7">
        <w:rPr>
          <w:rFonts w:ascii="Calibri" w:hAnsi="Calibri"/>
          <w:b/>
          <w:bCs/>
          <w:color w:val="2F3031" w:themeColor="text1" w:themeShade="BF"/>
        </w:rPr>
        <w:t xml:space="preserve"> better understand the composition of the ATE community, the next few questions ask about the demographic characteristics of ATE </w:t>
      </w:r>
      <w:r w:rsidR="00A70FCD" w:rsidRPr="00076EE7">
        <w:rPr>
          <w:rFonts w:ascii="Calibri" w:hAnsi="Calibri"/>
          <w:b/>
          <w:bCs/>
          <w:color w:val="2F3031" w:themeColor="text1" w:themeShade="BF"/>
        </w:rPr>
        <w:t>PIs</w:t>
      </w:r>
      <w:r w:rsidR="003F7EB4" w:rsidRPr="00076EE7">
        <w:rPr>
          <w:rFonts w:ascii="Calibri" w:hAnsi="Calibri"/>
          <w:b/>
          <w:bCs/>
          <w:color w:val="2F3031" w:themeColor="text1" w:themeShade="BF"/>
        </w:rPr>
        <w:t xml:space="preserve">. </w:t>
      </w:r>
    </w:p>
    <w:p w14:paraId="0535C87B" w14:textId="77777777" w:rsidR="003F7EB4" w:rsidRDefault="003F7EB4" w:rsidP="003F7EB4">
      <w:pPr>
        <w:rPr>
          <w:rFonts w:ascii="Calibri" w:hAnsi="Calibri"/>
          <w:color w:val="2F3031" w:themeColor="text1" w:themeShade="BF"/>
        </w:rPr>
      </w:pPr>
    </w:p>
    <w:p w14:paraId="7362B960" w14:textId="4CDD3A59" w:rsidR="00D41C03" w:rsidRPr="002A4A78" w:rsidRDefault="00D41C03" w:rsidP="003F7EB4">
      <w:pPr>
        <w:rPr>
          <w:rFonts w:ascii="Calibri" w:hAnsi="Calibri"/>
          <w:b/>
          <w:bCs/>
        </w:rPr>
      </w:pPr>
      <w:r w:rsidRPr="00303806">
        <w:rPr>
          <w:rFonts w:ascii="Calibri" w:hAnsi="Calibri"/>
          <w:color w:val="2F3031" w:themeColor="text1" w:themeShade="BF"/>
        </w:rPr>
        <w:t>1.1</w:t>
      </w:r>
      <w:r>
        <w:rPr>
          <w:rFonts w:ascii="Calibri" w:hAnsi="Calibri"/>
          <w:color w:val="2F3031" w:themeColor="text1" w:themeShade="BF"/>
        </w:rPr>
        <w:t>1</w:t>
      </w:r>
      <w:r w:rsidRPr="00303806">
        <w:rPr>
          <w:rFonts w:ascii="Calibri" w:hAnsi="Calibri"/>
          <w:color w:val="2F3031" w:themeColor="text1" w:themeShade="BF"/>
        </w:rPr>
        <w:t>.</w:t>
      </w:r>
      <w:r>
        <w:rPr>
          <w:rFonts w:ascii="Calibri" w:hAnsi="Calibri"/>
          <w:color w:val="2F3031" w:themeColor="text1" w:themeShade="BF"/>
        </w:rPr>
        <w:tab/>
      </w:r>
      <w:r w:rsidRPr="002A4A78">
        <w:rPr>
          <w:rFonts w:ascii="Calibri" w:hAnsi="Calibri"/>
          <w:b/>
          <w:bCs/>
        </w:rPr>
        <w:t>How does the PI identify their race and/or ethnicity? Select all that apply.</w:t>
      </w:r>
    </w:p>
    <w:p w14:paraId="12496F06"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American Indian or Alaska Native</w:t>
      </w:r>
    </w:p>
    <w:p w14:paraId="2634EC48"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Asian</w:t>
      </w:r>
    </w:p>
    <w:p w14:paraId="57595B59"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Black or African American</w:t>
      </w:r>
    </w:p>
    <w:p w14:paraId="1A125354"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Hispanic or Latino/a/é/x</w:t>
      </w:r>
    </w:p>
    <w:p w14:paraId="4C1389DE"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 xml:space="preserve">Middle Eastern or North African </w:t>
      </w:r>
    </w:p>
    <w:p w14:paraId="249CE703" w14:textId="07750328" w:rsidR="002F78F3" w:rsidRPr="002A4A78" w:rsidRDefault="002F78F3" w:rsidP="002F78F3">
      <w:pPr>
        <w:pStyle w:val="ListParagraph"/>
        <w:numPr>
          <w:ilvl w:val="0"/>
          <w:numId w:val="41"/>
        </w:numPr>
        <w:ind w:left="1080"/>
        <w:rPr>
          <w:rFonts w:ascii="Calibri" w:hAnsi="Calibri"/>
        </w:rPr>
      </w:pPr>
      <w:r w:rsidRPr="002A4A78">
        <w:rPr>
          <w:rFonts w:ascii="Calibri" w:hAnsi="Calibri"/>
        </w:rPr>
        <w:t>Native Hawaiian or Pacific Islander</w:t>
      </w:r>
    </w:p>
    <w:p w14:paraId="32571E01"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 xml:space="preserve">White </w:t>
      </w:r>
    </w:p>
    <w:p w14:paraId="6E39E1CE" w14:textId="558A2C33" w:rsidR="00CE5CF6" w:rsidRPr="002A4A78" w:rsidRDefault="002F78F3" w:rsidP="002F78F3">
      <w:pPr>
        <w:pStyle w:val="ListParagraph"/>
        <w:numPr>
          <w:ilvl w:val="0"/>
          <w:numId w:val="41"/>
        </w:numPr>
        <w:ind w:left="1080"/>
        <w:rPr>
          <w:rFonts w:ascii="Calibri" w:hAnsi="Calibri"/>
        </w:rPr>
      </w:pPr>
      <w:r w:rsidRPr="002A4A78">
        <w:rPr>
          <w:rFonts w:ascii="Calibri" w:hAnsi="Calibri"/>
        </w:rPr>
        <w:t>Identity not listed _________________</w:t>
      </w:r>
    </w:p>
    <w:p w14:paraId="618DC47E" w14:textId="77777777" w:rsidR="00D930B1" w:rsidRDefault="00D930B1" w:rsidP="003F7EB4">
      <w:pPr>
        <w:pStyle w:val="SurveyQuestion"/>
        <w:spacing w:before="0" w:after="0" w:line="240" w:lineRule="auto"/>
        <w:rPr>
          <w:rFonts w:ascii="Calibri" w:hAnsi="Calibri"/>
          <w:b w:val="0"/>
          <w:color w:val="2F3031" w:themeColor="text1" w:themeShade="BF"/>
          <w:sz w:val="24"/>
          <w:szCs w:val="24"/>
        </w:rPr>
      </w:pPr>
    </w:p>
    <w:p w14:paraId="0BB806D0" w14:textId="77777777" w:rsidR="00CC0CED" w:rsidRDefault="002526A9" w:rsidP="00CC0CED">
      <w:pPr>
        <w:ind w:left="720" w:hanging="720"/>
        <w:rPr>
          <w:color w:val="2F3031" w:themeColor="text1" w:themeShade="BF"/>
        </w:rPr>
      </w:pPr>
      <w:r w:rsidRPr="00303806">
        <w:t>1.1</w:t>
      </w:r>
      <w:r>
        <w:t>2</w:t>
      </w:r>
      <w:r w:rsidRPr="00303806">
        <w:t>.</w:t>
      </w:r>
      <w:r>
        <w:tab/>
      </w:r>
      <w:r w:rsidRPr="00660140">
        <w:rPr>
          <w:b/>
          <w:bCs/>
        </w:rPr>
        <w:t>How does the</w:t>
      </w:r>
      <w:r w:rsidRPr="002526A9">
        <w:rPr>
          <w:b/>
          <w:bCs/>
          <w:color w:val="327492"/>
        </w:rPr>
        <w:t xml:space="preserve"> </w:t>
      </w:r>
      <w:r w:rsidRPr="002526A9">
        <w:rPr>
          <w:b/>
          <w:bCs/>
        </w:rPr>
        <w:t>PI identify their gender?</w:t>
      </w:r>
      <w:r w:rsidRPr="00303806">
        <w:t xml:space="preserve"> </w:t>
      </w:r>
    </w:p>
    <w:p w14:paraId="5722A995" w14:textId="77777777" w:rsidR="00A8394B" w:rsidRPr="00A8394B" w:rsidRDefault="00A8394B" w:rsidP="000764FE">
      <w:pPr>
        <w:pStyle w:val="ListParagraph"/>
        <w:numPr>
          <w:ilvl w:val="0"/>
          <w:numId w:val="31"/>
        </w:numPr>
        <w:rPr>
          <w:color w:val="2F3031" w:themeColor="text1" w:themeShade="BF"/>
        </w:rPr>
      </w:pPr>
      <w:r w:rsidRPr="00A8394B">
        <w:rPr>
          <w:color w:val="2F3031" w:themeColor="text1" w:themeShade="BF"/>
        </w:rPr>
        <w:t>Male</w:t>
      </w:r>
    </w:p>
    <w:p w14:paraId="67D09331" w14:textId="77777777" w:rsidR="00A8394B" w:rsidRPr="00A8394B" w:rsidRDefault="00A8394B" w:rsidP="000764FE">
      <w:pPr>
        <w:pStyle w:val="ListParagraph"/>
        <w:numPr>
          <w:ilvl w:val="0"/>
          <w:numId w:val="31"/>
        </w:numPr>
        <w:rPr>
          <w:color w:val="2F3031" w:themeColor="text1" w:themeShade="BF"/>
        </w:rPr>
      </w:pPr>
      <w:r w:rsidRPr="00A8394B">
        <w:rPr>
          <w:color w:val="2F3031" w:themeColor="text1" w:themeShade="BF"/>
        </w:rPr>
        <w:t>Female</w:t>
      </w:r>
    </w:p>
    <w:p w14:paraId="2DEA1C06" w14:textId="47ABA561" w:rsidR="00CC0CED" w:rsidRDefault="00A8394B" w:rsidP="000764FE">
      <w:pPr>
        <w:pStyle w:val="ListParagraph"/>
        <w:numPr>
          <w:ilvl w:val="0"/>
          <w:numId w:val="31"/>
        </w:numPr>
        <w:rPr>
          <w:color w:val="2F3031" w:themeColor="text1" w:themeShade="BF"/>
        </w:rPr>
      </w:pPr>
      <w:r w:rsidRPr="00A8394B">
        <w:rPr>
          <w:color w:val="2F3031" w:themeColor="text1" w:themeShade="BF"/>
        </w:rPr>
        <w:t>Identity not listed</w:t>
      </w:r>
    </w:p>
    <w:p w14:paraId="0252499F" w14:textId="0941F071" w:rsidR="002526A9" w:rsidRPr="00303806" w:rsidRDefault="002526A9" w:rsidP="002526A9">
      <w:pPr>
        <w:rPr>
          <w:b/>
        </w:rPr>
      </w:pPr>
    </w:p>
    <w:p w14:paraId="3E79CC00" w14:textId="77777777" w:rsidR="00C44204" w:rsidRDefault="007C4116" w:rsidP="00C44204">
      <w:pPr>
        <w:ind w:left="720" w:hanging="720"/>
        <w:rPr>
          <w:color w:val="2F3031" w:themeColor="text1" w:themeShade="BF"/>
        </w:rPr>
      </w:pPr>
      <w:r w:rsidRPr="00303806">
        <w:t>1.1</w:t>
      </w:r>
      <w:r>
        <w:t>3</w:t>
      </w:r>
      <w:r w:rsidRPr="00303806">
        <w:t>.</w:t>
      </w:r>
      <w:r>
        <w:tab/>
      </w:r>
      <w:r w:rsidRPr="007C4116">
        <w:rPr>
          <w:b/>
          <w:bCs/>
        </w:rPr>
        <w:t>What is the PI’s age?</w:t>
      </w:r>
    </w:p>
    <w:p w14:paraId="3B16B668" w14:textId="77777777"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Under 25 years</w:t>
      </w:r>
    </w:p>
    <w:p w14:paraId="716084ED" w14:textId="20715500"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25</w:t>
      </w:r>
      <w:r w:rsidR="00487146">
        <w:rPr>
          <w:color w:val="2F3031" w:themeColor="text1" w:themeShade="BF"/>
        </w:rPr>
        <w:t>–</w:t>
      </w:r>
      <w:r w:rsidRPr="00C44204">
        <w:rPr>
          <w:color w:val="2F3031" w:themeColor="text1" w:themeShade="BF"/>
        </w:rPr>
        <w:t>34 years</w:t>
      </w:r>
    </w:p>
    <w:p w14:paraId="1ED86D70" w14:textId="36D69F58"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35</w:t>
      </w:r>
      <w:r w:rsidR="00487146">
        <w:rPr>
          <w:color w:val="2F3031" w:themeColor="text1" w:themeShade="BF"/>
        </w:rPr>
        <w:t>–</w:t>
      </w:r>
      <w:r w:rsidRPr="00C44204">
        <w:rPr>
          <w:color w:val="2F3031" w:themeColor="text1" w:themeShade="BF"/>
        </w:rPr>
        <w:t>44 years</w:t>
      </w:r>
    </w:p>
    <w:p w14:paraId="6FEB268B" w14:textId="62ABB6BD"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45</w:t>
      </w:r>
      <w:r w:rsidR="00487146">
        <w:rPr>
          <w:color w:val="2F3031" w:themeColor="text1" w:themeShade="BF"/>
        </w:rPr>
        <w:t>–</w:t>
      </w:r>
      <w:r w:rsidRPr="00C44204">
        <w:rPr>
          <w:color w:val="2F3031" w:themeColor="text1" w:themeShade="BF"/>
        </w:rPr>
        <w:t>54 years</w:t>
      </w:r>
    </w:p>
    <w:p w14:paraId="2B329FED" w14:textId="708E68FE"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55</w:t>
      </w:r>
      <w:r w:rsidR="00487146">
        <w:rPr>
          <w:color w:val="2F3031" w:themeColor="text1" w:themeShade="BF"/>
        </w:rPr>
        <w:t>–</w:t>
      </w:r>
      <w:r w:rsidRPr="00C44204">
        <w:rPr>
          <w:color w:val="2F3031" w:themeColor="text1" w:themeShade="BF"/>
        </w:rPr>
        <w:t>64 years</w:t>
      </w:r>
    </w:p>
    <w:p w14:paraId="6193E9A0" w14:textId="502E23A2" w:rsidR="00C44204" w:rsidRPr="00A8394B" w:rsidRDefault="00C44204" w:rsidP="000764FE">
      <w:pPr>
        <w:pStyle w:val="ListParagraph"/>
        <w:numPr>
          <w:ilvl w:val="0"/>
          <w:numId w:val="31"/>
        </w:numPr>
        <w:rPr>
          <w:color w:val="2F3031" w:themeColor="text1" w:themeShade="BF"/>
        </w:rPr>
      </w:pPr>
      <w:r w:rsidRPr="00C44204">
        <w:rPr>
          <w:color w:val="2F3031" w:themeColor="text1" w:themeShade="BF"/>
        </w:rPr>
        <w:t>65 years or older</w:t>
      </w:r>
    </w:p>
    <w:p w14:paraId="120C3FA3" w14:textId="77777777" w:rsidR="00361E6A" w:rsidRDefault="00361E6A">
      <w:pPr>
        <w:rPr>
          <w:b/>
          <w:color w:val="FFFFFF" w:themeColor="background1"/>
          <w:sz w:val="32"/>
        </w:rPr>
      </w:pPr>
      <w:r>
        <w:br w:type="page"/>
      </w:r>
    </w:p>
    <w:p w14:paraId="2E620132" w14:textId="28078F29" w:rsidR="00B27366" w:rsidRPr="00303806" w:rsidRDefault="00B27366" w:rsidP="00B27366">
      <w:pPr>
        <w:pStyle w:val="Heading2"/>
      </w:pPr>
      <w:bookmarkStart w:id="3" w:name="_Section_2:_Collaboration"/>
      <w:bookmarkEnd w:id="3"/>
      <w:r w:rsidRPr="00303806">
        <w:lastRenderedPageBreak/>
        <w:t xml:space="preserve">Section </w:t>
      </w:r>
      <w:r>
        <w:t>2</w:t>
      </w:r>
      <w:r w:rsidRPr="00303806">
        <w:t xml:space="preserve">: </w:t>
      </w:r>
      <w:r w:rsidR="00267015" w:rsidRPr="00267015">
        <w:t>Collaboration with Business and Industry</w:t>
      </w:r>
    </w:p>
    <w:p w14:paraId="00D4A20D" w14:textId="77777777" w:rsidR="00B27366" w:rsidRPr="00F27C9E" w:rsidRDefault="00B27366" w:rsidP="00B27366">
      <w:r w:rsidRPr="00F27C9E">
        <w:rPr>
          <w:noProof/>
        </w:rPr>
        <mc:AlternateContent>
          <mc:Choice Requires="wps">
            <w:drawing>
              <wp:anchor distT="0" distB="0" distL="114300" distR="114300" simplePos="0" relativeHeight="251658251" behindDoc="1" locked="0" layoutInCell="1" allowOverlap="1" wp14:anchorId="1B5F193D" wp14:editId="504C1FF8">
                <wp:simplePos x="0" y="0"/>
                <wp:positionH relativeFrom="column">
                  <wp:posOffset>-923925</wp:posOffset>
                </wp:positionH>
                <wp:positionV relativeFrom="paragraph">
                  <wp:posOffset>266065</wp:posOffset>
                </wp:positionV>
                <wp:extent cx="7800975" cy="745490"/>
                <wp:effectExtent l="0" t="0" r="9525" b="0"/>
                <wp:wrapNone/>
                <wp:docPr id="685604606" name="Rectangle 6856046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74549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368AD" id="Rectangle 685604606" o:spid="_x0000_s1026" style="position:absolute;margin-left:-72.75pt;margin-top:20.95pt;width:614.25pt;height:58.7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" fillcolor="#bfbfbf" stroked="f" strokeweight="2pt">
                <v:fill opacity="13107f"/>
              </v:rect>
            </w:pict>
          </mc:Fallback>
        </mc:AlternateContent>
      </w:r>
      <w:r w:rsidRPr="00F27C9E">
        <w:t>(Completed by all)</w:t>
      </w:r>
      <w:r w:rsidRPr="00F27C9E">
        <w:rPr>
          <w:rFonts w:cstheme="minorHAnsi"/>
          <w:b/>
          <w:noProof/>
        </w:rPr>
        <w:t xml:space="preserve"> </w:t>
      </w:r>
    </w:p>
    <w:p w14:paraId="785979C0" w14:textId="77777777" w:rsidR="00B27366" w:rsidRPr="00303806" w:rsidRDefault="00B27366" w:rsidP="00B27366">
      <w:pPr>
        <w:ind w:left="720" w:hanging="720"/>
        <w:rPr>
          <w:color w:val="00A4B2" w:themeColor="accent2"/>
        </w:rPr>
      </w:pPr>
      <w:r w:rsidRPr="00303806">
        <w:rPr>
          <w:b/>
          <w:color w:val="00A4B2" w:themeColor="accent2"/>
        </w:rPr>
        <w:tab/>
      </w:r>
    </w:p>
    <w:p w14:paraId="1BA0C153" w14:textId="77777777" w:rsidR="00B27366" w:rsidRPr="00303806" w:rsidRDefault="00B27366" w:rsidP="00B27366">
      <w:pPr>
        <w:rPr>
          <w:color w:val="2F3031" w:themeColor="text1" w:themeShade="BF"/>
        </w:rPr>
      </w:pPr>
      <w:r w:rsidRPr="000B084D">
        <w:rPr>
          <w:i/>
          <w:color w:val="2F3031" w:themeColor="text1" w:themeShade="BF"/>
        </w:rPr>
        <w:t xml:space="preserve">Collaboration </w:t>
      </w:r>
      <w:r w:rsidRPr="00303806">
        <w:rPr>
          <w:color w:val="2F3031" w:themeColor="text1" w:themeShade="BF"/>
        </w:rPr>
        <w:t xml:space="preserve">is a relationship with another institution, business, or group that provides monetary or other support (e.g., volunteer instruction, donated materials) to your </w:t>
      </w:r>
      <w:r>
        <w:rPr>
          <w:color w:val="2F3031" w:themeColor="text1" w:themeShade="BF"/>
        </w:rPr>
        <w:t xml:space="preserve">ATE </w:t>
      </w:r>
      <w:r w:rsidRPr="00303806">
        <w:rPr>
          <w:color w:val="2F3031" w:themeColor="text1" w:themeShade="BF"/>
        </w:rPr>
        <w:t xml:space="preserve">project. Collaborators are not funded by the grant. </w:t>
      </w:r>
    </w:p>
    <w:p w14:paraId="012554DD" w14:textId="77777777" w:rsidR="00B27366" w:rsidRDefault="00B27366" w:rsidP="00B27366">
      <w:pPr>
        <w:rPr>
          <w:color w:val="2F3031" w:themeColor="text1" w:themeShade="BF"/>
        </w:rPr>
      </w:pPr>
    </w:p>
    <w:p w14:paraId="6BFC30BA" w14:textId="4A88E66F" w:rsidR="00C1555C" w:rsidRPr="00303806" w:rsidRDefault="00C1555C" w:rsidP="00C1555C">
      <w:pPr>
        <w:ind w:left="720" w:hanging="720"/>
        <w:rPr>
          <w:color w:val="2F3031" w:themeColor="text1" w:themeShade="BF"/>
        </w:rPr>
      </w:pPr>
      <w:r>
        <w:rPr>
          <w:rFonts w:ascii="Calibri" w:hAnsi="Calibri"/>
          <w:color w:val="2F3031" w:themeColor="text1" w:themeShade="BF"/>
        </w:rPr>
        <w:t>2</w:t>
      </w:r>
      <w:r w:rsidRPr="00303806">
        <w:rPr>
          <w:rFonts w:ascii="Calibri" w:hAnsi="Calibri"/>
          <w:color w:val="2F3031" w:themeColor="text1" w:themeShade="BF"/>
        </w:rPr>
        <w:t>.1.</w:t>
      </w:r>
      <w:r>
        <w:rPr>
          <w:rFonts w:ascii="Calibri" w:hAnsi="Calibri"/>
          <w:color w:val="2F3031" w:themeColor="text1" w:themeShade="BF"/>
        </w:rPr>
        <w:tab/>
      </w:r>
      <w:r w:rsidRPr="00303806">
        <w:rPr>
          <w:rFonts w:ascii="Calibri" w:hAnsi="Calibri"/>
          <w:b/>
          <w:color w:val="2F3031" w:themeColor="text1" w:themeShade="BF"/>
        </w:rPr>
        <w:t>For each type of collaborating organization listed below, report the number of different organizations you collaborated with</w:t>
      </w:r>
      <w:r>
        <w:rPr>
          <w:rFonts w:ascii="Calibri" w:hAnsi="Calibri"/>
          <w:b/>
          <w:color w:val="2F3031" w:themeColor="text1" w:themeShade="BF"/>
        </w:rPr>
        <w:t xml:space="preserve"> </w:t>
      </w:r>
      <w:r w:rsidRPr="00F27C9E">
        <w:rPr>
          <w:b/>
          <w:bCs/>
          <w:iCs/>
        </w:rPr>
        <w:t>between January 1 and December 31, 202</w:t>
      </w:r>
      <w:r w:rsidR="00F27C9E" w:rsidRPr="00F27C9E">
        <w:rPr>
          <w:b/>
          <w:bCs/>
          <w:iCs/>
        </w:rPr>
        <w:t>5</w:t>
      </w:r>
      <w:r w:rsidRPr="00F27C9E">
        <w:rPr>
          <w:rFonts w:ascii="Calibri" w:hAnsi="Calibri"/>
          <w:b/>
          <w:bCs/>
        </w:rPr>
        <w:t>.</w:t>
      </w:r>
    </w:p>
    <w:tbl>
      <w:tblPr>
        <w:tblW w:w="5000" w:type="pct"/>
        <w:tblCellMar>
          <w:left w:w="58" w:type="dxa"/>
          <w:right w:w="58" w:type="dxa"/>
        </w:tblCellMar>
        <w:tblLook w:val="01E0" w:firstRow="1" w:lastRow="1" w:firstColumn="1" w:lastColumn="1" w:noHBand="0" w:noVBand="0"/>
      </w:tblPr>
      <w:tblGrid>
        <w:gridCol w:w="715"/>
        <w:gridCol w:w="7205"/>
        <w:gridCol w:w="1440"/>
      </w:tblGrid>
      <w:tr w:rsidR="001255EB" w:rsidRPr="00303806" w14:paraId="6CC385E3" w14:textId="17AC55C7" w:rsidTr="00C1555C">
        <w:trPr>
          <w:trHeight w:val="409"/>
        </w:trPr>
        <w:tc>
          <w:tcPr>
            <w:tcW w:w="715" w:type="dxa"/>
          </w:tcPr>
          <w:p w14:paraId="08BB3AE2" w14:textId="3146B7E5" w:rsidR="001255EB" w:rsidRPr="00303806" w:rsidRDefault="001255EB" w:rsidP="001255EB">
            <w:pPr>
              <w:jc w:val="right"/>
              <w:rPr>
                <w:rFonts w:ascii="Calibri" w:hAnsi="Calibri"/>
                <w:color w:val="2F3031" w:themeColor="text1" w:themeShade="BF"/>
              </w:rPr>
            </w:pPr>
            <w:r w:rsidRPr="00303806">
              <w:rPr>
                <w:color w:val="2F3031" w:themeColor="text1" w:themeShade="BF"/>
              </w:rPr>
              <w:t>a.</w:t>
            </w:r>
          </w:p>
        </w:tc>
        <w:tc>
          <w:tcPr>
            <w:tcW w:w="7205" w:type="dxa"/>
            <w:tcMar>
              <w:right w:w="29" w:type="dxa"/>
            </w:tcMar>
          </w:tcPr>
          <w:p w14:paraId="3F9FB3DA"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Business/industry</w:t>
            </w:r>
          </w:p>
        </w:tc>
        <w:tc>
          <w:tcPr>
            <w:tcW w:w="1440" w:type="dxa"/>
          </w:tcPr>
          <w:p w14:paraId="496369B1" w14:textId="735183BE" w:rsidR="001255EB" w:rsidRPr="00303806" w:rsidRDefault="00C1555C" w:rsidP="00C1555C">
            <w:pPr>
              <w:jc w:val="center"/>
              <w:rPr>
                <w:rFonts w:ascii="Calibri" w:hAnsi="Calibri"/>
                <w:color w:val="2F3031" w:themeColor="text1" w:themeShade="BF"/>
              </w:rPr>
            </w:pPr>
            <w:r>
              <w:t>________</w:t>
            </w:r>
          </w:p>
        </w:tc>
      </w:tr>
      <w:tr w:rsidR="001255EB" w:rsidRPr="00303806" w14:paraId="576C44F0" w14:textId="5E675D5B" w:rsidTr="00C1555C">
        <w:trPr>
          <w:trHeight w:val="426"/>
        </w:trPr>
        <w:tc>
          <w:tcPr>
            <w:tcW w:w="715" w:type="dxa"/>
          </w:tcPr>
          <w:p w14:paraId="23F4518C" w14:textId="0109A2F6" w:rsidR="001255EB" w:rsidRPr="00303806" w:rsidRDefault="001255EB" w:rsidP="001255EB">
            <w:pPr>
              <w:jc w:val="right"/>
              <w:rPr>
                <w:rFonts w:ascii="Calibri" w:hAnsi="Calibri"/>
                <w:color w:val="2F3031" w:themeColor="text1" w:themeShade="BF"/>
              </w:rPr>
            </w:pPr>
            <w:r w:rsidRPr="00303806">
              <w:rPr>
                <w:color w:val="2F3031" w:themeColor="text1" w:themeShade="BF"/>
              </w:rPr>
              <w:t>b.</w:t>
            </w:r>
          </w:p>
        </w:tc>
        <w:tc>
          <w:tcPr>
            <w:tcW w:w="7205" w:type="dxa"/>
            <w:tcMar>
              <w:right w:w="29" w:type="dxa"/>
            </w:tcMar>
          </w:tcPr>
          <w:p w14:paraId="045F4F27"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Within your host institution (</w:t>
            </w:r>
            <w:r w:rsidRPr="00303806">
              <w:rPr>
                <w:rFonts w:ascii="Calibri" w:hAnsi="Calibri"/>
                <w:i/>
                <w:color w:val="2F3031" w:themeColor="text1" w:themeShade="BF"/>
              </w:rPr>
              <w:t>not for grant management purposes</w:t>
            </w:r>
            <w:r w:rsidRPr="00303806">
              <w:rPr>
                <w:rFonts w:ascii="Calibri" w:hAnsi="Calibri"/>
                <w:color w:val="2F3031" w:themeColor="text1" w:themeShade="BF"/>
              </w:rPr>
              <w:t>)</w:t>
            </w:r>
          </w:p>
        </w:tc>
        <w:tc>
          <w:tcPr>
            <w:tcW w:w="1440" w:type="dxa"/>
          </w:tcPr>
          <w:p w14:paraId="3E7547EC" w14:textId="1937FEC5" w:rsidR="001255EB" w:rsidRPr="00303806" w:rsidRDefault="00C1555C" w:rsidP="00C1555C">
            <w:pPr>
              <w:jc w:val="center"/>
              <w:rPr>
                <w:rFonts w:ascii="Calibri" w:hAnsi="Calibri"/>
                <w:color w:val="2F3031" w:themeColor="text1" w:themeShade="BF"/>
              </w:rPr>
            </w:pPr>
            <w:r>
              <w:t>________</w:t>
            </w:r>
          </w:p>
        </w:tc>
      </w:tr>
      <w:tr w:rsidR="001255EB" w:rsidRPr="00303806" w14:paraId="58D16145" w14:textId="6AB1BE91" w:rsidTr="00C1555C">
        <w:trPr>
          <w:trHeight w:val="418"/>
        </w:trPr>
        <w:tc>
          <w:tcPr>
            <w:tcW w:w="715" w:type="dxa"/>
          </w:tcPr>
          <w:p w14:paraId="6F9D86BF" w14:textId="69BD77E1" w:rsidR="001255EB" w:rsidRPr="00303806" w:rsidRDefault="001255EB" w:rsidP="001255EB">
            <w:pPr>
              <w:jc w:val="right"/>
              <w:rPr>
                <w:rFonts w:ascii="Calibri" w:hAnsi="Calibri"/>
                <w:color w:val="2F3031" w:themeColor="text1" w:themeShade="BF"/>
              </w:rPr>
            </w:pPr>
            <w:r w:rsidRPr="00303806">
              <w:rPr>
                <w:color w:val="2F3031" w:themeColor="text1" w:themeShade="BF"/>
              </w:rPr>
              <w:t>c.</w:t>
            </w:r>
          </w:p>
        </w:tc>
        <w:tc>
          <w:tcPr>
            <w:tcW w:w="7205" w:type="dxa"/>
            <w:tcMar>
              <w:right w:w="29" w:type="dxa"/>
            </w:tcMar>
          </w:tcPr>
          <w:p w14:paraId="0F44ADEF"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2- or 4-year colleges</w:t>
            </w:r>
          </w:p>
        </w:tc>
        <w:tc>
          <w:tcPr>
            <w:tcW w:w="1440" w:type="dxa"/>
          </w:tcPr>
          <w:p w14:paraId="3FE8A06F" w14:textId="14359107" w:rsidR="001255EB" w:rsidRPr="00303806" w:rsidRDefault="00C1555C" w:rsidP="00C1555C">
            <w:pPr>
              <w:jc w:val="center"/>
              <w:rPr>
                <w:rFonts w:ascii="Calibri" w:hAnsi="Calibri"/>
                <w:color w:val="2F3031" w:themeColor="text1" w:themeShade="BF"/>
              </w:rPr>
            </w:pPr>
            <w:r>
              <w:t>________</w:t>
            </w:r>
          </w:p>
        </w:tc>
      </w:tr>
      <w:tr w:rsidR="001255EB" w:rsidRPr="00303806" w14:paraId="473DCBDC" w14:textId="5DC82032" w:rsidTr="00C1555C">
        <w:trPr>
          <w:trHeight w:val="418"/>
        </w:trPr>
        <w:tc>
          <w:tcPr>
            <w:tcW w:w="715" w:type="dxa"/>
          </w:tcPr>
          <w:p w14:paraId="738D7DCA" w14:textId="24ACDBA4" w:rsidR="001255EB" w:rsidRPr="00303806" w:rsidRDefault="001255EB" w:rsidP="001255EB">
            <w:pPr>
              <w:jc w:val="right"/>
              <w:rPr>
                <w:rFonts w:ascii="Calibri" w:hAnsi="Calibri"/>
                <w:color w:val="2F3031" w:themeColor="text1" w:themeShade="BF"/>
              </w:rPr>
            </w:pPr>
            <w:r w:rsidRPr="00303806">
              <w:rPr>
                <w:color w:val="2F3031" w:themeColor="text1" w:themeShade="BF"/>
              </w:rPr>
              <w:t>d.</w:t>
            </w:r>
          </w:p>
        </w:tc>
        <w:tc>
          <w:tcPr>
            <w:tcW w:w="7205" w:type="dxa"/>
            <w:tcMar>
              <w:right w:w="29" w:type="dxa"/>
            </w:tcMar>
          </w:tcPr>
          <w:p w14:paraId="546BD100" w14:textId="225ECD8A" w:rsidR="001255EB" w:rsidRPr="00303806" w:rsidDel="008D1C6E" w:rsidRDefault="001255EB" w:rsidP="001255EB">
            <w:pPr>
              <w:rPr>
                <w:rFonts w:ascii="Calibri" w:hAnsi="Calibri"/>
                <w:color w:val="2F3031" w:themeColor="text1" w:themeShade="BF"/>
              </w:rPr>
            </w:pPr>
            <w:r w:rsidRPr="00303806">
              <w:rPr>
                <w:rFonts w:ascii="Calibri" w:hAnsi="Calibri"/>
                <w:color w:val="2F3031" w:themeColor="text1" w:themeShade="BF"/>
              </w:rPr>
              <w:t>K</w:t>
            </w:r>
            <w:r w:rsidR="003F3E36">
              <w:rPr>
                <w:rFonts w:ascii="Calibri" w:hAnsi="Calibri"/>
                <w:color w:val="2F3031" w:themeColor="text1" w:themeShade="BF"/>
              </w:rPr>
              <w:t>–</w:t>
            </w:r>
            <w:r w:rsidRPr="00303806">
              <w:rPr>
                <w:rFonts w:ascii="Calibri" w:hAnsi="Calibri"/>
                <w:color w:val="2F3031" w:themeColor="text1" w:themeShade="BF"/>
              </w:rPr>
              <w:t>12 schools or school system</w:t>
            </w:r>
            <w:r w:rsidR="003F3E36">
              <w:rPr>
                <w:rFonts w:ascii="Calibri" w:hAnsi="Calibri"/>
                <w:color w:val="2F3031" w:themeColor="text1" w:themeShade="BF"/>
              </w:rPr>
              <w:t>s</w:t>
            </w:r>
          </w:p>
        </w:tc>
        <w:tc>
          <w:tcPr>
            <w:tcW w:w="1440" w:type="dxa"/>
          </w:tcPr>
          <w:p w14:paraId="6188069D" w14:textId="66097BA1" w:rsidR="001255EB" w:rsidRPr="00303806" w:rsidRDefault="00C1555C" w:rsidP="00C1555C">
            <w:pPr>
              <w:jc w:val="center"/>
              <w:rPr>
                <w:rFonts w:ascii="Calibri" w:hAnsi="Calibri"/>
                <w:color w:val="2F3031" w:themeColor="text1" w:themeShade="BF"/>
              </w:rPr>
            </w:pPr>
            <w:r>
              <w:t>________</w:t>
            </w:r>
          </w:p>
        </w:tc>
      </w:tr>
      <w:tr w:rsidR="001255EB" w:rsidRPr="00303806" w14:paraId="4F3C82F3" w14:textId="6F89F328" w:rsidTr="00C1555C">
        <w:trPr>
          <w:trHeight w:val="426"/>
        </w:trPr>
        <w:tc>
          <w:tcPr>
            <w:tcW w:w="715" w:type="dxa"/>
          </w:tcPr>
          <w:p w14:paraId="28C28F1D" w14:textId="1672ECE9" w:rsidR="001255EB" w:rsidRPr="00303806" w:rsidRDefault="001255EB" w:rsidP="001255EB">
            <w:pPr>
              <w:jc w:val="right"/>
              <w:rPr>
                <w:rFonts w:ascii="Calibri" w:hAnsi="Calibri"/>
                <w:color w:val="2F3031" w:themeColor="text1" w:themeShade="BF"/>
              </w:rPr>
            </w:pPr>
            <w:r w:rsidRPr="00303806">
              <w:rPr>
                <w:color w:val="2F3031" w:themeColor="text1" w:themeShade="BF"/>
              </w:rPr>
              <w:t>e.</w:t>
            </w:r>
          </w:p>
        </w:tc>
        <w:tc>
          <w:tcPr>
            <w:tcW w:w="7205" w:type="dxa"/>
            <w:tcMar>
              <w:right w:w="29" w:type="dxa"/>
            </w:tcMar>
          </w:tcPr>
          <w:p w14:paraId="51E81362"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Public agencies (e.g., government agencies)</w:t>
            </w:r>
          </w:p>
        </w:tc>
        <w:tc>
          <w:tcPr>
            <w:tcW w:w="1440" w:type="dxa"/>
          </w:tcPr>
          <w:p w14:paraId="1A423B79" w14:textId="14D8B146" w:rsidR="001255EB" w:rsidRPr="00303806" w:rsidRDefault="00C1555C" w:rsidP="00C1555C">
            <w:pPr>
              <w:jc w:val="center"/>
              <w:rPr>
                <w:rFonts w:ascii="Calibri" w:hAnsi="Calibri"/>
                <w:color w:val="2F3031" w:themeColor="text1" w:themeShade="BF"/>
              </w:rPr>
            </w:pPr>
            <w:r>
              <w:t>________</w:t>
            </w:r>
          </w:p>
        </w:tc>
      </w:tr>
      <w:tr w:rsidR="001255EB" w:rsidRPr="00303806" w14:paraId="65B95E17" w14:textId="029D606E" w:rsidTr="00C1555C">
        <w:trPr>
          <w:trHeight w:val="426"/>
        </w:trPr>
        <w:tc>
          <w:tcPr>
            <w:tcW w:w="715" w:type="dxa"/>
          </w:tcPr>
          <w:p w14:paraId="5F7870C7" w14:textId="51F76150" w:rsidR="001255EB" w:rsidRPr="00303806" w:rsidRDefault="001255EB" w:rsidP="001255EB">
            <w:pPr>
              <w:jc w:val="right"/>
              <w:rPr>
                <w:rFonts w:ascii="Calibri" w:hAnsi="Calibri"/>
                <w:color w:val="2F3031" w:themeColor="text1" w:themeShade="BF"/>
              </w:rPr>
            </w:pPr>
            <w:r w:rsidRPr="00303806">
              <w:rPr>
                <w:color w:val="2F3031" w:themeColor="text1" w:themeShade="BF"/>
              </w:rPr>
              <w:t>f.</w:t>
            </w:r>
          </w:p>
        </w:tc>
        <w:tc>
          <w:tcPr>
            <w:tcW w:w="7205" w:type="dxa"/>
            <w:tcMar>
              <w:right w:w="29" w:type="dxa"/>
            </w:tcMar>
          </w:tcPr>
          <w:p w14:paraId="41F817E4"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Other ATE projects</w:t>
            </w:r>
          </w:p>
        </w:tc>
        <w:tc>
          <w:tcPr>
            <w:tcW w:w="1440" w:type="dxa"/>
          </w:tcPr>
          <w:p w14:paraId="6A88FFC6" w14:textId="58157F7A" w:rsidR="001255EB" w:rsidRPr="00303806" w:rsidRDefault="00C1555C" w:rsidP="00C1555C">
            <w:pPr>
              <w:jc w:val="center"/>
              <w:rPr>
                <w:rFonts w:ascii="Calibri" w:hAnsi="Calibri"/>
                <w:color w:val="2F3031" w:themeColor="text1" w:themeShade="BF"/>
              </w:rPr>
            </w:pPr>
            <w:r>
              <w:t>________</w:t>
            </w:r>
          </w:p>
        </w:tc>
      </w:tr>
      <w:tr w:rsidR="001255EB" w:rsidRPr="00303806" w14:paraId="2D119D48" w14:textId="4A5F06B5" w:rsidTr="00C1555C">
        <w:trPr>
          <w:trHeight w:val="435"/>
        </w:trPr>
        <w:tc>
          <w:tcPr>
            <w:tcW w:w="715" w:type="dxa"/>
          </w:tcPr>
          <w:p w14:paraId="135B9783" w14:textId="1A5D1C85" w:rsidR="001255EB" w:rsidRPr="00303806" w:rsidRDefault="001255EB" w:rsidP="001255EB">
            <w:pPr>
              <w:jc w:val="right"/>
              <w:rPr>
                <w:rFonts w:ascii="Calibri" w:hAnsi="Calibri"/>
                <w:color w:val="2F3031" w:themeColor="text1" w:themeShade="BF"/>
              </w:rPr>
            </w:pPr>
            <w:r w:rsidRPr="00303806">
              <w:rPr>
                <w:color w:val="2F3031" w:themeColor="text1" w:themeShade="BF"/>
              </w:rPr>
              <w:t>g.</w:t>
            </w:r>
          </w:p>
        </w:tc>
        <w:tc>
          <w:tcPr>
            <w:tcW w:w="7205" w:type="dxa"/>
            <w:tcMar>
              <w:right w:w="29" w:type="dxa"/>
            </w:tcMar>
          </w:tcPr>
          <w:p w14:paraId="09D78B8F" w14:textId="44FB2F47" w:rsidR="001255EB" w:rsidRPr="00303806" w:rsidRDefault="001255EB" w:rsidP="001255EB">
            <w:pPr>
              <w:rPr>
                <w:rFonts w:ascii="Calibri" w:hAnsi="Calibri"/>
                <w:color w:val="2F3031" w:themeColor="text1" w:themeShade="BF"/>
              </w:rPr>
            </w:pPr>
            <w:r>
              <w:t>Other (describe)</w:t>
            </w:r>
            <w:r w:rsidR="00C1555C">
              <w:t xml:space="preserve"> </w:t>
            </w:r>
            <w:r>
              <w:t>________</w:t>
            </w:r>
          </w:p>
        </w:tc>
        <w:tc>
          <w:tcPr>
            <w:tcW w:w="1440" w:type="dxa"/>
          </w:tcPr>
          <w:p w14:paraId="3A912173" w14:textId="4BC85C3D" w:rsidR="001255EB" w:rsidRPr="00303806" w:rsidRDefault="00C1555C" w:rsidP="00C1555C">
            <w:pPr>
              <w:jc w:val="center"/>
              <w:rPr>
                <w:rFonts w:ascii="Calibri" w:hAnsi="Calibri"/>
                <w:color w:val="2F3031" w:themeColor="text1" w:themeShade="BF"/>
              </w:rPr>
            </w:pPr>
            <w:r>
              <w:t>________</w:t>
            </w:r>
          </w:p>
        </w:tc>
      </w:tr>
    </w:tbl>
    <w:p w14:paraId="17CB8CB4" w14:textId="77777777" w:rsidR="00B27366" w:rsidRDefault="00B27366" w:rsidP="00B27366">
      <w:pPr>
        <w:rPr>
          <w:rFonts w:ascii="Calibri" w:hAnsi="Calibri"/>
          <w:color w:val="2F3031" w:themeColor="text1" w:themeShade="BF"/>
        </w:rPr>
      </w:pPr>
    </w:p>
    <w:p w14:paraId="343C9511" w14:textId="08C064CF" w:rsidR="00E455C0" w:rsidRPr="00303806" w:rsidRDefault="00E455C0" w:rsidP="00E455C0">
      <w:pPr>
        <w:ind w:left="720" w:hanging="720"/>
        <w:rPr>
          <w:rFonts w:ascii="Calibri" w:hAnsi="Calibri"/>
          <w:color w:val="2F3031" w:themeColor="text1" w:themeShade="BF"/>
        </w:rPr>
      </w:pPr>
      <w:r w:rsidRPr="00F27C9E">
        <w:rPr>
          <w:rFonts w:ascii="Calibri" w:hAnsi="Calibri"/>
        </w:rPr>
        <w:t>2.2.</w:t>
      </w:r>
      <w:r>
        <w:rPr>
          <w:rFonts w:ascii="Calibri" w:hAnsi="Calibri"/>
          <w:color w:val="2F3031" w:themeColor="text1" w:themeShade="BF"/>
        </w:rPr>
        <w:tab/>
        <w:t>(Only if indicated collaborated with business/industry in Q</w:t>
      </w:r>
      <w:r w:rsidR="003F3E36">
        <w:rPr>
          <w:rFonts w:ascii="Calibri" w:hAnsi="Calibri"/>
          <w:color w:val="2F3031" w:themeColor="text1" w:themeShade="BF"/>
        </w:rPr>
        <w:t>2</w:t>
      </w:r>
      <w:r>
        <w:rPr>
          <w:rFonts w:ascii="Calibri" w:hAnsi="Calibri"/>
          <w:color w:val="2F3031" w:themeColor="text1" w:themeShade="BF"/>
        </w:rPr>
        <w:t xml:space="preserve">.1) </w:t>
      </w:r>
      <w:r w:rsidRPr="00303806">
        <w:rPr>
          <w:b/>
          <w:color w:val="2F3031" w:themeColor="text1" w:themeShade="BF"/>
        </w:rPr>
        <w:t xml:space="preserve">Did your ATE project engage with individuals or groups from business and industry in any of the following ways </w:t>
      </w:r>
      <w:r w:rsidRPr="00F27C9E">
        <w:rPr>
          <w:b/>
          <w:bCs/>
          <w:iCs/>
        </w:rPr>
        <w:t>between January 1 and December 31, 202</w:t>
      </w:r>
      <w:r w:rsidR="00F27C9E">
        <w:rPr>
          <w:b/>
          <w:bCs/>
          <w:iCs/>
        </w:rPr>
        <w:t>5</w:t>
      </w:r>
      <w:r w:rsidRPr="00303806">
        <w:rPr>
          <w:b/>
          <w:color w:val="2F3031" w:themeColor="text1" w:themeShade="BF"/>
        </w:rPr>
        <w:t>?</w:t>
      </w:r>
    </w:p>
    <w:tbl>
      <w:tblPr>
        <w:tblStyle w:val="ATESurvey"/>
        <w:tblW w:w="9360" w:type="dxa"/>
        <w:tblLook w:val="04A0" w:firstRow="1" w:lastRow="0" w:firstColumn="1" w:lastColumn="0" w:noHBand="0" w:noVBand="1"/>
      </w:tblPr>
      <w:tblGrid>
        <w:gridCol w:w="701"/>
        <w:gridCol w:w="529"/>
        <w:gridCol w:w="480"/>
        <w:gridCol w:w="1009"/>
        <w:gridCol w:w="6641"/>
      </w:tblGrid>
      <w:tr w:rsidR="00B27366" w:rsidRPr="00D55C3B" w14:paraId="5671C3A7" w14:textId="77777777" w:rsidTr="00E455C0">
        <w:trPr>
          <w:cnfStyle w:val="100000000000" w:firstRow="1" w:lastRow="0" w:firstColumn="0" w:lastColumn="0" w:oddVBand="0" w:evenVBand="0" w:oddHBand="0" w:evenHBand="0" w:firstRowFirstColumn="0" w:firstRowLastColumn="0" w:lastRowFirstColumn="0" w:lastRowLastColumn="0"/>
          <w:trHeight w:val="939"/>
          <w:tblHeader/>
        </w:trPr>
        <w:tc>
          <w:tcPr>
            <w:tcW w:w="701" w:type="dxa"/>
            <w:tcBorders>
              <w:top w:val="nil"/>
              <w:bottom w:val="nil"/>
            </w:tcBorders>
            <w:shd w:val="clear" w:color="auto" w:fill="auto"/>
          </w:tcPr>
          <w:p w14:paraId="4E7BD7FE" w14:textId="77777777" w:rsidR="00B27366" w:rsidRPr="00D55C3B" w:rsidRDefault="00B27366" w:rsidP="007A32D1">
            <w:pPr>
              <w:jc w:val="center"/>
              <w:rPr>
                <w:b/>
                <w:bCs/>
                <w:color w:val="2F3031" w:themeColor="text1" w:themeShade="BF"/>
                <w:sz w:val="22"/>
              </w:rPr>
            </w:pPr>
          </w:p>
        </w:tc>
        <w:tc>
          <w:tcPr>
            <w:tcW w:w="529" w:type="dxa"/>
          </w:tcPr>
          <w:p w14:paraId="001A0E7C" w14:textId="77777777" w:rsidR="00B27366" w:rsidRPr="00D55C3B" w:rsidRDefault="00B27366" w:rsidP="007A32D1">
            <w:pPr>
              <w:jc w:val="center"/>
              <w:rPr>
                <w:b/>
                <w:bCs/>
                <w:color w:val="2F3031" w:themeColor="text1" w:themeShade="BF"/>
                <w:sz w:val="22"/>
              </w:rPr>
            </w:pPr>
            <w:r w:rsidRPr="00D55C3B">
              <w:rPr>
                <w:b/>
                <w:bCs/>
                <w:color w:val="2F3031" w:themeColor="text1" w:themeShade="BF"/>
                <w:sz w:val="22"/>
              </w:rPr>
              <w:t>Yes</w:t>
            </w:r>
          </w:p>
        </w:tc>
        <w:tc>
          <w:tcPr>
            <w:tcW w:w="480" w:type="dxa"/>
          </w:tcPr>
          <w:p w14:paraId="02AA4B0C" w14:textId="77777777" w:rsidR="00B27366" w:rsidRPr="00D55C3B" w:rsidRDefault="00B27366" w:rsidP="007A32D1">
            <w:pPr>
              <w:jc w:val="center"/>
              <w:rPr>
                <w:b/>
                <w:bCs/>
                <w:color w:val="2F3031" w:themeColor="text1" w:themeShade="BF"/>
                <w:sz w:val="22"/>
              </w:rPr>
            </w:pPr>
            <w:r w:rsidRPr="00D55C3B">
              <w:rPr>
                <w:b/>
                <w:bCs/>
                <w:color w:val="2F3031" w:themeColor="text1" w:themeShade="BF"/>
                <w:sz w:val="22"/>
              </w:rPr>
              <w:t>No</w:t>
            </w:r>
          </w:p>
        </w:tc>
        <w:tc>
          <w:tcPr>
            <w:tcW w:w="1009" w:type="dxa"/>
          </w:tcPr>
          <w:p w14:paraId="5A0DADFA" w14:textId="77777777" w:rsidR="00B27366" w:rsidRPr="00D55C3B" w:rsidRDefault="00B27366" w:rsidP="007A32D1">
            <w:pPr>
              <w:jc w:val="center"/>
              <w:rPr>
                <w:b/>
                <w:bCs/>
                <w:color w:val="2F3031" w:themeColor="text1" w:themeShade="BF"/>
                <w:sz w:val="22"/>
              </w:rPr>
            </w:pPr>
            <w:r w:rsidRPr="00D55C3B">
              <w:rPr>
                <w:b/>
                <w:bCs/>
                <w:color w:val="2F3031" w:themeColor="text1" w:themeShade="BF"/>
                <w:sz w:val="22"/>
              </w:rPr>
              <w:t>Planning to in the Future</w:t>
            </w:r>
          </w:p>
        </w:tc>
        <w:tc>
          <w:tcPr>
            <w:tcW w:w="6641" w:type="dxa"/>
          </w:tcPr>
          <w:p w14:paraId="59D834E3" w14:textId="77777777" w:rsidR="00B27366" w:rsidRPr="00D55C3B" w:rsidRDefault="00B27366" w:rsidP="007A32D1">
            <w:pPr>
              <w:rPr>
                <w:b/>
                <w:bCs/>
                <w:color w:val="2F3031" w:themeColor="text1" w:themeShade="BF"/>
                <w:sz w:val="22"/>
                <w:szCs w:val="22"/>
              </w:rPr>
            </w:pPr>
            <w:r w:rsidRPr="00D55C3B">
              <w:rPr>
                <w:b/>
                <w:bCs/>
                <w:color w:val="2F3031" w:themeColor="text1" w:themeShade="BF"/>
                <w:sz w:val="22"/>
                <w:szCs w:val="22"/>
              </w:rPr>
              <w:t>Role of Business or Industry Person/Group</w:t>
            </w:r>
          </w:p>
        </w:tc>
      </w:tr>
      <w:tr w:rsidR="00B27366" w:rsidRPr="00303806" w14:paraId="2959984C" w14:textId="77777777" w:rsidTr="00E455C0">
        <w:trPr>
          <w:trHeight w:val="329"/>
        </w:trPr>
        <w:tc>
          <w:tcPr>
            <w:tcW w:w="701" w:type="dxa"/>
            <w:tcBorders>
              <w:top w:val="nil"/>
            </w:tcBorders>
          </w:tcPr>
          <w:p w14:paraId="656BB9AE" w14:textId="77777777" w:rsidR="00B27366" w:rsidRPr="00303806" w:rsidRDefault="00B27366" w:rsidP="00D17084">
            <w:pPr>
              <w:jc w:val="right"/>
              <w:rPr>
                <w:color w:val="2F3031" w:themeColor="text1" w:themeShade="BF"/>
              </w:rPr>
            </w:pPr>
            <w:r w:rsidRPr="00303806">
              <w:rPr>
                <w:color w:val="2F3031" w:themeColor="text1" w:themeShade="BF"/>
              </w:rPr>
              <w:t>a.</w:t>
            </w:r>
          </w:p>
        </w:tc>
        <w:tc>
          <w:tcPr>
            <w:tcW w:w="529" w:type="dxa"/>
          </w:tcPr>
          <w:p w14:paraId="70BF2425"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6FDA9AC5"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3070772C"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65989359" w14:textId="77777777" w:rsidR="00B27366" w:rsidRPr="00303806" w:rsidRDefault="00B27366" w:rsidP="007A32D1">
            <w:pPr>
              <w:rPr>
                <w:b/>
                <w:color w:val="2F3031" w:themeColor="text1" w:themeShade="BF"/>
              </w:rPr>
            </w:pPr>
            <w:r w:rsidRPr="00303806">
              <w:rPr>
                <w:color w:val="2F3031" w:themeColor="text1" w:themeShade="BF"/>
              </w:rPr>
              <w:t>Serve on an advisory board</w:t>
            </w:r>
          </w:p>
        </w:tc>
      </w:tr>
      <w:tr w:rsidR="00B27366" w:rsidRPr="00303806" w14:paraId="507F8DAD" w14:textId="77777777" w:rsidTr="00E455C0">
        <w:trPr>
          <w:trHeight w:val="329"/>
        </w:trPr>
        <w:tc>
          <w:tcPr>
            <w:tcW w:w="701" w:type="dxa"/>
          </w:tcPr>
          <w:p w14:paraId="6D3462B7" w14:textId="77777777" w:rsidR="00B27366" w:rsidRPr="00303806" w:rsidRDefault="00B27366" w:rsidP="00D17084">
            <w:pPr>
              <w:jc w:val="right"/>
              <w:rPr>
                <w:color w:val="2F3031" w:themeColor="text1" w:themeShade="BF"/>
              </w:rPr>
            </w:pPr>
            <w:r w:rsidRPr="00303806">
              <w:rPr>
                <w:color w:val="2F3031" w:themeColor="text1" w:themeShade="BF"/>
              </w:rPr>
              <w:t>b.</w:t>
            </w:r>
          </w:p>
        </w:tc>
        <w:tc>
          <w:tcPr>
            <w:tcW w:w="529" w:type="dxa"/>
          </w:tcPr>
          <w:p w14:paraId="0DBBEEC9"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7DC4427F"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6D380C27"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1A37247D" w14:textId="77777777" w:rsidR="00B27366" w:rsidRPr="00303806" w:rsidRDefault="00B27366" w:rsidP="007A32D1">
            <w:pPr>
              <w:rPr>
                <w:b/>
                <w:color w:val="2F3031" w:themeColor="text1" w:themeShade="BF"/>
              </w:rPr>
            </w:pPr>
            <w:r w:rsidRPr="00303806">
              <w:rPr>
                <w:color w:val="2F3031" w:themeColor="text1" w:themeShade="BF"/>
              </w:rPr>
              <w:t>Review or advise on curriculum</w:t>
            </w:r>
          </w:p>
        </w:tc>
      </w:tr>
      <w:tr w:rsidR="00B27366" w:rsidRPr="00303806" w14:paraId="423A56CE" w14:textId="77777777" w:rsidTr="00E455C0">
        <w:trPr>
          <w:trHeight w:val="612"/>
        </w:trPr>
        <w:tc>
          <w:tcPr>
            <w:tcW w:w="701" w:type="dxa"/>
          </w:tcPr>
          <w:p w14:paraId="486AFD83" w14:textId="77777777" w:rsidR="00B27366" w:rsidRPr="00303806" w:rsidRDefault="00B27366" w:rsidP="00D17084">
            <w:pPr>
              <w:jc w:val="right"/>
              <w:rPr>
                <w:color w:val="2F3031" w:themeColor="text1" w:themeShade="BF"/>
              </w:rPr>
            </w:pPr>
            <w:r w:rsidRPr="00303806">
              <w:rPr>
                <w:color w:val="2F3031" w:themeColor="text1" w:themeShade="BF"/>
              </w:rPr>
              <w:t>c.</w:t>
            </w:r>
          </w:p>
        </w:tc>
        <w:tc>
          <w:tcPr>
            <w:tcW w:w="529" w:type="dxa"/>
          </w:tcPr>
          <w:p w14:paraId="4B8C785C"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66F23F3B"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7670A428"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5A5677AF" w14:textId="77777777" w:rsidR="00B27366" w:rsidRPr="00303806" w:rsidRDefault="00B27366" w:rsidP="007A32D1">
            <w:pPr>
              <w:rPr>
                <w:b/>
                <w:color w:val="2F3031" w:themeColor="text1" w:themeShade="BF"/>
              </w:rPr>
            </w:pPr>
            <w:r w:rsidRPr="00303806">
              <w:rPr>
                <w:color w:val="2F3031" w:themeColor="text1" w:themeShade="BF"/>
              </w:rPr>
              <w:t>Provide educators with occupational experience and training (e.g., externships, mentoring, equipment access, demonstrations)</w:t>
            </w:r>
          </w:p>
        </w:tc>
      </w:tr>
      <w:tr w:rsidR="00B27366" w:rsidRPr="00303806" w14:paraId="1160E1E7" w14:textId="77777777" w:rsidTr="00E455C0">
        <w:trPr>
          <w:trHeight w:val="329"/>
        </w:trPr>
        <w:tc>
          <w:tcPr>
            <w:tcW w:w="701" w:type="dxa"/>
          </w:tcPr>
          <w:p w14:paraId="5320FBB2" w14:textId="77777777" w:rsidR="00B27366" w:rsidRPr="00303806" w:rsidRDefault="00B27366" w:rsidP="00D17084">
            <w:pPr>
              <w:jc w:val="right"/>
              <w:rPr>
                <w:color w:val="2F3031" w:themeColor="text1" w:themeShade="BF"/>
              </w:rPr>
            </w:pPr>
            <w:r w:rsidRPr="00303806">
              <w:rPr>
                <w:color w:val="2F3031" w:themeColor="text1" w:themeShade="BF"/>
              </w:rPr>
              <w:t>d.</w:t>
            </w:r>
          </w:p>
        </w:tc>
        <w:tc>
          <w:tcPr>
            <w:tcW w:w="529" w:type="dxa"/>
          </w:tcPr>
          <w:p w14:paraId="3364B3DB"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3954AA62"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00193292"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61B5AAA8" w14:textId="77777777" w:rsidR="00B27366" w:rsidRPr="00303806" w:rsidRDefault="00B27366" w:rsidP="007A32D1">
            <w:pPr>
              <w:rPr>
                <w:b/>
                <w:color w:val="2F3031" w:themeColor="text1" w:themeShade="BF"/>
              </w:rPr>
            </w:pPr>
            <w:r w:rsidRPr="00303806">
              <w:rPr>
                <w:color w:val="2F3031" w:themeColor="text1" w:themeShade="BF"/>
              </w:rPr>
              <w:t>Support business incubation or entrepreneurship</w:t>
            </w:r>
          </w:p>
        </w:tc>
      </w:tr>
      <w:tr w:rsidR="00B27366" w:rsidRPr="00303806" w14:paraId="1F1D2616" w14:textId="77777777" w:rsidTr="00E455C0">
        <w:trPr>
          <w:trHeight w:val="587"/>
        </w:trPr>
        <w:tc>
          <w:tcPr>
            <w:tcW w:w="701" w:type="dxa"/>
          </w:tcPr>
          <w:p w14:paraId="4CC70720" w14:textId="77777777" w:rsidR="00B27366" w:rsidRPr="00303806" w:rsidRDefault="00B27366" w:rsidP="00D17084">
            <w:pPr>
              <w:jc w:val="right"/>
              <w:rPr>
                <w:color w:val="2F3031" w:themeColor="text1" w:themeShade="BF"/>
              </w:rPr>
            </w:pPr>
            <w:r w:rsidRPr="00303806">
              <w:rPr>
                <w:color w:val="2F3031" w:themeColor="text1" w:themeShade="BF"/>
              </w:rPr>
              <w:t>e.</w:t>
            </w:r>
          </w:p>
        </w:tc>
        <w:tc>
          <w:tcPr>
            <w:tcW w:w="529" w:type="dxa"/>
          </w:tcPr>
          <w:p w14:paraId="0A6936E9"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016C4BC9"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32A407E8"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59D0175D" w14:textId="77777777" w:rsidR="00B27366" w:rsidRPr="00303806" w:rsidRDefault="00B27366" w:rsidP="007A32D1">
            <w:pPr>
              <w:rPr>
                <w:b/>
                <w:color w:val="2F3031" w:themeColor="text1" w:themeShade="BF"/>
              </w:rPr>
            </w:pPr>
            <w:r w:rsidRPr="00303806">
              <w:rPr>
                <w:color w:val="2F3031" w:themeColor="text1" w:themeShade="BF"/>
              </w:rPr>
              <w:t>Assist with instruction (e.g., guest lectures, classroom teaching, serve as panelist</w:t>
            </w:r>
            <w:r>
              <w:rPr>
                <w:color w:val="2F3031" w:themeColor="text1" w:themeShade="BF"/>
              </w:rPr>
              <w:t>s</w:t>
            </w:r>
            <w:r w:rsidRPr="00303806">
              <w:rPr>
                <w:color w:val="2F3031" w:themeColor="text1" w:themeShade="BF"/>
              </w:rPr>
              <w:t xml:space="preserve"> or judge</w:t>
            </w:r>
            <w:r>
              <w:rPr>
                <w:color w:val="2F3031" w:themeColor="text1" w:themeShade="BF"/>
              </w:rPr>
              <w:t>s</w:t>
            </w:r>
            <w:r w:rsidRPr="00303806">
              <w:rPr>
                <w:color w:val="2F3031" w:themeColor="text1" w:themeShade="BF"/>
              </w:rPr>
              <w:t>, conduct site tours)</w:t>
            </w:r>
          </w:p>
        </w:tc>
      </w:tr>
      <w:tr w:rsidR="00B27366" w:rsidRPr="00303806" w14:paraId="6ED56055" w14:textId="77777777" w:rsidTr="00E455C0">
        <w:trPr>
          <w:trHeight w:val="880"/>
        </w:trPr>
        <w:tc>
          <w:tcPr>
            <w:tcW w:w="701" w:type="dxa"/>
          </w:tcPr>
          <w:p w14:paraId="3C4AED50" w14:textId="77777777" w:rsidR="00B27366" w:rsidRPr="00303806" w:rsidRDefault="00B27366" w:rsidP="00D17084">
            <w:pPr>
              <w:jc w:val="right"/>
              <w:rPr>
                <w:color w:val="2F3031" w:themeColor="text1" w:themeShade="BF"/>
              </w:rPr>
            </w:pPr>
            <w:r w:rsidRPr="00303806">
              <w:rPr>
                <w:color w:val="2F3031" w:themeColor="text1" w:themeShade="BF"/>
              </w:rPr>
              <w:t>f.</w:t>
            </w:r>
          </w:p>
        </w:tc>
        <w:tc>
          <w:tcPr>
            <w:tcW w:w="529" w:type="dxa"/>
          </w:tcPr>
          <w:p w14:paraId="217EEF4E"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1DAF43A0"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67C2251E"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1E16E17E" w14:textId="77777777" w:rsidR="00B27366" w:rsidRPr="00303806" w:rsidRDefault="00B27366" w:rsidP="007A32D1">
            <w:pPr>
              <w:rPr>
                <w:b/>
                <w:color w:val="2F3031" w:themeColor="text1" w:themeShade="BF"/>
              </w:rPr>
            </w:pPr>
            <w:r w:rsidRPr="00303806">
              <w:rPr>
                <w:color w:val="2F3031" w:themeColor="text1" w:themeShade="BF"/>
              </w:rPr>
              <w:t>Provide monetary or in-kind support for program sustainability or enhancement (e.g., financial support, equipment donation, marketing assistance)</w:t>
            </w:r>
          </w:p>
        </w:tc>
      </w:tr>
      <w:tr w:rsidR="00B27366" w:rsidRPr="00303806" w14:paraId="59C7B00D" w14:textId="77777777" w:rsidTr="00E455C0">
        <w:trPr>
          <w:trHeight w:val="312"/>
        </w:trPr>
        <w:tc>
          <w:tcPr>
            <w:tcW w:w="701" w:type="dxa"/>
          </w:tcPr>
          <w:p w14:paraId="0ADD9A9D" w14:textId="77777777" w:rsidR="00B27366" w:rsidRPr="00303806" w:rsidRDefault="00B27366" w:rsidP="00D17084">
            <w:pPr>
              <w:jc w:val="right"/>
              <w:rPr>
                <w:color w:val="2F3031" w:themeColor="text1" w:themeShade="BF"/>
              </w:rPr>
            </w:pPr>
            <w:r w:rsidRPr="00303806">
              <w:rPr>
                <w:color w:val="2F3031" w:themeColor="text1" w:themeShade="BF"/>
              </w:rPr>
              <w:t>g.</w:t>
            </w:r>
          </w:p>
        </w:tc>
        <w:tc>
          <w:tcPr>
            <w:tcW w:w="529" w:type="dxa"/>
          </w:tcPr>
          <w:p w14:paraId="728124B7"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5F6A7CB6"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133F3241"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7A779CCF" w14:textId="77777777" w:rsidR="00B27366" w:rsidRPr="00303806" w:rsidRDefault="00B27366" w:rsidP="007A32D1">
            <w:pPr>
              <w:rPr>
                <w:color w:val="2F3031" w:themeColor="text1" w:themeShade="BF"/>
              </w:rPr>
            </w:pPr>
            <w:r w:rsidRPr="00303806">
              <w:rPr>
                <w:color w:val="2F3031" w:themeColor="text1" w:themeShade="BF"/>
              </w:rPr>
              <w:t>Sponsor research</w:t>
            </w:r>
          </w:p>
        </w:tc>
      </w:tr>
      <w:tr w:rsidR="00B27366" w:rsidRPr="00303806" w14:paraId="0FEACB6F" w14:textId="77777777" w:rsidTr="00E455C0">
        <w:trPr>
          <w:trHeight w:val="587"/>
        </w:trPr>
        <w:tc>
          <w:tcPr>
            <w:tcW w:w="701" w:type="dxa"/>
          </w:tcPr>
          <w:p w14:paraId="5CB9D07E" w14:textId="77777777" w:rsidR="00B27366" w:rsidRPr="00303806" w:rsidRDefault="00B27366" w:rsidP="00D17084">
            <w:pPr>
              <w:jc w:val="right"/>
              <w:rPr>
                <w:color w:val="2F3031" w:themeColor="text1" w:themeShade="BF"/>
              </w:rPr>
            </w:pPr>
            <w:r w:rsidRPr="00303806">
              <w:rPr>
                <w:color w:val="2F3031" w:themeColor="text1" w:themeShade="BF"/>
              </w:rPr>
              <w:t>h.</w:t>
            </w:r>
          </w:p>
        </w:tc>
        <w:tc>
          <w:tcPr>
            <w:tcW w:w="529" w:type="dxa"/>
          </w:tcPr>
          <w:p w14:paraId="5F804F95"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5879F0DA"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5919C059"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4BF4F86A" w14:textId="77777777" w:rsidR="00B27366" w:rsidRPr="00303806" w:rsidRDefault="00B27366" w:rsidP="007A32D1">
            <w:pPr>
              <w:rPr>
                <w:color w:val="2F3031" w:themeColor="text1" w:themeShade="BF"/>
              </w:rPr>
            </w:pPr>
            <w:r w:rsidRPr="00303806">
              <w:rPr>
                <w:color w:val="2F3031" w:themeColor="text1" w:themeShade="BF"/>
              </w:rPr>
              <w:t>Provide opportunities for workplace-based learning (e.g., internships, apprenticeships, co-op learning)</w:t>
            </w:r>
          </w:p>
        </w:tc>
      </w:tr>
      <w:tr w:rsidR="00B27366" w:rsidRPr="00303806" w14:paraId="0DE1C28F" w14:textId="77777777" w:rsidTr="00E455C0">
        <w:trPr>
          <w:trHeight w:val="270"/>
        </w:trPr>
        <w:tc>
          <w:tcPr>
            <w:tcW w:w="701" w:type="dxa"/>
          </w:tcPr>
          <w:p w14:paraId="3D8B1B65" w14:textId="77777777" w:rsidR="00B27366" w:rsidRPr="00303806" w:rsidRDefault="00B27366" w:rsidP="00D17084">
            <w:pPr>
              <w:jc w:val="right"/>
              <w:rPr>
                <w:color w:val="2F3031" w:themeColor="text1" w:themeShade="BF"/>
              </w:rPr>
            </w:pPr>
            <w:r w:rsidRPr="00303806">
              <w:rPr>
                <w:color w:val="2F3031" w:themeColor="text1" w:themeShade="BF"/>
              </w:rPr>
              <w:t>i.</w:t>
            </w:r>
          </w:p>
        </w:tc>
        <w:tc>
          <w:tcPr>
            <w:tcW w:w="529" w:type="dxa"/>
          </w:tcPr>
          <w:p w14:paraId="1CA6C2C4"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448AA136"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15575D73"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53A8CD88" w14:textId="77777777" w:rsidR="00B27366" w:rsidRPr="00303806" w:rsidRDefault="00B27366" w:rsidP="007A32D1">
            <w:pPr>
              <w:rPr>
                <w:color w:val="2F3031" w:themeColor="text1" w:themeShade="BF"/>
              </w:rPr>
            </w:pPr>
            <w:r w:rsidRPr="00303806">
              <w:rPr>
                <w:color w:val="2F3031" w:themeColor="text1" w:themeShade="BF"/>
              </w:rPr>
              <w:t>Identify workforce needs</w:t>
            </w:r>
          </w:p>
        </w:tc>
      </w:tr>
    </w:tbl>
    <w:p w14:paraId="5AA79674" w14:textId="77777777" w:rsidR="00B27366" w:rsidRDefault="00B27366" w:rsidP="00B27366">
      <w:pPr>
        <w:rPr>
          <w:rFonts w:ascii="Calibri" w:hAnsi="Calibri"/>
          <w:color w:val="2F3031" w:themeColor="text1" w:themeShade="BF"/>
        </w:rPr>
      </w:pPr>
    </w:p>
    <w:p w14:paraId="2D6FB498" w14:textId="77777777" w:rsidR="003441A3" w:rsidRDefault="003441A3" w:rsidP="00B27366">
      <w:pPr>
        <w:rPr>
          <w:rFonts w:ascii="Calibri" w:hAnsi="Calibri"/>
          <w:color w:val="2F3031" w:themeColor="text1" w:themeShade="BF"/>
        </w:rPr>
      </w:pPr>
    </w:p>
    <w:p w14:paraId="2F45BBBB" w14:textId="535223D0" w:rsidR="003441A3" w:rsidRPr="00303806" w:rsidRDefault="003441A3" w:rsidP="00E94BCE">
      <w:pPr>
        <w:ind w:left="720" w:hanging="720"/>
        <w:rPr>
          <w:rFonts w:ascii="Calibri" w:hAnsi="Calibri"/>
          <w:color w:val="2F3031" w:themeColor="text1" w:themeShade="BF"/>
        </w:rPr>
      </w:pPr>
      <w:r w:rsidRPr="004A52FC">
        <w:rPr>
          <w:rFonts w:ascii="Calibri" w:hAnsi="Calibri"/>
        </w:rPr>
        <w:t>2.3.</w:t>
      </w:r>
      <w:r w:rsidR="00E94BCE">
        <w:rPr>
          <w:rFonts w:ascii="Calibri" w:hAnsi="Calibri"/>
          <w:color w:val="2F3031" w:themeColor="text1" w:themeShade="BF"/>
        </w:rPr>
        <w:tab/>
      </w:r>
      <w:r w:rsidR="00E94BCE" w:rsidRPr="00303806">
        <w:rPr>
          <w:rFonts w:ascii="Calibri" w:hAnsi="Calibri"/>
          <w:b/>
          <w:color w:val="2F3031" w:themeColor="text1" w:themeShade="BF"/>
        </w:rPr>
        <w:t xml:space="preserve">What is the total dollar value of monetary and in-kind support received by your project from all sources </w:t>
      </w:r>
      <w:r w:rsidR="00E94BCE" w:rsidRPr="00303806">
        <w:rPr>
          <w:rFonts w:ascii="Calibri" w:hAnsi="Calibri"/>
          <w:b/>
          <w:color w:val="2F3031" w:themeColor="text1" w:themeShade="BF"/>
          <w:u w:val="single"/>
        </w:rPr>
        <w:t>other</w:t>
      </w:r>
      <w:r w:rsidR="00E94BCE" w:rsidRPr="00303806">
        <w:rPr>
          <w:rFonts w:ascii="Calibri" w:hAnsi="Calibri"/>
          <w:b/>
          <w:color w:val="2F3031" w:themeColor="text1" w:themeShade="BF"/>
        </w:rPr>
        <w:t xml:space="preserve"> than your ATE </w:t>
      </w:r>
      <w:r w:rsidR="00E94BCE" w:rsidRPr="004A52FC">
        <w:rPr>
          <w:rFonts w:ascii="Calibri" w:hAnsi="Calibri"/>
          <w:b/>
        </w:rPr>
        <w:t xml:space="preserve">award </w:t>
      </w:r>
      <w:r w:rsidR="00E94BCE" w:rsidRPr="004A52FC">
        <w:rPr>
          <w:b/>
          <w:bCs/>
          <w:iCs/>
        </w:rPr>
        <w:t>between January 1 and December 31, 202</w:t>
      </w:r>
      <w:r w:rsidR="004A52FC">
        <w:rPr>
          <w:b/>
          <w:bCs/>
          <w:iCs/>
        </w:rPr>
        <w:t>5</w:t>
      </w:r>
      <w:r w:rsidR="00E94BCE" w:rsidRPr="00303806">
        <w:rPr>
          <w:rFonts w:ascii="Calibri" w:hAnsi="Calibri"/>
          <w:b/>
          <w:color w:val="2F3031" w:themeColor="text1" w:themeShade="BF"/>
        </w:rPr>
        <w:t xml:space="preserve">? </w:t>
      </w:r>
      <w:r w:rsidR="00E94BCE" w:rsidRPr="00E94BCE">
        <w:rPr>
          <w:rFonts w:ascii="Calibri" w:hAnsi="Calibri"/>
          <w:bCs/>
          <w:color w:val="2F3031" w:themeColor="text1" w:themeShade="BF"/>
        </w:rPr>
        <w:t>(round to the nearest thousand dollars)</w:t>
      </w:r>
    </w:p>
    <w:tbl>
      <w:tblPr>
        <w:tblW w:w="9360" w:type="dxa"/>
        <w:tblCellMar>
          <w:left w:w="58" w:type="dxa"/>
          <w:right w:w="58" w:type="dxa"/>
        </w:tblCellMar>
        <w:tblLook w:val="01E0" w:firstRow="1" w:lastRow="1" w:firstColumn="1" w:lastColumn="1" w:noHBand="0" w:noVBand="0"/>
      </w:tblPr>
      <w:tblGrid>
        <w:gridCol w:w="780"/>
        <w:gridCol w:w="2340"/>
        <w:gridCol w:w="780"/>
        <w:gridCol w:w="5460"/>
      </w:tblGrid>
      <w:tr w:rsidR="00336D93" w:rsidRPr="00303806" w14:paraId="2046CDB4" w14:textId="77777777" w:rsidTr="008B22AF">
        <w:trPr>
          <w:trHeight w:val="360"/>
        </w:trPr>
        <w:tc>
          <w:tcPr>
            <w:tcW w:w="720" w:type="dxa"/>
          </w:tcPr>
          <w:p w14:paraId="41472CF5" w14:textId="77777777" w:rsidR="00E02965" w:rsidRDefault="00E02965" w:rsidP="00D17084">
            <w:pPr>
              <w:jc w:val="right"/>
              <w:rPr>
                <w:rFonts w:ascii="Calibri" w:hAnsi="Calibri"/>
                <w:color w:val="2F3031" w:themeColor="text1" w:themeShade="BF"/>
              </w:rPr>
            </w:pPr>
          </w:p>
        </w:tc>
        <w:tc>
          <w:tcPr>
            <w:tcW w:w="2160" w:type="dxa"/>
            <w:shd w:val="clear" w:color="auto" w:fill="F2F2F2" w:themeFill="background1" w:themeFillShade="F2"/>
          </w:tcPr>
          <w:p w14:paraId="62948799" w14:textId="77777777" w:rsidR="00E02965" w:rsidRPr="00303806" w:rsidRDefault="00E02965" w:rsidP="00D17084">
            <w:pPr>
              <w:rPr>
                <w:rFonts w:ascii="Calibri" w:hAnsi="Calibri"/>
                <w:color w:val="2F3031" w:themeColor="text1" w:themeShade="BF"/>
              </w:rPr>
            </w:pPr>
          </w:p>
        </w:tc>
        <w:tc>
          <w:tcPr>
            <w:tcW w:w="720" w:type="dxa"/>
            <w:shd w:val="clear" w:color="auto" w:fill="F2F2F2" w:themeFill="background1" w:themeFillShade="F2"/>
          </w:tcPr>
          <w:p w14:paraId="7722D531" w14:textId="77777777" w:rsidR="00E02965" w:rsidRPr="00303806" w:rsidRDefault="00E02965" w:rsidP="00D17084">
            <w:pPr>
              <w:jc w:val="right"/>
              <w:rPr>
                <w:rFonts w:ascii="Calibri" w:hAnsi="Calibri"/>
                <w:color w:val="2F3031" w:themeColor="text1" w:themeShade="BF"/>
              </w:rPr>
            </w:pPr>
          </w:p>
        </w:tc>
        <w:tc>
          <w:tcPr>
            <w:tcW w:w="5040" w:type="dxa"/>
            <w:tcBorders>
              <w:bottom w:val="single" w:sz="6" w:space="0" w:color="auto"/>
            </w:tcBorders>
            <w:shd w:val="clear" w:color="auto" w:fill="F2F2F2" w:themeFill="background1" w:themeFillShade="F2"/>
          </w:tcPr>
          <w:p w14:paraId="0E59A620" w14:textId="3C0033E2" w:rsidR="00E02965" w:rsidRPr="00FA2752" w:rsidRDefault="00E02965" w:rsidP="00D17084">
            <w:pPr>
              <w:rPr>
                <w:rFonts w:ascii="Calibri" w:hAnsi="Calibri"/>
                <w:b/>
                <w:bCs/>
                <w:color w:val="2F3031" w:themeColor="text1" w:themeShade="BF"/>
              </w:rPr>
            </w:pPr>
            <w:r w:rsidRPr="00FA2752">
              <w:rPr>
                <w:rFonts w:ascii="Calibri" w:hAnsi="Calibri"/>
                <w:b/>
                <w:bCs/>
                <w:color w:val="2F3031" w:themeColor="text1" w:themeShade="BF"/>
              </w:rPr>
              <w:t>Total Dollar Value</w:t>
            </w:r>
          </w:p>
        </w:tc>
      </w:tr>
      <w:tr w:rsidR="00336D93" w:rsidRPr="00303806" w14:paraId="5D54090E" w14:textId="77777777" w:rsidTr="008B22AF">
        <w:trPr>
          <w:trHeight w:val="360"/>
        </w:trPr>
        <w:tc>
          <w:tcPr>
            <w:tcW w:w="720" w:type="dxa"/>
          </w:tcPr>
          <w:p w14:paraId="16872FE7" w14:textId="77777777" w:rsidR="00B27366" w:rsidRPr="00303806" w:rsidRDefault="00B27366" w:rsidP="00D17084">
            <w:pPr>
              <w:jc w:val="right"/>
              <w:rPr>
                <w:rFonts w:ascii="Calibri" w:hAnsi="Calibri"/>
                <w:color w:val="2F3031" w:themeColor="text1" w:themeShade="BF"/>
              </w:rPr>
            </w:pPr>
            <w:r>
              <w:rPr>
                <w:rFonts w:ascii="Calibri" w:hAnsi="Calibri"/>
                <w:color w:val="2F3031" w:themeColor="text1" w:themeShade="BF"/>
              </w:rPr>
              <w:t xml:space="preserve">a. </w:t>
            </w:r>
          </w:p>
        </w:tc>
        <w:tc>
          <w:tcPr>
            <w:tcW w:w="2160" w:type="dxa"/>
          </w:tcPr>
          <w:p w14:paraId="5B456BE3" w14:textId="77777777" w:rsidR="00B27366" w:rsidRPr="00303806" w:rsidRDefault="00B27366" w:rsidP="00D17084">
            <w:pPr>
              <w:rPr>
                <w:rFonts w:ascii="Calibri" w:hAnsi="Calibri"/>
                <w:color w:val="2F3031" w:themeColor="text1" w:themeShade="BF"/>
              </w:rPr>
            </w:pPr>
            <w:r w:rsidRPr="00303806">
              <w:rPr>
                <w:rFonts w:ascii="Calibri" w:hAnsi="Calibri"/>
                <w:color w:val="2F3031" w:themeColor="text1" w:themeShade="BF"/>
              </w:rPr>
              <w:t>Monetary support</w:t>
            </w:r>
          </w:p>
        </w:tc>
        <w:tc>
          <w:tcPr>
            <w:tcW w:w="720" w:type="dxa"/>
          </w:tcPr>
          <w:p w14:paraId="1148BB6F" w14:textId="77777777" w:rsidR="00B27366" w:rsidRPr="00303806" w:rsidRDefault="00B27366" w:rsidP="00D17084">
            <w:pPr>
              <w:jc w:val="right"/>
              <w:rPr>
                <w:rFonts w:ascii="Calibri" w:hAnsi="Calibri"/>
                <w:color w:val="2F3031" w:themeColor="text1" w:themeShade="BF"/>
              </w:rPr>
            </w:pPr>
            <w:r w:rsidRPr="00303806">
              <w:rPr>
                <w:rFonts w:ascii="Calibri" w:hAnsi="Calibri"/>
                <w:color w:val="2F3031" w:themeColor="text1" w:themeShade="BF"/>
              </w:rPr>
              <w:t>$</w:t>
            </w:r>
          </w:p>
        </w:tc>
        <w:tc>
          <w:tcPr>
            <w:tcW w:w="5040" w:type="dxa"/>
            <w:tcBorders>
              <w:bottom w:val="single" w:sz="6" w:space="0" w:color="auto"/>
            </w:tcBorders>
          </w:tcPr>
          <w:p w14:paraId="2E4B4E3E" w14:textId="77777777" w:rsidR="00B27366" w:rsidRPr="00303806" w:rsidRDefault="00B27366" w:rsidP="00D17084">
            <w:pPr>
              <w:rPr>
                <w:rFonts w:ascii="Calibri" w:hAnsi="Calibri"/>
                <w:color w:val="2F3031" w:themeColor="text1" w:themeShade="BF"/>
              </w:rPr>
            </w:pPr>
          </w:p>
        </w:tc>
      </w:tr>
      <w:tr w:rsidR="00336D93" w:rsidRPr="00303806" w14:paraId="4CB86C14" w14:textId="77777777" w:rsidTr="008B22AF">
        <w:trPr>
          <w:trHeight w:val="360"/>
        </w:trPr>
        <w:tc>
          <w:tcPr>
            <w:tcW w:w="720" w:type="dxa"/>
          </w:tcPr>
          <w:p w14:paraId="7BEC3526" w14:textId="77777777" w:rsidR="00B27366" w:rsidRPr="00303806" w:rsidRDefault="00B27366" w:rsidP="00D17084">
            <w:pPr>
              <w:jc w:val="right"/>
              <w:rPr>
                <w:rFonts w:ascii="Calibri" w:hAnsi="Calibri"/>
                <w:color w:val="2F3031" w:themeColor="text1" w:themeShade="BF"/>
              </w:rPr>
            </w:pPr>
            <w:r>
              <w:rPr>
                <w:rFonts w:ascii="Calibri" w:hAnsi="Calibri"/>
                <w:color w:val="2F3031" w:themeColor="text1" w:themeShade="BF"/>
              </w:rPr>
              <w:t>b.</w:t>
            </w:r>
          </w:p>
        </w:tc>
        <w:tc>
          <w:tcPr>
            <w:tcW w:w="2160" w:type="dxa"/>
          </w:tcPr>
          <w:p w14:paraId="2FBFF58E" w14:textId="77777777" w:rsidR="00B27366" w:rsidRPr="00303806" w:rsidRDefault="00B27366" w:rsidP="00D17084">
            <w:pPr>
              <w:rPr>
                <w:rFonts w:ascii="Calibri" w:hAnsi="Calibri"/>
                <w:color w:val="2F3031" w:themeColor="text1" w:themeShade="BF"/>
              </w:rPr>
            </w:pPr>
            <w:r w:rsidRPr="00303806">
              <w:rPr>
                <w:rFonts w:ascii="Calibri" w:hAnsi="Calibri"/>
                <w:color w:val="2F3031" w:themeColor="text1" w:themeShade="BF"/>
              </w:rPr>
              <w:t>In-kind support</w:t>
            </w:r>
          </w:p>
        </w:tc>
        <w:tc>
          <w:tcPr>
            <w:tcW w:w="720" w:type="dxa"/>
          </w:tcPr>
          <w:p w14:paraId="723C2113" w14:textId="77777777" w:rsidR="00B27366" w:rsidRPr="00303806" w:rsidRDefault="00B27366" w:rsidP="00D17084">
            <w:pPr>
              <w:jc w:val="right"/>
              <w:rPr>
                <w:rFonts w:ascii="Calibri" w:hAnsi="Calibri"/>
                <w:color w:val="2F3031" w:themeColor="text1" w:themeShade="BF"/>
              </w:rPr>
            </w:pPr>
            <w:r w:rsidRPr="00303806">
              <w:rPr>
                <w:rFonts w:ascii="Calibri" w:hAnsi="Calibri"/>
                <w:color w:val="2F3031" w:themeColor="text1" w:themeShade="BF"/>
              </w:rPr>
              <w:t>$</w:t>
            </w:r>
          </w:p>
        </w:tc>
        <w:tc>
          <w:tcPr>
            <w:tcW w:w="5040" w:type="dxa"/>
            <w:tcBorders>
              <w:bottom w:val="single" w:sz="2" w:space="0" w:color="auto"/>
            </w:tcBorders>
          </w:tcPr>
          <w:p w14:paraId="07CDC39A" w14:textId="77777777" w:rsidR="00B27366" w:rsidRPr="00303806" w:rsidRDefault="00B27366" w:rsidP="00D17084">
            <w:pPr>
              <w:rPr>
                <w:rFonts w:ascii="Calibri" w:hAnsi="Calibri"/>
                <w:color w:val="2F3031" w:themeColor="text1" w:themeShade="BF"/>
              </w:rPr>
            </w:pPr>
          </w:p>
        </w:tc>
      </w:tr>
    </w:tbl>
    <w:p w14:paraId="443AEB57" w14:textId="1B0080CE" w:rsidR="00B27366" w:rsidRDefault="00B27366" w:rsidP="008C6FD1">
      <w:pPr>
        <w:rPr>
          <w:rFonts w:ascii="Calibri" w:hAnsi="Calibri"/>
          <w:color w:val="2F3031" w:themeColor="text1" w:themeShade="BF"/>
        </w:rPr>
      </w:pPr>
    </w:p>
    <w:p w14:paraId="02520E94" w14:textId="2FF2E42B" w:rsidR="008C6FD1" w:rsidRDefault="008C6FD1" w:rsidP="008C6FD1">
      <w:pPr>
        <w:ind w:left="1440" w:hanging="720"/>
        <w:rPr>
          <w:rFonts w:ascii="Calibri" w:hAnsi="Calibri"/>
          <w:color w:val="2F3031" w:themeColor="text1" w:themeShade="BF"/>
        </w:rPr>
      </w:pPr>
      <w:r w:rsidRPr="004A52FC">
        <w:rPr>
          <w:rFonts w:ascii="Calibri" w:hAnsi="Calibri"/>
        </w:rPr>
        <w:t>2.3.1.</w:t>
      </w:r>
      <w:r w:rsidRPr="004A52FC">
        <w:rPr>
          <w:rFonts w:ascii="Calibri" w:hAnsi="Calibri"/>
        </w:rPr>
        <w:tab/>
      </w:r>
      <w:r w:rsidRPr="002F3283">
        <w:rPr>
          <w:rFonts w:ascii="Calibri" w:hAnsi="Calibri"/>
          <w:color w:val="2F3031" w:themeColor="text1" w:themeShade="BF"/>
        </w:rPr>
        <w:t xml:space="preserve">(If </w:t>
      </w:r>
      <w:r>
        <w:rPr>
          <w:rFonts w:ascii="Calibri" w:hAnsi="Calibri"/>
          <w:color w:val="2F3031" w:themeColor="text1" w:themeShade="BF"/>
        </w:rPr>
        <w:t>entered non-zero-dollar amount in Q</w:t>
      </w:r>
      <w:r w:rsidR="002F2491">
        <w:rPr>
          <w:rFonts w:ascii="Calibri" w:hAnsi="Calibri"/>
          <w:color w:val="2F3031" w:themeColor="text1" w:themeShade="BF"/>
        </w:rPr>
        <w:t>2.3</w:t>
      </w:r>
      <w:r>
        <w:rPr>
          <w:rFonts w:ascii="Calibri" w:hAnsi="Calibri"/>
          <w:color w:val="2F3031" w:themeColor="text1" w:themeShade="BF"/>
        </w:rPr>
        <w:t>.b</w:t>
      </w:r>
      <w:r w:rsidRPr="002F3283">
        <w:rPr>
          <w:rFonts w:ascii="Calibri" w:hAnsi="Calibri"/>
          <w:color w:val="2F3031" w:themeColor="text1" w:themeShade="BF"/>
        </w:rPr>
        <w:t>)</w:t>
      </w:r>
      <w:r>
        <w:rPr>
          <w:rFonts w:ascii="Calibri" w:hAnsi="Calibri"/>
          <w:b/>
          <w:bCs/>
          <w:color w:val="2F3031" w:themeColor="text1" w:themeShade="BF"/>
        </w:rPr>
        <w:t xml:space="preserve"> </w:t>
      </w:r>
      <w:r w:rsidR="002F2491">
        <w:rPr>
          <w:rFonts w:ascii="Calibri" w:hAnsi="Calibri"/>
          <w:b/>
          <w:bCs/>
          <w:color w:val="2F3031" w:themeColor="text1" w:themeShade="BF"/>
        </w:rPr>
        <w:t xml:space="preserve">What types of </w:t>
      </w:r>
      <w:r>
        <w:rPr>
          <w:rFonts w:ascii="Calibri" w:hAnsi="Calibri"/>
          <w:b/>
          <w:bCs/>
          <w:color w:val="2F3031" w:themeColor="text1" w:themeShade="BF"/>
        </w:rPr>
        <w:t>in-kind support</w:t>
      </w:r>
      <w:r w:rsidR="002F2491">
        <w:rPr>
          <w:rFonts w:ascii="Calibri" w:hAnsi="Calibri"/>
          <w:b/>
          <w:bCs/>
          <w:color w:val="2F3031" w:themeColor="text1" w:themeShade="BF"/>
        </w:rPr>
        <w:t xml:space="preserve"> did your project receive</w:t>
      </w:r>
      <w:r>
        <w:rPr>
          <w:rFonts w:ascii="Calibri" w:hAnsi="Calibri"/>
          <w:b/>
          <w:bCs/>
          <w:color w:val="2F3031" w:themeColor="text1" w:themeShade="BF"/>
        </w:rPr>
        <w:t xml:space="preserve"> </w:t>
      </w:r>
      <w:r w:rsidRPr="004A52FC">
        <w:rPr>
          <w:b/>
          <w:bCs/>
          <w:iCs/>
        </w:rPr>
        <w:t>between January 1 and December 31, 202</w:t>
      </w:r>
      <w:r w:rsidR="004A52FC">
        <w:rPr>
          <w:b/>
          <w:bCs/>
          <w:iCs/>
        </w:rPr>
        <w:t>5</w:t>
      </w:r>
      <w:r>
        <w:rPr>
          <w:rFonts w:ascii="Calibri" w:hAnsi="Calibri"/>
          <w:b/>
          <w:bCs/>
          <w:color w:val="2F3031" w:themeColor="text1" w:themeShade="BF"/>
        </w:rPr>
        <w:t>?</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5904"/>
        <w:gridCol w:w="1008"/>
        <w:gridCol w:w="1008"/>
      </w:tblGrid>
      <w:tr w:rsidR="00B27366" w:rsidRPr="00BF7BD9" w14:paraId="5C401EBE" w14:textId="77777777" w:rsidTr="00A47D7C">
        <w:tc>
          <w:tcPr>
            <w:tcW w:w="720" w:type="dxa"/>
          </w:tcPr>
          <w:p w14:paraId="236345E5" w14:textId="77777777" w:rsidR="00B27366" w:rsidRPr="00BF7BD9" w:rsidRDefault="00B27366" w:rsidP="007A32D1">
            <w:pPr>
              <w:rPr>
                <w:rFonts w:ascii="Calibri" w:hAnsi="Calibri"/>
                <w:color w:val="2F3031" w:themeColor="text1" w:themeShade="BF"/>
              </w:rPr>
            </w:pPr>
          </w:p>
        </w:tc>
        <w:tc>
          <w:tcPr>
            <w:tcW w:w="5904" w:type="dxa"/>
            <w:tcBorders>
              <w:bottom w:val="single" w:sz="4" w:space="0" w:color="auto"/>
            </w:tcBorders>
            <w:shd w:val="clear" w:color="auto" w:fill="F2F2F2" w:themeFill="background1" w:themeFillShade="F2"/>
          </w:tcPr>
          <w:p w14:paraId="327D1B23" w14:textId="77777777" w:rsidR="00B27366" w:rsidRPr="00BF7BD9" w:rsidRDefault="00B27366"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0486E95B" w14:textId="77777777" w:rsidR="00B27366" w:rsidRPr="00BF7BD9" w:rsidRDefault="00B27366"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46B30127" w14:textId="77777777" w:rsidR="00B27366" w:rsidRPr="00BF7BD9" w:rsidRDefault="00B27366"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B27366" w:rsidRPr="00BF7BD9" w14:paraId="68EE3435" w14:textId="77777777" w:rsidTr="00A47D7C">
        <w:tc>
          <w:tcPr>
            <w:tcW w:w="720" w:type="dxa"/>
          </w:tcPr>
          <w:p w14:paraId="22E8363E" w14:textId="77777777" w:rsidR="00B27366" w:rsidRPr="00BF7BD9" w:rsidRDefault="00B27366" w:rsidP="005601CE">
            <w:pPr>
              <w:jc w:val="right"/>
              <w:rPr>
                <w:rFonts w:ascii="Calibri" w:hAnsi="Calibri"/>
                <w:color w:val="2F3031" w:themeColor="text1" w:themeShade="BF"/>
              </w:rPr>
            </w:pPr>
            <w:r w:rsidRPr="00BF7BD9">
              <w:t>a.</w:t>
            </w:r>
          </w:p>
        </w:tc>
        <w:tc>
          <w:tcPr>
            <w:tcW w:w="5904" w:type="dxa"/>
            <w:tcBorders>
              <w:top w:val="single" w:sz="4" w:space="0" w:color="auto"/>
            </w:tcBorders>
          </w:tcPr>
          <w:p w14:paraId="4175AC7C" w14:textId="77777777" w:rsidR="00B27366" w:rsidRPr="00BF7BD9" w:rsidRDefault="00B27366" w:rsidP="007A32D1">
            <w:pPr>
              <w:rPr>
                <w:rFonts w:ascii="Calibri" w:hAnsi="Calibri"/>
                <w:color w:val="2F3031" w:themeColor="text1" w:themeShade="BF"/>
              </w:rPr>
            </w:pPr>
            <w:r>
              <w:t>Staff time</w:t>
            </w:r>
          </w:p>
        </w:tc>
        <w:tc>
          <w:tcPr>
            <w:tcW w:w="1008" w:type="dxa"/>
            <w:tcBorders>
              <w:top w:val="single" w:sz="4" w:space="0" w:color="auto"/>
            </w:tcBorders>
          </w:tcPr>
          <w:p w14:paraId="5A66E138"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37DB08D2"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B27366" w:rsidRPr="00BF7BD9" w14:paraId="00775BF3" w14:textId="77777777" w:rsidTr="00A47D7C">
        <w:tc>
          <w:tcPr>
            <w:tcW w:w="720" w:type="dxa"/>
          </w:tcPr>
          <w:p w14:paraId="1555BFE1" w14:textId="77777777" w:rsidR="00B27366" w:rsidRPr="00BF7BD9" w:rsidRDefault="00B27366" w:rsidP="005601CE">
            <w:pPr>
              <w:jc w:val="right"/>
              <w:rPr>
                <w:rFonts w:ascii="Calibri" w:hAnsi="Calibri"/>
                <w:color w:val="2F3031" w:themeColor="text1" w:themeShade="BF"/>
              </w:rPr>
            </w:pPr>
            <w:r w:rsidRPr="00BF7BD9">
              <w:t>b.</w:t>
            </w:r>
          </w:p>
        </w:tc>
        <w:tc>
          <w:tcPr>
            <w:tcW w:w="5904" w:type="dxa"/>
          </w:tcPr>
          <w:p w14:paraId="15AEE06D" w14:textId="77777777" w:rsidR="00B27366" w:rsidRPr="00BF7BD9" w:rsidRDefault="00B27366" w:rsidP="007A32D1">
            <w:pPr>
              <w:rPr>
                <w:rFonts w:ascii="Calibri" w:hAnsi="Calibri"/>
                <w:color w:val="2F3031" w:themeColor="text1" w:themeShade="BF"/>
              </w:rPr>
            </w:pPr>
            <w:r>
              <w:rPr>
                <w:rFonts w:ascii="Calibri" w:hAnsi="Calibri"/>
                <w:color w:val="2F3031" w:themeColor="text1" w:themeShade="BF"/>
              </w:rPr>
              <w:t>Equipment</w:t>
            </w:r>
          </w:p>
        </w:tc>
        <w:tc>
          <w:tcPr>
            <w:tcW w:w="1008" w:type="dxa"/>
          </w:tcPr>
          <w:p w14:paraId="70E46639"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532947E"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B27366" w14:paraId="4DE81AF0" w14:textId="77777777" w:rsidTr="00A47D7C">
        <w:tc>
          <w:tcPr>
            <w:tcW w:w="720" w:type="dxa"/>
          </w:tcPr>
          <w:p w14:paraId="7E0F3943" w14:textId="77777777" w:rsidR="00B27366" w:rsidRPr="00BF7BD9" w:rsidRDefault="00B27366" w:rsidP="005601CE">
            <w:pPr>
              <w:jc w:val="right"/>
            </w:pPr>
            <w:r>
              <w:t>c</w:t>
            </w:r>
            <w:r w:rsidRPr="00BF7BD9">
              <w:t>.</w:t>
            </w:r>
          </w:p>
        </w:tc>
        <w:tc>
          <w:tcPr>
            <w:tcW w:w="5904" w:type="dxa"/>
          </w:tcPr>
          <w:p w14:paraId="2914C431" w14:textId="77777777" w:rsidR="00B27366" w:rsidRPr="00BF7BD9" w:rsidRDefault="00B27366" w:rsidP="007A32D1">
            <w:r>
              <w:t>Other (describe)________</w:t>
            </w:r>
          </w:p>
        </w:tc>
        <w:tc>
          <w:tcPr>
            <w:tcW w:w="1008" w:type="dxa"/>
          </w:tcPr>
          <w:p w14:paraId="1CB74CC4"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F08C130"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5C5E547C" w14:textId="77777777" w:rsidR="00B27366" w:rsidRDefault="00B27366" w:rsidP="00BA636B">
      <w:pPr>
        <w:rPr>
          <w:b/>
          <w:color w:val="2F3031" w:themeColor="text1" w:themeShade="BF"/>
          <w:sz w:val="32"/>
        </w:rPr>
      </w:pPr>
    </w:p>
    <w:p w14:paraId="29DBF715" w14:textId="77777777" w:rsidR="00B27366" w:rsidRDefault="00B27366" w:rsidP="00BA636B">
      <w:pPr>
        <w:rPr>
          <w:b/>
          <w:color w:val="2F3031" w:themeColor="text1" w:themeShade="BF"/>
          <w:sz w:val="32"/>
        </w:rPr>
      </w:pPr>
    </w:p>
    <w:p w14:paraId="76A2B8E4" w14:textId="77777777" w:rsidR="00B27366" w:rsidRDefault="00B27366" w:rsidP="00BA636B">
      <w:pPr>
        <w:rPr>
          <w:b/>
          <w:color w:val="2F3031" w:themeColor="text1" w:themeShade="BF"/>
          <w:sz w:val="32"/>
        </w:rPr>
      </w:pPr>
    </w:p>
    <w:p w14:paraId="0B04DD78" w14:textId="77777777" w:rsidR="00B27366" w:rsidRDefault="00B27366" w:rsidP="005037F0"/>
    <w:p w14:paraId="54B0EB8E" w14:textId="77777777" w:rsidR="00B27366" w:rsidRDefault="00B27366" w:rsidP="005037F0"/>
    <w:p w14:paraId="224991CF" w14:textId="77777777" w:rsidR="00B27366" w:rsidRDefault="00B27366" w:rsidP="005037F0"/>
    <w:p w14:paraId="2F00C4E5" w14:textId="77777777" w:rsidR="00B27366" w:rsidRPr="00303806" w:rsidRDefault="00B27366" w:rsidP="005037F0">
      <w:pPr>
        <w:rPr>
          <w:color w:val="00A4B2" w:themeColor="accent2"/>
        </w:rPr>
      </w:pPr>
    </w:p>
    <w:p w14:paraId="4B8E4182" w14:textId="77777777" w:rsidR="00B27366" w:rsidRPr="00303806" w:rsidRDefault="00B27366" w:rsidP="005037F0">
      <w:pPr>
        <w:rPr>
          <w:color w:val="FFFFFF" w:themeColor="background1"/>
        </w:rPr>
      </w:pPr>
    </w:p>
    <w:p w14:paraId="2B73FA89" w14:textId="77777777" w:rsidR="00B27366" w:rsidRPr="00303806" w:rsidRDefault="00B27366" w:rsidP="00B27366">
      <w:pPr>
        <w:rPr>
          <w:b/>
          <w:color w:val="FFFFFF" w:themeColor="background1"/>
          <w:sz w:val="32"/>
        </w:rPr>
      </w:pPr>
      <w:r w:rsidRPr="00303806">
        <w:rPr>
          <w:b/>
          <w:color w:val="FFFFFF" w:themeColor="background1"/>
          <w:sz w:val="32"/>
        </w:rPr>
        <w:br w:type="page"/>
      </w:r>
    </w:p>
    <w:p w14:paraId="5ED528DF" w14:textId="1C58D65A" w:rsidR="00456B56" w:rsidRPr="00303806" w:rsidRDefault="00456B56" w:rsidP="00456B56">
      <w:pPr>
        <w:pStyle w:val="Heading4"/>
        <w:rPr>
          <w:color w:val="2F3031" w:themeColor="text1" w:themeShade="BF"/>
        </w:rPr>
      </w:pPr>
      <w:r w:rsidRPr="00303806">
        <w:rPr>
          <w:color w:val="2F3031" w:themeColor="text1" w:themeShade="BF"/>
        </w:rPr>
        <w:lastRenderedPageBreak/>
        <w:t>Project Activities</w:t>
      </w:r>
    </w:p>
    <w:p w14:paraId="60E3A63F" w14:textId="6AE4A174" w:rsidR="00B27366" w:rsidRDefault="00456B56">
      <w:pPr>
        <w:rPr>
          <w:color w:val="2F3031" w:themeColor="text1" w:themeShade="BF"/>
        </w:rPr>
      </w:pPr>
      <w:r w:rsidRPr="00303806">
        <w:rPr>
          <w:color w:val="2F3031" w:themeColor="text1" w:themeShade="BF"/>
        </w:rPr>
        <w:t xml:space="preserve">To ensure that you are presented </w:t>
      </w:r>
      <w:r w:rsidR="005B6B10" w:rsidRPr="00303806">
        <w:rPr>
          <w:color w:val="2F3031" w:themeColor="text1" w:themeShade="BF"/>
        </w:rPr>
        <w:t xml:space="preserve">only </w:t>
      </w:r>
      <w:r w:rsidRPr="00303806">
        <w:rPr>
          <w:color w:val="2F3031" w:themeColor="text1" w:themeShade="BF"/>
        </w:rPr>
        <w:t xml:space="preserve">with questions that are pertinent to your ATE project, you will be asked if your </w:t>
      </w:r>
      <w:r w:rsidR="005B6B10" w:rsidRPr="00303806">
        <w:rPr>
          <w:color w:val="2F3031" w:themeColor="text1" w:themeShade="BF"/>
        </w:rPr>
        <w:t xml:space="preserve">project </w:t>
      </w:r>
      <w:r w:rsidRPr="00303806">
        <w:rPr>
          <w:color w:val="2F3031" w:themeColor="text1" w:themeShade="BF"/>
        </w:rPr>
        <w:t xml:space="preserve">was involved in a particular activity in </w:t>
      </w:r>
      <w:r w:rsidR="00B27366">
        <w:rPr>
          <w:color w:val="2F3031" w:themeColor="text1" w:themeShade="BF"/>
        </w:rPr>
        <w:t>2024</w:t>
      </w:r>
      <w:r w:rsidRPr="00303806">
        <w:rPr>
          <w:color w:val="2F3031" w:themeColor="text1" w:themeShade="BF"/>
        </w:rPr>
        <w:t xml:space="preserve">. </w:t>
      </w:r>
      <w:r w:rsidR="00264B40" w:rsidRPr="00BE3DF5">
        <w:rPr>
          <w:b/>
          <w:color w:val="2F3031" w:themeColor="text1" w:themeShade="BF"/>
        </w:rPr>
        <w:t>Please read the descriptions carefully.</w:t>
      </w:r>
      <w:r w:rsidR="00264B40">
        <w:rPr>
          <w:color w:val="2F3031" w:themeColor="text1" w:themeShade="BF"/>
        </w:rPr>
        <w:t xml:space="preserve"> </w:t>
      </w:r>
      <w:r w:rsidRPr="00303806">
        <w:rPr>
          <w:color w:val="2F3031" w:themeColor="text1" w:themeShade="BF"/>
        </w:rPr>
        <w:t xml:space="preserve">If you answer </w:t>
      </w:r>
      <w:r w:rsidRPr="00303806">
        <w:rPr>
          <w:i/>
          <w:color w:val="2F3031" w:themeColor="text1" w:themeShade="BF"/>
        </w:rPr>
        <w:t>yes</w:t>
      </w:r>
      <w:r w:rsidRPr="001E627E">
        <w:rPr>
          <w:color w:val="2F3031" w:themeColor="text1" w:themeShade="BF"/>
        </w:rPr>
        <w:t>,</w:t>
      </w:r>
      <w:r w:rsidRPr="00303806">
        <w:rPr>
          <w:color w:val="2F3031" w:themeColor="text1" w:themeShade="BF"/>
        </w:rPr>
        <w:t xml:space="preserve"> the online survey will </w:t>
      </w:r>
      <w:r w:rsidR="005B6B10" w:rsidRPr="00303806">
        <w:rPr>
          <w:color w:val="2F3031" w:themeColor="text1" w:themeShade="BF"/>
        </w:rPr>
        <w:t xml:space="preserve">display </w:t>
      </w:r>
      <w:r w:rsidRPr="00303806">
        <w:rPr>
          <w:color w:val="2F3031" w:themeColor="text1" w:themeShade="BF"/>
        </w:rPr>
        <w:t xml:space="preserve">questions that ask about that aspect of your work. If you answer </w:t>
      </w:r>
      <w:r w:rsidRPr="00303806">
        <w:rPr>
          <w:i/>
          <w:color w:val="2F3031" w:themeColor="text1" w:themeShade="BF"/>
        </w:rPr>
        <w:t>no</w:t>
      </w:r>
      <w:r w:rsidR="001954AA" w:rsidRPr="00303806">
        <w:rPr>
          <w:i/>
          <w:color w:val="2F3031" w:themeColor="text1" w:themeShade="BF"/>
        </w:rPr>
        <w:t xml:space="preserve"> </w:t>
      </w:r>
      <w:r w:rsidR="001954AA" w:rsidRPr="00303806">
        <w:rPr>
          <w:color w:val="2F3031" w:themeColor="text1" w:themeShade="BF"/>
        </w:rPr>
        <w:t xml:space="preserve">or that you are </w:t>
      </w:r>
      <w:r w:rsidR="001954AA" w:rsidRPr="00303806">
        <w:rPr>
          <w:i/>
          <w:color w:val="2F3031" w:themeColor="text1" w:themeShade="BF"/>
        </w:rPr>
        <w:t>planning to in the future</w:t>
      </w:r>
      <w:r w:rsidR="001954AA" w:rsidRPr="00B97255">
        <w:rPr>
          <w:color w:val="2F3031" w:themeColor="text1" w:themeShade="BF"/>
        </w:rPr>
        <w:t>,</w:t>
      </w:r>
      <w:r w:rsidRPr="00B97255">
        <w:rPr>
          <w:color w:val="2F3031" w:themeColor="text1" w:themeShade="BF"/>
        </w:rPr>
        <w:t xml:space="preserve"> </w:t>
      </w:r>
      <w:r w:rsidRPr="00303806">
        <w:rPr>
          <w:color w:val="2F3031" w:themeColor="text1" w:themeShade="BF"/>
        </w:rPr>
        <w:t>you will not see these questions in the online survey.</w:t>
      </w:r>
    </w:p>
    <w:p w14:paraId="4A99D822" w14:textId="77777777" w:rsidR="00A96206" w:rsidRPr="00CE64B4" w:rsidRDefault="00A96206">
      <w:pPr>
        <w:rPr>
          <w:color w:val="2F3031" w:themeColor="text1" w:themeShade="BF"/>
        </w:rPr>
      </w:pPr>
    </w:p>
    <w:p w14:paraId="2E66BE1E" w14:textId="1F00A6EF" w:rsidR="00221CA4" w:rsidRPr="00513802" w:rsidRDefault="00822E16" w:rsidP="00513802">
      <w:pPr>
        <w:pStyle w:val="Heading2"/>
      </w:pPr>
      <w:bookmarkStart w:id="4" w:name="_Section_3:_Project"/>
      <w:bookmarkStart w:id="5" w:name="_Section_3:_Program"/>
      <w:bookmarkEnd w:id="4"/>
      <w:bookmarkEnd w:id="5"/>
      <w:r w:rsidRPr="00303806">
        <w:t xml:space="preserve"> </w:t>
      </w:r>
      <w:bookmarkStart w:id="6" w:name="_Hlk176784829"/>
      <w:r w:rsidR="00221CA4" w:rsidRPr="00303806">
        <w:t xml:space="preserve">Section </w:t>
      </w:r>
      <w:r w:rsidR="00CE64B4">
        <w:t>3</w:t>
      </w:r>
      <w:r w:rsidR="00221CA4" w:rsidRPr="00303806">
        <w:t xml:space="preserve">: </w:t>
      </w:r>
      <w:bookmarkEnd w:id="6"/>
      <w:r w:rsidR="00404858">
        <w:t>Program and Course Development</w:t>
      </w:r>
    </w:p>
    <w:bookmarkStart w:id="7" w:name="_Program_Development"/>
    <w:bookmarkEnd w:id="7"/>
    <w:p w14:paraId="0B1EB0E0" w14:textId="3AAD585B" w:rsidR="00221CA4" w:rsidRPr="00303806" w:rsidRDefault="002162C4" w:rsidP="004F7A56">
      <w:pPr>
        <w:pStyle w:val="Heading4"/>
        <w:rPr>
          <w:color w:val="2F3031" w:themeColor="text1" w:themeShade="BF"/>
        </w:rPr>
      </w:pPr>
      <w:r>
        <w:rPr>
          <w:noProof/>
        </w:rPr>
        <mc:AlternateContent>
          <mc:Choice Requires="wps">
            <w:drawing>
              <wp:anchor distT="0" distB="0" distL="114300" distR="114300" simplePos="0" relativeHeight="251658240" behindDoc="1" locked="0" layoutInCell="1" allowOverlap="1" wp14:anchorId="5C649BEC" wp14:editId="5E867D89">
                <wp:simplePos x="0" y="0"/>
                <wp:positionH relativeFrom="page">
                  <wp:posOffset>0</wp:posOffset>
                </wp:positionH>
                <wp:positionV relativeFrom="paragraph">
                  <wp:posOffset>361950</wp:posOffset>
                </wp:positionV>
                <wp:extent cx="7800975" cy="3686175"/>
                <wp:effectExtent l="0" t="0" r="9525" b="95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3686175"/>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DA1A6D0" id="Rectangle 7" o:spid="_x0000_s1026" style="position:absolute;margin-left:0;margin-top:28.5pt;width:614.25pt;height:29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" fillcolor="#bfbfbf" stroked="f" strokeweight="2pt">
                <v:fill opacity="13107f"/>
                <w10:wrap anchorx="page"/>
              </v:rect>
            </w:pict>
          </mc:Fallback>
        </mc:AlternateContent>
      </w:r>
      <w:r w:rsidR="00221CA4" w:rsidRPr="00303806">
        <w:rPr>
          <w:color w:val="2F3031" w:themeColor="text1" w:themeShade="BF"/>
        </w:rPr>
        <w:t>Program Development</w:t>
      </w:r>
    </w:p>
    <w:p w14:paraId="7241C90C" w14:textId="77777777" w:rsidR="00456B56" w:rsidRPr="00303806" w:rsidRDefault="00456B56" w:rsidP="00221CA4">
      <w:pPr>
        <w:rPr>
          <w:color w:val="2F3031" w:themeColor="text1" w:themeShade="BF"/>
        </w:rPr>
      </w:pPr>
    </w:p>
    <w:p w14:paraId="10A387C9" w14:textId="07610313" w:rsidR="008E2EAD" w:rsidRDefault="00FC6031" w:rsidP="00456B56">
      <w:pPr>
        <w:rPr>
          <w:color w:val="2F3031" w:themeColor="text1" w:themeShade="BF"/>
        </w:rPr>
      </w:pPr>
      <w:r w:rsidRPr="00324520">
        <w:rPr>
          <w:i/>
          <w:color w:val="2F3031" w:themeColor="text1" w:themeShade="BF"/>
        </w:rPr>
        <w:t xml:space="preserve">Program </w:t>
      </w:r>
      <w:r w:rsidR="0095366A">
        <w:rPr>
          <w:i/>
          <w:color w:val="2F3031" w:themeColor="text1" w:themeShade="BF"/>
        </w:rPr>
        <w:t>d</w:t>
      </w:r>
      <w:r w:rsidRPr="00324520">
        <w:rPr>
          <w:i/>
          <w:color w:val="2F3031" w:themeColor="text1" w:themeShade="BF"/>
        </w:rPr>
        <w:t>evelopment</w:t>
      </w:r>
      <w:r w:rsidRPr="00324520">
        <w:rPr>
          <w:color w:val="2F3031" w:themeColor="text1" w:themeShade="BF"/>
        </w:rPr>
        <w:t xml:space="preserve"> is the creation or </w:t>
      </w:r>
      <w:r w:rsidR="00BE5725" w:rsidRPr="00324520">
        <w:rPr>
          <w:color w:val="2F3031" w:themeColor="text1" w:themeShade="BF"/>
        </w:rPr>
        <w:t xml:space="preserve">substantial </w:t>
      </w:r>
      <w:r w:rsidRPr="00324520">
        <w:rPr>
          <w:color w:val="2F3031" w:themeColor="text1" w:themeShade="BF"/>
        </w:rPr>
        <w:t>modification</w:t>
      </w:r>
      <w:r w:rsidR="001A4931" w:rsidRPr="00324520">
        <w:rPr>
          <w:color w:val="2F3031" w:themeColor="text1" w:themeShade="BF"/>
        </w:rPr>
        <w:t xml:space="preserve"> of a</w:t>
      </w:r>
      <w:r w:rsidR="00BE5725" w:rsidRPr="00324520">
        <w:rPr>
          <w:color w:val="2F3031" w:themeColor="text1" w:themeShade="BF"/>
        </w:rPr>
        <w:t xml:space="preserve"> specific</w:t>
      </w:r>
      <w:r w:rsidR="001A4931" w:rsidRPr="00324520">
        <w:rPr>
          <w:color w:val="2F3031" w:themeColor="text1" w:themeShade="BF"/>
        </w:rPr>
        <w:t xml:space="preserve"> degree o</w:t>
      </w:r>
      <w:r w:rsidR="00BE5725" w:rsidRPr="00324520">
        <w:rPr>
          <w:color w:val="2F3031" w:themeColor="text1" w:themeShade="BF"/>
        </w:rPr>
        <w:t xml:space="preserve">r </w:t>
      </w:r>
      <w:r w:rsidR="001A4931" w:rsidRPr="00324520">
        <w:rPr>
          <w:color w:val="2F3031" w:themeColor="text1" w:themeShade="BF"/>
        </w:rPr>
        <w:t>certificat</w:t>
      </w:r>
      <w:r w:rsidR="00BE5725" w:rsidRPr="00324520">
        <w:rPr>
          <w:color w:val="2F3031" w:themeColor="text1" w:themeShade="BF"/>
        </w:rPr>
        <w:t xml:space="preserve">e </w:t>
      </w:r>
      <w:r w:rsidR="001A4931" w:rsidRPr="00324520">
        <w:rPr>
          <w:color w:val="2F3031" w:themeColor="text1" w:themeShade="BF"/>
        </w:rPr>
        <w:t>program for implementation at specific colleges or high schools</w:t>
      </w:r>
      <w:r w:rsidRPr="00324520">
        <w:rPr>
          <w:color w:val="2F3031" w:themeColor="text1" w:themeShade="BF"/>
        </w:rPr>
        <w:t>.</w:t>
      </w:r>
      <w:r w:rsidRPr="00303806">
        <w:rPr>
          <w:color w:val="2F3031" w:themeColor="text1" w:themeShade="BF"/>
        </w:rPr>
        <w:t xml:space="preserve"> </w:t>
      </w:r>
    </w:p>
    <w:p w14:paraId="59E7176D" w14:textId="77777777" w:rsidR="008E2EAD" w:rsidRDefault="008E2EAD" w:rsidP="00456B56">
      <w:pPr>
        <w:rPr>
          <w:color w:val="2F3031" w:themeColor="text1" w:themeShade="BF"/>
        </w:rPr>
      </w:pPr>
    </w:p>
    <w:p w14:paraId="1374BDAA" w14:textId="77777777" w:rsidR="008E2EAD" w:rsidRPr="00905593" w:rsidRDefault="008E2EAD" w:rsidP="00456B56">
      <w:pPr>
        <w:rPr>
          <w:iCs/>
          <w:color w:val="2F3031" w:themeColor="text1" w:themeShade="BF"/>
        </w:rPr>
      </w:pPr>
      <w:r w:rsidRPr="00192878">
        <w:rPr>
          <w:i/>
          <w:iCs/>
          <w:color w:val="2F3031" w:themeColor="text1" w:themeShade="BF"/>
        </w:rPr>
        <w:t>Do not</w:t>
      </w:r>
      <w:r w:rsidRPr="00905593">
        <w:rPr>
          <w:iCs/>
          <w:color w:val="2F3031" w:themeColor="text1" w:themeShade="BF"/>
        </w:rPr>
        <w:t xml:space="preserve"> use this section of the survey to report on:</w:t>
      </w:r>
    </w:p>
    <w:p w14:paraId="556BAA82" w14:textId="7D8FE388" w:rsidR="008E2EAD" w:rsidRPr="00192878" w:rsidRDefault="00192878" w:rsidP="000764FE">
      <w:pPr>
        <w:pStyle w:val="ListParagraph"/>
        <w:numPr>
          <w:ilvl w:val="0"/>
          <w:numId w:val="16"/>
        </w:numPr>
        <w:rPr>
          <w:color w:val="2F3031" w:themeColor="text1" w:themeShade="BF"/>
        </w:rPr>
      </w:pPr>
      <w:r>
        <w:rPr>
          <w:color w:val="2F3031" w:themeColor="text1" w:themeShade="BF"/>
        </w:rPr>
        <w:t>C</w:t>
      </w:r>
      <w:r w:rsidR="008E2EAD" w:rsidRPr="00905593">
        <w:rPr>
          <w:color w:val="2F3031" w:themeColor="text1" w:themeShade="BF"/>
        </w:rPr>
        <w:t>urricula</w:t>
      </w:r>
      <w:r>
        <w:rPr>
          <w:color w:val="2F3031" w:themeColor="text1" w:themeShade="BF"/>
        </w:rPr>
        <w:t xml:space="preserve"> developed</w:t>
      </w:r>
      <w:r w:rsidR="008E2EAD" w:rsidRPr="00905593">
        <w:rPr>
          <w:color w:val="2F3031" w:themeColor="text1" w:themeShade="BF"/>
        </w:rPr>
        <w:t xml:space="preserve"> </w:t>
      </w:r>
      <w:r w:rsidR="00F76467">
        <w:rPr>
          <w:color w:val="2F3031" w:themeColor="text1" w:themeShade="BF"/>
        </w:rPr>
        <w:t xml:space="preserve">only </w:t>
      </w:r>
      <w:r w:rsidR="008E2EAD" w:rsidRPr="00905593">
        <w:rPr>
          <w:color w:val="2F3031" w:themeColor="text1" w:themeShade="BF"/>
        </w:rPr>
        <w:t>for use by other institutions</w:t>
      </w:r>
    </w:p>
    <w:p w14:paraId="7FF456FA" w14:textId="65A9EE23" w:rsidR="00FC6031" w:rsidRPr="00192878" w:rsidRDefault="00192878" w:rsidP="000764FE">
      <w:pPr>
        <w:pStyle w:val="ListParagraph"/>
        <w:numPr>
          <w:ilvl w:val="0"/>
          <w:numId w:val="16"/>
        </w:numPr>
        <w:rPr>
          <w:color w:val="2F3031" w:themeColor="text1" w:themeShade="BF"/>
        </w:rPr>
      </w:pPr>
      <w:r>
        <w:rPr>
          <w:color w:val="2F3031" w:themeColor="text1" w:themeShade="BF"/>
        </w:rPr>
        <w:t>W</w:t>
      </w:r>
      <w:r w:rsidR="008E2EAD" w:rsidRPr="00905593">
        <w:rPr>
          <w:color w:val="2F3031" w:themeColor="text1" w:themeShade="BF"/>
        </w:rPr>
        <w:t>orkshops to build capacity around program development or implementation</w:t>
      </w:r>
      <w:r w:rsidR="00FC6031" w:rsidRPr="00192878">
        <w:rPr>
          <w:color w:val="2F3031" w:themeColor="text1" w:themeShade="BF"/>
        </w:rPr>
        <w:t xml:space="preserve"> </w:t>
      </w:r>
    </w:p>
    <w:p w14:paraId="5F72A0EF" w14:textId="77777777" w:rsidR="00FC6031" w:rsidRPr="00303806" w:rsidRDefault="00FC6031" w:rsidP="00456B56">
      <w:pPr>
        <w:rPr>
          <w:color w:val="2F3031" w:themeColor="text1" w:themeShade="BF"/>
        </w:rPr>
      </w:pPr>
    </w:p>
    <w:p w14:paraId="2125539F" w14:textId="291CF4F2" w:rsidR="00BD33C6" w:rsidRPr="00303806" w:rsidRDefault="000303C8" w:rsidP="00456B56">
      <w:pPr>
        <w:rPr>
          <w:color w:val="2F3031" w:themeColor="text1" w:themeShade="BF"/>
        </w:rPr>
      </w:pPr>
      <w:r w:rsidRPr="00860623">
        <w:rPr>
          <w:iCs/>
        </w:rPr>
        <w:t>Between January 1 and December 31, 202</w:t>
      </w:r>
      <w:r w:rsidR="007E0DE1" w:rsidRPr="00860623">
        <w:rPr>
          <w:iCs/>
        </w:rPr>
        <w:t>5</w:t>
      </w:r>
      <w:r w:rsidR="00456B56" w:rsidRPr="00303806">
        <w:rPr>
          <w:color w:val="2F3031" w:themeColor="text1" w:themeShade="BF"/>
        </w:rPr>
        <w:t>, did</w:t>
      </w:r>
      <w:r w:rsidR="00392D28" w:rsidRPr="00303806">
        <w:rPr>
          <w:color w:val="2F3031" w:themeColor="text1" w:themeShade="BF"/>
        </w:rPr>
        <w:t xml:space="preserve"> you</w:t>
      </w:r>
      <w:r w:rsidR="00A70FCD" w:rsidRPr="00303806">
        <w:rPr>
          <w:color w:val="2F3031" w:themeColor="text1" w:themeShade="BF"/>
        </w:rPr>
        <w:t>r A</w:t>
      </w:r>
      <w:r w:rsidR="00A70FCD" w:rsidRPr="005D550A">
        <w:rPr>
          <w:color w:val="2F3031" w:themeColor="text1" w:themeShade="BF"/>
        </w:rPr>
        <w:t xml:space="preserve">TE project </w:t>
      </w:r>
      <w:r w:rsidR="00243C1C" w:rsidRPr="005D550A">
        <w:rPr>
          <w:color w:val="2F3031" w:themeColor="text1" w:themeShade="BF"/>
        </w:rPr>
        <w:t>create</w:t>
      </w:r>
      <w:r w:rsidR="00A70FCD" w:rsidRPr="005D550A">
        <w:rPr>
          <w:color w:val="2F3031" w:themeColor="text1" w:themeShade="BF"/>
        </w:rPr>
        <w:t xml:space="preserve"> or </w:t>
      </w:r>
      <w:r w:rsidR="00BE5725" w:rsidRPr="005D550A">
        <w:rPr>
          <w:color w:val="2F3031" w:themeColor="text1" w:themeShade="BF"/>
        </w:rPr>
        <w:t xml:space="preserve">substantially </w:t>
      </w:r>
      <w:r w:rsidR="00A70FCD" w:rsidRPr="005D550A">
        <w:rPr>
          <w:color w:val="2F3031" w:themeColor="text1" w:themeShade="BF"/>
        </w:rPr>
        <w:t>modif</w:t>
      </w:r>
      <w:r w:rsidR="00456B56" w:rsidRPr="005D550A">
        <w:rPr>
          <w:color w:val="2F3031" w:themeColor="text1" w:themeShade="BF"/>
        </w:rPr>
        <w:t>y</w:t>
      </w:r>
      <w:r w:rsidR="00A70FCD" w:rsidRPr="005D550A">
        <w:rPr>
          <w:color w:val="2F3031" w:themeColor="text1" w:themeShade="BF"/>
        </w:rPr>
        <w:t xml:space="preserve"> a</w:t>
      </w:r>
      <w:r w:rsidR="008E2EAD" w:rsidRPr="005D550A">
        <w:rPr>
          <w:color w:val="2F3031" w:themeColor="text1" w:themeShade="BF"/>
        </w:rPr>
        <w:t>n</w:t>
      </w:r>
      <w:r w:rsidR="00BE5725" w:rsidRPr="005D550A">
        <w:rPr>
          <w:color w:val="2F3031" w:themeColor="text1" w:themeShade="BF"/>
        </w:rPr>
        <w:t xml:space="preserve"> </w:t>
      </w:r>
      <w:r w:rsidR="00392D28" w:rsidRPr="005D550A">
        <w:rPr>
          <w:color w:val="2F3031" w:themeColor="text1" w:themeShade="BF"/>
        </w:rPr>
        <w:t xml:space="preserve">academic degree or </w:t>
      </w:r>
      <w:r w:rsidR="00A70FCD" w:rsidRPr="005D550A">
        <w:rPr>
          <w:color w:val="2F3031" w:themeColor="text1" w:themeShade="BF"/>
        </w:rPr>
        <w:t>certificate program</w:t>
      </w:r>
      <w:r w:rsidR="00456B56" w:rsidRPr="005D550A">
        <w:rPr>
          <w:color w:val="2F3031" w:themeColor="text1" w:themeShade="BF"/>
        </w:rPr>
        <w:t>?</w:t>
      </w:r>
    </w:p>
    <w:p w14:paraId="5F26767C" w14:textId="6E7B6BC0" w:rsidR="00BD33C6" w:rsidRPr="00860623" w:rsidRDefault="00BD33C6" w:rsidP="000764FE">
      <w:pPr>
        <w:pStyle w:val="ListParagraph"/>
        <w:numPr>
          <w:ilvl w:val="0"/>
          <w:numId w:val="11"/>
        </w:numPr>
        <w:ind w:left="1080"/>
      </w:pPr>
      <w:r w:rsidRPr="00303806">
        <w:rPr>
          <w:color w:val="2F3031" w:themeColor="text1" w:themeShade="BF"/>
        </w:rPr>
        <w:t>Yes</w:t>
      </w:r>
      <w:r w:rsidR="00D61359">
        <w:rPr>
          <w:color w:val="2F3031" w:themeColor="text1" w:themeShade="BF"/>
        </w:rPr>
        <w:t xml:space="preserve"> </w:t>
      </w:r>
      <w:r w:rsidR="00D61359" w:rsidRPr="00860623">
        <w:t>(answer this section)</w:t>
      </w:r>
    </w:p>
    <w:p w14:paraId="619C4C36" w14:textId="62C976C0" w:rsidR="00BD33C6" w:rsidRPr="00860623" w:rsidRDefault="00BD33C6" w:rsidP="000764FE">
      <w:pPr>
        <w:pStyle w:val="ListParagraph"/>
        <w:numPr>
          <w:ilvl w:val="0"/>
          <w:numId w:val="11"/>
        </w:numPr>
        <w:ind w:left="1080"/>
        <w:rPr>
          <w:i/>
        </w:rPr>
      </w:pPr>
      <w:r w:rsidRPr="00860623">
        <w:t xml:space="preserve">No (skip </w:t>
      </w:r>
      <w:r w:rsidR="00FC1108" w:rsidRPr="00860623">
        <w:t>to next question</w:t>
      </w:r>
      <w:r w:rsidRPr="00860623">
        <w:t>)</w:t>
      </w:r>
    </w:p>
    <w:p w14:paraId="4424934D" w14:textId="5E1EB638" w:rsidR="00BD33C6" w:rsidRPr="00860623" w:rsidRDefault="00BD33C6" w:rsidP="000764FE">
      <w:pPr>
        <w:pStyle w:val="ListParagraph"/>
        <w:numPr>
          <w:ilvl w:val="0"/>
          <w:numId w:val="11"/>
        </w:numPr>
        <w:ind w:left="1080"/>
        <w:rPr>
          <w:i/>
        </w:rPr>
      </w:pPr>
      <w:r w:rsidRPr="00860623">
        <w:t xml:space="preserve">Planning to in the future (skip </w:t>
      </w:r>
      <w:r w:rsidR="00FC1108" w:rsidRPr="00860623">
        <w:t>to next question</w:t>
      </w:r>
      <w:r w:rsidRPr="00860623">
        <w:t>)</w:t>
      </w:r>
    </w:p>
    <w:p w14:paraId="5EF2542D" w14:textId="77777777" w:rsidR="00CE64B4" w:rsidRPr="00860623" w:rsidRDefault="00CE64B4" w:rsidP="00CE64B4">
      <w:pPr>
        <w:rPr>
          <w:i/>
        </w:rPr>
      </w:pPr>
    </w:p>
    <w:p w14:paraId="055A79D3" w14:textId="673CDCD3" w:rsidR="00CE64B4" w:rsidRPr="00860623" w:rsidRDefault="000303C8" w:rsidP="00CE64B4">
      <w:pPr>
        <w:rPr>
          <w:iCs/>
        </w:rPr>
      </w:pPr>
      <w:r w:rsidRPr="00860623">
        <w:rPr>
          <w:iCs/>
        </w:rPr>
        <w:t>Between January 1 and December 31, 2024</w:t>
      </w:r>
      <w:r w:rsidR="001B717E" w:rsidRPr="00860623">
        <w:rPr>
          <w:iCs/>
        </w:rPr>
        <w:t>, did your ATE project operate an academic degree or certificate program that was previously created or substantially modified by your ATE project?</w:t>
      </w:r>
    </w:p>
    <w:p w14:paraId="0BE48233" w14:textId="7A828569" w:rsidR="001B717E" w:rsidRPr="00860623" w:rsidRDefault="001B717E" w:rsidP="000764FE">
      <w:pPr>
        <w:pStyle w:val="ListParagraph"/>
        <w:numPr>
          <w:ilvl w:val="0"/>
          <w:numId w:val="35"/>
        </w:numPr>
        <w:rPr>
          <w:iCs/>
        </w:rPr>
      </w:pPr>
      <w:r w:rsidRPr="00860623">
        <w:rPr>
          <w:iCs/>
        </w:rPr>
        <w:t>Yes</w:t>
      </w:r>
      <w:r w:rsidR="0089606D" w:rsidRPr="00860623">
        <w:rPr>
          <w:iCs/>
        </w:rPr>
        <w:t xml:space="preserve"> </w:t>
      </w:r>
    </w:p>
    <w:p w14:paraId="649B9FAC" w14:textId="039954CB" w:rsidR="001B717E" w:rsidRPr="00860623" w:rsidRDefault="001B717E" w:rsidP="000764FE">
      <w:pPr>
        <w:pStyle w:val="ListParagraph"/>
        <w:numPr>
          <w:ilvl w:val="0"/>
          <w:numId w:val="35"/>
        </w:numPr>
        <w:rPr>
          <w:iCs/>
        </w:rPr>
      </w:pPr>
      <w:r w:rsidRPr="00860623">
        <w:rPr>
          <w:iCs/>
        </w:rPr>
        <w:t>No</w:t>
      </w:r>
      <w:r w:rsidR="00FC1108" w:rsidRPr="00860623">
        <w:rPr>
          <w:iCs/>
        </w:rPr>
        <w:t xml:space="preserve"> (skip this section)</w:t>
      </w:r>
    </w:p>
    <w:p w14:paraId="08B12831" w14:textId="36201207" w:rsidR="001B717E" w:rsidRPr="00860623" w:rsidRDefault="001B717E" w:rsidP="000764FE">
      <w:pPr>
        <w:pStyle w:val="ListParagraph"/>
        <w:numPr>
          <w:ilvl w:val="0"/>
          <w:numId w:val="35"/>
        </w:numPr>
        <w:rPr>
          <w:iCs/>
        </w:rPr>
      </w:pPr>
      <w:r w:rsidRPr="00860623">
        <w:rPr>
          <w:iCs/>
        </w:rPr>
        <w:t>Planning to in the future</w:t>
      </w:r>
      <w:r w:rsidR="00FC1108" w:rsidRPr="00860623">
        <w:rPr>
          <w:iCs/>
        </w:rPr>
        <w:t xml:space="preserve"> (skip this section)</w:t>
      </w:r>
    </w:p>
    <w:p w14:paraId="15C1C907" w14:textId="2FD08B56" w:rsidR="00A70FCD" w:rsidRPr="00303806" w:rsidRDefault="00A70FCD" w:rsidP="00392D28">
      <w:pPr>
        <w:rPr>
          <w:color w:val="2F3031" w:themeColor="text1" w:themeShade="BF"/>
        </w:rPr>
      </w:pPr>
    </w:p>
    <w:p w14:paraId="48F9F44E" w14:textId="6FEFD439" w:rsidR="0008120F" w:rsidRPr="00860623" w:rsidRDefault="009068DC" w:rsidP="00465909">
      <w:pPr>
        <w:widowControl w:val="0"/>
        <w:autoSpaceDE w:val="0"/>
        <w:autoSpaceDN w:val="0"/>
        <w:adjustRightInd w:val="0"/>
        <w:ind w:left="720" w:hanging="720"/>
        <w:rPr>
          <w:rFonts w:ascii="Calibri" w:hAnsi="Calibri"/>
        </w:rPr>
      </w:pPr>
      <w:bookmarkStart w:id="8" w:name="_Hlk82771695"/>
      <w:r w:rsidRPr="00860623">
        <w:rPr>
          <w:rFonts w:ascii="Calibri" w:hAnsi="Calibri"/>
        </w:rPr>
        <w:t>3.1.</w:t>
      </w:r>
      <w:r w:rsidRPr="00860623">
        <w:rPr>
          <w:rFonts w:ascii="Calibri" w:hAnsi="Calibri"/>
        </w:rPr>
        <w:tab/>
        <w:t>(</w:t>
      </w:r>
      <w:r w:rsidR="000C4E51" w:rsidRPr="00860623">
        <w:rPr>
          <w:rFonts w:ascii="Calibri" w:hAnsi="Calibri"/>
        </w:rPr>
        <w:t xml:space="preserve">If </w:t>
      </w:r>
      <w:r w:rsidR="002E48D6" w:rsidRPr="00860623">
        <w:rPr>
          <w:rFonts w:ascii="Calibri" w:hAnsi="Calibri"/>
          <w:i/>
          <w:iCs/>
        </w:rPr>
        <w:t>Y</w:t>
      </w:r>
      <w:r w:rsidR="000C4E51" w:rsidRPr="00860623">
        <w:rPr>
          <w:rFonts w:ascii="Calibri" w:hAnsi="Calibri"/>
          <w:i/>
          <w:iCs/>
        </w:rPr>
        <w:t>es</w:t>
      </w:r>
      <w:r w:rsidR="000C4E51" w:rsidRPr="00860623">
        <w:rPr>
          <w:rFonts w:ascii="Calibri" w:hAnsi="Calibri"/>
        </w:rPr>
        <w:t xml:space="preserve"> to Screener 1</w:t>
      </w:r>
      <w:r w:rsidRPr="00860623">
        <w:rPr>
          <w:rFonts w:ascii="Calibri" w:hAnsi="Calibri"/>
        </w:rPr>
        <w:t xml:space="preserve">) </w:t>
      </w:r>
      <w:r w:rsidRPr="00860623">
        <w:rPr>
          <w:rFonts w:ascii="Calibri" w:hAnsi="Calibri"/>
          <w:b/>
          <w:bCs/>
        </w:rPr>
        <w:t>How many academic programs for each type of credential did your project develop or substantially modify in 202</w:t>
      </w:r>
      <w:r w:rsidR="00860623">
        <w:rPr>
          <w:rFonts w:ascii="Calibri" w:hAnsi="Calibri"/>
          <w:b/>
          <w:bCs/>
        </w:rPr>
        <w:t>5</w:t>
      </w:r>
      <w:r w:rsidRPr="00860623">
        <w:rPr>
          <w:rFonts w:ascii="Calibri" w:hAnsi="Calibri"/>
          <w:b/>
          <w:bCs/>
        </w:rPr>
        <w:t>?</w:t>
      </w:r>
      <w:r w:rsidR="00C8752A" w:rsidRPr="00860623">
        <w:rPr>
          <w:rFonts w:ascii="Calibri" w:hAnsi="Calibri"/>
        </w:rPr>
        <w:t xml:space="preserve"> </w:t>
      </w:r>
      <w:r w:rsidR="00465909" w:rsidRPr="00860623">
        <w:rPr>
          <w:rFonts w:ascii="Calibri" w:hAnsi="Calibri"/>
        </w:rPr>
        <w:tab/>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860623" w:rsidRPr="00860623" w14:paraId="0FB47358" w14:textId="77777777" w:rsidTr="00CB2477">
        <w:tc>
          <w:tcPr>
            <w:tcW w:w="720" w:type="dxa"/>
          </w:tcPr>
          <w:p w14:paraId="6453C13B" w14:textId="77777777" w:rsidR="0020085F" w:rsidRPr="00860623" w:rsidRDefault="0020085F" w:rsidP="00C2150C">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57985093" w14:textId="1E3EA52F" w:rsidR="0020085F" w:rsidRPr="00860623" w:rsidRDefault="0020085F" w:rsidP="00C2150C">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0957FDE8" w14:textId="0D3CF3CF" w:rsidR="0020085F" w:rsidRPr="00860623" w:rsidRDefault="0020085F" w:rsidP="00CB2477">
            <w:pPr>
              <w:widowControl w:val="0"/>
              <w:autoSpaceDE w:val="0"/>
              <w:autoSpaceDN w:val="0"/>
              <w:adjustRightInd w:val="0"/>
              <w:rPr>
                <w:rFonts w:ascii="Calibri" w:hAnsi="Calibri"/>
                <w:b/>
                <w:bCs/>
              </w:rPr>
            </w:pPr>
            <w:r w:rsidRPr="00860623">
              <w:rPr>
                <w:rFonts w:ascii="Calibri" w:hAnsi="Calibri"/>
                <w:b/>
                <w:bCs/>
              </w:rPr>
              <w:t>Total Programs</w:t>
            </w:r>
          </w:p>
        </w:tc>
      </w:tr>
      <w:tr w:rsidR="00860623" w:rsidRPr="00860623" w14:paraId="1A1E61AE" w14:textId="77777777" w:rsidTr="00CB2477">
        <w:tc>
          <w:tcPr>
            <w:tcW w:w="720" w:type="dxa"/>
          </w:tcPr>
          <w:p w14:paraId="40B1C6C4" w14:textId="03734490"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a.</w:t>
            </w:r>
          </w:p>
        </w:tc>
        <w:tc>
          <w:tcPr>
            <w:tcW w:w="4320" w:type="dxa"/>
            <w:tcBorders>
              <w:top w:val="single" w:sz="4" w:space="0" w:color="auto"/>
            </w:tcBorders>
          </w:tcPr>
          <w:p w14:paraId="18B9A414" w14:textId="0486C149" w:rsidR="004C0DA9" w:rsidRPr="00860623" w:rsidRDefault="004C0DA9" w:rsidP="00CB2477">
            <w:pPr>
              <w:widowControl w:val="0"/>
              <w:autoSpaceDE w:val="0"/>
              <w:autoSpaceDN w:val="0"/>
              <w:adjustRightInd w:val="0"/>
              <w:rPr>
                <w:rFonts w:ascii="Calibri" w:hAnsi="Calibri"/>
              </w:rPr>
            </w:pPr>
            <w:r w:rsidRPr="00860623">
              <w:rPr>
                <w:rFonts w:ascii="Calibri" w:hAnsi="Calibri"/>
              </w:rPr>
              <w:t>Certificate</w:t>
            </w:r>
          </w:p>
        </w:tc>
        <w:tc>
          <w:tcPr>
            <w:tcW w:w="4320" w:type="dxa"/>
            <w:tcBorders>
              <w:top w:val="single" w:sz="4" w:space="0" w:color="auto"/>
            </w:tcBorders>
          </w:tcPr>
          <w:p w14:paraId="24D85415" w14:textId="145D5460"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r w:rsidR="00860623" w:rsidRPr="00860623" w14:paraId="37897231" w14:textId="77777777" w:rsidTr="00CB2477">
        <w:tc>
          <w:tcPr>
            <w:tcW w:w="720" w:type="dxa"/>
          </w:tcPr>
          <w:p w14:paraId="7BDFFF09" w14:textId="781A054D"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b.</w:t>
            </w:r>
          </w:p>
        </w:tc>
        <w:tc>
          <w:tcPr>
            <w:tcW w:w="4320" w:type="dxa"/>
          </w:tcPr>
          <w:p w14:paraId="4C2F078B" w14:textId="7C8E5857" w:rsidR="004C0DA9" w:rsidRPr="00860623" w:rsidRDefault="004C0DA9" w:rsidP="00CB2477">
            <w:pPr>
              <w:widowControl w:val="0"/>
              <w:autoSpaceDE w:val="0"/>
              <w:autoSpaceDN w:val="0"/>
              <w:adjustRightInd w:val="0"/>
              <w:rPr>
                <w:rFonts w:ascii="Calibri" w:hAnsi="Calibri"/>
              </w:rPr>
            </w:pPr>
            <w:r w:rsidRPr="00860623">
              <w:rPr>
                <w:rFonts w:ascii="Calibri" w:hAnsi="Calibri"/>
              </w:rPr>
              <w:t>Associate degree</w:t>
            </w:r>
          </w:p>
        </w:tc>
        <w:tc>
          <w:tcPr>
            <w:tcW w:w="4320" w:type="dxa"/>
          </w:tcPr>
          <w:p w14:paraId="4341348A" w14:textId="3CA41A3E"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r w:rsidR="00860623" w:rsidRPr="00860623" w14:paraId="5B722F46" w14:textId="77777777" w:rsidTr="00CB2477">
        <w:tc>
          <w:tcPr>
            <w:tcW w:w="720" w:type="dxa"/>
          </w:tcPr>
          <w:p w14:paraId="613F9A4E" w14:textId="194A55A2"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c.</w:t>
            </w:r>
          </w:p>
        </w:tc>
        <w:tc>
          <w:tcPr>
            <w:tcW w:w="4320" w:type="dxa"/>
          </w:tcPr>
          <w:p w14:paraId="11A1B4C9" w14:textId="50EAF82C" w:rsidR="004C0DA9" w:rsidRPr="00860623" w:rsidRDefault="004C0DA9" w:rsidP="00CB2477">
            <w:pPr>
              <w:widowControl w:val="0"/>
              <w:autoSpaceDE w:val="0"/>
              <w:autoSpaceDN w:val="0"/>
              <w:adjustRightInd w:val="0"/>
              <w:rPr>
                <w:rFonts w:ascii="Calibri" w:hAnsi="Calibri"/>
              </w:rPr>
            </w:pPr>
            <w:r w:rsidRPr="00860623">
              <w:rPr>
                <w:rFonts w:ascii="Calibri" w:hAnsi="Calibri"/>
              </w:rPr>
              <w:t>Bachelor’s degree</w:t>
            </w:r>
          </w:p>
        </w:tc>
        <w:tc>
          <w:tcPr>
            <w:tcW w:w="4320" w:type="dxa"/>
          </w:tcPr>
          <w:p w14:paraId="03A13B72" w14:textId="7DADC0D2"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r w:rsidR="00860623" w:rsidRPr="00860623" w14:paraId="73AB5CC1" w14:textId="77777777" w:rsidTr="00CB2477">
        <w:tc>
          <w:tcPr>
            <w:tcW w:w="720" w:type="dxa"/>
          </w:tcPr>
          <w:p w14:paraId="33C0CE24" w14:textId="53C3E8AA"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d.</w:t>
            </w:r>
          </w:p>
        </w:tc>
        <w:tc>
          <w:tcPr>
            <w:tcW w:w="4320" w:type="dxa"/>
          </w:tcPr>
          <w:p w14:paraId="4FAE6FDC" w14:textId="3295B155" w:rsidR="004C0DA9" w:rsidRPr="00860623" w:rsidRDefault="004C0DA9" w:rsidP="00CB2477">
            <w:pPr>
              <w:widowControl w:val="0"/>
              <w:autoSpaceDE w:val="0"/>
              <w:autoSpaceDN w:val="0"/>
              <w:adjustRightInd w:val="0"/>
              <w:rPr>
                <w:rFonts w:ascii="Calibri" w:hAnsi="Calibri"/>
              </w:rPr>
            </w:pPr>
            <w:r w:rsidRPr="00860623">
              <w:rPr>
                <w:rFonts w:ascii="Calibri" w:hAnsi="Calibri"/>
              </w:rPr>
              <w:t>Other (describe)</w:t>
            </w:r>
          </w:p>
        </w:tc>
        <w:tc>
          <w:tcPr>
            <w:tcW w:w="4320" w:type="dxa"/>
          </w:tcPr>
          <w:p w14:paraId="72063850" w14:textId="4752CCC8"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bl>
    <w:p w14:paraId="043716F0" w14:textId="77777777" w:rsidR="001B717E" w:rsidRPr="00DC267A" w:rsidRDefault="001B717E" w:rsidP="008D275B">
      <w:pPr>
        <w:widowControl w:val="0"/>
        <w:autoSpaceDE w:val="0"/>
        <w:autoSpaceDN w:val="0"/>
        <w:adjustRightInd w:val="0"/>
        <w:rPr>
          <w:rFonts w:ascii="Calibri" w:hAnsi="Calibri"/>
          <w:color w:val="327492"/>
        </w:rPr>
      </w:pPr>
    </w:p>
    <w:p w14:paraId="47BCFD91" w14:textId="77777777" w:rsidR="00CB2477" w:rsidRDefault="00CB2477">
      <w:pPr>
        <w:rPr>
          <w:rFonts w:ascii="Calibri" w:hAnsi="Calibri"/>
          <w:color w:val="327492"/>
        </w:rPr>
      </w:pPr>
      <w:r>
        <w:rPr>
          <w:rFonts w:ascii="Calibri" w:hAnsi="Calibri"/>
          <w:color w:val="327492"/>
        </w:rPr>
        <w:br w:type="page"/>
      </w:r>
    </w:p>
    <w:p w14:paraId="4DF37FAC" w14:textId="2974E0D5" w:rsidR="00B81251" w:rsidRPr="00E43BEF" w:rsidRDefault="00A57580" w:rsidP="00A57580">
      <w:pPr>
        <w:widowControl w:val="0"/>
        <w:autoSpaceDE w:val="0"/>
        <w:autoSpaceDN w:val="0"/>
        <w:adjustRightInd w:val="0"/>
        <w:ind w:left="720" w:hanging="720"/>
        <w:rPr>
          <w:rFonts w:ascii="Calibri" w:hAnsi="Calibri"/>
        </w:rPr>
      </w:pPr>
      <w:r w:rsidRPr="00E43BEF">
        <w:rPr>
          <w:rFonts w:ascii="Calibri" w:hAnsi="Calibri"/>
        </w:rPr>
        <w:lastRenderedPageBreak/>
        <w:t>3.2.</w:t>
      </w:r>
      <w:r w:rsidRPr="00E43BEF">
        <w:rPr>
          <w:rFonts w:ascii="Calibri" w:hAnsi="Calibri"/>
        </w:rPr>
        <w:tab/>
        <w:t>(</w:t>
      </w:r>
      <w:r w:rsidR="00934322" w:rsidRPr="00E43BEF">
        <w:rPr>
          <w:rFonts w:ascii="Calibri" w:hAnsi="Calibri"/>
        </w:rPr>
        <w:t xml:space="preserve">If </w:t>
      </w:r>
      <w:r w:rsidR="002E48D6" w:rsidRPr="00E43BEF">
        <w:rPr>
          <w:rFonts w:ascii="Calibri" w:hAnsi="Calibri"/>
          <w:i/>
          <w:iCs/>
        </w:rPr>
        <w:t>Y</w:t>
      </w:r>
      <w:r w:rsidR="00934322" w:rsidRPr="00E43BEF">
        <w:rPr>
          <w:rFonts w:ascii="Calibri" w:hAnsi="Calibri"/>
          <w:i/>
          <w:iCs/>
        </w:rPr>
        <w:t>es</w:t>
      </w:r>
      <w:r w:rsidR="00934322" w:rsidRPr="00E43BEF">
        <w:rPr>
          <w:rFonts w:ascii="Calibri" w:hAnsi="Calibri"/>
        </w:rPr>
        <w:t xml:space="preserve"> to Screener 2</w:t>
      </w:r>
      <w:r w:rsidRPr="00E43BEF">
        <w:rPr>
          <w:rFonts w:ascii="Calibri" w:hAnsi="Calibri"/>
        </w:rPr>
        <w:t xml:space="preserve">) </w:t>
      </w:r>
      <w:r w:rsidRPr="00E43BEF">
        <w:rPr>
          <w:rFonts w:ascii="Calibri" w:hAnsi="Calibri"/>
          <w:b/>
          <w:bCs/>
        </w:rPr>
        <w:t>How many academic programs for each type of credential did your project operate in 202</w:t>
      </w:r>
      <w:r w:rsidR="00E43BEF">
        <w:rPr>
          <w:rFonts w:ascii="Calibri" w:hAnsi="Calibri"/>
          <w:b/>
          <w:bCs/>
        </w:rPr>
        <w:t>5</w:t>
      </w:r>
      <w:r w:rsidRPr="00E43BEF">
        <w:rPr>
          <w:rFonts w:ascii="Calibri" w:hAnsi="Calibri"/>
          <w:b/>
          <w:bCs/>
        </w:rPr>
        <w:t xml:space="preserve"> that were previously created or substantially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E43BEF" w:rsidRPr="00E43BEF" w14:paraId="7DEEE3DA" w14:textId="77777777" w:rsidTr="00C6321A">
        <w:tc>
          <w:tcPr>
            <w:tcW w:w="720" w:type="dxa"/>
          </w:tcPr>
          <w:p w14:paraId="103D33DF" w14:textId="77777777" w:rsidR="00CF12A2" w:rsidRPr="00E43BEF" w:rsidRDefault="00CF12A2" w:rsidP="007A32D1">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7BA07F51" w14:textId="189B1339" w:rsidR="00CF12A2" w:rsidRPr="00E43BEF" w:rsidRDefault="00CF12A2" w:rsidP="00CF12A2">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57414487" w14:textId="2318F15F" w:rsidR="00CF12A2" w:rsidRPr="00E43BEF" w:rsidRDefault="00CF12A2" w:rsidP="00CF12A2">
            <w:pPr>
              <w:widowControl w:val="0"/>
              <w:autoSpaceDE w:val="0"/>
              <w:autoSpaceDN w:val="0"/>
              <w:adjustRightInd w:val="0"/>
              <w:rPr>
                <w:rFonts w:ascii="Calibri" w:hAnsi="Calibri"/>
                <w:b/>
                <w:bCs/>
              </w:rPr>
            </w:pPr>
            <w:r w:rsidRPr="00E43BEF">
              <w:rPr>
                <w:rFonts w:ascii="Calibri" w:hAnsi="Calibri"/>
                <w:b/>
                <w:bCs/>
              </w:rPr>
              <w:t>Total Programs</w:t>
            </w:r>
          </w:p>
        </w:tc>
      </w:tr>
      <w:tr w:rsidR="00E43BEF" w:rsidRPr="00E43BEF" w14:paraId="266440C1" w14:textId="77777777" w:rsidTr="00C6321A">
        <w:tc>
          <w:tcPr>
            <w:tcW w:w="720" w:type="dxa"/>
          </w:tcPr>
          <w:p w14:paraId="34BA7765" w14:textId="581E4156"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a.</w:t>
            </w:r>
          </w:p>
        </w:tc>
        <w:tc>
          <w:tcPr>
            <w:tcW w:w="4320" w:type="dxa"/>
            <w:tcBorders>
              <w:top w:val="single" w:sz="4" w:space="0" w:color="auto"/>
            </w:tcBorders>
          </w:tcPr>
          <w:p w14:paraId="50A82937" w14:textId="4C961543" w:rsidR="00CF12A2" w:rsidRPr="00E43BEF" w:rsidRDefault="00CF12A2" w:rsidP="00CF12A2">
            <w:pPr>
              <w:widowControl w:val="0"/>
              <w:autoSpaceDE w:val="0"/>
              <w:autoSpaceDN w:val="0"/>
              <w:adjustRightInd w:val="0"/>
              <w:rPr>
                <w:rFonts w:ascii="Calibri" w:hAnsi="Calibri"/>
              </w:rPr>
            </w:pPr>
            <w:r w:rsidRPr="00E43BEF">
              <w:rPr>
                <w:rFonts w:ascii="Calibri" w:hAnsi="Calibri"/>
              </w:rPr>
              <w:t>Certificate</w:t>
            </w:r>
          </w:p>
        </w:tc>
        <w:tc>
          <w:tcPr>
            <w:tcW w:w="4320" w:type="dxa"/>
            <w:tcBorders>
              <w:top w:val="single" w:sz="4" w:space="0" w:color="auto"/>
            </w:tcBorders>
          </w:tcPr>
          <w:p w14:paraId="5E42091B"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r w:rsidR="00E43BEF" w:rsidRPr="00E43BEF" w14:paraId="13362CA9" w14:textId="77777777" w:rsidTr="00C6321A">
        <w:tc>
          <w:tcPr>
            <w:tcW w:w="720" w:type="dxa"/>
          </w:tcPr>
          <w:p w14:paraId="01589F4F" w14:textId="4CE4AA64"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b.</w:t>
            </w:r>
          </w:p>
        </w:tc>
        <w:tc>
          <w:tcPr>
            <w:tcW w:w="4320" w:type="dxa"/>
          </w:tcPr>
          <w:p w14:paraId="6F14EDD3" w14:textId="23EE2044" w:rsidR="00CF12A2" w:rsidRPr="00E43BEF" w:rsidRDefault="00CF12A2" w:rsidP="00CF12A2">
            <w:pPr>
              <w:widowControl w:val="0"/>
              <w:autoSpaceDE w:val="0"/>
              <w:autoSpaceDN w:val="0"/>
              <w:adjustRightInd w:val="0"/>
              <w:rPr>
                <w:rFonts w:ascii="Calibri" w:hAnsi="Calibri"/>
              </w:rPr>
            </w:pPr>
            <w:r w:rsidRPr="00E43BEF">
              <w:rPr>
                <w:rFonts w:ascii="Calibri" w:hAnsi="Calibri"/>
              </w:rPr>
              <w:t>Associate degree</w:t>
            </w:r>
          </w:p>
        </w:tc>
        <w:tc>
          <w:tcPr>
            <w:tcW w:w="4320" w:type="dxa"/>
          </w:tcPr>
          <w:p w14:paraId="10F49CF5"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r w:rsidR="00E43BEF" w:rsidRPr="00E43BEF" w14:paraId="13698006" w14:textId="77777777" w:rsidTr="00C6321A">
        <w:tc>
          <w:tcPr>
            <w:tcW w:w="720" w:type="dxa"/>
          </w:tcPr>
          <w:p w14:paraId="24AF120B" w14:textId="40911CF5"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c.</w:t>
            </w:r>
          </w:p>
        </w:tc>
        <w:tc>
          <w:tcPr>
            <w:tcW w:w="4320" w:type="dxa"/>
          </w:tcPr>
          <w:p w14:paraId="205C1814" w14:textId="47FF355D" w:rsidR="00CF12A2" w:rsidRPr="00E43BEF" w:rsidRDefault="00CF12A2" w:rsidP="00CF12A2">
            <w:pPr>
              <w:widowControl w:val="0"/>
              <w:autoSpaceDE w:val="0"/>
              <w:autoSpaceDN w:val="0"/>
              <w:adjustRightInd w:val="0"/>
              <w:rPr>
                <w:rFonts w:ascii="Calibri" w:hAnsi="Calibri"/>
              </w:rPr>
            </w:pPr>
            <w:r w:rsidRPr="00E43BEF">
              <w:rPr>
                <w:rFonts w:ascii="Calibri" w:hAnsi="Calibri"/>
              </w:rPr>
              <w:t>Bachelor’s degree</w:t>
            </w:r>
          </w:p>
        </w:tc>
        <w:tc>
          <w:tcPr>
            <w:tcW w:w="4320" w:type="dxa"/>
          </w:tcPr>
          <w:p w14:paraId="08147217"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r w:rsidR="00CF12A2" w:rsidRPr="00E43BEF" w14:paraId="004457FB" w14:textId="77777777" w:rsidTr="00C6321A">
        <w:tc>
          <w:tcPr>
            <w:tcW w:w="720" w:type="dxa"/>
          </w:tcPr>
          <w:p w14:paraId="34B5A4DB" w14:textId="0DB3CCF5"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d.</w:t>
            </w:r>
          </w:p>
        </w:tc>
        <w:tc>
          <w:tcPr>
            <w:tcW w:w="4320" w:type="dxa"/>
          </w:tcPr>
          <w:p w14:paraId="51612B56" w14:textId="564874CC" w:rsidR="00CF12A2" w:rsidRPr="00E43BEF" w:rsidRDefault="00CF12A2" w:rsidP="00CF12A2">
            <w:pPr>
              <w:widowControl w:val="0"/>
              <w:autoSpaceDE w:val="0"/>
              <w:autoSpaceDN w:val="0"/>
              <w:adjustRightInd w:val="0"/>
              <w:rPr>
                <w:rFonts w:ascii="Calibri" w:hAnsi="Calibri"/>
              </w:rPr>
            </w:pPr>
            <w:r w:rsidRPr="00E43BEF">
              <w:rPr>
                <w:rFonts w:ascii="Calibri" w:hAnsi="Calibri"/>
              </w:rPr>
              <w:t>Other (describe)</w:t>
            </w:r>
          </w:p>
        </w:tc>
        <w:tc>
          <w:tcPr>
            <w:tcW w:w="4320" w:type="dxa"/>
          </w:tcPr>
          <w:p w14:paraId="17C8752F"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bl>
    <w:p w14:paraId="6CEFBF98" w14:textId="77777777" w:rsidR="008D275B" w:rsidRPr="00E43BEF" w:rsidRDefault="008D275B" w:rsidP="00C2150C">
      <w:pPr>
        <w:widowControl w:val="0"/>
        <w:autoSpaceDE w:val="0"/>
        <w:autoSpaceDN w:val="0"/>
        <w:adjustRightInd w:val="0"/>
        <w:ind w:left="450" w:hanging="450"/>
        <w:rPr>
          <w:rFonts w:ascii="Calibri" w:hAnsi="Calibri"/>
        </w:rPr>
      </w:pPr>
    </w:p>
    <w:p w14:paraId="6D6ACE61" w14:textId="12E9277B" w:rsidR="00B81251" w:rsidRPr="00E43BEF" w:rsidRDefault="00541E59" w:rsidP="00541E59">
      <w:pPr>
        <w:widowControl w:val="0"/>
        <w:autoSpaceDE w:val="0"/>
        <w:autoSpaceDN w:val="0"/>
        <w:adjustRightInd w:val="0"/>
        <w:ind w:left="720" w:hanging="720"/>
        <w:rPr>
          <w:rFonts w:ascii="Calibri" w:hAnsi="Calibri"/>
        </w:rPr>
      </w:pPr>
      <w:r w:rsidRPr="00E43BEF">
        <w:rPr>
          <w:rFonts w:ascii="Calibri" w:hAnsi="Calibri"/>
        </w:rPr>
        <w:t>3.3.</w:t>
      </w:r>
      <w:r w:rsidRPr="00E43BEF">
        <w:rPr>
          <w:rFonts w:ascii="Calibri" w:hAnsi="Calibri"/>
        </w:rPr>
        <w:tab/>
        <w:t xml:space="preserve">(If </w:t>
      </w:r>
      <w:r w:rsidR="002E48D6" w:rsidRPr="00E43BEF">
        <w:rPr>
          <w:rFonts w:ascii="Calibri" w:hAnsi="Calibri"/>
          <w:i/>
          <w:iCs/>
        </w:rPr>
        <w:t>Yes</w:t>
      </w:r>
      <w:r w:rsidR="002E48D6" w:rsidRPr="00E43BEF">
        <w:rPr>
          <w:rFonts w:ascii="Calibri" w:hAnsi="Calibri"/>
        </w:rPr>
        <w:t xml:space="preserve"> </w:t>
      </w:r>
      <w:r w:rsidRPr="00E43BEF">
        <w:rPr>
          <w:rFonts w:ascii="Calibri" w:hAnsi="Calibri"/>
        </w:rPr>
        <w:t xml:space="preserve">to </w:t>
      </w:r>
      <w:r w:rsidR="00934322" w:rsidRPr="00E43BEF">
        <w:rPr>
          <w:rFonts w:ascii="Calibri" w:hAnsi="Calibri"/>
        </w:rPr>
        <w:t>S</w:t>
      </w:r>
      <w:r w:rsidRPr="00E43BEF">
        <w:rPr>
          <w:rFonts w:ascii="Calibri" w:hAnsi="Calibri"/>
        </w:rPr>
        <w:t xml:space="preserve">creener 1 or </w:t>
      </w:r>
      <w:r w:rsidR="00934322" w:rsidRPr="00E43BEF">
        <w:rPr>
          <w:rFonts w:ascii="Calibri" w:hAnsi="Calibri"/>
        </w:rPr>
        <w:t>S</w:t>
      </w:r>
      <w:r w:rsidRPr="00E43BEF">
        <w:rPr>
          <w:rFonts w:ascii="Calibri" w:hAnsi="Calibri"/>
        </w:rPr>
        <w:t xml:space="preserve">creener 2) </w:t>
      </w:r>
      <w:r w:rsidRPr="00E43BEF">
        <w:rPr>
          <w:rFonts w:ascii="Calibri" w:hAnsi="Calibri"/>
          <w:b/>
          <w:bCs/>
        </w:rPr>
        <w:t>In 202</w:t>
      </w:r>
      <w:r w:rsidR="00E43BEF">
        <w:rPr>
          <w:rFonts w:ascii="Calibri" w:hAnsi="Calibri"/>
          <w:b/>
          <w:bCs/>
        </w:rPr>
        <w:t>5</w:t>
      </w:r>
      <w:r w:rsidRPr="00E43BEF">
        <w:rPr>
          <w:rFonts w:ascii="Calibri" w:hAnsi="Calibri"/>
          <w:b/>
          <w:bCs/>
        </w:rPr>
        <w:t>, how many students took at least one course in the academic programs created or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E43BEF" w:rsidRPr="00E43BEF" w14:paraId="2659EC70" w14:textId="77777777" w:rsidTr="00C6321A">
        <w:tc>
          <w:tcPr>
            <w:tcW w:w="720" w:type="dxa"/>
          </w:tcPr>
          <w:p w14:paraId="3FB38AAC" w14:textId="77777777" w:rsidR="002A04BC" w:rsidRPr="00E43BEF" w:rsidRDefault="002A04BC" w:rsidP="007A32D1">
            <w:pPr>
              <w:widowControl w:val="0"/>
              <w:autoSpaceDE w:val="0"/>
              <w:autoSpaceDN w:val="0"/>
              <w:adjustRightInd w:val="0"/>
              <w:rPr>
                <w:rFonts w:ascii="Calibri" w:hAnsi="Calibri"/>
              </w:rPr>
            </w:pPr>
          </w:p>
        </w:tc>
        <w:tc>
          <w:tcPr>
            <w:tcW w:w="4320" w:type="dxa"/>
            <w:tcBorders>
              <w:bottom w:val="single" w:sz="4" w:space="0" w:color="auto"/>
            </w:tcBorders>
            <w:shd w:val="clear" w:color="auto" w:fill="F2F2F2" w:themeFill="background1" w:themeFillShade="F2"/>
          </w:tcPr>
          <w:p w14:paraId="08A6B61E" w14:textId="0818EFC8" w:rsidR="002A04BC" w:rsidRPr="00E43BEF" w:rsidRDefault="002A04BC" w:rsidP="002A04BC">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7EA54BCD" w14:textId="7A72A1AA" w:rsidR="002A04BC" w:rsidRPr="00E43BEF" w:rsidRDefault="002A04BC" w:rsidP="002A04BC">
            <w:pPr>
              <w:widowControl w:val="0"/>
              <w:autoSpaceDE w:val="0"/>
              <w:autoSpaceDN w:val="0"/>
              <w:adjustRightInd w:val="0"/>
              <w:rPr>
                <w:rFonts w:ascii="Calibri" w:hAnsi="Calibri"/>
                <w:b/>
                <w:bCs/>
              </w:rPr>
            </w:pPr>
            <w:r w:rsidRPr="00E43BEF">
              <w:rPr>
                <w:rFonts w:ascii="Calibri" w:hAnsi="Calibri"/>
                <w:b/>
                <w:bCs/>
              </w:rPr>
              <w:t>Total Students</w:t>
            </w:r>
          </w:p>
        </w:tc>
      </w:tr>
      <w:tr w:rsidR="00E43BEF" w:rsidRPr="00E43BEF" w14:paraId="1E94A575" w14:textId="77777777" w:rsidTr="00C6321A">
        <w:tc>
          <w:tcPr>
            <w:tcW w:w="720" w:type="dxa"/>
          </w:tcPr>
          <w:p w14:paraId="7C075647" w14:textId="3394F699"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a.</w:t>
            </w:r>
          </w:p>
        </w:tc>
        <w:tc>
          <w:tcPr>
            <w:tcW w:w="4320" w:type="dxa"/>
            <w:tcBorders>
              <w:top w:val="single" w:sz="4" w:space="0" w:color="auto"/>
            </w:tcBorders>
          </w:tcPr>
          <w:p w14:paraId="62D04CFE" w14:textId="2CEF867E" w:rsidR="004C0DA9" w:rsidRPr="00E43BEF" w:rsidRDefault="004C0DA9" w:rsidP="004C0DA9">
            <w:pPr>
              <w:widowControl w:val="0"/>
              <w:autoSpaceDE w:val="0"/>
              <w:autoSpaceDN w:val="0"/>
              <w:adjustRightInd w:val="0"/>
              <w:rPr>
                <w:rFonts w:ascii="Calibri" w:hAnsi="Calibri"/>
              </w:rPr>
            </w:pPr>
            <w:r w:rsidRPr="00E43BEF">
              <w:rPr>
                <w:rFonts w:ascii="Calibri" w:hAnsi="Calibri"/>
              </w:rPr>
              <w:t>Certificate</w:t>
            </w:r>
          </w:p>
        </w:tc>
        <w:tc>
          <w:tcPr>
            <w:tcW w:w="4320" w:type="dxa"/>
            <w:tcBorders>
              <w:top w:val="single" w:sz="4" w:space="0" w:color="auto"/>
            </w:tcBorders>
          </w:tcPr>
          <w:p w14:paraId="6C2690FA"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r w:rsidR="00E43BEF" w:rsidRPr="00E43BEF" w14:paraId="253DDDC5" w14:textId="77777777" w:rsidTr="00C6321A">
        <w:tc>
          <w:tcPr>
            <w:tcW w:w="720" w:type="dxa"/>
          </w:tcPr>
          <w:p w14:paraId="69E6A5D2" w14:textId="74C519F4"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b.</w:t>
            </w:r>
          </w:p>
        </w:tc>
        <w:tc>
          <w:tcPr>
            <w:tcW w:w="4320" w:type="dxa"/>
          </w:tcPr>
          <w:p w14:paraId="479C3CDD" w14:textId="22531F5B" w:rsidR="004C0DA9" w:rsidRPr="00E43BEF" w:rsidRDefault="004C0DA9" w:rsidP="004C0DA9">
            <w:pPr>
              <w:widowControl w:val="0"/>
              <w:autoSpaceDE w:val="0"/>
              <w:autoSpaceDN w:val="0"/>
              <w:adjustRightInd w:val="0"/>
              <w:rPr>
                <w:rFonts w:ascii="Calibri" w:hAnsi="Calibri"/>
              </w:rPr>
            </w:pPr>
            <w:r w:rsidRPr="00E43BEF">
              <w:rPr>
                <w:rFonts w:ascii="Calibri" w:hAnsi="Calibri"/>
              </w:rPr>
              <w:t>Associate degree</w:t>
            </w:r>
          </w:p>
        </w:tc>
        <w:tc>
          <w:tcPr>
            <w:tcW w:w="4320" w:type="dxa"/>
          </w:tcPr>
          <w:p w14:paraId="4FD7CF70"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r w:rsidR="00E43BEF" w:rsidRPr="00E43BEF" w14:paraId="1C43558B" w14:textId="77777777" w:rsidTr="00C6321A">
        <w:tc>
          <w:tcPr>
            <w:tcW w:w="720" w:type="dxa"/>
          </w:tcPr>
          <w:p w14:paraId="6A07BF0F" w14:textId="4881A5B1"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c.</w:t>
            </w:r>
          </w:p>
        </w:tc>
        <w:tc>
          <w:tcPr>
            <w:tcW w:w="4320" w:type="dxa"/>
          </w:tcPr>
          <w:p w14:paraId="51719F7D" w14:textId="246FA488" w:rsidR="004C0DA9" w:rsidRPr="00E43BEF" w:rsidRDefault="004C0DA9" w:rsidP="004C0DA9">
            <w:pPr>
              <w:widowControl w:val="0"/>
              <w:autoSpaceDE w:val="0"/>
              <w:autoSpaceDN w:val="0"/>
              <w:adjustRightInd w:val="0"/>
              <w:rPr>
                <w:rFonts w:ascii="Calibri" w:hAnsi="Calibri"/>
              </w:rPr>
            </w:pPr>
            <w:r w:rsidRPr="00E43BEF">
              <w:rPr>
                <w:rFonts w:ascii="Calibri" w:hAnsi="Calibri"/>
              </w:rPr>
              <w:t>Bachelor’s degree</w:t>
            </w:r>
          </w:p>
        </w:tc>
        <w:tc>
          <w:tcPr>
            <w:tcW w:w="4320" w:type="dxa"/>
          </w:tcPr>
          <w:p w14:paraId="0F005ED9"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r w:rsidR="004C0DA9" w:rsidRPr="00E43BEF" w14:paraId="7268236B" w14:textId="77777777" w:rsidTr="00C6321A">
        <w:tc>
          <w:tcPr>
            <w:tcW w:w="720" w:type="dxa"/>
          </w:tcPr>
          <w:p w14:paraId="2CC1226E" w14:textId="30BE617A"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d.</w:t>
            </w:r>
          </w:p>
        </w:tc>
        <w:tc>
          <w:tcPr>
            <w:tcW w:w="4320" w:type="dxa"/>
          </w:tcPr>
          <w:p w14:paraId="5E357D80" w14:textId="7EC6D408" w:rsidR="004C0DA9" w:rsidRPr="00E43BEF" w:rsidRDefault="004C0DA9" w:rsidP="004C0DA9">
            <w:pPr>
              <w:widowControl w:val="0"/>
              <w:autoSpaceDE w:val="0"/>
              <w:autoSpaceDN w:val="0"/>
              <w:adjustRightInd w:val="0"/>
              <w:rPr>
                <w:rFonts w:ascii="Calibri" w:hAnsi="Calibri"/>
              </w:rPr>
            </w:pPr>
            <w:r w:rsidRPr="00E43BEF">
              <w:rPr>
                <w:rFonts w:ascii="Calibri" w:hAnsi="Calibri"/>
              </w:rPr>
              <w:t>Other (describe)</w:t>
            </w:r>
          </w:p>
        </w:tc>
        <w:tc>
          <w:tcPr>
            <w:tcW w:w="4320" w:type="dxa"/>
          </w:tcPr>
          <w:p w14:paraId="451C86B2"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bl>
    <w:p w14:paraId="33DB50D2" w14:textId="77777777" w:rsidR="00EC06D8" w:rsidRPr="00E43BEF" w:rsidRDefault="00EC06D8" w:rsidP="00C6321A">
      <w:pPr>
        <w:widowControl w:val="0"/>
        <w:autoSpaceDE w:val="0"/>
        <w:autoSpaceDN w:val="0"/>
        <w:adjustRightInd w:val="0"/>
        <w:rPr>
          <w:rFonts w:ascii="Calibri" w:hAnsi="Calibri"/>
        </w:rPr>
      </w:pPr>
    </w:p>
    <w:p w14:paraId="13C0850E" w14:textId="280112CD" w:rsidR="00C6321A" w:rsidRPr="00E43BEF" w:rsidRDefault="00C6321A" w:rsidP="00C6321A">
      <w:pPr>
        <w:widowControl w:val="0"/>
        <w:autoSpaceDE w:val="0"/>
        <w:autoSpaceDN w:val="0"/>
        <w:adjustRightInd w:val="0"/>
        <w:ind w:left="1440" w:hanging="720"/>
        <w:rPr>
          <w:rFonts w:ascii="Calibri" w:hAnsi="Calibri"/>
        </w:rPr>
      </w:pPr>
      <w:r w:rsidRPr="00E43BEF">
        <w:rPr>
          <w:rFonts w:ascii="Calibri" w:hAnsi="Calibri"/>
        </w:rPr>
        <w:t>3.3.1.</w:t>
      </w:r>
      <w:r w:rsidRPr="00E43BEF">
        <w:rPr>
          <w:rFonts w:ascii="Calibri" w:hAnsi="Calibri"/>
        </w:rPr>
        <w:tab/>
        <w:t xml:space="preserve">(Answer if value reported in Q3.3) </w:t>
      </w:r>
      <w:r w:rsidRPr="00E43BEF">
        <w:rPr>
          <w:rFonts w:ascii="Calibri" w:hAnsi="Calibri"/>
          <w:b/>
          <w:bCs/>
        </w:rPr>
        <w:t>In 202</w:t>
      </w:r>
      <w:r w:rsidR="00E43BEF">
        <w:rPr>
          <w:rFonts w:ascii="Calibri" w:hAnsi="Calibri"/>
          <w:b/>
          <w:bCs/>
        </w:rPr>
        <w:t>5</w:t>
      </w:r>
      <w:r w:rsidRPr="00E43BEF">
        <w:rPr>
          <w:rFonts w:ascii="Calibri" w:hAnsi="Calibri"/>
          <w:b/>
          <w:bCs/>
        </w:rPr>
        <w:t>, how many students from each of the following demographic categories participated in programs created or modified by your ATE project?</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
        <w:gridCol w:w="3282"/>
        <w:gridCol w:w="1250"/>
        <w:gridCol w:w="1164"/>
        <w:gridCol w:w="1250"/>
        <w:gridCol w:w="1053"/>
      </w:tblGrid>
      <w:tr w:rsidR="00E43BEF" w:rsidRPr="00E43BEF" w14:paraId="1AEAD271" w14:textId="77777777" w:rsidTr="00272069">
        <w:tc>
          <w:tcPr>
            <w:tcW w:w="649" w:type="dxa"/>
          </w:tcPr>
          <w:p w14:paraId="31B78EF1" w14:textId="77777777" w:rsidR="00176C21" w:rsidRPr="00E43BEF" w:rsidRDefault="00176C21" w:rsidP="0059230B">
            <w:pPr>
              <w:widowControl w:val="0"/>
              <w:autoSpaceDE w:val="0"/>
              <w:autoSpaceDN w:val="0"/>
              <w:adjustRightInd w:val="0"/>
              <w:jc w:val="right"/>
              <w:rPr>
                <w:rFonts w:cstheme="minorHAnsi"/>
                <w:b/>
                <w:bCs/>
              </w:rPr>
            </w:pPr>
          </w:p>
        </w:tc>
        <w:tc>
          <w:tcPr>
            <w:tcW w:w="3341" w:type="dxa"/>
            <w:tcBorders>
              <w:bottom w:val="single" w:sz="4" w:space="0" w:color="auto"/>
            </w:tcBorders>
            <w:shd w:val="clear" w:color="auto" w:fill="F2F2F2" w:themeFill="background1" w:themeFillShade="F2"/>
          </w:tcPr>
          <w:p w14:paraId="0C6F9EA3" w14:textId="367E98C5" w:rsidR="00176C21" w:rsidRPr="00E43BEF" w:rsidRDefault="00176C21" w:rsidP="005479CC">
            <w:pPr>
              <w:widowControl w:val="0"/>
              <w:autoSpaceDE w:val="0"/>
              <w:autoSpaceDN w:val="0"/>
              <w:adjustRightInd w:val="0"/>
              <w:rPr>
                <w:rFonts w:cstheme="minorHAnsi"/>
                <w:b/>
                <w:bCs/>
              </w:rPr>
            </w:pPr>
          </w:p>
        </w:tc>
        <w:tc>
          <w:tcPr>
            <w:tcW w:w="1228" w:type="dxa"/>
            <w:tcBorders>
              <w:bottom w:val="single" w:sz="4" w:space="0" w:color="auto"/>
            </w:tcBorders>
            <w:shd w:val="clear" w:color="auto" w:fill="F2F2F2" w:themeFill="background1" w:themeFillShade="F2"/>
          </w:tcPr>
          <w:p w14:paraId="31259800" w14:textId="77777777"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Certificate</w:t>
            </w:r>
          </w:p>
        </w:tc>
        <w:tc>
          <w:tcPr>
            <w:tcW w:w="1141" w:type="dxa"/>
            <w:tcBorders>
              <w:bottom w:val="single" w:sz="4" w:space="0" w:color="auto"/>
            </w:tcBorders>
            <w:shd w:val="clear" w:color="auto" w:fill="F2F2F2" w:themeFill="background1" w:themeFillShade="F2"/>
          </w:tcPr>
          <w:p w14:paraId="0A45081A" w14:textId="544E5C64"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Associate degree</w:t>
            </w:r>
          </w:p>
        </w:tc>
        <w:tc>
          <w:tcPr>
            <w:tcW w:w="1228" w:type="dxa"/>
            <w:tcBorders>
              <w:bottom w:val="single" w:sz="4" w:space="0" w:color="auto"/>
            </w:tcBorders>
            <w:shd w:val="clear" w:color="auto" w:fill="F2F2F2" w:themeFill="background1" w:themeFillShade="F2"/>
          </w:tcPr>
          <w:p w14:paraId="15548798" w14:textId="46C2581B"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Bachelor’s degree</w:t>
            </w:r>
          </w:p>
        </w:tc>
        <w:tc>
          <w:tcPr>
            <w:tcW w:w="1053" w:type="dxa"/>
            <w:tcBorders>
              <w:bottom w:val="single" w:sz="4" w:space="0" w:color="auto"/>
            </w:tcBorders>
            <w:shd w:val="clear" w:color="auto" w:fill="F2F2F2" w:themeFill="background1" w:themeFillShade="F2"/>
          </w:tcPr>
          <w:p w14:paraId="66E283E5" w14:textId="77777777"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Other</w:t>
            </w:r>
          </w:p>
        </w:tc>
      </w:tr>
      <w:tr w:rsidR="00E43BEF" w:rsidRPr="00E43BEF" w14:paraId="034EDCDB" w14:textId="77777777" w:rsidTr="00272069">
        <w:tc>
          <w:tcPr>
            <w:tcW w:w="649" w:type="dxa"/>
          </w:tcPr>
          <w:p w14:paraId="0922B1E9" w14:textId="5F25B355" w:rsidR="004C0DA9" w:rsidRPr="00E43BEF" w:rsidRDefault="004C0DA9" w:rsidP="0059230B">
            <w:pPr>
              <w:widowControl w:val="0"/>
              <w:autoSpaceDE w:val="0"/>
              <w:autoSpaceDN w:val="0"/>
              <w:adjustRightInd w:val="0"/>
              <w:jc w:val="right"/>
              <w:rPr>
                <w:rFonts w:cstheme="minorHAnsi"/>
              </w:rPr>
            </w:pPr>
            <w:r w:rsidRPr="00E43BEF">
              <w:rPr>
                <w:rFonts w:cstheme="minorHAnsi"/>
              </w:rPr>
              <w:t>a.</w:t>
            </w:r>
          </w:p>
        </w:tc>
        <w:tc>
          <w:tcPr>
            <w:tcW w:w="3341" w:type="dxa"/>
            <w:tcBorders>
              <w:top w:val="single" w:sz="4" w:space="0" w:color="auto"/>
            </w:tcBorders>
          </w:tcPr>
          <w:p w14:paraId="3D980242" w14:textId="731509B7" w:rsidR="004C0DA9" w:rsidRPr="00E43BEF" w:rsidRDefault="004C0DA9" w:rsidP="0059230B">
            <w:pPr>
              <w:widowControl w:val="0"/>
              <w:autoSpaceDE w:val="0"/>
              <w:autoSpaceDN w:val="0"/>
              <w:adjustRightInd w:val="0"/>
              <w:rPr>
                <w:rFonts w:cstheme="minorHAnsi"/>
              </w:rPr>
            </w:pPr>
            <w:r w:rsidRPr="00E43BEF">
              <w:rPr>
                <w:rFonts w:cstheme="minorHAnsi"/>
              </w:rPr>
              <w:t>American Indian or Alaska Native</w:t>
            </w:r>
          </w:p>
        </w:tc>
        <w:tc>
          <w:tcPr>
            <w:tcW w:w="1228" w:type="dxa"/>
            <w:tcBorders>
              <w:top w:val="single" w:sz="4" w:space="0" w:color="auto"/>
            </w:tcBorders>
            <w:vAlign w:val="bottom"/>
          </w:tcPr>
          <w:p w14:paraId="0B9B6337" w14:textId="75950957"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c>
          <w:tcPr>
            <w:tcW w:w="1141" w:type="dxa"/>
            <w:tcBorders>
              <w:top w:val="single" w:sz="4" w:space="0" w:color="auto"/>
            </w:tcBorders>
            <w:vAlign w:val="bottom"/>
          </w:tcPr>
          <w:p w14:paraId="6339E229" w14:textId="52F639F1"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c>
          <w:tcPr>
            <w:tcW w:w="1228" w:type="dxa"/>
            <w:tcBorders>
              <w:top w:val="single" w:sz="4" w:space="0" w:color="auto"/>
            </w:tcBorders>
            <w:vAlign w:val="bottom"/>
          </w:tcPr>
          <w:p w14:paraId="3EA62D0A" w14:textId="4B19ABDD"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c>
          <w:tcPr>
            <w:tcW w:w="1053" w:type="dxa"/>
            <w:tcBorders>
              <w:top w:val="single" w:sz="4" w:space="0" w:color="auto"/>
            </w:tcBorders>
            <w:vAlign w:val="bottom"/>
          </w:tcPr>
          <w:p w14:paraId="081AB2ED" w14:textId="32E32AE8"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52F5A75E" w14:textId="77777777" w:rsidTr="00272069">
        <w:tc>
          <w:tcPr>
            <w:tcW w:w="649" w:type="dxa"/>
          </w:tcPr>
          <w:p w14:paraId="1AFFEE16" w14:textId="445DA151" w:rsidR="00272069" w:rsidRPr="00E43BEF" w:rsidRDefault="00272069" w:rsidP="00272069">
            <w:pPr>
              <w:widowControl w:val="0"/>
              <w:autoSpaceDE w:val="0"/>
              <w:autoSpaceDN w:val="0"/>
              <w:adjustRightInd w:val="0"/>
              <w:jc w:val="right"/>
              <w:rPr>
                <w:rFonts w:cstheme="minorHAnsi"/>
              </w:rPr>
            </w:pPr>
            <w:r w:rsidRPr="00E43BEF">
              <w:rPr>
                <w:rFonts w:cstheme="minorHAnsi"/>
              </w:rPr>
              <w:t>b.</w:t>
            </w:r>
          </w:p>
        </w:tc>
        <w:tc>
          <w:tcPr>
            <w:tcW w:w="3341" w:type="dxa"/>
          </w:tcPr>
          <w:p w14:paraId="037B7E3A" w14:textId="2C5A3069" w:rsidR="00272069" w:rsidRPr="00E43BEF" w:rsidRDefault="00272069" w:rsidP="00272069">
            <w:pPr>
              <w:widowControl w:val="0"/>
              <w:autoSpaceDE w:val="0"/>
              <w:autoSpaceDN w:val="0"/>
              <w:adjustRightInd w:val="0"/>
              <w:rPr>
                <w:rFonts w:cstheme="minorHAnsi"/>
              </w:rPr>
            </w:pPr>
            <w:r w:rsidRPr="00E43BEF">
              <w:rPr>
                <w:rFonts w:cstheme="minorHAnsi"/>
              </w:rPr>
              <w:t>Asian</w:t>
            </w:r>
          </w:p>
        </w:tc>
        <w:tc>
          <w:tcPr>
            <w:tcW w:w="1228" w:type="dxa"/>
            <w:vAlign w:val="bottom"/>
          </w:tcPr>
          <w:p w14:paraId="33A6212F" w14:textId="7E4851CF"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0753D5B2" w14:textId="37776703"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3639B8C9" w14:textId="7AB7BED2"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5F72D22B" w14:textId="76206B3B"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65EBE5AF" w14:textId="77777777" w:rsidTr="00272069">
        <w:tc>
          <w:tcPr>
            <w:tcW w:w="649" w:type="dxa"/>
          </w:tcPr>
          <w:p w14:paraId="48D536B9" w14:textId="5702674F" w:rsidR="00272069" w:rsidRPr="00E43BEF" w:rsidRDefault="00272069" w:rsidP="00272069">
            <w:pPr>
              <w:widowControl w:val="0"/>
              <w:autoSpaceDE w:val="0"/>
              <w:autoSpaceDN w:val="0"/>
              <w:adjustRightInd w:val="0"/>
              <w:jc w:val="right"/>
              <w:rPr>
                <w:rFonts w:cstheme="minorHAnsi"/>
              </w:rPr>
            </w:pPr>
            <w:r w:rsidRPr="00E43BEF">
              <w:rPr>
                <w:rFonts w:cstheme="minorHAnsi"/>
              </w:rPr>
              <w:t>c.</w:t>
            </w:r>
          </w:p>
        </w:tc>
        <w:tc>
          <w:tcPr>
            <w:tcW w:w="3341" w:type="dxa"/>
          </w:tcPr>
          <w:p w14:paraId="3522A2A2" w14:textId="047648D8" w:rsidR="00272069" w:rsidRPr="00E43BEF" w:rsidRDefault="00272069" w:rsidP="00272069">
            <w:pPr>
              <w:widowControl w:val="0"/>
              <w:autoSpaceDE w:val="0"/>
              <w:autoSpaceDN w:val="0"/>
              <w:adjustRightInd w:val="0"/>
              <w:rPr>
                <w:rFonts w:cstheme="minorHAnsi"/>
              </w:rPr>
            </w:pPr>
            <w:r w:rsidRPr="00E43BEF">
              <w:rPr>
                <w:rFonts w:cstheme="minorHAnsi"/>
              </w:rPr>
              <w:t>Black or African American</w:t>
            </w:r>
          </w:p>
        </w:tc>
        <w:tc>
          <w:tcPr>
            <w:tcW w:w="1228" w:type="dxa"/>
            <w:vAlign w:val="bottom"/>
          </w:tcPr>
          <w:p w14:paraId="0CC5E065" w14:textId="54BEBAD5"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1E3E375E" w14:textId="341255B8"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53DEDF39" w14:textId="3E6F539A"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282671E3" w14:textId="4FE71A07"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277E1748" w14:textId="77777777" w:rsidTr="00272069">
        <w:tc>
          <w:tcPr>
            <w:tcW w:w="649" w:type="dxa"/>
          </w:tcPr>
          <w:p w14:paraId="2AF4CE67" w14:textId="12421519" w:rsidR="00272069" w:rsidRPr="00E43BEF" w:rsidRDefault="00272069" w:rsidP="00272069">
            <w:pPr>
              <w:widowControl w:val="0"/>
              <w:autoSpaceDE w:val="0"/>
              <w:autoSpaceDN w:val="0"/>
              <w:adjustRightInd w:val="0"/>
              <w:jc w:val="right"/>
              <w:rPr>
                <w:rFonts w:cstheme="minorHAnsi"/>
              </w:rPr>
            </w:pPr>
            <w:r w:rsidRPr="00E43BEF">
              <w:rPr>
                <w:rFonts w:cstheme="minorHAnsi"/>
              </w:rPr>
              <w:t>d.</w:t>
            </w:r>
          </w:p>
        </w:tc>
        <w:tc>
          <w:tcPr>
            <w:tcW w:w="3341" w:type="dxa"/>
          </w:tcPr>
          <w:p w14:paraId="25D74AB6" w14:textId="6440F49B" w:rsidR="00272069" w:rsidRPr="00E43BEF" w:rsidRDefault="00272069" w:rsidP="00272069">
            <w:pPr>
              <w:widowControl w:val="0"/>
              <w:autoSpaceDE w:val="0"/>
              <w:autoSpaceDN w:val="0"/>
              <w:adjustRightInd w:val="0"/>
              <w:rPr>
                <w:rFonts w:cstheme="minorHAnsi"/>
              </w:rPr>
            </w:pPr>
            <w:r w:rsidRPr="00E43BEF">
              <w:rPr>
                <w:rFonts w:cstheme="minorHAnsi"/>
              </w:rPr>
              <w:t>Hispanic or Latino/a/é/x</w:t>
            </w:r>
          </w:p>
        </w:tc>
        <w:tc>
          <w:tcPr>
            <w:tcW w:w="1228" w:type="dxa"/>
            <w:vAlign w:val="bottom"/>
          </w:tcPr>
          <w:p w14:paraId="4F59DD51" w14:textId="6FDE6BA3"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458C44EB" w14:textId="42D43809"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313CB2B4" w14:textId="627699CB"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00A07A3D" w14:textId="7AF6E97E"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3D3F3666" w14:textId="77777777" w:rsidTr="00272069">
        <w:tc>
          <w:tcPr>
            <w:tcW w:w="649" w:type="dxa"/>
          </w:tcPr>
          <w:p w14:paraId="008FCC51" w14:textId="0CE07CB1" w:rsidR="00272069" w:rsidRPr="00E43BEF" w:rsidRDefault="00272069" w:rsidP="00272069">
            <w:pPr>
              <w:widowControl w:val="0"/>
              <w:autoSpaceDE w:val="0"/>
              <w:autoSpaceDN w:val="0"/>
              <w:adjustRightInd w:val="0"/>
              <w:jc w:val="right"/>
              <w:rPr>
                <w:rFonts w:cstheme="minorHAnsi"/>
              </w:rPr>
            </w:pPr>
            <w:r w:rsidRPr="00E43BEF">
              <w:rPr>
                <w:rFonts w:cstheme="minorHAnsi"/>
              </w:rPr>
              <w:t>e.</w:t>
            </w:r>
          </w:p>
        </w:tc>
        <w:tc>
          <w:tcPr>
            <w:tcW w:w="3341" w:type="dxa"/>
          </w:tcPr>
          <w:p w14:paraId="2B4FE393" w14:textId="3FAD9090" w:rsidR="00272069" w:rsidRPr="00E43BEF" w:rsidRDefault="00272069" w:rsidP="00272069">
            <w:pPr>
              <w:widowControl w:val="0"/>
              <w:autoSpaceDE w:val="0"/>
              <w:autoSpaceDN w:val="0"/>
              <w:adjustRightInd w:val="0"/>
              <w:rPr>
                <w:rFonts w:cstheme="minorHAnsi"/>
              </w:rPr>
            </w:pPr>
            <w:r w:rsidRPr="00E43BEF">
              <w:rPr>
                <w:rFonts w:cstheme="minorHAnsi"/>
              </w:rPr>
              <w:t xml:space="preserve">Middle Eastern or North African </w:t>
            </w:r>
          </w:p>
        </w:tc>
        <w:tc>
          <w:tcPr>
            <w:tcW w:w="1228" w:type="dxa"/>
            <w:vAlign w:val="bottom"/>
          </w:tcPr>
          <w:p w14:paraId="32DA4925" w14:textId="6D68846D"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7B34DE40" w14:textId="5DAD3AF6"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363F4296" w14:textId="59BBE8D3"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33EA43FE" w14:textId="18DFD15A"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3B619DFE" w14:textId="77777777" w:rsidTr="00272069">
        <w:tc>
          <w:tcPr>
            <w:tcW w:w="649" w:type="dxa"/>
          </w:tcPr>
          <w:p w14:paraId="52087A8A" w14:textId="27D8A784" w:rsidR="00272069" w:rsidRPr="00E43BEF" w:rsidRDefault="00272069" w:rsidP="00272069">
            <w:pPr>
              <w:widowControl w:val="0"/>
              <w:autoSpaceDE w:val="0"/>
              <w:autoSpaceDN w:val="0"/>
              <w:adjustRightInd w:val="0"/>
              <w:jc w:val="right"/>
              <w:rPr>
                <w:rFonts w:cstheme="minorHAnsi"/>
              </w:rPr>
            </w:pPr>
            <w:r w:rsidRPr="00E43BEF">
              <w:rPr>
                <w:rFonts w:cstheme="minorHAnsi"/>
              </w:rPr>
              <w:t>f.</w:t>
            </w:r>
          </w:p>
        </w:tc>
        <w:tc>
          <w:tcPr>
            <w:tcW w:w="3341" w:type="dxa"/>
          </w:tcPr>
          <w:p w14:paraId="3D16B9B3" w14:textId="5FD16D4B" w:rsidR="00272069" w:rsidRPr="00E43BEF" w:rsidRDefault="00272069" w:rsidP="00272069">
            <w:pPr>
              <w:widowControl w:val="0"/>
              <w:autoSpaceDE w:val="0"/>
              <w:autoSpaceDN w:val="0"/>
              <w:adjustRightInd w:val="0"/>
              <w:rPr>
                <w:rFonts w:cstheme="minorHAnsi"/>
              </w:rPr>
            </w:pPr>
            <w:r w:rsidRPr="00E43BEF">
              <w:rPr>
                <w:rFonts w:cstheme="minorHAnsi"/>
              </w:rPr>
              <w:t>Native Hawaiian or other Pacific Islander</w:t>
            </w:r>
          </w:p>
        </w:tc>
        <w:tc>
          <w:tcPr>
            <w:tcW w:w="1228" w:type="dxa"/>
            <w:vAlign w:val="bottom"/>
          </w:tcPr>
          <w:p w14:paraId="2BDEEF48" w14:textId="5D6F3658"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228E5C2C" w14:textId="0E84C735"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4A72D49B" w14:textId="16DAEBB0"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3253293C" w14:textId="67907196"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222AE4FE" w14:textId="77777777" w:rsidTr="00272069">
        <w:tc>
          <w:tcPr>
            <w:tcW w:w="649" w:type="dxa"/>
          </w:tcPr>
          <w:p w14:paraId="55494BEF" w14:textId="2243A594" w:rsidR="00272069" w:rsidRPr="00E43BEF" w:rsidRDefault="00272069" w:rsidP="00272069">
            <w:pPr>
              <w:widowControl w:val="0"/>
              <w:autoSpaceDE w:val="0"/>
              <w:autoSpaceDN w:val="0"/>
              <w:adjustRightInd w:val="0"/>
              <w:jc w:val="right"/>
              <w:rPr>
                <w:rFonts w:cstheme="minorHAnsi"/>
              </w:rPr>
            </w:pPr>
            <w:r w:rsidRPr="00E43BEF">
              <w:rPr>
                <w:rFonts w:cstheme="minorHAnsi"/>
              </w:rPr>
              <w:t>g.</w:t>
            </w:r>
          </w:p>
        </w:tc>
        <w:tc>
          <w:tcPr>
            <w:tcW w:w="3341" w:type="dxa"/>
          </w:tcPr>
          <w:p w14:paraId="2AF6DFC8" w14:textId="3CDF1584" w:rsidR="00272069" w:rsidRPr="00E43BEF" w:rsidRDefault="00272069" w:rsidP="00272069">
            <w:pPr>
              <w:widowControl w:val="0"/>
              <w:autoSpaceDE w:val="0"/>
              <w:autoSpaceDN w:val="0"/>
              <w:adjustRightInd w:val="0"/>
              <w:rPr>
                <w:rFonts w:cstheme="minorHAnsi"/>
              </w:rPr>
            </w:pPr>
            <w:r w:rsidRPr="00E43BEF">
              <w:rPr>
                <w:rFonts w:cstheme="minorHAnsi"/>
              </w:rPr>
              <w:t>White</w:t>
            </w:r>
          </w:p>
        </w:tc>
        <w:tc>
          <w:tcPr>
            <w:tcW w:w="1228" w:type="dxa"/>
            <w:vAlign w:val="bottom"/>
          </w:tcPr>
          <w:p w14:paraId="5BF3D292" w14:textId="2B627F9B"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33E21FDA" w14:textId="7CC6174D"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04ECCEDB" w14:textId="5678D570"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0BC8672D" w14:textId="74A11C40"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1AE2D9B1" w14:textId="77777777" w:rsidTr="00272069">
        <w:tc>
          <w:tcPr>
            <w:tcW w:w="649" w:type="dxa"/>
          </w:tcPr>
          <w:p w14:paraId="2A8D0651" w14:textId="1793E082" w:rsidR="00272069" w:rsidRPr="00E43BEF" w:rsidRDefault="00272069" w:rsidP="00272069">
            <w:pPr>
              <w:widowControl w:val="0"/>
              <w:autoSpaceDE w:val="0"/>
              <w:autoSpaceDN w:val="0"/>
              <w:adjustRightInd w:val="0"/>
              <w:jc w:val="right"/>
              <w:rPr>
                <w:rFonts w:cstheme="minorHAnsi"/>
              </w:rPr>
            </w:pPr>
            <w:r w:rsidRPr="00E43BEF">
              <w:rPr>
                <w:rFonts w:cstheme="minorHAnsi"/>
              </w:rPr>
              <w:t>h.</w:t>
            </w:r>
          </w:p>
        </w:tc>
        <w:tc>
          <w:tcPr>
            <w:tcW w:w="3341" w:type="dxa"/>
          </w:tcPr>
          <w:p w14:paraId="629FAE3A" w14:textId="0B090256" w:rsidR="00A81411" w:rsidRPr="00E43BEF" w:rsidRDefault="00272069" w:rsidP="00272069">
            <w:pPr>
              <w:widowControl w:val="0"/>
              <w:autoSpaceDE w:val="0"/>
              <w:autoSpaceDN w:val="0"/>
              <w:adjustRightInd w:val="0"/>
              <w:rPr>
                <w:rFonts w:cstheme="minorHAnsi"/>
              </w:rPr>
            </w:pPr>
            <w:r w:rsidRPr="00E43BEF">
              <w:rPr>
                <w:rFonts w:cstheme="minorHAnsi"/>
              </w:rPr>
              <w:t>Racial or Ethnic Identity Unknown (e.g., student refused; data not captured by project)</w:t>
            </w:r>
          </w:p>
        </w:tc>
        <w:tc>
          <w:tcPr>
            <w:tcW w:w="1228" w:type="dxa"/>
            <w:vAlign w:val="bottom"/>
          </w:tcPr>
          <w:p w14:paraId="22EBCBA0" w14:textId="63C5B909"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4AEF89D3" w14:textId="33587CCA"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62872F2E" w14:textId="64B82826"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7729D525" w14:textId="07E920AF"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57BB2817" w14:textId="77777777" w:rsidTr="00272069">
        <w:tc>
          <w:tcPr>
            <w:tcW w:w="649" w:type="dxa"/>
          </w:tcPr>
          <w:p w14:paraId="74830478" w14:textId="434AD926" w:rsidR="00A81411" w:rsidRPr="00E43BEF" w:rsidRDefault="00A81411" w:rsidP="00A81411">
            <w:pPr>
              <w:pStyle w:val="ListParagraph"/>
              <w:widowControl w:val="0"/>
              <w:numPr>
                <w:ilvl w:val="0"/>
                <w:numId w:val="47"/>
              </w:numPr>
              <w:autoSpaceDE w:val="0"/>
              <w:autoSpaceDN w:val="0"/>
              <w:adjustRightInd w:val="0"/>
              <w:jc w:val="right"/>
              <w:rPr>
                <w:rFonts w:cstheme="minorHAnsi"/>
              </w:rPr>
            </w:pPr>
          </w:p>
        </w:tc>
        <w:tc>
          <w:tcPr>
            <w:tcW w:w="3341" w:type="dxa"/>
          </w:tcPr>
          <w:p w14:paraId="614F6980" w14:textId="5975D551" w:rsidR="00A81411" w:rsidRPr="00E43BEF" w:rsidRDefault="00A81411" w:rsidP="00272069">
            <w:pPr>
              <w:widowControl w:val="0"/>
              <w:autoSpaceDE w:val="0"/>
              <w:autoSpaceDN w:val="0"/>
              <w:adjustRightInd w:val="0"/>
              <w:rPr>
                <w:rFonts w:cstheme="minorHAnsi"/>
              </w:rPr>
            </w:pPr>
            <w:r w:rsidRPr="00E43BEF">
              <w:rPr>
                <w:rFonts w:cstheme="minorHAnsi"/>
              </w:rPr>
              <w:t>Multiracial or Multiethnic</w:t>
            </w:r>
          </w:p>
        </w:tc>
        <w:tc>
          <w:tcPr>
            <w:tcW w:w="1228" w:type="dxa"/>
            <w:vAlign w:val="bottom"/>
          </w:tcPr>
          <w:p w14:paraId="3E8F41B8" w14:textId="173255CA"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c>
          <w:tcPr>
            <w:tcW w:w="1141" w:type="dxa"/>
            <w:vAlign w:val="bottom"/>
          </w:tcPr>
          <w:p w14:paraId="18D9111A" w14:textId="0111DD89"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c>
          <w:tcPr>
            <w:tcW w:w="1228" w:type="dxa"/>
            <w:vAlign w:val="bottom"/>
          </w:tcPr>
          <w:p w14:paraId="5A71E371" w14:textId="256C7842"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c>
          <w:tcPr>
            <w:tcW w:w="1053" w:type="dxa"/>
            <w:vAlign w:val="bottom"/>
          </w:tcPr>
          <w:p w14:paraId="5E2F4D73" w14:textId="4D4E4B40"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r>
    </w:tbl>
    <w:p w14:paraId="5CFE03C6" w14:textId="77777777" w:rsidR="00EC06D8" w:rsidRDefault="00EC06D8" w:rsidP="00C8209B">
      <w:pPr>
        <w:widowControl w:val="0"/>
        <w:autoSpaceDE w:val="0"/>
        <w:autoSpaceDN w:val="0"/>
        <w:adjustRightInd w:val="0"/>
        <w:rPr>
          <w:rFonts w:ascii="Calibri" w:hAnsi="Calibri"/>
          <w:color w:val="327492"/>
        </w:rPr>
      </w:pPr>
    </w:p>
    <w:p w14:paraId="6BD99EB3" w14:textId="77777777" w:rsidR="00136123" w:rsidRDefault="00136123">
      <w:pPr>
        <w:rPr>
          <w:rFonts w:ascii="Calibri" w:hAnsi="Calibri"/>
          <w:color w:val="327492"/>
        </w:rPr>
      </w:pPr>
      <w:r>
        <w:rPr>
          <w:rFonts w:ascii="Calibri" w:hAnsi="Calibri"/>
          <w:color w:val="327492"/>
        </w:rPr>
        <w:br w:type="page"/>
      </w:r>
    </w:p>
    <w:p w14:paraId="786193B1" w14:textId="56CC2113" w:rsidR="00C8209B" w:rsidRPr="005520EE" w:rsidRDefault="00C8209B" w:rsidP="00C8209B">
      <w:pPr>
        <w:widowControl w:val="0"/>
        <w:autoSpaceDE w:val="0"/>
        <w:autoSpaceDN w:val="0"/>
        <w:adjustRightInd w:val="0"/>
        <w:ind w:left="1440" w:hanging="720"/>
        <w:rPr>
          <w:rFonts w:ascii="Calibri" w:hAnsi="Calibri"/>
        </w:rPr>
      </w:pPr>
      <w:r w:rsidRPr="005520EE">
        <w:rPr>
          <w:rFonts w:ascii="Calibri" w:hAnsi="Calibri"/>
        </w:rPr>
        <w:lastRenderedPageBreak/>
        <w:t>3.3.2.</w:t>
      </w:r>
      <w:r w:rsidRPr="005520EE">
        <w:rPr>
          <w:rFonts w:ascii="Calibri" w:hAnsi="Calibri"/>
        </w:rPr>
        <w:tab/>
        <w:t>(Answer if value reported in Q</w:t>
      </w:r>
      <w:r w:rsidR="00446CF7" w:rsidRPr="005520EE">
        <w:rPr>
          <w:rFonts w:ascii="Calibri" w:hAnsi="Calibri"/>
        </w:rPr>
        <w:t>3.3</w:t>
      </w:r>
      <w:r w:rsidRPr="005520EE">
        <w:rPr>
          <w:rFonts w:ascii="Calibri" w:hAnsi="Calibri"/>
        </w:rPr>
        <w:t xml:space="preserve">) </w:t>
      </w:r>
      <w:r w:rsidRPr="005520EE">
        <w:rPr>
          <w:rFonts w:ascii="Calibri" w:hAnsi="Calibri"/>
          <w:b/>
          <w:bCs/>
        </w:rPr>
        <w:t>In 202</w:t>
      </w:r>
      <w:r w:rsidR="005520EE">
        <w:rPr>
          <w:rFonts w:ascii="Calibri" w:hAnsi="Calibri"/>
          <w:b/>
          <w:bCs/>
        </w:rPr>
        <w:t>5</w:t>
      </w:r>
      <w:r w:rsidRPr="005520EE">
        <w:rPr>
          <w:rFonts w:ascii="Calibri" w:hAnsi="Calibri"/>
          <w:b/>
          <w:bCs/>
        </w:rPr>
        <w:t>, how many students from each of the following gender categories participated in programs created or modified by your ATE project?</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3275"/>
        <w:gridCol w:w="1250"/>
        <w:gridCol w:w="1164"/>
        <w:gridCol w:w="1250"/>
        <w:gridCol w:w="1053"/>
      </w:tblGrid>
      <w:tr w:rsidR="005520EE" w:rsidRPr="005520EE" w14:paraId="16CAA14D" w14:textId="77777777" w:rsidTr="006E603F">
        <w:tc>
          <w:tcPr>
            <w:tcW w:w="657" w:type="dxa"/>
          </w:tcPr>
          <w:p w14:paraId="5239D3F8" w14:textId="77777777" w:rsidR="00500B8F" w:rsidRPr="005520EE" w:rsidRDefault="00500B8F" w:rsidP="00500B8F">
            <w:pPr>
              <w:widowControl w:val="0"/>
              <w:autoSpaceDE w:val="0"/>
              <w:autoSpaceDN w:val="0"/>
              <w:adjustRightInd w:val="0"/>
              <w:rPr>
                <w:rFonts w:ascii="Calibri" w:hAnsi="Calibri"/>
              </w:rPr>
            </w:pPr>
          </w:p>
        </w:tc>
        <w:tc>
          <w:tcPr>
            <w:tcW w:w="3352" w:type="dxa"/>
            <w:tcBorders>
              <w:bottom w:val="single" w:sz="4" w:space="0" w:color="auto"/>
            </w:tcBorders>
            <w:shd w:val="clear" w:color="auto" w:fill="F2F2F2" w:themeFill="background1" w:themeFillShade="F2"/>
          </w:tcPr>
          <w:p w14:paraId="6F7DB01A" w14:textId="36EA3681" w:rsidR="00500B8F" w:rsidRPr="005520EE" w:rsidRDefault="00500B8F" w:rsidP="00500B8F">
            <w:pPr>
              <w:widowControl w:val="0"/>
              <w:autoSpaceDE w:val="0"/>
              <w:autoSpaceDN w:val="0"/>
              <w:adjustRightInd w:val="0"/>
              <w:rPr>
                <w:rFonts w:ascii="Calibri" w:hAnsi="Calibri"/>
                <w:b/>
                <w:bCs/>
              </w:rPr>
            </w:pPr>
          </w:p>
        </w:tc>
        <w:tc>
          <w:tcPr>
            <w:tcW w:w="1250" w:type="dxa"/>
            <w:tcBorders>
              <w:bottom w:val="single" w:sz="4" w:space="0" w:color="auto"/>
            </w:tcBorders>
            <w:shd w:val="clear" w:color="auto" w:fill="F2F2F2" w:themeFill="background1" w:themeFillShade="F2"/>
          </w:tcPr>
          <w:p w14:paraId="43D9C3E4" w14:textId="77777777"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Certificate</w:t>
            </w:r>
          </w:p>
        </w:tc>
        <w:tc>
          <w:tcPr>
            <w:tcW w:w="1164" w:type="dxa"/>
            <w:tcBorders>
              <w:bottom w:val="single" w:sz="4" w:space="0" w:color="auto"/>
            </w:tcBorders>
            <w:shd w:val="clear" w:color="auto" w:fill="F2F2F2" w:themeFill="background1" w:themeFillShade="F2"/>
          </w:tcPr>
          <w:p w14:paraId="143CE8B5" w14:textId="552D04F5"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Associate degree</w:t>
            </w:r>
          </w:p>
        </w:tc>
        <w:tc>
          <w:tcPr>
            <w:tcW w:w="1250" w:type="dxa"/>
            <w:tcBorders>
              <w:bottom w:val="single" w:sz="4" w:space="0" w:color="auto"/>
            </w:tcBorders>
            <w:shd w:val="clear" w:color="auto" w:fill="F2F2F2" w:themeFill="background1" w:themeFillShade="F2"/>
          </w:tcPr>
          <w:p w14:paraId="7FB82A49" w14:textId="65911C01"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Bachelor’s degree</w:t>
            </w:r>
          </w:p>
        </w:tc>
        <w:tc>
          <w:tcPr>
            <w:tcW w:w="967" w:type="dxa"/>
            <w:tcBorders>
              <w:bottom w:val="single" w:sz="4" w:space="0" w:color="auto"/>
            </w:tcBorders>
            <w:shd w:val="clear" w:color="auto" w:fill="F2F2F2" w:themeFill="background1" w:themeFillShade="F2"/>
          </w:tcPr>
          <w:p w14:paraId="573B3E1C" w14:textId="77777777"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Other</w:t>
            </w:r>
          </w:p>
        </w:tc>
      </w:tr>
      <w:tr w:rsidR="005520EE" w:rsidRPr="005520EE" w14:paraId="53A22A40" w14:textId="77777777" w:rsidTr="006E603F">
        <w:tc>
          <w:tcPr>
            <w:tcW w:w="657" w:type="dxa"/>
          </w:tcPr>
          <w:p w14:paraId="56527471" w14:textId="03ED9355"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a.</w:t>
            </w:r>
          </w:p>
        </w:tc>
        <w:tc>
          <w:tcPr>
            <w:tcW w:w="3352" w:type="dxa"/>
            <w:tcBorders>
              <w:top w:val="single" w:sz="4" w:space="0" w:color="auto"/>
            </w:tcBorders>
          </w:tcPr>
          <w:p w14:paraId="769AB460" w14:textId="01813ECA" w:rsidR="006E603F" w:rsidRPr="005520EE" w:rsidRDefault="006E603F" w:rsidP="006E603F">
            <w:pPr>
              <w:widowControl w:val="0"/>
              <w:autoSpaceDE w:val="0"/>
              <w:autoSpaceDN w:val="0"/>
              <w:adjustRightInd w:val="0"/>
              <w:rPr>
                <w:rFonts w:ascii="Calibri" w:hAnsi="Calibri"/>
              </w:rPr>
            </w:pPr>
            <w:r w:rsidRPr="005520EE">
              <w:rPr>
                <w:rFonts w:ascii="Calibri" w:hAnsi="Calibri"/>
              </w:rPr>
              <w:t>Men</w:t>
            </w:r>
          </w:p>
        </w:tc>
        <w:tc>
          <w:tcPr>
            <w:tcW w:w="1250" w:type="dxa"/>
            <w:tcBorders>
              <w:top w:val="single" w:sz="4" w:space="0" w:color="auto"/>
            </w:tcBorders>
            <w:vAlign w:val="bottom"/>
          </w:tcPr>
          <w:p w14:paraId="2806C9ED" w14:textId="02BC3247"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tcBorders>
              <w:top w:val="single" w:sz="4" w:space="0" w:color="auto"/>
            </w:tcBorders>
            <w:vAlign w:val="bottom"/>
          </w:tcPr>
          <w:p w14:paraId="277D571A" w14:textId="08E182D9"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tcBorders>
              <w:top w:val="single" w:sz="4" w:space="0" w:color="auto"/>
            </w:tcBorders>
            <w:vAlign w:val="bottom"/>
          </w:tcPr>
          <w:p w14:paraId="0E83374C" w14:textId="4E656306"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tcBorders>
              <w:top w:val="single" w:sz="4" w:space="0" w:color="auto"/>
            </w:tcBorders>
            <w:vAlign w:val="bottom"/>
          </w:tcPr>
          <w:p w14:paraId="5AED1096" w14:textId="2294C3C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r w:rsidR="005520EE" w:rsidRPr="005520EE" w14:paraId="2D772CF0" w14:textId="77777777" w:rsidTr="006E603F">
        <w:tc>
          <w:tcPr>
            <w:tcW w:w="657" w:type="dxa"/>
          </w:tcPr>
          <w:p w14:paraId="02F8BD4B" w14:textId="611EBA34"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b.</w:t>
            </w:r>
          </w:p>
        </w:tc>
        <w:tc>
          <w:tcPr>
            <w:tcW w:w="3352" w:type="dxa"/>
          </w:tcPr>
          <w:p w14:paraId="0F3BB856" w14:textId="0F81D5EE" w:rsidR="006E603F" w:rsidRPr="005520EE" w:rsidRDefault="006E603F" w:rsidP="006E603F">
            <w:pPr>
              <w:widowControl w:val="0"/>
              <w:autoSpaceDE w:val="0"/>
              <w:autoSpaceDN w:val="0"/>
              <w:adjustRightInd w:val="0"/>
              <w:rPr>
                <w:rFonts w:ascii="Calibri" w:hAnsi="Calibri"/>
              </w:rPr>
            </w:pPr>
            <w:r w:rsidRPr="005520EE">
              <w:rPr>
                <w:rFonts w:ascii="Calibri" w:hAnsi="Calibri"/>
              </w:rPr>
              <w:t>Women</w:t>
            </w:r>
          </w:p>
        </w:tc>
        <w:tc>
          <w:tcPr>
            <w:tcW w:w="1250" w:type="dxa"/>
            <w:vAlign w:val="bottom"/>
          </w:tcPr>
          <w:p w14:paraId="011B81FB" w14:textId="40265A7E"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vAlign w:val="bottom"/>
          </w:tcPr>
          <w:p w14:paraId="17561948" w14:textId="1A6A6107"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vAlign w:val="bottom"/>
          </w:tcPr>
          <w:p w14:paraId="5D14A13E" w14:textId="7E19076E"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vAlign w:val="bottom"/>
          </w:tcPr>
          <w:p w14:paraId="7B7AB4CE" w14:textId="213F0884"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r w:rsidR="005520EE" w:rsidRPr="005520EE" w14:paraId="7A3946BB" w14:textId="77777777" w:rsidTr="006E603F">
        <w:tc>
          <w:tcPr>
            <w:tcW w:w="657" w:type="dxa"/>
          </w:tcPr>
          <w:p w14:paraId="69DAB6E3" w14:textId="3C6927F4"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c.</w:t>
            </w:r>
          </w:p>
        </w:tc>
        <w:tc>
          <w:tcPr>
            <w:tcW w:w="3352" w:type="dxa"/>
          </w:tcPr>
          <w:p w14:paraId="5003AE75" w14:textId="1175A8D5" w:rsidR="006E603F" w:rsidRPr="005520EE" w:rsidRDefault="006E603F" w:rsidP="006E603F">
            <w:pPr>
              <w:widowControl w:val="0"/>
              <w:autoSpaceDE w:val="0"/>
              <w:autoSpaceDN w:val="0"/>
              <w:adjustRightInd w:val="0"/>
              <w:rPr>
                <w:rFonts w:ascii="Calibri" w:hAnsi="Calibri"/>
              </w:rPr>
            </w:pPr>
            <w:r w:rsidRPr="005520EE">
              <w:rPr>
                <w:rFonts w:ascii="Calibri" w:hAnsi="Calibri"/>
              </w:rPr>
              <w:t>Another Gender Identity</w:t>
            </w:r>
          </w:p>
        </w:tc>
        <w:tc>
          <w:tcPr>
            <w:tcW w:w="1250" w:type="dxa"/>
            <w:vAlign w:val="bottom"/>
          </w:tcPr>
          <w:p w14:paraId="38488BFB" w14:textId="0A3665AE"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vAlign w:val="bottom"/>
          </w:tcPr>
          <w:p w14:paraId="522EEEFB" w14:textId="63E780C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vAlign w:val="bottom"/>
          </w:tcPr>
          <w:p w14:paraId="6D92E201" w14:textId="43433CF6"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vAlign w:val="bottom"/>
          </w:tcPr>
          <w:p w14:paraId="36F543DD" w14:textId="058682D6"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r w:rsidR="006E603F" w:rsidRPr="005520EE" w14:paraId="605DB9C1" w14:textId="77777777" w:rsidTr="006E603F">
        <w:tc>
          <w:tcPr>
            <w:tcW w:w="657" w:type="dxa"/>
          </w:tcPr>
          <w:p w14:paraId="604CAD74" w14:textId="7B90DCB2"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d.</w:t>
            </w:r>
          </w:p>
        </w:tc>
        <w:tc>
          <w:tcPr>
            <w:tcW w:w="3352" w:type="dxa"/>
          </w:tcPr>
          <w:p w14:paraId="36C72256" w14:textId="4619A145" w:rsidR="006E603F" w:rsidRPr="005520EE" w:rsidRDefault="006E603F" w:rsidP="006E603F">
            <w:pPr>
              <w:widowControl w:val="0"/>
              <w:autoSpaceDE w:val="0"/>
              <w:autoSpaceDN w:val="0"/>
              <w:adjustRightInd w:val="0"/>
              <w:rPr>
                <w:rFonts w:ascii="Calibri" w:hAnsi="Calibri"/>
              </w:rPr>
            </w:pPr>
            <w:r w:rsidRPr="005520EE">
              <w:rPr>
                <w:rFonts w:ascii="Calibri" w:hAnsi="Calibri"/>
              </w:rPr>
              <w:t>Gender Identity Unknown (e.g., student refused; data not captured by project)</w:t>
            </w:r>
          </w:p>
        </w:tc>
        <w:tc>
          <w:tcPr>
            <w:tcW w:w="1250" w:type="dxa"/>
            <w:vAlign w:val="bottom"/>
          </w:tcPr>
          <w:p w14:paraId="107D0BB2" w14:textId="1455FA93"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vAlign w:val="bottom"/>
          </w:tcPr>
          <w:p w14:paraId="283665F6" w14:textId="417AA109"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vAlign w:val="bottom"/>
          </w:tcPr>
          <w:p w14:paraId="49F24DFB" w14:textId="1880A2A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vAlign w:val="bottom"/>
          </w:tcPr>
          <w:p w14:paraId="6FA67830" w14:textId="19EB8B2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bl>
    <w:p w14:paraId="5A788273" w14:textId="77777777" w:rsidR="00CC2D41" w:rsidRPr="005520EE" w:rsidRDefault="00CC2D41">
      <w:bookmarkStart w:id="9" w:name="_Course_Development"/>
      <w:bookmarkStart w:id="10" w:name="_Course_Development_1"/>
      <w:bookmarkEnd w:id="8"/>
      <w:bookmarkEnd w:id="9"/>
      <w:bookmarkEnd w:id="10"/>
    </w:p>
    <w:p w14:paraId="5325E38B" w14:textId="3E47D98F" w:rsidR="00CC2D41" w:rsidRPr="005520EE" w:rsidRDefault="00551BCA" w:rsidP="00551BCA">
      <w:pPr>
        <w:ind w:left="720" w:hanging="720"/>
      </w:pPr>
      <w:r w:rsidRPr="005520EE">
        <w:t>3.4.</w:t>
      </w:r>
      <w:r w:rsidRPr="005520EE">
        <w:tab/>
        <w:t xml:space="preserve">(If </w:t>
      </w:r>
      <w:r w:rsidR="002E48D6" w:rsidRPr="005520EE">
        <w:rPr>
          <w:i/>
          <w:iCs/>
        </w:rPr>
        <w:t>Yes</w:t>
      </w:r>
      <w:r w:rsidR="002E48D6" w:rsidRPr="005520EE">
        <w:t xml:space="preserve"> </w:t>
      </w:r>
      <w:r w:rsidRPr="005520EE">
        <w:t xml:space="preserve">to </w:t>
      </w:r>
      <w:r w:rsidR="00934322" w:rsidRPr="005520EE">
        <w:t>S</w:t>
      </w:r>
      <w:r w:rsidRPr="005520EE">
        <w:t xml:space="preserve">creener 1 or 2) </w:t>
      </w:r>
      <w:r w:rsidRPr="005520EE">
        <w:rPr>
          <w:b/>
          <w:bCs/>
        </w:rPr>
        <w:t>In 202</w:t>
      </w:r>
      <w:r w:rsidR="005520EE">
        <w:rPr>
          <w:b/>
          <w:bCs/>
        </w:rPr>
        <w:t>5</w:t>
      </w:r>
      <w:r w:rsidRPr="005520EE">
        <w:rPr>
          <w:b/>
          <w:bCs/>
        </w:rPr>
        <w:t>, how many students from each of the following groups participated in programs created or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
        <w:gridCol w:w="6058"/>
        <w:gridCol w:w="2557"/>
      </w:tblGrid>
      <w:tr w:rsidR="005520EE" w:rsidRPr="005520EE" w14:paraId="60E8BD91" w14:textId="77777777" w:rsidTr="005279AA">
        <w:trPr>
          <w:trHeight w:val="20"/>
        </w:trPr>
        <w:tc>
          <w:tcPr>
            <w:tcW w:w="720" w:type="dxa"/>
          </w:tcPr>
          <w:p w14:paraId="65B876FC" w14:textId="77777777" w:rsidR="00EB60AC" w:rsidRPr="005520EE" w:rsidRDefault="00EB60AC" w:rsidP="000F411C">
            <w:pPr>
              <w:widowControl w:val="0"/>
              <w:autoSpaceDE w:val="0"/>
              <w:autoSpaceDN w:val="0"/>
              <w:adjustRightInd w:val="0"/>
              <w:rPr>
                <w:rFonts w:ascii="Calibri" w:hAnsi="Calibri"/>
              </w:rPr>
            </w:pPr>
          </w:p>
        </w:tc>
        <w:tc>
          <w:tcPr>
            <w:tcW w:w="5850" w:type="dxa"/>
            <w:tcBorders>
              <w:bottom w:val="single" w:sz="4" w:space="0" w:color="auto"/>
            </w:tcBorders>
            <w:shd w:val="clear" w:color="auto" w:fill="F2F2F2" w:themeFill="background1" w:themeFillShade="F2"/>
          </w:tcPr>
          <w:p w14:paraId="5FAE08F3" w14:textId="23E6BB9F" w:rsidR="00EB60AC" w:rsidRPr="005520EE" w:rsidRDefault="00EB60AC" w:rsidP="000F411C">
            <w:pPr>
              <w:widowControl w:val="0"/>
              <w:autoSpaceDE w:val="0"/>
              <w:autoSpaceDN w:val="0"/>
              <w:adjustRightInd w:val="0"/>
              <w:rPr>
                <w:rFonts w:ascii="Calibri" w:hAnsi="Calibri"/>
                <w:b/>
                <w:bCs/>
              </w:rPr>
            </w:pPr>
          </w:p>
        </w:tc>
        <w:tc>
          <w:tcPr>
            <w:tcW w:w="2469" w:type="dxa"/>
            <w:tcBorders>
              <w:bottom w:val="single" w:sz="4" w:space="0" w:color="auto"/>
            </w:tcBorders>
            <w:shd w:val="clear" w:color="auto" w:fill="F2F2F2" w:themeFill="background1" w:themeFillShade="F2"/>
          </w:tcPr>
          <w:p w14:paraId="329A34CF" w14:textId="09F43E95" w:rsidR="00EB60AC" w:rsidRPr="005520EE" w:rsidRDefault="00EB60AC" w:rsidP="000F411C">
            <w:pPr>
              <w:widowControl w:val="0"/>
              <w:autoSpaceDE w:val="0"/>
              <w:autoSpaceDN w:val="0"/>
              <w:adjustRightInd w:val="0"/>
              <w:jc w:val="center"/>
              <w:rPr>
                <w:rFonts w:ascii="Calibri" w:hAnsi="Calibri"/>
                <w:b/>
                <w:bCs/>
              </w:rPr>
            </w:pPr>
            <w:r w:rsidRPr="005520EE">
              <w:rPr>
                <w:rFonts w:ascii="Calibri" w:hAnsi="Calibri"/>
                <w:b/>
                <w:bCs/>
              </w:rPr>
              <w:t>Total Students</w:t>
            </w:r>
          </w:p>
        </w:tc>
      </w:tr>
      <w:tr w:rsidR="005520EE" w:rsidRPr="005520EE" w14:paraId="5B93FBFE" w14:textId="77777777" w:rsidTr="005279AA">
        <w:trPr>
          <w:trHeight w:val="20"/>
        </w:trPr>
        <w:tc>
          <w:tcPr>
            <w:tcW w:w="720" w:type="dxa"/>
          </w:tcPr>
          <w:p w14:paraId="43EAAB0F" w14:textId="5470F23C"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a.</w:t>
            </w:r>
          </w:p>
        </w:tc>
        <w:tc>
          <w:tcPr>
            <w:tcW w:w="5850" w:type="dxa"/>
            <w:tcBorders>
              <w:top w:val="single" w:sz="4" w:space="0" w:color="auto"/>
            </w:tcBorders>
          </w:tcPr>
          <w:p w14:paraId="5BBD51BE" w14:textId="606954E4" w:rsidR="00933D8F" w:rsidRPr="005520EE" w:rsidRDefault="00933D8F" w:rsidP="00933D8F">
            <w:pPr>
              <w:widowControl w:val="0"/>
              <w:autoSpaceDE w:val="0"/>
              <w:autoSpaceDN w:val="0"/>
              <w:adjustRightInd w:val="0"/>
              <w:rPr>
                <w:rFonts w:ascii="Calibri" w:hAnsi="Calibri"/>
              </w:rPr>
            </w:pPr>
            <w:r w:rsidRPr="005520EE">
              <w:rPr>
                <w:rFonts w:ascii="Calibri" w:hAnsi="Calibri"/>
              </w:rPr>
              <w:t>Veterans</w:t>
            </w:r>
          </w:p>
        </w:tc>
        <w:tc>
          <w:tcPr>
            <w:tcW w:w="2469" w:type="dxa"/>
            <w:tcBorders>
              <w:top w:val="single" w:sz="4" w:space="0" w:color="auto"/>
            </w:tcBorders>
            <w:vAlign w:val="bottom"/>
          </w:tcPr>
          <w:p w14:paraId="08F5DFB6" w14:textId="77777777" w:rsidR="00933D8F" w:rsidRPr="005520EE" w:rsidRDefault="00933D8F" w:rsidP="005279AA">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744D68F2" w14:textId="77777777" w:rsidTr="005279AA">
        <w:trPr>
          <w:trHeight w:val="20"/>
        </w:trPr>
        <w:tc>
          <w:tcPr>
            <w:tcW w:w="720" w:type="dxa"/>
          </w:tcPr>
          <w:p w14:paraId="450CD5AC" w14:textId="0C09D139"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b.</w:t>
            </w:r>
          </w:p>
        </w:tc>
        <w:tc>
          <w:tcPr>
            <w:tcW w:w="5850" w:type="dxa"/>
          </w:tcPr>
          <w:p w14:paraId="573725ED" w14:textId="774C4C02" w:rsidR="00933D8F" w:rsidRPr="005520EE" w:rsidRDefault="00933D8F" w:rsidP="00933D8F">
            <w:pPr>
              <w:widowControl w:val="0"/>
              <w:autoSpaceDE w:val="0"/>
              <w:autoSpaceDN w:val="0"/>
              <w:adjustRightInd w:val="0"/>
              <w:rPr>
                <w:rFonts w:ascii="Calibri" w:hAnsi="Calibri"/>
              </w:rPr>
            </w:pPr>
            <w:r w:rsidRPr="005520EE">
              <w:rPr>
                <w:rFonts w:ascii="Calibri" w:hAnsi="Calibri"/>
              </w:rPr>
              <w:t>First generation to attend college</w:t>
            </w:r>
          </w:p>
        </w:tc>
        <w:tc>
          <w:tcPr>
            <w:tcW w:w="2469" w:type="dxa"/>
            <w:vAlign w:val="bottom"/>
          </w:tcPr>
          <w:p w14:paraId="79B6C917" w14:textId="77777777" w:rsidR="00933D8F" w:rsidRPr="005520EE" w:rsidRDefault="00933D8F" w:rsidP="005279AA">
            <w:pPr>
              <w:widowControl w:val="0"/>
              <w:autoSpaceDE w:val="0"/>
              <w:autoSpaceDN w:val="0"/>
              <w:adjustRightInd w:val="0"/>
              <w:jc w:val="center"/>
              <w:rPr>
                <w:rFonts w:ascii="Calibri" w:hAnsi="Calibri"/>
              </w:rPr>
            </w:pPr>
            <w:r w:rsidRPr="005520EE">
              <w:rPr>
                <w:rFonts w:ascii="Calibri" w:hAnsi="Calibri"/>
              </w:rPr>
              <w:t>__________</w:t>
            </w:r>
          </w:p>
        </w:tc>
      </w:tr>
      <w:tr w:rsidR="00933D8F" w:rsidRPr="005520EE" w14:paraId="5CD711B9" w14:textId="77777777" w:rsidTr="005279AA">
        <w:trPr>
          <w:trHeight w:val="80"/>
        </w:trPr>
        <w:tc>
          <w:tcPr>
            <w:tcW w:w="720" w:type="dxa"/>
          </w:tcPr>
          <w:p w14:paraId="7576A593" w14:textId="6FAC40FC"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c.</w:t>
            </w:r>
          </w:p>
        </w:tc>
        <w:tc>
          <w:tcPr>
            <w:tcW w:w="5850" w:type="dxa"/>
          </w:tcPr>
          <w:p w14:paraId="58BFF3D7" w14:textId="6B16BA64" w:rsidR="00933D8F" w:rsidRPr="005520EE" w:rsidRDefault="00933D8F" w:rsidP="00933D8F">
            <w:pPr>
              <w:widowControl w:val="0"/>
              <w:autoSpaceDE w:val="0"/>
              <w:autoSpaceDN w:val="0"/>
              <w:adjustRightInd w:val="0"/>
              <w:rPr>
                <w:rFonts w:ascii="Calibri" w:hAnsi="Calibri"/>
              </w:rPr>
            </w:pPr>
            <w:r w:rsidRPr="005520EE">
              <w:rPr>
                <w:rFonts w:ascii="Calibri" w:hAnsi="Calibri"/>
              </w:rPr>
              <w:t>Requested accommodations under the Americans with Disabilit</w:t>
            </w:r>
            <w:r w:rsidR="00B523D1" w:rsidRPr="005520EE">
              <w:rPr>
                <w:rFonts w:ascii="Calibri" w:hAnsi="Calibri"/>
              </w:rPr>
              <w:t>ies</w:t>
            </w:r>
            <w:r w:rsidRPr="005520EE">
              <w:rPr>
                <w:rFonts w:ascii="Calibri" w:hAnsi="Calibri"/>
              </w:rPr>
              <w:t xml:space="preserve"> Act</w:t>
            </w:r>
          </w:p>
        </w:tc>
        <w:tc>
          <w:tcPr>
            <w:tcW w:w="2469" w:type="dxa"/>
            <w:vAlign w:val="bottom"/>
          </w:tcPr>
          <w:p w14:paraId="56FA568C" w14:textId="77777777" w:rsidR="00933D8F" w:rsidRPr="005520EE" w:rsidRDefault="00933D8F" w:rsidP="005279AA">
            <w:pPr>
              <w:widowControl w:val="0"/>
              <w:autoSpaceDE w:val="0"/>
              <w:autoSpaceDN w:val="0"/>
              <w:adjustRightInd w:val="0"/>
              <w:jc w:val="center"/>
              <w:rPr>
                <w:rFonts w:ascii="Calibri" w:hAnsi="Calibri"/>
              </w:rPr>
            </w:pPr>
            <w:r w:rsidRPr="005520EE">
              <w:rPr>
                <w:rFonts w:ascii="Calibri" w:hAnsi="Calibri"/>
              </w:rPr>
              <w:t>__________</w:t>
            </w:r>
          </w:p>
        </w:tc>
      </w:tr>
    </w:tbl>
    <w:p w14:paraId="10D4AF42" w14:textId="49FFC56A" w:rsidR="00EC06D8" w:rsidRPr="005520EE" w:rsidRDefault="00EC06D8">
      <w:pPr>
        <w:rPr>
          <w:b/>
          <w:sz w:val="28"/>
        </w:rPr>
      </w:pPr>
    </w:p>
    <w:p w14:paraId="55B83482" w14:textId="6337E08A" w:rsidR="008623D0" w:rsidRPr="005520EE" w:rsidRDefault="005279AA" w:rsidP="005279AA">
      <w:pPr>
        <w:ind w:left="720" w:hanging="720"/>
      </w:pPr>
      <w:r w:rsidRPr="005520EE">
        <w:t>3.5.</w:t>
      </w:r>
      <w:r w:rsidRPr="005520EE">
        <w:tab/>
        <w:t xml:space="preserve">(If </w:t>
      </w:r>
      <w:r w:rsidR="002E48D6" w:rsidRPr="005520EE">
        <w:rPr>
          <w:i/>
          <w:iCs/>
        </w:rPr>
        <w:t>Yes</w:t>
      </w:r>
      <w:r w:rsidR="002E48D6" w:rsidRPr="005520EE">
        <w:t xml:space="preserve"> </w:t>
      </w:r>
      <w:r w:rsidRPr="005520EE">
        <w:t xml:space="preserve">to </w:t>
      </w:r>
      <w:r w:rsidR="00934322" w:rsidRPr="005520EE">
        <w:t>S</w:t>
      </w:r>
      <w:r w:rsidRPr="005520EE">
        <w:t xml:space="preserve">creener 1 or 2) </w:t>
      </w:r>
      <w:r w:rsidRPr="005520EE">
        <w:rPr>
          <w:b/>
          <w:bCs/>
        </w:rPr>
        <w:t>In 202</w:t>
      </w:r>
      <w:r w:rsidR="005520EE">
        <w:rPr>
          <w:b/>
          <w:bCs/>
        </w:rPr>
        <w:t>5</w:t>
      </w:r>
      <w:r w:rsidRPr="005520EE">
        <w:rPr>
          <w:b/>
          <w:bCs/>
        </w:rPr>
        <w:t>, how many students completed a program created or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5520EE" w:rsidRPr="005520EE" w14:paraId="79F89887" w14:textId="77777777" w:rsidTr="005279AA">
        <w:tc>
          <w:tcPr>
            <w:tcW w:w="720" w:type="dxa"/>
          </w:tcPr>
          <w:p w14:paraId="64858D75" w14:textId="77777777" w:rsidR="00020B50" w:rsidRPr="005520EE" w:rsidRDefault="00020B50" w:rsidP="007A32D1">
            <w:pPr>
              <w:widowControl w:val="0"/>
              <w:autoSpaceDE w:val="0"/>
              <w:autoSpaceDN w:val="0"/>
              <w:adjustRightInd w:val="0"/>
              <w:rPr>
                <w:rFonts w:ascii="Calibri" w:hAnsi="Calibri"/>
              </w:rPr>
            </w:pPr>
          </w:p>
        </w:tc>
        <w:tc>
          <w:tcPr>
            <w:tcW w:w="4320" w:type="dxa"/>
            <w:tcBorders>
              <w:bottom w:val="single" w:sz="4" w:space="0" w:color="auto"/>
            </w:tcBorders>
            <w:shd w:val="clear" w:color="auto" w:fill="F2F2F2" w:themeFill="background1" w:themeFillShade="F2"/>
          </w:tcPr>
          <w:p w14:paraId="22750BB1" w14:textId="53AB0FAF" w:rsidR="00020B50" w:rsidRPr="005520EE" w:rsidRDefault="00020B50" w:rsidP="007A32D1">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7F4E4D4E" w14:textId="7EEDD79A" w:rsidR="00020B50" w:rsidRPr="005520EE" w:rsidRDefault="00020B50" w:rsidP="007A32D1">
            <w:pPr>
              <w:widowControl w:val="0"/>
              <w:autoSpaceDE w:val="0"/>
              <w:autoSpaceDN w:val="0"/>
              <w:adjustRightInd w:val="0"/>
              <w:jc w:val="center"/>
              <w:rPr>
                <w:rFonts w:ascii="Calibri" w:hAnsi="Calibri"/>
                <w:b/>
                <w:bCs/>
              </w:rPr>
            </w:pPr>
            <w:r w:rsidRPr="005520EE">
              <w:rPr>
                <w:rFonts w:ascii="Calibri" w:hAnsi="Calibri"/>
                <w:b/>
                <w:bCs/>
              </w:rPr>
              <w:t>Total Students</w:t>
            </w:r>
          </w:p>
        </w:tc>
      </w:tr>
      <w:tr w:rsidR="005520EE" w:rsidRPr="005520EE" w14:paraId="44921D23" w14:textId="77777777" w:rsidTr="005279AA">
        <w:tc>
          <w:tcPr>
            <w:tcW w:w="720" w:type="dxa"/>
          </w:tcPr>
          <w:p w14:paraId="4456B4F2" w14:textId="74681A17"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a.</w:t>
            </w:r>
          </w:p>
        </w:tc>
        <w:tc>
          <w:tcPr>
            <w:tcW w:w="4320" w:type="dxa"/>
            <w:tcBorders>
              <w:top w:val="single" w:sz="4" w:space="0" w:color="auto"/>
            </w:tcBorders>
          </w:tcPr>
          <w:p w14:paraId="51006229" w14:textId="7D446800" w:rsidR="00933D8F" w:rsidRPr="005520EE" w:rsidRDefault="00933D8F" w:rsidP="00933D8F">
            <w:pPr>
              <w:widowControl w:val="0"/>
              <w:autoSpaceDE w:val="0"/>
              <w:autoSpaceDN w:val="0"/>
              <w:adjustRightInd w:val="0"/>
              <w:rPr>
                <w:rFonts w:ascii="Calibri" w:hAnsi="Calibri"/>
              </w:rPr>
            </w:pPr>
            <w:r w:rsidRPr="005520EE">
              <w:rPr>
                <w:rFonts w:ascii="Calibri" w:hAnsi="Calibri"/>
              </w:rPr>
              <w:t>Certificate</w:t>
            </w:r>
          </w:p>
        </w:tc>
        <w:tc>
          <w:tcPr>
            <w:tcW w:w="4320" w:type="dxa"/>
            <w:tcBorders>
              <w:top w:val="single" w:sz="4" w:space="0" w:color="auto"/>
            </w:tcBorders>
          </w:tcPr>
          <w:p w14:paraId="16C2A71F"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0EC82B08" w14:textId="77777777" w:rsidTr="005279AA">
        <w:tc>
          <w:tcPr>
            <w:tcW w:w="720" w:type="dxa"/>
          </w:tcPr>
          <w:p w14:paraId="355B17BA" w14:textId="58BDE010"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b.</w:t>
            </w:r>
          </w:p>
        </w:tc>
        <w:tc>
          <w:tcPr>
            <w:tcW w:w="4320" w:type="dxa"/>
          </w:tcPr>
          <w:p w14:paraId="3474AF7E" w14:textId="78141448" w:rsidR="00933D8F" w:rsidRPr="005520EE" w:rsidRDefault="00933D8F" w:rsidP="00933D8F">
            <w:pPr>
              <w:widowControl w:val="0"/>
              <w:autoSpaceDE w:val="0"/>
              <w:autoSpaceDN w:val="0"/>
              <w:adjustRightInd w:val="0"/>
              <w:rPr>
                <w:rFonts w:ascii="Calibri" w:hAnsi="Calibri"/>
              </w:rPr>
            </w:pPr>
            <w:r w:rsidRPr="005520EE">
              <w:rPr>
                <w:rFonts w:ascii="Calibri" w:hAnsi="Calibri"/>
              </w:rPr>
              <w:t>Associate degree</w:t>
            </w:r>
          </w:p>
        </w:tc>
        <w:tc>
          <w:tcPr>
            <w:tcW w:w="4320" w:type="dxa"/>
          </w:tcPr>
          <w:p w14:paraId="7B7D3E33"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7910D3F3" w14:textId="77777777" w:rsidTr="005279AA">
        <w:tc>
          <w:tcPr>
            <w:tcW w:w="720" w:type="dxa"/>
          </w:tcPr>
          <w:p w14:paraId="287B4BF0" w14:textId="07499B76"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c.</w:t>
            </w:r>
          </w:p>
        </w:tc>
        <w:tc>
          <w:tcPr>
            <w:tcW w:w="4320" w:type="dxa"/>
          </w:tcPr>
          <w:p w14:paraId="3027992A" w14:textId="46438CBF" w:rsidR="00933D8F" w:rsidRPr="005520EE" w:rsidRDefault="00933D8F" w:rsidP="00933D8F">
            <w:pPr>
              <w:widowControl w:val="0"/>
              <w:autoSpaceDE w:val="0"/>
              <w:autoSpaceDN w:val="0"/>
              <w:adjustRightInd w:val="0"/>
              <w:rPr>
                <w:rFonts w:ascii="Calibri" w:hAnsi="Calibri"/>
              </w:rPr>
            </w:pPr>
            <w:r w:rsidRPr="005520EE">
              <w:rPr>
                <w:rFonts w:ascii="Calibri" w:hAnsi="Calibri"/>
              </w:rPr>
              <w:t>Bachelor’s degree</w:t>
            </w:r>
          </w:p>
        </w:tc>
        <w:tc>
          <w:tcPr>
            <w:tcW w:w="4320" w:type="dxa"/>
          </w:tcPr>
          <w:p w14:paraId="7A2BB021"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1A40B1CC" w14:textId="77777777" w:rsidTr="005279AA">
        <w:tc>
          <w:tcPr>
            <w:tcW w:w="720" w:type="dxa"/>
          </w:tcPr>
          <w:p w14:paraId="4AA6E74B" w14:textId="2DDDA295"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d.</w:t>
            </w:r>
          </w:p>
        </w:tc>
        <w:tc>
          <w:tcPr>
            <w:tcW w:w="4320" w:type="dxa"/>
          </w:tcPr>
          <w:p w14:paraId="15A01C1F" w14:textId="59025C97" w:rsidR="00933D8F" w:rsidRPr="005520EE" w:rsidRDefault="00933D8F" w:rsidP="00933D8F">
            <w:pPr>
              <w:widowControl w:val="0"/>
              <w:autoSpaceDE w:val="0"/>
              <w:autoSpaceDN w:val="0"/>
              <w:adjustRightInd w:val="0"/>
              <w:rPr>
                <w:rFonts w:ascii="Calibri" w:hAnsi="Calibri"/>
              </w:rPr>
            </w:pPr>
            <w:r w:rsidRPr="005520EE">
              <w:rPr>
                <w:rFonts w:ascii="Calibri" w:hAnsi="Calibri"/>
              </w:rPr>
              <w:t>Other (describe)</w:t>
            </w:r>
          </w:p>
        </w:tc>
        <w:tc>
          <w:tcPr>
            <w:tcW w:w="4320" w:type="dxa"/>
          </w:tcPr>
          <w:p w14:paraId="3A639B11"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bl>
    <w:p w14:paraId="1239A613" w14:textId="2BB18E98" w:rsidR="008623D0" w:rsidRDefault="008623D0">
      <w:pPr>
        <w:rPr>
          <w:b/>
          <w:color w:val="2F3031" w:themeColor="text1" w:themeShade="BF"/>
          <w:sz w:val="28"/>
        </w:rPr>
      </w:pPr>
      <w:r>
        <w:rPr>
          <w:color w:val="2F3031" w:themeColor="text1" w:themeShade="BF"/>
        </w:rPr>
        <w:br w:type="page"/>
      </w:r>
    </w:p>
    <w:bookmarkStart w:id="11" w:name="_Course_Development_2"/>
    <w:bookmarkEnd w:id="11"/>
    <w:p w14:paraId="275E8F25" w14:textId="56CC1B2B" w:rsidR="005A6259" w:rsidRPr="00303806" w:rsidRDefault="002162C4" w:rsidP="005A6259">
      <w:pPr>
        <w:pStyle w:val="Heading4"/>
        <w:rPr>
          <w:color w:val="2F3031" w:themeColor="text1" w:themeShade="BF"/>
        </w:rPr>
      </w:pPr>
      <w:r>
        <w:rPr>
          <w:noProof/>
        </w:rPr>
        <w:lastRenderedPageBreak/>
        <mc:AlternateContent>
          <mc:Choice Requires="wps">
            <w:drawing>
              <wp:anchor distT="0" distB="0" distL="114300" distR="114300" simplePos="0" relativeHeight="251658241" behindDoc="1" locked="0" layoutInCell="1" allowOverlap="1" wp14:anchorId="02B58D99" wp14:editId="76C17E9B">
                <wp:simplePos x="0" y="0"/>
                <wp:positionH relativeFrom="column">
                  <wp:posOffset>-914400</wp:posOffset>
                </wp:positionH>
                <wp:positionV relativeFrom="paragraph">
                  <wp:posOffset>346364</wp:posOffset>
                </wp:positionV>
                <wp:extent cx="7800975" cy="3692236"/>
                <wp:effectExtent l="0" t="0" r="0" b="381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69223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23CA2" id="Rectangle 80" o:spid="_x0000_s1026" style="position:absolute;margin-left:-1in;margin-top:27.25pt;width:614.25pt;height:290.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" fillcolor="#bfbfbf" stroked="f" strokeweight="2pt">
                <v:fill opacity="13107f"/>
              </v:rect>
            </w:pict>
          </mc:Fallback>
        </mc:AlternateContent>
      </w:r>
      <w:r w:rsidR="005A6259" w:rsidRPr="00324520">
        <w:rPr>
          <w:color w:val="2F3031" w:themeColor="text1" w:themeShade="BF"/>
        </w:rPr>
        <w:t>Course Development</w:t>
      </w:r>
    </w:p>
    <w:p w14:paraId="116E03AF" w14:textId="78FAC9B9" w:rsidR="005A6259" w:rsidRPr="00303806" w:rsidRDefault="005A6259" w:rsidP="005A6259">
      <w:pPr>
        <w:rPr>
          <w:color w:val="2F3031" w:themeColor="text1" w:themeShade="BF"/>
        </w:rPr>
      </w:pPr>
    </w:p>
    <w:p w14:paraId="0F41BEB5" w14:textId="229CDAC5" w:rsidR="00C25B64" w:rsidRPr="00A74B40" w:rsidRDefault="00C25B64" w:rsidP="00C25B64">
      <w:r w:rsidRPr="002C3D18">
        <w:rPr>
          <w:i/>
        </w:rPr>
        <w:t xml:space="preserve">Course </w:t>
      </w:r>
      <w:r w:rsidR="0095366A">
        <w:rPr>
          <w:i/>
        </w:rPr>
        <w:t>d</w:t>
      </w:r>
      <w:r w:rsidRPr="00A74B40">
        <w:rPr>
          <w:i/>
        </w:rPr>
        <w:t>evelopment</w:t>
      </w:r>
      <w:r w:rsidRPr="00A74B40">
        <w:t xml:space="preserve"> is the creation or substantial modification of sequenced, intentional learning experiences for students at specific colleges or high schools. </w:t>
      </w:r>
    </w:p>
    <w:p w14:paraId="683DD40F" w14:textId="77777777" w:rsidR="00C25B64" w:rsidRPr="00A74B40" w:rsidRDefault="00C25B64" w:rsidP="00C25B64"/>
    <w:p w14:paraId="26FD2708" w14:textId="77777777" w:rsidR="00C25B64" w:rsidRPr="00A74B40" w:rsidRDefault="00C25B64" w:rsidP="00C25B64">
      <w:pPr>
        <w:rPr>
          <w:iCs/>
        </w:rPr>
      </w:pPr>
      <w:r w:rsidRPr="00A74B40">
        <w:rPr>
          <w:i/>
          <w:iCs/>
        </w:rPr>
        <w:t>Do not</w:t>
      </w:r>
      <w:r w:rsidRPr="00A74B40">
        <w:rPr>
          <w:iCs/>
        </w:rPr>
        <w:t xml:space="preserve"> use this section of the survey to report on:</w:t>
      </w:r>
    </w:p>
    <w:p w14:paraId="58CF20BE" w14:textId="14DBCF8D" w:rsidR="00C25B64" w:rsidRPr="00A74B40" w:rsidRDefault="00C25B64" w:rsidP="000764FE">
      <w:pPr>
        <w:pStyle w:val="ListParagraph"/>
        <w:numPr>
          <w:ilvl w:val="0"/>
          <w:numId w:val="16"/>
        </w:numPr>
      </w:pPr>
      <w:r w:rsidRPr="00A74B40">
        <w:t>Course curricula developed only for use by other institutions</w:t>
      </w:r>
    </w:p>
    <w:p w14:paraId="1D27F3C4" w14:textId="77777777" w:rsidR="00C25B64" w:rsidRPr="00A74B40" w:rsidRDefault="00C25B64" w:rsidP="000764FE">
      <w:pPr>
        <w:pStyle w:val="ListParagraph"/>
        <w:numPr>
          <w:ilvl w:val="0"/>
          <w:numId w:val="16"/>
        </w:numPr>
      </w:pPr>
      <w:r w:rsidRPr="00A74B40">
        <w:t xml:space="preserve">Workshops to build capacity around program development or implementation </w:t>
      </w:r>
    </w:p>
    <w:p w14:paraId="2BFC75D9" w14:textId="77777777" w:rsidR="00C25B64" w:rsidRDefault="00C25B64" w:rsidP="00B42EB4">
      <w:pPr>
        <w:rPr>
          <w:color w:val="2F3031" w:themeColor="text1" w:themeShade="BF"/>
        </w:rPr>
      </w:pPr>
    </w:p>
    <w:p w14:paraId="4E60D394" w14:textId="5BAF5927" w:rsidR="00B42EB4" w:rsidRPr="00CC2C32" w:rsidRDefault="0096537C" w:rsidP="00B42EB4">
      <w:r w:rsidRPr="00CC2C32">
        <w:rPr>
          <w:iCs/>
        </w:rPr>
        <w:t>Between January 1 and December 31, 202</w:t>
      </w:r>
      <w:r w:rsidR="00CC2C32" w:rsidRPr="00CC2C32">
        <w:rPr>
          <w:iCs/>
        </w:rPr>
        <w:t>5</w:t>
      </w:r>
      <w:r w:rsidR="00456B56" w:rsidRPr="00CC2C32">
        <w:t xml:space="preserve">, did </w:t>
      </w:r>
      <w:r w:rsidR="00B42EB4" w:rsidRPr="00CC2C32">
        <w:t xml:space="preserve">your ATE project </w:t>
      </w:r>
      <w:r w:rsidR="00243C1C" w:rsidRPr="00CC2C32">
        <w:t xml:space="preserve">create </w:t>
      </w:r>
      <w:r w:rsidR="00B42EB4" w:rsidRPr="00CC2C32">
        <w:t>or substantially modif</w:t>
      </w:r>
      <w:r w:rsidR="00456B56" w:rsidRPr="00CC2C32">
        <w:t>y</w:t>
      </w:r>
      <w:r w:rsidR="00B42EB4" w:rsidRPr="00CC2C32">
        <w:t xml:space="preserve"> </w:t>
      </w:r>
      <w:r w:rsidR="00456B56" w:rsidRPr="00CC2C32">
        <w:t xml:space="preserve">an </w:t>
      </w:r>
      <w:r w:rsidR="00B42EB4" w:rsidRPr="00CC2C32">
        <w:t>academic course</w:t>
      </w:r>
      <w:r w:rsidR="00456B56" w:rsidRPr="00CC2C32">
        <w:t xml:space="preserve">? </w:t>
      </w:r>
      <w:r w:rsidR="00CC5EDC" w:rsidRPr="00CC2C32">
        <w:t>(T</w:t>
      </w:r>
      <w:r w:rsidR="00CC5EDC" w:rsidRPr="00CC2C32">
        <w:rPr>
          <w:rFonts w:ascii="Calibri" w:hAnsi="Calibri"/>
        </w:rPr>
        <w:t>his course does not need to be associated with the development of an academic program.)</w:t>
      </w:r>
    </w:p>
    <w:p w14:paraId="34769153" w14:textId="4BE24C50" w:rsidR="00BD33C6" w:rsidRPr="00CC2C32" w:rsidRDefault="00BD33C6" w:rsidP="000764FE">
      <w:pPr>
        <w:pStyle w:val="ListParagraph"/>
        <w:numPr>
          <w:ilvl w:val="0"/>
          <w:numId w:val="11"/>
        </w:numPr>
        <w:ind w:left="1080"/>
      </w:pPr>
      <w:r w:rsidRPr="00CC2C32">
        <w:t>Yes</w:t>
      </w:r>
      <w:r w:rsidR="00EF79D6" w:rsidRPr="00CC2C32">
        <w:t xml:space="preserve"> (answer this section)</w:t>
      </w:r>
    </w:p>
    <w:p w14:paraId="43B1FCD6" w14:textId="6C8A3886" w:rsidR="00BD33C6" w:rsidRPr="00CC2C32" w:rsidRDefault="00BD33C6" w:rsidP="000764FE">
      <w:pPr>
        <w:pStyle w:val="ListParagraph"/>
        <w:numPr>
          <w:ilvl w:val="0"/>
          <w:numId w:val="11"/>
        </w:numPr>
        <w:ind w:left="1080"/>
        <w:rPr>
          <w:i/>
        </w:rPr>
      </w:pPr>
      <w:r w:rsidRPr="00CC2C32">
        <w:t xml:space="preserve">No (skip </w:t>
      </w:r>
      <w:r w:rsidR="00030201" w:rsidRPr="00CC2C32">
        <w:t>to next question</w:t>
      </w:r>
      <w:r w:rsidRPr="00CC2C32">
        <w:t>)</w:t>
      </w:r>
    </w:p>
    <w:p w14:paraId="24097D76" w14:textId="06FAF351" w:rsidR="00F349FA" w:rsidRPr="00CC2C32" w:rsidRDefault="00BD33C6" w:rsidP="000764FE">
      <w:pPr>
        <w:pStyle w:val="ListParagraph"/>
        <w:numPr>
          <w:ilvl w:val="0"/>
          <w:numId w:val="11"/>
        </w:numPr>
        <w:ind w:left="1080"/>
        <w:rPr>
          <w:i/>
        </w:rPr>
      </w:pPr>
      <w:r w:rsidRPr="00CC2C32">
        <w:t xml:space="preserve">Planning to in the future (skip </w:t>
      </w:r>
      <w:r w:rsidR="00030201" w:rsidRPr="00CC2C32">
        <w:t>to next question</w:t>
      </w:r>
      <w:r w:rsidRPr="00CC2C32">
        <w:t>)</w:t>
      </w:r>
    </w:p>
    <w:p w14:paraId="7DF08F27" w14:textId="77777777" w:rsidR="000E0EA6" w:rsidRPr="00CC2C32" w:rsidRDefault="000E0EA6" w:rsidP="00A95A48">
      <w:pPr>
        <w:rPr>
          <w:iCs/>
        </w:rPr>
      </w:pPr>
    </w:p>
    <w:p w14:paraId="14B8395F" w14:textId="13F577BE" w:rsidR="00A95A48" w:rsidRPr="00CC2C32" w:rsidRDefault="007E03DB" w:rsidP="00A95A48">
      <w:pPr>
        <w:rPr>
          <w:iCs/>
        </w:rPr>
      </w:pPr>
      <w:r w:rsidRPr="00CC2C32">
        <w:rPr>
          <w:iCs/>
        </w:rPr>
        <w:t>Between January 1 and December 31,</w:t>
      </w:r>
      <w:r w:rsidR="00A95A48" w:rsidRPr="00CC2C32">
        <w:rPr>
          <w:iCs/>
        </w:rPr>
        <w:t xml:space="preserve"> 202</w:t>
      </w:r>
      <w:r w:rsidR="00CC2C32" w:rsidRPr="00CC2C32">
        <w:rPr>
          <w:iCs/>
        </w:rPr>
        <w:t>5</w:t>
      </w:r>
      <w:r w:rsidR="00A95A48" w:rsidRPr="00CC2C32">
        <w:rPr>
          <w:iCs/>
        </w:rPr>
        <w:t>, did your ATE project offer a course that was previously created or substantially modified by your ATE project?</w:t>
      </w:r>
    </w:p>
    <w:p w14:paraId="7A7D9DCB" w14:textId="00AAA802" w:rsidR="00A95A48" w:rsidRPr="00CC2C32" w:rsidRDefault="00A95A48" w:rsidP="000764FE">
      <w:pPr>
        <w:pStyle w:val="ListParagraph"/>
        <w:numPr>
          <w:ilvl w:val="0"/>
          <w:numId w:val="35"/>
        </w:numPr>
        <w:rPr>
          <w:iCs/>
        </w:rPr>
      </w:pPr>
      <w:r w:rsidRPr="00CC2C32">
        <w:rPr>
          <w:iCs/>
        </w:rPr>
        <w:t>Yes</w:t>
      </w:r>
      <w:r w:rsidR="00A514BA" w:rsidRPr="00CC2C32">
        <w:rPr>
          <w:iCs/>
        </w:rPr>
        <w:t xml:space="preserve"> </w:t>
      </w:r>
    </w:p>
    <w:p w14:paraId="401B5BFF" w14:textId="77777777" w:rsidR="00A95A48" w:rsidRPr="00CC2C32" w:rsidRDefault="00A95A48" w:rsidP="000764FE">
      <w:pPr>
        <w:pStyle w:val="ListParagraph"/>
        <w:numPr>
          <w:ilvl w:val="0"/>
          <w:numId w:val="35"/>
        </w:numPr>
        <w:rPr>
          <w:iCs/>
        </w:rPr>
      </w:pPr>
      <w:r w:rsidRPr="00CC2C32">
        <w:rPr>
          <w:iCs/>
        </w:rPr>
        <w:t>No (skip this section)</w:t>
      </w:r>
    </w:p>
    <w:p w14:paraId="74A52B29" w14:textId="77777777" w:rsidR="00A95A48" w:rsidRPr="00CC2C32" w:rsidRDefault="00A95A48" w:rsidP="000764FE">
      <w:pPr>
        <w:pStyle w:val="ListParagraph"/>
        <w:numPr>
          <w:ilvl w:val="0"/>
          <w:numId w:val="35"/>
        </w:numPr>
        <w:rPr>
          <w:iCs/>
        </w:rPr>
      </w:pPr>
      <w:r w:rsidRPr="00CC2C32">
        <w:rPr>
          <w:iCs/>
        </w:rPr>
        <w:t>Planning to in the future (skip this section)</w:t>
      </w:r>
    </w:p>
    <w:p w14:paraId="274DC82C" w14:textId="77777777" w:rsidR="00A95A48" w:rsidRPr="00CC2C32" w:rsidRDefault="00A95A48" w:rsidP="00D50CBC"/>
    <w:p w14:paraId="1B3C6A04" w14:textId="41B6FC3E" w:rsidR="00637E99" w:rsidRPr="00CC2C32" w:rsidRDefault="00FF76C0" w:rsidP="00721754">
      <w:pPr>
        <w:widowControl w:val="0"/>
        <w:autoSpaceDE w:val="0"/>
        <w:autoSpaceDN w:val="0"/>
        <w:adjustRightInd w:val="0"/>
        <w:ind w:left="720" w:hanging="720"/>
        <w:rPr>
          <w:rFonts w:ascii="Calibri" w:hAnsi="Calibri"/>
        </w:rPr>
      </w:pPr>
      <w:bookmarkStart w:id="12" w:name="_Hlk82772792"/>
      <w:bookmarkStart w:id="13" w:name="_Hlk82772812"/>
      <w:r w:rsidRPr="00CC2C32">
        <w:rPr>
          <w:rFonts w:ascii="Calibri" w:hAnsi="Calibri"/>
        </w:rPr>
        <w:t>3.</w:t>
      </w:r>
      <w:r w:rsidR="008A54C2" w:rsidRPr="00CC2C32">
        <w:rPr>
          <w:rFonts w:ascii="Calibri" w:hAnsi="Calibri"/>
        </w:rPr>
        <w:t>6.</w:t>
      </w:r>
      <w:r w:rsidR="008A54C2" w:rsidRPr="00CC2C32">
        <w:rPr>
          <w:rFonts w:ascii="Calibri" w:hAnsi="Calibri"/>
        </w:rPr>
        <w:tab/>
      </w:r>
      <w:r w:rsidR="00D24506" w:rsidRPr="00CC2C32">
        <w:rPr>
          <w:rFonts w:ascii="Calibri" w:hAnsi="Calibri"/>
        </w:rPr>
        <w:t xml:space="preserve">(If </w:t>
      </w:r>
      <w:r w:rsidR="002E48D6" w:rsidRPr="00CC2C32">
        <w:rPr>
          <w:rFonts w:ascii="Calibri" w:hAnsi="Calibri"/>
          <w:i/>
          <w:iCs/>
        </w:rPr>
        <w:t>Yes</w:t>
      </w:r>
      <w:r w:rsidR="002E48D6" w:rsidRPr="00CC2C32">
        <w:rPr>
          <w:rFonts w:ascii="Calibri" w:hAnsi="Calibri"/>
        </w:rPr>
        <w:t xml:space="preserve"> </w:t>
      </w:r>
      <w:r w:rsidR="00D24506" w:rsidRPr="00CC2C32">
        <w:rPr>
          <w:rFonts w:ascii="Calibri" w:hAnsi="Calibri"/>
        </w:rPr>
        <w:t xml:space="preserve">to </w:t>
      </w:r>
      <w:r w:rsidR="00934322" w:rsidRPr="00CC2C32">
        <w:rPr>
          <w:rFonts w:ascii="Calibri" w:hAnsi="Calibri"/>
        </w:rPr>
        <w:t>S</w:t>
      </w:r>
      <w:r w:rsidR="00D24506" w:rsidRPr="00CC2C32">
        <w:rPr>
          <w:rFonts w:ascii="Calibri" w:hAnsi="Calibri"/>
        </w:rPr>
        <w:t xml:space="preserve">creener 1) </w:t>
      </w:r>
      <w:r w:rsidR="005E069E" w:rsidRPr="00CC2C32">
        <w:rPr>
          <w:rFonts w:ascii="Calibri" w:hAnsi="Calibri"/>
          <w:b/>
          <w:bCs/>
        </w:rPr>
        <w:t xml:space="preserve">How many courses were created or modified by your ATE project </w:t>
      </w:r>
      <w:r w:rsidR="007E03DB" w:rsidRPr="00CC2C32">
        <w:rPr>
          <w:rFonts w:ascii="Calibri" w:hAnsi="Calibri"/>
          <w:b/>
          <w:bCs/>
        </w:rPr>
        <w:t xml:space="preserve">in </w:t>
      </w:r>
      <w:r w:rsidR="00FB0C9D" w:rsidRPr="00CC2C32">
        <w:rPr>
          <w:rFonts w:ascii="Calibri" w:hAnsi="Calibri"/>
          <w:b/>
          <w:bCs/>
        </w:rPr>
        <w:t>202</w:t>
      </w:r>
      <w:r w:rsidR="00CC2C32" w:rsidRPr="00CC2C32">
        <w:rPr>
          <w:rFonts w:ascii="Calibri" w:hAnsi="Calibri"/>
          <w:b/>
          <w:bCs/>
        </w:rPr>
        <w:t>5</w:t>
      </w:r>
      <w:r w:rsidR="00637E99" w:rsidRPr="00CC2C32">
        <w:rPr>
          <w:rFonts w:ascii="Calibri" w:hAnsi="Calibri"/>
          <w:b/>
          <w:bCs/>
        </w:rPr>
        <w:t>?</w:t>
      </w:r>
    </w:p>
    <w:p w14:paraId="2B0615F0" w14:textId="4C7F1412" w:rsidR="00A67475" w:rsidRPr="00CC2C32" w:rsidRDefault="00BB0A17" w:rsidP="00307AA2">
      <w:pPr>
        <w:widowControl w:val="0"/>
        <w:autoSpaceDE w:val="0"/>
        <w:autoSpaceDN w:val="0"/>
        <w:adjustRightInd w:val="0"/>
        <w:ind w:left="720"/>
        <w:rPr>
          <w:rFonts w:ascii="Calibri" w:hAnsi="Calibri"/>
        </w:rPr>
      </w:pPr>
      <w:r w:rsidRPr="00CC2C32">
        <w:rPr>
          <w:rFonts w:ascii="Calibri" w:hAnsi="Calibri"/>
        </w:rPr>
        <w:t>________ [text box]</w:t>
      </w:r>
    </w:p>
    <w:p w14:paraId="5F022AC8" w14:textId="77777777" w:rsidR="00307AA2" w:rsidRPr="00CC2C32" w:rsidRDefault="00307AA2" w:rsidP="00CF0796">
      <w:pPr>
        <w:widowControl w:val="0"/>
        <w:autoSpaceDE w:val="0"/>
        <w:autoSpaceDN w:val="0"/>
        <w:adjustRightInd w:val="0"/>
        <w:rPr>
          <w:rFonts w:ascii="Calibri" w:hAnsi="Calibri"/>
        </w:rPr>
      </w:pPr>
    </w:p>
    <w:p w14:paraId="2D3BA773" w14:textId="712CE655" w:rsidR="00267101" w:rsidRPr="00CC2C32" w:rsidRDefault="0000057A" w:rsidP="0000057A">
      <w:pPr>
        <w:widowControl w:val="0"/>
        <w:autoSpaceDE w:val="0"/>
        <w:autoSpaceDN w:val="0"/>
        <w:adjustRightInd w:val="0"/>
        <w:ind w:left="720" w:hanging="720"/>
        <w:rPr>
          <w:rFonts w:ascii="Calibri" w:hAnsi="Calibri"/>
        </w:rPr>
      </w:pPr>
      <w:r w:rsidRPr="00CC2C32">
        <w:rPr>
          <w:rFonts w:ascii="Calibri" w:hAnsi="Calibri"/>
        </w:rPr>
        <w:t>3.7.</w:t>
      </w:r>
      <w:r w:rsidRPr="00CC2C32">
        <w:rPr>
          <w:rFonts w:ascii="Calibri" w:hAnsi="Calibri"/>
        </w:rPr>
        <w:tab/>
      </w:r>
      <w:r w:rsidR="007262A2" w:rsidRPr="00CC2C32">
        <w:rPr>
          <w:rFonts w:ascii="Calibri" w:hAnsi="Calibri"/>
        </w:rPr>
        <w:t xml:space="preserve">(If </w:t>
      </w:r>
      <w:r w:rsidR="002E48D6" w:rsidRPr="00CC2C32">
        <w:rPr>
          <w:rFonts w:ascii="Calibri" w:hAnsi="Calibri"/>
          <w:i/>
          <w:iCs/>
        </w:rPr>
        <w:t>Yes</w:t>
      </w:r>
      <w:r w:rsidR="002E48D6" w:rsidRPr="00CC2C32">
        <w:rPr>
          <w:rFonts w:ascii="Calibri" w:hAnsi="Calibri"/>
        </w:rPr>
        <w:t xml:space="preserve"> </w:t>
      </w:r>
      <w:r w:rsidR="007262A2" w:rsidRPr="00CC2C32">
        <w:rPr>
          <w:rFonts w:ascii="Calibri" w:hAnsi="Calibri"/>
        </w:rPr>
        <w:t xml:space="preserve">to </w:t>
      </w:r>
      <w:r w:rsidR="00934322" w:rsidRPr="00CC2C32">
        <w:rPr>
          <w:rFonts w:ascii="Calibri" w:hAnsi="Calibri"/>
        </w:rPr>
        <w:t>S</w:t>
      </w:r>
      <w:r w:rsidR="007262A2" w:rsidRPr="00CC2C32">
        <w:rPr>
          <w:rFonts w:ascii="Calibri" w:hAnsi="Calibri"/>
        </w:rPr>
        <w:t xml:space="preserve">creener 1 or 2) </w:t>
      </w:r>
      <w:r w:rsidR="003B09B4" w:rsidRPr="00CC2C32">
        <w:rPr>
          <w:rFonts w:ascii="Calibri" w:hAnsi="Calibri"/>
          <w:b/>
          <w:bCs/>
        </w:rPr>
        <w:t xml:space="preserve">How many courses </w:t>
      </w:r>
      <w:r w:rsidR="00234DC9" w:rsidRPr="00CC2C32">
        <w:rPr>
          <w:rFonts w:ascii="Calibri" w:hAnsi="Calibri"/>
          <w:b/>
          <w:bCs/>
        </w:rPr>
        <w:t xml:space="preserve">created or modified by your ATE project </w:t>
      </w:r>
      <w:r w:rsidR="003B09B4" w:rsidRPr="00CC2C32">
        <w:rPr>
          <w:rFonts w:ascii="Calibri" w:hAnsi="Calibri"/>
          <w:b/>
          <w:bCs/>
        </w:rPr>
        <w:t>were off</w:t>
      </w:r>
      <w:r w:rsidR="00CF0796" w:rsidRPr="00CC2C32">
        <w:rPr>
          <w:rFonts w:ascii="Calibri" w:hAnsi="Calibri"/>
          <w:b/>
          <w:bCs/>
        </w:rPr>
        <w:t xml:space="preserve">ered </w:t>
      </w:r>
      <w:r w:rsidR="00B3256D" w:rsidRPr="00CC2C32">
        <w:rPr>
          <w:rFonts w:ascii="Calibri" w:hAnsi="Calibri"/>
          <w:b/>
          <w:bCs/>
        </w:rPr>
        <w:t>in</w:t>
      </w:r>
      <w:r w:rsidR="00F10C54" w:rsidRPr="00CC2C32">
        <w:rPr>
          <w:rFonts w:ascii="Calibri" w:hAnsi="Calibri"/>
          <w:b/>
          <w:bCs/>
        </w:rPr>
        <w:t xml:space="preserve"> 202</w:t>
      </w:r>
      <w:r w:rsidR="00CC2C32" w:rsidRPr="00CC2C32">
        <w:rPr>
          <w:rFonts w:ascii="Calibri" w:hAnsi="Calibri"/>
          <w:b/>
          <w:bCs/>
        </w:rPr>
        <w:t>5</w:t>
      </w:r>
      <w:r w:rsidR="00CF0796" w:rsidRPr="00CC2C32">
        <w:rPr>
          <w:rFonts w:ascii="Calibri" w:hAnsi="Calibri"/>
          <w:b/>
          <w:bCs/>
        </w:rPr>
        <w:t>?</w:t>
      </w:r>
      <w:r w:rsidR="00CF0796" w:rsidRPr="00CC2C32">
        <w:rPr>
          <w:rFonts w:ascii="Calibri" w:hAnsi="Calibri"/>
        </w:rPr>
        <w:t xml:space="preserve"> </w:t>
      </w:r>
    </w:p>
    <w:p w14:paraId="12FE9A3B" w14:textId="77777777" w:rsidR="00307AA2" w:rsidRPr="00CC2C32" w:rsidRDefault="00307AA2" w:rsidP="00307AA2">
      <w:pPr>
        <w:widowControl w:val="0"/>
        <w:autoSpaceDE w:val="0"/>
        <w:autoSpaceDN w:val="0"/>
        <w:adjustRightInd w:val="0"/>
        <w:ind w:left="720"/>
        <w:rPr>
          <w:rFonts w:ascii="Calibri" w:hAnsi="Calibri"/>
        </w:rPr>
      </w:pPr>
      <w:r w:rsidRPr="00CC2C32">
        <w:rPr>
          <w:rFonts w:ascii="Calibri" w:hAnsi="Calibri"/>
        </w:rPr>
        <w:t>________ [text box]</w:t>
      </w:r>
    </w:p>
    <w:p w14:paraId="11F48F12" w14:textId="77777777" w:rsidR="00CF0796" w:rsidRPr="00CC2C32" w:rsidRDefault="00CF0796" w:rsidP="00E524FC">
      <w:pPr>
        <w:widowControl w:val="0"/>
        <w:autoSpaceDE w:val="0"/>
        <w:autoSpaceDN w:val="0"/>
        <w:adjustRightInd w:val="0"/>
        <w:rPr>
          <w:rFonts w:ascii="Calibri" w:hAnsi="Calibri"/>
        </w:rPr>
      </w:pPr>
    </w:p>
    <w:p w14:paraId="156E4EFE" w14:textId="601646EE" w:rsidR="00D85B10" w:rsidRPr="00CC2C32" w:rsidRDefault="00D85B10" w:rsidP="00D85B10">
      <w:pPr>
        <w:widowControl w:val="0"/>
        <w:autoSpaceDE w:val="0"/>
        <w:autoSpaceDN w:val="0"/>
        <w:adjustRightInd w:val="0"/>
        <w:ind w:left="720" w:hanging="720"/>
        <w:rPr>
          <w:rFonts w:ascii="Calibri" w:hAnsi="Calibri"/>
        </w:rPr>
      </w:pPr>
      <w:r w:rsidRPr="00CC2C32">
        <w:rPr>
          <w:rFonts w:ascii="Calibri" w:hAnsi="Calibri"/>
        </w:rPr>
        <w:t>3.8.</w:t>
      </w:r>
      <w:r w:rsidRPr="00CC2C32">
        <w:rPr>
          <w:rFonts w:ascii="Calibri" w:hAnsi="Calibri"/>
        </w:rPr>
        <w:tab/>
      </w:r>
      <w:r w:rsidR="00AE13C7" w:rsidRPr="00CC2C32">
        <w:rPr>
          <w:rFonts w:ascii="Calibri" w:hAnsi="Calibri"/>
        </w:rPr>
        <w:t xml:space="preserve">(If </w:t>
      </w:r>
      <w:r w:rsidR="00AE13C7" w:rsidRPr="00CC2C32">
        <w:rPr>
          <w:rFonts w:ascii="Calibri" w:hAnsi="Calibri"/>
          <w:i/>
        </w:rPr>
        <w:t>Yes</w:t>
      </w:r>
      <w:r w:rsidR="00AE13C7" w:rsidRPr="00CC2C32">
        <w:rPr>
          <w:rFonts w:ascii="Calibri" w:hAnsi="Calibri"/>
        </w:rPr>
        <w:t xml:space="preserve"> to Screener 1</w:t>
      </w:r>
      <w:r w:rsidR="00FB3D35" w:rsidRPr="00CC2C32">
        <w:rPr>
          <w:rFonts w:ascii="Calibri" w:hAnsi="Calibri"/>
        </w:rPr>
        <w:t>)</w:t>
      </w:r>
      <w:r w:rsidR="00AE13C7" w:rsidRPr="00CC2C32">
        <w:rPr>
          <w:rFonts w:ascii="Calibri" w:hAnsi="Calibri"/>
        </w:rPr>
        <w:t xml:space="preserve"> </w:t>
      </w:r>
      <w:r w:rsidRPr="00CC2C32">
        <w:rPr>
          <w:rFonts w:ascii="Calibri" w:hAnsi="Calibri"/>
          <w:b/>
          <w:bCs/>
        </w:rPr>
        <w:t>How many students completed courses that were created or modified by your ATE project in 202</w:t>
      </w:r>
      <w:r w:rsidR="00CC2C32" w:rsidRPr="00CC2C32">
        <w:rPr>
          <w:rFonts w:ascii="Calibri" w:hAnsi="Calibri"/>
          <w:b/>
          <w:bCs/>
        </w:rPr>
        <w:t>5</w:t>
      </w:r>
      <w:r w:rsidRPr="00CC2C32">
        <w:rPr>
          <w:rFonts w:ascii="Calibri" w:hAnsi="Calibri"/>
          <w:b/>
          <w:bC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4395"/>
        <w:gridCol w:w="4233"/>
      </w:tblGrid>
      <w:tr w:rsidR="00CC2C32" w:rsidRPr="00CC2C32" w14:paraId="1941A110" w14:textId="77777777" w:rsidTr="00D85B10">
        <w:tc>
          <w:tcPr>
            <w:tcW w:w="720" w:type="dxa"/>
          </w:tcPr>
          <w:p w14:paraId="6A0E5445" w14:textId="77777777" w:rsidR="00997DD6" w:rsidRPr="00CC2C32" w:rsidRDefault="00997DD6" w:rsidP="00C2482B">
            <w:pPr>
              <w:widowControl w:val="0"/>
              <w:autoSpaceDE w:val="0"/>
              <w:autoSpaceDN w:val="0"/>
              <w:adjustRightInd w:val="0"/>
              <w:rPr>
                <w:rFonts w:ascii="Calibri" w:hAnsi="Calibri"/>
              </w:rPr>
            </w:pPr>
          </w:p>
        </w:tc>
        <w:tc>
          <w:tcPr>
            <w:tcW w:w="4320" w:type="dxa"/>
            <w:tcBorders>
              <w:bottom w:val="single" w:sz="4" w:space="0" w:color="auto"/>
            </w:tcBorders>
            <w:shd w:val="clear" w:color="auto" w:fill="F2F2F2" w:themeFill="background1" w:themeFillShade="F2"/>
          </w:tcPr>
          <w:p w14:paraId="0444B3D0" w14:textId="28C6B4AF" w:rsidR="00997DD6" w:rsidRPr="00CC2C32" w:rsidRDefault="00997DD6" w:rsidP="00C2482B">
            <w:pPr>
              <w:widowControl w:val="0"/>
              <w:autoSpaceDE w:val="0"/>
              <w:autoSpaceDN w:val="0"/>
              <w:adjustRightInd w:val="0"/>
              <w:rPr>
                <w:rFonts w:ascii="Calibri" w:hAnsi="Calibri"/>
                <w:b/>
                <w:bCs/>
              </w:rPr>
            </w:pPr>
          </w:p>
        </w:tc>
        <w:tc>
          <w:tcPr>
            <w:tcW w:w="4161" w:type="dxa"/>
            <w:tcBorders>
              <w:bottom w:val="single" w:sz="4" w:space="0" w:color="auto"/>
            </w:tcBorders>
            <w:shd w:val="clear" w:color="auto" w:fill="F2F2F2" w:themeFill="background1" w:themeFillShade="F2"/>
          </w:tcPr>
          <w:p w14:paraId="5AB2D27B" w14:textId="4E84CB6D" w:rsidR="00997DD6" w:rsidRPr="00CC2C32" w:rsidRDefault="00997DD6" w:rsidP="00C2482B">
            <w:pPr>
              <w:widowControl w:val="0"/>
              <w:autoSpaceDE w:val="0"/>
              <w:autoSpaceDN w:val="0"/>
              <w:adjustRightInd w:val="0"/>
              <w:rPr>
                <w:rFonts w:ascii="Calibri" w:hAnsi="Calibri"/>
                <w:b/>
                <w:bCs/>
              </w:rPr>
            </w:pPr>
            <w:r w:rsidRPr="00CC2C32">
              <w:rPr>
                <w:rFonts w:ascii="Calibri" w:hAnsi="Calibri"/>
                <w:b/>
                <w:bCs/>
              </w:rPr>
              <w:t>Total Students</w:t>
            </w:r>
          </w:p>
        </w:tc>
      </w:tr>
      <w:tr w:rsidR="00CC2C32" w:rsidRPr="00CC2C32" w14:paraId="1B348F8E" w14:textId="77777777" w:rsidTr="00D85B10">
        <w:tc>
          <w:tcPr>
            <w:tcW w:w="720" w:type="dxa"/>
          </w:tcPr>
          <w:p w14:paraId="5C4D73BD" w14:textId="11E32CDD"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a.</w:t>
            </w:r>
          </w:p>
        </w:tc>
        <w:tc>
          <w:tcPr>
            <w:tcW w:w="4320" w:type="dxa"/>
            <w:tcBorders>
              <w:top w:val="single" w:sz="4" w:space="0" w:color="auto"/>
            </w:tcBorders>
          </w:tcPr>
          <w:p w14:paraId="05CC9744" w14:textId="75DDE2A9" w:rsidR="00933D8F" w:rsidRPr="00CC2C32" w:rsidRDefault="00933D8F" w:rsidP="00933D8F">
            <w:pPr>
              <w:widowControl w:val="0"/>
              <w:autoSpaceDE w:val="0"/>
              <w:autoSpaceDN w:val="0"/>
              <w:adjustRightInd w:val="0"/>
              <w:rPr>
                <w:rFonts w:ascii="Calibri" w:hAnsi="Calibri"/>
              </w:rPr>
            </w:pPr>
            <w:r w:rsidRPr="00CC2C32">
              <w:rPr>
                <w:rFonts w:ascii="Calibri" w:hAnsi="Calibri"/>
              </w:rPr>
              <w:t>High school students</w:t>
            </w:r>
          </w:p>
        </w:tc>
        <w:tc>
          <w:tcPr>
            <w:tcW w:w="4161" w:type="dxa"/>
            <w:tcBorders>
              <w:top w:val="single" w:sz="4" w:space="0" w:color="auto"/>
            </w:tcBorders>
          </w:tcPr>
          <w:p w14:paraId="14D3C4E0" w14:textId="55BF2260"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711D5C3" w14:textId="77777777" w:rsidTr="00D85B10">
        <w:tc>
          <w:tcPr>
            <w:tcW w:w="720" w:type="dxa"/>
          </w:tcPr>
          <w:p w14:paraId="1D14A412" w14:textId="533CC825"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b.</w:t>
            </w:r>
          </w:p>
        </w:tc>
        <w:tc>
          <w:tcPr>
            <w:tcW w:w="4320" w:type="dxa"/>
          </w:tcPr>
          <w:p w14:paraId="752A43C8" w14:textId="1F23021C" w:rsidR="00933D8F" w:rsidRPr="00CC2C32" w:rsidRDefault="00933D8F" w:rsidP="00933D8F">
            <w:pPr>
              <w:widowControl w:val="0"/>
              <w:autoSpaceDE w:val="0"/>
              <w:autoSpaceDN w:val="0"/>
              <w:adjustRightInd w:val="0"/>
              <w:rPr>
                <w:rFonts w:ascii="Calibri" w:hAnsi="Calibri"/>
              </w:rPr>
            </w:pPr>
            <w:r w:rsidRPr="00CC2C32">
              <w:rPr>
                <w:rFonts w:ascii="Calibri" w:hAnsi="Calibri"/>
              </w:rPr>
              <w:t>2-year college students</w:t>
            </w:r>
          </w:p>
        </w:tc>
        <w:tc>
          <w:tcPr>
            <w:tcW w:w="4161" w:type="dxa"/>
          </w:tcPr>
          <w:p w14:paraId="71774152" w14:textId="20969E5C"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F71DB27" w14:textId="77777777" w:rsidTr="00D85B10">
        <w:tc>
          <w:tcPr>
            <w:tcW w:w="720" w:type="dxa"/>
          </w:tcPr>
          <w:p w14:paraId="093811FF" w14:textId="5DD70436"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c.</w:t>
            </w:r>
          </w:p>
        </w:tc>
        <w:tc>
          <w:tcPr>
            <w:tcW w:w="4320" w:type="dxa"/>
          </w:tcPr>
          <w:p w14:paraId="008132B9" w14:textId="24B685CF" w:rsidR="00933D8F" w:rsidRPr="00CC2C32" w:rsidRDefault="00933D8F" w:rsidP="00933D8F">
            <w:pPr>
              <w:widowControl w:val="0"/>
              <w:autoSpaceDE w:val="0"/>
              <w:autoSpaceDN w:val="0"/>
              <w:adjustRightInd w:val="0"/>
              <w:rPr>
                <w:rFonts w:ascii="Calibri" w:hAnsi="Calibri"/>
              </w:rPr>
            </w:pPr>
            <w:r w:rsidRPr="00CC2C32">
              <w:rPr>
                <w:rFonts w:ascii="Calibri" w:hAnsi="Calibri"/>
              </w:rPr>
              <w:t>4-year college students</w:t>
            </w:r>
          </w:p>
        </w:tc>
        <w:tc>
          <w:tcPr>
            <w:tcW w:w="4161" w:type="dxa"/>
          </w:tcPr>
          <w:p w14:paraId="77839ED9" w14:textId="4D45EEF6"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B09B9D5" w14:textId="77777777" w:rsidTr="00D85B10">
        <w:tc>
          <w:tcPr>
            <w:tcW w:w="720" w:type="dxa"/>
          </w:tcPr>
          <w:p w14:paraId="56D631E5" w14:textId="1CC9847B"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d.</w:t>
            </w:r>
          </w:p>
        </w:tc>
        <w:tc>
          <w:tcPr>
            <w:tcW w:w="4320" w:type="dxa"/>
          </w:tcPr>
          <w:p w14:paraId="01E8F7B0" w14:textId="4F825A7C" w:rsidR="00933D8F" w:rsidRPr="00CC2C32" w:rsidRDefault="00933D8F" w:rsidP="00933D8F">
            <w:pPr>
              <w:widowControl w:val="0"/>
              <w:autoSpaceDE w:val="0"/>
              <w:autoSpaceDN w:val="0"/>
              <w:adjustRightInd w:val="0"/>
              <w:rPr>
                <w:rFonts w:ascii="Calibri" w:hAnsi="Calibri"/>
              </w:rPr>
            </w:pPr>
            <w:r w:rsidRPr="00CC2C32">
              <w:rPr>
                <w:rFonts w:ascii="Calibri" w:hAnsi="Calibri"/>
              </w:rPr>
              <w:t>Incumbent workers</w:t>
            </w:r>
          </w:p>
        </w:tc>
        <w:tc>
          <w:tcPr>
            <w:tcW w:w="4161" w:type="dxa"/>
          </w:tcPr>
          <w:p w14:paraId="6172C558" w14:textId="0EED2E69"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C627619" w14:textId="77777777" w:rsidTr="00D85B10">
        <w:tc>
          <w:tcPr>
            <w:tcW w:w="720" w:type="dxa"/>
          </w:tcPr>
          <w:p w14:paraId="62DF75C8" w14:textId="1AAAF441" w:rsidR="00997DD6" w:rsidRPr="00CC2C32" w:rsidRDefault="00933D8F" w:rsidP="00933D8F">
            <w:pPr>
              <w:widowControl w:val="0"/>
              <w:autoSpaceDE w:val="0"/>
              <w:autoSpaceDN w:val="0"/>
              <w:adjustRightInd w:val="0"/>
              <w:jc w:val="right"/>
              <w:rPr>
                <w:rFonts w:ascii="Calibri" w:hAnsi="Calibri"/>
              </w:rPr>
            </w:pPr>
            <w:r w:rsidRPr="00CC2C32">
              <w:rPr>
                <w:rFonts w:ascii="Calibri" w:hAnsi="Calibri"/>
              </w:rPr>
              <w:t>f.</w:t>
            </w:r>
          </w:p>
        </w:tc>
        <w:tc>
          <w:tcPr>
            <w:tcW w:w="4320" w:type="dxa"/>
          </w:tcPr>
          <w:p w14:paraId="10D10A7A" w14:textId="7DD1560F" w:rsidR="00997DD6" w:rsidRPr="00CC2C32" w:rsidRDefault="00997DD6" w:rsidP="00C2482B">
            <w:pPr>
              <w:widowControl w:val="0"/>
              <w:autoSpaceDE w:val="0"/>
              <w:autoSpaceDN w:val="0"/>
              <w:adjustRightInd w:val="0"/>
              <w:rPr>
                <w:rFonts w:ascii="Calibri" w:hAnsi="Calibri"/>
              </w:rPr>
            </w:pPr>
            <w:r w:rsidRPr="00CC2C32">
              <w:rPr>
                <w:rFonts w:ascii="Calibri" w:hAnsi="Calibri"/>
              </w:rPr>
              <w:t>Other (describe)</w:t>
            </w:r>
          </w:p>
        </w:tc>
        <w:tc>
          <w:tcPr>
            <w:tcW w:w="4161" w:type="dxa"/>
          </w:tcPr>
          <w:p w14:paraId="3E8B9867" w14:textId="3C1A19DB" w:rsidR="00997DD6" w:rsidRPr="00CC2C32" w:rsidRDefault="007D3C50" w:rsidP="00C2482B">
            <w:pPr>
              <w:widowControl w:val="0"/>
              <w:autoSpaceDE w:val="0"/>
              <w:autoSpaceDN w:val="0"/>
              <w:adjustRightInd w:val="0"/>
              <w:rPr>
                <w:rFonts w:ascii="Calibri" w:hAnsi="Calibri"/>
              </w:rPr>
            </w:pPr>
            <w:r w:rsidRPr="00CC2C32">
              <w:rPr>
                <w:rFonts w:ascii="Calibri" w:hAnsi="Calibri"/>
              </w:rPr>
              <w:t>_____</w:t>
            </w:r>
          </w:p>
        </w:tc>
      </w:tr>
    </w:tbl>
    <w:p w14:paraId="3323EC9F" w14:textId="1A2B870E" w:rsidR="001E6E91" w:rsidRDefault="00E524FC" w:rsidP="00E524FC">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 xml:space="preserve"> </w:t>
      </w:r>
      <w:r w:rsidRPr="00303806">
        <w:rPr>
          <w:rFonts w:ascii="Calibri" w:hAnsi="Calibri"/>
          <w:color w:val="2F3031" w:themeColor="text1" w:themeShade="BF"/>
        </w:rPr>
        <w:tab/>
      </w:r>
    </w:p>
    <w:bookmarkEnd w:id="12"/>
    <w:bookmarkEnd w:id="13"/>
    <w:p w14:paraId="790CE156" w14:textId="189865EB" w:rsidR="007C1DA1" w:rsidRPr="00303806" w:rsidRDefault="007C1DA1" w:rsidP="005A6259">
      <w:pPr>
        <w:rPr>
          <w:color w:val="2F3031" w:themeColor="text1" w:themeShade="BF"/>
        </w:rPr>
      </w:pPr>
    </w:p>
    <w:p w14:paraId="45F99700" w14:textId="77777777" w:rsidR="00F7604E" w:rsidRDefault="00F7604E">
      <w:pPr>
        <w:rPr>
          <w:b/>
          <w:color w:val="2F3031" w:themeColor="text1" w:themeShade="BF"/>
          <w:sz w:val="28"/>
        </w:rPr>
      </w:pPr>
      <w:bookmarkStart w:id="14" w:name="_Articulation_Agreements"/>
      <w:bookmarkStart w:id="15" w:name="_Articulation_Agreements_1"/>
      <w:bookmarkEnd w:id="14"/>
      <w:bookmarkEnd w:id="15"/>
      <w:r>
        <w:rPr>
          <w:color w:val="2F3031" w:themeColor="text1" w:themeShade="BF"/>
        </w:rPr>
        <w:br w:type="page"/>
      </w:r>
    </w:p>
    <w:p w14:paraId="113DA927" w14:textId="0ADEB5DA" w:rsidR="00221CA4" w:rsidRPr="00303806" w:rsidRDefault="00221CA4" w:rsidP="004F7A56">
      <w:pPr>
        <w:pStyle w:val="Heading4"/>
        <w:rPr>
          <w:color w:val="2F3031" w:themeColor="text1" w:themeShade="BF"/>
        </w:rPr>
      </w:pPr>
      <w:bookmarkStart w:id="16" w:name="_Articulation_Agreements_2"/>
      <w:bookmarkEnd w:id="16"/>
      <w:r w:rsidRPr="00303806">
        <w:rPr>
          <w:color w:val="2F3031" w:themeColor="text1" w:themeShade="BF"/>
        </w:rPr>
        <w:lastRenderedPageBreak/>
        <w:t xml:space="preserve">Articulation </w:t>
      </w:r>
      <w:r w:rsidR="00BD3D30" w:rsidRPr="00303806">
        <w:rPr>
          <w:color w:val="2F3031" w:themeColor="text1" w:themeShade="BF"/>
        </w:rPr>
        <w:t>A</w:t>
      </w:r>
      <w:r w:rsidRPr="00303806">
        <w:rPr>
          <w:color w:val="2F3031" w:themeColor="text1" w:themeShade="BF"/>
        </w:rPr>
        <w:t>greements</w:t>
      </w:r>
    </w:p>
    <w:p w14:paraId="573947A0" w14:textId="005CDCDC" w:rsidR="00C77168" w:rsidRPr="00303806" w:rsidRDefault="002162C4" w:rsidP="00C77168">
      <w:pPr>
        <w:rPr>
          <w:color w:val="2F3031" w:themeColor="text1" w:themeShade="BF"/>
        </w:rPr>
      </w:pPr>
      <w:r>
        <w:rPr>
          <w:noProof/>
        </w:rPr>
        <mc:AlternateContent>
          <mc:Choice Requires="wps">
            <w:drawing>
              <wp:anchor distT="0" distB="0" distL="114300" distR="114300" simplePos="0" relativeHeight="251658243" behindDoc="1" locked="0" layoutInCell="1" allowOverlap="1" wp14:anchorId="43AB2B08" wp14:editId="76D30836">
                <wp:simplePos x="0" y="0"/>
                <wp:positionH relativeFrom="column">
                  <wp:posOffset>-1046823</wp:posOffset>
                </wp:positionH>
                <wp:positionV relativeFrom="paragraph">
                  <wp:posOffset>148916</wp:posOffset>
                </wp:positionV>
                <wp:extent cx="7899400" cy="1935875"/>
                <wp:effectExtent l="0" t="0" r="6350" b="762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99400" cy="1935875"/>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2BF965D" id="Rectangle 6" o:spid="_x0000_s1026" style="position:absolute;margin-left:-82.45pt;margin-top:11.75pt;width:622pt;height:152.4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" fillcolor="#bfbfbf" stroked="f" strokeweight="2pt">
                <v:fill opacity="13107f"/>
              </v:rect>
            </w:pict>
          </mc:Fallback>
        </mc:AlternateContent>
      </w:r>
    </w:p>
    <w:p w14:paraId="73D86A4A" w14:textId="61E2816D" w:rsidR="00412726" w:rsidRDefault="00412726" w:rsidP="00C77168">
      <w:pPr>
        <w:rPr>
          <w:color w:val="2F3031" w:themeColor="text1" w:themeShade="BF"/>
        </w:rPr>
      </w:pPr>
      <w:r w:rsidRPr="000B2E92">
        <w:rPr>
          <w:i/>
          <w:color w:val="2F3031" w:themeColor="text1" w:themeShade="BF"/>
        </w:rPr>
        <w:t>Articulation agreements</w:t>
      </w:r>
      <w:r w:rsidRPr="000B2E92">
        <w:rPr>
          <w:color w:val="2F3031" w:themeColor="text1" w:themeShade="BF"/>
        </w:rPr>
        <w:t xml:space="preserve"> are formal agreements between education institutions that provide students with pathways and education access from secondary schools to two-year colleges and four-year colleges and universities.</w:t>
      </w:r>
      <w:r>
        <w:rPr>
          <w:color w:val="2F3031" w:themeColor="text1" w:themeShade="BF"/>
        </w:rPr>
        <w:t xml:space="preserve"> </w:t>
      </w:r>
    </w:p>
    <w:p w14:paraId="498C1654" w14:textId="77777777" w:rsidR="00412726" w:rsidRDefault="00412726" w:rsidP="00C77168">
      <w:pPr>
        <w:rPr>
          <w:color w:val="2F3031" w:themeColor="text1" w:themeShade="BF"/>
        </w:rPr>
      </w:pPr>
    </w:p>
    <w:p w14:paraId="309B1520" w14:textId="7BB2C9CE" w:rsidR="00C77168" w:rsidRPr="00A54DFC" w:rsidRDefault="000D0F3F" w:rsidP="00C77168">
      <w:r w:rsidRPr="00A54DFC">
        <w:rPr>
          <w:iCs/>
        </w:rPr>
        <w:t>Between January 1 and December 31, 202</w:t>
      </w:r>
      <w:r w:rsidR="00CC2C32" w:rsidRPr="00A54DFC">
        <w:rPr>
          <w:iCs/>
        </w:rPr>
        <w:t>5</w:t>
      </w:r>
      <w:r w:rsidR="00456B56" w:rsidRPr="00A54DFC">
        <w:t xml:space="preserve">, did </w:t>
      </w:r>
      <w:r w:rsidR="00C77168" w:rsidRPr="00A54DFC">
        <w:t>your ATE project create new articulation agreeme</w:t>
      </w:r>
      <w:r w:rsidR="00963A25" w:rsidRPr="00A54DFC">
        <w:t>nts</w:t>
      </w:r>
      <w:r w:rsidR="00C77168" w:rsidRPr="00A54DFC">
        <w:t xml:space="preserve"> or maintain articulation agreements </w:t>
      </w:r>
      <w:r w:rsidR="001C4381" w:rsidRPr="00A54DFC">
        <w:t xml:space="preserve">that were previously </w:t>
      </w:r>
      <w:r w:rsidR="00C77168" w:rsidRPr="00A54DFC">
        <w:t>created through your project</w:t>
      </w:r>
      <w:r w:rsidR="00456B56" w:rsidRPr="00A54DFC">
        <w:t>?</w:t>
      </w:r>
    </w:p>
    <w:p w14:paraId="0C00E3CC" w14:textId="420CB1CE" w:rsidR="00F133B1" w:rsidRPr="00A54DFC" w:rsidRDefault="00F133B1" w:rsidP="000764FE">
      <w:pPr>
        <w:pStyle w:val="ListParagraph"/>
        <w:numPr>
          <w:ilvl w:val="0"/>
          <w:numId w:val="11"/>
        </w:numPr>
        <w:ind w:left="1080"/>
      </w:pPr>
      <w:r w:rsidRPr="00A54DFC">
        <w:t>Yes</w:t>
      </w:r>
    </w:p>
    <w:p w14:paraId="192FBEFC" w14:textId="77777777" w:rsidR="00F133B1" w:rsidRPr="00A54DFC" w:rsidRDefault="00F133B1" w:rsidP="000764FE">
      <w:pPr>
        <w:pStyle w:val="ListParagraph"/>
        <w:numPr>
          <w:ilvl w:val="0"/>
          <w:numId w:val="11"/>
        </w:numPr>
        <w:ind w:left="1080"/>
        <w:rPr>
          <w:i/>
        </w:rPr>
      </w:pPr>
      <w:r w:rsidRPr="00A54DFC">
        <w:t>No (skip this section)</w:t>
      </w:r>
    </w:p>
    <w:p w14:paraId="57BE9406" w14:textId="77777777" w:rsidR="00F133B1" w:rsidRPr="00A54DFC" w:rsidRDefault="00F133B1" w:rsidP="000764FE">
      <w:pPr>
        <w:pStyle w:val="ListParagraph"/>
        <w:numPr>
          <w:ilvl w:val="0"/>
          <w:numId w:val="11"/>
        </w:numPr>
        <w:ind w:left="1080"/>
        <w:rPr>
          <w:i/>
        </w:rPr>
      </w:pPr>
      <w:r w:rsidRPr="00A54DFC">
        <w:t>Planning to in the future (skip this section)</w:t>
      </w:r>
    </w:p>
    <w:p w14:paraId="61B283BB" w14:textId="77777777" w:rsidR="009E1BAC" w:rsidRPr="00303806" w:rsidRDefault="009E1BAC" w:rsidP="00DD5CC3">
      <w:pPr>
        <w:rPr>
          <w:color w:val="00A4B2" w:themeColor="accent2"/>
        </w:rPr>
      </w:pPr>
    </w:p>
    <w:p w14:paraId="180BBBA3" w14:textId="18AF1C6A" w:rsidR="00C2150C" w:rsidRPr="00303806" w:rsidRDefault="0039277B" w:rsidP="00C2150C">
      <w:pPr>
        <w:ind w:left="720" w:hanging="720"/>
        <w:rPr>
          <w:rFonts w:ascii="Calibri" w:hAnsi="Calibri"/>
          <w:b/>
          <w:color w:val="2F3031" w:themeColor="text1" w:themeShade="BF"/>
        </w:rPr>
      </w:pPr>
      <w:bookmarkStart w:id="17" w:name="_Hlk82773277"/>
      <w:r>
        <w:rPr>
          <w:rFonts w:ascii="Calibri" w:hAnsi="Calibri"/>
          <w:color w:val="2F3031" w:themeColor="text1" w:themeShade="BF"/>
        </w:rPr>
        <w:t>3</w:t>
      </w:r>
      <w:r w:rsidRPr="00303806">
        <w:rPr>
          <w:rFonts w:ascii="Calibri" w:hAnsi="Calibri"/>
          <w:color w:val="2F3031" w:themeColor="text1" w:themeShade="BF"/>
        </w:rPr>
        <w:t>.</w:t>
      </w:r>
      <w:r>
        <w:rPr>
          <w:rFonts w:ascii="Calibri" w:hAnsi="Calibri"/>
          <w:color w:val="2F3031" w:themeColor="text1" w:themeShade="BF"/>
        </w:rPr>
        <w:t>9</w:t>
      </w:r>
      <w:r w:rsidRPr="00303806">
        <w:rPr>
          <w:rFonts w:ascii="Calibri" w:hAnsi="Calibri"/>
          <w:color w:val="2F3031" w:themeColor="text1" w:themeShade="BF"/>
        </w:rPr>
        <w:t>.</w:t>
      </w:r>
      <w:r w:rsidR="00C2150C" w:rsidRPr="00303806">
        <w:rPr>
          <w:rFonts w:ascii="Calibri" w:hAnsi="Calibri"/>
          <w:color w:val="2F3031" w:themeColor="text1" w:themeShade="BF"/>
        </w:rPr>
        <w:tab/>
      </w:r>
      <w:r w:rsidRPr="0039277B">
        <w:rPr>
          <w:b/>
          <w:bCs/>
          <w:color w:val="2F3031" w:themeColor="text1" w:themeShade="BF"/>
        </w:rPr>
        <w:t>Report the number of articulation agreements, institutions, and students associated with each education level.</w:t>
      </w:r>
    </w:p>
    <w:tbl>
      <w:tblPr>
        <w:tblStyle w:val="ATESurvey"/>
        <w:tblW w:w="9360" w:type="dxa"/>
        <w:tblLook w:val="01E0" w:firstRow="1" w:lastRow="1" w:firstColumn="1" w:lastColumn="1" w:noHBand="0" w:noVBand="0"/>
      </w:tblPr>
      <w:tblGrid>
        <w:gridCol w:w="720"/>
        <w:gridCol w:w="4320"/>
        <w:gridCol w:w="2160"/>
        <w:gridCol w:w="2160"/>
      </w:tblGrid>
      <w:tr w:rsidR="002E2F2C" w:rsidRPr="00303806" w14:paraId="5760E21B" w14:textId="09AC13A1" w:rsidTr="00EB21D7">
        <w:trPr>
          <w:cnfStyle w:val="100000000000" w:firstRow="1" w:lastRow="0" w:firstColumn="0" w:lastColumn="0" w:oddVBand="0" w:evenVBand="0" w:oddHBand="0" w:evenHBand="0" w:firstRowFirstColumn="0" w:firstRowLastColumn="0" w:lastRowFirstColumn="0" w:lastRowLastColumn="0"/>
          <w:trHeight w:val="379"/>
        </w:trPr>
        <w:tc>
          <w:tcPr>
            <w:tcW w:w="720" w:type="dxa"/>
            <w:vMerge w:val="restart"/>
            <w:tcBorders>
              <w:top w:val="nil"/>
              <w:bottom w:val="nil"/>
            </w:tcBorders>
            <w:shd w:val="clear" w:color="auto" w:fill="auto"/>
          </w:tcPr>
          <w:p w14:paraId="52FD6581" w14:textId="77777777" w:rsidR="00BC4D01" w:rsidRPr="00303806" w:rsidRDefault="00BC4D01" w:rsidP="00221CA4">
            <w:pPr>
              <w:jc w:val="center"/>
              <w:rPr>
                <w:rFonts w:ascii="Calibri" w:hAnsi="Calibri"/>
                <w:color w:val="2F3031" w:themeColor="text1" w:themeShade="BF"/>
              </w:rPr>
            </w:pPr>
          </w:p>
        </w:tc>
        <w:tc>
          <w:tcPr>
            <w:tcW w:w="4320" w:type="dxa"/>
            <w:vMerge w:val="restart"/>
            <w:tcBorders>
              <w:top w:val="nil"/>
              <w:bottom w:val="single" w:sz="4" w:space="0" w:color="auto"/>
            </w:tcBorders>
          </w:tcPr>
          <w:p w14:paraId="44B98952" w14:textId="06284C22" w:rsidR="00BC4D01" w:rsidRPr="00303806" w:rsidRDefault="00BC4D01" w:rsidP="00221CA4">
            <w:pPr>
              <w:jc w:val="center"/>
              <w:rPr>
                <w:rFonts w:ascii="Calibri" w:hAnsi="Calibri"/>
                <w:color w:val="2F3031" w:themeColor="text1" w:themeShade="BF"/>
              </w:rPr>
            </w:pPr>
          </w:p>
        </w:tc>
        <w:tc>
          <w:tcPr>
            <w:tcW w:w="4320" w:type="dxa"/>
            <w:gridSpan w:val="2"/>
            <w:tcBorders>
              <w:top w:val="nil"/>
              <w:bottom w:val="single" w:sz="4" w:space="0" w:color="BFBFBF" w:themeColor="text2"/>
            </w:tcBorders>
          </w:tcPr>
          <w:p w14:paraId="2979B26D" w14:textId="66D7FDB0" w:rsidR="00BC4D01" w:rsidRPr="00617047" w:rsidRDefault="00BC4D01" w:rsidP="00617047">
            <w:pPr>
              <w:jc w:val="center"/>
              <w:rPr>
                <w:b/>
                <w:bCs/>
              </w:rPr>
            </w:pPr>
            <w:r w:rsidRPr="00617047">
              <w:rPr>
                <w:b/>
                <w:bCs/>
              </w:rPr>
              <w:t>Education Level</w:t>
            </w:r>
          </w:p>
        </w:tc>
      </w:tr>
      <w:tr w:rsidR="00BC4D01" w:rsidRPr="00303806" w14:paraId="5D29954F" w14:textId="3CBEB625" w:rsidTr="00EB21D7">
        <w:trPr>
          <w:trHeight w:val="647"/>
        </w:trPr>
        <w:tc>
          <w:tcPr>
            <w:tcW w:w="720" w:type="dxa"/>
            <w:vMerge/>
            <w:tcBorders>
              <w:top w:val="nil"/>
              <w:bottom w:val="nil"/>
            </w:tcBorders>
          </w:tcPr>
          <w:p w14:paraId="1604C2F4" w14:textId="77777777" w:rsidR="00BC4D01" w:rsidRPr="00303806" w:rsidRDefault="00BC4D01" w:rsidP="00221CA4">
            <w:pPr>
              <w:jc w:val="center"/>
              <w:rPr>
                <w:rFonts w:ascii="Calibri" w:hAnsi="Calibri"/>
                <w:color w:val="2F3031" w:themeColor="text1" w:themeShade="BF"/>
              </w:rPr>
            </w:pPr>
          </w:p>
        </w:tc>
        <w:tc>
          <w:tcPr>
            <w:tcW w:w="4320" w:type="dxa"/>
            <w:vMerge/>
            <w:tcBorders>
              <w:top w:val="single" w:sz="4" w:space="0" w:color="3F4142" w:themeColor="text1"/>
              <w:bottom w:val="single" w:sz="4" w:space="0" w:color="auto"/>
            </w:tcBorders>
          </w:tcPr>
          <w:p w14:paraId="3ACEFFF3" w14:textId="76076D9B" w:rsidR="00BC4D01" w:rsidRPr="00303806" w:rsidRDefault="00BC4D01" w:rsidP="00221CA4">
            <w:pPr>
              <w:jc w:val="center"/>
              <w:rPr>
                <w:rFonts w:ascii="Calibri" w:hAnsi="Calibri"/>
                <w:color w:val="2F3031" w:themeColor="text1" w:themeShade="BF"/>
              </w:rPr>
            </w:pPr>
          </w:p>
        </w:tc>
        <w:tc>
          <w:tcPr>
            <w:tcW w:w="2160" w:type="dxa"/>
            <w:tcBorders>
              <w:top w:val="single" w:sz="4" w:space="0" w:color="BFBFBF" w:themeColor="text2"/>
              <w:bottom w:val="single" w:sz="4" w:space="0" w:color="auto"/>
            </w:tcBorders>
            <w:shd w:val="clear" w:color="auto" w:fill="F2F2F2" w:themeFill="background1" w:themeFillShade="F2"/>
          </w:tcPr>
          <w:p w14:paraId="323DD476"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High school to</w:t>
            </w:r>
          </w:p>
          <w:p w14:paraId="090C7BC7"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2-year college</w:t>
            </w:r>
          </w:p>
        </w:tc>
        <w:tc>
          <w:tcPr>
            <w:tcW w:w="2160" w:type="dxa"/>
            <w:tcBorders>
              <w:top w:val="single" w:sz="4" w:space="0" w:color="BFBFBF" w:themeColor="text2"/>
              <w:bottom w:val="single" w:sz="4" w:space="0" w:color="auto"/>
            </w:tcBorders>
            <w:shd w:val="clear" w:color="auto" w:fill="F2F2F2" w:themeFill="background1" w:themeFillShade="F2"/>
          </w:tcPr>
          <w:p w14:paraId="3EF52AA7"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2-year college to</w:t>
            </w:r>
          </w:p>
          <w:p w14:paraId="5E722CB2"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4-year college</w:t>
            </w:r>
          </w:p>
        </w:tc>
      </w:tr>
      <w:tr w:rsidR="00C677D3" w:rsidRPr="00303806" w14:paraId="09921C1A" w14:textId="7538234E" w:rsidTr="00EB21D7">
        <w:trPr>
          <w:trHeight w:val="648"/>
        </w:trPr>
        <w:tc>
          <w:tcPr>
            <w:tcW w:w="720" w:type="dxa"/>
            <w:tcBorders>
              <w:top w:val="nil"/>
              <w:bottom w:val="nil"/>
            </w:tcBorders>
          </w:tcPr>
          <w:p w14:paraId="1F51E014"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a.</w:t>
            </w:r>
          </w:p>
        </w:tc>
        <w:tc>
          <w:tcPr>
            <w:tcW w:w="4320" w:type="dxa"/>
            <w:tcBorders>
              <w:top w:val="single" w:sz="4" w:space="0" w:color="auto"/>
              <w:bottom w:val="nil"/>
            </w:tcBorders>
          </w:tcPr>
          <w:p w14:paraId="230E13B8" w14:textId="6AED09EF"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Total number of articulation agreements </w:t>
            </w:r>
            <w:r w:rsidRPr="00303806">
              <w:rPr>
                <w:rFonts w:ascii="Calibri" w:hAnsi="Calibri"/>
                <w:color w:val="2F3031" w:themeColor="text1" w:themeShade="BF"/>
                <w:u w:val="single"/>
              </w:rPr>
              <w:t>developed</w:t>
            </w:r>
            <w:r w:rsidRPr="00303806">
              <w:rPr>
                <w:rFonts w:ascii="Calibri" w:hAnsi="Calibri"/>
                <w:color w:val="2F3031" w:themeColor="text1" w:themeShade="BF"/>
              </w:rPr>
              <w:t xml:space="preserve"> in </w:t>
            </w:r>
            <w:r>
              <w:rPr>
                <w:rFonts w:ascii="Calibri" w:hAnsi="Calibri"/>
                <w:color w:val="2F3031" w:themeColor="text1" w:themeShade="BF"/>
              </w:rPr>
              <w:t>202</w:t>
            </w:r>
            <w:r w:rsidR="00A54DFC">
              <w:rPr>
                <w:rFonts w:ascii="Calibri" w:hAnsi="Calibri"/>
                <w:color w:val="2F3031" w:themeColor="text1" w:themeShade="BF"/>
              </w:rPr>
              <w:t>5</w:t>
            </w:r>
          </w:p>
        </w:tc>
        <w:tc>
          <w:tcPr>
            <w:tcW w:w="2160" w:type="dxa"/>
            <w:tcBorders>
              <w:top w:val="single" w:sz="4" w:space="0" w:color="auto"/>
              <w:bottom w:val="nil"/>
            </w:tcBorders>
            <w:vAlign w:val="bottom"/>
          </w:tcPr>
          <w:p w14:paraId="6E173303" w14:textId="39A1D698"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single" w:sz="4" w:space="0" w:color="auto"/>
              <w:bottom w:val="nil"/>
            </w:tcBorders>
            <w:vAlign w:val="bottom"/>
          </w:tcPr>
          <w:p w14:paraId="0B0CEAA3" w14:textId="25321CEB"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677D3" w:rsidRPr="00303806" w14:paraId="2D470F2D" w14:textId="35B96428" w:rsidTr="00EB21D7">
        <w:trPr>
          <w:trHeight w:val="648"/>
        </w:trPr>
        <w:tc>
          <w:tcPr>
            <w:tcW w:w="720" w:type="dxa"/>
            <w:tcBorders>
              <w:top w:val="nil"/>
              <w:bottom w:val="nil"/>
            </w:tcBorders>
          </w:tcPr>
          <w:p w14:paraId="454CBD5A"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b.</w:t>
            </w:r>
          </w:p>
        </w:tc>
        <w:tc>
          <w:tcPr>
            <w:tcW w:w="4320" w:type="dxa"/>
            <w:tcBorders>
              <w:top w:val="nil"/>
              <w:bottom w:val="nil"/>
            </w:tcBorders>
          </w:tcPr>
          <w:p w14:paraId="2C091078" w14:textId="657CBD1E"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Total number of articulation agreements </w:t>
            </w:r>
            <w:r w:rsidRPr="00303806">
              <w:rPr>
                <w:rFonts w:ascii="Calibri" w:hAnsi="Calibri"/>
                <w:color w:val="2F3031" w:themeColor="text1" w:themeShade="BF"/>
                <w:u w:val="single"/>
              </w:rPr>
              <w:t>in place</w:t>
            </w:r>
            <w:r w:rsidRPr="00303806">
              <w:rPr>
                <w:rFonts w:ascii="Calibri" w:hAnsi="Calibri"/>
                <w:color w:val="2F3031" w:themeColor="text1" w:themeShade="BF"/>
              </w:rPr>
              <w:t xml:space="preserve"> in </w:t>
            </w:r>
            <w:r>
              <w:rPr>
                <w:rFonts w:ascii="Calibri" w:hAnsi="Calibri"/>
                <w:color w:val="2F3031" w:themeColor="text1" w:themeShade="BF"/>
              </w:rPr>
              <w:t>202</w:t>
            </w:r>
            <w:r w:rsidR="00A54DFC">
              <w:rPr>
                <w:rFonts w:ascii="Calibri" w:hAnsi="Calibri"/>
                <w:color w:val="2F3031" w:themeColor="text1" w:themeShade="BF"/>
              </w:rPr>
              <w:t>5</w:t>
            </w:r>
            <w:r w:rsidRPr="00303806">
              <w:rPr>
                <w:rFonts w:ascii="Calibri" w:hAnsi="Calibri"/>
                <w:color w:val="2F3031" w:themeColor="text1" w:themeShade="BF"/>
              </w:rPr>
              <w:t xml:space="preserve"> (sequential and concurrent)</w:t>
            </w:r>
          </w:p>
        </w:tc>
        <w:tc>
          <w:tcPr>
            <w:tcW w:w="2160" w:type="dxa"/>
            <w:tcBorders>
              <w:top w:val="nil"/>
              <w:bottom w:val="nil"/>
            </w:tcBorders>
            <w:vAlign w:val="bottom"/>
          </w:tcPr>
          <w:p w14:paraId="72C99F36" w14:textId="00553442"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nil"/>
              <w:bottom w:val="nil"/>
            </w:tcBorders>
            <w:vAlign w:val="bottom"/>
          </w:tcPr>
          <w:p w14:paraId="3BEDCFBB" w14:textId="3104811B"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677D3" w:rsidRPr="00303806" w14:paraId="6F5932CC" w14:textId="6402C5BA" w:rsidTr="00EB21D7">
        <w:trPr>
          <w:trHeight w:val="648"/>
        </w:trPr>
        <w:tc>
          <w:tcPr>
            <w:tcW w:w="720" w:type="dxa"/>
            <w:tcBorders>
              <w:top w:val="nil"/>
              <w:bottom w:val="nil"/>
            </w:tcBorders>
          </w:tcPr>
          <w:p w14:paraId="1A1E0DD0"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c.</w:t>
            </w:r>
          </w:p>
        </w:tc>
        <w:tc>
          <w:tcPr>
            <w:tcW w:w="4320" w:type="dxa"/>
            <w:tcBorders>
              <w:top w:val="nil"/>
              <w:bottom w:val="nil"/>
            </w:tcBorders>
          </w:tcPr>
          <w:p w14:paraId="0E049D96" w14:textId="77777777"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Number of </w:t>
            </w:r>
            <w:r w:rsidRPr="00303806">
              <w:rPr>
                <w:rFonts w:ascii="Calibri" w:hAnsi="Calibri"/>
                <w:color w:val="2F3031" w:themeColor="text1" w:themeShade="BF"/>
                <w:u w:val="single"/>
              </w:rPr>
              <w:t>institutions</w:t>
            </w:r>
            <w:r w:rsidRPr="00303806">
              <w:rPr>
                <w:rFonts w:ascii="Calibri" w:hAnsi="Calibri"/>
                <w:color w:val="2F3031" w:themeColor="text1" w:themeShade="BF"/>
              </w:rPr>
              <w:t xml:space="preserve"> involved in all the agreements</w:t>
            </w:r>
          </w:p>
        </w:tc>
        <w:tc>
          <w:tcPr>
            <w:tcW w:w="2160" w:type="dxa"/>
            <w:tcBorders>
              <w:top w:val="nil"/>
              <w:bottom w:val="nil"/>
            </w:tcBorders>
            <w:vAlign w:val="bottom"/>
          </w:tcPr>
          <w:p w14:paraId="621E3FBC" w14:textId="79D68F62"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nil"/>
              <w:bottom w:val="nil"/>
            </w:tcBorders>
            <w:vAlign w:val="bottom"/>
          </w:tcPr>
          <w:p w14:paraId="3D7FEAA3" w14:textId="4FCB708B"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677D3" w:rsidRPr="00303806" w14:paraId="3ED78FF5" w14:textId="15FA9645" w:rsidTr="00EB21D7">
        <w:trPr>
          <w:cnfStyle w:val="010000000000" w:firstRow="0" w:lastRow="1" w:firstColumn="0" w:lastColumn="0" w:oddVBand="0" w:evenVBand="0" w:oddHBand="0" w:evenHBand="0" w:firstRowFirstColumn="0" w:firstRowLastColumn="0" w:lastRowFirstColumn="0" w:lastRowLastColumn="0"/>
          <w:trHeight w:val="648"/>
        </w:trPr>
        <w:tc>
          <w:tcPr>
            <w:tcW w:w="720" w:type="dxa"/>
            <w:tcBorders>
              <w:top w:val="nil"/>
              <w:bottom w:val="nil"/>
            </w:tcBorders>
          </w:tcPr>
          <w:p w14:paraId="4BFEB62B"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d.</w:t>
            </w:r>
          </w:p>
        </w:tc>
        <w:tc>
          <w:tcPr>
            <w:tcW w:w="4320" w:type="dxa"/>
            <w:tcBorders>
              <w:top w:val="nil"/>
              <w:bottom w:val="nil"/>
            </w:tcBorders>
          </w:tcPr>
          <w:p w14:paraId="059F656B" w14:textId="5140F051"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Number of </w:t>
            </w:r>
            <w:r w:rsidRPr="00303806">
              <w:rPr>
                <w:rFonts w:ascii="Calibri" w:hAnsi="Calibri"/>
                <w:color w:val="2F3031" w:themeColor="text1" w:themeShade="BF"/>
                <w:u w:val="single"/>
              </w:rPr>
              <w:t>students</w:t>
            </w:r>
            <w:r w:rsidRPr="00303806">
              <w:rPr>
                <w:rFonts w:ascii="Calibri" w:hAnsi="Calibri"/>
                <w:color w:val="2F3031" w:themeColor="text1" w:themeShade="BF"/>
              </w:rPr>
              <w:t xml:space="preserve"> who transferred in </w:t>
            </w:r>
            <w:r>
              <w:rPr>
                <w:rFonts w:ascii="Calibri" w:hAnsi="Calibri"/>
                <w:color w:val="2F3031" w:themeColor="text1" w:themeShade="BF"/>
              </w:rPr>
              <w:t>202</w:t>
            </w:r>
            <w:r w:rsidR="00A54DFC">
              <w:rPr>
                <w:rFonts w:ascii="Calibri" w:hAnsi="Calibri"/>
                <w:color w:val="2F3031" w:themeColor="text1" w:themeShade="BF"/>
              </w:rPr>
              <w:t>5</w:t>
            </w:r>
            <w:r w:rsidRPr="00303806">
              <w:rPr>
                <w:rFonts w:ascii="Calibri" w:hAnsi="Calibri"/>
                <w:color w:val="2F3031" w:themeColor="text1" w:themeShade="BF"/>
              </w:rPr>
              <w:t xml:space="preserve"> (enrolled at the higher education level under the terms of an articulation agreement)</w:t>
            </w:r>
          </w:p>
        </w:tc>
        <w:tc>
          <w:tcPr>
            <w:tcW w:w="2160" w:type="dxa"/>
            <w:tcBorders>
              <w:top w:val="nil"/>
              <w:bottom w:val="nil"/>
            </w:tcBorders>
            <w:vAlign w:val="bottom"/>
          </w:tcPr>
          <w:p w14:paraId="4F026C86" w14:textId="79D39956"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nil"/>
              <w:bottom w:val="nil"/>
            </w:tcBorders>
            <w:vAlign w:val="bottom"/>
          </w:tcPr>
          <w:p w14:paraId="2B0A226E" w14:textId="61665A74"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bookmarkEnd w:id="17"/>
    </w:tbl>
    <w:p w14:paraId="1FEF2D5B" w14:textId="1B4971DC" w:rsidR="00FF184F" w:rsidRPr="00303806" w:rsidRDefault="00FF184F">
      <w:pPr>
        <w:rPr>
          <w:color w:val="2F3031" w:themeColor="text1" w:themeShade="BF"/>
        </w:rPr>
      </w:pPr>
      <w:r w:rsidRPr="00303806">
        <w:rPr>
          <w:color w:val="2F3031" w:themeColor="text1" w:themeShade="BF"/>
        </w:rPr>
        <w:br w:type="page"/>
      </w:r>
    </w:p>
    <w:p w14:paraId="7EFF7F2E" w14:textId="19AC8E3B" w:rsidR="005605DB" w:rsidRPr="00303806" w:rsidRDefault="005605DB" w:rsidP="005605DB">
      <w:pPr>
        <w:pStyle w:val="Heading4"/>
        <w:rPr>
          <w:color w:val="2F3031" w:themeColor="text1" w:themeShade="BF"/>
        </w:rPr>
      </w:pPr>
      <w:bookmarkStart w:id="18" w:name="_Educational_Materials_Development"/>
      <w:bookmarkStart w:id="19" w:name="_Acquisition_of_Instrumentation"/>
      <w:bookmarkEnd w:id="18"/>
      <w:bookmarkEnd w:id="19"/>
      <w:r w:rsidRPr="00182323">
        <w:rPr>
          <w:color w:val="2F3031" w:themeColor="text1" w:themeShade="BF"/>
        </w:rPr>
        <w:lastRenderedPageBreak/>
        <w:t>Acquisition of Instrument</w:t>
      </w:r>
      <w:r>
        <w:rPr>
          <w:color w:val="2F3031" w:themeColor="text1" w:themeShade="BF"/>
        </w:rPr>
        <w:t>ation and</w:t>
      </w:r>
      <w:r w:rsidRPr="00182323">
        <w:rPr>
          <w:color w:val="2F3031" w:themeColor="text1" w:themeShade="BF"/>
        </w:rPr>
        <w:t xml:space="preserve"> Equipment</w:t>
      </w:r>
    </w:p>
    <w:p w14:paraId="2ABF12DB" w14:textId="28E37B86" w:rsidR="005605DB" w:rsidRPr="00303806" w:rsidRDefault="002D082C" w:rsidP="005605DB">
      <w:pPr>
        <w:rPr>
          <w:color w:val="2F3031" w:themeColor="text1" w:themeShade="BF"/>
        </w:rPr>
      </w:pPr>
      <w:r>
        <w:rPr>
          <w:noProof/>
        </w:rPr>
        <mc:AlternateContent>
          <mc:Choice Requires="wps">
            <w:drawing>
              <wp:anchor distT="0" distB="0" distL="114300" distR="114300" simplePos="0" relativeHeight="251658252" behindDoc="1" locked="0" layoutInCell="1" allowOverlap="1" wp14:anchorId="03D41E05" wp14:editId="48E723B7">
                <wp:simplePos x="0" y="0"/>
                <wp:positionH relativeFrom="column">
                  <wp:posOffset>-897924</wp:posOffset>
                </wp:positionH>
                <wp:positionV relativeFrom="paragraph">
                  <wp:posOffset>132424</wp:posOffset>
                </wp:positionV>
                <wp:extent cx="7800975" cy="3146854"/>
                <wp:effectExtent l="0" t="0" r="9525" b="0"/>
                <wp:wrapNone/>
                <wp:docPr id="1361529210" name="Rectangle 1361529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146854"/>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A4DB1" id="Rectangle 1361529210" o:spid="_x0000_s1026" style="position:absolute;margin-left:-70.7pt;margin-top:10.45pt;width:614.25pt;height:247.8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" fillcolor="#bfbfbf" stroked="f" strokeweight="2pt">
                <v:fill opacity="13107f"/>
              </v:rect>
            </w:pict>
          </mc:Fallback>
        </mc:AlternateContent>
      </w:r>
    </w:p>
    <w:p w14:paraId="7F432669" w14:textId="6090CF99" w:rsidR="005605DB" w:rsidRPr="00017FD2" w:rsidRDefault="005605DB" w:rsidP="005605DB">
      <w:r>
        <w:rPr>
          <w:i/>
          <w:color w:val="2F3031" w:themeColor="text1" w:themeShade="BF"/>
        </w:rPr>
        <w:t>Instrumentation and equipment</w:t>
      </w:r>
      <w:r>
        <w:rPr>
          <w:color w:val="2F3031" w:themeColor="text1" w:themeShade="BF"/>
        </w:rPr>
        <w:t xml:space="preserve"> are physical items used in instruction in technical courses to help students learn processes, understand concepts, or perform tasks. </w:t>
      </w:r>
      <w:r w:rsidRPr="00017FD2">
        <w:t>Some examples may include:</w:t>
      </w:r>
    </w:p>
    <w:p w14:paraId="4E257597" w14:textId="77777777" w:rsidR="005605DB" w:rsidRPr="00017FD2" w:rsidRDefault="005605DB" w:rsidP="000764FE">
      <w:pPr>
        <w:pStyle w:val="ListParagraph"/>
        <w:numPr>
          <w:ilvl w:val="0"/>
          <w:numId w:val="33"/>
        </w:numPr>
      </w:pPr>
      <w:r w:rsidRPr="00017FD2">
        <w:t>Laboratory or field instrumentation</w:t>
      </w:r>
    </w:p>
    <w:p w14:paraId="0E1D0DFB" w14:textId="77777777" w:rsidR="005605DB" w:rsidRPr="00017FD2" w:rsidRDefault="005605DB" w:rsidP="000764FE">
      <w:pPr>
        <w:pStyle w:val="ListParagraph"/>
        <w:numPr>
          <w:ilvl w:val="0"/>
          <w:numId w:val="33"/>
        </w:numPr>
      </w:pPr>
      <w:r w:rsidRPr="00017FD2">
        <w:t>Scientific or industrial machinery</w:t>
      </w:r>
    </w:p>
    <w:p w14:paraId="0BAE0DC9" w14:textId="5B9CDCC0" w:rsidR="005605DB" w:rsidRPr="00017FD2" w:rsidRDefault="005605DB" w:rsidP="000764FE">
      <w:pPr>
        <w:pStyle w:val="ListParagraph"/>
        <w:numPr>
          <w:ilvl w:val="0"/>
          <w:numId w:val="33"/>
        </w:numPr>
      </w:pPr>
      <w:r w:rsidRPr="00685723">
        <w:t>Computer</w:t>
      </w:r>
      <w:r w:rsidR="00B26899" w:rsidRPr="00685723">
        <w:t>-</w:t>
      </w:r>
      <w:r w:rsidRPr="00685723">
        <w:t xml:space="preserve">related </w:t>
      </w:r>
      <w:r w:rsidRPr="00017FD2">
        <w:t>hardware or software</w:t>
      </w:r>
    </w:p>
    <w:p w14:paraId="2F5382F4" w14:textId="77777777" w:rsidR="005605DB" w:rsidRPr="00DA2782" w:rsidRDefault="005605DB" w:rsidP="005605DB">
      <w:pPr>
        <w:rPr>
          <w:color w:val="2F3031" w:themeColor="text1" w:themeShade="BF"/>
        </w:rPr>
      </w:pPr>
    </w:p>
    <w:p w14:paraId="31D3A78E" w14:textId="77777777" w:rsidR="005605DB" w:rsidRPr="00071AA9" w:rsidRDefault="005605DB" w:rsidP="005605DB">
      <w:pPr>
        <w:rPr>
          <w:color w:val="2F3031" w:themeColor="text1" w:themeShade="BF"/>
        </w:rPr>
      </w:pPr>
      <w:r w:rsidRPr="00071AA9">
        <w:rPr>
          <w:i/>
          <w:color w:val="2F3031" w:themeColor="text1" w:themeShade="BF"/>
        </w:rPr>
        <w:t xml:space="preserve">Do not </w:t>
      </w:r>
      <w:r w:rsidRPr="00071AA9">
        <w:rPr>
          <w:color w:val="2F3031" w:themeColor="text1" w:themeShade="BF"/>
        </w:rPr>
        <w:t>use this section of the survey to report on:</w:t>
      </w:r>
    </w:p>
    <w:p w14:paraId="1FCFAF0E" w14:textId="77777777" w:rsidR="005605DB" w:rsidRDefault="005605DB" w:rsidP="000764FE">
      <w:pPr>
        <w:pStyle w:val="ListParagraph"/>
        <w:numPr>
          <w:ilvl w:val="0"/>
          <w:numId w:val="17"/>
        </w:numPr>
        <w:rPr>
          <w:color w:val="2F3031" w:themeColor="text1" w:themeShade="BF"/>
        </w:rPr>
      </w:pPr>
      <w:r w:rsidRPr="00071AA9">
        <w:rPr>
          <w:color w:val="2F3031" w:themeColor="text1" w:themeShade="BF"/>
        </w:rPr>
        <w:t>Instrument</w:t>
      </w:r>
      <w:r>
        <w:rPr>
          <w:color w:val="2F3031" w:themeColor="text1" w:themeShade="BF"/>
        </w:rPr>
        <w:t>ation and</w:t>
      </w:r>
      <w:r w:rsidRPr="00071AA9">
        <w:rPr>
          <w:color w:val="2F3031" w:themeColor="text1" w:themeShade="BF"/>
        </w:rPr>
        <w:t xml:space="preserve"> equipment that were donated to your project</w:t>
      </w:r>
    </w:p>
    <w:p w14:paraId="7D7B75F6" w14:textId="77777777" w:rsidR="005605DB" w:rsidRPr="00071AA9" w:rsidRDefault="005605DB" w:rsidP="000764FE">
      <w:pPr>
        <w:pStyle w:val="ListParagraph"/>
        <w:numPr>
          <w:ilvl w:val="0"/>
          <w:numId w:val="17"/>
        </w:numPr>
        <w:rPr>
          <w:color w:val="2F3031" w:themeColor="text1" w:themeShade="BF"/>
        </w:rPr>
      </w:pPr>
      <w:r>
        <w:rPr>
          <w:color w:val="2F3031" w:themeColor="text1" w:themeShade="BF"/>
        </w:rPr>
        <w:t>Instrumentation and equipment that were purchased with non-ATE funding</w:t>
      </w:r>
    </w:p>
    <w:p w14:paraId="04696252" w14:textId="77777777" w:rsidR="005605DB" w:rsidRDefault="005605DB" w:rsidP="005605DB">
      <w:pPr>
        <w:rPr>
          <w:color w:val="2F3031" w:themeColor="text1" w:themeShade="BF"/>
        </w:rPr>
      </w:pPr>
    </w:p>
    <w:p w14:paraId="59ED9251" w14:textId="14635A9C" w:rsidR="005605DB" w:rsidRPr="00303806" w:rsidRDefault="003C7642" w:rsidP="005605DB">
      <w:pPr>
        <w:rPr>
          <w:color w:val="2F3031" w:themeColor="text1" w:themeShade="BF"/>
        </w:rPr>
      </w:pPr>
      <w:r w:rsidRPr="008F7437">
        <w:rPr>
          <w:iCs/>
        </w:rPr>
        <w:t>Between January 1 and December 31, 202</w:t>
      </w:r>
      <w:r w:rsidR="00685723" w:rsidRPr="008F7437">
        <w:rPr>
          <w:iCs/>
        </w:rPr>
        <w:t>5</w:t>
      </w:r>
      <w:r w:rsidR="005605DB" w:rsidRPr="00303806">
        <w:rPr>
          <w:color w:val="2F3031" w:themeColor="text1" w:themeShade="BF"/>
        </w:rPr>
        <w:t xml:space="preserve">, did your ATE project </w:t>
      </w:r>
      <w:r w:rsidR="0095366A">
        <w:rPr>
          <w:color w:val="2F3031" w:themeColor="text1" w:themeShade="BF"/>
        </w:rPr>
        <w:t xml:space="preserve">use ATE funding to </w:t>
      </w:r>
      <w:r w:rsidR="005605DB">
        <w:rPr>
          <w:color w:val="2F3031" w:themeColor="text1" w:themeShade="BF"/>
        </w:rPr>
        <w:t>purchase</w:t>
      </w:r>
      <w:r w:rsidR="005605DB" w:rsidRPr="00303806">
        <w:rPr>
          <w:color w:val="2F3031" w:themeColor="text1" w:themeShade="BF"/>
        </w:rPr>
        <w:t xml:space="preserve"> instrumentation</w:t>
      </w:r>
      <w:r w:rsidR="005605DB">
        <w:rPr>
          <w:color w:val="2F3031" w:themeColor="text1" w:themeShade="BF"/>
        </w:rPr>
        <w:t xml:space="preserve"> and </w:t>
      </w:r>
      <w:r w:rsidR="005605DB" w:rsidRPr="00303806">
        <w:rPr>
          <w:color w:val="2F3031" w:themeColor="text1" w:themeShade="BF"/>
        </w:rPr>
        <w:t xml:space="preserve">equipment </w:t>
      </w:r>
      <w:r w:rsidR="005605DB">
        <w:rPr>
          <w:color w:val="2F3031" w:themeColor="text1" w:themeShade="BF"/>
        </w:rPr>
        <w:t>for use in instruction</w:t>
      </w:r>
      <w:r w:rsidR="005605DB" w:rsidRPr="00303806">
        <w:rPr>
          <w:color w:val="2F3031" w:themeColor="text1" w:themeShade="BF"/>
        </w:rPr>
        <w:t xml:space="preserve">? </w:t>
      </w:r>
    </w:p>
    <w:p w14:paraId="0A1325EA" w14:textId="77777777" w:rsidR="005605DB" w:rsidRPr="008F7437" w:rsidRDefault="005605DB" w:rsidP="000764FE">
      <w:pPr>
        <w:pStyle w:val="ListParagraph"/>
        <w:numPr>
          <w:ilvl w:val="0"/>
          <w:numId w:val="11"/>
        </w:numPr>
        <w:ind w:left="1080"/>
      </w:pPr>
      <w:r w:rsidRPr="008F7437">
        <w:t>Yes</w:t>
      </w:r>
    </w:p>
    <w:p w14:paraId="1BA2387C" w14:textId="77777777" w:rsidR="005605DB" w:rsidRPr="008F7437" w:rsidRDefault="005605DB" w:rsidP="000764FE">
      <w:pPr>
        <w:pStyle w:val="ListParagraph"/>
        <w:numPr>
          <w:ilvl w:val="0"/>
          <w:numId w:val="11"/>
        </w:numPr>
        <w:ind w:left="1080"/>
        <w:rPr>
          <w:i/>
        </w:rPr>
      </w:pPr>
      <w:r w:rsidRPr="008F7437">
        <w:t>No (skip this section)</w:t>
      </w:r>
    </w:p>
    <w:p w14:paraId="395DA28C" w14:textId="77777777" w:rsidR="005605DB" w:rsidRPr="008F7437" w:rsidRDefault="005605DB" w:rsidP="000764FE">
      <w:pPr>
        <w:pStyle w:val="ListParagraph"/>
        <w:numPr>
          <w:ilvl w:val="0"/>
          <w:numId w:val="11"/>
        </w:numPr>
        <w:ind w:left="1080"/>
        <w:rPr>
          <w:i/>
        </w:rPr>
      </w:pPr>
      <w:r w:rsidRPr="008F7437">
        <w:t>Planning to in the future (skip this section)</w:t>
      </w:r>
    </w:p>
    <w:p w14:paraId="5831A2DC" w14:textId="77777777" w:rsidR="005605DB" w:rsidRDefault="005605DB" w:rsidP="005605DB">
      <w:pPr>
        <w:rPr>
          <w:color w:val="2F3031" w:themeColor="text1" w:themeShade="BF"/>
        </w:rPr>
      </w:pPr>
    </w:p>
    <w:p w14:paraId="0341AF23" w14:textId="61071AA2" w:rsidR="005605DB" w:rsidRPr="008F7437" w:rsidRDefault="002D082C" w:rsidP="002D082C">
      <w:pPr>
        <w:ind w:left="720" w:hanging="720"/>
      </w:pPr>
      <w:r w:rsidRPr="008F7437">
        <w:t>3.10.</w:t>
      </w:r>
      <w:r w:rsidRPr="008F7437">
        <w:tab/>
      </w:r>
      <w:r w:rsidRPr="008F7437">
        <w:rPr>
          <w:b/>
        </w:rPr>
        <w:t>How many courses, students, and educators used this instrumentation or equipment in 202</w:t>
      </w:r>
      <w:r w:rsidR="008F7437" w:rsidRPr="008F7437">
        <w:rPr>
          <w:b/>
        </w:rPr>
        <w:t>5</w:t>
      </w:r>
      <w:r w:rsidRPr="008F7437">
        <w:rPr>
          <w:b/>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
        <w:gridCol w:w="1727"/>
        <w:gridCol w:w="6905"/>
      </w:tblGrid>
      <w:tr w:rsidR="008F7437" w:rsidRPr="008F7437" w14:paraId="60A7CE5E" w14:textId="77777777" w:rsidTr="008F290F">
        <w:trPr>
          <w:trHeight w:val="432"/>
        </w:trPr>
        <w:tc>
          <w:tcPr>
            <w:tcW w:w="728" w:type="dxa"/>
          </w:tcPr>
          <w:p w14:paraId="5BEE87F5" w14:textId="65FEC30E" w:rsidR="009A51C7" w:rsidRPr="008F7437" w:rsidRDefault="009A51C7" w:rsidP="002D082C">
            <w:pPr>
              <w:jc w:val="right"/>
            </w:pPr>
            <w:r w:rsidRPr="008F7437">
              <w:rPr>
                <w:rFonts w:ascii="Calibri" w:hAnsi="Calibri"/>
              </w:rPr>
              <w:t>a.</w:t>
            </w:r>
          </w:p>
        </w:tc>
        <w:tc>
          <w:tcPr>
            <w:tcW w:w="1728" w:type="dxa"/>
          </w:tcPr>
          <w:p w14:paraId="3E624B1D" w14:textId="77777777" w:rsidR="009A51C7" w:rsidRPr="008F7437" w:rsidRDefault="009A51C7" w:rsidP="002D082C">
            <w:r w:rsidRPr="008F7437">
              <w:t>Courses</w:t>
            </w:r>
          </w:p>
        </w:tc>
        <w:tc>
          <w:tcPr>
            <w:tcW w:w="6912" w:type="dxa"/>
          </w:tcPr>
          <w:p w14:paraId="7DF95110" w14:textId="77777777" w:rsidR="009A51C7" w:rsidRPr="008F7437" w:rsidRDefault="009A51C7" w:rsidP="002D082C">
            <w:r w:rsidRPr="008F7437">
              <w:t>_______</w:t>
            </w:r>
          </w:p>
        </w:tc>
      </w:tr>
      <w:tr w:rsidR="008F7437" w:rsidRPr="008F7437" w14:paraId="0648C2C0" w14:textId="77777777" w:rsidTr="008F290F">
        <w:trPr>
          <w:trHeight w:val="432"/>
        </w:trPr>
        <w:tc>
          <w:tcPr>
            <w:tcW w:w="728" w:type="dxa"/>
          </w:tcPr>
          <w:p w14:paraId="5994D359" w14:textId="798DE439" w:rsidR="009A51C7" w:rsidRPr="008F7437" w:rsidRDefault="009A51C7" w:rsidP="002D082C">
            <w:pPr>
              <w:jc w:val="right"/>
            </w:pPr>
            <w:r w:rsidRPr="008F7437">
              <w:rPr>
                <w:rFonts w:ascii="Calibri" w:hAnsi="Calibri"/>
              </w:rPr>
              <w:t>b.</w:t>
            </w:r>
          </w:p>
        </w:tc>
        <w:tc>
          <w:tcPr>
            <w:tcW w:w="1728" w:type="dxa"/>
          </w:tcPr>
          <w:p w14:paraId="6F5469A9" w14:textId="77777777" w:rsidR="009A51C7" w:rsidRPr="008F7437" w:rsidRDefault="009A51C7" w:rsidP="002D082C">
            <w:r w:rsidRPr="008F7437">
              <w:t>Students</w:t>
            </w:r>
          </w:p>
        </w:tc>
        <w:tc>
          <w:tcPr>
            <w:tcW w:w="6912" w:type="dxa"/>
          </w:tcPr>
          <w:p w14:paraId="3A16585D" w14:textId="77777777" w:rsidR="009A51C7" w:rsidRPr="008F7437" w:rsidRDefault="009A51C7" w:rsidP="002D082C">
            <w:r w:rsidRPr="008F7437">
              <w:t>_______</w:t>
            </w:r>
          </w:p>
        </w:tc>
      </w:tr>
      <w:tr w:rsidR="008F7437" w:rsidRPr="008F7437" w14:paraId="15A6A1BB" w14:textId="77777777" w:rsidTr="008F290F">
        <w:trPr>
          <w:trHeight w:val="432"/>
        </w:trPr>
        <w:tc>
          <w:tcPr>
            <w:tcW w:w="728" w:type="dxa"/>
          </w:tcPr>
          <w:p w14:paraId="709D8202" w14:textId="53794D60" w:rsidR="009A51C7" w:rsidRPr="008F7437" w:rsidRDefault="009A51C7" w:rsidP="002D082C">
            <w:pPr>
              <w:jc w:val="right"/>
            </w:pPr>
            <w:r w:rsidRPr="008F7437">
              <w:rPr>
                <w:rFonts w:ascii="Calibri" w:hAnsi="Calibri"/>
              </w:rPr>
              <w:t>c.</w:t>
            </w:r>
          </w:p>
        </w:tc>
        <w:tc>
          <w:tcPr>
            <w:tcW w:w="1728" w:type="dxa"/>
          </w:tcPr>
          <w:p w14:paraId="0867E7DD" w14:textId="77777777" w:rsidR="009A51C7" w:rsidRPr="008F7437" w:rsidRDefault="009A51C7" w:rsidP="002D082C">
            <w:r w:rsidRPr="008F7437">
              <w:t>Educators</w:t>
            </w:r>
          </w:p>
        </w:tc>
        <w:tc>
          <w:tcPr>
            <w:tcW w:w="6912" w:type="dxa"/>
          </w:tcPr>
          <w:p w14:paraId="6F0E60DB" w14:textId="298C11E3" w:rsidR="009A51C7" w:rsidRPr="008F7437" w:rsidRDefault="009A51C7" w:rsidP="002D082C">
            <w:r w:rsidRPr="008F7437">
              <w:t>_______</w:t>
            </w:r>
          </w:p>
        </w:tc>
      </w:tr>
    </w:tbl>
    <w:p w14:paraId="247D317B" w14:textId="77777777" w:rsidR="00E66B3D" w:rsidRDefault="00E66B3D" w:rsidP="005605DB">
      <w:pPr>
        <w:ind w:left="720" w:hanging="720"/>
        <w:rPr>
          <w:bCs/>
          <w:color w:val="2F3031" w:themeColor="text1" w:themeShade="BF"/>
        </w:rPr>
      </w:pPr>
    </w:p>
    <w:p w14:paraId="09E883B2" w14:textId="515F517A" w:rsidR="005605DB" w:rsidRDefault="00A5121E" w:rsidP="005605DB">
      <w:pPr>
        <w:ind w:left="720" w:hanging="720"/>
        <w:rPr>
          <w:b/>
          <w:color w:val="2F3031" w:themeColor="text1" w:themeShade="BF"/>
        </w:rPr>
      </w:pPr>
      <w:r>
        <w:rPr>
          <w:bCs/>
          <w:color w:val="2F3031" w:themeColor="text1" w:themeShade="BF"/>
        </w:rPr>
        <w:t>3</w:t>
      </w:r>
      <w:r w:rsidR="005605DB" w:rsidRPr="00EB288E">
        <w:rPr>
          <w:bCs/>
          <w:color w:val="2F3031" w:themeColor="text1" w:themeShade="BF"/>
        </w:rPr>
        <w:t>.</w:t>
      </w:r>
      <w:r w:rsidR="00721754">
        <w:rPr>
          <w:bCs/>
          <w:color w:val="2F3031" w:themeColor="text1" w:themeShade="BF"/>
        </w:rPr>
        <w:t>11</w:t>
      </w:r>
      <w:r w:rsidR="005605DB" w:rsidRPr="00EB288E">
        <w:rPr>
          <w:bCs/>
          <w:color w:val="2F3031" w:themeColor="text1" w:themeShade="BF"/>
        </w:rPr>
        <w:t>.</w:t>
      </w:r>
      <w:r w:rsidR="005605DB" w:rsidRPr="00EB288E">
        <w:rPr>
          <w:bCs/>
          <w:color w:val="2F3031" w:themeColor="text1" w:themeShade="BF"/>
        </w:rPr>
        <w:tab/>
      </w:r>
      <w:r w:rsidR="005605DB">
        <w:rPr>
          <w:b/>
          <w:color w:val="2F3031" w:themeColor="text1" w:themeShade="BF"/>
        </w:rPr>
        <w:t>How much did your project spend on instrumentation and equipment in 202</w:t>
      </w:r>
      <w:r w:rsidR="008F7437">
        <w:rPr>
          <w:b/>
          <w:color w:val="2F3031" w:themeColor="text1" w:themeShade="BF"/>
        </w:rPr>
        <w:t>5</w:t>
      </w:r>
      <w:r w:rsidR="005605DB">
        <w:rPr>
          <w:b/>
          <w:color w:val="2F3031" w:themeColor="text1" w:themeShade="BF"/>
        </w:rPr>
        <w:t xml:space="preserve">? </w:t>
      </w:r>
    </w:p>
    <w:p w14:paraId="3810FD10" w14:textId="77777777" w:rsidR="005605DB" w:rsidRPr="003E6868" w:rsidRDefault="005605DB" w:rsidP="008F290F">
      <w:pPr>
        <w:spacing w:before="120"/>
        <w:ind w:left="1440" w:hanging="720"/>
        <w:rPr>
          <w:bCs/>
          <w:color w:val="2F3031" w:themeColor="text1" w:themeShade="BF"/>
        </w:rPr>
      </w:pPr>
      <w:r w:rsidRPr="003E6868">
        <w:rPr>
          <w:bCs/>
          <w:color w:val="2F3031" w:themeColor="text1" w:themeShade="BF"/>
        </w:rPr>
        <w:t>$ ______________</w:t>
      </w:r>
    </w:p>
    <w:p w14:paraId="7EC91E86" w14:textId="77777777" w:rsidR="005605DB" w:rsidRDefault="005605DB" w:rsidP="005605DB">
      <w:pPr>
        <w:rPr>
          <w:b/>
          <w:color w:val="2F3031" w:themeColor="text1" w:themeShade="BF"/>
        </w:rPr>
      </w:pPr>
    </w:p>
    <w:p w14:paraId="04A4F5CA" w14:textId="02901448" w:rsidR="005605DB" w:rsidRPr="00BE3DF5" w:rsidRDefault="00A5121E" w:rsidP="005605DB">
      <w:pPr>
        <w:widowControl w:val="0"/>
        <w:autoSpaceDE w:val="0"/>
        <w:autoSpaceDN w:val="0"/>
        <w:adjustRightInd w:val="0"/>
        <w:ind w:left="720" w:hanging="720"/>
        <w:rPr>
          <w:rFonts w:ascii="Calibri" w:hAnsi="Calibri"/>
          <w:b/>
          <w:bCs/>
          <w:color w:val="2F3031" w:themeColor="text1" w:themeShade="BF"/>
        </w:rPr>
      </w:pPr>
      <w:r>
        <w:rPr>
          <w:rFonts w:ascii="Calibri" w:hAnsi="Calibri"/>
          <w:color w:val="2F3031" w:themeColor="text1" w:themeShade="BF"/>
        </w:rPr>
        <w:t>3</w:t>
      </w:r>
      <w:r w:rsidR="005605DB" w:rsidRPr="00EB288E">
        <w:rPr>
          <w:rFonts w:ascii="Calibri" w:hAnsi="Calibri"/>
          <w:color w:val="2F3031" w:themeColor="text1" w:themeShade="BF"/>
        </w:rPr>
        <w:t>.</w:t>
      </w:r>
      <w:r w:rsidR="005605DB">
        <w:rPr>
          <w:rFonts w:ascii="Calibri" w:hAnsi="Calibri"/>
          <w:color w:val="2F3031" w:themeColor="text1" w:themeShade="BF"/>
        </w:rPr>
        <w:t>1</w:t>
      </w:r>
      <w:r w:rsidR="00721754">
        <w:rPr>
          <w:rFonts w:ascii="Calibri" w:hAnsi="Calibri"/>
          <w:color w:val="2F3031" w:themeColor="text1" w:themeShade="BF"/>
        </w:rPr>
        <w:t>2</w:t>
      </w:r>
      <w:r w:rsidR="005605DB" w:rsidRPr="00EB288E">
        <w:rPr>
          <w:rFonts w:ascii="Calibri" w:hAnsi="Calibri"/>
          <w:color w:val="2F3031" w:themeColor="text1" w:themeShade="BF"/>
        </w:rPr>
        <w:t>.</w:t>
      </w:r>
      <w:r w:rsidR="005605DB" w:rsidRPr="00EB288E">
        <w:rPr>
          <w:rFonts w:ascii="Calibri" w:hAnsi="Calibri"/>
          <w:color w:val="2F3031" w:themeColor="text1" w:themeShade="BF"/>
        </w:rPr>
        <w:tab/>
      </w:r>
      <w:r w:rsidR="005605DB" w:rsidRPr="00BE3DF5">
        <w:rPr>
          <w:rFonts w:ascii="Calibri" w:hAnsi="Calibri"/>
          <w:b/>
          <w:bCs/>
          <w:color w:val="2F3031" w:themeColor="text1" w:themeShade="BF"/>
        </w:rPr>
        <w:t xml:space="preserve">Which of the following best describes how your project uses this </w:t>
      </w:r>
      <w:r w:rsidR="005605DB">
        <w:rPr>
          <w:b/>
          <w:color w:val="2F3031" w:themeColor="text1" w:themeShade="BF"/>
        </w:rPr>
        <w:t>instrumentation and equipment</w:t>
      </w:r>
      <w:r w:rsidR="005605DB" w:rsidRPr="00BE3DF5">
        <w:rPr>
          <w:rFonts w:ascii="Calibri" w:hAnsi="Calibri"/>
          <w:b/>
          <w:bCs/>
          <w:color w:val="2F3031" w:themeColor="text1" w:themeShade="BF"/>
        </w:rPr>
        <w:t xml:space="preserve">? </w:t>
      </w:r>
    </w:p>
    <w:p w14:paraId="47760AA4" w14:textId="77777777" w:rsidR="005605DB" w:rsidRPr="00BE3DF5" w:rsidRDefault="005605DB" w:rsidP="000764FE">
      <w:pPr>
        <w:pStyle w:val="ListParagraph"/>
        <w:widowControl w:val="0"/>
        <w:numPr>
          <w:ilvl w:val="0"/>
          <w:numId w:val="12"/>
        </w:numPr>
        <w:autoSpaceDE w:val="0"/>
        <w:autoSpaceDN w:val="0"/>
        <w:adjustRightInd w:val="0"/>
        <w:ind w:left="1170"/>
        <w:rPr>
          <w:rFonts w:ascii="Calibri" w:hAnsi="Calibri"/>
          <w:color w:val="2F3031" w:themeColor="text1" w:themeShade="BF"/>
        </w:rPr>
      </w:pPr>
      <w:r>
        <w:rPr>
          <w:rFonts w:ascii="Calibri" w:hAnsi="Calibri"/>
          <w:color w:val="2F3031" w:themeColor="text1" w:themeShade="BF"/>
        </w:rPr>
        <w:t>Gives s</w:t>
      </w:r>
      <w:r w:rsidRPr="00BE3DF5">
        <w:rPr>
          <w:rFonts w:ascii="Calibri" w:hAnsi="Calibri"/>
          <w:color w:val="2F3031" w:themeColor="text1" w:themeShade="BF"/>
        </w:rPr>
        <w:t xml:space="preserve">tudents hands-on experience with the actual </w:t>
      </w:r>
      <w:r>
        <w:rPr>
          <w:rFonts w:ascii="Calibri" w:hAnsi="Calibri"/>
          <w:color w:val="2F3031" w:themeColor="text1" w:themeShade="BF"/>
        </w:rPr>
        <w:t>instruments or e</w:t>
      </w:r>
      <w:r w:rsidRPr="00BE3DF5">
        <w:rPr>
          <w:rFonts w:ascii="Calibri" w:hAnsi="Calibri"/>
          <w:color w:val="2F3031" w:themeColor="text1" w:themeShade="BF"/>
        </w:rPr>
        <w:t>quipment</w:t>
      </w:r>
      <w:r>
        <w:rPr>
          <w:rFonts w:ascii="Calibri" w:hAnsi="Calibri"/>
          <w:color w:val="2F3031" w:themeColor="text1" w:themeShade="BF"/>
        </w:rPr>
        <w:t xml:space="preserve"> </w:t>
      </w:r>
      <w:r w:rsidRPr="00BE3DF5">
        <w:rPr>
          <w:rFonts w:ascii="Calibri" w:hAnsi="Calibri"/>
          <w:color w:val="2F3031" w:themeColor="text1" w:themeShade="BF"/>
        </w:rPr>
        <w:t xml:space="preserve">that </w:t>
      </w:r>
      <w:r>
        <w:rPr>
          <w:rFonts w:ascii="Calibri" w:hAnsi="Calibri"/>
          <w:color w:val="2F3031" w:themeColor="text1" w:themeShade="BF"/>
        </w:rPr>
        <w:t>are</w:t>
      </w:r>
      <w:r w:rsidRPr="00BE3DF5">
        <w:rPr>
          <w:rFonts w:ascii="Calibri" w:hAnsi="Calibri"/>
          <w:color w:val="2F3031" w:themeColor="text1" w:themeShade="BF"/>
        </w:rPr>
        <w:t xml:space="preserve"> used in industry</w:t>
      </w:r>
    </w:p>
    <w:p w14:paraId="168321A1" w14:textId="77777777" w:rsidR="005605DB" w:rsidRPr="00F57DF5" w:rsidRDefault="005605DB" w:rsidP="000764FE">
      <w:pPr>
        <w:pStyle w:val="ListParagraph"/>
        <w:widowControl w:val="0"/>
        <w:numPr>
          <w:ilvl w:val="0"/>
          <w:numId w:val="12"/>
        </w:numPr>
        <w:autoSpaceDE w:val="0"/>
        <w:autoSpaceDN w:val="0"/>
        <w:adjustRightInd w:val="0"/>
        <w:ind w:left="1170"/>
        <w:rPr>
          <w:rFonts w:ascii="Calibri" w:hAnsi="Calibri"/>
          <w:color w:val="2F3031" w:themeColor="text1" w:themeShade="BF"/>
        </w:rPr>
      </w:pPr>
      <w:r>
        <w:rPr>
          <w:rFonts w:ascii="Calibri" w:hAnsi="Calibri"/>
          <w:color w:val="2F3031" w:themeColor="text1" w:themeShade="BF"/>
        </w:rPr>
        <w:t xml:space="preserve">Allows </w:t>
      </w:r>
      <w:r w:rsidRPr="00BE3DF5">
        <w:rPr>
          <w:rFonts w:ascii="Calibri" w:hAnsi="Calibri"/>
          <w:color w:val="2F3031" w:themeColor="text1" w:themeShade="BF"/>
        </w:rPr>
        <w:t xml:space="preserve">students </w:t>
      </w:r>
      <w:r>
        <w:rPr>
          <w:rFonts w:ascii="Calibri" w:hAnsi="Calibri"/>
          <w:color w:val="2F3031" w:themeColor="text1" w:themeShade="BF"/>
        </w:rPr>
        <w:t xml:space="preserve">to </w:t>
      </w:r>
      <w:r w:rsidRPr="00BE3DF5">
        <w:rPr>
          <w:rFonts w:ascii="Calibri" w:hAnsi="Calibri"/>
          <w:color w:val="2F3031" w:themeColor="text1" w:themeShade="BF"/>
        </w:rPr>
        <w:t xml:space="preserve">perform technical tasks in a </w:t>
      </w:r>
      <w:r w:rsidRPr="00F57DF5">
        <w:rPr>
          <w:rFonts w:ascii="Calibri" w:hAnsi="Calibri"/>
          <w:color w:val="2F3031" w:themeColor="text1" w:themeShade="BF"/>
        </w:rPr>
        <w:t>simulated context (such as through use of virtual reality or modified equipment)</w:t>
      </w:r>
    </w:p>
    <w:p w14:paraId="3FADCE1E" w14:textId="77777777" w:rsidR="005605DB" w:rsidRPr="00F57DF5" w:rsidRDefault="005605DB" w:rsidP="000764FE">
      <w:pPr>
        <w:pStyle w:val="ListParagraph"/>
        <w:widowControl w:val="0"/>
        <w:numPr>
          <w:ilvl w:val="0"/>
          <w:numId w:val="12"/>
        </w:numPr>
        <w:autoSpaceDE w:val="0"/>
        <w:autoSpaceDN w:val="0"/>
        <w:adjustRightInd w:val="0"/>
        <w:ind w:left="1170"/>
        <w:rPr>
          <w:rFonts w:ascii="Calibri" w:hAnsi="Calibri"/>
          <w:color w:val="2F3031" w:themeColor="text1" w:themeShade="BF"/>
        </w:rPr>
      </w:pPr>
      <w:r w:rsidRPr="00F57DF5">
        <w:rPr>
          <w:rFonts w:ascii="Calibri" w:hAnsi="Calibri"/>
          <w:color w:val="2F3031" w:themeColor="text1" w:themeShade="BF"/>
        </w:rPr>
        <w:t xml:space="preserve">Enables students with disabilities to perform certain technical tasks or have experiences that otherwise would be difficult for them </w:t>
      </w:r>
    </w:p>
    <w:p w14:paraId="09C92A52" w14:textId="77777777" w:rsidR="005605DB" w:rsidRPr="004211D4" w:rsidRDefault="005605DB" w:rsidP="00DD430B">
      <w:pPr>
        <w:pStyle w:val="ListParagraph"/>
        <w:widowControl w:val="0"/>
        <w:numPr>
          <w:ilvl w:val="0"/>
          <w:numId w:val="12"/>
        </w:numPr>
        <w:autoSpaceDE w:val="0"/>
        <w:autoSpaceDN w:val="0"/>
        <w:adjustRightInd w:val="0"/>
        <w:spacing w:before="120"/>
        <w:ind w:left="1166"/>
        <w:contextualSpacing w:val="0"/>
        <w:rPr>
          <w:rFonts w:ascii="Calibri" w:hAnsi="Calibri"/>
          <w:color w:val="2F3031" w:themeColor="text1" w:themeShade="BF"/>
        </w:rPr>
      </w:pPr>
      <w:r w:rsidRPr="00BE3DF5">
        <w:rPr>
          <w:rFonts w:ascii="Calibri" w:hAnsi="Calibri"/>
          <w:color w:val="2F3031" w:themeColor="text1" w:themeShade="BF"/>
        </w:rPr>
        <w:t xml:space="preserve">Other </w:t>
      </w:r>
      <w:r>
        <w:rPr>
          <w:rFonts w:ascii="Calibri" w:hAnsi="Calibri"/>
          <w:color w:val="2F3031" w:themeColor="text1" w:themeShade="BF"/>
        </w:rPr>
        <w:t>(describe) _______________________</w:t>
      </w:r>
    </w:p>
    <w:p w14:paraId="056941F7" w14:textId="77777777" w:rsidR="005605DB" w:rsidRPr="00303806" w:rsidRDefault="005605DB" w:rsidP="005605DB">
      <w:pPr>
        <w:rPr>
          <w:b/>
          <w:color w:val="2F3031" w:themeColor="text1" w:themeShade="BF"/>
        </w:rPr>
      </w:pPr>
    </w:p>
    <w:p w14:paraId="7B32F2A7" w14:textId="3A61D515" w:rsidR="005605DB" w:rsidRDefault="00A5121E" w:rsidP="005605DB">
      <w:pPr>
        <w:rPr>
          <w:b/>
          <w:color w:val="2F3031" w:themeColor="text1" w:themeShade="BF"/>
        </w:rPr>
      </w:pPr>
      <w:r>
        <w:rPr>
          <w:bCs/>
          <w:color w:val="2F3031" w:themeColor="text1" w:themeShade="BF"/>
        </w:rPr>
        <w:t>3</w:t>
      </w:r>
      <w:r w:rsidR="005605DB" w:rsidRPr="006F5224">
        <w:rPr>
          <w:bCs/>
          <w:color w:val="2F3031" w:themeColor="text1" w:themeShade="BF"/>
        </w:rPr>
        <w:t>.</w:t>
      </w:r>
      <w:r>
        <w:rPr>
          <w:bCs/>
          <w:color w:val="2F3031" w:themeColor="text1" w:themeShade="BF"/>
        </w:rPr>
        <w:t>1</w:t>
      </w:r>
      <w:r w:rsidR="00721754">
        <w:rPr>
          <w:bCs/>
          <w:color w:val="2F3031" w:themeColor="text1" w:themeShade="BF"/>
        </w:rPr>
        <w:t>3</w:t>
      </w:r>
      <w:r w:rsidR="005605DB" w:rsidRPr="006F5224">
        <w:rPr>
          <w:bCs/>
          <w:color w:val="2F3031" w:themeColor="text1" w:themeShade="BF"/>
        </w:rPr>
        <w:t>.</w:t>
      </w:r>
      <w:r w:rsidR="005605DB" w:rsidRPr="006F5224">
        <w:rPr>
          <w:bCs/>
          <w:color w:val="2F3031" w:themeColor="text1" w:themeShade="BF"/>
        </w:rPr>
        <w:tab/>
      </w:r>
      <w:r w:rsidR="005605DB">
        <w:rPr>
          <w:b/>
          <w:color w:val="2F3031" w:themeColor="text1" w:themeShade="BF"/>
        </w:rPr>
        <w:t xml:space="preserve">How did acquiring this instrumentation or equipment enhance student learning? </w:t>
      </w:r>
    </w:p>
    <w:p w14:paraId="6C93F969" w14:textId="77777777" w:rsidR="005605DB" w:rsidRDefault="005605DB" w:rsidP="00DD430B">
      <w:pPr>
        <w:widowControl w:val="0"/>
        <w:autoSpaceDE w:val="0"/>
        <w:autoSpaceDN w:val="0"/>
        <w:adjustRightInd w:val="0"/>
        <w:spacing w:before="120"/>
        <w:ind w:firstLine="720"/>
        <w:rPr>
          <w:rFonts w:ascii="Calibri" w:hAnsi="Calibri"/>
          <w:color w:val="2F3031" w:themeColor="text1" w:themeShade="BF"/>
        </w:rPr>
      </w:pPr>
      <w:r w:rsidRPr="00303806">
        <w:rPr>
          <w:rFonts w:ascii="Calibri" w:hAnsi="Calibri"/>
          <w:color w:val="2F3031" w:themeColor="text1" w:themeShade="BF"/>
        </w:rPr>
        <w:t>________ [text box]</w:t>
      </w:r>
    </w:p>
    <w:p w14:paraId="30DD221F" w14:textId="77777777" w:rsidR="00472A98" w:rsidRDefault="00472A98">
      <w:pPr>
        <w:rPr>
          <w:b/>
          <w:color w:val="FFFFFF" w:themeColor="background1"/>
          <w:sz w:val="32"/>
        </w:rPr>
      </w:pPr>
      <w:r>
        <w:br w:type="page"/>
      </w:r>
    </w:p>
    <w:p w14:paraId="005271E3" w14:textId="36D3E97E" w:rsidR="00E66B3D" w:rsidRPr="00303806" w:rsidRDefault="00E66B3D" w:rsidP="00E66B3D">
      <w:pPr>
        <w:pStyle w:val="Heading2"/>
      </w:pPr>
      <w:bookmarkStart w:id="20" w:name="_Section_4:_Materials"/>
      <w:bookmarkStart w:id="21" w:name="_Section_4:_Direct"/>
      <w:bookmarkEnd w:id="20"/>
      <w:bookmarkEnd w:id="21"/>
      <w:r w:rsidRPr="00303806">
        <w:lastRenderedPageBreak/>
        <w:t xml:space="preserve">Section </w:t>
      </w:r>
      <w:r w:rsidR="00F7604E">
        <w:t>4</w:t>
      </w:r>
      <w:r w:rsidRPr="00303806">
        <w:t xml:space="preserve">: </w:t>
      </w:r>
      <w:r w:rsidR="00381F1F">
        <w:t>Direct Student Engagement</w:t>
      </w:r>
    </w:p>
    <w:p w14:paraId="75E7AF6F" w14:textId="77777777" w:rsidR="00E66B3D" w:rsidRPr="00303806" w:rsidRDefault="00E66B3D" w:rsidP="00E66B3D">
      <w:pPr>
        <w:rPr>
          <w:color w:val="3F4142" w:themeColor="text1"/>
        </w:rPr>
      </w:pPr>
    </w:p>
    <w:p w14:paraId="54422857" w14:textId="0D8FA47D" w:rsidR="00E66B3D" w:rsidRPr="00303806" w:rsidRDefault="00E66B3D" w:rsidP="00E66B3D">
      <w:pPr>
        <w:pStyle w:val="Heading4"/>
        <w:rPr>
          <w:color w:val="2F3031" w:themeColor="text1" w:themeShade="BF"/>
        </w:rPr>
      </w:pPr>
      <w:bookmarkStart w:id="22" w:name="_Business_and_Entrepreneurial"/>
      <w:bookmarkEnd w:id="22"/>
      <w:r w:rsidRPr="00303806">
        <w:rPr>
          <w:color w:val="2F3031" w:themeColor="text1" w:themeShade="BF"/>
        </w:rPr>
        <w:t>Business and Entrepreneurial Skills Development</w:t>
      </w:r>
    </w:p>
    <w:p w14:paraId="091272F1" w14:textId="77777777" w:rsidR="00E66B3D" w:rsidRPr="00303806" w:rsidRDefault="00E66B3D" w:rsidP="00E66B3D">
      <w:pPr>
        <w:rPr>
          <w:color w:val="2F3031" w:themeColor="text1" w:themeShade="BF"/>
        </w:rPr>
      </w:pPr>
      <w:r>
        <w:rPr>
          <w:noProof/>
        </w:rPr>
        <mc:AlternateContent>
          <mc:Choice Requires="wps">
            <w:drawing>
              <wp:anchor distT="0" distB="0" distL="114300" distR="114300" simplePos="0" relativeHeight="251658253" behindDoc="1" locked="0" layoutInCell="1" allowOverlap="1" wp14:anchorId="4FFF2EA5" wp14:editId="46618468">
                <wp:simplePos x="0" y="0"/>
                <wp:positionH relativeFrom="column">
                  <wp:posOffset>-897924</wp:posOffset>
                </wp:positionH>
                <wp:positionV relativeFrom="paragraph">
                  <wp:posOffset>133265</wp:posOffset>
                </wp:positionV>
                <wp:extent cx="7800975" cy="2932670"/>
                <wp:effectExtent l="0" t="0" r="9525" b="1270"/>
                <wp:wrapNone/>
                <wp:docPr id="127263429" name="Rectangle 1272634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93267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74E59" id="Rectangle 127263429" o:spid="_x0000_s1026" style="position:absolute;margin-left:-70.7pt;margin-top:10.5pt;width:614.25pt;height:230.9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" fillcolor="#bfbfbf" stroked="f" strokeweight="2pt">
                <v:fill opacity="13107f"/>
              </v:rect>
            </w:pict>
          </mc:Fallback>
        </mc:AlternateContent>
      </w:r>
    </w:p>
    <w:p w14:paraId="23D03928" w14:textId="77777777" w:rsidR="00E66B3D" w:rsidRDefault="00E66B3D" w:rsidP="00E66B3D">
      <w:pPr>
        <w:rPr>
          <w:color w:val="2F3031" w:themeColor="text1" w:themeShade="BF"/>
        </w:rPr>
      </w:pPr>
      <w:r w:rsidRPr="000135FA">
        <w:rPr>
          <w:i/>
          <w:color w:val="2F3031" w:themeColor="text1" w:themeShade="BF"/>
        </w:rPr>
        <w:t>Business and entrepreneurial skills development</w:t>
      </w:r>
      <w:r w:rsidRPr="00303806">
        <w:rPr>
          <w:color w:val="2F3031" w:themeColor="text1" w:themeShade="BF"/>
        </w:rPr>
        <w:t xml:space="preserve"> </w:t>
      </w:r>
      <w:r>
        <w:rPr>
          <w:color w:val="2F3031" w:themeColor="text1" w:themeShade="BF"/>
        </w:rPr>
        <w:t xml:space="preserve">are systematic efforts that help </w:t>
      </w:r>
      <w:r w:rsidRPr="00303806">
        <w:rPr>
          <w:color w:val="2F3031" w:themeColor="text1" w:themeShade="BF"/>
        </w:rPr>
        <w:t>students</w:t>
      </w:r>
      <w:r>
        <w:rPr>
          <w:color w:val="2F3031" w:themeColor="text1" w:themeShade="BF"/>
        </w:rPr>
        <w:t xml:space="preserve"> </w:t>
      </w:r>
      <w:r w:rsidRPr="00303806">
        <w:rPr>
          <w:color w:val="2F3031" w:themeColor="text1" w:themeShade="BF"/>
        </w:rPr>
        <w:t>to develop their skills in areas such as—but not limited to—business development, marketing, networking, and understanding the global marketplace.</w:t>
      </w:r>
    </w:p>
    <w:p w14:paraId="062D7074" w14:textId="77777777" w:rsidR="00E66B3D" w:rsidRDefault="00E66B3D" w:rsidP="00E66B3D">
      <w:pPr>
        <w:rPr>
          <w:color w:val="2F3031" w:themeColor="text1" w:themeShade="BF"/>
        </w:rPr>
      </w:pPr>
    </w:p>
    <w:p w14:paraId="183FB91B" w14:textId="77777777" w:rsidR="00E66B3D" w:rsidRPr="00071AA9" w:rsidRDefault="00E66B3D" w:rsidP="00E66B3D">
      <w:pPr>
        <w:rPr>
          <w:iCs/>
          <w:color w:val="2F3031" w:themeColor="text1" w:themeShade="BF"/>
        </w:rPr>
      </w:pPr>
      <w:r w:rsidRPr="00071AA9">
        <w:rPr>
          <w:i/>
          <w:iCs/>
          <w:color w:val="2F3031" w:themeColor="text1" w:themeShade="BF"/>
        </w:rPr>
        <w:t xml:space="preserve">Do not </w:t>
      </w:r>
      <w:r w:rsidRPr="00071AA9">
        <w:rPr>
          <w:iCs/>
          <w:color w:val="2F3031" w:themeColor="text1" w:themeShade="BF"/>
        </w:rPr>
        <w:t xml:space="preserve">use this section of the survey to report on: </w:t>
      </w:r>
    </w:p>
    <w:p w14:paraId="5FAD05AB" w14:textId="77777777" w:rsidR="00E66B3D" w:rsidRPr="00071AA9" w:rsidRDefault="00E66B3D" w:rsidP="000764FE">
      <w:pPr>
        <w:pStyle w:val="ListParagraph"/>
        <w:numPr>
          <w:ilvl w:val="0"/>
          <w:numId w:val="17"/>
        </w:numPr>
        <w:rPr>
          <w:color w:val="2F3031" w:themeColor="text1" w:themeShade="BF"/>
        </w:rPr>
      </w:pPr>
      <w:r w:rsidRPr="00071AA9">
        <w:rPr>
          <w:iCs/>
          <w:color w:val="2F3031" w:themeColor="text1" w:themeShade="BF"/>
        </w:rPr>
        <w:t>Activities with a primary focus other than business or entrepreneurial skills development (such as courses or workshops on other topics that might also have an indirect effect on these skills)</w:t>
      </w:r>
    </w:p>
    <w:p w14:paraId="0BBF4831" w14:textId="07A3F87C" w:rsidR="00E66B3D" w:rsidRPr="00071AA9" w:rsidRDefault="00E66B3D" w:rsidP="000764FE">
      <w:pPr>
        <w:pStyle w:val="ListParagraph"/>
        <w:numPr>
          <w:ilvl w:val="0"/>
          <w:numId w:val="17"/>
        </w:numPr>
        <w:rPr>
          <w:color w:val="2F3031" w:themeColor="text1" w:themeShade="BF"/>
        </w:rPr>
      </w:pPr>
      <w:r w:rsidRPr="00071AA9">
        <w:rPr>
          <w:iCs/>
          <w:color w:val="2F3031" w:themeColor="text1" w:themeShade="BF"/>
        </w:rPr>
        <w:t>Activities that did not involve working with students directly</w:t>
      </w:r>
    </w:p>
    <w:p w14:paraId="444135D3" w14:textId="77777777" w:rsidR="00E66B3D" w:rsidRPr="00071AA9" w:rsidRDefault="00E66B3D" w:rsidP="00E66B3D">
      <w:pPr>
        <w:rPr>
          <w:color w:val="2F3031" w:themeColor="text1" w:themeShade="BF"/>
        </w:rPr>
      </w:pPr>
    </w:p>
    <w:p w14:paraId="14BAB812" w14:textId="445FDD18" w:rsidR="00E66B3D" w:rsidRPr="00303806" w:rsidRDefault="003C7642" w:rsidP="00E66B3D">
      <w:pPr>
        <w:rPr>
          <w:color w:val="2F3031" w:themeColor="text1" w:themeShade="BF"/>
        </w:rPr>
      </w:pPr>
      <w:r w:rsidRPr="008F7437">
        <w:rPr>
          <w:iCs/>
        </w:rPr>
        <w:t>Between January 1 and December 31, 202</w:t>
      </w:r>
      <w:r w:rsidR="008F7437">
        <w:rPr>
          <w:iCs/>
        </w:rPr>
        <w:t>5</w:t>
      </w:r>
      <w:r w:rsidR="00E66B3D" w:rsidRPr="008F7437">
        <w:t xml:space="preserve">, </w:t>
      </w:r>
      <w:r w:rsidR="00E66B3D" w:rsidRPr="00071AA9">
        <w:rPr>
          <w:color w:val="2F3031" w:themeColor="text1" w:themeShade="BF"/>
        </w:rPr>
        <w:t>did your ATE project work with students specifically to develop their business</w:t>
      </w:r>
      <w:r w:rsidR="00E66B3D" w:rsidRPr="00303806">
        <w:rPr>
          <w:color w:val="2F3031" w:themeColor="text1" w:themeShade="BF"/>
        </w:rPr>
        <w:t xml:space="preserve"> and entrepreneurial skills?</w:t>
      </w:r>
    </w:p>
    <w:p w14:paraId="5A344AE7" w14:textId="77777777" w:rsidR="00E66B3D" w:rsidRPr="007502E2" w:rsidRDefault="00E66B3D" w:rsidP="000764FE">
      <w:pPr>
        <w:pStyle w:val="ListParagraph"/>
        <w:numPr>
          <w:ilvl w:val="0"/>
          <w:numId w:val="11"/>
        </w:numPr>
        <w:ind w:left="1080"/>
      </w:pPr>
      <w:r w:rsidRPr="007502E2">
        <w:t>Yes</w:t>
      </w:r>
    </w:p>
    <w:p w14:paraId="232A5AE2" w14:textId="77777777" w:rsidR="00E66B3D" w:rsidRPr="007502E2" w:rsidRDefault="00E66B3D" w:rsidP="000764FE">
      <w:pPr>
        <w:pStyle w:val="ListParagraph"/>
        <w:numPr>
          <w:ilvl w:val="0"/>
          <w:numId w:val="11"/>
        </w:numPr>
        <w:ind w:left="1080"/>
        <w:rPr>
          <w:i/>
        </w:rPr>
      </w:pPr>
      <w:r w:rsidRPr="007502E2">
        <w:t>No (skip this section)</w:t>
      </w:r>
    </w:p>
    <w:p w14:paraId="2AED5736" w14:textId="77777777" w:rsidR="00E66B3D" w:rsidRPr="007502E2" w:rsidRDefault="00E66B3D" w:rsidP="000764FE">
      <w:pPr>
        <w:pStyle w:val="ListParagraph"/>
        <w:numPr>
          <w:ilvl w:val="0"/>
          <w:numId w:val="11"/>
        </w:numPr>
        <w:ind w:left="1080"/>
        <w:rPr>
          <w:i/>
        </w:rPr>
      </w:pPr>
      <w:r w:rsidRPr="007502E2">
        <w:t>Planning to in the future (skip this section)</w:t>
      </w:r>
    </w:p>
    <w:p w14:paraId="6E37748D" w14:textId="77777777" w:rsidR="00E66B3D" w:rsidRPr="00303806" w:rsidRDefault="00E66B3D" w:rsidP="00E66B3D">
      <w:pPr>
        <w:rPr>
          <w:b/>
          <w:color w:val="2F3031" w:themeColor="text1" w:themeShade="BF"/>
          <w:sz w:val="28"/>
        </w:rPr>
      </w:pPr>
    </w:p>
    <w:p w14:paraId="607F3F6E" w14:textId="39A22147" w:rsidR="00E66B3D" w:rsidRPr="00462455" w:rsidRDefault="00472A98" w:rsidP="00462455">
      <w:pPr>
        <w:ind w:left="720" w:hanging="720"/>
        <w:rPr>
          <w:b/>
          <w:bCs/>
        </w:rPr>
      </w:pPr>
      <w:r>
        <w:t>4</w:t>
      </w:r>
      <w:r w:rsidRPr="00B26899">
        <w:t>.</w:t>
      </w:r>
      <w:r>
        <w:t>1</w:t>
      </w:r>
      <w:r w:rsidRPr="00B26899">
        <w:t>.</w:t>
      </w:r>
      <w:r>
        <w:rPr>
          <w:b/>
        </w:rPr>
        <w:tab/>
      </w:r>
      <w:r w:rsidRPr="00462455">
        <w:rPr>
          <w:b/>
          <w:bCs/>
        </w:rPr>
        <w:t>How many students participated in business and entrepreneurial skills development provided by your project in 202</w:t>
      </w:r>
      <w:r w:rsidR="007502E2">
        <w:rPr>
          <w:b/>
          <w:bCs/>
        </w:rPr>
        <w:t>5</w:t>
      </w:r>
      <w:r w:rsidRPr="00462455">
        <w:rPr>
          <w:b/>
          <w:bCs/>
        </w:rPr>
        <w:t>?</w:t>
      </w:r>
    </w:p>
    <w:p w14:paraId="582EBD23" w14:textId="5277B721" w:rsidR="00B47EA3" w:rsidRPr="007502E2" w:rsidRDefault="00B47EA3" w:rsidP="00B47EA3">
      <w:pPr>
        <w:spacing w:before="120"/>
        <w:ind w:left="720"/>
      </w:pPr>
      <w:r w:rsidRPr="007502E2">
        <w:rPr>
          <w:rFonts w:ascii="Calibri" w:hAnsi="Calibri"/>
        </w:rPr>
        <w:t>Total students _________</w:t>
      </w:r>
    </w:p>
    <w:p w14:paraId="7EC024F4" w14:textId="77777777" w:rsidR="00E66B3D" w:rsidRDefault="00E66B3D" w:rsidP="00E66B3D">
      <w:pPr>
        <w:ind w:left="720" w:hanging="720"/>
        <w:rPr>
          <w:rFonts w:ascii="Calibri" w:hAnsi="Calibri"/>
          <w:color w:val="2F3031" w:themeColor="text1" w:themeShade="BF"/>
        </w:rPr>
      </w:pPr>
    </w:p>
    <w:p w14:paraId="0CB142B2" w14:textId="499EA7F3" w:rsidR="00E66B3D" w:rsidRPr="00BF7BD9" w:rsidRDefault="00B47EA3" w:rsidP="00E66B3D">
      <w:pPr>
        <w:ind w:left="720" w:hanging="720"/>
        <w:rPr>
          <w:rFonts w:ascii="Calibri" w:hAnsi="Calibri"/>
          <w:color w:val="2F3031" w:themeColor="text1" w:themeShade="BF"/>
        </w:rPr>
      </w:pPr>
      <w:r>
        <w:rPr>
          <w:rFonts w:ascii="Calibri" w:hAnsi="Calibri"/>
          <w:color w:val="2F3031" w:themeColor="text1" w:themeShade="BF"/>
        </w:rPr>
        <w:t>4.2</w:t>
      </w:r>
      <w:r w:rsidRPr="00BF7BD9">
        <w:rPr>
          <w:rFonts w:ascii="Calibri" w:hAnsi="Calibri"/>
          <w:color w:val="2F3031" w:themeColor="text1" w:themeShade="BF"/>
        </w:rPr>
        <w:t>.</w:t>
      </w:r>
      <w:r>
        <w:rPr>
          <w:rFonts w:ascii="Calibri" w:hAnsi="Calibri"/>
          <w:color w:val="2F3031" w:themeColor="text1" w:themeShade="BF"/>
        </w:rPr>
        <w:tab/>
      </w:r>
      <w:r>
        <w:rPr>
          <w:rFonts w:ascii="Calibri" w:hAnsi="Calibri"/>
          <w:b/>
          <w:bCs/>
          <w:color w:val="2F3031" w:themeColor="text1" w:themeShade="BF"/>
        </w:rPr>
        <w:t>D</w:t>
      </w:r>
      <w:r w:rsidRPr="00D42BE0">
        <w:rPr>
          <w:rFonts w:ascii="Calibri" w:hAnsi="Calibri"/>
          <w:b/>
          <w:bCs/>
          <w:color w:val="2F3031" w:themeColor="text1" w:themeShade="BF"/>
        </w:rPr>
        <w:t xml:space="preserve">id your project work with students </w:t>
      </w:r>
      <w:r w:rsidR="003E489E">
        <w:rPr>
          <w:rFonts w:ascii="Calibri" w:hAnsi="Calibri"/>
          <w:b/>
          <w:bCs/>
          <w:color w:val="2F3031" w:themeColor="text1" w:themeShade="BF"/>
        </w:rPr>
        <w:t xml:space="preserve">in the following ways </w:t>
      </w:r>
      <w:r w:rsidRPr="00D42BE0">
        <w:rPr>
          <w:rFonts w:ascii="Calibri" w:hAnsi="Calibri"/>
          <w:b/>
          <w:bCs/>
          <w:color w:val="2F3031" w:themeColor="text1" w:themeShade="BF"/>
        </w:rPr>
        <w:t>to develop their business and entrepreneurial skills?</w:t>
      </w:r>
      <w:r w:rsidR="00E66B3D" w:rsidRPr="00BF7BD9">
        <w:rPr>
          <w:rFonts w:ascii="Calibri" w:hAnsi="Calibri"/>
          <w:color w:val="2F3031" w:themeColor="text1" w:themeShade="BF"/>
        </w:rPr>
        <w:tab/>
      </w:r>
      <w:r w:rsidR="00E66B3D" w:rsidRPr="00BF7BD9">
        <w:rPr>
          <w:rFonts w:ascii="Calibri" w:hAnsi="Calibri"/>
          <w:b/>
          <w:bCs/>
          <w:color w:val="2F3031" w:themeColor="text1" w:themeShade="BF"/>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E66B3D" w:rsidRPr="00BF7BD9" w14:paraId="40349671" w14:textId="77777777" w:rsidTr="00224CB5">
        <w:tc>
          <w:tcPr>
            <w:tcW w:w="720" w:type="dxa"/>
          </w:tcPr>
          <w:p w14:paraId="07585114" w14:textId="77777777" w:rsidR="00E66B3D" w:rsidRPr="00BF7BD9" w:rsidRDefault="00E66B3D"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622B1866" w14:textId="77777777" w:rsidR="00E66B3D" w:rsidRPr="00BF7BD9" w:rsidRDefault="00E66B3D"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2A53DA5F"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6DED35C4"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E66B3D" w:rsidRPr="00BF7BD9" w14:paraId="52B1C177" w14:textId="77777777" w:rsidTr="00224CB5">
        <w:tc>
          <w:tcPr>
            <w:tcW w:w="720" w:type="dxa"/>
          </w:tcPr>
          <w:p w14:paraId="3C7C38CE" w14:textId="77777777" w:rsidR="00E66B3D" w:rsidRPr="00BF7BD9" w:rsidRDefault="00E66B3D" w:rsidP="00D27908">
            <w:pPr>
              <w:jc w:val="right"/>
              <w:rPr>
                <w:rFonts w:ascii="Calibri" w:hAnsi="Calibri"/>
                <w:color w:val="2F3031" w:themeColor="text1" w:themeShade="BF"/>
              </w:rPr>
            </w:pPr>
            <w:r w:rsidRPr="00BF7BD9">
              <w:t>a.</w:t>
            </w:r>
          </w:p>
        </w:tc>
        <w:tc>
          <w:tcPr>
            <w:tcW w:w="6624" w:type="dxa"/>
            <w:tcBorders>
              <w:top w:val="single" w:sz="4" w:space="0" w:color="auto"/>
            </w:tcBorders>
          </w:tcPr>
          <w:p w14:paraId="049C02D1" w14:textId="77777777" w:rsidR="00E66B3D" w:rsidRPr="00BF7BD9" w:rsidRDefault="00E66B3D" w:rsidP="007A32D1">
            <w:pPr>
              <w:rPr>
                <w:rFonts w:ascii="Calibri" w:hAnsi="Calibri"/>
                <w:color w:val="2F3031" w:themeColor="text1" w:themeShade="BF"/>
              </w:rPr>
            </w:pPr>
            <w:r>
              <w:t>Activity/course unit</w:t>
            </w:r>
          </w:p>
        </w:tc>
        <w:tc>
          <w:tcPr>
            <w:tcW w:w="1008" w:type="dxa"/>
            <w:tcBorders>
              <w:top w:val="single" w:sz="4" w:space="0" w:color="auto"/>
            </w:tcBorders>
          </w:tcPr>
          <w:p w14:paraId="7024C671"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4DDDD7EF"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264628A1" w14:textId="77777777" w:rsidTr="00224CB5">
        <w:tc>
          <w:tcPr>
            <w:tcW w:w="720" w:type="dxa"/>
          </w:tcPr>
          <w:p w14:paraId="0857E3AD" w14:textId="77777777" w:rsidR="00E66B3D" w:rsidRPr="00BF7BD9" w:rsidRDefault="00E66B3D" w:rsidP="00D27908">
            <w:pPr>
              <w:jc w:val="right"/>
              <w:rPr>
                <w:rFonts w:ascii="Calibri" w:hAnsi="Calibri"/>
                <w:color w:val="2F3031" w:themeColor="text1" w:themeShade="BF"/>
              </w:rPr>
            </w:pPr>
            <w:r w:rsidRPr="00BF7BD9">
              <w:t>b.</w:t>
            </w:r>
          </w:p>
        </w:tc>
        <w:tc>
          <w:tcPr>
            <w:tcW w:w="6624" w:type="dxa"/>
          </w:tcPr>
          <w:p w14:paraId="2EC6177A"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Club</w:t>
            </w:r>
          </w:p>
        </w:tc>
        <w:tc>
          <w:tcPr>
            <w:tcW w:w="1008" w:type="dxa"/>
          </w:tcPr>
          <w:p w14:paraId="007F5C92"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310EF7D3"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06769B4F" w14:textId="77777777" w:rsidTr="00224CB5">
        <w:tc>
          <w:tcPr>
            <w:tcW w:w="720" w:type="dxa"/>
          </w:tcPr>
          <w:p w14:paraId="6C9178B2" w14:textId="77777777" w:rsidR="00E66B3D" w:rsidRPr="00BF7BD9" w:rsidRDefault="00E66B3D" w:rsidP="00D27908">
            <w:pPr>
              <w:jc w:val="right"/>
              <w:rPr>
                <w:rFonts w:ascii="Calibri" w:hAnsi="Calibri"/>
                <w:color w:val="2F3031" w:themeColor="text1" w:themeShade="BF"/>
              </w:rPr>
            </w:pPr>
            <w:r w:rsidRPr="00BF7BD9">
              <w:t>c.</w:t>
            </w:r>
          </w:p>
        </w:tc>
        <w:tc>
          <w:tcPr>
            <w:tcW w:w="6624" w:type="dxa"/>
          </w:tcPr>
          <w:p w14:paraId="23D042CF"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Entire course</w:t>
            </w:r>
          </w:p>
        </w:tc>
        <w:tc>
          <w:tcPr>
            <w:tcW w:w="1008" w:type="dxa"/>
          </w:tcPr>
          <w:p w14:paraId="079FBDEB"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16459520"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48DC8B23" w14:textId="77777777" w:rsidTr="00224CB5">
        <w:tc>
          <w:tcPr>
            <w:tcW w:w="720" w:type="dxa"/>
          </w:tcPr>
          <w:p w14:paraId="0F30DF66" w14:textId="77777777" w:rsidR="00E66B3D" w:rsidRPr="00BF7BD9" w:rsidRDefault="00E66B3D" w:rsidP="00D27908">
            <w:pPr>
              <w:jc w:val="right"/>
              <w:rPr>
                <w:rFonts w:ascii="Calibri" w:hAnsi="Calibri"/>
                <w:color w:val="2F3031" w:themeColor="text1" w:themeShade="BF"/>
              </w:rPr>
            </w:pPr>
            <w:r w:rsidRPr="00BF7BD9">
              <w:t>d.</w:t>
            </w:r>
          </w:p>
        </w:tc>
        <w:tc>
          <w:tcPr>
            <w:tcW w:w="6624" w:type="dxa"/>
          </w:tcPr>
          <w:p w14:paraId="60F6FA49" w14:textId="77777777" w:rsidR="00E66B3D" w:rsidRPr="00BF7BD9" w:rsidRDefault="00E66B3D" w:rsidP="007A32D1">
            <w:r>
              <w:t>Incubator program</w:t>
            </w:r>
          </w:p>
        </w:tc>
        <w:tc>
          <w:tcPr>
            <w:tcW w:w="1008" w:type="dxa"/>
          </w:tcPr>
          <w:p w14:paraId="7DEC9F21"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79A1A24E"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44E47D62" w14:textId="77777777" w:rsidTr="00224CB5">
        <w:tc>
          <w:tcPr>
            <w:tcW w:w="720" w:type="dxa"/>
          </w:tcPr>
          <w:p w14:paraId="4FD2A0D8" w14:textId="77777777" w:rsidR="00E66B3D" w:rsidRPr="00BF7BD9" w:rsidRDefault="00E66B3D" w:rsidP="00D27908">
            <w:pPr>
              <w:jc w:val="right"/>
            </w:pPr>
            <w:r w:rsidRPr="00BF7BD9">
              <w:t>e.</w:t>
            </w:r>
          </w:p>
        </w:tc>
        <w:tc>
          <w:tcPr>
            <w:tcW w:w="6624" w:type="dxa"/>
          </w:tcPr>
          <w:p w14:paraId="5E716438" w14:textId="77777777" w:rsidR="00E66B3D" w:rsidRPr="00BF7BD9" w:rsidRDefault="00E66B3D" w:rsidP="007A32D1">
            <w:r>
              <w:t>Mentoring or coaching</w:t>
            </w:r>
          </w:p>
        </w:tc>
        <w:tc>
          <w:tcPr>
            <w:tcW w:w="1008" w:type="dxa"/>
          </w:tcPr>
          <w:p w14:paraId="3F1EABCF"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16B1FA85"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5BFFAFF6" w14:textId="77777777" w:rsidTr="00224CB5">
        <w:tc>
          <w:tcPr>
            <w:tcW w:w="720" w:type="dxa"/>
          </w:tcPr>
          <w:p w14:paraId="0CAAF3DE" w14:textId="77777777" w:rsidR="00E66B3D" w:rsidRPr="00BF7BD9" w:rsidRDefault="00E66B3D" w:rsidP="00D27908">
            <w:pPr>
              <w:jc w:val="right"/>
              <w:rPr>
                <w:rFonts w:ascii="Calibri" w:hAnsi="Calibri"/>
                <w:color w:val="2F3031" w:themeColor="text1" w:themeShade="BF"/>
              </w:rPr>
            </w:pPr>
            <w:r w:rsidRPr="00BF7BD9">
              <w:t>f.</w:t>
            </w:r>
          </w:p>
        </w:tc>
        <w:tc>
          <w:tcPr>
            <w:tcW w:w="6624" w:type="dxa"/>
          </w:tcPr>
          <w:p w14:paraId="155A4845" w14:textId="77777777" w:rsidR="00E66B3D" w:rsidRPr="00BF7BD9" w:rsidRDefault="00E66B3D" w:rsidP="007A32D1">
            <w:r>
              <w:t>Online lesson or material</w:t>
            </w:r>
          </w:p>
        </w:tc>
        <w:tc>
          <w:tcPr>
            <w:tcW w:w="1008" w:type="dxa"/>
          </w:tcPr>
          <w:p w14:paraId="43933085"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00B933AA"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565A33AB" w14:textId="77777777" w:rsidTr="00224CB5">
        <w:tc>
          <w:tcPr>
            <w:tcW w:w="720" w:type="dxa"/>
          </w:tcPr>
          <w:p w14:paraId="7B0E5AD7" w14:textId="77777777" w:rsidR="00E66B3D" w:rsidRPr="00BF7BD9" w:rsidRDefault="00E66B3D" w:rsidP="00D27908">
            <w:pPr>
              <w:jc w:val="right"/>
              <w:rPr>
                <w:rFonts w:ascii="Calibri" w:hAnsi="Calibri"/>
                <w:color w:val="2F3031" w:themeColor="text1" w:themeShade="BF"/>
              </w:rPr>
            </w:pPr>
            <w:r w:rsidRPr="00BF7BD9">
              <w:t>g.</w:t>
            </w:r>
          </w:p>
        </w:tc>
        <w:tc>
          <w:tcPr>
            <w:tcW w:w="6624" w:type="dxa"/>
          </w:tcPr>
          <w:p w14:paraId="70BFD3AD" w14:textId="77777777" w:rsidR="00E66B3D" w:rsidRPr="00BF7BD9" w:rsidRDefault="00E66B3D" w:rsidP="007A32D1">
            <w:r>
              <w:t>Workshop</w:t>
            </w:r>
          </w:p>
        </w:tc>
        <w:tc>
          <w:tcPr>
            <w:tcW w:w="1008" w:type="dxa"/>
          </w:tcPr>
          <w:p w14:paraId="0A289182"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5162CCDE"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14:paraId="53741E3E" w14:textId="77777777" w:rsidTr="00224CB5">
        <w:tc>
          <w:tcPr>
            <w:tcW w:w="720" w:type="dxa"/>
          </w:tcPr>
          <w:p w14:paraId="5D7D0AD9" w14:textId="77777777" w:rsidR="00E66B3D" w:rsidRPr="00BF7BD9" w:rsidRDefault="00E66B3D" w:rsidP="00D27908">
            <w:pPr>
              <w:jc w:val="right"/>
            </w:pPr>
            <w:r w:rsidRPr="00BF7BD9">
              <w:t>h.</w:t>
            </w:r>
          </w:p>
        </w:tc>
        <w:tc>
          <w:tcPr>
            <w:tcW w:w="6624" w:type="dxa"/>
          </w:tcPr>
          <w:p w14:paraId="21161DF8" w14:textId="77777777" w:rsidR="00E66B3D" w:rsidRPr="00BF7BD9" w:rsidRDefault="00E66B3D" w:rsidP="007A32D1">
            <w:r>
              <w:t>Other (describe)________</w:t>
            </w:r>
          </w:p>
        </w:tc>
        <w:tc>
          <w:tcPr>
            <w:tcW w:w="1008" w:type="dxa"/>
          </w:tcPr>
          <w:p w14:paraId="68888596"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5879CB2B"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bl>
    <w:p w14:paraId="7C4DCEB0" w14:textId="77777777" w:rsidR="00E66B3D" w:rsidRPr="00107B71" w:rsidRDefault="00E66B3D" w:rsidP="00107B71">
      <w:pPr>
        <w:pStyle w:val="Heading4"/>
        <w:pBdr>
          <w:bottom w:val="none" w:sz="0" w:space="0" w:color="auto"/>
        </w:pBdr>
        <w:rPr>
          <w:b w:val="0"/>
          <w:bCs/>
          <w:color w:val="2F3031" w:themeColor="text1" w:themeShade="BF"/>
        </w:rPr>
      </w:pPr>
    </w:p>
    <w:p w14:paraId="69381AE2" w14:textId="77777777" w:rsidR="00107B71" w:rsidRDefault="00107B71">
      <w:pPr>
        <w:rPr>
          <w:b/>
          <w:color w:val="2F3031" w:themeColor="text1" w:themeShade="BF"/>
          <w:sz w:val="28"/>
        </w:rPr>
      </w:pPr>
      <w:r>
        <w:rPr>
          <w:color w:val="2F3031" w:themeColor="text1" w:themeShade="BF"/>
        </w:rPr>
        <w:br w:type="page"/>
      </w:r>
    </w:p>
    <w:p w14:paraId="74C6355B" w14:textId="7AB844C5" w:rsidR="00E66B3D" w:rsidRPr="00303806" w:rsidRDefault="00E66B3D" w:rsidP="00E66B3D">
      <w:pPr>
        <w:pStyle w:val="Heading4"/>
        <w:rPr>
          <w:color w:val="2F3031" w:themeColor="text1" w:themeShade="BF"/>
        </w:rPr>
      </w:pPr>
      <w:bookmarkStart w:id="23" w:name="_Workplace-Based_Learning"/>
      <w:bookmarkEnd w:id="23"/>
      <w:r w:rsidRPr="00303806">
        <w:rPr>
          <w:color w:val="2F3031" w:themeColor="text1" w:themeShade="BF"/>
        </w:rPr>
        <w:lastRenderedPageBreak/>
        <w:t>Workplace-Based Learning</w:t>
      </w:r>
    </w:p>
    <w:p w14:paraId="72F9D80B" w14:textId="77777777" w:rsidR="00E66B3D" w:rsidRPr="00303806" w:rsidRDefault="00E66B3D" w:rsidP="00E66B3D">
      <w:pPr>
        <w:rPr>
          <w:color w:val="2F3031" w:themeColor="text1" w:themeShade="BF"/>
        </w:rPr>
      </w:pPr>
      <w:r>
        <w:rPr>
          <w:noProof/>
        </w:rPr>
        <mc:AlternateContent>
          <mc:Choice Requires="wps">
            <w:drawing>
              <wp:anchor distT="0" distB="0" distL="114300" distR="114300" simplePos="0" relativeHeight="251658254" behindDoc="1" locked="0" layoutInCell="1" allowOverlap="1" wp14:anchorId="6EE480C6" wp14:editId="2328D40B">
                <wp:simplePos x="0" y="0"/>
                <wp:positionH relativeFrom="column">
                  <wp:posOffset>-948267</wp:posOffset>
                </wp:positionH>
                <wp:positionV relativeFrom="paragraph">
                  <wp:posOffset>136313</wp:posOffset>
                </wp:positionV>
                <wp:extent cx="7800975" cy="2370667"/>
                <wp:effectExtent l="0" t="0" r="0" b="4445"/>
                <wp:wrapNone/>
                <wp:docPr id="812577170" name="Rectangle 812577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370667"/>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6CABCCE" id="Rectangle 812577170" o:spid="_x0000_s1026" style="position:absolute;margin-left:-74.65pt;margin-top:10.75pt;width:614.25pt;height:186.65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" fillcolor="#bfbfbf" stroked="f" strokeweight="2pt">
                <v:fill opacity="13107f"/>
              </v:rect>
            </w:pict>
          </mc:Fallback>
        </mc:AlternateContent>
      </w:r>
    </w:p>
    <w:p w14:paraId="75E22517" w14:textId="194FDE65" w:rsidR="00E66B3D" w:rsidRDefault="00E66B3D" w:rsidP="00E66B3D">
      <w:pPr>
        <w:rPr>
          <w:color w:val="2F3031" w:themeColor="text1" w:themeShade="BF"/>
        </w:rPr>
      </w:pPr>
      <w:r w:rsidRPr="00994402">
        <w:rPr>
          <w:i/>
          <w:color w:val="2F3031" w:themeColor="text1" w:themeShade="BF"/>
        </w:rPr>
        <w:t>Workplace-based learning</w:t>
      </w:r>
      <w:r w:rsidRPr="00303806">
        <w:rPr>
          <w:color w:val="2F3031" w:themeColor="text1" w:themeShade="BF"/>
        </w:rPr>
        <w:t xml:space="preserve"> includes any situation in which a student gains experience </w:t>
      </w:r>
      <w:r w:rsidRPr="00BE3DF5">
        <w:rPr>
          <w:color w:val="2F3031" w:themeColor="text1" w:themeShade="BF"/>
          <w:u w:val="single"/>
        </w:rPr>
        <w:t>at a work site</w:t>
      </w:r>
      <w:r w:rsidRPr="00303806">
        <w:rPr>
          <w:color w:val="2F3031" w:themeColor="text1" w:themeShade="BF"/>
        </w:rPr>
        <w:t xml:space="preserve">, such as </w:t>
      </w:r>
      <w:r w:rsidR="00E41140">
        <w:rPr>
          <w:color w:val="2F3031" w:themeColor="text1" w:themeShade="BF"/>
        </w:rPr>
        <w:t xml:space="preserve">through </w:t>
      </w:r>
      <w:r w:rsidRPr="00303806">
        <w:rPr>
          <w:color w:val="2F3031" w:themeColor="text1" w:themeShade="BF"/>
        </w:rPr>
        <w:t>internships, apprenticeships, job shadowing</w:t>
      </w:r>
      <w:r>
        <w:rPr>
          <w:color w:val="2F3031" w:themeColor="text1" w:themeShade="BF"/>
        </w:rPr>
        <w:t xml:space="preserve">, and </w:t>
      </w:r>
      <w:r w:rsidRPr="00303806">
        <w:rPr>
          <w:color w:val="2F3031" w:themeColor="text1" w:themeShade="BF"/>
        </w:rPr>
        <w:t>field trips to industry sites.</w:t>
      </w:r>
    </w:p>
    <w:p w14:paraId="7FB5D05F" w14:textId="77777777" w:rsidR="00E66B3D" w:rsidRDefault="00E66B3D" w:rsidP="00E66B3D">
      <w:pPr>
        <w:rPr>
          <w:color w:val="2F3031" w:themeColor="text1" w:themeShade="BF"/>
        </w:rPr>
      </w:pPr>
    </w:p>
    <w:p w14:paraId="7D07D7CD" w14:textId="77777777" w:rsidR="00E66B3D" w:rsidRPr="00994402" w:rsidRDefault="00E66B3D" w:rsidP="00E66B3D">
      <w:pPr>
        <w:rPr>
          <w:iCs/>
          <w:color w:val="2F3031" w:themeColor="text1" w:themeShade="BF"/>
        </w:rPr>
      </w:pPr>
      <w:r w:rsidRPr="003A2E85">
        <w:rPr>
          <w:i/>
          <w:iCs/>
          <w:color w:val="2F3031" w:themeColor="text1" w:themeShade="BF"/>
        </w:rPr>
        <w:t xml:space="preserve">Do not </w:t>
      </w:r>
      <w:r w:rsidRPr="00994402">
        <w:rPr>
          <w:iCs/>
          <w:color w:val="2F3031" w:themeColor="text1" w:themeShade="BF"/>
        </w:rPr>
        <w:t xml:space="preserve">use this section of the survey to report on: </w:t>
      </w:r>
    </w:p>
    <w:p w14:paraId="30EEC717" w14:textId="77777777" w:rsidR="00E66B3D" w:rsidRPr="00994402" w:rsidRDefault="00E66B3D" w:rsidP="000764FE">
      <w:pPr>
        <w:pStyle w:val="ListParagraph"/>
        <w:numPr>
          <w:ilvl w:val="0"/>
          <w:numId w:val="17"/>
        </w:numPr>
        <w:rPr>
          <w:iCs/>
          <w:color w:val="2F3031" w:themeColor="text1" w:themeShade="BF"/>
        </w:rPr>
      </w:pPr>
      <w:r w:rsidRPr="00994402">
        <w:rPr>
          <w:iCs/>
          <w:color w:val="2F3031" w:themeColor="text1" w:themeShade="BF"/>
        </w:rPr>
        <w:t>Activities that t</w:t>
      </w:r>
      <w:r>
        <w:rPr>
          <w:iCs/>
          <w:color w:val="2F3031" w:themeColor="text1" w:themeShade="BF"/>
        </w:rPr>
        <w:t>ook place in a school setting</w:t>
      </w:r>
    </w:p>
    <w:p w14:paraId="53587B52" w14:textId="77777777" w:rsidR="00E66B3D" w:rsidRPr="00303806" w:rsidRDefault="00E66B3D" w:rsidP="00E66B3D">
      <w:pPr>
        <w:rPr>
          <w:color w:val="2F3031" w:themeColor="text1" w:themeShade="BF"/>
        </w:rPr>
      </w:pPr>
    </w:p>
    <w:p w14:paraId="047FDAF3" w14:textId="7F51FCA0" w:rsidR="00E66B3D" w:rsidRPr="007502E2" w:rsidRDefault="003C7642" w:rsidP="00E66B3D">
      <w:r w:rsidRPr="007502E2">
        <w:rPr>
          <w:iCs/>
        </w:rPr>
        <w:t>Between January 1 and December 31, 202</w:t>
      </w:r>
      <w:r w:rsidR="007502E2" w:rsidRPr="007502E2">
        <w:rPr>
          <w:iCs/>
        </w:rPr>
        <w:t>5</w:t>
      </w:r>
      <w:r w:rsidR="00E66B3D" w:rsidRPr="007502E2">
        <w:t>, did your ATE project offer workplace-based learning to students?</w:t>
      </w:r>
    </w:p>
    <w:p w14:paraId="37FF4DCE" w14:textId="77777777" w:rsidR="00E66B3D" w:rsidRPr="007502E2" w:rsidRDefault="00E66B3D" w:rsidP="000764FE">
      <w:pPr>
        <w:pStyle w:val="ListParagraph"/>
        <w:numPr>
          <w:ilvl w:val="0"/>
          <w:numId w:val="11"/>
        </w:numPr>
        <w:ind w:left="1080"/>
      </w:pPr>
      <w:r w:rsidRPr="007502E2">
        <w:t>Yes</w:t>
      </w:r>
    </w:p>
    <w:p w14:paraId="5858B425" w14:textId="77777777" w:rsidR="00E66B3D" w:rsidRPr="007502E2" w:rsidRDefault="00E66B3D" w:rsidP="000764FE">
      <w:pPr>
        <w:pStyle w:val="ListParagraph"/>
        <w:numPr>
          <w:ilvl w:val="0"/>
          <w:numId w:val="11"/>
        </w:numPr>
        <w:ind w:left="1080"/>
        <w:rPr>
          <w:i/>
        </w:rPr>
      </w:pPr>
      <w:r w:rsidRPr="007502E2">
        <w:t>No (skip this section)</w:t>
      </w:r>
    </w:p>
    <w:p w14:paraId="5E03E740" w14:textId="77777777" w:rsidR="00E66B3D" w:rsidRPr="007502E2" w:rsidRDefault="00E66B3D" w:rsidP="000764FE">
      <w:pPr>
        <w:pStyle w:val="ListParagraph"/>
        <w:numPr>
          <w:ilvl w:val="0"/>
          <w:numId w:val="11"/>
        </w:numPr>
        <w:ind w:left="1080"/>
        <w:rPr>
          <w:i/>
        </w:rPr>
      </w:pPr>
      <w:r w:rsidRPr="007502E2">
        <w:t>Planning to in the future (skip this section)</w:t>
      </w:r>
    </w:p>
    <w:p w14:paraId="56CB6D19" w14:textId="77777777" w:rsidR="00E66B3D" w:rsidRPr="00303806" w:rsidRDefault="00E66B3D" w:rsidP="00E630CC"/>
    <w:p w14:paraId="552532AB" w14:textId="286BE3EB" w:rsidR="00E66B3D" w:rsidRDefault="00E630CC" w:rsidP="00EE6CE6">
      <w:pPr>
        <w:ind w:left="720" w:hanging="720"/>
      </w:pPr>
      <w:r>
        <w:rPr>
          <w:rFonts w:ascii="Calibri" w:hAnsi="Calibri"/>
          <w:color w:val="2F3031" w:themeColor="text1" w:themeShade="BF"/>
        </w:rPr>
        <w:t>4.3</w:t>
      </w:r>
      <w:r w:rsidRPr="00BF7BD9">
        <w:rPr>
          <w:rFonts w:ascii="Calibri" w:hAnsi="Calibri"/>
          <w:color w:val="2F3031" w:themeColor="text1" w:themeShade="BF"/>
        </w:rPr>
        <w:t>.</w:t>
      </w:r>
      <w:r w:rsidR="00EE6CE6">
        <w:rPr>
          <w:rFonts w:ascii="Calibri" w:hAnsi="Calibri"/>
          <w:color w:val="2F3031" w:themeColor="text1" w:themeShade="BF"/>
        </w:rPr>
        <w:tab/>
      </w:r>
      <w:r w:rsidR="00EE6CE6" w:rsidRPr="00B92304">
        <w:rPr>
          <w:rFonts w:ascii="Calibri" w:hAnsi="Calibri"/>
          <w:b/>
          <w:bCs/>
          <w:color w:val="2F3031" w:themeColor="text1" w:themeShade="BF"/>
        </w:rPr>
        <w:t xml:space="preserve">Did your ATE project offer the following workplace-based learning opportunities in </w:t>
      </w:r>
      <w:r w:rsidR="00EE6CE6">
        <w:rPr>
          <w:rFonts w:ascii="Calibri" w:hAnsi="Calibri"/>
          <w:b/>
          <w:bCs/>
          <w:color w:val="2F3031" w:themeColor="text1" w:themeShade="BF"/>
        </w:rPr>
        <w:t>202</w:t>
      </w:r>
      <w:r w:rsidR="007502E2">
        <w:rPr>
          <w:rFonts w:ascii="Calibri" w:hAnsi="Calibri"/>
          <w:b/>
          <w:bCs/>
          <w:color w:val="2F3031" w:themeColor="text1" w:themeShade="BF"/>
        </w:rPr>
        <w:t>5</w:t>
      </w:r>
      <w:r w:rsidR="00EE6CE6" w:rsidRPr="00590BA9">
        <w:rPr>
          <w:rFonts w:ascii="Calibri" w:hAnsi="Calibri"/>
          <w:b/>
          <w:bCs/>
          <w:color w:val="2F3031" w:themeColor="text1" w:themeShade="BF"/>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E66B3D" w:rsidRPr="00BF7BD9" w14:paraId="0101DB00" w14:textId="77777777" w:rsidTr="00EE6CE6">
        <w:tc>
          <w:tcPr>
            <w:tcW w:w="720" w:type="dxa"/>
          </w:tcPr>
          <w:p w14:paraId="6566B73C" w14:textId="77777777" w:rsidR="00E66B3D" w:rsidRPr="00BF7BD9" w:rsidRDefault="00E66B3D"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30906E10" w14:textId="77777777" w:rsidR="00E66B3D" w:rsidRPr="00BF7BD9" w:rsidRDefault="00E66B3D"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2FDB198E"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037029D7"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E66B3D" w:rsidRPr="00BF7BD9" w14:paraId="73191849" w14:textId="77777777" w:rsidTr="00EE6CE6">
        <w:tc>
          <w:tcPr>
            <w:tcW w:w="720" w:type="dxa"/>
          </w:tcPr>
          <w:p w14:paraId="3F3B43D3" w14:textId="77777777" w:rsidR="00E66B3D" w:rsidRPr="00BF7BD9" w:rsidRDefault="00E66B3D" w:rsidP="00EE4FE8">
            <w:pPr>
              <w:jc w:val="right"/>
              <w:rPr>
                <w:rFonts w:ascii="Calibri" w:hAnsi="Calibri"/>
                <w:color w:val="2F3031" w:themeColor="text1" w:themeShade="BF"/>
              </w:rPr>
            </w:pPr>
            <w:r w:rsidRPr="00BF7BD9">
              <w:t>a.</w:t>
            </w:r>
          </w:p>
        </w:tc>
        <w:tc>
          <w:tcPr>
            <w:tcW w:w="6624" w:type="dxa"/>
            <w:tcBorders>
              <w:top w:val="single" w:sz="4" w:space="0" w:color="auto"/>
            </w:tcBorders>
          </w:tcPr>
          <w:p w14:paraId="5FA5D1AA" w14:textId="77777777" w:rsidR="00E66B3D" w:rsidRPr="00BF7BD9" w:rsidRDefault="00E66B3D" w:rsidP="007A32D1">
            <w:pPr>
              <w:rPr>
                <w:rFonts w:ascii="Calibri" w:hAnsi="Calibri"/>
                <w:color w:val="2F3031" w:themeColor="text1" w:themeShade="BF"/>
              </w:rPr>
            </w:pPr>
            <w:r>
              <w:t>Field trips to business/industry sites</w:t>
            </w:r>
          </w:p>
        </w:tc>
        <w:tc>
          <w:tcPr>
            <w:tcW w:w="1008" w:type="dxa"/>
            <w:tcBorders>
              <w:top w:val="single" w:sz="4" w:space="0" w:color="auto"/>
            </w:tcBorders>
          </w:tcPr>
          <w:p w14:paraId="77694E28"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1DE847D9"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4F15D75A" w14:textId="77777777" w:rsidTr="00EE6CE6">
        <w:tc>
          <w:tcPr>
            <w:tcW w:w="720" w:type="dxa"/>
          </w:tcPr>
          <w:p w14:paraId="24C59B29" w14:textId="77777777" w:rsidR="00E66B3D" w:rsidRPr="00BF7BD9" w:rsidRDefault="00E66B3D" w:rsidP="00EE4FE8">
            <w:pPr>
              <w:jc w:val="right"/>
              <w:rPr>
                <w:rFonts w:ascii="Calibri" w:hAnsi="Calibri"/>
                <w:color w:val="2F3031" w:themeColor="text1" w:themeShade="BF"/>
              </w:rPr>
            </w:pPr>
            <w:r w:rsidRPr="00BF7BD9">
              <w:t>b.</w:t>
            </w:r>
          </w:p>
        </w:tc>
        <w:tc>
          <w:tcPr>
            <w:tcW w:w="6624" w:type="dxa"/>
          </w:tcPr>
          <w:p w14:paraId="4BDE4A70"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Job shadowing</w:t>
            </w:r>
          </w:p>
        </w:tc>
        <w:tc>
          <w:tcPr>
            <w:tcW w:w="1008" w:type="dxa"/>
          </w:tcPr>
          <w:p w14:paraId="29DA7CA9"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ED2E4B"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50D7A86D" w14:textId="77777777" w:rsidTr="00EE6CE6">
        <w:tc>
          <w:tcPr>
            <w:tcW w:w="720" w:type="dxa"/>
          </w:tcPr>
          <w:p w14:paraId="13F364F3" w14:textId="77777777" w:rsidR="00E66B3D" w:rsidRPr="00BF7BD9" w:rsidRDefault="00E66B3D" w:rsidP="00EE4FE8">
            <w:pPr>
              <w:jc w:val="right"/>
              <w:rPr>
                <w:rFonts w:ascii="Calibri" w:hAnsi="Calibri"/>
                <w:color w:val="2F3031" w:themeColor="text1" w:themeShade="BF"/>
              </w:rPr>
            </w:pPr>
            <w:r w:rsidRPr="00BF7BD9">
              <w:t>c.</w:t>
            </w:r>
          </w:p>
        </w:tc>
        <w:tc>
          <w:tcPr>
            <w:tcW w:w="6624" w:type="dxa"/>
          </w:tcPr>
          <w:p w14:paraId="7B747C2A"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Apprenticeships</w:t>
            </w:r>
          </w:p>
        </w:tc>
        <w:tc>
          <w:tcPr>
            <w:tcW w:w="1008" w:type="dxa"/>
          </w:tcPr>
          <w:p w14:paraId="3ECC58CF"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077D949"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4F6C80A3" w14:textId="77777777" w:rsidTr="00EE6CE6">
        <w:tc>
          <w:tcPr>
            <w:tcW w:w="720" w:type="dxa"/>
          </w:tcPr>
          <w:p w14:paraId="7C652E71" w14:textId="77777777" w:rsidR="00E66B3D" w:rsidRPr="00BF7BD9" w:rsidRDefault="00E66B3D" w:rsidP="00EE4FE8">
            <w:pPr>
              <w:jc w:val="right"/>
              <w:rPr>
                <w:rFonts w:ascii="Calibri" w:hAnsi="Calibri"/>
                <w:color w:val="2F3031" w:themeColor="text1" w:themeShade="BF"/>
              </w:rPr>
            </w:pPr>
            <w:r w:rsidRPr="00BF7BD9">
              <w:t>d.</w:t>
            </w:r>
          </w:p>
        </w:tc>
        <w:tc>
          <w:tcPr>
            <w:tcW w:w="6624" w:type="dxa"/>
          </w:tcPr>
          <w:p w14:paraId="50B3A4E1" w14:textId="77777777" w:rsidR="00E66B3D" w:rsidRPr="00BF7BD9" w:rsidRDefault="00E66B3D" w:rsidP="007A32D1">
            <w:r>
              <w:t>Externships</w:t>
            </w:r>
          </w:p>
        </w:tc>
        <w:tc>
          <w:tcPr>
            <w:tcW w:w="1008" w:type="dxa"/>
          </w:tcPr>
          <w:p w14:paraId="16C92116"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06F833"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316226E7" w14:textId="77777777" w:rsidTr="00EE6CE6">
        <w:tc>
          <w:tcPr>
            <w:tcW w:w="720" w:type="dxa"/>
          </w:tcPr>
          <w:p w14:paraId="108FCB54" w14:textId="77777777" w:rsidR="00E66B3D" w:rsidRPr="00BF7BD9" w:rsidRDefault="00E66B3D" w:rsidP="00EE4FE8">
            <w:pPr>
              <w:jc w:val="right"/>
            </w:pPr>
            <w:r w:rsidRPr="00BF7BD9">
              <w:t>e.</w:t>
            </w:r>
          </w:p>
        </w:tc>
        <w:tc>
          <w:tcPr>
            <w:tcW w:w="6624" w:type="dxa"/>
          </w:tcPr>
          <w:p w14:paraId="77780E62" w14:textId="77777777" w:rsidR="00E66B3D" w:rsidRPr="00BF7BD9" w:rsidRDefault="00E66B3D" w:rsidP="007A32D1">
            <w:r>
              <w:t>Internships</w:t>
            </w:r>
          </w:p>
        </w:tc>
        <w:tc>
          <w:tcPr>
            <w:tcW w:w="1008" w:type="dxa"/>
          </w:tcPr>
          <w:p w14:paraId="53CCC0A2"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106EA94"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17F88CA9" w14:textId="77777777" w:rsidTr="00EE6CE6">
        <w:tc>
          <w:tcPr>
            <w:tcW w:w="720" w:type="dxa"/>
          </w:tcPr>
          <w:p w14:paraId="1D7B3E91" w14:textId="77777777" w:rsidR="00E66B3D" w:rsidRPr="00BF7BD9" w:rsidRDefault="00E66B3D" w:rsidP="00EE4FE8">
            <w:pPr>
              <w:jc w:val="right"/>
              <w:rPr>
                <w:rFonts w:ascii="Calibri" w:hAnsi="Calibri"/>
                <w:color w:val="2F3031" w:themeColor="text1" w:themeShade="BF"/>
              </w:rPr>
            </w:pPr>
            <w:r w:rsidRPr="00BF7BD9">
              <w:t>f.</w:t>
            </w:r>
          </w:p>
        </w:tc>
        <w:tc>
          <w:tcPr>
            <w:tcW w:w="6624" w:type="dxa"/>
          </w:tcPr>
          <w:p w14:paraId="1C1C0191" w14:textId="77777777" w:rsidR="00E66B3D" w:rsidRPr="00BF7BD9" w:rsidRDefault="00E66B3D" w:rsidP="007A32D1">
            <w:r>
              <w:t>Co-op learning</w:t>
            </w:r>
          </w:p>
        </w:tc>
        <w:tc>
          <w:tcPr>
            <w:tcW w:w="1008" w:type="dxa"/>
          </w:tcPr>
          <w:p w14:paraId="7974D6B0"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25D14ED"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14:paraId="5523E6C3" w14:textId="77777777" w:rsidTr="00EE6CE6">
        <w:tc>
          <w:tcPr>
            <w:tcW w:w="720" w:type="dxa"/>
          </w:tcPr>
          <w:p w14:paraId="3538EA97" w14:textId="77777777" w:rsidR="00E66B3D" w:rsidRPr="00BF7BD9" w:rsidRDefault="00E66B3D" w:rsidP="00EE4FE8">
            <w:pPr>
              <w:jc w:val="right"/>
            </w:pPr>
            <w:r>
              <w:t>g</w:t>
            </w:r>
            <w:r w:rsidRPr="00BF7BD9">
              <w:t>.</w:t>
            </w:r>
          </w:p>
        </w:tc>
        <w:tc>
          <w:tcPr>
            <w:tcW w:w="6624" w:type="dxa"/>
          </w:tcPr>
          <w:p w14:paraId="638C695C" w14:textId="77777777" w:rsidR="00E66B3D" w:rsidRPr="00BF7BD9" w:rsidRDefault="00E66B3D" w:rsidP="007A32D1">
            <w:r>
              <w:t>Other (describe)________</w:t>
            </w:r>
          </w:p>
        </w:tc>
        <w:tc>
          <w:tcPr>
            <w:tcW w:w="1008" w:type="dxa"/>
          </w:tcPr>
          <w:p w14:paraId="1CB2EBB4"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70926D8"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5D58ACD1" w14:textId="77777777" w:rsidR="00E66B3D" w:rsidRDefault="00E66B3D" w:rsidP="00E66B3D">
      <w:pPr>
        <w:rPr>
          <w:rFonts w:ascii="Calibri" w:hAnsi="Calibri"/>
          <w:color w:val="2F3031" w:themeColor="text1" w:themeShade="BF"/>
        </w:rPr>
      </w:pPr>
    </w:p>
    <w:p w14:paraId="1F5FF09F" w14:textId="5C214B06" w:rsidR="00D96AE9" w:rsidRPr="00F57DF5" w:rsidRDefault="00556738" w:rsidP="00FC066F">
      <w:pPr>
        <w:ind w:left="1440" w:hanging="720"/>
        <w:rPr>
          <w:rFonts w:ascii="Calibri" w:hAnsi="Calibri"/>
          <w:b/>
          <w:bCs/>
          <w:color w:val="2F3031" w:themeColor="text1" w:themeShade="BF"/>
        </w:rPr>
      </w:pPr>
      <w:r>
        <w:rPr>
          <w:rFonts w:ascii="Calibri" w:hAnsi="Calibri"/>
          <w:color w:val="2F3031" w:themeColor="text1" w:themeShade="BF"/>
        </w:rPr>
        <w:t>4</w:t>
      </w:r>
      <w:r w:rsidR="00D96AE9" w:rsidRPr="00F57DF5">
        <w:rPr>
          <w:rFonts w:ascii="Calibri" w:hAnsi="Calibri"/>
          <w:color w:val="2F3031" w:themeColor="text1" w:themeShade="BF"/>
        </w:rPr>
        <w:t xml:space="preserve">.3.1. </w:t>
      </w:r>
      <w:r w:rsidR="00D96AE9" w:rsidRPr="00F57DF5">
        <w:rPr>
          <w:rFonts w:ascii="Calibri" w:hAnsi="Calibri"/>
          <w:color w:val="2F3031" w:themeColor="text1" w:themeShade="BF"/>
        </w:rPr>
        <w:tab/>
        <w:t xml:space="preserve">(Only if </w:t>
      </w:r>
      <w:r w:rsidR="009D6ACA" w:rsidRPr="00FD3EC3">
        <w:rPr>
          <w:rFonts w:ascii="Calibri" w:hAnsi="Calibri"/>
          <w:i/>
          <w:iCs/>
          <w:color w:val="2F3031" w:themeColor="text1" w:themeShade="BF"/>
        </w:rPr>
        <w:t>A</w:t>
      </w:r>
      <w:r w:rsidR="00D96AE9" w:rsidRPr="00FD3EC3">
        <w:rPr>
          <w:rFonts w:ascii="Calibri" w:hAnsi="Calibri"/>
          <w:i/>
          <w:iCs/>
          <w:color w:val="2F3031" w:themeColor="text1" w:themeShade="BF"/>
        </w:rPr>
        <w:t>pprenticeships</w:t>
      </w:r>
      <w:r w:rsidR="00D96AE9" w:rsidRPr="00F57DF5">
        <w:rPr>
          <w:rFonts w:ascii="Calibri" w:hAnsi="Calibri"/>
          <w:color w:val="2F3031" w:themeColor="text1" w:themeShade="BF"/>
        </w:rPr>
        <w:t xml:space="preserve"> w</w:t>
      </w:r>
      <w:r w:rsidR="009D6ACA">
        <w:rPr>
          <w:rFonts w:ascii="Calibri" w:hAnsi="Calibri"/>
          <w:color w:val="2F3031" w:themeColor="text1" w:themeShade="BF"/>
        </w:rPr>
        <w:t>as</w:t>
      </w:r>
      <w:r w:rsidR="00D96AE9" w:rsidRPr="00F57DF5">
        <w:rPr>
          <w:rFonts w:ascii="Calibri" w:hAnsi="Calibri"/>
          <w:color w:val="2F3031" w:themeColor="text1" w:themeShade="BF"/>
        </w:rPr>
        <w:t xml:space="preserve"> selected in Q</w:t>
      </w:r>
      <w:r w:rsidR="00E41140">
        <w:rPr>
          <w:rFonts w:ascii="Calibri" w:hAnsi="Calibri"/>
          <w:color w:val="2F3031" w:themeColor="text1" w:themeShade="BF"/>
        </w:rPr>
        <w:t>4</w:t>
      </w:r>
      <w:r w:rsidR="00D96AE9" w:rsidRPr="00F57DF5">
        <w:rPr>
          <w:rFonts w:ascii="Calibri" w:hAnsi="Calibri"/>
          <w:color w:val="2F3031" w:themeColor="text1" w:themeShade="BF"/>
        </w:rPr>
        <w:t xml:space="preserve">.3) </w:t>
      </w:r>
      <w:r w:rsidR="00D96AE9" w:rsidRPr="00F57DF5">
        <w:rPr>
          <w:rFonts w:ascii="Calibri" w:hAnsi="Calibri"/>
          <w:b/>
          <w:bCs/>
          <w:color w:val="2F3031" w:themeColor="text1" w:themeShade="BF"/>
        </w:rPr>
        <w:t xml:space="preserve">Were any of your apprenticeships offered in </w:t>
      </w:r>
      <w:r w:rsidR="00D96AE9">
        <w:rPr>
          <w:rFonts w:ascii="Calibri" w:hAnsi="Calibri"/>
          <w:b/>
          <w:bCs/>
          <w:color w:val="2F3031" w:themeColor="text1" w:themeShade="BF"/>
        </w:rPr>
        <w:t>202</w:t>
      </w:r>
      <w:r w:rsidR="007502E2">
        <w:rPr>
          <w:rFonts w:ascii="Calibri" w:hAnsi="Calibri"/>
          <w:b/>
          <w:bCs/>
          <w:color w:val="2F3031" w:themeColor="text1" w:themeShade="BF"/>
        </w:rPr>
        <w:t>5</w:t>
      </w:r>
      <w:r w:rsidR="00D96AE9" w:rsidRPr="00F57DF5">
        <w:rPr>
          <w:rFonts w:ascii="Calibri" w:hAnsi="Calibri"/>
          <w:b/>
          <w:bCs/>
          <w:color w:val="2F3031" w:themeColor="text1" w:themeShade="BF"/>
        </w:rPr>
        <w:t xml:space="preserve"> registered with the U.S. Department of Labor or a state apprenticeship agency (i.e., a “registered apprenticeship”)?</w:t>
      </w:r>
    </w:p>
    <w:p w14:paraId="3E9EC912" w14:textId="77777777" w:rsidR="00D96AE9" w:rsidRPr="00F57DF5" w:rsidRDefault="00D96AE9" w:rsidP="000764FE">
      <w:pPr>
        <w:pStyle w:val="ListParagraph"/>
        <w:numPr>
          <w:ilvl w:val="0"/>
          <w:numId w:val="24"/>
        </w:numPr>
        <w:ind w:left="1800"/>
        <w:rPr>
          <w:rFonts w:ascii="Calibri" w:hAnsi="Calibri"/>
          <w:b/>
          <w:bCs/>
          <w:color w:val="2F3031" w:themeColor="text1" w:themeShade="BF"/>
        </w:rPr>
      </w:pPr>
      <w:r w:rsidRPr="00F57DF5">
        <w:rPr>
          <w:rFonts w:ascii="Calibri" w:hAnsi="Calibri"/>
          <w:color w:val="2F3031" w:themeColor="text1" w:themeShade="BF"/>
        </w:rPr>
        <w:t>Yes</w:t>
      </w:r>
    </w:p>
    <w:p w14:paraId="6C94920D" w14:textId="77777777" w:rsidR="00D96AE9" w:rsidRPr="00F57DF5" w:rsidRDefault="00D96AE9" w:rsidP="000764FE">
      <w:pPr>
        <w:pStyle w:val="ListParagraph"/>
        <w:numPr>
          <w:ilvl w:val="0"/>
          <w:numId w:val="24"/>
        </w:numPr>
        <w:ind w:left="1800"/>
        <w:rPr>
          <w:rFonts w:ascii="Calibri" w:hAnsi="Calibri"/>
          <w:b/>
          <w:bCs/>
          <w:color w:val="2F3031" w:themeColor="text1" w:themeShade="BF"/>
        </w:rPr>
      </w:pPr>
      <w:r w:rsidRPr="00F57DF5">
        <w:rPr>
          <w:rFonts w:ascii="Calibri" w:hAnsi="Calibri"/>
          <w:color w:val="2F3031" w:themeColor="text1" w:themeShade="BF"/>
        </w:rPr>
        <w:t>No</w:t>
      </w:r>
    </w:p>
    <w:p w14:paraId="1AB3E6C0" w14:textId="77777777" w:rsidR="00D96AE9" w:rsidRPr="00F57DF5" w:rsidRDefault="00D96AE9" w:rsidP="000764FE">
      <w:pPr>
        <w:pStyle w:val="ListParagraph"/>
        <w:numPr>
          <w:ilvl w:val="0"/>
          <w:numId w:val="24"/>
        </w:numPr>
        <w:ind w:left="1800"/>
        <w:rPr>
          <w:rFonts w:ascii="Calibri" w:hAnsi="Calibri"/>
          <w:b/>
          <w:bCs/>
          <w:color w:val="2F3031" w:themeColor="text1" w:themeShade="BF"/>
        </w:rPr>
      </w:pPr>
      <w:r w:rsidRPr="00F57DF5">
        <w:rPr>
          <w:rFonts w:ascii="Calibri" w:hAnsi="Calibri"/>
          <w:color w:val="2F3031" w:themeColor="text1" w:themeShade="BF"/>
        </w:rPr>
        <w:t>Unsure</w:t>
      </w:r>
    </w:p>
    <w:p w14:paraId="11EF2B61" w14:textId="77777777" w:rsidR="00D96AE9" w:rsidRDefault="00D96AE9" w:rsidP="00E66B3D">
      <w:pPr>
        <w:rPr>
          <w:rFonts w:ascii="Calibri" w:hAnsi="Calibri"/>
          <w:color w:val="2F3031" w:themeColor="text1" w:themeShade="BF"/>
        </w:rPr>
      </w:pPr>
    </w:p>
    <w:p w14:paraId="4913A90C" w14:textId="5B28BC4E" w:rsidR="00FC066F" w:rsidRDefault="00FC066F" w:rsidP="00FC066F">
      <w:pPr>
        <w:ind w:left="720" w:hanging="720"/>
        <w:rPr>
          <w:rFonts w:ascii="Calibri" w:hAnsi="Calibri"/>
          <w:color w:val="2F3031" w:themeColor="text1" w:themeShade="BF"/>
        </w:rPr>
      </w:pPr>
      <w:r>
        <w:rPr>
          <w:color w:val="2F3031" w:themeColor="text1" w:themeShade="BF"/>
        </w:rPr>
        <w:t>4</w:t>
      </w:r>
      <w:r w:rsidRPr="00F57DF5">
        <w:rPr>
          <w:color w:val="2F3031" w:themeColor="text1" w:themeShade="BF"/>
        </w:rPr>
        <w:t>.</w:t>
      </w:r>
      <w:r>
        <w:rPr>
          <w:color w:val="2F3031" w:themeColor="text1" w:themeShade="BF"/>
        </w:rPr>
        <w:t>4</w:t>
      </w:r>
      <w:r w:rsidRPr="00F57DF5">
        <w:rPr>
          <w:color w:val="2F3031" w:themeColor="text1" w:themeShade="BF"/>
        </w:rPr>
        <w:t>.</w:t>
      </w:r>
      <w:r>
        <w:rPr>
          <w:color w:val="2F3031" w:themeColor="text1" w:themeShade="BF"/>
        </w:rPr>
        <w:tab/>
      </w:r>
      <w:r w:rsidRPr="00FC066F">
        <w:rPr>
          <w:b/>
          <w:bCs/>
          <w:color w:val="2F3031" w:themeColor="text1" w:themeShade="BF"/>
        </w:rPr>
        <w:t>How many students participated in each type of workplace-based learning provided by your project in 202</w:t>
      </w:r>
      <w:r w:rsidR="007502E2">
        <w:rPr>
          <w:b/>
          <w:bCs/>
          <w:color w:val="2F3031" w:themeColor="text1" w:themeShade="BF"/>
        </w:rPr>
        <w:t>5</w:t>
      </w:r>
      <w:r w:rsidRPr="00FC066F">
        <w:rPr>
          <w:b/>
          <w:bCs/>
          <w:color w:val="2F3031" w:themeColor="text1" w:themeShade="BF"/>
        </w:rP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720"/>
        <w:gridCol w:w="4320"/>
        <w:gridCol w:w="4320"/>
      </w:tblGrid>
      <w:tr w:rsidR="00B734C2" w:rsidRPr="00F57DF5" w14:paraId="03CFBD74" w14:textId="77777777" w:rsidTr="00966366">
        <w:trPr>
          <w:trHeight w:val="332"/>
        </w:trPr>
        <w:tc>
          <w:tcPr>
            <w:tcW w:w="720" w:type="dxa"/>
            <w:tcBorders>
              <w:top w:val="nil"/>
              <w:left w:val="nil"/>
              <w:bottom w:val="nil"/>
              <w:right w:val="nil"/>
            </w:tcBorders>
          </w:tcPr>
          <w:p w14:paraId="36924BB6" w14:textId="77777777" w:rsidR="00B734C2" w:rsidRPr="009A51C7" w:rsidRDefault="00B734C2" w:rsidP="009A51C7">
            <w:pPr>
              <w:jc w:val="right"/>
              <w:rPr>
                <w:rFonts w:ascii="Calibri" w:hAnsi="Calibri"/>
              </w:rPr>
            </w:pPr>
          </w:p>
        </w:tc>
        <w:tc>
          <w:tcPr>
            <w:tcW w:w="4320" w:type="dxa"/>
            <w:tcBorders>
              <w:top w:val="nil"/>
              <w:left w:val="nil"/>
              <w:bottom w:val="nil"/>
              <w:right w:val="nil"/>
            </w:tcBorders>
            <w:shd w:val="clear" w:color="auto" w:fill="F2F2F2" w:themeFill="background1" w:themeFillShade="F2"/>
            <w:vAlign w:val="center"/>
          </w:tcPr>
          <w:p w14:paraId="256F506C" w14:textId="77777777" w:rsidR="00B734C2" w:rsidRPr="00F57DF5" w:rsidRDefault="00B734C2" w:rsidP="009A51C7">
            <w:pPr>
              <w:rPr>
                <w:rFonts w:ascii="Calibri" w:hAnsi="Calibri"/>
                <w:color w:val="2F3031" w:themeColor="text1" w:themeShade="BF"/>
              </w:rPr>
            </w:pPr>
          </w:p>
        </w:tc>
        <w:tc>
          <w:tcPr>
            <w:tcW w:w="4320" w:type="dxa"/>
            <w:tcBorders>
              <w:top w:val="nil"/>
              <w:left w:val="nil"/>
              <w:bottom w:val="nil"/>
              <w:right w:val="nil"/>
            </w:tcBorders>
            <w:shd w:val="clear" w:color="auto" w:fill="F2F2F2" w:themeFill="background1" w:themeFillShade="F2"/>
            <w:vAlign w:val="bottom"/>
          </w:tcPr>
          <w:p w14:paraId="3A6D07C4" w14:textId="419A9BED" w:rsidR="00B734C2" w:rsidRPr="00B734C2" w:rsidRDefault="00B734C2" w:rsidP="009A51C7">
            <w:pPr>
              <w:rPr>
                <w:rFonts w:ascii="Calibri" w:hAnsi="Calibri"/>
                <w:b/>
                <w:bCs/>
                <w:color w:val="2F3031" w:themeColor="text1" w:themeShade="BF"/>
              </w:rPr>
            </w:pPr>
            <w:r w:rsidRPr="00B734C2">
              <w:rPr>
                <w:rFonts w:ascii="Calibri" w:hAnsi="Calibri"/>
                <w:b/>
                <w:bCs/>
                <w:color w:val="2F3031" w:themeColor="text1" w:themeShade="BF"/>
              </w:rPr>
              <w:t>Total</w:t>
            </w:r>
          </w:p>
        </w:tc>
      </w:tr>
      <w:tr w:rsidR="009A51C7" w:rsidRPr="00F57DF5" w14:paraId="37830507" w14:textId="77777777" w:rsidTr="00FC066F">
        <w:trPr>
          <w:trHeight w:val="332"/>
        </w:trPr>
        <w:tc>
          <w:tcPr>
            <w:tcW w:w="720" w:type="dxa"/>
            <w:tcBorders>
              <w:top w:val="nil"/>
              <w:left w:val="nil"/>
              <w:bottom w:val="nil"/>
              <w:right w:val="nil"/>
            </w:tcBorders>
          </w:tcPr>
          <w:p w14:paraId="4F661C1E" w14:textId="24394F38" w:rsidR="009A51C7" w:rsidRPr="009A51C7" w:rsidRDefault="009A51C7" w:rsidP="009A51C7">
            <w:pPr>
              <w:jc w:val="right"/>
              <w:rPr>
                <w:rFonts w:ascii="Calibri" w:hAnsi="Calibri"/>
              </w:rPr>
            </w:pPr>
            <w:r w:rsidRPr="009A51C7">
              <w:rPr>
                <w:rFonts w:ascii="Calibri" w:hAnsi="Calibri"/>
              </w:rPr>
              <w:t>a.</w:t>
            </w:r>
          </w:p>
        </w:tc>
        <w:tc>
          <w:tcPr>
            <w:tcW w:w="4320" w:type="dxa"/>
            <w:tcBorders>
              <w:top w:val="nil"/>
              <w:left w:val="nil"/>
              <w:bottom w:val="nil"/>
              <w:right w:val="nil"/>
            </w:tcBorders>
            <w:vAlign w:val="center"/>
          </w:tcPr>
          <w:p w14:paraId="20D9DE49"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Field trips to business/industry sites</w:t>
            </w:r>
          </w:p>
        </w:tc>
        <w:tc>
          <w:tcPr>
            <w:tcW w:w="4320" w:type="dxa"/>
            <w:tcBorders>
              <w:top w:val="nil"/>
              <w:left w:val="nil"/>
              <w:bottom w:val="nil"/>
              <w:right w:val="nil"/>
            </w:tcBorders>
            <w:vAlign w:val="bottom"/>
          </w:tcPr>
          <w:p w14:paraId="3A8911F7" w14:textId="34AFED5A"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511C9F17" w14:textId="77777777" w:rsidTr="00FC066F">
        <w:trPr>
          <w:trHeight w:val="332"/>
        </w:trPr>
        <w:tc>
          <w:tcPr>
            <w:tcW w:w="720" w:type="dxa"/>
            <w:tcBorders>
              <w:top w:val="nil"/>
              <w:left w:val="nil"/>
              <w:bottom w:val="nil"/>
              <w:right w:val="nil"/>
            </w:tcBorders>
          </w:tcPr>
          <w:p w14:paraId="38649E48" w14:textId="45A0CA99" w:rsidR="009A51C7" w:rsidRPr="009A51C7" w:rsidRDefault="009A51C7" w:rsidP="009A51C7">
            <w:pPr>
              <w:jc w:val="right"/>
              <w:rPr>
                <w:rFonts w:ascii="Calibri" w:hAnsi="Calibri"/>
              </w:rPr>
            </w:pPr>
            <w:r w:rsidRPr="009A51C7">
              <w:rPr>
                <w:rFonts w:ascii="Calibri" w:hAnsi="Calibri"/>
              </w:rPr>
              <w:t>b.</w:t>
            </w:r>
          </w:p>
        </w:tc>
        <w:tc>
          <w:tcPr>
            <w:tcW w:w="4320" w:type="dxa"/>
            <w:tcBorders>
              <w:top w:val="nil"/>
              <w:left w:val="nil"/>
              <w:bottom w:val="nil"/>
              <w:right w:val="nil"/>
            </w:tcBorders>
            <w:vAlign w:val="center"/>
          </w:tcPr>
          <w:p w14:paraId="66455172"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Job shadowing</w:t>
            </w:r>
          </w:p>
        </w:tc>
        <w:tc>
          <w:tcPr>
            <w:tcW w:w="4320" w:type="dxa"/>
            <w:tcBorders>
              <w:top w:val="nil"/>
              <w:left w:val="nil"/>
              <w:bottom w:val="nil"/>
              <w:right w:val="nil"/>
            </w:tcBorders>
            <w:vAlign w:val="bottom"/>
          </w:tcPr>
          <w:p w14:paraId="0C526C97"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54437C44" w14:textId="77777777" w:rsidTr="00FC066F">
        <w:trPr>
          <w:trHeight w:val="332"/>
        </w:trPr>
        <w:tc>
          <w:tcPr>
            <w:tcW w:w="720" w:type="dxa"/>
            <w:tcBorders>
              <w:top w:val="nil"/>
              <w:left w:val="nil"/>
              <w:bottom w:val="nil"/>
              <w:right w:val="nil"/>
            </w:tcBorders>
          </w:tcPr>
          <w:p w14:paraId="52102513" w14:textId="448917DA" w:rsidR="009A51C7" w:rsidRPr="009A51C7" w:rsidRDefault="009A51C7" w:rsidP="009A51C7">
            <w:pPr>
              <w:jc w:val="right"/>
              <w:rPr>
                <w:rFonts w:ascii="Calibri" w:hAnsi="Calibri"/>
              </w:rPr>
            </w:pPr>
            <w:r w:rsidRPr="009A51C7">
              <w:rPr>
                <w:rFonts w:ascii="Calibri" w:hAnsi="Calibri"/>
              </w:rPr>
              <w:t>c.</w:t>
            </w:r>
          </w:p>
        </w:tc>
        <w:tc>
          <w:tcPr>
            <w:tcW w:w="4320" w:type="dxa"/>
            <w:tcBorders>
              <w:top w:val="nil"/>
              <w:left w:val="nil"/>
              <w:bottom w:val="nil"/>
              <w:right w:val="nil"/>
            </w:tcBorders>
            <w:vAlign w:val="center"/>
          </w:tcPr>
          <w:p w14:paraId="38472D35"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Apprenticeships</w:t>
            </w:r>
          </w:p>
        </w:tc>
        <w:tc>
          <w:tcPr>
            <w:tcW w:w="4320" w:type="dxa"/>
            <w:tcBorders>
              <w:top w:val="nil"/>
              <w:left w:val="nil"/>
              <w:bottom w:val="nil"/>
              <w:right w:val="nil"/>
            </w:tcBorders>
            <w:vAlign w:val="bottom"/>
          </w:tcPr>
          <w:p w14:paraId="1D9E12C9"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5E56AAE8" w14:textId="77777777" w:rsidTr="00FC066F">
        <w:trPr>
          <w:trHeight w:val="332"/>
        </w:trPr>
        <w:tc>
          <w:tcPr>
            <w:tcW w:w="720" w:type="dxa"/>
            <w:tcBorders>
              <w:top w:val="nil"/>
              <w:left w:val="nil"/>
              <w:bottom w:val="nil"/>
              <w:right w:val="nil"/>
            </w:tcBorders>
          </w:tcPr>
          <w:p w14:paraId="3C030EFA" w14:textId="5A64D445" w:rsidR="009A51C7" w:rsidRPr="009A51C7" w:rsidRDefault="009A51C7" w:rsidP="009A51C7">
            <w:pPr>
              <w:jc w:val="right"/>
              <w:rPr>
                <w:rFonts w:ascii="Calibri" w:hAnsi="Calibri"/>
              </w:rPr>
            </w:pPr>
            <w:r w:rsidRPr="009A51C7">
              <w:rPr>
                <w:rFonts w:ascii="Calibri" w:hAnsi="Calibri"/>
              </w:rPr>
              <w:t>d.</w:t>
            </w:r>
          </w:p>
        </w:tc>
        <w:tc>
          <w:tcPr>
            <w:tcW w:w="4320" w:type="dxa"/>
            <w:tcBorders>
              <w:top w:val="nil"/>
              <w:left w:val="nil"/>
              <w:bottom w:val="nil"/>
              <w:right w:val="nil"/>
            </w:tcBorders>
            <w:vAlign w:val="center"/>
          </w:tcPr>
          <w:p w14:paraId="42D3180E"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Externships</w:t>
            </w:r>
          </w:p>
        </w:tc>
        <w:tc>
          <w:tcPr>
            <w:tcW w:w="4320" w:type="dxa"/>
            <w:tcBorders>
              <w:top w:val="nil"/>
              <w:left w:val="nil"/>
              <w:bottom w:val="nil"/>
              <w:right w:val="nil"/>
            </w:tcBorders>
            <w:vAlign w:val="bottom"/>
          </w:tcPr>
          <w:p w14:paraId="374E9FD6"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7E871266" w14:textId="77777777" w:rsidTr="00FC066F">
        <w:trPr>
          <w:trHeight w:val="332"/>
        </w:trPr>
        <w:tc>
          <w:tcPr>
            <w:tcW w:w="720" w:type="dxa"/>
            <w:tcBorders>
              <w:top w:val="nil"/>
              <w:left w:val="nil"/>
              <w:bottom w:val="nil"/>
              <w:right w:val="nil"/>
            </w:tcBorders>
          </w:tcPr>
          <w:p w14:paraId="3DE78223" w14:textId="69303F3E" w:rsidR="009A51C7" w:rsidRPr="009A51C7" w:rsidRDefault="009A51C7" w:rsidP="009A51C7">
            <w:pPr>
              <w:jc w:val="right"/>
              <w:rPr>
                <w:rFonts w:ascii="Calibri" w:hAnsi="Calibri"/>
              </w:rPr>
            </w:pPr>
            <w:r w:rsidRPr="009A51C7">
              <w:rPr>
                <w:rFonts w:ascii="Calibri" w:hAnsi="Calibri"/>
              </w:rPr>
              <w:t>f.</w:t>
            </w:r>
          </w:p>
        </w:tc>
        <w:tc>
          <w:tcPr>
            <w:tcW w:w="4320" w:type="dxa"/>
            <w:tcBorders>
              <w:top w:val="nil"/>
              <w:left w:val="nil"/>
              <w:bottom w:val="nil"/>
              <w:right w:val="nil"/>
            </w:tcBorders>
            <w:vAlign w:val="center"/>
          </w:tcPr>
          <w:p w14:paraId="2576B294"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Internships</w:t>
            </w:r>
          </w:p>
        </w:tc>
        <w:tc>
          <w:tcPr>
            <w:tcW w:w="4320" w:type="dxa"/>
            <w:tcBorders>
              <w:top w:val="nil"/>
              <w:left w:val="nil"/>
              <w:bottom w:val="nil"/>
              <w:right w:val="nil"/>
            </w:tcBorders>
            <w:vAlign w:val="bottom"/>
          </w:tcPr>
          <w:p w14:paraId="55AD9056"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7EED5C14" w14:textId="77777777" w:rsidTr="00FC066F">
        <w:trPr>
          <w:trHeight w:val="332"/>
        </w:trPr>
        <w:tc>
          <w:tcPr>
            <w:tcW w:w="720" w:type="dxa"/>
            <w:tcBorders>
              <w:top w:val="nil"/>
              <w:left w:val="nil"/>
              <w:bottom w:val="nil"/>
              <w:right w:val="nil"/>
            </w:tcBorders>
          </w:tcPr>
          <w:p w14:paraId="1ED9C71F" w14:textId="1AE77B53" w:rsidR="009A51C7" w:rsidRPr="009A51C7" w:rsidRDefault="009A51C7" w:rsidP="009A51C7">
            <w:pPr>
              <w:jc w:val="right"/>
              <w:rPr>
                <w:rFonts w:ascii="Calibri" w:hAnsi="Calibri"/>
              </w:rPr>
            </w:pPr>
            <w:r>
              <w:rPr>
                <w:rFonts w:ascii="Calibri" w:hAnsi="Calibri"/>
              </w:rPr>
              <w:t>g</w:t>
            </w:r>
            <w:r w:rsidRPr="009A51C7">
              <w:rPr>
                <w:rFonts w:ascii="Calibri" w:hAnsi="Calibri"/>
              </w:rPr>
              <w:t>.</w:t>
            </w:r>
          </w:p>
        </w:tc>
        <w:tc>
          <w:tcPr>
            <w:tcW w:w="4320" w:type="dxa"/>
            <w:tcBorders>
              <w:top w:val="nil"/>
              <w:left w:val="nil"/>
              <w:bottom w:val="nil"/>
              <w:right w:val="nil"/>
            </w:tcBorders>
            <w:vAlign w:val="center"/>
          </w:tcPr>
          <w:p w14:paraId="7F850346"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Co-op Learning</w:t>
            </w:r>
          </w:p>
        </w:tc>
        <w:tc>
          <w:tcPr>
            <w:tcW w:w="4320" w:type="dxa"/>
            <w:tcBorders>
              <w:top w:val="nil"/>
              <w:left w:val="nil"/>
              <w:bottom w:val="nil"/>
              <w:right w:val="nil"/>
            </w:tcBorders>
            <w:vAlign w:val="bottom"/>
          </w:tcPr>
          <w:p w14:paraId="2CDB94EF"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E66B3D" w:rsidRPr="00F57DF5" w14:paraId="6FCA79E2" w14:textId="77777777" w:rsidTr="00FC066F">
        <w:trPr>
          <w:trHeight w:val="332"/>
        </w:trPr>
        <w:tc>
          <w:tcPr>
            <w:tcW w:w="720" w:type="dxa"/>
            <w:tcBorders>
              <w:top w:val="nil"/>
              <w:left w:val="nil"/>
              <w:bottom w:val="nil"/>
              <w:right w:val="nil"/>
            </w:tcBorders>
          </w:tcPr>
          <w:p w14:paraId="72F26180" w14:textId="7CAA9241" w:rsidR="00E66B3D" w:rsidRPr="00F57DF5" w:rsidRDefault="009A51C7" w:rsidP="009A51C7">
            <w:pPr>
              <w:jc w:val="right"/>
              <w:rPr>
                <w:rFonts w:ascii="Calibri" w:hAnsi="Calibri"/>
                <w:color w:val="2F3031" w:themeColor="text1" w:themeShade="BF"/>
              </w:rPr>
            </w:pPr>
            <w:r>
              <w:rPr>
                <w:rFonts w:ascii="Calibri" w:hAnsi="Calibri"/>
                <w:color w:val="2F3031" w:themeColor="text1" w:themeShade="BF"/>
              </w:rPr>
              <w:t>h.</w:t>
            </w:r>
          </w:p>
        </w:tc>
        <w:tc>
          <w:tcPr>
            <w:tcW w:w="4320" w:type="dxa"/>
            <w:tcBorders>
              <w:top w:val="nil"/>
              <w:left w:val="nil"/>
              <w:bottom w:val="nil"/>
              <w:right w:val="nil"/>
            </w:tcBorders>
            <w:vAlign w:val="center"/>
          </w:tcPr>
          <w:p w14:paraId="4B7B4273" w14:textId="77777777" w:rsidR="00E66B3D" w:rsidRPr="00F57DF5" w:rsidRDefault="00E66B3D" w:rsidP="007A32D1">
            <w:pPr>
              <w:rPr>
                <w:rFonts w:ascii="Calibri" w:hAnsi="Calibri"/>
                <w:color w:val="2F3031" w:themeColor="text1" w:themeShade="BF"/>
              </w:rPr>
            </w:pPr>
            <w:r w:rsidRPr="00F57DF5">
              <w:rPr>
                <w:rFonts w:ascii="Calibri" w:hAnsi="Calibri"/>
                <w:color w:val="2F3031" w:themeColor="text1" w:themeShade="BF"/>
              </w:rPr>
              <w:t>Other types of workplace-based learning</w:t>
            </w:r>
          </w:p>
        </w:tc>
        <w:tc>
          <w:tcPr>
            <w:tcW w:w="4320" w:type="dxa"/>
            <w:tcBorders>
              <w:top w:val="nil"/>
              <w:left w:val="nil"/>
              <w:bottom w:val="nil"/>
              <w:right w:val="nil"/>
            </w:tcBorders>
            <w:vAlign w:val="bottom"/>
          </w:tcPr>
          <w:p w14:paraId="52B11DA1" w14:textId="77777777" w:rsidR="00E66B3D" w:rsidRPr="00F57DF5" w:rsidRDefault="00E66B3D" w:rsidP="007A32D1">
            <w:pPr>
              <w:rPr>
                <w:rFonts w:ascii="Calibri" w:hAnsi="Calibri"/>
                <w:color w:val="2F3031" w:themeColor="text1" w:themeShade="BF"/>
              </w:rPr>
            </w:pPr>
            <w:r w:rsidRPr="00F57DF5">
              <w:rPr>
                <w:rFonts w:ascii="Calibri" w:hAnsi="Calibri"/>
                <w:color w:val="2F3031" w:themeColor="text1" w:themeShade="BF"/>
              </w:rPr>
              <w:t>_________ students</w:t>
            </w:r>
          </w:p>
        </w:tc>
      </w:tr>
    </w:tbl>
    <w:p w14:paraId="5BE323D6" w14:textId="77777777" w:rsidR="00E66B3D" w:rsidRDefault="00E66B3D" w:rsidP="00E66B3D">
      <w:pPr>
        <w:rPr>
          <w:rFonts w:ascii="Calibri" w:hAnsi="Calibri"/>
          <w:color w:val="2F3031" w:themeColor="text1" w:themeShade="BF"/>
        </w:rPr>
      </w:pPr>
    </w:p>
    <w:p w14:paraId="57C8E5B2" w14:textId="1D5B2FD8" w:rsidR="00E66B3D" w:rsidRPr="00303806" w:rsidRDefault="00435EE5" w:rsidP="00E66B3D">
      <w:pPr>
        <w:ind w:left="720" w:hanging="720"/>
        <w:rPr>
          <w:rFonts w:ascii="Calibri" w:hAnsi="Calibri"/>
          <w:color w:val="2F3031" w:themeColor="text1" w:themeShade="BF"/>
        </w:rPr>
      </w:pPr>
      <w:r>
        <w:rPr>
          <w:rFonts w:ascii="Calibri" w:hAnsi="Calibri"/>
          <w:color w:val="2F3031" w:themeColor="text1" w:themeShade="BF"/>
        </w:rPr>
        <w:lastRenderedPageBreak/>
        <w:t>4</w:t>
      </w:r>
      <w:r w:rsidR="00E66B3D" w:rsidRPr="00303806">
        <w:rPr>
          <w:rFonts w:ascii="Calibri" w:hAnsi="Calibri"/>
          <w:color w:val="2F3031" w:themeColor="text1" w:themeShade="BF"/>
        </w:rPr>
        <w:t>.</w:t>
      </w:r>
      <w:r>
        <w:rPr>
          <w:rFonts w:ascii="Calibri" w:hAnsi="Calibri"/>
          <w:color w:val="2F3031" w:themeColor="text1" w:themeShade="BF"/>
        </w:rPr>
        <w:t>5</w:t>
      </w:r>
      <w:r w:rsidR="00E66B3D" w:rsidRPr="00303806">
        <w:rPr>
          <w:rFonts w:ascii="Calibri" w:hAnsi="Calibri"/>
          <w:color w:val="2F3031" w:themeColor="text1" w:themeShade="BF"/>
        </w:rPr>
        <w:t xml:space="preserve">. </w:t>
      </w:r>
      <w:r w:rsidR="00E66B3D" w:rsidRPr="00303806">
        <w:rPr>
          <w:rFonts w:ascii="Calibri" w:hAnsi="Calibri"/>
          <w:color w:val="2F3031" w:themeColor="text1" w:themeShade="BF"/>
        </w:rPr>
        <w:tab/>
      </w:r>
      <w:r w:rsidR="00E66B3D">
        <w:rPr>
          <w:rFonts w:ascii="Calibri" w:hAnsi="Calibri"/>
          <w:color w:val="2F3031" w:themeColor="text1" w:themeShade="BF"/>
        </w:rPr>
        <w:t xml:space="preserve">(Skip if only </w:t>
      </w:r>
      <w:r w:rsidR="00E66B3D" w:rsidRPr="001315A8">
        <w:rPr>
          <w:rFonts w:ascii="Calibri" w:hAnsi="Calibri"/>
          <w:i/>
          <w:iCs/>
          <w:color w:val="2F3031" w:themeColor="text1" w:themeShade="BF"/>
        </w:rPr>
        <w:t>Field trips to business/industry sites</w:t>
      </w:r>
      <w:r w:rsidR="00E66B3D" w:rsidRPr="00303806">
        <w:rPr>
          <w:b/>
          <w:color w:val="2F3031" w:themeColor="text1" w:themeShade="BF"/>
        </w:rPr>
        <w:t xml:space="preserve"> </w:t>
      </w:r>
      <w:r w:rsidR="00DE5367">
        <w:rPr>
          <w:bCs/>
          <w:color w:val="2F3031" w:themeColor="text1" w:themeShade="BF"/>
        </w:rPr>
        <w:t>were</w:t>
      </w:r>
      <w:r w:rsidR="004713BF" w:rsidRPr="006B6E93">
        <w:rPr>
          <w:bCs/>
          <w:color w:val="2F3031" w:themeColor="text1" w:themeShade="BF"/>
        </w:rPr>
        <w:t xml:space="preserve"> selected</w:t>
      </w:r>
      <w:r w:rsidR="004713BF">
        <w:rPr>
          <w:bCs/>
          <w:color w:val="2F3031" w:themeColor="text1" w:themeShade="BF"/>
        </w:rPr>
        <w:t xml:space="preserve"> in</w:t>
      </w:r>
      <w:r w:rsidR="004713BF" w:rsidRPr="006B6E93">
        <w:rPr>
          <w:bCs/>
          <w:color w:val="2F3031" w:themeColor="text1" w:themeShade="BF"/>
        </w:rPr>
        <w:t xml:space="preserve"> </w:t>
      </w:r>
      <w:r w:rsidR="00E66B3D" w:rsidRPr="006B6E93">
        <w:rPr>
          <w:bCs/>
          <w:color w:val="2F3031" w:themeColor="text1" w:themeShade="BF"/>
        </w:rPr>
        <w:t>Q</w:t>
      </w:r>
      <w:r w:rsidR="00E21293">
        <w:rPr>
          <w:bCs/>
          <w:color w:val="2F3031" w:themeColor="text1" w:themeShade="BF"/>
        </w:rPr>
        <w:t>4</w:t>
      </w:r>
      <w:r w:rsidR="00E66B3D" w:rsidRPr="006B6E93">
        <w:rPr>
          <w:bCs/>
          <w:color w:val="2F3031" w:themeColor="text1" w:themeShade="BF"/>
        </w:rPr>
        <w:t>.</w:t>
      </w:r>
      <w:r w:rsidR="00CF0DBD">
        <w:rPr>
          <w:bCs/>
          <w:color w:val="2F3031" w:themeColor="text1" w:themeShade="BF"/>
        </w:rPr>
        <w:t>3</w:t>
      </w:r>
      <w:r w:rsidR="00E66B3D" w:rsidRPr="006B6E93">
        <w:rPr>
          <w:bCs/>
          <w:color w:val="2F3031" w:themeColor="text1" w:themeShade="BF"/>
        </w:rPr>
        <w:t>)</w:t>
      </w:r>
      <w:r w:rsidR="00E66B3D">
        <w:rPr>
          <w:b/>
          <w:color w:val="2F3031" w:themeColor="text1" w:themeShade="BF"/>
        </w:rPr>
        <w:t xml:space="preserve"> </w:t>
      </w:r>
      <w:r w:rsidR="00E66B3D" w:rsidRPr="00303806">
        <w:rPr>
          <w:b/>
          <w:color w:val="2F3031" w:themeColor="text1" w:themeShade="BF"/>
        </w:rPr>
        <w:t>About how much time did a student typically commit to each type of workplace-based learning offered by your project?</w:t>
      </w:r>
      <w:r w:rsidR="00E66B3D">
        <w:rPr>
          <w:b/>
          <w:color w:val="2F3031" w:themeColor="text1" w:themeShade="BF"/>
        </w:rPr>
        <w:t xml:space="preserve"> </w:t>
      </w:r>
    </w:p>
    <w:p w14:paraId="5120C1C4" w14:textId="77777777" w:rsidR="00E66B3D" w:rsidRPr="00303806" w:rsidRDefault="00E66B3D" w:rsidP="00E66B3D">
      <w:pPr>
        <w:ind w:left="720" w:hanging="720"/>
        <w:rPr>
          <w:color w:val="2F3031" w:themeColor="text1" w:themeShade="BF"/>
        </w:rPr>
      </w:pPr>
    </w:p>
    <w:tbl>
      <w:tblPr>
        <w:tblStyle w:val="ATESurvey"/>
        <w:tblW w:w="0" w:type="auto"/>
        <w:tblInd w:w="630" w:type="dxa"/>
        <w:tblLook w:val="04A0" w:firstRow="1" w:lastRow="0" w:firstColumn="1" w:lastColumn="0" w:noHBand="0" w:noVBand="1"/>
      </w:tblPr>
      <w:tblGrid>
        <w:gridCol w:w="3692"/>
        <w:gridCol w:w="2249"/>
        <w:gridCol w:w="2789"/>
      </w:tblGrid>
      <w:tr w:rsidR="00E66B3D" w:rsidRPr="00303806" w14:paraId="5A98074F" w14:textId="77777777" w:rsidTr="007A32D1">
        <w:trPr>
          <w:cnfStyle w:val="100000000000" w:firstRow="1" w:lastRow="0" w:firstColumn="0" w:lastColumn="0" w:oddVBand="0" w:evenVBand="0" w:oddHBand="0" w:evenHBand="0" w:firstRowFirstColumn="0" w:firstRowLastColumn="0" w:lastRowFirstColumn="0" w:lastRowLastColumn="0"/>
        </w:trPr>
        <w:tc>
          <w:tcPr>
            <w:tcW w:w="3692" w:type="dxa"/>
          </w:tcPr>
          <w:p w14:paraId="70B66FD1" w14:textId="77777777" w:rsidR="00E66B3D" w:rsidRPr="00303806" w:rsidRDefault="00E66B3D" w:rsidP="007A32D1">
            <w:pPr>
              <w:rPr>
                <w:b/>
                <w:color w:val="2F3031" w:themeColor="text1" w:themeShade="BF"/>
              </w:rPr>
            </w:pPr>
            <w:r w:rsidRPr="00303806">
              <w:rPr>
                <w:b/>
                <w:color w:val="2F3031" w:themeColor="text1" w:themeShade="BF"/>
              </w:rPr>
              <w:t>Type of Workplace-Based Learning</w:t>
            </w:r>
          </w:p>
        </w:tc>
        <w:tc>
          <w:tcPr>
            <w:tcW w:w="2249" w:type="dxa"/>
          </w:tcPr>
          <w:p w14:paraId="21EC892F" w14:textId="77777777" w:rsidR="00E66B3D" w:rsidRPr="00303806" w:rsidRDefault="00E66B3D" w:rsidP="007A32D1">
            <w:pPr>
              <w:rPr>
                <w:b/>
                <w:color w:val="2F3031" w:themeColor="text1" w:themeShade="BF"/>
              </w:rPr>
            </w:pPr>
            <w:r w:rsidRPr="00303806">
              <w:rPr>
                <w:b/>
                <w:color w:val="2F3031" w:themeColor="text1" w:themeShade="BF"/>
              </w:rPr>
              <w:t xml:space="preserve">How many </w:t>
            </w:r>
            <w:r w:rsidRPr="00303806">
              <w:rPr>
                <w:b/>
                <w:color w:val="2F3031" w:themeColor="text1" w:themeShade="BF"/>
                <w:u w:val="single"/>
              </w:rPr>
              <w:t>hours</w:t>
            </w:r>
            <w:r w:rsidRPr="00303806">
              <w:rPr>
                <w:b/>
                <w:color w:val="2F3031" w:themeColor="text1" w:themeShade="BF"/>
              </w:rPr>
              <w:t xml:space="preserve"> per week did a student commit to this activity?</w:t>
            </w:r>
          </w:p>
        </w:tc>
        <w:tc>
          <w:tcPr>
            <w:tcW w:w="2789" w:type="dxa"/>
          </w:tcPr>
          <w:p w14:paraId="0A57850D" w14:textId="77777777" w:rsidR="00E66B3D" w:rsidRPr="00303806" w:rsidRDefault="00E66B3D" w:rsidP="007A32D1">
            <w:pPr>
              <w:rPr>
                <w:b/>
                <w:color w:val="2F3031" w:themeColor="text1" w:themeShade="BF"/>
              </w:rPr>
            </w:pPr>
            <w:r w:rsidRPr="00303806">
              <w:rPr>
                <w:b/>
                <w:color w:val="2F3031" w:themeColor="text1" w:themeShade="BF"/>
              </w:rPr>
              <w:t xml:space="preserve">How many </w:t>
            </w:r>
            <w:r w:rsidRPr="003A2E85">
              <w:rPr>
                <w:b/>
                <w:iCs/>
                <w:color w:val="2F3031" w:themeColor="text1" w:themeShade="BF"/>
                <w:u w:val="single"/>
              </w:rPr>
              <w:t>weeks</w:t>
            </w:r>
            <w:r w:rsidRPr="00303806">
              <w:rPr>
                <w:b/>
                <w:color w:val="2F3031" w:themeColor="text1" w:themeShade="BF"/>
              </w:rPr>
              <w:t xml:space="preserve"> per year did a student commit to this activity?</w:t>
            </w:r>
          </w:p>
        </w:tc>
      </w:tr>
      <w:tr w:rsidR="00E66B3D" w:rsidRPr="00303806" w14:paraId="13CF84AC" w14:textId="77777777" w:rsidTr="007A32D1">
        <w:trPr>
          <w:trHeight w:val="503"/>
        </w:trPr>
        <w:tc>
          <w:tcPr>
            <w:tcW w:w="3692" w:type="dxa"/>
          </w:tcPr>
          <w:p w14:paraId="155D3566" w14:textId="13929D74" w:rsidR="00E66B3D" w:rsidRPr="00303806" w:rsidRDefault="00E66B3D" w:rsidP="007A32D1">
            <w:pPr>
              <w:rPr>
                <w:color w:val="2F3031" w:themeColor="text1" w:themeShade="BF"/>
              </w:rPr>
            </w:pPr>
            <w:r w:rsidRPr="00303806">
              <w:rPr>
                <w:color w:val="2F3031" w:themeColor="text1" w:themeShade="BF"/>
              </w:rPr>
              <w:t>[piped text from choices in Q</w:t>
            </w:r>
            <w:r w:rsidR="00446B2F">
              <w:rPr>
                <w:color w:val="2F3031" w:themeColor="text1" w:themeShade="BF"/>
              </w:rPr>
              <w:t>4</w:t>
            </w:r>
            <w:r w:rsidRPr="00303806">
              <w:rPr>
                <w:color w:val="2F3031" w:themeColor="text1" w:themeShade="BF"/>
              </w:rPr>
              <w:t>.3]</w:t>
            </w:r>
          </w:p>
        </w:tc>
        <w:tc>
          <w:tcPr>
            <w:tcW w:w="2249" w:type="dxa"/>
            <w:vAlign w:val="bottom"/>
          </w:tcPr>
          <w:p w14:paraId="33D63969" w14:textId="77777777" w:rsidR="00E66B3D" w:rsidRPr="00303806" w:rsidRDefault="00E66B3D" w:rsidP="007A32D1">
            <w:pPr>
              <w:spacing w:after="60"/>
              <w:rPr>
                <w:color w:val="2F3031" w:themeColor="text1" w:themeShade="BF"/>
              </w:rPr>
            </w:pPr>
            <w:r w:rsidRPr="00303806">
              <w:rPr>
                <w:rFonts w:ascii="Calibri" w:hAnsi="Calibri"/>
                <w:color w:val="2F3031" w:themeColor="text1" w:themeShade="BF"/>
              </w:rPr>
              <w:t>________ [text box]</w:t>
            </w:r>
          </w:p>
        </w:tc>
        <w:tc>
          <w:tcPr>
            <w:tcW w:w="2789" w:type="dxa"/>
            <w:vAlign w:val="bottom"/>
          </w:tcPr>
          <w:p w14:paraId="3C654331" w14:textId="77777777" w:rsidR="00E66B3D" w:rsidRPr="00303806" w:rsidRDefault="00E66B3D" w:rsidP="007A32D1">
            <w:pPr>
              <w:spacing w:after="60"/>
              <w:rPr>
                <w:color w:val="2F3031" w:themeColor="text1" w:themeShade="BF"/>
              </w:rPr>
            </w:pPr>
            <w:r w:rsidRPr="00303806">
              <w:rPr>
                <w:rFonts w:ascii="Calibri" w:hAnsi="Calibri"/>
                <w:color w:val="2F3031" w:themeColor="text1" w:themeShade="BF"/>
              </w:rPr>
              <w:t>________ [text box]</w:t>
            </w:r>
          </w:p>
        </w:tc>
      </w:tr>
    </w:tbl>
    <w:p w14:paraId="58D5891C" w14:textId="77777777" w:rsidR="00E66B3D" w:rsidRDefault="00E66B3D" w:rsidP="00E66B3D">
      <w:pPr>
        <w:rPr>
          <w:rFonts w:ascii="Calibri" w:hAnsi="Calibri"/>
          <w:color w:val="2F3031" w:themeColor="text1" w:themeShade="BF"/>
        </w:rPr>
      </w:pPr>
    </w:p>
    <w:p w14:paraId="7DDB6461" w14:textId="77777777" w:rsidR="0086345B" w:rsidRDefault="0086345B" w:rsidP="0086345B">
      <w:pPr>
        <w:ind w:left="720" w:hanging="720"/>
        <w:rPr>
          <w:color w:val="2F3031" w:themeColor="text1" w:themeShade="BF"/>
        </w:rPr>
      </w:pPr>
    </w:p>
    <w:p w14:paraId="718F9E1A" w14:textId="44599340" w:rsidR="0086345B" w:rsidRPr="00F57DF5" w:rsidRDefault="00435EE5" w:rsidP="0086345B">
      <w:pPr>
        <w:ind w:left="720" w:hanging="720"/>
        <w:rPr>
          <w:color w:val="2F3031" w:themeColor="text1" w:themeShade="BF"/>
        </w:rPr>
      </w:pPr>
      <w:r>
        <w:rPr>
          <w:color w:val="2F3031" w:themeColor="text1" w:themeShade="BF"/>
        </w:rPr>
        <w:t>4</w:t>
      </w:r>
      <w:r w:rsidR="0086345B" w:rsidRPr="00F57DF5">
        <w:rPr>
          <w:color w:val="2F3031" w:themeColor="text1" w:themeShade="BF"/>
        </w:rPr>
        <w:t>.</w:t>
      </w:r>
      <w:r>
        <w:rPr>
          <w:color w:val="2F3031" w:themeColor="text1" w:themeShade="BF"/>
        </w:rPr>
        <w:t>6</w:t>
      </w:r>
      <w:r w:rsidR="0086345B">
        <w:rPr>
          <w:color w:val="2F3031" w:themeColor="text1" w:themeShade="BF"/>
        </w:rPr>
        <w:t>.</w:t>
      </w:r>
      <w:r w:rsidR="0086345B" w:rsidRPr="00F57DF5">
        <w:rPr>
          <w:color w:val="2F3031" w:themeColor="text1" w:themeShade="BF"/>
        </w:rPr>
        <w:tab/>
      </w:r>
      <w:r w:rsidR="0086345B">
        <w:rPr>
          <w:rFonts w:ascii="Calibri" w:hAnsi="Calibri"/>
          <w:color w:val="2F3031" w:themeColor="text1" w:themeShade="BF"/>
        </w:rPr>
        <w:t xml:space="preserve">(Skip if only </w:t>
      </w:r>
      <w:r w:rsidR="0086345B" w:rsidRPr="008928DB">
        <w:rPr>
          <w:rFonts w:ascii="Calibri" w:hAnsi="Calibri"/>
          <w:i/>
          <w:iCs/>
          <w:color w:val="2F3031" w:themeColor="text1" w:themeShade="BF"/>
        </w:rPr>
        <w:t>Field trips to business/industry sites</w:t>
      </w:r>
      <w:r w:rsidR="0086345B" w:rsidRPr="00303806">
        <w:rPr>
          <w:b/>
          <w:color w:val="2F3031" w:themeColor="text1" w:themeShade="BF"/>
        </w:rPr>
        <w:t xml:space="preserve"> </w:t>
      </w:r>
      <w:r w:rsidR="00F61963">
        <w:rPr>
          <w:bCs/>
          <w:color w:val="2F3031" w:themeColor="text1" w:themeShade="BF"/>
        </w:rPr>
        <w:t>were</w:t>
      </w:r>
      <w:r w:rsidR="004713BF">
        <w:rPr>
          <w:bCs/>
          <w:color w:val="2F3031" w:themeColor="text1" w:themeShade="BF"/>
        </w:rPr>
        <w:t xml:space="preserve"> selected in</w:t>
      </w:r>
      <w:r w:rsidR="004713BF" w:rsidRPr="006B6E93">
        <w:rPr>
          <w:bCs/>
          <w:color w:val="2F3031" w:themeColor="text1" w:themeShade="BF"/>
        </w:rPr>
        <w:t xml:space="preserve"> </w:t>
      </w:r>
      <w:r w:rsidR="0086345B" w:rsidRPr="006B6E93">
        <w:rPr>
          <w:bCs/>
          <w:color w:val="2F3031" w:themeColor="text1" w:themeShade="BF"/>
        </w:rPr>
        <w:t>Q</w:t>
      </w:r>
      <w:r w:rsidR="00DA60CA">
        <w:rPr>
          <w:bCs/>
          <w:color w:val="2F3031" w:themeColor="text1" w:themeShade="BF"/>
        </w:rPr>
        <w:t>4</w:t>
      </w:r>
      <w:r w:rsidR="0086345B" w:rsidRPr="006B6E93">
        <w:rPr>
          <w:bCs/>
          <w:color w:val="2F3031" w:themeColor="text1" w:themeShade="BF"/>
        </w:rPr>
        <w:t>.</w:t>
      </w:r>
      <w:r w:rsidR="00CF0DBD">
        <w:rPr>
          <w:bCs/>
          <w:color w:val="2F3031" w:themeColor="text1" w:themeShade="BF"/>
        </w:rPr>
        <w:t>3</w:t>
      </w:r>
      <w:r w:rsidR="0086345B" w:rsidRPr="006B6E93">
        <w:rPr>
          <w:bCs/>
          <w:color w:val="2F3031" w:themeColor="text1" w:themeShade="BF"/>
        </w:rPr>
        <w:t>)</w:t>
      </w:r>
      <w:r w:rsidR="0086345B">
        <w:rPr>
          <w:b/>
          <w:color w:val="2F3031" w:themeColor="text1" w:themeShade="BF"/>
        </w:rPr>
        <w:t xml:space="preserve"> </w:t>
      </w:r>
      <w:r w:rsidR="0086345B" w:rsidRPr="00F57DF5">
        <w:rPr>
          <w:b/>
          <w:bCs/>
          <w:color w:val="2F3031" w:themeColor="text1" w:themeShade="BF"/>
        </w:rPr>
        <w:t xml:space="preserve">Which of these characteristics apply to the workplace-based learning opportunities offered by your project? </w:t>
      </w:r>
    </w:p>
    <w:tbl>
      <w:tblPr>
        <w:tblStyle w:val="ATESurvey"/>
        <w:tblW w:w="9360" w:type="dxa"/>
        <w:tblLayout w:type="fixed"/>
        <w:tblLook w:val="04A0" w:firstRow="1" w:lastRow="0" w:firstColumn="1" w:lastColumn="0" w:noHBand="0" w:noVBand="1"/>
      </w:tblPr>
      <w:tblGrid>
        <w:gridCol w:w="720"/>
        <w:gridCol w:w="2299"/>
        <w:gridCol w:w="1586"/>
        <w:gridCol w:w="1580"/>
        <w:gridCol w:w="1595"/>
        <w:gridCol w:w="1580"/>
      </w:tblGrid>
      <w:tr w:rsidR="007F57D4" w:rsidRPr="00F57DF5" w14:paraId="20E65619" w14:textId="77777777" w:rsidTr="008F1489">
        <w:trPr>
          <w:cnfStyle w:val="100000000000" w:firstRow="1" w:lastRow="0" w:firstColumn="0" w:lastColumn="0" w:oddVBand="0" w:evenVBand="0" w:oddHBand="0" w:evenHBand="0" w:firstRowFirstColumn="0" w:firstRowLastColumn="0" w:lastRowFirstColumn="0" w:lastRowLastColumn="0"/>
        </w:trPr>
        <w:tc>
          <w:tcPr>
            <w:tcW w:w="720" w:type="dxa"/>
            <w:tcBorders>
              <w:top w:val="nil"/>
              <w:bottom w:val="nil"/>
            </w:tcBorders>
            <w:shd w:val="clear" w:color="auto" w:fill="auto"/>
            <w:vAlign w:val="bottom"/>
          </w:tcPr>
          <w:p w14:paraId="5A93CDBD" w14:textId="2816648B" w:rsidR="007F57D4" w:rsidRPr="00F57DF5" w:rsidRDefault="007F57D4" w:rsidP="007F57D4">
            <w:pPr>
              <w:spacing w:after="60"/>
              <w:rPr>
                <w:color w:val="2F3031" w:themeColor="text1" w:themeShade="BF"/>
              </w:rPr>
            </w:pPr>
          </w:p>
        </w:tc>
        <w:tc>
          <w:tcPr>
            <w:tcW w:w="2304" w:type="dxa"/>
            <w:vAlign w:val="bottom"/>
          </w:tcPr>
          <w:p w14:paraId="2DB13B64" w14:textId="50A033B6" w:rsidR="007F57D4" w:rsidRPr="00F57DF5" w:rsidRDefault="007F57D4" w:rsidP="007F57D4">
            <w:pPr>
              <w:spacing w:after="60"/>
              <w:rPr>
                <w:color w:val="2F3031" w:themeColor="text1" w:themeShade="BF"/>
              </w:rPr>
            </w:pPr>
            <w:r w:rsidRPr="00F57DF5">
              <w:rPr>
                <w:color w:val="2F3031" w:themeColor="text1" w:themeShade="BF"/>
              </w:rPr>
              <w:t>(If selected in Q</w:t>
            </w:r>
            <w:r>
              <w:rPr>
                <w:color w:val="2F3031" w:themeColor="text1" w:themeShade="BF"/>
              </w:rPr>
              <w:t>4</w:t>
            </w:r>
            <w:r w:rsidRPr="00F57DF5">
              <w:rPr>
                <w:color w:val="2F3031" w:themeColor="text1" w:themeShade="BF"/>
              </w:rPr>
              <w:t>.</w:t>
            </w:r>
            <w:r w:rsidR="0050071F">
              <w:rPr>
                <w:color w:val="2F3031" w:themeColor="text1" w:themeShade="BF"/>
              </w:rPr>
              <w:t>3</w:t>
            </w:r>
            <w:r w:rsidRPr="00F57DF5">
              <w:rPr>
                <w:color w:val="2F3031" w:themeColor="text1" w:themeShade="BF"/>
              </w:rPr>
              <w:t>)</w:t>
            </w:r>
          </w:p>
        </w:tc>
        <w:tc>
          <w:tcPr>
            <w:tcW w:w="1590" w:type="dxa"/>
          </w:tcPr>
          <w:p w14:paraId="03402D32" w14:textId="77777777" w:rsidR="007F57D4" w:rsidRPr="00F57DF5" w:rsidRDefault="007F57D4" w:rsidP="007F57D4">
            <w:pPr>
              <w:spacing w:after="60"/>
              <w:rPr>
                <w:b/>
                <w:bCs/>
                <w:color w:val="2F3031" w:themeColor="text1" w:themeShade="BF"/>
              </w:rPr>
            </w:pPr>
            <w:r w:rsidRPr="00F57DF5">
              <w:rPr>
                <w:b/>
                <w:bCs/>
                <w:color w:val="2F3031" w:themeColor="text1" w:themeShade="BF"/>
              </w:rPr>
              <w:t>Students received payment</w:t>
            </w:r>
          </w:p>
        </w:tc>
        <w:tc>
          <w:tcPr>
            <w:tcW w:w="1584" w:type="dxa"/>
          </w:tcPr>
          <w:p w14:paraId="50127DAD" w14:textId="77777777" w:rsidR="007F57D4" w:rsidRPr="00F57DF5" w:rsidRDefault="007F57D4" w:rsidP="007F57D4">
            <w:pPr>
              <w:spacing w:after="60"/>
              <w:rPr>
                <w:b/>
                <w:bCs/>
                <w:color w:val="2F3031" w:themeColor="text1" w:themeShade="BF"/>
              </w:rPr>
            </w:pPr>
            <w:r w:rsidRPr="00F57DF5">
              <w:rPr>
                <w:b/>
                <w:bCs/>
                <w:color w:val="2F3031" w:themeColor="text1" w:themeShade="BF"/>
              </w:rPr>
              <w:t>Students received academic credit</w:t>
            </w:r>
          </w:p>
        </w:tc>
        <w:tc>
          <w:tcPr>
            <w:tcW w:w="1599" w:type="dxa"/>
          </w:tcPr>
          <w:p w14:paraId="706C3DA0" w14:textId="77777777" w:rsidR="007F57D4" w:rsidRPr="00F57DF5" w:rsidRDefault="007F57D4" w:rsidP="007F57D4">
            <w:pPr>
              <w:spacing w:after="60"/>
              <w:rPr>
                <w:b/>
                <w:bCs/>
                <w:color w:val="2F3031" w:themeColor="text1" w:themeShade="BF"/>
              </w:rPr>
            </w:pPr>
            <w:r w:rsidRPr="00F57DF5">
              <w:rPr>
                <w:b/>
                <w:bCs/>
                <w:color w:val="2F3031" w:themeColor="text1" w:themeShade="BF"/>
              </w:rPr>
              <w:t xml:space="preserve">Coupled with specific course(s) </w:t>
            </w:r>
          </w:p>
        </w:tc>
        <w:tc>
          <w:tcPr>
            <w:tcW w:w="1584" w:type="dxa"/>
          </w:tcPr>
          <w:p w14:paraId="03850390" w14:textId="77777777" w:rsidR="007F57D4" w:rsidRPr="00F57DF5" w:rsidRDefault="007F57D4" w:rsidP="007F57D4">
            <w:pPr>
              <w:spacing w:after="60"/>
              <w:rPr>
                <w:b/>
                <w:bCs/>
                <w:color w:val="2F3031" w:themeColor="text1" w:themeShade="BF"/>
              </w:rPr>
            </w:pPr>
            <w:r w:rsidRPr="00F57DF5">
              <w:rPr>
                <w:b/>
                <w:bCs/>
                <w:color w:val="2F3031" w:themeColor="text1" w:themeShade="BF"/>
              </w:rPr>
              <w:t xml:space="preserve">Student participation required </w:t>
            </w:r>
            <w:r>
              <w:rPr>
                <w:b/>
                <w:bCs/>
                <w:color w:val="2F3031" w:themeColor="text1" w:themeShade="BF"/>
              </w:rPr>
              <w:t>by</w:t>
            </w:r>
            <w:r w:rsidRPr="00F57DF5">
              <w:rPr>
                <w:b/>
                <w:bCs/>
                <w:color w:val="2F3031" w:themeColor="text1" w:themeShade="BF"/>
              </w:rPr>
              <w:t xml:space="preserve"> program </w:t>
            </w:r>
          </w:p>
        </w:tc>
      </w:tr>
      <w:tr w:rsidR="007F57D4" w:rsidRPr="00F57DF5" w14:paraId="5FFBEEE5" w14:textId="77777777" w:rsidTr="008F1489">
        <w:tc>
          <w:tcPr>
            <w:tcW w:w="720" w:type="dxa"/>
            <w:tcBorders>
              <w:top w:val="nil"/>
            </w:tcBorders>
          </w:tcPr>
          <w:p w14:paraId="3F81CC0F" w14:textId="6B202308" w:rsidR="007F57D4" w:rsidRPr="00F57DF5" w:rsidRDefault="007F57D4" w:rsidP="007F57D4">
            <w:pPr>
              <w:jc w:val="right"/>
              <w:rPr>
                <w:color w:val="2F3031" w:themeColor="text1" w:themeShade="BF"/>
              </w:rPr>
            </w:pPr>
            <w:r w:rsidRPr="009A51C7">
              <w:rPr>
                <w:rFonts w:ascii="Calibri" w:hAnsi="Calibri"/>
              </w:rPr>
              <w:t>a.</w:t>
            </w:r>
          </w:p>
        </w:tc>
        <w:tc>
          <w:tcPr>
            <w:tcW w:w="2304" w:type="dxa"/>
          </w:tcPr>
          <w:p w14:paraId="717E2028" w14:textId="77777777" w:rsidR="007F57D4" w:rsidRPr="00F57DF5" w:rsidRDefault="007F57D4" w:rsidP="007F57D4">
            <w:pPr>
              <w:spacing w:after="60"/>
              <w:rPr>
                <w:color w:val="2F3031" w:themeColor="text1" w:themeShade="BF"/>
              </w:rPr>
            </w:pPr>
            <w:r>
              <w:rPr>
                <w:color w:val="2F3031" w:themeColor="text1" w:themeShade="BF"/>
              </w:rPr>
              <w:t>Job shadowing</w:t>
            </w:r>
          </w:p>
        </w:tc>
        <w:tc>
          <w:tcPr>
            <w:tcW w:w="1590" w:type="dxa"/>
          </w:tcPr>
          <w:p w14:paraId="0EA48E07"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59E960CF"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99" w:type="dxa"/>
          </w:tcPr>
          <w:p w14:paraId="6933BCDD"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00E1580F"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26D569C1" w14:textId="77777777" w:rsidTr="008F1489">
        <w:tc>
          <w:tcPr>
            <w:tcW w:w="720" w:type="dxa"/>
          </w:tcPr>
          <w:p w14:paraId="5F08B0EA" w14:textId="4AECDA26" w:rsidR="007F57D4" w:rsidRPr="00F57DF5" w:rsidRDefault="007F57D4" w:rsidP="007F57D4">
            <w:pPr>
              <w:jc w:val="right"/>
              <w:rPr>
                <w:color w:val="2F3031" w:themeColor="text1" w:themeShade="BF"/>
              </w:rPr>
            </w:pPr>
            <w:r w:rsidRPr="009A51C7">
              <w:rPr>
                <w:rFonts w:ascii="Calibri" w:hAnsi="Calibri"/>
              </w:rPr>
              <w:t>b.</w:t>
            </w:r>
          </w:p>
        </w:tc>
        <w:tc>
          <w:tcPr>
            <w:tcW w:w="2304" w:type="dxa"/>
          </w:tcPr>
          <w:p w14:paraId="6B77F19F" w14:textId="77777777" w:rsidR="007F57D4" w:rsidRPr="00F57DF5" w:rsidRDefault="007F57D4" w:rsidP="007F57D4">
            <w:pPr>
              <w:spacing w:after="60"/>
              <w:rPr>
                <w:color w:val="2F3031" w:themeColor="text1" w:themeShade="BF"/>
              </w:rPr>
            </w:pPr>
            <w:r w:rsidRPr="00F57DF5">
              <w:rPr>
                <w:color w:val="2F3031" w:themeColor="text1" w:themeShade="BF"/>
              </w:rPr>
              <w:t>Apprenticeships</w:t>
            </w:r>
          </w:p>
        </w:tc>
        <w:tc>
          <w:tcPr>
            <w:tcW w:w="1590" w:type="dxa"/>
          </w:tcPr>
          <w:p w14:paraId="737D6130"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2C06552A"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99" w:type="dxa"/>
          </w:tcPr>
          <w:p w14:paraId="09FE074D"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716ABCAF"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026AAEA6" w14:textId="77777777" w:rsidTr="008F1489">
        <w:tc>
          <w:tcPr>
            <w:tcW w:w="720" w:type="dxa"/>
          </w:tcPr>
          <w:p w14:paraId="6446E568" w14:textId="7B79C189" w:rsidR="007F57D4" w:rsidRPr="00F57DF5" w:rsidRDefault="007F57D4" w:rsidP="007F57D4">
            <w:pPr>
              <w:jc w:val="right"/>
              <w:rPr>
                <w:color w:val="2F3031" w:themeColor="text1" w:themeShade="BF"/>
              </w:rPr>
            </w:pPr>
            <w:r w:rsidRPr="009A51C7">
              <w:rPr>
                <w:rFonts w:ascii="Calibri" w:hAnsi="Calibri"/>
              </w:rPr>
              <w:t>c.</w:t>
            </w:r>
          </w:p>
        </w:tc>
        <w:tc>
          <w:tcPr>
            <w:tcW w:w="2304" w:type="dxa"/>
          </w:tcPr>
          <w:p w14:paraId="0EDBADE3" w14:textId="77777777" w:rsidR="007F57D4" w:rsidRPr="00F57DF5" w:rsidRDefault="007F57D4" w:rsidP="007F57D4">
            <w:pPr>
              <w:spacing w:after="60"/>
              <w:rPr>
                <w:color w:val="2F3031" w:themeColor="text1" w:themeShade="BF"/>
              </w:rPr>
            </w:pPr>
            <w:r w:rsidRPr="00F57DF5">
              <w:rPr>
                <w:color w:val="2F3031" w:themeColor="text1" w:themeShade="BF"/>
              </w:rPr>
              <w:t>Externships</w:t>
            </w:r>
          </w:p>
        </w:tc>
        <w:tc>
          <w:tcPr>
            <w:tcW w:w="1590" w:type="dxa"/>
          </w:tcPr>
          <w:p w14:paraId="1CAA8E8C"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562B435C"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99" w:type="dxa"/>
          </w:tcPr>
          <w:p w14:paraId="54C40A98"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7FD751D1"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31F4BF3B" w14:textId="77777777" w:rsidTr="008F1489">
        <w:tc>
          <w:tcPr>
            <w:tcW w:w="720" w:type="dxa"/>
          </w:tcPr>
          <w:p w14:paraId="51BAC330" w14:textId="0902ADE4" w:rsidR="007F57D4" w:rsidRPr="00F57DF5" w:rsidRDefault="007F57D4" w:rsidP="007F57D4">
            <w:pPr>
              <w:jc w:val="right"/>
              <w:rPr>
                <w:color w:val="2F3031" w:themeColor="text1" w:themeShade="BF"/>
              </w:rPr>
            </w:pPr>
            <w:r w:rsidRPr="009A51C7">
              <w:rPr>
                <w:rFonts w:ascii="Calibri" w:hAnsi="Calibri"/>
              </w:rPr>
              <w:t>d.</w:t>
            </w:r>
          </w:p>
        </w:tc>
        <w:tc>
          <w:tcPr>
            <w:tcW w:w="2304" w:type="dxa"/>
          </w:tcPr>
          <w:p w14:paraId="04DEDAB7" w14:textId="77777777" w:rsidR="007F57D4" w:rsidRPr="00F57DF5" w:rsidRDefault="007F57D4" w:rsidP="007F57D4">
            <w:pPr>
              <w:spacing w:after="60"/>
              <w:rPr>
                <w:color w:val="2F3031" w:themeColor="text1" w:themeShade="BF"/>
              </w:rPr>
            </w:pPr>
            <w:r w:rsidRPr="00F57DF5">
              <w:rPr>
                <w:color w:val="2F3031" w:themeColor="text1" w:themeShade="BF"/>
              </w:rPr>
              <w:t>Internships</w:t>
            </w:r>
          </w:p>
        </w:tc>
        <w:tc>
          <w:tcPr>
            <w:tcW w:w="1590" w:type="dxa"/>
          </w:tcPr>
          <w:p w14:paraId="74795387"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6D8652F5"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55297704"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32C7B197"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35BC0891" w14:textId="77777777" w:rsidTr="008F1489">
        <w:tc>
          <w:tcPr>
            <w:tcW w:w="720" w:type="dxa"/>
          </w:tcPr>
          <w:p w14:paraId="1558F7F4" w14:textId="46D5C6E4" w:rsidR="007F57D4" w:rsidRPr="00F57DF5" w:rsidRDefault="007F57D4" w:rsidP="007F57D4">
            <w:pPr>
              <w:jc w:val="right"/>
              <w:rPr>
                <w:color w:val="2F3031" w:themeColor="text1" w:themeShade="BF"/>
              </w:rPr>
            </w:pPr>
            <w:r w:rsidRPr="009A51C7">
              <w:rPr>
                <w:rFonts w:ascii="Calibri" w:hAnsi="Calibri"/>
              </w:rPr>
              <w:t>f.</w:t>
            </w:r>
          </w:p>
        </w:tc>
        <w:tc>
          <w:tcPr>
            <w:tcW w:w="2304" w:type="dxa"/>
          </w:tcPr>
          <w:p w14:paraId="112D03FD" w14:textId="77777777" w:rsidR="007F57D4" w:rsidRPr="00F57DF5" w:rsidRDefault="007F57D4" w:rsidP="007F57D4">
            <w:pPr>
              <w:spacing w:after="60"/>
              <w:rPr>
                <w:color w:val="2F3031" w:themeColor="text1" w:themeShade="BF"/>
              </w:rPr>
            </w:pPr>
            <w:r w:rsidRPr="00F57DF5">
              <w:rPr>
                <w:color w:val="2F3031" w:themeColor="text1" w:themeShade="BF"/>
              </w:rPr>
              <w:t>Co-op learning</w:t>
            </w:r>
          </w:p>
        </w:tc>
        <w:tc>
          <w:tcPr>
            <w:tcW w:w="1590" w:type="dxa"/>
          </w:tcPr>
          <w:p w14:paraId="06FECB2B"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77C4E452"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5778045D"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324C5740"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3CB7850F" w14:textId="77777777" w:rsidTr="008F1489">
        <w:tc>
          <w:tcPr>
            <w:tcW w:w="720" w:type="dxa"/>
          </w:tcPr>
          <w:p w14:paraId="09A1861C" w14:textId="123BE21C" w:rsidR="007F57D4" w:rsidRPr="00F57DF5" w:rsidRDefault="007F57D4" w:rsidP="007F57D4">
            <w:pPr>
              <w:jc w:val="right"/>
              <w:rPr>
                <w:color w:val="2F3031" w:themeColor="text1" w:themeShade="BF"/>
              </w:rPr>
            </w:pPr>
            <w:r w:rsidRPr="009A51C7">
              <w:rPr>
                <w:rFonts w:ascii="Calibri" w:hAnsi="Calibri"/>
              </w:rPr>
              <w:t>a.</w:t>
            </w:r>
          </w:p>
        </w:tc>
        <w:tc>
          <w:tcPr>
            <w:tcW w:w="2304" w:type="dxa"/>
          </w:tcPr>
          <w:p w14:paraId="14A29513" w14:textId="77777777" w:rsidR="007F57D4" w:rsidRPr="00F57DF5" w:rsidRDefault="007F57D4" w:rsidP="007F57D4">
            <w:pPr>
              <w:spacing w:after="60"/>
              <w:rPr>
                <w:color w:val="2F3031" w:themeColor="text1" w:themeShade="BF"/>
              </w:rPr>
            </w:pPr>
            <w:r>
              <w:rPr>
                <w:color w:val="2F3031" w:themeColor="text1" w:themeShade="BF"/>
              </w:rPr>
              <w:t>Other</w:t>
            </w:r>
          </w:p>
        </w:tc>
        <w:tc>
          <w:tcPr>
            <w:tcW w:w="1590" w:type="dxa"/>
          </w:tcPr>
          <w:p w14:paraId="3C3DB685"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268FE422"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792FC1B1"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38269F3C"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bl>
    <w:p w14:paraId="67785621" w14:textId="77777777" w:rsidR="0086345B" w:rsidRDefault="0086345B" w:rsidP="0086345B">
      <w:pPr>
        <w:ind w:left="720" w:hanging="720"/>
        <w:rPr>
          <w:color w:val="2F3031" w:themeColor="text1" w:themeShade="BF"/>
        </w:rPr>
      </w:pPr>
    </w:p>
    <w:p w14:paraId="0E8D2D59" w14:textId="77777777" w:rsidR="0086345B" w:rsidRPr="00F57DF5" w:rsidRDefault="0086345B" w:rsidP="0086345B">
      <w:pPr>
        <w:rPr>
          <w:color w:val="2F3031" w:themeColor="text1" w:themeShade="BF"/>
        </w:rPr>
      </w:pPr>
    </w:p>
    <w:p w14:paraId="24A92A5E" w14:textId="77777777" w:rsidR="00E66B3D" w:rsidRPr="00F57DF5" w:rsidRDefault="00E66B3D" w:rsidP="00E66B3D">
      <w:pPr>
        <w:rPr>
          <w:rFonts w:ascii="Calibri" w:hAnsi="Calibri"/>
          <w:color w:val="2F3031" w:themeColor="text1" w:themeShade="BF"/>
        </w:rPr>
      </w:pPr>
    </w:p>
    <w:p w14:paraId="1362D4F0" w14:textId="77777777" w:rsidR="00E66B3D" w:rsidRDefault="00E66B3D" w:rsidP="00E66B3D">
      <w:pPr>
        <w:rPr>
          <w:rFonts w:ascii="Calibri" w:hAnsi="Calibri"/>
          <w:color w:val="2F3031" w:themeColor="text1" w:themeShade="BF"/>
        </w:rPr>
      </w:pPr>
    </w:p>
    <w:p w14:paraId="5AF71958" w14:textId="77777777" w:rsidR="00C77090" w:rsidRDefault="00C77090">
      <w:pPr>
        <w:rPr>
          <w:b/>
          <w:color w:val="545759" w:themeColor="accent1"/>
          <w:sz w:val="28"/>
        </w:rPr>
      </w:pPr>
      <w:r>
        <w:br w:type="page"/>
      </w:r>
    </w:p>
    <w:bookmarkStart w:id="24" w:name="_Student_Mentoring_1"/>
    <w:bookmarkEnd w:id="24"/>
    <w:p w14:paraId="74BDD656" w14:textId="08C95D38" w:rsidR="0086345B" w:rsidRPr="00303806" w:rsidRDefault="00505A16" w:rsidP="0086345B">
      <w:pPr>
        <w:pStyle w:val="Heading4"/>
      </w:pPr>
      <w:r>
        <w:rPr>
          <w:noProof/>
        </w:rPr>
        <w:lastRenderedPageBreak/>
        <mc:AlternateContent>
          <mc:Choice Requires="wps">
            <w:drawing>
              <wp:anchor distT="0" distB="0" distL="114300" distR="114300" simplePos="0" relativeHeight="251658255" behindDoc="1" locked="0" layoutInCell="1" allowOverlap="1" wp14:anchorId="15ED1CA0" wp14:editId="45C11405">
                <wp:simplePos x="0" y="0"/>
                <wp:positionH relativeFrom="column">
                  <wp:posOffset>-955589</wp:posOffset>
                </wp:positionH>
                <wp:positionV relativeFrom="paragraph">
                  <wp:posOffset>352167</wp:posOffset>
                </wp:positionV>
                <wp:extent cx="7800975" cy="2561967"/>
                <wp:effectExtent l="0" t="0" r="9525" b="0"/>
                <wp:wrapNone/>
                <wp:docPr id="1523804788" name="Rectangle 15238047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61967"/>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1273C" id="Rectangle 1523804788" o:spid="_x0000_s1026" style="position:absolute;margin-left:-75.25pt;margin-top:27.75pt;width:614.25pt;height:201.75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" fillcolor="#bfbfbf" stroked="f" strokeweight="2pt">
                <v:fill opacity="13107f"/>
              </v:rect>
            </w:pict>
          </mc:Fallback>
        </mc:AlternateContent>
      </w:r>
      <w:r w:rsidR="0086345B" w:rsidRPr="00303806">
        <w:t>Student Mentoring</w:t>
      </w:r>
    </w:p>
    <w:p w14:paraId="31D48B6B" w14:textId="57998544" w:rsidR="0086345B" w:rsidRPr="00303806" w:rsidRDefault="0086345B" w:rsidP="0086345B">
      <w:pPr>
        <w:rPr>
          <w:color w:val="2F3031" w:themeColor="text1" w:themeShade="BF"/>
        </w:rPr>
      </w:pPr>
    </w:p>
    <w:p w14:paraId="41F54A2F" w14:textId="2CECB379" w:rsidR="0086345B" w:rsidRDefault="0086345B" w:rsidP="0086345B">
      <w:pPr>
        <w:rPr>
          <w:color w:val="2F3031" w:themeColor="text1" w:themeShade="BF"/>
        </w:rPr>
      </w:pPr>
      <w:r w:rsidRPr="00994402">
        <w:rPr>
          <w:i/>
          <w:color w:val="2F3031" w:themeColor="text1" w:themeShade="BF"/>
        </w:rPr>
        <w:t>Student mentoring</w:t>
      </w:r>
      <w:r w:rsidRPr="00303806">
        <w:rPr>
          <w:color w:val="2F3031" w:themeColor="text1" w:themeShade="BF"/>
        </w:rPr>
        <w:t xml:space="preserve"> involves an experienced industry professional, educator, or advanced student providing guidance and advice to help a less</w:t>
      </w:r>
      <w:r w:rsidR="00B13A49">
        <w:rPr>
          <w:color w:val="2F3031" w:themeColor="text1" w:themeShade="BF"/>
        </w:rPr>
        <w:t>-</w:t>
      </w:r>
      <w:r w:rsidRPr="00303806">
        <w:rPr>
          <w:color w:val="2F3031" w:themeColor="text1" w:themeShade="BF"/>
        </w:rPr>
        <w:t xml:space="preserve">experienced student develop the skills and knowledge they need to enhance their academic and professional growth. </w:t>
      </w:r>
    </w:p>
    <w:p w14:paraId="7A2BBD65" w14:textId="77777777" w:rsidR="0086345B" w:rsidRDefault="0086345B" w:rsidP="0086345B">
      <w:pPr>
        <w:rPr>
          <w:color w:val="2F3031" w:themeColor="text1" w:themeShade="BF"/>
        </w:rPr>
      </w:pPr>
    </w:p>
    <w:p w14:paraId="7B0DC11A" w14:textId="77777777" w:rsidR="0086345B" w:rsidRPr="00994402" w:rsidRDefault="0086345B" w:rsidP="0086345B">
      <w:pPr>
        <w:rPr>
          <w:color w:val="2F3031" w:themeColor="text1" w:themeShade="BF"/>
        </w:rPr>
      </w:pPr>
      <w:r>
        <w:rPr>
          <w:i/>
          <w:color w:val="2F3031" w:themeColor="text1" w:themeShade="BF"/>
        </w:rPr>
        <w:t xml:space="preserve">Do not </w:t>
      </w:r>
      <w:r w:rsidRPr="00994402">
        <w:rPr>
          <w:color w:val="2F3031" w:themeColor="text1" w:themeShade="BF"/>
        </w:rPr>
        <w:t xml:space="preserve">use this section of the survey to report on: </w:t>
      </w:r>
    </w:p>
    <w:p w14:paraId="59B5F48F" w14:textId="77777777" w:rsidR="0086345B" w:rsidRDefault="0086345B" w:rsidP="000764FE">
      <w:pPr>
        <w:pStyle w:val="ListParagraph"/>
        <w:numPr>
          <w:ilvl w:val="0"/>
          <w:numId w:val="23"/>
        </w:numPr>
        <w:rPr>
          <w:color w:val="2F3031" w:themeColor="text1" w:themeShade="BF"/>
        </w:rPr>
      </w:pPr>
      <w:r w:rsidRPr="00994402">
        <w:rPr>
          <w:color w:val="2F3031" w:themeColor="text1" w:themeShade="BF"/>
        </w:rPr>
        <w:t xml:space="preserve">Mentoring or coaching </w:t>
      </w:r>
      <w:r>
        <w:rPr>
          <w:color w:val="2F3031" w:themeColor="text1" w:themeShade="BF"/>
        </w:rPr>
        <w:t>intended for educators or other professionals</w:t>
      </w:r>
    </w:p>
    <w:p w14:paraId="3474045E" w14:textId="77777777" w:rsidR="0086345B" w:rsidRPr="00EA535C" w:rsidRDefault="0086345B" w:rsidP="000764FE">
      <w:pPr>
        <w:pStyle w:val="ListParagraph"/>
        <w:numPr>
          <w:ilvl w:val="0"/>
          <w:numId w:val="23"/>
        </w:numPr>
      </w:pPr>
      <w:r>
        <w:rPr>
          <w:color w:val="2F3031" w:themeColor="text1" w:themeShade="BF"/>
        </w:rPr>
        <w:t>Mentoring provided to students on an informal or ad hoc basis</w:t>
      </w:r>
      <w:r w:rsidRPr="00994402" w:rsidDel="003A2E85">
        <w:rPr>
          <w:color w:val="2F3031" w:themeColor="text1" w:themeShade="BF"/>
        </w:rPr>
        <w:t xml:space="preserve"> </w:t>
      </w:r>
    </w:p>
    <w:p w14:paraId="61D84BA2" w14:textId="77777777" w:rsidR="0086345B" w:rsidRDefault="0086345B" w:rsidP="0086345B">
      <w:pPr>
        <w:rPr>
          <w:color w:val="2F3031" w:themeColor="text1" w:themeShade="BF"/>
        </w:rPr>
      </w:pPr>
    </w:p>
    <w:p w14:paraId="41DA7C9D" w14:textId="40085F7F" w:rsidR="0086345B" w:rsidRPr="003A2E85" w:rsidRDefault="003C7642" w:rsidP="0086345B">
      <w:pPr>
        <w:rPr>
          <w:color w:val="2F3031" w:themeColor="text1" w:themeShade="BF"/>
        </w:rPr>
      </w:pPr>
      <w:r w:rsidRPr="005458DC">
        <w:rPr>
          <w:iCs/>
        </w:rPr>
        <w:t>Between January 1 and December 31, 202</w:t>
      </w:r>
      <w:r w:rsidR="005458DC">
        <w:rPr>
          <w:iCs/>
        </w:rPr>
        <w:t>5</w:t>
      </w:r>
      <w:r w:rsidR="0086345B" w:rsidRPr="005458DC">
        <w:t xml:space="preserve">, did </w:t>
      </w:r>
      <w:r w:rsidR="0086345B" w:rsidRPr="003A2E85">
        <w:rPr>
          <w:color w:val="2F3031" w:themeColor="text1" w:themeShade="BF"/>
        </w:rPr>
        <w:t xml:space="preserve">your ATE project offer </w:t>
      </w:r>
      <w:r w:rsidR="0086345B">
        <w:rPr>
          <w:color w:val="2F3031" w:themeColor="text1" w:themeShade="BF"/>
        </w:rPr>
        <w:t xml:space="preserve">formal </w:t>
      </w:r>
      <w:r w:rsidR="0086345B" w:rsidRPr="003A2E85">
        <w:rPr>
          <w:color w:val="2F3031" w:themeColor="text1" w:themeShade="BF"/>
        </w:rPr>
        <w:t xml:space="preserve">mentoring or coaching </w:t>
      </w:r>
      <w:r w:rsidR="0086345B">
        <w:rPr>
          <w:color w:val="2F3031" w:themeColor="text1" w:themeShade="BF"/>
        </w:rPr>
        <w:t xml:space="preserve">opportunities </w:t>
      </w:r>
      <w:r w:rsidR="0086345B" w:rsidRPr="003A2E85">
        <w:rPr>
          <w:color w:val="2F3031" w:themeColor="text1" w:themeShade="BF"/>
        </w:rPr>
        <w:t>to students?</w:t>
      </w:r>
    </w:p>
    <w:p w14:paraId="75EB690D" w14:textId="77777777" w:rsidR="0086345B" w:rsidRPr="00303806" w:rsidRDefault="0086345B" w:rsidP="000764FE">
      <w:pPr>
        <w:pStyle w:val="ListParagraph"/>
        <w:numPr>
          <w:ilvl w:val="0"/>
          <w:numId w:val="11"/>
        </w:numPr>
        <w:ind w:left="1080"/>
        <w:rPr>
          <w:color w:val="2F3031" w:themeColor="text1" w:themeShade="BF"/>
        </w:rPr>
      </w:pPr>
      <w:r w:rsidRPr="00303806">
        <w:rPr>
          <w:color w:val="2F3031" w:themeColor="text1" w:themeShade="BF"/>
        </w:rPr>
        <w:t>Yes</w:t>
      </w:r>
    </w:p>
    <w:p w14:paraId="632A05A4" w14:textId="77777777" w:rsidR="0086345B" w:rsidRPr="005458DC" w:rsidRDefault="0086345B" w:rsidP="000764FE">
      <w:pPr>
        <w:pStyle w:val="ListParagraph"/>
        <w:numPr>
          <w:ilvl w:val="0"/>
          <w:numId w:val="11"/>
        </w:numPr>
        <w:ind w:left="1080"/>
        <w:rPr>
          <w:i/>
        </w:rPr>
      </w:pPr>
      <w:r w:rsidRPr="00303806">
        <w:rPr>
          <w:color w:val="2F3031" w:themeColor="text1" w:themeShade="BF"/>
        </w:rPr>
        <w:t xml:space="preserve">No </w:t>
      </w:r>
      <w:r w:rsidRPr="005458DC">
        <w:t>(skip this section)</w:t>
      </w:r>
    </w:p>
    <w:p w14:paraId="5E275066" w14:textId="77777777" w:rsidR="0086345B" w:rsidRPr="005458DC" w:rsidRDefault="0086345B" w:rsidP="000764FE">
      <w:pPr>
        <w:pStyle w:val="ListParagraph"/>
        <w:numPr>
          <w:ilvl w:val="0"/>
          <w:numId w:val="11"/>
        </w:numPr>
        <w:ind w:left="1080"/>
        <w:rPr>
          <w:i/>
        </w:rPr>
      </w:pPr>
      <w:r w:rsidRPr="005458DC">
        <w:t>Planning to in the future (skip this section)</w:t>
      </w:r>
    </w:p>
    <w:p w14:paraId="25444182" w14:textId="77777777" w:rsidR="0086345B" w:rsidRPr="005458DC" w:rsidRDefault="0086345B" w:rsidP="0086345B"/>
    <w:p w14:paraId="4691D3A5" w14:textId="3F0059E9" w:rsidR="0086345B" w:rsidRPr="00303806" w:rsidRDefault="00AC58ED" w:rsidP="00AC58ED">
      <w:pPr>
        <w:ind w:left="720" w:hanging="720"/>
        <w:rPr>
          <w:color w:val="2F3031" w:themeColor="text1" w:themeShade="BF"/>
        </w:rPr>
      </w:pPr>
      <w:r>
        <w:rPr>
          <w:color w:val="2F3031" w:themeColor="text1" w:themeShade="BF"/>
        </w:rPr>
        <w:t>4</w:t>
      </w:r>
      <w:r w:rsidRPr="00303806">
        <w:rPr>
          <w:color w:val="2F3031" w:themeColor="text1" w:themeShade="BF"/>
        </w:rPr>
        <w:t>.</w:t>
      </w:r>
      <w:r>
        <w:rPr>
          <w:color w:val="2F3031" w:themeColor="text1" w:themeShade="BF"/>
        </w:rPr>
        <w:t>7</w:t>
      </w:r>
      <w:r w:rsidRPr="00303806">
        <w:rPr>
          <w:color w:val="2F3031" w:themeColor="text1" w:themeShade="BF"/>
        </w:rPr>
        <w:t>.</w:t>
      </w:r>
      <w:r>
        <w:rPr>
          <w:color w:val="2F3031" w:themeColor="text1" w:themeShade="BF"/>
        </w:rPr>
        <w:tab/>
      </w:r>
      <w:r w:rsidRPr="00AC58ED">
        <w:rPr>
          <w:b/>
          <w:bCs/>
          <w:color w:val="2F3031" w:themeColor="text1" w:themeShade="BF"/>
        </w:rPr>
        <w:t>How many students received mentoring or coaching through your ATE project in 202</w:t>
      </w:r>
      <w:r w:rsidR="005458DC">
        <w:rPr>
          <w:b/>
          <w:bCs/>
          <w:color w:val="2F3031" w:themeColor="text1" w:themeShade="BF"/>
        </w:rPr>
        <w:t>5</w:t>
      </w:r>
      <w:r w:rsidRPr="00AC58ED">
        <w:rPr>
          <w:b/>
          <w:bCs/>
          <w:color w:val="2F3031" w:themeColor="text1" w:themeShade="BF"/>
        </w:rPr>
        <w:t>?</w:t>
      </w:r>
    </w:p>
    <w:tbl>
      <w:tblPr>
        <w:tblW w:w="5000" w:type="pct"/>
        <w:tblLook w:val="01E0" w:firstRow="1" w:lastRow="1" w:firstColumn="1" w:lastColumn="1" w:noHBand="0" w:noVBand="0"/>
      </w:tblPr>
      <w:tblGrid>
        <w:gridCol w:w="720"/>
        <w:gridCol w:w="5760"/>
        <w:gridCol w:w="2880"/>
      </w:tblGrid>
      <w:tr w:rsidR="00BF2F87" w:rsidRPr="00303806" w14:paraId="15033C97" w14:textId="77777777" w:rsidTr="00BA1C9A">
        <w:trPr>
          <w:trHeight w:val="332"/>
        </w:trPr>
        <w:tc>
          <w:tcPr>
            <w:tcW w:w="720" w:type="dxa"/>
          </w:tcPr>
          <w:p w14:paraId="1C4F6F42" w14:textId="77777777" w:rsidR="00BF2F87" w:rsidRPr="009A51C7" w:rsidRDefault="00BF2F87" w:rsidP="00AC58ED">
            <w:pPr>
              <w:jc w:val="right"/>
              <w:rPr>
                <w:rFonts w:ascii="Calibri" w:hAnsi="Calibri"/>
              </w:rPr>
            </w:pPr>
          </w:p>
        </w:tc>
        <w:tc>
          <w:tcPr>
            <w:tcW w:w="5760" w:type="dxa"/>
            <w:shd w:val="clear" w:color="auto" w:fill="F2F2F2" w:themeFill="background1" w:themeFillShade="F2"/>
          </w:tcPr>
          <w:p w14:paraId="2E6BFBD6" w14:textId="77777777" w:rsidR="00BF2F87" w:rsidRPr="00303806" w:rsidRDefault="00BF2F87" w:rsidP="00AC58ED">
            <w:pPr>
              <w:spacing w:after="120"/>
              <w:rPr>
                <w:rFonts w:ascii="Calibri" w:hAnsi="Calibri"/>
                <w:color w:val="2F3031" w:themeColor="text1" w:themeShade="BF"/>
              </w:rPr>
            </w:pPr>
          </w:p>
        </w:tc>
        <w:tc>
          <w:tcPr>
            <w:tcW w:w="2880" w:type="dxa"/>
            <w:shd w:val="clear" w:color="auto" w:fill="F2F2F2" w:themeFill="background1" w:themeFillShade="F2"/>
          </w:tcPr>
          <w:p w14:paraId="7FA917CE" w14:textId="7600C993" w:rsidR="00BF2F87" w:rsidRPr="00DF7ACA" w:rsidRDefault="00DF7ACA" w:rsidP="00AC58ED">
            <w:pPr>
              <w:spacing w:after="120"/>
              <w:rPr>
                <w:rFonts w:ascii="Calibri" w:hAnsi="Calibri"/>
                <w:b/>
                <w:color w:val="2F3031" w:themeColor="text1" w:themeShade="BF"/>
              </w:rPr>
            </w:pPr>
            <w:r w:rsidRPr="00DF7ACA">
              <w:rPr>
                <w:rFonts w:ascii="Calibri" w:hAnsi="Calibri"/>
                <w:b/>
                <w:bCs/>
                <w:color w:val="2F3031" w:themeColor="text1" w:themeShade="BF"/>
              </w:rPr>
              <w:t>Total</w:t>
            </w:r>
          </w:p>
        </w:tc>
      </w:tr>
      <w:tr w:rsidR="00AC58ED" w:rsidRPr="00303806" w14:paraId="65152442" w14:textId="03D27F3A" w:rsidTr="00AC58ED">
        <w:trPr>
          <w:trHeight w:val="332"/>
        </w:trPr>
        <w:tc>
          <w:tcPr>
            <w:tcW w:w="720" w:type="dxa"/>
          </w:tcPr>
          <w:p w14:paraId="7E41146D" w14:textId="25A5971E" w:rsidR="00AC58ED" w:rsidRPr="00303806" w:rsidRDefault="00AC58ED" w:rsidP="00AC58ED">
            <w:pPr>
              <w:jc w:val="right"/>
              <w:rPr>
                <w:rFonts w:ascii="Calibri" w:hAnsi="Calibri"/>
                <w:color w:val="2F3031" w:themeColor="text1" w:themeShade="BF"/>
              </w:rPr>
            </w:pPr>
            <w:r w:rsidRPr="009A51C7">
              <w:rPr>
                <w:rFonts w:ascii="Calibri" w:hAnsi="Calibri"/>
              </w:rPr>
              <w:t>a.</w:t>
            </w:r>
          </w:p>
        </w:tc>
        <w:tc>
          <w:tcPr>
            <w:tcW w:w="5760" w:type="dxa"/>
          </w:tcPr>
          <w:p w14:paraId="21B9844C" w14:textId="46025F4F"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High school students</w:t>
            </w:r>
          </w:p>
        </w:tc>
        <w:tc>
          <w:tcPr>
            <w:tcW w:w="2880" w:type="dxa"/>
          </w:tcPr>
          <w:p w14:paraId="3D677FD4" w14:textId="67ABE1FF"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r w:rsidR="00AC58ED" w:rsidRPr="00303806" w14:paraId="3F8AE73C" w14:textId="5FC7FC73" w:rsidTr="00AC58ED">
        <w:trPr>
          <w:trHeight w:val="332"/>
        </w:trPr>
        <w:tc>
          <w:tcPr>
            <w:tcW w:w="720" w:type="dxa"/>
          </w:tcPr>
          <w:p w14:paraId="771CF135" w14:textId="5CA31876" w:rsidR="00AC58ED" w:rsidRPr="00303806" w:rsidRDefault="00AC58ED" w:rsidP="00AC58ED">
            <w:pPr>
              <w:jc w:val="right"/>
              <w:rPr>
                <w:rFonts w:ascii="Calibri" w:hAnsi="Calibri"/>
                <w:color w:val="2F3031" w:themeColor="text1" w:themeShade="BF"/>
              </w:rPr>
            </w:pPr>
            <w:r w:rsidRPr="009A51C7">
              <w:rPr>
                <w:rFonts w:ascii="Calibri" w:hAnsi="Calibri"/>
              </w:rPr>
              <w:t>b.</w:t>
            </w:r>
          </w:p>
        </w:tc>
        <w:tc>
          <w:tcPr>
            <w:tcW w:w="5760" w:type="dxa"/>
          </w:tcPr>
          <w:p w14:paraId="2C5E7A69" w14:textId="780AC453"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2-year college students</w:t>
            </w:r>
          </w:p>
        </w:tc>
        <w:tc>
          <w:tcPr>
            <w:tcW w:w="2880" w:type="dxa"/>
          </w:tcPr>
          <w:p w14:paraId="162CA511" w14:textId="68CFAB68"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r w:rsidR="00AC58ED" w:rsidRPr="00303806" w14:paraId="7CD9817E" w14:textId="58403D03" w:rsidTr="00AC58ED">
        <w:trPr>
          <w:trHeight w:val="332"/>
        </w:trPr>
        <w:tc>
          <w:tcPr>
            <w:tcW w:w="720" w:type="dxa"/>
          </w:tcPr>
          <w:p w14:paraId="4ED5C183" w14:textId="77EE5A67" w:rsidR="00AC58ED" w:rsidRPr="00303806" w:rsidRDefault="00AC58ED" w:rsidP="00AC58ED">
            <w:pPr>
              <w:jc w:val="right"/>
              <w:rPr>
                <w:rFonts w:ascii="Calibri" w:hAnsi="Calibri"/>
                <w:color w:val="2F3031" w:themeColor="text1" w:themeShade="BF"/>
              </w:rPr>
            </w:pPr>
            <w:r w:rsidRPr="009A51C7">
              <w:rPr>
                <w:rFonts w:ascii="Calibri" w:hAnsi="Calibri"/>
              </w:rPr>
              <w:t>c.</w:t>
            </w:r>
          </w:p>
        </w:tc>
        <w:tc>
          <w:tcPr>
            <w:tcW w:w="5760" w:type="dxa"/>
          </w:tcPr>
          <w:p w14:paraId="796D9AD3" w14:textId="2F993565"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4-year college students</w:t>
            </w:r>
          </w:p>
        </w:tc>
        <w:tc>
          <w:tcPr>
            <w:tcW w:w="2880" w:type="dxa"/>
          </w:tcPr>
          <w:p w14:paraId="337185AA" w14:textId="2FE2C2C4"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r w:rsidR="00AC58ED" w:rsidRPr="00303806" w14:paraId="208CA1F7" w14:textId="0B4A43D5" w:rsidTr="00AC58ED">
        <w:trPr>
          <w:trHeight w:val="332"/>
        </w:trPr>
        <w:tc>
          <w:tcPr>
            <w:tcW w:w="720" w:type="dxa"/>
          </w:tcPr>
          <w:p w14:paraId="3F49ADE4" w14:textId="0E0F2512" w:rsidR="00AC58ED" w:rsidRPr="00303806" w:rsidRDefault="00AC58ED" w:rsidP="00AC58ED">
            <w:pPr>
              <w:jc w:val="right"/>
              <w:rPr>
                <w:rFonts w:ascii="Calibri" w:hAnsi="Calibri"/>
                <w:color w:val="2F3031" w:themeColor="text1" w:themeShade="BF"/>
              </w:rPr>
            </w:pPr>
            <w:r w:rsidRPr="009A51C7">
              <w:rPr>
                <w:rFonts w:ascii="Calibri" w:hAnsi="Calibri"/>
              </w:rPr>
              <w:t>d.</w:t>
            </w:r>
          </w:p>
        </w:tc>
        <w:tc>
          <w:tcPr>
            <w:tcW w:w="5760" w:type="dxa"/>
          </w:tcPr>
          <w:p w14:paraId="08A0EC0F" w14:textId="39DAD6FC"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Other (describe) _____________________________</w:t>
            </w:r>
          </w:p>
        </w:tc>
        <w:tc>
          <w:tcPr>
            <w:tcW w:w="2880" w:type="dxa"/>
          </w:tcPr>
          <w:p w14:paraId="3B19037E" w14:textId="65B82EF0"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bl>
    <w:p w14:paraId="001EAFB0" w14:textId="77777777" w:rsidR="0086345B" w:rsidRDefault="0086345B" w:rsidP="00AC58ED"/>
    <w:p w14:paraId="63713C5A" w14:textId="58D4FE80" w:rsidR="0086345B" w:rsidRPr="00BF7BD9" w:rsidRDefault="00AC58ED" w:rsidP="00AC58ED">
      <w:pPr>
        <w:ind w:left="720" w:hanging="720"/>
      </w:pPr>
      <w:r>
        <w:rPr>
          <w:rFonts w:ascii="Calibri" w:hAnsi="Calibri"/>
          <w:color w:val="2F3031" w:themeColor="text1" w:themeShade="BF"/>
        </w:rPr>
        <w:t>4.8</w:t>
      </w:r>
      <w:r w:rsidRPr="00BF7BD9">
        <w:rPr>
          <w:rFonts w:ascii="Calibri" w:hAnsi="Calibri"/>
          <w:color w:val="2F3031" w:themeColor="text1" w:themeShade="BF"/>
        </w:rPr>
        <w:t>.</w:t>
      </w:r>
      <w:r w:rsidR="0086345B" w:rsidRPr="00BF7BD9">
        <w:tab/>
      </w:r>
      <w:r>
        <w:rPr>
          <w:rFonts w:ascii="Calibri" w:hAnsi="Calibri"/>
          <w:b/>
          <w:bCs/>
          <w:color w:val="2F3031" w:themeColor="text1" w:themeShade="BF"/>
        </w:rPr>
        <w:t>Did</w:t>
      </w:r>
      <w:r w:rsidRPr="00734626">
        <w:rPr>
          <w:rFonts w:ascii="Calibri" w:hAnsi="Calibri"/>
          <w:b/>
          <w:bCs/>
          <w:color w:val="2F3031" w:themeColor="text1" w:themeShade="BF"/>
        </w:rPr>
        <w:t xml:space="preserve"> the following types of individuals </w:t>
      </w:r>
      <w:r>
        <w:rPr>
          <w:rFonts w:ascii="Calibri" w:hAnsi="Calibri"/>
          <w:b/>
          <w:bCs/>
          <w:color w:val="2F3031" w:themeColor="text1" w:themeShade="BF"/>
        </w:rPr>
        <w:t>provide</w:t>
      </w:r>
      <w:r w:rsidRPr="00734626">
        <w:rPr>
          <w:rFonts w:ascii="Calibri" w:hAnsi="Calibri"/>
          <w:b/>
          <w:bCs/>
          <w:color w:val="2F3031" w:themeColor="text1" w:themeShade="BF"/>
        </w:rPr>
        <w:t xml:space="preserve"> mentoring or coaching through your ATE project (i.e., served as the mentors)?</w:t>
      </w:r>
      <w:r w:rsidR="0086345B" w:rsidRPr="00BF7BD9">
        <w:rPr>
          <w:b/>
          <w:bC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5615EB" w:rsidRPr="00BF7BD9" w14:paraId="40ADBD32" w14:textId="77777777" w:rsidTr="00AC58ED">
        <w:tc>
          <w:tcPr>
            <w:tcW w:w="720" w:type="dxa"/>
          </w:tcPr>
          <w:p w14:paraId="0A25399E" w14:textId="38EB31B6" w:rsidR="005615EB" w:rsidRPr="00BF7BD9" w:rsidRDefault="005615EB"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51200B9C" w14:textId="77777777" w:rsidR="005615EB" w:rsidRPr="00BF7BD9" w:rsidRDefault="005615EB"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556A35C3" w14:textId="77777777" w:rsidR="005615EB" w:rsidRPr="00BF7BD9" w:rsidRDefault="005615EB"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669D6EBA" w14:textId="77777777" w:rsidR="005615EB" w:rsidRPr="00BF7BD9" w:rsidRDefault="005615EB"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5615EB" w:rsidRPr="00BF7BD9" w14:paraId="36D68BFF" w14:textId="77777777" w:rsidTr="00AC58ED">
        <w:tc>
          <w:tcPr>
            <w:tcW w:w="720" w:type="dxa"/>
          </w:tcPr>
          <w:p w14:paraId="64400905" w14:textId="718E17CB" w:rsidR="005615EB" w:rsidRPr="00BF7BD9" w:rsidRDefault="005615EB" w:rsidP="005615EB">
            <w:pPr>
              <w:jc w:val="right"/>
              <w:rPr>
                <w:rFonts w:ascii="Calibri" w:hAnsi="Calibri"/>
                <w:color w:val="2F3031" w:themeColor="text1" w:themeShade="BF"/>
              </w:rPr>
            </w:pPr>
            <w:r w:rsidRPr="00BF7BD9">
              <w:t>a.</w:t>
            </w:r>
          </w:p>
        </w:tc>
        <w:tc>
          <w:tcPr>
            <w:tcW w:w="6624" w:type="dxa"/>
            <w:tcBorders>
              <w:top w:val="single" w:sz="4" w:space="0" w:color="auto"/>
            </w:tcBorders>
          </w:tcPr>
          <w:p w14:paraId="07A6E733" w14:textId="77777777" w:rsidR="005615EB" w:rsidRPr="00BF7BD9" w:rsidRDefault="005615EB" w:rsidP="007A32D1">
            <w:pPr>
              <w:rPr>
                <w:rFonts w:ascii="Calibri" w:hAnsi="Calibri"/>
                <w:color w:val="2F3031" w:themeColor="text1" w:themeShade="BF"/>
              </w:rPr>
            </w:pPr>
            <w:r>
              <w:t>Business and industry professionals</w:t>
            </w:r>
          </w:p>
        </w:tc>
        <w:tc>
          <w:tcPr>
            <w:tcW w:w="1008" w:type="dxa"/>
            <w:tcBorders>
              <w:top w:val="single" w:sz="4" w:space="0" w:color="auto"/>
            </w:tcBorders>
          </w:tcPr>
          <w:p w14:paraId="290055F6"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0CEE8E52"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615EB" w:rsidRPr="00BF7BD9" w14:paraId="23A0E109" w14:textId="77777777" w:rsidTr="00AC58ED">
        <w:tc>
          <w:tcPr>
            <w:tcW w:w="720" w:type="dxa"/>
          </w:tcPr>
          <w:p w14:paraId="5FC595EB" w14:textId="78C6ADFF" w:rsidR="005615EB" w:rsidRPr="00BF7BD9" w:rsidRDefault="005615EB" w:rsidP="005615EB">
            <w:pPr>
              <w:jc w:val="right"/>
              <w:rPr>
                <w:rFonts w:ascii="Calibri" w:hAnsi="Calibri"/>
                <w:color w:val="2F3031" w:themeColor="text1" w:themeShade="BF"/>
              </w:rPr>
            </w:pPr>
            <w:r w:rsidRPr="00BF7BD9">
              <w:t>b.</w:t>
            </w:r>
          </w:p>
        </w:tc>
        <w:tc>
          <w:tcPr>
            <w:tcW w:w="6624" w:type="dxa"/>
          </w:tcPr>
          <w:p w14:paraId="3A1541DF" w14:textId="77777777" w:rsidR="005615EB" w:rsidRPr="00BF7BD9" w:rsidRDefault="005615EB" w:rsidP="007A32D1">
            <w:pPr>
              <w:rPr>
                <w:rFonts w:ascii="Calibri" w:hAnsi="Calibri"/>
                <w:color w:val="2F3031" w:themeColor="text1" w:themeShade="BF"/>
              </w:rPr>
            </w:pPr>
            <w:r>
              <w:rPr>
                <w:rFonts w:ascii="Calibri" w:hAnsi="Calibri"/>
                <w:color w:val="2F3031" w:themeColor="text1" w:themeShade="BF"/>
              </w:rPr>
              <w:t>Educational faculty or staff</w:t>
            </w:r>
          </w:p>
        </w:tc>
        <w:tc>
          <w:tcPr>
            <w:tcW w:w="1008" w:type="dxa"/>
          </w:tcPr>
          <w:p w14:paraId="5C8CD842"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2514A6C"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615EB" w:rsidRPr="00BF7BD9" w14:paraId="28A0EE06" w14:textId="77777777" w:rsidTr="00AC58ED">
        <w:tc>
          <w:tcPr>
            <w:tcW w:w="720" w:type="dxa"/>
          </w:tcPr>
          <w:p w14:paraId="6DE5DAE7" w14:textId="38A3F501" w:rsidR="005615EB" w:rsidRPr="00BF7BD9" w:rsidRDefault="005615EB" w:rsidP="005615EB">
            <w:pPr>
              <w:jc w:val="right"/>
              <w:rPr>
                <w:rFonts w:ascii="Calibri" w:hAnsi="Calibri"/>
                <w:color w:val="2F3031" w:themeColor="text1" w:themeShade="BF"/>
              </w:rPr>
            </w:pPr>
            <w:r w:rsidRPr="00BF7BD9">
              <w:t>c.</w:t>
            </w:r>
          </w:p>
        </w:tc>
        <w:tc>
          <w:tcPr>
            <w:tcW w:w="6624" w:type="dxa"/>
          </w:tcPr>
          <w:p w14:paraId="260BB872" w14:textId="77777777" w:rsidR="005615EB" w:rsidRPr="00BF7BD9" w:rsidRDefault="005615EB" w:rsidP="007A32D1">
            <w:pPr>
              <w:rPr>
                <w:rFonts w:ascii="Calibri" w:hAnsi="Calibri"/>
                <w:color w:val="2F3031" w:themeColor="text1" w:themeShade="BF"/>
              </w:rPr>
            </w:pPr>
            <w:r>
              <w:rPr>
                <w:rFonts w:ascii="Calibri" w:hAnsi="Calibri"/>
                <w:color w:val="2F3031" w:themeColor="text1" w:themeShade="BF"/>
              </w:rPr>
              <w:t>Students/peers</w:t>
            </w:r>
          </w:p>
        </w:tc>
        <w:tc>
          <w:tcPr>
            <w:tcW w:w="1008" w:type="dxa"/>
          </w:tcPr>
          <w:p w14:paraId="2AAFAFE1"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0FB02A3"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615EB" w14:paraId="273DD4BB" w14:textId="77777777" w:rsidTr="00AC58ED">
        <w:tc>
          <w:tcPr>
            <w:tcW w:w="720" w:type="dxa"/>
          </w:tcPr>
          <w:p w14:paraId="40D8289B" w14:textId="662EC12C" w:rsidR="005615EB" w:rsidRPr="00BF7BD9" w:rsidRDefault="005615EB" w:rsidP="005615EB">
            <w:pPr>
              <w:jc w:val="right"/>
            </w:pPr>
            <w:r>
              <w:t>e</w:t>
            </w:r>
            <w:r w:rsidRPr="00BF7BD9">
              <w:t>.</w:t>
            </w:r>
          </w:p>
        </w:tc>
        <w:tc>
          <w:tcPr>
            <w:tcW w:w="6624" w:type="dxa"/>
          </w:tcPr>
          <w:p w14:paraId="3F9AA6A3" w14:textId="77777777" w:rsidR="005615EB" w:rsidRPr="00BF7BD9" w:rsidRDefault="005615EB" w:rsidP="007A32D1">
            <w:r>
              <w:t>Other (describe)________</w:t>
            </w:r>
          </w:p>
        </w:tc>
        <w:tc>
          <w:tcPr>
            <w:tcW w:w="1008" w:type="dxa"/>
          </w:tcPr>
          <w:p w14:paraId="2AF79D5F"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85D1D66"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0A16DB62" w14:textId="77777777" w:rsidR="0086345B" w:rsidRPr="00303806" w:rsidRDefault="0086345B" w:rsidP="0086345B">
      <w:pPr>
        <w:rPr>
          <w:b/>
          <w:color w:val="2F3031" w:themeColor="text1" w:themeShade="BF"/>
        </w:rPr>
      </w:pPr>
    </w:p>
    <w:p w14:paraId="29EB0316" w14:textId="113E8A19" w:rsidR="0086345B" w:rsidRPr="00303806" w:rsidRDefault="00435EE5" w:rsidP="0086345B">
      <w:pPr>
        <w:ind w:left="720" w:hanging="720"/>
        <w:rPr>
          <w:b/>
          <w:color w:val="2F3031" w:themeColor="text1" w:themeShade="BF"/>
        </w:rPr>
      </w:pPr>
      <w:r>
        <w:rPr>
          <w:color w:val="2F3031" w:themeColor="text1" w:themeShade="BF"/>
        </w:rPr>
        <w:t>4</w:t>
      </w:r>
      <w:r w:rsidR="0086345B" w:rsidRPr="00303806">
        <w:rPr>
          <w:color w:val="2F3031" w:themeColor="text1" w:themeShade="BF"/>
        </w:rPr>
        <w:t>.</w:t>
      </w:r>
      <w:r w:rsidR="0086345B">
        <w:rPr>
          <w:color w:val="2F3031" w:themeColor="text1" w:themeShade="BF"/>
        </w:rPr>
        <w:t>9</w:t>
      </w:r>
      <w:r w:rsidR="0086345B" w:rsidRPr="00303806">
        <w:rPr>
          <w:color w:val="2F3031" w:themeColor="text1" w:themeShade="BF"/>
        </w:rPr>
        <w:t xml:space="preserve">. </w:t>
      </w:r>
      <w:r w:rsidR="0086345B" w:rsidRPr="00303806">
        <w:rPr>
          <w:color w:val="2F3031" w:themeColor="text1" w:themeShade="BF"/>
        </w:rPr>
        <w:tab/>
      </w:r>
      <w:r w:rsidR="0086345B" w:rsidRPr="00303806">
        <w:rPr>
          <w:b/>
          <w:color w:val="2F3031" w:themeColor="text1" w:themeShade="BF"/>
        </w:rPr>
        <w:t>Are the mentors trained in mentoring by your project?</w:t>
      </w:r>
    </w:p>
    <w:p w14:paraId="37E23D95" w14:textId="77777777" w:rsidR="0086345B" w:rsidRPr="00303806" w:rsidRDefault="0086345B" w:rsidP="000764FE">
      <w:pPr>
        <w:pStyle w:val="ListParagraph"/>
        <w:numPr>
          <w:ilvl w:val="0"/>
          <w:numId w:val="13"/>
        </w:numPr>
        <w:ind w:left="1080"/>
        <w:rPr>
          <w:color w:val="2F3031" w:themeColor="text1" w:themeShade="BF"/>
        </w:rPr>
      </w:pPr>
      <w:r w:rsidRPr="00303806">
        <w:rPr>
          <w:color w:val="2F3031" w:themeColor="text1" w:themeShade="BF"/>
        </w:rPr>
        <w:t>Yes</w:t>
      </w:r>
    </w:p>
    <w:p w14:paraId="7D6147C1" w14:textId="77777777" w:rsidR="0086345B" w:rsidRPr="00303806" w:rsidRDefault="0086345B" w:rsidP="000764FE">
      <w:pPr>
        <w:pStyle w:val="ListParagraph"/>
        <w:numPr>
          <w:ilvl w:val="0"/>
          <w:numId w:val="13"/>
        </w:numPr>
        <w:ind w:left="1080"/>
        <w:rPr>
          <w:color w:val="2F3031" w:themeColor="text1" w:themeShade="BF"/>
        </w:rPr>
      </w:pPr>
      <w:r w:rsidRPr="00303806">
        <w:rPr>
          <w:color w:val="2F3031" w:themeColor="text1" w:themeShade="BF"/>
        </w:rPr>
        <w:t>No</w:t>
      </w:r>
    </w:p>
    <w:p w14:paraId="180AB406" w14:textId="77777777" w:rsidR="0086345B" w:rsidRPr="00303806" w:rsidRDefault="0086345B" w:rsidP="0086345B">
      <w:pPr>
        <w:rPr>
          <w:b/>
          <w:color w:val="2F3031" w:themeColor="text1" w:themeShade="BF"/>
        </w:rPr>
      </w:pPr>
    </w:p>
    <w:p w14:paraId="5BCBA7D2" w14:textId="77777777" w:rsidR="0086345B" w:rsidRPr="00303806" w:rsidRDefault="0086345B" w:rsidP="0086345B">
      <w:pPr>
        <w:rPr>
          <w:b/>
          <w:color w:val="2F3031" w:themeColor="text1" w:themeShade="BF"/>
        </w:rPr>
      </w:pPr>
    </w:p>
    <w:p w14:paraId="2EF2066C" w14:textId="77777777" w:rsidR="0086345B" w:rsidRPr="00303806" w:rsidRDefault="0086345B" w:rsidP="0086345B">
      <w:pPr>
        <w:rPr>
          <w:b/>
          <w:color w:val="2F3031" w:themeColor="text1" w:themeShade="BF"/>
        </w:rPr>
      </w:pPr>
      <w:r w:rsidRPr="00303806">
        <w:rPr>
          <w:b/>
          <w:color w:val="2F3031" w:themeColor="text1" w:themeShade="BF"/>
        </w:rPr>
        <w:br w:type="page"/>
      </w:r>
    </w:p>
    <w:p w14:paraId="19BE0D45" w14:textId="1F8992B2" w:rsidR="0086345B" w:rsidRPr="00303806" w:rsidRDefault="0086345B" w:rsidP="0086345B">
      <w:pPr>
        <w:pStyle w:val="Heading4"/>
        <w:rPr>
          <w:color w:val="2F3031" w:themeColor="text1" w:themeShade="BF"/>
        </w:rPr>
      </w:pPr>
      <w:bookmarkStart w:id="25" w:name="_Student_Competitions_1"/>
      <w:bookmarkEnd w:id="25"/>
      <w:r w:rsidRPr="00303806">
        <w:rPr>
          <w:color w:val="2F3031" w:themeColor="text1" w:themeShade="BF"/>
        </w:rPr>
        <w:lastRenderedPageBreak/>
        <w:t>Student Competitions</w:t>
      </w:r>
    </w:p>
    <w:p w14:paraId="2B0FD5E7" w14:textId="77777777" w:rsidR="0086345B" w:rsidRPr="00303806" w:rsidRDefault="0086345B" w:rsidP="0086345B">
      <w:pPr>
        <w:rPr>
          <w:color w:val="2F3031" w:themeColor="text1" w:themeShade="BF"/>
        </w:rPr>
      </w:pPr>
      <w:r>
        <w:rPr>
          <w:noProof/>
        </w:rPr>
        <mc:AlternateContent>
          <mc:Choice Requires="wps">
            <w:drawing>
              <wp:anchor distT="0" distB="0" distL="114300" distR="114300" simplePos="0" relativeHeight="251658256" behindDoc="1" locked="0" layoutInCell="1" allowOverlap="1" wp14:anchorId="0FF9387C" wp14:editId="3DFC1034">
                <wp:simplePos x="0" y="0"/>
                <wp:positionH relativeFrom="column">
                  <wp:posOffset>-906145</wp:posOffset>
                </wp:positionH>
                <wp:positionV relativeFrom="paragraph">
                  <wp:posOffset>140661</wp:posOffset>
                </wp:positionV>
                <wp:extent cx="7800975" cy="2141838"/>
                <wp:effectExtent l="0" t="0" r="9525" b="0"/>
                <wp:wrapNone/>
                <wp:docPr id="616401042" name="Rectangle 6164010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141838"/>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01464EA" id="Rectangle 616401042" o:spid="_x0000_s1026" style="position:absolute;margin-left:-71.35pt;margin-top:11.1pt;width:614.25pt;height:168.65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" fillcolor="#bfbfbf" stroked="f" strokeweight="2pt">
                <v:fill opacity="13107f"/>
              </v:rect>
            </w:pict>
          </mc:Fallback>
        </mc:AlternateContent>
      </w:r>
    </w:p>
    <w:p w14:paraId="198DBD7C" w14:textId="77777777" w:rsidR="0086345B" w:rsidRDefault="0086345B" w:rsidP="0086345B">
      <w:pPr>
        <w:rPr>
          <w:color w:val="2F3031" w:themeColor="text1" w:themeShade="BF"/>
        </w:rPr>
      </w:pPr>
      <w:r w:rsidRPr="00994402">
        <w:rPr>
          <w:i/>
          <w:color w:val="2F3031" w:themeColor="text1" w:themeShade="BF"/>
        </w:rPr>
        <w:t>Student competitions</w:t>
      </w:r>
      <w:r w:rsidRPr="00303806">
        <w:rPr>
          <w:color w:val="2F3031" w:themeColor="text1" w:themeShade="BF"/>
        </w:rPr>
        <w:t xml:space="preserve"> </w:t>
      </w:r>
      <w:r>
        <w:rPr>
          <w:color w:val="2F3031" w:themeColor="text1" w:themeShade="BF"/>
        </w:rPr>
        <w:t xml:space="preserve">are events at which </w:t>
      </w:r>
      <w:r w:rsidRPr="00303806">
        <w:rPr>
          <w:color w:val="2F3031" w:themeColor="text1" w:themeShade="BF"/>
        </w:rPr>
        <w:t>students compet</w:t>
      </w:r>
      <w:r>
        <w:rPr>
          <w:color w:val="2F3031" w:themeColor="text1" w:themeShade="BF"/>
        </w:rPr>
        <w:t>e</w:t>
      </w:r>
      <w:r w:rsidRPr="00303806">
        <w:rPr>
          <w:color w:val="2F3031" w:themeColor="text1" w:themeShade="BF"/>
        </w:rPr>
        <w:t xml:space="preserve"> as individuals or teams using skills related to a STEM discipline or industry.</w:t>
      </w:r>
    </w:p>
    <w:p w14:paraId="6DAB0B38" w14:textId="77777777" w:rsidR="0086345B" w:rsidRDefault="0086345B" w:rsidP="0086345B">
      <w:pPr>
        <w:rPr>
          <w:color w:val="2F3031" w:themeColor="text1" w:themeShade="BF"/>
        </w:rPr>
      </w:pPr>
    </w:p>
    <w:p w14:paraId="55DA66FE" w14:textId="77777777" w:rsidR="0086345B" w:rsidRPr="00994402" w:rsidRDefault="0086345B" w:rsidP="0086345B">
      <w:pPr>
        <w:rPr>
          <w:iCs/>
          <w:color w:val="2F3031" w:themeColor="text1" w:themeShade="BF"/>
        </w:rPr>
      </w:pPr>
      <w:r w:rsidRPr="00F34C70">
        <w:rPr>
          <w:i/>
          <w:iCs/>
          <w:color w:val="2F3031" w:themeColor="text1" w:themeShade="BF"/>
        </w:rPr>
        <w:t xml:space="preserve">Do not </w:t>
      </w:r>
      <w:r w:rsidRPr="00994402">
        <w:rPr>
          <w:iCs/>
          <w:color w:val="2F3031" w:themeColor="text1" w:themeShade="BF"/>
        </w:rPr>
        <w:t>use this section to report on:</w:t>
      </w:r>
    </w:p>
    <w:p w14:paraId="36ADFDA8" w14:textId="77777777" w:rsidR="0086345B" w:rsidRPr="00994402" w:rsidRDefault="0086345B" w:rsidP="000764FE">
      <w:pPr>
        <w:pStyle w:val="ListParagraph"/>
        <w:numPr>
          <w:ilvl w:val="0"/>
          <w:numId w:val="17"/>
        </w:numPr>
        <w:rPr>
          <w:iCs/>
          <w:color w:val="2F3031" w:themeColor="text1" w:themeShade="BF"/>
        </w:rPr>
      </w:pPr>
      <w:r w:rsidRPr="00994402">
        <w:rPr>
          <w:iCs/>
          <w:color w:val="2F3031" w:themeColor="text1" w:themeShade="BF"/>
        </w:rPr>
        <w:t>Student</w:t>
      </w:r>
      <w:r>
        <w:rPr>
          <w:iCs/>
          <w:color w:val="2F3031" w:themeColor="text1" w:themeShade="BF"/>
        </w:rPr>
        <w:t xml:space="preserve"> involvement in </w:t>
      </w:r>
      <w:r w:rsidRPr="00994402">
        <w:rPr>
          <w:iCs/>
          <w:color w:val="2F3031" w:themeColor="text1" w:themeShade="BF"/>
        </w:rPr>
        <w:t>competition</w:t>
      </w:r>
      <w:r>
        <w:rPr>
          <w:iCs/>
          <w:color w:val="2F3031" w:themeColor="text1" w:themeShade="BF"/>
        </w:rPr>
        <w:t>s</w:t>
      </w:r>
      <w:r w:rsidRPr="00994402">
        <w:rPr>
          <w:iCs/>
          <w:color w:val="2F3031" w:themeColor="text1" w:themeShade="BF"/>
        </w:rPr>
        <w:t xml:space="preserve"> not hosted or organized by your project</w:t>
      </w:r>
    </w:p>
    <w:p w14:paraId="4BE8F8A3" w14:textId="77777777" w:rsidR="0086345B" w:rsidRPr="00303806" w:rsidRDefault="0086345B" w:rsidP="0086345B">
      <w:pPr>
        <w:rPr>
          <w:color w:val="2F3031" w:themeColor="text1" w:themeShade="BF"/>
        </w:rPr>
      </w:pPr>
    </w:p>
    <w:p w14:paraId="4397608D" w14:textId="303F363B" w:rsidR="0086345B" w:rsidRPr="00303806" w:rsidRDefault="003C7642" w:rsidP="0086345B">
      <w:pPr>
        <w:rPr>
          <w:color w:val="2F3031" w:themeColor="text1" w:themeShade="BF"/>
        </w:rPr>
      </w:pPr>
      <w:r w:rsidRPr="005458DC">
        <w:rPr>
          <w:iCs/>
        </w:rPr>
        <w:t>Between January 1 and December 31, 202</w:t>
      </w:r>
      <w:r w:rsidR="005458DC">
        <w:rPr>
          <w:iCs/>
        </w:rPr>
        <w:t>5</w:t>
      </w:r>
      <w:r w:rsidR="0086345B" w:rsidRPr="005458DC">
        <w:t xml:space="preserve">, </w:t>
      </w:r>
      <w:r w:rsidR="0086345B" w:rsidRPr="00303806">
        <w:rPr>
          <w:color w:val="2F3031" w:themeColor="text1" w:themeShade="BF"/>
        </w:rPr>
        <w:t xml:space="preserve">did your ATE project </w:t>
      </w:r>
      <w:r w:rsidR="0086345B" w:rsidRPr="00BE3DF5">
        <w:rPr>
          <w:color w:val="2F3031" w:themeColor="text1" w:themeShade="BF"/>
          <w:u w:val="single"/>
        </w:rPr>
        <w:t>host or organize</w:t>
      </w:r>
      <w:r w:rsidR="0086345B" w:rsidRPr="00303806">
        <w:rPr>
          <w:color w:val="2F3031" w:themeColor="text1" w:themeShade="BF"/>
        </w:rPr>
        <w:t xml:space="preserve"> a student competition? </w:t>
      </w:r>
    </w:p>
    <w:p w14:paraId="215FEB2C" w14:textId="77777777" w:rsidR="0086345B" w:rsidRPr="00303806" w:rsidRDefault="0086345B" w:rsidP="000764FE">
      <w:pPr>
        <w:pStyle w:val="ListParagraph"/>
        <w:numPr>
          <w:ilvl w:val="0"/>
          <w:numId w:val="11"/>
        </w:numPr>
        <w:ind w:left="1080"/>
        <w:rPr>
          <w:color w:val="2F3031" w:themeColor="text1" w:themeShade="BF"/>
        </w:rPr>
      </w:pPr>
      <w:r w:rsidRPr="00303806">
        <w:rPr>
          <w:color w:val="2F3031" w:themeColor="text1" w:themeShade="BF"/>
        </w:rPr>
        <w:t>Yes</w:t>
      </w:r>
    </w:p>
    <w:p w14:paraId="77CDCAAD" w14:textId="77777777" w:rsidR="0086345B" w:rsidRPr="005458DC" w:rsidRDefault="0086345B" w:rsidP="000764FE">
      <w:pPr>
        <w:pStyle w:val="ListParagraph"/>
        <w:numPr>
          <w:ilvl w:val="0"/>
          <w:numId w:val="11"/>
        </w:numPr>
        <w:ind w:left="1080"/>
        <w:rPr>
          <w:i/>
        </w:rPr>
      </w:pPr>
      <w:r w:rsidRPr="00303806">
        <w:rPr>
          <w:color w:val="2F3031" w:themeColor="text1" w:themeShade="BF"/>
        </w:rPr>
        <w:t xml:space="preserve">No </w:t>
      </w:r>
      <w:r w:rsidRPr="005458DC">
        <w:t>(skip this section)</w:t>
      </w:r>
    </w:p>
    <w:p w14:paraId="2CE54AEE" w14:textId="77777777" w:rsidR="0086345B" w:rsidRPr="005458DC" w:rsidRDefault="0086345B" w:rsidP="000764FE">
      <w:pPr>
        <w:pStyle w:val="ListParagraph"/>
        <w:numPr>
          <w:ilvl w:val="0"/>
          <w:numId w:val="11"/>
        </w:numPr>
        <w:ind w:left="1080"/>
        <w:rPr>
          <w:i/>
        </w:rPr>
      </w:pPr>
      <w:r w:rsidRPr="005458DC">
        <w:t>Planning to in the future (skip this section)</w:t>
      </w:r>
    </w:p>
    <w:p w14:paraId="73785E81" w14:textId="77777777" w:rsidR="0086345B" w:rsidRPr="00303806" w:rsidRDefault="0086345B" w:rsidP="0086345B">
      <w:pPr>
        <w:rPr>
          <w:color w:val="2F3031" w:themeColor="text1" w:themeShade="BF"/>
        </w:rPr>
      </w:pPr>
    </w:p>
    <w:p w14:paraId="56685C9E" w14:textId="00CC6176" w:rsidR="0086345B" w:rsidRPr="00303806" w:rsidRDefault="00326F0F" w:rsidP="0086345B">
      <w:pPr>
        <w:ind w:left="720" w:hanging="720"/>
        <w:rPr>
          <w:b/>
          <w:color w:val="2F3031" w:themeColor="text1" w:themeShade="BF"/>
        </w:rPr>
      </w:pPr>
      <w:r>
        <w:rPr>
          <w:color w:val="2F3031" w:themeColor="text1" w:themeShade="BF"/>
        </w:rPr>
        <w:t>4</w:t>
      </w:r>
      <w:r w:rsidR="0086345B" w:rsidRPr="00303806">
        <w:rPr>
          <w:color w:val="2F3031" w:themeColor="text1" w:themeShade="BF"/>
        </w:rPr>
        <w:t>.1</w:t>
      </w:r>
      <w:r>
        <w:rPr>
          <w:color w:val="2F3031" w:themeColor="text1" w:themeShade="BF"/>
        </w:rPr>
        <w:t>0</w:t>
      </w:r>
      <w:r w:rsidR="0086345B" w:rsidRPr="00303806">
        <w:rPr>
          <w:color w:val="2F3031" w:themeColor="text1" w:themeShade="BF"/>
        </w:rPr>
        <w:t xml:space="preserve">. </w:t>
      </w:r>
      <w:r w:rsidR="0086345B" w:rsidRPr="00303806">
        <w:rPr>
          <w:color w:val="2F3031" w:themeColor="text1" w:themeShade="BF"/>
        </w:rPr>
        <w:tab/>
      </w:r>
      <w:r w:rsidR="0086345B" w:rsidRPr="00303806">
        <w:rPr>
          <w:b/>
          <w:color w:val="2F3031" w:themeColor="text1" w:themeShade="BF"/>
        </w:rPr>
        <w:t xml:space="preserve">How many students participated in </w:t>
      </w:r>
      <w:r w:rsidR="0086345B">
        <w:rPr>
          <w:b/>
          <w:color w:val="2F3031" w:themeColor="text1" w:themeShade="BF"/>
        </w:rPr>
        <w:t xml:space="preserve">the </w:t>
      </w:r>
      <w:r w:rsidR="0086345B" w:rsidRPr="00303806">
        <w:rPr>
          <w:b/>
          <w:color w:val="2F3031" w:themeColor="text1" w:themeShade="BF"/>
        </w:rPr>
        <w:t>competitions</w:t>
      </w:r>
      <w:r w:rsidR="0086345B">
        <w:rPr>
          <w:b/>
          <w:color w:val="2F3031" w:themeColor="text1" w:themeShade="BF"/>
        </w:rPr>
        <w:t xml:space="preserve"> </w:t>
      </w:r>
      <w:r w:rsidR="0086345B" w:rsidRPr="006C14CE">
        <w:rPr>
          <w:b/>
          <w:color w:val="2F3031" w:themeColor="text1" w:themeShade="BF"/>
          <w:u w:val="single"/>
        </w:rPr>
        <w:t>hosted or organized</w:t>
      </w:r>
      <w:r w:rsidR="0086345B">
        <w:rPr>
          <w:b/>
          <w:color w:val="2F3031" w:themeColor="text1" w:themeShade="BF"/>
        </w:rPr>
        <w:t xml:space="preserve"> by your ATE project in 202</w:t>
      </w:r>
      <w:r w:rsidR="005458DC">
        <w:rPr>
          <w:b/>
          <w:color w:val="2F3031" w:themeColor="text1" w:themeShade="BF"/>
        </w:rPr>
        <w:t>5</w:t>
      </w:r>
      <w:r w:rsidR="0086345B" w:rsidRPr="00303806">
        <w:rPr>
          <w:b/>
          <w:color w:val="2F3031" w:themeColor="text1" w:themeShade="BF"/>
        </w:rPr>
        <w:t xml:space="preserve">? </w:t>
      </w:r>
    </w:p>
    <w:p w14:paraId="6E23FB98" w14:textId="77777777" w:rsidR="0086345B" w:rsidRPr="00303806" w:rsidRDefault="0086345B" w:rsidP="00AC58ED">
      <w:pPr>
        <w:spacing w:before="120"/>
        <w:rPr>
          <w:color w:val="2F3031" w:themeColor="text1" w:themeShade="BF"/>
        </w:rPr>
      </w:pPr>
      <w:r w:rsidRPr="00303806">
        <w:rPr>
          <w:color w:val="2F3031" w:themeColor="text1" w:themeShade="BF"/>
        </w:rPr>
        <w:tab/>
      </w:r>
      <w:r w:rsidRPr="00303806">
        <w:rPr>
          <w:rFonts w:ascii="Calibri" w:hAnsi="Calibri"/>
          <w:color w:val="2F3031" w:themeColor="text1" w:themeShade="BF"/>
        </w:rPr>
        <w:t>________ [text box]</w:t>
      </w:r>
    </w:p>
    <w:p w14:paraId="76D7145B" w14:textId="77777777" w:rsidR="0086345B" w:rsidRDefault="0086345B" w:rsidP="0086345B">
      <w:pPr>
        <w:rPr>
          <w:color w:val="2F3031" w:themeColor="text1" w:themeShade="BF"/>
        </w:rPr>
      </w:pPr>
    </w:p>
    <w:p w14:paraId="6ABBB3D9" w14:textId="579D08FB" w:rsidR="0086345B" w:rsidRPr="00303806" w:rsidRDefault="00326F0F" w:rsidP="00EE435F">
      <w:pPr>
        <w:ind w:left="720" w:hanging="720"/>
        <w:rPr>
          <w:b/>
          <w:color w:val="2F3031" w:themeColor="text1" w:themeShade="BF"/>
        </w:rPr>
      </w:pPr>
      <w:r>
        <w:rPr>
          <w:color w:val="2F3031" w:themeColor="text1" w:themeShade="BF"/>
        </w:rPr>
        <w:t>4</w:t>
      </w:r>
      <w:r w:rsidR="0086345B" w:rsidRPr="00303806">
        <w:rPr>
          <w:color w:val="2F3031" w:themeColor="text1" w:themeShade="BF"/>
        </w:rPr>
        <w:t>.</w:t>
      </w:r>
      <w:r w:rsidR="0086345B">
        <w:rPr>
          <w:color w:val="2F3031" w:themeColor="text1" w:themeShade="BF"/>
        </w:rPr>
        <w:t>11</w:t>
      </w:r>
      <w:r w:rsidR="0086345B" w:rsidRPr="00303806">
        <w:rPr>
          <w:color w:val="2F3031" w:themeColor="text1" w:themeShade="BF"/>
        </w:rPr>
        <w:t xml:space="preserve">. </w:t>
      </w:r>
      <w:r w:rsidR="0086345B" w:rsidRPr="00303806">
        <w:rPr>
          <w:color w:val="2F3031" w:themeColor="text1" w:themeShade="BF"/>
        </w:rPr>
        <w:tab/>
      </w:r>
      <w:r w:rsidR="0086345B" w:rsidRPr="00303806">
        <w:rPr>
          <w:b/>
          <w:color w:val="2F3031" w:themeColor="text1" w:themeShade="BF"/>
        </w:rPr>
        <w:t xml:space="preserve">How many competitions were </w:t>
      </w:r>
      <w:r w:rsidR="0086345B" w:rsidRPr="00BE3DF5">
        <w:rPr>
          <w:b/>
          <w:color w:val="2F3031" w:themeColor="text1" w:themeShade="BF"/>
          <w:u w:val="single"/>
        </w:rPr>
        <w:t>hosted or organized</w:t>
      </w:r>
      <w:r w:rsidR="0086345B" w:rsidRPr="00303806">
        <w:rPr>
          <w:b/>
          <w:color w:val="2F3031" w:themeColor="text1" w:themeShade="BF"/>
        </w:rPr>
        <w:t xml:space="preserve"> by your ATE project in </w:t>
      </w:r>
      <w:r w:rsidR="0086345B">
        <w:rPr>
          <w:b/>
          <w:color w:val="2F3031" w:themeColor="text1" w:themeShade="BF"/>
        </w:rPr>
        <w:t>202</w:t>
      </w:r>
      <w:r w:rsidR="005458DC">
        <w:rPr>
          <w:b/>
          <w:color w:val="2F3031" w:themeColor="text1" w:themeShade="BF"/>
        </w:rPr>
        <w:t>5</w:t>
      </w:r>
      <w:r w:rsidR="0086345B" w:rsidRPr="00303806">
        <w:rPr>
          <w:b/>
          <w:color w:val="2F3031" w:themeColor="text1" w:themeShade="BF"/>
        </w:rPr>
        <w:t xml:space="preserve">? </w:t>
      </w:r>
    </w:p>
    <w:p w14:paraId="2A2103D7" w14:textId="77777777" w:rsidR="0086345B" w:rsidRPr="00303806" w:rsidRDefault="0086345B" w:rsidP="00AC58ED">
      <w:pPr>
        <w:spacing w:before="120"/>
        <w:ind w:firstLine="720"/>
        <w:rPr>
          <w:color w:val="2F3031" w:themeColor="text1" w:themeShade="BF"/>
        </w:rPr>
      </w:pPr>
      <w:r w:rsidRPr="00303806">
        <w:rPr>
          <w:rFonts w:ascii="Calibri" w:hAnsi="Calibri"/>
          <w:color w:val="2F3031" w:themeColor="text1" w:themeShade="BF"/>
        </w:rPr>
        <w:t>________ [text box]</w:t>
      </w:r>
    </w:p>
    <w:p w14:paraId="4F9D1251" w14:textId="77777777" w:rsidR="0086345B" w:rsidRPr="00303806" w:rsidRDefault="0086345B" w:rsidP="0086345B">
      <w:pPr>
        <w:rPr>
          <w:color w:val="2F3031" w:themeColor="text1" w:themeShade="BF"/>
        </w:rPr>
      </w:pPr>
    </w:p>
    <w:p w14:paraId="509E08D5" w14:textId="77777777" w:rsidR="0086345B" w:rsidRPr="00303806" w:rsidRDefault="0086345B" w:rsidP="0086345B">
      <w:pPr>
        <w:rPr>
          <w:color w:val="2F3031" w:themeColor="text1" w:themeShade="BF"/>
        </w:rPr>
      </w:pPr>
    </w:p>
    <w:p w14:paraId="59C5A74C" w14:textId="77777777" w:rsidR="0086345B" w:rsidRPr="00303806" w:rsidRDefault="0086345B" w:rsidP="0086345B">
      <w:pPr>
        <w:rPr>
          <w:b/>
          <w:color w:val="2F3031" w:themeColor="text1" w:themeShade="BF"/>
        </w:rPr>
      </w:pPr>
    </w:p>
    <w:p w14:paraId="0EAFF93C" w14:textId="77777777" w:rsidR="0086345B" w:rsidRPr="00303806" w:rsidRDefault="0086345B" w:rsidP="0086345B">
      <w:pPr>
        <w:rPr>
          <w:b/>
          <w:color w:val="2F3031" w:themeColor="text1" w:themeShade="BF"/>
        </w:rPr>
      </w:pPr>
      <w:r w:rsidRPr="00303806">
        <w:rPr>
          <w:b/>
          <w:color w:val="2F3031" w:themeColor="text1" w:themeShade="BF"/>
        </w:rPr>
        <w:br w:type="page"/>
      </w:r>
    </w:p>
    <w:bookmarkStart w:id="26" w:name="_Programs_to_Support_1"/>
    <w:bookmarkEnd w:id="26"/>
    <w:p w14:paraId="109C382C" w14:textId="2284C6C4" w:rsidR="0086345B" w:rsidRPr="00303806" w:rsidRDefault="00AC58ED" w:rsidP="0086345B">
      <w:pPr>
        <w:pStyle w:val="Heading4"/>
        <w:rPr>
          <w:color w:val="2F3031" w:themeColor="text1" w:themeShade="BF"/>
        </w:rPr>
      </w:pPr>
      <w:r>
        <w:rPr>
          <w:noProof/>
        </w:rPr>
        <w:lastRenderedPageBreak/>
        <mc:AlternateContent>
          <mc:Choice Requires="wps">
            <w:drawing>
              <wp:anchor distT="0" distB="0" distL="114300" distR="114300" simplePos="0" relativeHeight="251658257" behindDoc="1" locked="0" layoutInCell="1" allowOverlap="1" wp14:anchorId="487DFC23" wp14:editId="293BCB00">
                <wp:simplePos x="0" y="0"/>
                <wp:positionH relativeFrom="column">
                  <wp:posOffset>-903622</wp:posOffset>
                </wp:positionH>
                <wp:positionV relativeFrom="paragraph">
                  <wp:posOffset>351550</wp:posOffset>
                </wp:positionV>
                <wp:extent cx="7800975" cy="2941526"/>
                <wp:effectExtent l="0" t="0" r="9525" b="0"/>
                <wp:wrapNone/>
                <wp:docPr id="1405312415" name="Rectangle 1405312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941526"/>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578E30D" id="Rectangle 1405312415" o:spid="_x0000_s1026" style="position:absolute;margin-left:-71.15pt;margin-top:27.7pt;width:614.25pt;height:231.6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" fillcolor="#bfbfbf" stroked="f" strokeweight="2pt">
                <v:fill opacity="13107f"/>
              </v:rect>
            </w:pict>
          </mc:Fallback>
        </mc:AlternateContent>
      </w:r>
      <w:r w:rsidR="0086345B" w:rsidRPr="00303806">
        <w:rPr>
          <w:color w:val="2F3031" w:themeColor="text1" w:themeShade="BF"/>
        </w:rPr>
        <w:t>Programs to Support Transition into College</w:t>
      </w:r>
    </w:p>
    <w:p w14:paraId="5423A2C9" w14:textId="1751D3BE" w:rsidR="0086345B" w:rsidRPr="00303806" w:rsidRDefault="0086345B" w:rsidP="0086345B">
      <w:pPr>
        <w:rPr>
          <w:color w:val="2F3031" w:themeColor="text1" w:themeShade="BF"/>
        </w:rPr>
      </w:pPr>
    </w:p>
    <w:p w14:paraId="7628D8B3" w14:textId="77777777" w:rsidR="0086345B" w:rsidRPr="00303806" w:rsidRDefault="0086345B" w:rsidP="0086345B">
      <w:pPr>
        <w:rPr>
          <w:color w:val="2F3031" w:themeColor="text1" w:themeShade="BF"/>
        </w:rPr>
      </w:pPr>
      <w:r w:rsidRPr="00994402">
        <w:rPr>
          <w:i/>
          <w:color w:val="2F3031" w:themeColor="text1" w:themeShade="BF"/>
        </w:rPr>
        <w:t>Programs to support transition into college</w:t>
      </w:r>
      <w:r w:rsidRPr="00303806">
        <w:rPr>
          <w:color w:val="2F3031" w:themeColor="text1" w:themeShade="BF"/>
        </w:rPr>
        <w:t xml:space="preserve"> </w:t>
      </w:r>
      <w:r>
        <w:rPr>
          <w:color w:val="2F3031" w:themeColor="text1" w:themeShade="BF"/>
        </w:rPr>
        <w:t xml:space="preserve">are systematic efforts to </w:t>
      </w:r>
      <w:r w:rsidRPr="00303806">
        <w:rPr>
          <w:color w:val="2F3031" w:themeColor="text1" w:themeShade="BF"/>
        </w:rPr>
        <w:t xml:space="preserve">equip students with the skills they need to successfully navigate college. </w:t>
      </w:r>
      <w:r>
        <w:rPr>
          <w:color w:val="2F3031" w:themeColor="text1" w:themeShade="BF"/>
        </w:rPr>
        <w:t xml:space="preserve">Examples </w:t>
      </w:r>
      <w:r w:rsidRPr="00303806">
        <w:rPr>
          <w:color w:val="2F3031" w:themeColor="text1" w:themeShade="BF"/>
        </w:rPr>
        <w:t>include—but are not limited to—summer bridge programs, college readiness workshops or classes, first-year programs, support for non-traditional students, or other activities</w:t>
      </w:r>
      <w:r>
        <w:rPr>
          <w:color w:val="2F3031" w:themeColor="text1" w:themeShade="BF"/>
        </w:rPr>
        <w:t>.</w:t>
      </w:r>
      <w:r w:rsidRPr="00303806">
        <w:rPr>
          <w:color w:val="2F3031" w:themeColor="text1" w:themeShade="BF"/>
        </w:rPr>
        <w:t xml:space="preserve"> </w:t>
      </w:r>
    </w:p>
    <w:p w14:paraId="180E4982" w14:textId="77777777" w:rsidR="0086345B" w:rsidRDefault="0086345B" w:rsidP="0086345B">
      <w:pPr>
        <w:rPr>
          <w:color w:val="2F3031" w:themeColor="text1" w:themeShade="BF"/>
        </w:rPr>
      </w:pPr>
    </w:p>
    <w:p w14:paraId="7726CB14" w14:textId="77777777" w:rsidR="0086345B" w:rsidRPr="00994402" w:rsidRDefault="0086345B" w:rsidP="0086345B">
      <w:pPr>
        <w:rPr>
          <w:iCs/>
          <w:color w:val="2F3031" w:themeColor="text1" w:themeShade="BF"/>
        </w:rPr>
      </w:pPr>
      <w:r>
        <w:rPr>
          <w:i/>
          <w:iCs/>
          <w:color w:val="2F3031" w:themeColor="text1" w:themeShade="BF"/>
        </w:rPr>
        <w:t xml:space="preserve">Do not </w:t>
      </w:r>
      <w:r w:rsidRPr="00994402">
        <w:rPr>
          <w:iCs/>
          <w:color w:val="2F3031" w:themeColor="text1" w:themeShade="BF"/>
        </w:rPr>
        <w:t xml:space="preserve">use this section of the survey to report on: </w:t>
      </w:r>
    </w:p>
    <w:p w14:paraId="2649A9B7" w14:textId="77777777" w:rsidR="0086345B" w:rsidRPr="009D0B58" w:rsidRDefault="0086345B" w:rsidP="000764FE">
      <w:pPr>
        <w:pStyle w:val="ListParagraph"/>
        <w:numPr>
          <w:ilvl w:val="0"/>
          <w:numId w:val="17"/>
        </w:numPr>
        <w:rPr>
          <w:color w:val="2F3031" w:themeColor="text1" w:themeShade="BF"/>
        </w:rPr>
      </w:pPr>
      <w:r>
        <w:rPr>
          <w:iCs/>
          <w:color w:val="2F3031" w:themeColor="text1" w:themeShade="BF"/>
        </w:rPr>
        <w:t>Support provided to transitioning students on an ad hoc or informal basis</w:t>
      </w:r>
    </w:p>
    <w:p w14:paraId="7300973C" w14:textId="77777777" w:rsidR="0086345B" w:rsidRPr="00EA535C" w:rsidRDefault="0086345B" w:rsidP="000764FE">
      <w:pPr>
        <w:pStyle w:val="ListParagraph"/>
        <w:numPr>
          <w:ilvl w:val="0"/>
          <w:numId w:val="17"/>
        </w:numPr>
        <w:rPr>
          <w:color w:val="2F3031" w:themeColor="text1" w:themeShade="BF"/>
        </w:rPr>
      </w:pPr>
      <w:r>
        <w:rPr>
          <w:iCs/>
          <w:color w:val="2F3031" w:themeColor="text1" w:themeShade="BF"/>
        </w:rPr>
        <w:t>Indirect support (such as guidance for faculty or staff on how to support transitioning students)</w:t>
      </w:r>
    </w:p>
    <w:p w14:paraId="78B6DD1E" w14:textId="77777777" w:rsidR="0086345B" w:rsidRPr="00F34C70" w:rsidRDefault="0086345B" w:rsidP="0086345B">
      <w:pPr>
        <w:rPr>
          <w:color w:val="2F3031" w:themeColor="text1" w:themeShade="BF"/>
        </w:rPr>
      </w:pPr>
    </w:p>
    <w:p w14:paraId="1A4DBFB6" w14:textId="641063D8" w:rsidR="0086345B" w:rsidRPr="00A46E16" w:rsidRDefault="003C7642" w:rsidP="0086345B">
      <w:r w:rsidRPr="00A46E16">
        <w:rPr>
          <w:iCs/>
        </w:rPr>
        <w:t>Between January 1 and December 31, 202</w:t>
      </w:r>
      <w:r w:rsidR="00A46E16" w:rsidRPr="00A46E16">
        <w:rPr>
          <w:iCs/>
        </w:rPr>
        <w:t>5</w:t>
      </w:r>
      <w:r w:rsidR="0086345B" w:rsidRPr="00A46E16">
        <w:t xml:space="preserve">, did your project offer formal programs to help students transition into college? </w:t>
      </w:r>
    </w:p>
    <w:p w14:paraId="33C06DAD" w14:textId="77777777" w:rsidR="0086345B" w:rsidRPr="00A46E16" w:rsidRDefault="0086345B" w:rsidP="000764FE">
      <w:pPr>
        <w:pStyle w:val="ListParagraph"/>
        <w:numPr>
          <w:ilvl w:val="0"/>
          <w:numId w:val="11"/>
        </w:numPr>
        <w:ind w:left="1080"/>
      </w:pPr>
      <w:r w:rsidRPr="00A46E16">
        <w:t>Yes</w:t>
      </w:r>
    </w:p>
    <w:p w14:paraId="783C6767" w14:textId="77777777" w:rsidR="0086345B" w:rsidRPr="00A46E16" w:rsidRDefault="0086345B" w:rsidP="000764FE">
      <w:pPr>
        <w:pStyle w:val="ListParagraph"/>
        <w:numPr>
          <w:ilvl w:val="0"/>
          <w:numId w:val="11"/>
        </w:numPr>
        <w:ind w:left="1080"/>
        <w:rPr>
          <w:i/>
        </w:rPr>
      </w:pPr>
      <w:r w:rsidRPr="00A46E16">
        <w:t>No (skip this section)</w:t>
      </w:r>
    </w:p>
    <w:p w14:paraId="4057C74A" w14:textId="77777777" w:rsidR="0086345B" w:rsidRPr="00A46E16" w:rsidRDefault="0086345B" w:rsidP="000764FE">
      <w:pPr>
        <w:pStyle w:val="ListParagraph"/>
        <w:numPr>
          <w:ilvl w:val="0"/>
          <w:numId w:val="11"/>
        </w:numPr>
        <w:ind w:left="1080"/>
        <w:rPr>
          <w:i/>
        </w:rPr>
      </w:pPr>
      <w:r w:rsidRPr="00A46E16">
        <w:t>Planning to in the future (skip this section)</w:t>
      </w:r>
    </w:p>
    <w:p w14:paraId="028538E1" w14:textId="77777777" w:rsidR="0086345B" w:rsidRPr="00A46E16" w:rsidRDefault="0086345B" w:rsidP="0086345B"/>
    <w:p w14:paraId="7B1B4E48" w14:textId="38E74E92" w:rsidR="0086345B" w:rsidRPr="00303806" w:rsidRDefault="00326F0F" w:rsidP="00EE435F">
      <w:pPr>
        <w:widowControl w:val="0"/>
        <w:autoSpaceDE w:val="0"/>
        <w:autoSpaceDN w:val="0"/>
        <w:adjustRightInd w:val="0"/>
        <w:rPr>
          <w:rFonts w:ascii="Calibri" w:hAnsi="Calibri"/>
          <w:b/>
          <w:color w:val="2F3031" w:themeColor="text1" w:themeShade="BF"/>
        </w:rPr>
      </w:pPr>
      <w:r>
        <w:rPr>
          <w:rFonts w:ascii="Calibri" w:hAnsi="Calibri"/>
          <w:color w:val="2F3031" w:themeColor="text1" w:themeShade="BF"/>
        </w:rPr>
        <w:t>4</w:t>
      </w:r>
      <w:r w:rsidR="0086345B" w:rsidRPr="00303806">
        <w:rPr>
          <w:rFonts w:ascii="Calibri" w:hAnsi="Calibri"/>
          <w:color w:val="2F3031" w:themeColor="text1" w:themeShade="BF"/>
        </w:rPr>
        <w:t>.1</w:t>
      </w:r>
      <w:r>
        <w:rPr>
          <w:rFonts w:ascii="Calibri" w:hAnsi="Calibri"/>
          <w:color w:val="2F3031" w:themeColor="text1" w:themeShade="BF"/>
        </w:rPr>
        <w:t>2</w:t>
      </w:r>
      <w:r w:rsidR="0086345B" w:rsidRPr="00303806">
        <w:rPr>
          <w:rFonts w:ascii="Calibri" w:hAnsi="Calibri"/>
          <w:color w:val="2F3031" w:themeColor="text1" w:themeShade="BF"/>
        </w:rPr>
        <w:t xml:space="preserve">. </w:t>
      </w:r>
      <w:r w:rsidR="0086345B" w:rsidRPr="00303806">
        <w:rPr>
          <w:rFonts w:ascii="Calibri" w:hAnsi="Calibri"/>
          <w:color w:val="2F3031" w:themeColor="text1" w:themeShade="BF"/>
        </w:rPr>
        <w:tab/>
      </w:r>
      <w:r w:rsidR="0086345B" w:rsidRPr="00303806">
        <w:rPr>
          <w:rFonts w:ascii="Calibri" w:hAnsi="Calibri"/>
          <w:b/>
          <w:color w:val="2F3031" w:themeColor="text1" w:themeShade="BF"/>
        </w:rPr>
        <w:t xml:space="preserve">How many transition programs were supported by your ATE project in </w:t>
      </w:r>
      <w:r w:rsidR="0086345B">
        <w:rPr>
          <w:rFonts w:ascii="Calibri" w:hAnsi="Calibri"/>
          <w:b/>
          <w:color w:val="2F3031" w:themeColor="text1" w:themeShade="BF"/>
        </w:rPr>
        <w:t>202</w:t>
      </w:r>
      <w:r w:rsidR="00A46E16">
        <w:rPr>
          <w:rFonts w:ascii="Calibri" w:hAnsi="Calibri"/>
          <w:b/>
          <w:color w:val="2F3031" w:themeColor="text1" w:themeShade="BF"/>
        </w:rPr>
        <w:t>5</w:t>
      </w:r>
      <w:r w:rsidR="0086345B" w:rsidRPr="00303806">
        <w:rPr>
          <w:rFonts w:ascii="Calibri" w:hAnsi="Calibri"/>
          <w:b/>
          <w:color w:val="2F3031" w:themeColor="text1" w:themeShade="BF"/>
        </w:rPr>
        <w:t xml:space="preserve">? </w:t>
      </w:r>
    </w:p>
    <w:p w14:paraId="7D540014" w14:textId="77777777" w:rsidR="0086345B" w:rsidRPr="00303806" w:rsidRDefault="0086345B" w:rsidP="00AC58ED">
      <w:pPr>
        <w:widowControl w:val="0"/>
        <w:autoSpaceDE w:val="0"/>
        <w:autoSpaceDN w:val="0"/>
        <w:adjustRightInd w:val="0"/>
        <w:spacing w:before="120"/>
        <w:ind w:firstLine="720"/>
        <w:rPr>
          <w:rFonts w:ascii="Calibri" w:hAnsi="Calibri"/>
          <w:color w:val="2F3031" w:themeColor="text1" w:themeShade="BF"/>
        </w:rPr>
      </w:pPr>
      <w:r w:rsidRPr="00303806">
        <w:rPr>
          <w:rFonts w:ascii="Calibri" w:hAnsi="Calibri"/>
          <w:color w:val="2F3031" w:themeColor="text1" w:themeShade="BF"/>
        </w:rPr>
        <w:t>________ [text box]</w:t>
      </w:r>
    </w:p>
    <w:p w14:paraId="1A940923" w14:textId="77777777" w:rsidR="0086345B" w:rsidRPr="00303806" w:rsidRDefault="0086345B" w:rsidP="0086345B">
      <w:pPr>
        <w:widowControl w:val="0"/>
        <w:autoSpaceDE w:val="0"/>
        <w:autoSpaceDN w:val="0"/>
        <w:adjustRightInd w:val="0"/>
        <w:rPr>
          <w:rFonts w:ascii="Calibri" w:hAnsi="Calibri"/>
          <w:b/>
          <w:color w:val="2F3031" w:themeColor="text1" w:themeShade="BF"/>
        </w:rPr>
      </w:pPr>
    </w:p>
    <w:p w14:paraId="3C2F3F95" w14:textId="3EE2E438" w:rsidR="0086345B" w:rsidRPr="00303806" w:rsidRDefault="00326F0F" w:rsidP="00EE435F">
      <w:pPr>
        <w:widowControl w:val="0"/>
        <w:autoSpaceDE w:val="0"/>
        <w:autoSpaceDN w:val="0"/>
        <w:adjustRightInd w:val="0"/>
        <w:ind w:left="720" w:hanging="720"/>
        <w:rPr>
          <w:rFonts w:ascii="Calibri" w:hAnsi="Calibri"/>
          <w:b/>
          <w:color w:val="2F3031" w:themeColor="text1" w:themeShade="BF"/>
        </w:rPr>
      </w:pPr>
      <w:r>
        <w:rPr>
          <w:rFonts w:ascii="Calibri" w:hAnsi="Calibri"/>
          <w:color w:val="2F3031" w:themeColor="text1" w:themeShade="BF"/>
        </w:rPr>
        <w:t>4</w:t>
      </w:r>
      <w:r w:rsidR="0086345B" w:rsidRPr="00303806">
        <w:rPr>
          <w:rFonts w:ascii="Calibri" w:hAnsi="Calibri"/>
          <w:color w:val="2F3031" w:themeColor="text1" w:themeShade="BF"/>
        </w:rPr>
        <w:t>.1</w:t>
      </w:r>
      <w:r>
        <w:rPr>
          <w:rFonts w:ascii="Calibri" w:hAnsi="Calibri"/>
          <w:color w:val="2F3031" w:themeColor="text1" w:themeShade="BF"/>
        </w:rPr>
        <w:t>3</w:t>
      </w:r>
      <w:r w:rsidR="0086345B" w:rsidRPr="00303806">
        <w:rPr>
          <w:rFonts w:ascii="Calibri" w:hAnsi="Calibri"/>
          <w:color w:val="2F3031" w:themeColor="text1" w:themeShade="BF"/>
        </w:rPr>
        <w:t xml:space="preserve">. </w:t>
      </w:r>
      <w:r w:rsidR="0086345B" w:rsidRPr="00303806">
        <w:rPr>
          <w:rFonts w:ascii="Calibri" w:hAnsi="Calibri"/>
          <w:color w:val="2F3031" w:themeColor="text1" w:themeShade="BF"/>
        </w:rPr>
        <w:tab/>
      </w:r>
      <w:r w:rsidR="0086345B" w:rsidRPr="00303806">
        <w:rPr>
          <w:rFonts w:ascii="Calibri" w:hAnsi="Calibri"/>
          <w:b/>
          <w:color w:val="2F3031" w:themeColor="text1" w:themeShade="BF"/>
        </w:rPr>
        <w:t xml:space="preserve">List the transition programs supported by your ATE project in </w:t>
      </w:r>
      <w:r w:rsidR="0086345B">
        <w:rPr>
          <w:rFonts w:ascii="Calibri" w:hAnsi="Calibri"/>
          <w:b/>
          <w:color w:val="2F3031" w:themeColor="text1" w:themeShade="BF"/>
        </w:rPr>
        <w:t>202</w:t>
      </w:r>
      <w:r w:rsidR="00A46E16">
        <w:rPr>
          <w:rFonts w:ascii="Calibri" w:hAnsi="Calibri"/>
          <w:b/>
          <w:color w:val="2F3031" w:themeColor="text1" w:themeShade="BF"/>
        </w:rPr>
        <w:t>5</w:t>
      </w:r>
      <w:r w:rsidR="0086345B" w:rsidRPr="00303806">
        <w:rPr>
          <w:rFonts w:ascii="Calibri" w:hAnsi="Calibri"/>
          <w:b/>
          <w:color w:val="2F3031" w:themeColor="text1" w:themeShade="BF"/>
        </w:rPr>
        <w:t xml:space="preserve">. </w:t>
      </w:r>
    </w:p>
    <w:p w14:paraId="7BA715FC" w14:textId="77777777" w:rsidR="0086345B" w:rsidRPr="00303806" w:rsidRDefault="0086345B" w:rsidP="0086345B">
      <w:pPr>
        <w:widowControl w:val="0"/>
        <w:autoSpaceDE w:val="0"/>
        <w:autoSpaceDN w:val="0"/>
        <w:adjustRightInd w:val="0"/>
        <w:rPr>
          <w:rFonts w:ascii="Calibri" w:hAnsi="Calibri"/>
          <w:color w:val="2F3031" w:themeColor="text1" w:themeShade="BF"/>
        </w:rPr>
      </w:pPr>
    </w:p>
    <w:tbl>
      <w:tblPr>
        <w:tblStyle w:val="ATESurvey"/>
        <w:tblW w:w="8640" w:type="dxa"/>
        <w:tblInd w:w="720" w:type="dxa"/>
        <w:tblLook w:val="04A0" w:firstRow="1" w:lastRow="0" w:firstColumn="1" w:lastColumn="0" w:noHBand="0" w:noVBand="1"/>
      </w:tblPr>
      <w:tblGrid>
        <w:gridCol w:w="3084"/>
        <w:gridCol w:w="2821"/>
        <w:gridCol w:w="2735"/>
      </w:tblGrid>
      <w:tr w:rsidR="0086345B" w:rsidRPr="00303806" w14:paraId="50EBB8C7" w14:textId="77777777" w:rsidTr="0049147E">
        <w:trPr>
          <w:cnfStyle w:val="100000000000" w:firstRow="1" w:lastRow="0" w:firstColumn="0" w:lastColumn="0" w:oddVBand="0" w:evenVBand="0" w:oddHBand="0" w:evenHBand="0" w:firstRowFirstColumn="0" w:firstRowLastColumn="0" w:lastRowFirstColumn="0" w:lastRowLastColumn="0"/>
        </w:trPr>
        <w:tc>
          <w:tcPr>
            <w:tcW w:w="0" w:type="pct"/>
          </w:tcPr>
          <w:p w14:paraId="5403631A" w14:textId="77777777" w:rsidR="0086345B" w:rsidRPr="00303806" w:rsidRDefault="0086345B" w:rsidP="007A32D1">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What is the name of the program?</w:t>
            </w:r>
          </w:p>
        </w:tc>
        <w:tc>
          <w:tcPr>
            <w:tcW w:w="0" w:type="pct"/>
          </w:tcPr>
          <w:p w14:paraId="20FDAE58" w14:textId="77777777" w:rsidR="0086345B" w:rsidRPr="00303806" w:rsidRDefault="0086345B" w:rsidP="007A32D1">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Who is the primary audience?</w:t>
            </w:r>
          </w:p>
        </w:tc>
        <w:tc>
          <w:tcPr>
            <w:tcW w:w="0" w:type="pct"/>
          </w:tcPr>
          <w:p w14:paraId="3F162DE6" w14:textId="77777777" w:rsidR="0086345B" w:rsidRPr="00303806" w:rsidRDefault="0086345B" w:rsidP="007A32D1">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 xml:space="preserve">How many students participated? </w:t>
            </w:r>
          </w:p>
        </w:tc>
      </w:tr>
      <w:tr w:rsidR="0086345B" w:rsidRPr="00303806" w14:paraId="33B3C892" w14:textId="77777777" w:rsidTr="0049147E">
        <w:trPr>
          <w:trHeight w:val="1871"/>
        </w:trPr>
        <w:tc>
          <w:tcPr>
            <w:tcW w:w="0" w:type="pct"/>
            <w:tcBorders>
              <w:bottom w:val="single" w:sz="4" w:space="0" w:color="BFBFBF" w:themeColor="text2"/>
            </w:tcBorders>
          </w:tcPr>
          <w:p w14:paraId="7E1C9D87" w14:textId="7F0EB3EB" w:rsidR="0086345B" w:rsidRPr="00303806" w:rsidRDefault="0086345B" w:rsidP="00146120">
            <w:pPr>
              <w:spacing w:before="120"/>
              <w:rPr>
                <w:color w:val="2F3031" w:themeColor="text1" w:themeShade="BF"/>
              </w:rPr>
            </w:pPr>
            <w:r w:rsidRPr="00303806">
              <w:rPr>
                <w:rFonts w:ascii="Calibri" w:hAnsi="Calibri"/>
                <w:color w:val="2F3031" w:themeColor="text1" w:themeShade="BF"/>
              </w:rPr>
              <w:t>______________ [text box</w:t>
            </w:r>
            <w:r w:rsidR="00AE1440" w:rsidRPr="00303806">
              <w:rPr>
                <w:rFonts w:ascii="Calibri" w:hAnsi="Calibri"/>
                <w:color w:val="2F3031" w:themeColor="text1" w:themeShade="BF"/>
              </w:rPr>
              <w:t>] *</w:t>
            </w:r>
          </w:p>
          <w:p w14:paraId="2AD4522F" w14:textId="77777777" w:rsidR="0086345B" w:rsidRPr="00303806" w:rsidRDefault="0086345B" w:rsidP="007A32D1">
            <w:pPr>
              <w:widowControl w:val="0"/>
              <w:autoSpaceDE w:val="0"/>
              <w:autoSpaceDN w:val="0"/>
              <w:adjustRightInd w:val="0"/>
              <w:rPr>
                <w:rFonts w:ascii="Calibri" w:hAnsi="Calibri"/>
                <w:color w:val="2F3031" w:themeColor="text1" w:themeShade="BF"/>
              </w:rPr>
            </w:pPr>
          </w:p>
        </w:tc>
        <w:tc>
          <w:tcPr>
            <w:tcW w:w="0" w:type="pct"/>
            <w:tcBorders>
              <w:bottom w:val="single" w:sz="4" w:space="0" w:color="BFBFBF" w:themeColor="text2"/>
            </w:tcBorders>
          </w:tcPr>
          <w:p w14:paraId="2E619E95" w14:textId="77777777" w:rsidR="0086345B" w:rsidRPr="00303806" w:rsidRDefault="0086345B" w:rsidP="007A32D1">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drop-down box with the following options]</w:t>
            </w:r>
          </w:p>
          <w:p w14:paraId="720D74DF"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High school students</w:t>
            </w:r>
          </w:p>
          <w:p w14:paraId="09497871"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Recent high school graduates (e.g., summer programs)</w:t>
            </w:r>
          </w:p>
          <w:p w14:paraId="629E2A0A"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First-year college students</w:t>
            </w:r>
          </w:p>
          <w:p w14:paraId="68BFBB2A"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Non-traditional students</w:t>
            </w:r>
          </w:p>
          <w:p w14:paraId="1E7C2BED"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 xml:space="preserve">Other </w:t>
            </w:r>
          </w:p>
        </w:tc>
        <w:tc>
          <w:tcPr>
            <w:tcW w:w="0" w:type="pct"/>
            <w:tcBorders>
              <w:bottom w:val="single" w:sz="4" w:space="0" w:color="BFBFBF" w:themeColor="text2"/>
            </w:tcBorders>
          </w:tcPr>
          <w:p w14:paraId="573552BC" w14:textId="77777777" w:rsidR="0086345B" w:rsidRPr="00303806" w:rsidRDefault="0086345B" w:rsidP="00146120">
            <w:pPr>
              <w:widowControl w:val="0"/>
              <w:autoSpaceDE w:val="0"/>
              <w:autoSpaceDN w:val="0"/>
              <w:adjustRightInd w:val="0"/>
              <w:spacing w:before="120"/>
              <w:rPr>
                <w:rFonts w:ascii="Calibri" w:hAnsi="Calibri"/>
                <w:color w:val="2F3031" w:themeColor="text1" w:themeShade="BF"/>
              </w:rPr>
            </w:pPr>
            <w:r w:rsidRPr="00303806">
              <w:rPr>
                <w:rFonts w:ascii="Calibri" w:hAnsi="Calibri"/>
                <w:color w:val="2F3031" w:themeColor="text1" w:themeShade="BF"/>
              </w:rPr>
              <w:t>________ [text box]</w:t>
            </w:r>
          </w:p>
        </w:tc>
      </w:tr>
      <w:tr w:rsidR="0086345B" w:rsidRPr="00303806" w14:paraId="26020866" w14:textId="77777777" w:rsidTr="0049147E">
        <w:trPr>
          <w:trHeight w:val="350"/>
        </w:trPr>
        <w:tc>
          <w:tcPr>
            <w:tcW w:w="0" w:type="pct"/>
            <w:gridSpan w:val="3"/>
            <w:tcBorders>
              <w:top w:val="single" w:sz="4" w:space="0" w:color="BFBFBF" w:themeColor="text2"/>
              <w:bottom w:val="nil"/>
            </w:tcBorders>
          </w:tcPr>
          <w:p w14:paraId="13224D74" w14:textId="002DEEFF" w:rsidR="003801F4" w:rsidRPr="00CE1A3E" w:rsidRDefault="0086345B" w:rsidP="000C1B4E">
            <w:pPr>
              <w:widowControl w:val="0"/>
              <w:autoSpaceDE w:val="0"/>
              <w:autoSpaceDN w:val="0"/>
              <w:adjustRightInd w:val="0"/>
              <w:rPr>
                <w:rFonts w:ascii="Calibri" w:hAnsi="Calibri"/>
                <w:color w:val="2F3031" w:themeColor="text1" w:themeShade="BF"/>
                <w:sz w:val="21"/>
              </w:rPr>
            </w:pPr>
            <w:r w:rsidRPr="00303806">
              <w:rPr>
                <w:rFonts w:ascii="Calibri" w:hAnsi="Calibri"/>
                <w:color w:val="2F3031" w:themeColor="text1" w:themeShade="BF"/>
                <w:sz w:val="21"/>
              </w:rPr>
              <w:t xml:space="preserve">[*The number of rows will </w:t>
            </w:r>
            <w:r w:rsidR="006A6A93">
              <w:rPr>
                <w:rFonts w:ascii="Calibri" w:hAnsi="Calibri"/>
                <w:color w:val="2F3031" w:themeColor="text1" w:themeShade="BF"/>
                <w:sz w:val="21"/>
              </w:rPr>
              <w:t>be automated</w:t>
            </w:r>
            <w:r w:rsidRPr="00303806">
              <w:rPr>
                <w:rFonts w:ascii="Calibri" w:hAnsi="Calibri"/>
                <w:color w:val="2F3031" w:themeColor="text1" w:themeShade="BF"/>
                <w:sz w:val="21"/>
              </w:rPr>
              <w:t xml:space="preserve"> to match the respondent’s answer to Q</w:t>
            </w:r>
            <w:r w:rsidR="00411B7E">
              <w:rPr>
                <w:rFonts w:ascii="Calibri" w:hAnsi="Calibri"/>
                <w:color w:val="2F3031" w:themeColor="text1" w:themeShade="BF"/>
                <w:sz w:val="21"/>
              </w:rPr>
              <w:t>4</w:t>
            </w:r>
            <w:r w:rsidRPr="00303806">
              <w:rPr>
                <w:rFonts w:ascii="Calibri" w:hAnsi="Calibri"/>
                <w:color w:val="2F3031" w:themeColor="text1" w:themeShade="BF"/>
                <w:sz w:val="21"/>
              </w:rPr>
              <w:t>.12.]</w:t>
            </w:r>
          </w:p>
        </w:tc>
      </w:tr>
    </w:tbl>
    <w:p w14:paraId="3708FFCE" w14:textId="77777777" w:rsidR="0086345B" w:rsidRPr="00303806" w:rsidRDefault="0086345B" w:rsidP="0086345B">
      <w:pPr>
        <w:rPr>
          <w:color w:val="2F3031" w:themeColor="text1" w:themeShade="BF"/>
        </w:rPr>
      </w:pPr>
    </w:p>
    <w:p w14:paraId="404BC266" w14:textId="77777777" w:rsidR="00370EB6" w:rsidRDefault="00370EB6">
      <w:pPr>
        <w:rPr>
          <w:color w:val="2F3031" w:themeColor="text1" w:themeShade="BF"/>
        </w:rPr>
      </w:pPr>
      <w:r>
        <w:rPr>
          <w:color w:val="2F3031" w:themeColor="text1" w:themeShade="BF"/>
        </w:rPr>
        <w:br w:type="page"/>
      </w:r>
    </w:p>
    <w:p w14:paraId="2A1DC5E2" w14:textId="15F47049" w:rsidR="00370EB6" w:rsidRPr="00303806" w:rsidRDefault="00370EB6" w:rsidP="00CE1A3E">
      <w:pPr>
        <w:pStyle w:val="Heading4"/>
        <w:rPr>
          <w:color w:val="2F3031" w:themeColor="text1" w:themeShade="BF"/>
          <w:sz w:val="32"/>
        </w:rPr>
      </w:pPr>
      <w:bookmarkStart w:id="27" w:name="_Activities_to_Help_1"/>
      <w:bookmarkEnd w:id="27"/>
      <w:r w:rsidRPr="00303806">
        <w:rPr>
          <w:color w:val="2F3031" w:themeColor="text1" w:themeShade="BF"/>
          <w:sz w:val="32"/>
        </w:rPr>
        <w:lastRenderedPageBreak/>
        <w:t>Activities to Help Students Obtain Industry-Recognized Certifications or Licensing</w:t>
      </w:r>
    </w:p>
    <w:p w14:paraId="533D3B3A" w14:textId="77777777" w:rsidR="00370EB6" w:rsidRPr="00FD3F7E" w:rsidRDefault="00370EB6" w:rsidP="00370EB6">
      <w:pPr>
        <w:rPr>
          <w:color w:val="2F3031" w:themeColor="text1" w:themeShade="BF"/>
        </w:rPr>
      </w:pPr>
      <w:r w:rsidRPr="00FD3F7E">
        <w:rPr>
          <w:noProof/>
        </w:rPr>
        <mc:AlternateContent>
          <mc:Choice Requires="wps">
            <w:drawing>
              <wp:anchor distT="0" distB="0" distL="114300" distR="114300" simplePos="0" relativeHeight="251658259" behindDoc="1" locked="0" layoutInCell="1" allowOverlap="1" wp14:anchorId="3E55197A" wp14:editId="61BF3FB3">
                <wp:simplePos x="0" y="0"/>
                <wp:positionH relativeFrom="column">
                  <wp:posOffset>-922638</wp:posOffset>
                </wp:positionH>
                <wp:positionV relativeFrom="paragraph">
                  <wp:posOffset>150220</wp:posOffset>
                </wp:positionV>
                <wp:extent cx="7800975" cy="2527489"/>
                <wp:effectExtent l="0" t="0" r="9525" b="635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27489"/>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3D320" id="Rectangle 71" o:spid="_x0000_s1026" style="position:absolute;margin-left:-72.65pt;margin-top:11.85pt;width:614.25pt;height:199pt;z-index:-251658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" fillcolor="#bfbfbf" stroked="f" strokeweight="2pt">
                <v:fill opacity="13107f"/>
              </v:rect>
            </w:pict>
          </mc:Fallback>
        </mc:AlternateContent>
      </w:r>
    </w:p>
    <w:p w14:paraId="6F160EE3" w14:textId="77777777" w:rsidR="00370EB6" w:rsidRDefault="00370EB6" w:rsidP="00370EB6">
      <w:pPr>
        <w:rPr>
          <w:iCs/>
          <w:color w:val="2F3031" w:themeColor="text1" w:themeShade="BF"/>
        </w:rPr>
      </w:pPr>
      <w:r w:rsidRPr="008468E4">
        <w:rPr>
          <w:i/>
          <w:iCs/>
          <w:color w:val="2F3031" w:themeColor="text1" w:themeShade="BF"/>
        </w:rPr>
        <w:t>Industry-recognized certifications or licenses</w:t>
      </w:r>
      <w:r>
        <w:rPr>
          <w:iCs/>
          <w:color w:val="2F3031" w:themeColor="text1" w:themeShade="BF"/>
        </w:rPr>
        <w:t xml:space="preserve"> serve as evidence that a person has specific skills or knowledge. Certifications are typically awarded by non-governmental agencies; licenses are regulated by the government. </w:t>
      </w:r>
    </w:p>
    <w:p w14:paraId="3C460D1B" w14:textId="77777777" w:rsidR="00370EB6" w:rsidRDefault="00370EB6" w:rsidP="00370EB6">
      <w:pPr>
        <w:rPr>
          <w:iCs/>
          <w:color w:val="2F3031" w:themeColor="text1" w:themeShade="BF"/>
        </w:rPr>
      </w:pPr>
    </w:p>
    <w:p w14:paraId="66719B59" w14:textId="77777777" w:rsidR="00370EB6" w:rsidRDefault="00370EB6" w:rsidP="00370EB6">
      <w:pPr>
        <w:rPr>
          <w:iCs/>
          <w:color w:val="2F3031" w:themeColor="text1" w:themeShade="BF"/>
        </w:rPr>
      </w:pPr>
      <w:r w:rsidRPr="008468E4">
        <w:rPr>
          <w:i/>
          <w:iCs/>
          <w:color w:val="2F3031" w:themeColor="text1" w:themeShade="BF"/>
        </w:rPr>
        <w:t>Do not</w:t>
      </w:r>
      <w:r>
        <w:rPr>
          <w:iCs/>
          <w:color w:val="2F3031" w:themeColor="text1" w:themeShade="BF"/>
        </w:rPr>
        <w:t xml:space="preserve"> use this section to report on</w:t>
      </w:r>
    </w:p>
    <w:p w14:paraId="2F619DAB" w14:textId="77777777" w:rsidR="00370EB6" w:rsidRDefault="00370EB6" w:rsidP="00370EB6">
      <w:pPr>
        <w:pStyle w:val="ListParagraph"/>
        <w:numPr>
          <w:ilvl w:val="0"/>
          <w:numId w:val="22"/>
        </w:numPr>
        <w:rPr>
          <w:iCs/>
          <w:color w:val="2F3031" w:themeColor="text1" w:themeShade="BF"/>
        </w:rPr>
      </w:pPr>
      <w:r>
        <w:rPr>
          <w:iCs/>
          <w:color w:val="2F3031" w:themeColor="text1" w:themeShade="BF"/>
        </w:rPr>
        <w:t>Academic certificates or badges awarded by a college</w:t>
      </w:r>
    </w:p>
    <w:p w14:paraId="4EEA7805" w14:textId="77777777" w:rsidR="00370EB6" w:rsidRDefault="00370EB6" w:rsidP="00370EB6">
      <w:pPr>
        <w:pStyle w:val="ListParagraph"/>
        <w:numPr>
          <w:ilvl w:val="0"/>
          <w:numId w:val="22"/>
        </w:numPr>
        <w:rPr>
          <w:iCs/>
          <w:color w:val="2F3031" w:themeColor="text1" w:themeShade="BF"/>
        </w:rPr>
      </w:pPr>
      <w:r>
        <w:rPr>
          <w:iCs/>
          <w:color w:val="2F3031" w:themeColor="text1" w:themeShade="BF"/>
        </w:rPr>
        <w:t>General academic preparation to work in industry</w:t>
      </w:r>
    </w:p>
    <w:p w14:paraId="140B3BEC" w14:textId="77777777" w:rsidR="00370EB6" w:rsidRDefault="00370EB6" w:rsidP="00370EB6">
      <w:pPr>
        <w:rPr>
          <w:color w:val="2F3031" w:themeColor="text1" w:themeShade="BF"/>
        </w:rPr>
      </w:pPr>
    </w:p>
    <w:p w14:paraId="0E0699FD" w14:textId="14DAA4E2" w:rsidR="00370EB6" w:rsidRPr="00303806" w:rsidRDefault="00370EB6" w:rsidP="00370EB6">
      <w:pPr>
        <w:rPr>
          <w:color w:val="2F3031" w:themeColor="text1" w:themeShade="BF"/>
        </w:rPr>
      </w:pPr>
      <w:r w:rsidRPr="00A46E16">
        <w:rPr>
          <w:iCs/>
        </w:rPr>
        <w:t>Between January 1 and December 31, 202</w:t>
      </w:r>
      <w:r w:rsidR="00A46E16">
        <w:rPr>
          <w:iCs/>
        </w:rPr>
        <w:t>5</w:t>
      </w:r>
      <w:r w:rsidRPr="00A46E16">
        <w:t xml:space="preserve">, </w:t>
      </w:r>
      <w:r w:rsidRPr="00303806">
        <w:rPr>
          <w:color w:val="2F3031" w:themeColor="text1" w:themeShade="BF"/>
        </w:rPr>
        <w:t xml:space="preserve">did your ATE project </w:t>
      </w:r>
      <w:r>
        <w:rPr>
          <w:color w:val="2F3031" w:themeColor="text1" w:themeShade="BF"/>
        </w:rPr>
        <w:t xml:space="preserve">work with students to </w:t>
      </w:r>
      <w:r w:rsidRPr="00303806">
        <w:rPr>
          <w:color w:val="2F3031" w:themeColor="text1" w:themeShade="BF"/>
        </w:rPr>
        <w:t xml:space="preserve">support </w:t>
      </w:r>
      <w:r>
        <w:rPr>
          <w:color w:val="2F3031" w:themeColor="text1" w:themeShade="BF"/>
        </w:rPr>
        <w:t>them</w:t>
      </w:r>
      <w:r w:rsidRPr="00303806">
        <w:rPr>
          <w:color w:val="2F3031" w:themeColor="text1" w:themeShade="BF"/>
        </w:rPr>
        <w:t xml:space="preserve"> in obtaining specific industry-recognized certifications or licenses? </w:t>
      </w:r>
    </w:p>
    <w:p w14:paraId="2E4E3CCD" w14:textId="77777777" w:rsidR="00370EB6" w:rsidRPr="005932FF" w:rsidRDefault="00370EB6" w:rsidP="00370EB6">
      <w:pPr>
        <w:pStyle w:val="ListParagraph"/>
        <w:numPr>
          <w:ilvl w:val="0"/>
          <w:numId w:val="11"/>
        </w:numPr>
        <w:ind w:left="1080"/>
      </w:pPr>
      <w:r w:rsidRPr="00303806">
        <w:rPr>
          <w:color w:val="2F3031" w:themeColor="text1" w:themeShade="BF"/>
        </w:rPr>
        <w:t>Yes</w:t>
      </w:r>
      <w:r>
        <w:rPr>
          <w:color w:val="2F3031" w:themeColor="text1" w:themeShade="BF"/>
        </w:rPr>
        <w:t xml:space="preserve"> (answer this section)</w:t>
      </w:r>
    </w:p>
    <w:p w14:paraId="0A7F5FAA" w14:textId="77777777" w:rsidR="00370EB6" w:rsidRPr="005932FF" w:rsidRDefault="00370EB6" w:rsidP="00370EB6">
      <w:pPr>
        <w:pStyle w:val="ListParagraph"/>
        <w:numPr>
          <w:ilvl w:val="0"/>
          <w:numId w:val="11"/>
        </w:numPr>
        <w:ind w:left="1080"/>
        <w:rPr>
          <w:i/>
        </w:rPr>
      </w:pPr>
      <w:r w:rsidRPr="005932FF">
        <w:t>No (skip to next question)</w:t>
      </w:r>
    </w:p>
    <w:p w14:paraId="5385B268" w14:textId="77777777" w:rsidR="00370EB6" w:rsidRPr="004A3E45" w:rsidRDefault="00370EB6" w:rsidP="00370EB6">
      <w:pPr>
        <w:pStyle w:val="ListParagraph"/>
        <w:numPr>
          <w:ilvl w:val="0"/>
          <w:numId w:val="11"/>
        </w:numPr>
        <w:ind w:left="1080"/>
        <w:rPr>
          <w:i/>
        </w:rPr>
      </w:pPr>
      <w:r w:rsidRPr="005932FF">
        <w:t>Planning to in the future (skip to next question)</w:t>
      </w:r>
    </w:p>
    <w:p w14:paraId="4B1A1BB8" w14:textId="77777777" w:rsidR="00370EB6" w:rsidRPr="00303806" w:rsidRDefault="00370EB6" w:rsidP="00370EB6">
      <w:pPr>
        <w:rPr>
          <w:color w:val="2F3031" w:themeColor="text1" w:themeShade="BF"/>
        </w:rPr>
      </w:pPr>
    </w:p>
    <w:p w14:paraId="43A636D0" w14:textId="26BC1428" w:rsidR="00370EB6" w:rsidRDefault="00370EB6" w:rsidP="00370EB6">
      <w:pPr>
        <w:rPr>
          <w:color w:val="2F3031" w:themeColor="text1" w:themeShade="BF"/>
        </w:rPr>
      </w:pPr>
      <w:r>
        <w:rPr>
          <w:color w:val="2F3031" w:themeColor="text1" w:themeShade="BF"/>
        </w:rPr>
        <w:t>(Answer Q</w:t>
      </w:r>
      <w:r w:rsidR="0011621B">
        <w:rPr>
          <w:color w:val="2F3031" w:themeColor="text1" w:themeShade="BF"/>
        </w:rPr>
        <w:t>4</w:t>
      </w:r>
      <w:r>
        <w:rPr>
          <w:color w:val="2F3031" w:themeColor="text1" w:themeShade="BF"/>
        </w:rPr>
        <w:t>.1</w:t>
      </w:r>
      <w:r w:rsidR="00021FAB">
        <w:rPr>
          <w:color w:val="2F3031" w:themeColor="text1" w:themeShade="BF"/>
        </w:rPr>
        <w:t>4</w:t>
      </w:r>
      <w:r>
        <w:rPr>
          <w:color w:val="2F3031" w:themeColor="text1" w:themeShade="BF"/>
        </w:rPr>
        <w:t xml:space="preserve"> – Q</w:t>
      </w:r>
      <w:r w:rsidR="0011621B">
        <w:rPr>
          <w:color w:val="2F3031" w:themeColor="text1" w:themeShade="BF"/>
        </w:rPr>
        <w:t>4</w:t>
      </w:r>
      <w:r>
        <w:rPr>
          <w:color w:val="2F3031" w:themeColor="text1" w:themeShade="BF"/>
        </w:rPr>
        <w:t>.1</w:t>
      </w:r>
      <w:r w:rsidR="00021FAB">
        <w:rPr>
          <w:color w:val="2F3031" w:themeColor="text1" w:themeShade="BF"/>
        </w:rPr>
        <w:t>5</w:t>
      </w:r>
      <w:r>
        <w:rPr>
          <w:color w:val="2F3031" w:themeColor="text1" w:themeShade="BF"/>
        </w:rPr>
        <w:t xml:space="preserve"> only if your project supported students in obtaining specific industry-recognized certifications or licenses.) </w:t>
      </w:r>
    </w:p>
    <w:p w14:paraId="5A91A2A7" w14:textId="77777777" w:rsidR="00370EB6" w:rsidRDefault="00370EB6" w:rsidP="00370EB6">
      <w:pPr>
        <w:ind w:left="720" w:hanging="720"/>
        <w:rPr>
          <w:rFonts w:ascii="Calibri" w:hAnsi="Calibri"/>
          <w:color w:val="2F3031" w:themeColor="text1" w:themeShade="BF"/>
        </w:rPr>
      </w:pPr>
    </w:p>
    <w:p w14:paraId="2019B963" w14:textId="61DD1D81" w:rsidR="00370EB6" w:rsidRPr="00BF7BD9" w:rsidRDefault="00731F7A" w:rsidP="00370EB6">
      <w:pPr>
        <w:ind w:left="720" w:hanging="720"/>
        <w:rPr>
          <w:rFonts w:ascii="Calibri" w:hAnsi="Calibri"/>
          <w:color w:val="2F3031" w:themeColor="text1" w:themeShade="BF"/>
        </w:rPr>
      </w:pPr>
      <w:r>
        <w:rPr>
          <w:rFonts w:ascii="Calibri" w:hAnsi="Calibri"/>
          <w:color w:val="2F3031" w:themeColor="text1" w:themeShade="BF"/>
        </w:rPr>
        <w:t>4</w:t>
      </w:r>
      <w:r w:rsidR="00370EB6">
        <w:rPr>
          <w:rFonts w:ascii="Calibri" w:hAnsi="Calibri"/>
          <w:color w:val="2F3031" w:themeColor="text1" w:themeShade="BF"/>
        </w:rPr>
        <w:t>.1</w:t>
      </w:r>
      <w:r w:rsidR="00F1511C">
        <w:rPr>
          <w:rFonts w:ascii="Calibri" w:hAnsi="Calibri"/>
          <w:color w:val="2F3031" w:themeColor="text1" w:themeShade="BF"/>
        </w:rPr>
        <w:t>4</w:t>
      </w:r>
      <w:r w:rsidR="00370EB6" w:rsidRPr="00BF7BD9">
        <w:rPr>
          <w:rFonts w:ascii="Calibri" w:hAnsi="Calibri"/>
          <w:color w:val="2F3031" w:themeColor="text1" w:themeShade="BF"/>
        </w:rPr>
        <w:t>.</w:t>
      </w:r>
      <w:r w:rsidR="00370EB6" w:rsidRPr="00BF7BD9">
        <w:rPr>
          <w:rFonts w:ascii="Calibri" w:hAnsi="Calibri"/>
          <w:color w:val="2F3031" w:themeColor="text1" w:themeShade="BF"/>
        </w:rPr>
        <w:tab/>
      </w:r>
      <w:r w:rsidR="00370EB6" w:rsidRPr="00B92304">
        <w:rPr>
          <w:rFonts w:ascii="Calibri" w:hAnsi="Calibri"/>
          <w:b/>
          <w:bCs/>
          <w:color w:val="2F3031" w:themeColor="text1" w:themeShade="BF"/>
        </w:rPr>
        <w:t xml:space="preserve">Did </w:t>
      </w:r>
      <w:r w:rsidR="00370EB6" w:rsidRPr="00763E80">
        <w:rPr>
          <w:rFonts w:ascii="Calibri" w:hAnsi="Calibri"/>
          <w:b/>
          <w:bCs/>
          <w:color w:val="2F3031" w:themeColor="text1" w:themeShade="BF"/>
        </w:rPr>
        <w:t>your ATE project support students in obtaining these certifications or licenses</w:t>
      </w:r>
      <w:r w:rsidR="00370EB6">
        <w:rPr>
          <w:rFonts w:ascii="Calibri" w:hAnsi="Calibri"/>
          <w:b/>
          <w:bCs/>
          <w:color w:val="2F3031" w:themeColor="text1" w:themeShade="BF"/>
        </w:rPr>
        <w:t xml:space="preserve"> in the following ways</w:t>
      </w:r>
      <w:r w:rsidR="00370EB6" w:rsidRPr="00763E80">
        <w:rPr>
          <w:rFonts w:ascii="Calibri" w:hAnsi="Calibri"/>
          <w:b/>
          <w:bCs/>
          <w:color w:val="2F3031" w:themeColor="text1" w:themeShade="BF"/>
        </w:rPr>
        <w:t>?</w:t>
      </w:r>
      <w:r w:rsidR="00370EB6"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370EB6" w:rsidRPr="00BF7BD9" w14:paraId="02832BC3" w14:textId="77777777">
        <w:tc>
          <w:tcPr>
            <w:tcW w:w="720" w:type="dxa"/>
          </w:tcPr>
          <w:p w14:paraId="15E9C0D7" w14:textId="77777777" w:rsidR="00370EB6" w:rsidRPr="00BF7BD9" w:rsidRDefault="00370EB6">
            <w:pPr>
              <w:rPr>
                <w:rFonts w:ascii="Calibri" w:hAnsi="Calibri"/>
                <w:color w:val="2F3031" w:themeColor="text1" w:themeShade="BF"/>
              </w:rPr>
            </w:pPr>
          </w:p>
        </w:tc>
        <w:tc>
          <w:tcPr>
            <w:tcW w:w="0" w:type="auto"/>
            <w:tcBorders>
              <w:bottom w:val="single" w:sz="4" w:space="0" w:color="auto"/>
            </w:tcBorders>
            <w:shd w:val="clear" w:color="auto" w:fill="F2F2F2" w:themeFill="background1" w:themeFillShade="F2"/>
          </w:tcPr>
          <w:p w14:paraId="4397C296" w14:textId="77777777" w:rsidR="00370EB6" w:rsidRPr="00BF7BD9" w:rsidRDefault="00370EB6">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3010BD19"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0D33424D"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370EB6" w:rsidRPr="00BF7BD9" w14:paraId="10D8F5A7" w14:textId="77777777">
        <w:tc>
          <w:tcPr>
            <w:tcW w:w="720" w:type="dxa"/>
          </w:tcPr>
          <w:p w14:paraId="7D329C9F" w14:textId="77777777" w:rsidR="00370EB6" w:rsidRPr="00BF7BD9" w:rsidRDefault="00370EB6">
            <w:pPr>
              <w:jc w:val="right"/>
              <w:rPr>
                <w:rFonts w:ascii="Calibri" w:hAnsi="Calibri"/>
                <w:color w:val="2F3031" w:themeColor="text1" w:themeShade="BF"/>
              </w:rPr>
            </w:pPr>
            <w:r w:rsidRPr="00BF7BD9">
              <w:t>a.</w:t>
            </w:r>
          </w:p>
        </w:tc>
        <w:tc>
          <w:tcPr>
            <w:tcW w:w="0" w:type="auto"/>
            <w:tcBorders>
              <w:top w:val="single" w:sz="4" w:space="0" w:color="auto"/>
            </w:tcBorders>
          </w:tcPr>
          <w:p w14:paraId="19AF763A" w14:textId="77777777" w:rsidR="00370EB6" w:rsidRPr="00BF7BD9" w:rsidRDefault="00370EB6">
            <w:pPr>
              <w:rPr>
                <w:rFonts w:ascii="Calibri" w:hAnsi="Calibri"/>
                <w:color w:val="2F3031" w:themeColor="text1" w:themeShade="BF"/>
              </w:rPr>
            </w:pPr>
            <w:r>
              <w:t>Provide financial assistance for testing fees</w:t>
            </w:r>
          </w:p>
        </w:tc>
        <w:tc>
          <w:tcPr>
            <w:tcW w:w="1008" w:type="dxa"/>
            <w:tcBorders>
              <w:top w:val="single" w:sz="4" w:space="0" w:color="auto"/>
            </w:tcBorders>
          </w:tcPr>
          <w:p w14:paraId="7B576037"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62131351"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32F44425" w14:textId="77777777">
        <w:tc>
          <w:tcPr>
            <w:tcW w:w="720" w:type="dxa"/>
          </w:tcPr>
          <w:p w14:paraId="6E54B85E" w14:textId="77777777" w:rsidR="00370EB6" w:rsidRPr="00BF7BD9" w:rsidRDefault="00370EB6">
            <w:pPr>
              <w:jc w:val="right"/>
              <w:rPr>
                <w:rFonts w:ascii="Calibri" w:hAnsi="Calibri"/>
                <w:color w:val="2F3031" w:themeColor="text1" w:themeShade="BF"/>
              </w:rPr>
            </w:pPr>
            <w:r w:rsidRPr="00BF7BD9">
              <w:t>b.</w:t>
            </w:r>
          </w:p>
        </w:tc>
        <w:tc>
          <w:tcPr>
            <w:tcW w:w="0" w:type="auto"/>
          </w:tcPr>
          <w:p w14:paraId="4331F0E6" w14:textId="77777777" w:rsidR="00370EB6" w:rsidRPr="00BF7BD9" w:rsidRDefault="00370EB6">
            <w:pPr>
              <w:rPr>
                <w:rFonts w:ascii="Calibri" w:hAnsi="Calibri"/>
                <w:color w:val="2F3031" w:themeColor="text1" w:themeShade="BF"/>
              </w:rPr>
            </w:pPr>
            <w:r>
              <w:rPr>
                <w:rFonts w:ascii="Calibri" w:hAnsi="Calibri"/>
                <w:color w:val="2F3031" w:themeColor="text1" w:themeShade="BF"/>
              </w:rPr>
              <w:t>Serve as a testing center</w:t>
            </w:r>
          </w:p>
        </w:tc>
        <w:tc>
          <w:tcPr>
            <w:tcW w:w="1008" w:type="dxa"/>
          </w:tcPr>
          <w:p w14:paraId="6DF3800B"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18413B1"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1C3DCD27" w14:textId="77777777">
        <w:tc>
          <w:tcPr>
            <w:tcW w:w="720" w:type="dxa"/>
          </w:tcPr>
          <w:p w14:paraId="5FE706EC" w14:textId="77777777" w:rsidR="00370EB6" w:rsidRPr="00BF7BD9" w:rsidRDefault="00370EB6">
            <w:pPr>
              <w:jc w:val="right"/>
              <w:rPr>
                <w:rFonts w:ascii="Calibri" w:hAnsi="Calibri"/>
                <w:color w:val="2F3031" w:themeColor="text1" w:themeShade="BF"/>
              </w:rPr>
            </w:pPr>
            <w:r w:rsidRPr="00BF7BD9">
              <w:t>c.</w:t>
            </w:r>
          </w:p>
        </w:tc>
        <w:tc>
          <w:tcPr>
            <w:tcW w:w="0" w:type="auto"/>
          </w:tcPr>
          <w:p w14:paraId="3D017083" w14:textId="77777777" w:rsidR="00370EB6" w:rsidRPr="00BF7BD9" w:rsidRDefault="00370EB6">
            <w:pPr>
              <w:rPr>
                <w:rFonts w:ascii="Calibri" w:hAnsi="Calibri"/>
                <w:color w:val="2F3031" w:themeColor="text1" w:themeShade="BF"/>
              </w:rPr>
            </w:pPr>
            <w:r>
              <w:rPr>
                <w:rFonts w:ascii="Calibri" w:hAnsi="Calibri"/>
                <w:color w:val="2F3031" w:themeColor="text1" w:themeShade="BF"/>
              </w:rPr>
              <w:t>Provide specific test preparation workshops or learning modules</w:t>
            </w:r>
          </w:p>
        </w:tc>
        <w:tc>
          <w:tcPr>
            <w:tcW w:w="1008" w:type="dxa"/>
          </w:tcPr>
          <w:p w14:paraId="7B46373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FC03854"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441BFF43" w14:textId="77777777">
        <w:tc>
          <w:tcPr>
            <w:tcW w:w="720" w:type="dxa"/>
          </w:tcPr>
          <w:p w14:paraId="09F41475" w14:textId="77777777" w:rsidR="00370EB6" w:rsidRPr="00BF7BD9" w:rsidRDefault="00370EB6">
            <w:pPr>
              <w:jc w:val="right"/>
              <w:rPr>
                <w:rFonts w:ascii="Calibri" w:hAnsi="Calibri"/>
                <w:color w:val="2F3031" w:themeColor="text1" w:themeShade="BF"/>
              </w:rPr>
            </w:pPr>
            <w:r w:rsidRPr="00BF7BD9">
              <w:t>d.</w:t>
            </w:r>
          </w:p>
        </w:tc>
        <w:tc>
          <w:tcPr>
            <w:tcW w:w="0" w:type="auto"/>
          </w:tcPr>
          <w:p w14:paraId="73C18453" w14:textId="77777777" w:rsidR="00370EB6" w:rsidRPr="00BF7BD9" w:rsidRDefault="00370EB6">
            <w:r>
              <w:t>Review students’ certification or license applications</w:t>
            </w:r>
          </w:p>
        </w:tc>
        <w:tc>
          <w:tcPr>
            <w:tcW w:w="1008" w:type="dxa"/>
          </w:tcPr>
          <w:p w14:paraId="61FE4A5A"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377559B"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76009494" w14:textId="77777777">
        <w:tc>
          <w:tcPr>
            <w:tcW w:w="720" w:type="dxa"/>
          </w:tcPr>
          <w:p w14:paraId="011C932C" w14:textId="77777777" w:rsidR="00370EB6" w:rsidRPr="00BF7BD9" w:rsidRDefault="00370EB6">
            <w:pPr>
              <w:jc w:val="right"/>
            </w:pPr>
            <w:r w:rsidRPr="00BF7BD9">
              <w:t>e.</w:t>
            </w:r>
          </w:p>
        </w:tc>
        <w:tc>
          <w:tcPr>
            <w:tcW w:w="0" w:type="auto"/>
          </w:tcPr>
          <w:p w14:paraId="4046ACB1" w14:textId="77777777" w:rsidR="00370EB6" w:rsidRPr="00BF7BD9" w:rsidRDefault="00370EB6">
            <w:r>
              <w:t>Existing courses aligned with license or certification requirements</w:t>
            </w:r>
          </w:p>
        </w:tc>
        <w:tc>
          <w:tcPr>
            <w:tcW w:w="1008" w:type="dxa"/>
          </w:tcPr>
          <w:p w14:paraId="725BD47F"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7F3FB68"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14:paraId="59F68CBD" w14:textId="77777777">
        <w:tc>
          <w:tcPr>
            <w:tcW w:w="720" w:type="dxa"/>
          </w:tcPr>
          <w:p w14:paraId="0F50DCC4" w14:textId="77777777" w:rsidR="00370EB6" w:rsidRPr="00BF7BD9" w:rsidRDefault="00370EB6">
            <w:pPr>
              <w:jc w:val="right"/>
            </w:pPr>
            <w:r>
              <w:t>f</w:t>
            </w:r>
            <w:r w:rsidRPr="00BF7BD9">
              <w:t>.</w:t>
            </w:r>
          </w:p>
        </w:tc>
        <w:tc>
          <w:tcPr>
            <w:tcW w:w="0" w:type="auto"/>
          </w:tcPr>
          <w:p w14:paraId="2C320D5E" w14:textId="77777777" w:rsidR="00370EB6" w:rsidRPr="00BF7BD9" w:rsidRDefault="00370EB6">
            <w:r>
              <w:t>Other (describe)________</w:t>
            </w:r>
          </w:p>
        </w:tc>
        <w:tc>
          <w:tcPr>
            <w:tcW w:w="1008" w:type="dxa"/>
          </w:tcPr>
          <w:p w14:paraId="1737918A"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9D70C1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62822113" w14:textId="77777777" w:rsidR="00370EB6" w:rsidRDefault="00370EB6" w:rsidP="00370EB6">
      <w:pPr>
        <w:rPr>
          <w:color w:val="2F3031" w:themeColor="text1" w:themeShade="BF"/>
        </w:rPr>
      </w:pPr>
    </w:p>
    <w:p w14:paraId="353BBDC1" w14:textId="77016B6B" w:rsidR="00370EB6" w:rsidRPr="00BF7BD9" w:rsidRDefault="00731F7A" w:rsidP="00370EB6">
      <w:pPr>
        <w:ind w:left="720" w:hanging="720"/>
        <w:rPr>
          <w:rFonts w:ascii="Calibri" w:hAnsi="Calibri"/>
          <w:color w:val="2F3031" w:themeColor="text1" w:themeShade="BF"/>
        </w:rPr>
      </w:pPr>
      <w:r>
        <w:rPr>
          <w:rFonts w:ascii="Calibri" w:hAnsi="Calibri"/>
          <w:color w:val="2F3031" w:themeColor="text1" w:themeShade="BF"/>
        </w:rPr>
        <w:t>4</w:t>
      </w:r>
      <w:r w:rsidR="00370EB6">
        <w:rPr>
          <w:rFonts w:ascii="Calibri" w:hAnsi="Calibri"/>
          <w:color w:val="2F3031" w:themeColor="text1" w:themeShade="BF"/>
        </w:rPr>
        <w:t>.1</w:t>
      </w:r>
      <w:r w:rsidR="00F1511C">
        <w:rPr>
          <w:rFonts w:ascii="Calibri" w:hAnsi="Calibri"/>
          <w:color w:val="2F3031" w:themeColor="text1" w:themeShade="BF"/>
        </w:rPr>
        <w:t>5</w:t>
      </w:r>
      <w:r w:rsidR="00370EB6" w:rsidRPr="00BF7BD9">
        <w:rPr>
          <w:rFonts w:ascii="Calibri" w:hAnsi="Calibri"/>
          <w:color w:val="2F3031" w:themeColor="text1" w:themeShade="BF"/>
        </w:rPr>
        <w:t>.</w:t>
      </w:r>
      <w:r w:rsidR="00370EB6" w:rsidRPr="00BF7BD9">
        <w:rPr>
          <w:rFonts w:ascii="Calibri" w:hAnsi="Calibri"/>
          <w:color w:val="2F3031" w:themeColor="text1" w:themeShade="BF"/>
        </w:rPr>
        <w:tab/>
      </w:r>
      <w:r w:rsidR="00370EB6" w:rsidRPr="00B92304">
        <w:rPr>
          <w:rFonts w:ascii="Calibri" w:hAnsi="Calibri"/>
          <w:b/>
          <w:bCs/>
          <w:color w:val="2F3031" w:themeColor="text1" w:themeShade="BF"/>
        </w:rPr>
        <w:t>Did the following</w:t>
      </w:r>
      <w:r w:rsidR="00370EB6" w:rsidRPr="007C0BEB">
        <w:rPr>
          <w:rFonts w:ascii="Calibri" w:hAnsi="Calibri"/>
          <w:b/>
          <w:bCs/>
          <w:color w:val="2F3031" w:themeColor="text1" w:themeShade="BF"/>
        </w:rPr>
        <w:t xml:space="preserve"> type</w:t>
      </w:r>
      <w:r w:rsidR="00370EB6">
        <w:rPr>
          <w:rFonts w:ascii="Calibri" w:hAnsi="Calibri"/>
          <w:b/>
          <w:bCs/>
          <w:color w:val="2F3031" w:themeColor="text1" w:themeShade="BF"/>
        </w:rPr>
        <w:t>s</w:t>
      </w:r>
      <w:r w:rsidR="00370EB6" w:rsidRPr="007C0BEB">
        <w:rPr>
          <w:rFonts w:ascii="Calibri" w:hAnsi="Calibri"/>
          <w:b/>
          <w:bCs/>
          <w:color w:val="2F3031" w:themeColor="text1" w:themeShade="BF"/>
        </w:rPr>
        <w:t xml:space="preserve"> of organization(s) award the licenses or certifications that your project helps students obtain?</w:t>
      </w:r>
      <w:r w:rsidR="00370EB6"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370EB6" w:rsidRPr="00BF7BD9" w14:paraId="0E840F69" w14:textId="77777777">
        <w:tc>
          <w:tcPr>
            <w:tcW w:w="720" w:type="dxa"/>
          </w:tcPr>
          <w:p w14:paraId="4FEB6583" w14:textId="77777777" w:rsidR="00370EB6" w:rsidRPr="00BF7BD9" w:rsidRDefault="00370EB6">
            <w:pPr>
              <w:rPr>
                <w:rFonts w:ascii="Calibri" w:hAnsi="Calibri"/>
                <w:color w:val="2F3031" w:themeColor="text1" w:themeShade="BF"/>
              </w:rPr>
            </w:pPr>
          </w:p>
        </w:tc>
        <w:tc>
          <w:tcPr>
            <w:tcW w:w="0" w:type="auto"/>
            <w:tcBorders>
              <w:bottom w:val="single" w:sz="4" w:space="0" w:color="auto"/>
            </w:tcBorders>
            <w:shd w:val="clear" w:color="auto" w:fill="F2F2F2" w:themeFill="background1" w:themeFillShade="F2"/>
          </w:tcPr>
          <w:p w14:paraId="14A2289C" w14:textId="77777777" w:rsidR="00370EB6" w:rsidRPr="00BF7BD9" w:rsidRDefault="00370EB6">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2BFCB03B"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18018CD2"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370EB6" w:rsidRPr="00BF7BD9" w14:paraId="158827CF" w14:textId="77777777">
        <w:tc>
          <w:tcPr>
            <w:tcW w:w="720" w:type="dxa"/>
          </w:tcPr>
          <w:p w14:paraId="7B4FEEAE" w14:textId="77777777" w:rsidR="00370EB6" w:rsidRPr="00BF7BD9" w:rsidRDefault="00370EB6">
            <w:pPr>
              <w:jc w:val="right"/>
              <w:rPr>
                <w:rFonts w:ascii="Calibri" w:hAnsi="Calibri"/>
                <w:color w:val="2F3031" w:themeColor="text1" w:themeShade="BF"/>
              </w:rPr>
            </w:pPr>
            <w:r w:rsidRPr="00BF7BD9">
              <w:t>a.</w:t>
            </w:r>
          </w:p>
        </w:tc>
        <w:tc>
          <w:tcPr>
            <w:tcW w:w="0" w:type="auto"/>
            <w:tcBorders>
              <w:top w:val="single" w:sz="4" w:space="0" w:color="auto"/>
            </w:tcBorders>
          </w:tcPr>
          <w:p w14:paraId="44848A9D" w14:textId="77777777" w:rsidR="00370EB6" w:rsidRPr="00BF7BD9" w:rsidRDefault="00370EB6">
            <w:pPr>
              <w:rPr>
                <w:rFonts w:ascii="Calibri" w:hAnsi="Calibri"/>
                <w:color w:val="2F3031" w:themeColor="text1" w:themeShade="BF"/>
              </w:rPr>
            </w:pPr>
            <w:r>
              <w:t>Government agency</w:t>
            </w:r>
          </w:p>
        </w:tc>
        <w:tc>
          <w:tcPr>
            <w:tcW w:w="1008" w:type="dxa"/>
            <w:tcBorders>
              <w:top w:val="single" w:sz="4" w:space="0" w:color="auto"/>
            </w:tcBorders>
          </w:tcPr>
          <w:p w14:paraId="2BC6773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77D73138"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4CB26104" w14:textId="77777777">
        <w:tc>
          <w:tcPr>
            <w:tcW w:w="720" w:type="dxa"/>
          </w:tcPr>
          <w:p w14:paraId="236BEA6C" w14:textId="77777777" w:rsidR="00370EB6" w:rsidRPr="00BF7BD9" w:rsidRDefault="00370EB6">
            <w:pPr>
              <w:jc w:val="right"/>
              <w:rPr>
                <w:rFonts w:ascii="Calibri" w:hAnsi="Calibri"/>
                <w:color w:val="2F3031" w:themeColor="text1" w:themeShade="BF"/>
              </w:rPr>
            </w:pPr>
            <w:r w:rsidRPr="00BF7BD9">
              <w:t>b.</w:t>
            </w:r>
          </w:p>
        </w:tc>
        <w:tc>
          <w:tcPr>
            <w:tcW w:w="0" w:type="auto"/>
          </w:tcPr>
          <w:p w14:paraId="7E0CE9E0" w14:textId="77777777" w:rsidR="00370EB6" w:rsidRPr="00BF7BD9" w:rsidRDefault="00370EB6">
            <w:pPr>
              <w:rPr>
                <w:rFonts w:ascii="Calibri" w:hAnsi="Calibri"/>
                <w:color w:val="2F3031" w:themeColor="text1" w:themeShade="BF"/>
              </w:rPr>
            </w:pPr>
            <w:r>
              <w:rPr>
                <w:rFonts w:ascii="Calibri" w:hAnsi="Calibri"/>
                <w:color w:val="2F3031" w:themeColor="text1" w:themeShade="BF"/>
              </w:rPr>
              <w:t>Non-governmental organization (e.g., professional society, industry group)</w:t>
            </w:r>
          </w:p>
        </w:tc>
        <w:tc>
          <w:tcPr>
            <w:tcW w:w="1008" w:type="dxa"/>
          </w:tcPr>
          <w:p w14:paraId="507542DD"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93084E"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2E84DB18" w14:textId="77777777">
        <w:tc>
          <w:tcPr>
            <w:tcW w:w="720" w:type="dxa"/>
          </w:tcPr>
          <w:p w14:paraId="7240B7A2" w14:textId="77777777" w:rsidR="00370EB6" w:rsidRPr="00BF7BD9" w:rsidRDefault="00370EB6">
            <w:pPr>
              <w:jc w:val="right"/>
              <w:rPr>
                <w:rFonts w:ascii="Calibri" w:hAnsi="Calibri"/>
                <w:color w:val="2F3031" w:themeColor="text1" w:themeShade="BF"/>
              </w:rPr>
            </w:pPr>
            <w:r w:rsidRPr="00BF7BD9">
              <w:t>c.</w:t>
            </w:r>
          </w:p>
        </w:tc>
        <w:tc>
          <w:tcPr>
            <w:tcW w:w="0" w:type="auto"/>
          </w:tcPr>
          <w:p w14:paraId="37D1B23F" w14:textId="77777777" w:rsidR="00370EB6" w:rsidRPr="00BF7BD9" w:rsidRDefault="00370EB6">
            <w:pPr>
              <w:rPr>
                <w:rFonts w:ascii="Calibri" w:hAnsi="Calibri"/>
                <w:color w:val="2F3031" w:themeColor="text1" w:themeShade="BF"/>
              </w:rPr>
            </w:pPr>
            <w:r>
              <w:rPr>
                <w:rFonts w:ascii="Calibri" w:hAnsi="Calibri"/>
                <w:color w:val="2F3031" w:themeColor="text1" w:themeShade="BF"/>
              </w:rPr>
              <w:t>For-profit corporation or company</w:t>
            </w:r>
          </w:p>
        </w:tc>
        <w:tc>
          <w:tcPr>
            <w:tcW w:w="1008" w:type="dxa"/>
          </w:tcPr>
          <w:p w14:paraId="02AFE00D"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032F8F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14:paraId="0BE07E2C" w14:textId="77777777">
        <w:tc>
          <w:tcPr>
            <w:tcW w:w="720" w:type="dxa"/>
          </w:tcPr>
          <w:p w14:paraId="39D5F246" w14:textId="77777777" w:rsidR="00370EB6" w:rsidRPr="00BF7BD9" w:rsidRDefault="00370EB6">
            <w:pPr>
              <w:jc w:val="right"/>
            </w:pPr>
            <w:r>
              <w:t>d</w:t>
            </w:r>
            <w:r w:rsidRPr="00BF7BD9">
              <w:t>.</w:t>
            </w:r>
          </w:p>
        </w:tc>
        <w:tc>
          <w:tcPr>
            <w:tcW w:w="0" w:type="auto"/>
          </w:tcPr>
          <w:p w14:paraId="5FBC3700" w14:textId="77777777" w:rsidR="00370EB6" w:rsidRPr="00BF7BD9" w:rsidRDefault="00370EB6">
            <w:r>
              <w:t>Other (describe)________</w:t>
            </w:r>
          </w:p>
        </w:tc>
        <w:tc>
          <w:tcPr>
            <w:tcW w:w="1008" w:type="dxa"/>
          </w:tcPr>
          <w:p w14:paraId="5296F775"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4A01208"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6E56EEDF" w14:textId="29D08A06" w:rsidR="00E66B3D" w:rsidRDefault="00E66B3D">
      <w:pPr>
        <w:rPr>
          <w:b/>
          <w:color w:val="2F3031" w:themeColor="text1" w:themeShade="BF"/>
          <w:sz w:val="28"/>
        </w:rPr>
      </w:pPr>
      <w:r>
        <w:rPr>
          <w:color w:val="2F3031" w:themeColor="text1" w:themeShade="BF"/>
        </w:rPr>
        <w:br w:type="page"/>
      </w:r>
    </w:p>
    <w:bookmarkStart w:id="28" w:name="_Section_5:_Industry-Recognized"/>
    <w:bookmarkStart w:id="29" w:name="_Section_5:_Professional"/>
    <w:bookmarkEnd w:id="28"/>
    <w:bookmarkEnd w:id="29"/>
    <w:p w14:paraId="10F51A4C" w14:textId="237AEF00" w:rsidR="0086345B" w:rsidRPr="00303806" w:rsidRDefault="00CA6A12" w:rsidP="0086345B">
      <w:pPr>
        <w:pStyle w:val="Heading2"/>
      </w:pPr>
      <w:r>
        <w:rPr>
          <w:noProof/>
        </w:rPr>
        <w:lastRenderedPageBreak/>
        <mc:AlternateContent>
          <mc:Choice Requires="wps">
            <w:drawing>
              <wp:anchor distT="0" distB="0" distL="114300" distR="114300" simplePos="0" relativeHeight="251658258" behindDoc="1" locked="0" layoutInCell="1" allowOverlap="1" wp14:anchorId="71134367" wp14:editId="09C3784B">
                <wp:simplePos x="0" y="0"/>
                <wp:positionH relativeFrom="column">
                  <wp:posOffset>-930275</wp:posOffset>
                </wp:positionH>
                <wp:positionV relativeFrom="paragraph">
                  <wp:posOffset>711318</wp:posOffset>
                </wp:positionV>
                <wp:extent cx="7800975" cy="3324225"/>
                <wp:effectExtent l="0" t="0" r="9525" b="9525"/>
                <wp:wrapNone/>
                <wp:docPr id="1128841559" name="Rectangle 11288415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324225"/>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F5F4B" id="Rectangle 1128841559" o:spid="_x0000_s1026" style="position:absolute;margin-left:-73.25pt;margin-top:56pt;width:614.25pt;height:261.75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" fillcolor="#bfbfbf" stroked="f" strokeweight="2pt">
                <v:fill opacity="13107f"/>
              </v:rect>
            </w:pict>
          </mc:Fallback>
        </mc:AlternateContent>
      </w:r>
      <w:r w:rsidR="0086345B" w:rsidRPr="00303806">
        <w:t xml:space="preserve">Section </w:t>
      </w:r>
      <w:r w:rsidR="00F7604E">
        <w:t>5</w:t>
      </w:r>
      <w:r w:rsidR="0086345B" w:rsidRPr="00303806">
        <w:t xml:space="preserve">: </w:t>
      </w:r>
      <w:r w:rsidR="00857634">
        <w:t>Professional Development for Educators</w:t>
      </w:r>
      <w:r w:rsidR="001A19F0">
        <w:t xml:space="preserve"> or Future Educators</w:t>
      </w:r>
    </w:p>
    <w:p w14:paraId="305F685B" w14:textId="79C55C82" w:rsidR="0086345B" w:rsidRDefault="0086345B" w:rsidP="0086345B">
      <w:pPr>
        <w:rPr>
          <w:color w:val="2F3031" w:themeColor="text1" w:themeShade="BF"/>
        </w:rPr>
      </w:pPr>
      <w:r w:rsidRPr="001C27A3">
        <w:rPr>
          <w:i/>
          <w:color w:val="2F3031" w:themeColor="text1" w:themeShade="BF"/>
        </w:rPr>
        <w:t>Professional development for educators</w:t>
      </w:r>
      <w:r w:rsidR="00467EB7">
        <w:rPr>
          <w:i/>
          <w:color w:val="2F3031" w:themeColor="text1" w:themeShade="BF"/>
        </w:rPr>
        <w:t xml:space="preserve"> or future educators</w:t>
      </w:r>
      <w:r w:rsidRPr="00303806">
        <w:rPr>
          <w:color w:val="2F3031" w:themeColor="text1" w:themeShade="BF"/>
        </w:rPr>
        <w:t xml:space="preserve"> involves </w:t>
      </w:r>
      <w:r>
        <w:rPr>
          <w:color w:val="2F3031" w:themeColor="text1" w:themeShade="BF"/>
        </w:rPr>
        <w:t xml:space="preserve">systematic efforts to work with </w:t>
      </w:r>
      <w:r w:rsidRPr="00303806">
        <w:rPr>
          <w:color w:val="2F3031" w:themeColor="text1" w:themeShade="BF"/>
        </w:rPr>
        <w:t xml:space="preserve">secondary school teachers, college faculty, or preservice teachers to enhance their disciplinary capabilities, teaching skills, or understanding of current technologies and practices in ways that will directly impact technician education. </w:t>
      </w:r>
    </w:p>
    <w:p w14:paraId="573339F5" w14:textId="77777777" w:rsidR="0086345B" w:rsidRDefault="0086345B" w:rsidP="0086345B">
      <w:pPr>
        <w:rPr>
          <w:color w:val="2F3031" w:themeColor="text1" w:themeShade="BF"/>
        </w:rPr>
      </w:pPr>
    </w:p>
    <w:p w14:paraId="6343501B" w14:textId="77777777" w:rsidR="0086345B" w:rsidRPr="001C27A3" w:rsidRDefault="0086345B" w:rsidP="0086345B">
      <w:pPr>
        <w:rPr>
          <w:color w:val="2F3031" w:themeColor="text1" w:themeShade="BF"/>
        </w:rPr>
      </w:pPr>
      <w:r>
        <w:rPr>
          <w:i/>
          <w:color w:val="2F3031" w:themeColor="text1" w:themeShade="BF"/>
        </w:rPr>
        <w:t xml:space="preserve">Do not </w:t>
      </w:r>
      <w:r w:rsidRPr="001C27A3">
        <w:rPr>
          <w:color w:val="2F3031" w:themeColor="text1" w:themeShade="BF"/>
        </w:rPr>
        <w:t xml:space="preserve">use this section of the survey to report on: </w:t>
      </w:r>
    </w:p>
    <w:p w14:paraId="28650F6D" w14:textId="7D94EA43" w:rsidR="0086345B" w:rsidRDefault="0086345B" w:rsidP="000764FE">
      <w:pPr>
        <w:pStyle w:val="ListParagraph"/>
        <w:numPr>
          <w:ilvl w:val="0"/>
          <w:numId w:val="18"/>
        </w:numPr>
        <w:rPr>
          <w:color w:val="2F3031" w:themeColor="text1" w:themeShade="BF"/>
        </w:rPr>
      </w:pPr>
      <w:r w:rsidRPr="001C27A3">
        <w:rPr>
          <w:color w:val="2F3031" w:themeColor="text1" w:themeShade="BF"/>
        </w:rPr>
        <w:t xml:space="preserve">Professional development </w:t>
      </w:r>
      <w:r>
        <w:rPr>
          <w:color w:val="2F3031" w:themeColor="text1" w:themeShade="BF"/>
        </w:rPr>
        <w:t xml:space="preserve">or training for </w:t>
      </w:r>
      <w:r w:rsidRPr="001C27A3">
        <w:rPr>
          <w:color w:val="2F3031" w:themeColor="text1" w:themeShade="BF"/>
        </w:rPr>
        <w:t>ATE</w:t>
      </w:r>
      <w:r>
        <w:rPr>
          <w:color w:val="2F3031" w:themeColor="text1" w:themeShade="BF"/>
        </w:rPr>
        <w:t xml:space="preserve"> program</w:t>
      </w:r>
      <w:r w:rsidRPr="001C27A3">
        <w:rPr>
          <w:color w:val="2F3031" w:themeColor="text1" w:themeShade="BF"/>
        </w:rPr>
        <w:t xml:space="preserve"> grantseekers or </w:t>
      </w:r>
      <w:r>
        <w:rPr>
          <w:color w:val="2F3031" w:themeColor="text1" w:themeShade="BF"/>
        </w:rPr>
        <w:t xml:space="preserve">current </w:t>
      </w:r>
      <w:r w:rsidRPr="001C27A3">
        <w:rPr>
          <w:color w:val="2F3031" w:themeColor="text1" w:themeShade="BF"/>
        </w:rPr>
        <w:t xml:space="preserve">grantees (that is addressed </w:t>
      </w:r>
      <w:r>
        <w:rPr>
          <w:color w:val="2F3031" w:themeColor="text1" w:themeShade="BF"/>
        </w:rPr>
        <w:t xml:space="preserve">in Section </w:t>
      </w:r>
      <w:r w:rsidR="0000775A">
        <w:rPr>
          <w:color w:val="2F3031" w:themeColor="text1" w:themeShade="BF"/>
        </w:rPr>
        <w:t>10</w:t>
      </w:r>
      <w:r>
        <w:rPr>
          <w:color w:val="2F3031" w:themeColor="text1" w:themeShade="BF"/>
        </w:rPr>
        <w:t>: ATE Program Services and Support</w:t>
      </w:r>
      <w:r w:rsidRPr="001C27A3">
        <w:rPr>
          <w:color w:val="2F3031" w:themeColor="text1" w:themeShade="BF"/>
        </w:rPr>
        <w:t>)</w:t>
      </w:r>
    </w:p>
    <w:p w14:paraId="480D867D" w14:textId="0970D764" w:rsidR="0086345B" w:rsidRDefault="0086345B" w:rsidP="000764FE">
      <w:pPr>
        <w:pStyle w:val="ListParagraph"/>
        <w:numPr>
          <w:ilvl w:val="0"/>
          <w:numId w:val="18"/>
        </w:numPr>
        <w:rPr>
          <w:color w:val="2F3031" w:themeColor="text1" w:themeShade="BF"/>
        </w:rPr>
      </w:pPr>
      <w:r>
        <w:rPr>
          <w:color w:val="2F3031" w:themeColor="text1" w:themeShade="BF"/>
        </w:rPr>
        <w:t>Activities that are not intentionally geared toward educators or future educators</w:t>
      </w:r>
    </w:p>
    <w:p w14:paraId="49ED4499" w14:textId="665FF9FF" w:rsidR="0086345B" w:rsidRPr="001C27A3" w:rsidRDefault="0086345B" w:rsidP="000764FE">
      <w:pPr>
        <w:pStyle w:val="ListParagraph"/>
        <w:numPr>
          <w:ilvl w:val="0"/>
          <w:numId w:val="18"/>
        </w:numPr>
        <w:rPr>
          <w:color w:val="2F3031" w:themeColor="text1" w:themeShade="BF"/>
        </w:rPr>
      </w:pPr>
      <w:r>
        <w:rPr>
          <w:color w:val="2F3031" w:themeColor="text1" w:themeShade="BF"/>
        </w:rPr>
        <w:t>Conference presentations or other outreach activities (e.g., webinar</w:t>
      </w:r>
      <w:r w:rsidR="00467EB7">
        <w:rPr>
          <w:color w:val="2F3031" w:themeColor="text1" w:themeShade="BF"/>
        </w:rPr>
        <w:t>s</w:t>
      </w:r>
      <w:r>
        <w:rPr>
          <w:color w:val="2F3031" w:themeColor="text1" w:themeShade="BF"/>
        </w:rPr>
        <w:t>, information sessions, video</w:t>
      </w:r>
      <w:r w:rsidR="00467EB7">
        <w:rPr>
          <w:color w:val="2F3031" w:themeColor="text1" w:themeShade="BF"/>
        </w:rPr>
        <w:t>s</w:t>
      </w:r>
      <w:r>
        <w:rPr>
          <w:color w:val="2F3031" w:themeColor="text1" w:themeShade="BF"/>
        </w:rPr>
        <w:t>, keynote</w:t>
      </w:r>
      <w:r w:rsidR="00467EB7">
        <w:rPr>
          <w:color w:val="2F3031" w:themeColor="text1" w:themeShade="BF"/>
        </w:rPr>
        <w:t>s</w:t>
      </w:r>
      <w:r>
        <w:rPr>
          <w:color w:val="2F3031" w:themeColor="text1" w:themeShade="BF"/>
        </w:rPr>
        <w:t>)</w:t>
      </w:r>
    </w:p>
    <w:p w14:paraId="2E6D7D98" w14:textId="77777777" w:rsidR="0086345B" w:rsidRPr="00303806" w:rsidRDefault="0086345B" w:rsidP="0086345B">
      <w:pPr>
        <w:rPr>
          <w:color w:val="2F3031" w:themeColor="text1" w:themeShade="BF"/>
        </w:rPr>
      </w:pPr>
    </w:p>
    <w:p w14:paraId="39780C28" w14:textId="2A38B962" w:rsidR="0086345B" w:rsidRPr="00303806" w:rsidRDefault="003C7642" w:rsidP="0086345B">
      <w:pPr>
        <w:rPr>
          <w:color w:val="2F3031" w:themeColor="text1" w:themeShade="BF"/>
        </w:rPr>
      </w:pPr>
      <w:r w:rsidRPr="00AA0AA3">
        <w:rPr>
          <w:iCs/>
        </w:rPr>
        <w:t>Between January 1 and December 31, 202</w:t>
      </w:r>
      <w:r w:rsidR="00AA0AA3" w:rsidRPr="00AA0AA3">
        <w:rPr>
          <w:iCs/>
        </w:rPr>
        <w:t>5</w:t>
      </w:r>
      <w:r w:rsidR="0086345B" w:rsidRPr="00303806">
        <w:rPr>
          <w:color w:val="2F3031" w:themeColor="text1" w:themeShade="BF"/>
        </w:rPr>
        <w:t>, did your ATE project provide training or professional development to current or future educators?</w:t>
      </w:r>
    </w:p>
    <w:p w14:paraId="4D772F80" w14:textId="77777777" w:rsidR="0086345B" w:rsidRPr="00303806" w:rsidRDefault="0086345B" w:rsidP="000764FE">
      <w:pPr>
        <w:pStyle w:val="ListParagraph"/>
        <w:numPr>
          <w:ilvl w:val="0"/>
          <w:numId w:val="11"/>
        </w:numPr>
        <w:ind w:left="1080"/>
        <w:rPr>
          <w:color w:val="2F3031" w:themeColor="text1" w:themeShade="BF"/>
        </w:rPr>
      </w:pPr>
      <w:r w:rsidRPr="00303806">
        <w:rPr>
          <w:color w:val="2F3031" w:themeColor="text1" w:themeShade="BF"/>
        </w:rPr>
        <w:t>Yes</w:t>
      </w:r>
    </w:p>
    <w:p w14:paraId="70661A96" w14:textId="77777777" w:rsidR="0086345B" w:rsidRPr="00AA0AA3" w:rsidRDefault="0086345B" w:rsidP="000764FE">
      <w:pPr>
        <w:pStyle w:val="ListParagraph"/>
        <w:numPr>
          <w:ilvl w:val="0"/>
          <w:numId w:val="11"/>
        </w:numPr>
        <w:ind w:left="1080"/>
        <w:rPr>
          <w:i/>
        </w:rPr>
      </w:pPr>
      <w:r w:rsidRPr="00303806">
        <w:rPr>
          <w:color w:val="2F3031" w:themeColor="text1" w:themeShade="BF"/>
        </w:rPr>
        <w:t xml:space="preserve">No </w:t>
      </w:r>
      <w:r w:rsidRPr="00AA0AA3">
        <w:t>(skip this section)</w:t>
      </w:r>
    </w:p>
    <w:p w14:paraId="1816EB93" w14:textId="77777777" w:rsidR="0086345B" w:rsidRPr="00AA0AA3" w:rsidRDefault="0086345B" w:rsidP="000764FE">
      <w:pPr>
        <w:pStyle w:val="ListParagraph"/>
        <w:numPr>
          <w:ilvl w:val="0"/>
          <w:numId w:val="11"/>
        </w:numPr>
        <w:ind w:left="1080"/>
        <w:rPr>
          <w:i/>
        </w:rPr>
      </w:pPr>
      <w:r w:rsidRPr="00AA0AA3">
        <w:t>Planning to in the future (skip this section)</w:t>
      </w:r>
    </w:p>
    <w:p w14:paraId="42581C47" w14:textId="77777777" w:rsidR="0086345B" w:rsidRPr="00303806" w:rsidRDefault="0086345B" w:rsidP="0086345B">
      <w:pPr>
        <w:ind w:left="1080"/>
        <w:rPr>
          <w:color w:val="2F3031" w:themeColor="text1" w:themeShade="BF"/>
        </w:rPr>
      </w:pPr>
    </w:p>
    <w:p w14:paraId="043E1A85" w14:textId="77777777" w:rsidR="004121EA" w:rsidRDefault="004121EA" w:rsidP="0086345B">
      <w:pPr>
        <w:ind w:left="720" w:hanging="720"/>
        <w:rPr>
          <w:color w:val="2F3031" w:themeColor="text1" w:themeShade="BF"/>
        </w:rPr>
      </w:pPr>
      <w:bookmarkStart w:id="30" w:name="_Professional_Development_for"/>
      <w:bookmarkEnd w:id="30"/>
    </w:p>
    <w:p w14:paraId="61C68570" w14:textId="7B68F2F8" w:rsidR="0086345B" w:rsidRPr="00AA0AA3" w:rsidRDefault="00326F0F" w:rsidP="0086345B">
      <w:pPr>
        <w:ind w:left="720" w:hanging="720"/>
        <w:rPr>
          <w:b/>
        </w:rPr>
      </w:pPr>
      <w:r>
        <w:rPr>
          <w:color w:val="2F3031" w:themeColor="text1" w:themeShade="BF"/>
        </w:rPr>
        <w:t>5</w:t>
      </w:r>
      <w:r w:rsidR="0086345B" w:rsidRPr="00303806">
        <w:rPr>
          <w:color w:val="2F3031" w:themeColor="text1" w:themeShade="BF"/>
        </w:rPr>
        <w:t>.</w:t>
      </w:r>
      <w:r>
        <w:rPr>
          <w:color w:val="2F3031" w:themeColor="text1" w:themeShade="BF"/>
        </w:rPr>
        <w:t>1</w:t>
      </w:r>
      <w:r w:rsidR="0086345B" w:rsidRPr="00303806">
        <w:rPr>
          <w:color w:val="2F3031" w:themeColor="text1" w:themeShade="BF"/>
        </w:rPr>
        <w:t>.</w:t>
      </w:r>
      <w:r w:rsidR="0086345B" w:rsidRPr="00303806">
        <w:rPr>
          <w:b/>
          <w:color w:val="2F3031" w:themeColor="text1" w:themeShade="BF"/>
        </w:rPr>
        <w:t xml:space="preserve"> </w:t>
      </w:r>
      <w:r w:rsidR="0086345B" w:rsidRPr="00303806">
        <w:rPr>
          <w:b/>
          <w:color w:val="2F3031" w:themeColor="text1" w:themeShade="BF"/>
        </w:rPr>
        <w:tab/>
      </w:r>
      <w:r w:rsidR="0086345B" w:rsidRPr="00AA0AA3">
        <w:rPr>
          <w:b/>
        </w:rPr>
        <w:t xml:space="preserve">Does your project collect data about the number of </w:t>
      </w:r>
      <w:r w:rsidR="0086345B" w:rsidRPr="00AA0AA3">
        <w:rPr>
          <w:b/>
          <w:u w:val="single"/>
        </w:rPr>
        <w:t>students</w:t>
      </w:r>
      <w:r w:rsidR="0086345B" w:rsidRPr="00AA0AA3">
        <w:rPr>
          <w:b/>
        </w:rPr>
        <w:t xml:space="preserve"> taught by the educators who participated in professional development provided by your project?</w:t>
      </w:r>
    </w:p>
    <w:p w14:paraId="17F9F6AD" w14:textId="77777777" w:rsidR="0086345B" w:rsidRPr="00AA0AA3" w:rsidRDefault="0086345B" w:rsidP="000764FE">
      <w:pPr>
        <w:pStyle w:val="ListParagraph"/>
        <w:numPr>
          <w:ilvl w:val="0"/>
          <w:numId w:val="15"/>
        </w:numPr>
        <w:ind w:left="1080"/>
      </w:pPr>
      <w:r w:rsidRPr="00AA0AA3">
        <w:t>Yes</w:t>
      </w:r>
    </w:p>
    <w:p w14:paraId="6B790E48" w14:textId="77777777" w:rsidR="0086345B" w:rsidRPr="00AA0AA3" w:rsidRDefault="0086345B" w:rsidP="000764FE">
      <w:pPr>
        <w:pStyle w:val="ListParagraph"/>
        <w:numPr>
          <w:ilvl w:val="0"/>
          <w:numId w:val="15"/>
        </w:numPr>
        <w:ind w:left="1080"/>
      </w:pPr>
      <w:r w:rsidRPr="00AA0AA3">
        <w:t>No</w:t>
      </w:r>
    </w:p>
    <w:p w14:paraId="1E25CC48" w14:textId="77777777" w:rsidR="0086345B" w:rsidRPr="00AA0AA3" w:rsidRDefault="0086345B" w:rsidP="0086345B"/>
    <w:p w14:paraId="4B8E882D" w14:textId="5538DA89" w:rsidR="00C448F2" w:rsidRPr="00AA0AA3" w:rsidRDefault="00C448F2" w:rsidP="009575E4">
      <w:pPr>
        <w:ind w:left="1440" w:hanging="720"/>
      </w:pPr>
      <w:r w:rsidRPr="00AA0AA3">
        <w:t>5.1.1.</w:t>
      </w:r>
      <w:r w:rsidRPr="00AA0AA3">
        <w:tab/>
      </w:r>
      <w:r w:rsidR="004F71EA" w:rsidRPr="00AA0AA3">
        <w:t xml:space="preserve">(If </w:t>
      </w:r>
      <w:r w:rsidR="002E48D6" w:rsidRPr="00AA0AA3">
        <w:rPr>
          <w:i/>
          <w:iCs/>
        </w:rPr>
        <w:t>Yes</w:t>
      </w:r>
      <w:r w:rsidR="002E48D6" w:rsidRPr="00AA0AA3">
        <w:t xml:space="preserve"> </w:t>
      </w:r>
      <w:r w:rsidR="004F71EA" w:rsidRPr="00AA0AA3">
        <w:t>to Q</w:t>
      </w:r>
      <w:r w:rsidR="00F20AF3" w:rsidRPr="00AA0AA3">
        <w:t>5.1</w:t>
      </w:r>
      <w:r w:rsidR="004F71EA" w:rsidRPr="00AA0AA3">
        <w:t xml:space="preserve">) </w:t>
      </w:r>
      <w:r w:rsidR="009575E4" w:rsidRPr="00AA0AA3">
        <w:rPr>
          <w:b/>
          <w:bCs/>
        </w:rPr>
        <w:t>How many students were taught by the educators who participated in the professional development offered by your ATE project in 202</w:t>
      </w:r>
      <w:r w:rsidR="00AA0AA3" w:rsidRPr="00AA0AA3">
        <w:rPr>
          <w:b/>
          <w:bCs/>
        </w:rPr>
        <w:t>5</w:t>
      </w:r>
      <w:r w:rsidR="009575E4" w:rsidRPr="00AA0AA3">
        <w:rPr>
          <w:b/>
          <w:bCs/>
        </w:rPr>
        <w:t>?</w:t>
      </w:r>
    </w:p>
    <w:p w14:paraId="392744AC" w14:textId="3D21367F" w:rsidR="000F2EA4" w:rsidRPr="00AA0AA3" w:rsidRDefault="000F2EA4" w:rsidP="000F2EA4">
      <w:pPr>
        <w:ind w:left="2160" w:hanging="720"/>
      </w:pPr>
      <w:r w:rsidRPr="00AA0AA3">
        <w:t xml:space="preserve">Students </w:t>
      </w:r>
      <w:r w:rsidRPr="00AA0AA3">
        <w:rPr>
          <w:rFonts w:ascii="Calibri" w:hAnsi="Calibri"/>
        </w:rPr>
        <w:t xml:space="preserve">_____ </w:t>
      </w:r>
    </w:p>
    <w:p w14:paraId="74C83808" w14:textId="326FC778" w:rsidR="0086345B" w:rsidRPr="00303806" w:rsidRDefault="00667443" w:rsidP="0086345B">
      <w:pPr>
        <w:widowControl w:val="0"/>
        <w:tabs>
          <w:tab w:val="num" w:pos="720"/>
        </w:tabs>
        <w:autoSpaceDE w:val="0"/>
        <w:autoSpaceDN w:val="0"/>
        <w:adjustRightInd w:val="0"/>
        <w:spacing w:after="120"/>
        <w:ind w:left="720" w:hanging="720"/>
        <w:rPr>
          <w:rFonts w:ascii="Calibri" w:hAnsi="Calibri"/>
          <w:color w:val="2F3031" w:themeColor="text1" w:themeShade="BF"/>
        </w:rPr>
      </w:pPr>
      <w:r w:rsidRPr="00667443">
        <w:rPr>
          <w:color w:val="2F3031" w:themeColor="text1" w:themeShade="BF"/>
        </w:rPr>
        <w:t>5.2.</w:t>
      </w:r>
      <w:r w:rsidRPr="00667443">
        <w:rPr>
          <w:color w:val="2F3031" w:themeColor="text1" w:themeShade="BF"/>
        </w:rPr>
        <w:tab/>
      </w:r>
      <w:r w:rsidRPr="00303806">
        <w:rPr>
          <w:b/>
          <w:color w:val="2F3031" w:themeColor="text1" w:themeShade="BF"/>
          <w:sz w:val="23"/>
          <w:szCs w:val="23"/>
        </w:rPr>
        <w:t xml:space="preserve">How many professional development activities of each length listed below were offered by your project in </w:t>
      </w:r>
      <w:r>
        <w:rPr>
          <w:b/>
          <w:color w:val="2F3031" w:themeColor="text1" w:themeShade="BF"/>
          <w:sz w:val="23"/>
          <w:szCs w:val="23"/>
        </w:rPr>
        <w:t>202</w:t>
      </w:r>
      <w:r w:rsidR="008013E0">
        <w:rPr>
          <w:b/>
          <w:color w:val="2F3031" w:themeColor="text1" w:themeShade="BF"/>
          <w:sz w:val="23"/>
          <w:szCs w:val="23"/>
        </w:rPr>
        <w:t>5</w:t>
      </w:r>
      <w:r w:rsidRPr="00303806">
        <w:rPr>
          <w:b/>
          <w:color w:val="2F3031" w:themeColor="text1" w:themeShade="BF"/>
          <w:sz w:val="23"/>
          <w:szCs w:val="23"/>
        </w:rPr>
        <w:t>?</w:t>
      </w:r>
    </w:p>
    <w:tbl>
      <w:tblPr>
        <w:tblStyle w:val="ATESurvey"/>
        <w:tblW w:w="9360" w:type="dxa"/>
        <w:tblLayout w:type="fixed"/>
        <w:tblLook w:val="01E0" w:firstRow="1" w:lastRow="1" w:firstColumn="1" w:lastColumn="1" w:noHBand="0" w:noVBand="0"/>
      </w:tblPr>
      <w:tblGrid>
        <w:gridCol w:w="734"/>
        <w:gridCol w:w="4788"/>
        <w:gridCol w:w="3838"/>
      </w:tblGrid>
      <w:tr w:rsidR="00F13CC0" w:rsidRPr="00B278FF" w14:paraId="40A38350" w14:textId="77777777" w:rsidTr="00667443">
        <w:trPr>
          <w:cnfStyle w:val="100000000000" w:firstRow="1" w:lastRow="0" w:firstColumn="0" w:lastColumn="0" w:oddVBand="0" w:evenVBand="0" w:oddHBand="0" w:evenHBand="0" w:firstRowFirstColumn="0" w:firstRowLastColumn="0" w:lastRowFirstColumn="0" w:lastRowLastColumn="0"/>
          <w:trHeight w:val="117"/>
        </w:trPr>
        <w:tc>
          <w:tcPr>
            <w:tcW w:w="734" w:type="dxa"/>
            <w:tcBorders>
              <w:top w:val="nil"/>
              <w:bottom w:val="nil"/>
            </w:tcBorders>
            <w:shd w:val="clear" w:color="auto" w:fill="auto"/>
          </w:tcPr>
          <w:p w14:paraId="6D42C63C" w14:textId="2413C1A4" w:rsidR="00F13CC0" w:rsidRPr="00B278FF" w:rsidRDefault="00F13CC0" w:rsidP="007A32D1">
            <w:pPr>
              <w:pStyle w:val="Heading3"/>
              <w:rPr>
                <w:bCs/>
                <w:color w:val="2F3031" w:themeColor="text1" w:themeShade="BF"/>
              </w:rPr>
            </w:pPr>
          </w:p>
        </w:tc>
        <w:tc>
          <w:tcPr>
            <w:tcW w:w="4788" w:type="dxa"/>
            <w:tcBorders>
              <w:top w:val="nil"/>
              <w:bottom w:val="single" w:sz="4" w:space="0" w:color="auto"/>
            </w:tcBorders>
          </w:tcPr>
          <w:p w14:paraId="401A8B7C" w14:textId="24F8713E" w:rsidR="00F13CC0" w:rsidRPr="0040453E" w:rsidRDefault="00F13CC0" w:rsidP="0040453E">
            <w:pPr>
              <w:jc w:val="center"/>
              <w:rPr>
                <w:b/>
                <w:bCs/>
              </w:rPr>
            </w:pPr>
            <w:r w:rsidRPr="0040453E">
              <w:rPr>
                <w:b/>
                <w:bCs/>
              </w:rPr>
              <w:t>Type of Professional Development Activity</w:t>
            </w:r>
          </w:p>
        </w:tc>
        <w:tc>
          <w:tcPr>
            <w:tcW w:w="3838" w:type="dxa"/>
            <w:tcBorders>
              <w:top w:val="nil"/>
              <w:bottom w:val="single" w:sz="4" w:space="0" w:color="auto"/>
            </w:tcBorders>
          </w:tcPr>
          <w:p w14:paraId="5565E232" w14:textId="77777777" w:rsidR="00F13CC0" w:rsidRPr="0040453E" w:rsidRDefault="00F13CC0" w:rsidP="0040453E">
            <w:pPr>
              <w:jc w:val="center"/>
              <w:rPr>
                <w:rFonts w:ascii="Calibri" w:hAnsi="Calibri"/>
                <w:b/>
                <w:bCs/>
              </w:rPr>
            </w:pPr>
            <w:r w:rsidRPr="0040453E">
              <w:rPr>
                <w:rFonts w:ascii="Calibri" w:hAnsi="Calibri"/>
                <w:b/>
                <w:bCs/>
              </w:rPr>
              <w:t>Total Number of Activities Offered</w:t>
            </w:r>
          </w:p>
        </w:tc>
      </w:tr>
      <w:tr w:rsidR="00CE4E09" w:rsidRPr="00303806" w14:paraId="7C651EC0" w14:textId="77777777" w:rsidTr="00B43F77">
        <w:trPr>
          <w:trHeight w:val="510"/>
        </w:trPr>
        <w:tc>
          <w:tcPr>
            <w:tcW w:w="734" w:type="dxa"/>
            <w:tcBorders>
              <w:top w:val="nil"/>
              <w:bottom w:val="nil"/>
            </w:tcBorders>
          </w:tcPr>
          <w:p w14:paraId="5BF16429" w14:textId="7643D997"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a.</w:t>
            </w:r>
          </w:p>
        </w:tc>
        <w:tc>
          <w:tcPr>
            <w:tcW w:w="4788" w:type="dxa"/>
            <w:tcBorders>
              <w:top w:val="single" w:sz="4" w:space="0" w:color="auto"/>
              <w:bottom w:val="nil"/>
            </w:tcBorders>
          </w:tcPr>
          <w:p w14:paraId="569C5967" w14:textId="77777777"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of one day or less (e.g., one-day workshop)</w:t>
            </w:r>
          </w:p>
        </w:tc>
        <w:tc>
          <w:tcPr>
            <w:tcW w:w="3838" w:type="dxa"/>
            <w:tcBorders>
              <w:top w:val="single" w:sz="4" w:space="0" w:color="auto"/>
              <w:bottom w:val="nil"/>
            </w:tcBorders>
            <w:vAlign w:val="bottom"/>
          </w:tcPr>
          <w:p w14:paraId="471E9C75"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E4E09" w:rsidRPr="00303806" w14:paraId="2879143E" w14:textId="77777777" w:rsidTr="00B43F77">
        <w:trPr>
          <w:trHeight w:val="600"/>
        </w:trPr>
        <w:tc>
          <w:tcPr>
            <w:tcW w:w="734" w:type="dxa"/>
            <w:tcBorders>
              <w:top w:val="nil"/>
              <w:bottom w:val="nil"/>
            </w:tcBorders>
          </w:tcPr>
          <w:p w14:paraId="4E599B51" w14:textId="788F478D"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b.</w:t>
            </w:r>
          </w:p>
        </w:tc>
        <w:tc>
          <w:tcPr>
            <w:tcW w:w="4788" w:type="dxa"/>
            <w:tcBorders>
              <w:top w:val="nil"/>
              <w:bottom w:val="nil"/>
            </w:tcBorders>
          </w:tcPr>
          <w:p w14:paraId="5EA85E19" w14:textId="13D9B781"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that lasted more than one day</w:t>
            </w:r>
            <w:r w:rsidR="00B23D1C">
              <w:rPr>
                <w:rFonts w:ascii="Calibri" w:hAnsi="Calibri"/>
                <w:color w:val="2F3031" w:themeColor="text1" w:themeShade="BF"/>
              </w:rPr>
              <w:t>,</w:t>
            </w:r>
            <w:r w:rsidRPr="00303806">
              <w:rPr>
                <w:rFonts w:ascii="Calibri" w:hAnsi="Calibri"/>
                <w:color w:val="2F3031" w:themeColor="text1" w:themeShade="BF"/>
              </w:rPr>
              <w:t xml:space="preserve"> but less than one week (e.g., workshop, online module)</w:t>
            </w:r>
          </w:p>
        </w:tc>
        <w:tc>
          <w:tcPr>
            <w:tcW w:w="3838" w:type="dxa"/>
            <w:tcBorders>
              <w:top w:val="nil"/>
              <w:bottom w:val="nil"/>
            </w:tcBorders>
            <w:vAlign w:val="bottom"/>
          </w:tcPr>
          <w:p w14:paraId="7C2EBF98"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E4E09" w:rsidRPr="00303806" w14:paraId="6824AFD9" w14:textId="77777777" w:rsidTr="00B43F77">
        <w:trPr>
          <w:trHeight w:val="645"/>
        </w:trPr>
        <w:tc>
          <w:tcPr>
            <w:tcW w:w="734" w:type="dxa"/>
            <w:tcBorders>
              <w:top w:val="nil"/>
              <w:bottom w:val="nil"/>
            </w:tcBorders>
          </w:tcPr>
          <w:p w14:paraId="480A6943" w14:textId="1DB40AB6"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c.</w:t>
            </w:r>
          </w:p>
        </w:tc>
        <w:tc>
          <w:tcPr>
            <w:tcW w:w="4788" w:type="dxa"/>
            <w:tcBorders>
              <w:top w:val="nil"/>
              <w:bottom w:val="nil"/>
            </w:tcBorders>
          </w:tcPr>
          <w:p w14:paraId="527507E7" w14:textId="77777777"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that lasted from one to several weeks (e.g., course, summer institute)</w:t>
            </w:r>
          </w:p>
        </w:tc>
        <w:tc>
          <w:tcPr>
            <w:tcW w:w="3838" w:type="dxa"/>
            <w:tcBorders>
              <w:top w:val="nil"/>
              <w:bottom w:val="nil"/>
            </w:tcBorders>
            <w:vAlign w:val="bottom"/>
          </w:tcPr>
          <w:p w14:paraId="6EBD1D94"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E4E09" w:rsidRPr="00303806" w14:paraId="113B8B1D" w14:textId="77777777" w:rsidTr="00B43F77">
        <w:trPr>
          <w:cnfStyle w:val="010000000000" w:firstRow="0" w:lastRow="1" w:firstColumn="0" w:lastColumn="0" w:oddVBand="0" w:evenVBand="0" w:oddHBand="0" w:evenHBand="0" w:firstRowFirstColumn="0" w:firstRowLastColumn="0" w:lastRowFirstColumn="0" w:lastRowLastColumn="0"/>
          <w:trHeight w:val="591"/>
        </w:trPr>
        <w:tc>
          <w:tcPr>
            <w:tcW w:w="734" w:type="dxa"/>
            <w:tcBorders>
              <w:top w:val="nil"/>
              <w:bottom w:val="nil"/>
            </w:tcBorders>
          </w:tcPr>
          <w:p w14:paraId="627B060D" w14:textId="4F54CC13"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d.</w:t>
            </w:r>
          </w:p>
        </w:tc>
        <w:tc>
          <w:tcPr>
            <w:tcW w:w="4788" w:type="dxa"/>
            <w:tcBorders>
              <w:top w:val="nil"/>
              <w:bottom w:val="nil"/>
            </w:tcBorders>
          </w:tcPr>
          <w:p w14:paraId="24A401FB" w14:textId="77777777"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Long-term periodic instructional activities (e.g., internship, peer coaching)</w:t>
            </w:r>
          </w:p>
        </w:tc>
        <w:tc>
          <w:tcPr>
            <w:tcW w:w="3838" w:type="dxa"/>
            <w:tcBorders>
              <w:top w:val="nil"/>
              <w:bottom w:val="nil"/>
            </w:tcBorders>
            <w:vAlign w:val="bottom"/>
          </w:tcPr>
          <w:p w14:paraId="42ECCB2E"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bl>
    <w:p w14:paraId="6ACEF7B8" w14:textId="20D3DD0D" w:rsidR="0086345B" w:rsidRPr="00D10A20" w:rsidRDefault="00D10A20" w:rsidP="0086345B">
      <w:pPr>
        <w:keepNext/>
        <w:widowControl w:val="0"/>
        <w:autoSpaceDE w:val="0"/>
        <w:autoSpaceDN w:val="0"/>
        <w:adjustRightInd w:val="0"/>
        <w:spacing w:after="120"/>
        <w:ind w:left="720" w:hanging="720"/>
        <w:rPr>
          <w:rFonts w:ascii="Calibri" w:hAnsi="Calibri"/>
          <w:color w:val="2F3031" w:themeColor="text1" w:themeShade="BF"/>
        </w:rPr>
      </w:pPr>
      <w:r w:rsidRPr="00D10A20">
        <w:rPr>
          <w:color w:val="2F3031" w:themeColor="text1" w:themeShade="BF"/>
        </w:rPr>
        <w:lastRenderedPageBreak/>
        <w:t>5.3.</w:t>
      </w:r>
      <w:r w:rsidR="0086345B" w:rsidRPr="00D10A20">
        <w:rPr>
          <w:color w:val="2F3031" w:themeColor="text1" w:themeShade="BF"/>
        </w:rPr>
        <w:tab/>
      </w:r>
      <w:r w:rsidRPr="00303806">
        <w:rPr>
          <w:rFonts w:ascii="Calibri" w:hAnsi="Calibri"/>
          <w:b/>
          <w:color w:val="2F3031" w:themeColor="text1" w:themeShade="BF"/>
        </w:rPr>
        <w:t xml:space="preserve">How many individuals were served by these professional development activities in </w:t>
      </w:r>
      <w:r>
        <w:rPr>
          <w:rFonts w:ascii="Calibri" w:hAnsi="Calibri"/>
          <w:b/>
          <w:color w:val="2F3031" w:themeColor="text1" w:themeShade="BF"/>
        </w:rPr>
        <w:t>202</w:t>
      </w:r>
      <w:r w:rsidR="008013E0">
        <w:rPr>
          <w:rFonts w:ascii="Calibri" w:hAnsi="Calibri"/>
          <w:b/>
          <w:color w:val="2F3031" w:themeColor="text1" w:themeShade="BF"/>
        </w:rPr>
        <w:t>5</w:t>
      </w:r>
      <w:r w:rsidRPr="00303806">
        <w:rPr>
          <w:rFonts w:ascii="Calibri" w:hAnsi="Calibri"/>
          <w:b/>
          <w:color w:val="2F3031" w:themeColor="text1" w:themeShade="BF"/>
        </w:rPr>
        <w:t>?</w:t>
      </w:r>
      <w:r w:rsidR="00AC3C2A">
        <w:rPr>
          <w:rFonts w:ascii="Calibri" w:hAnsi="Calibri"/>
          <w:b/>
          <w:color w:val="2F3031" w:themeColor="text1" w:themeShade="BF"/>
        </w:rPr>
        <w:t xml:space="preserve"> </w:t>
      </w:r>
      <w:r w:rsidR="00AC3C2A" w:rsidRPr="00303806">
        <w:rPr>
          <w:rFonts w:ascii="Calibri" w:hAnsi="Calibri"/>
          <w:color w:val="2F3031" w:themeColor="text1" w:themeShade="BF"/>
        </w:rPr>
        <w:t>(only items indicated in Q</w:t>
      </w:r>
      <w:r w:rsidR="00AC3C2A">
        <w:rPr>
          <w:rFonts w:ascii="Calibri" w:hAnsi="Calibri"/>
          <w:color w:val="2F3031" w:themeColor="text1" w:themeShade="BF"/>
        </w:rPr>
        <w:t>5</w:t>
      </w:r>
      <w:r w:rsidR="00AC3C2A" w:rsidRPr="00303806">
        <w:rPr>
          <w:rFonts w:ascii="Calibri" w:hAnsi="Calibri"/>
          <w:color w:val="2F3031" w:themeColor="text1" w:themeShade="BF"/>
        </w:rPr>
        <w:t>.</w:t>
      </w:r>
      <w:r w:rsidR="00AC3C2A">
        <w:rPr>
          <w:rFonts w:ascii="Calibri" w:hAnsi="Calibri"/>
          <w:color w:val="2F3031" w:themeColor="text1" w:themeShade="BF"/>
        </w:rPr>
        <w:t>2</w:t>
      </w:r>
      <w:r w:rsidR="00AC3C2A" w:rsidRPr="00303806">
        <w:rPr>
          <w:rFonts w:ascii="Calibri" w:hAnsi="Calibri"/>
          <w:color w:val="2F3031" w:themeColor="text1" w:themeShade="BF"/>
        </w:rPr>
        <w:t xml:space="preserve"> will appear)</w:t>
      </w:r>
    </w:p>
    <w:tbl>
      <w:tblPr>
        <w:tblStyle w:val="ATESurvey"/>
        <w:tblW w:w="9360" w:type="dxa"/>
        <w:tblLayout w:type="fixed"/>
        <w:tblLook w:val="01E0" w:firstRow="1" w:lastRow="1" w:firstColumn="1" w:lastColumn="1" w:noHBand="0" w:noVBand="0"/>
      </w:tblPr>
      <w:tblGrid>
        <w:gridCol w:w="728"/>
        <w:gridCol w:w="3091"/>
        <w:gridCol w:w="1180"/>
        <w:gridCol w:w="1090"/>
        <w:gridCol w:w="1090"/>
        <w:gridCol w:w="1090"/>
        <w:gridCol w:w="1091"/>
      </w:tblGrid>
      <w:tr w:rsidR="004F4314" w:rsidRPr="00303806" w14:paraId="485F159D" w14:textId="77777777" w:rsidTr="00D1641A">
        <w:trPr>
          <w:cnfStyle w:val="100000000000" w:firstRow="1" w:lastRow="0" w:firstColumn="0" w:lastColumn="0" w:oddVBand="0" w:evenVBand="0" w:oddHBand="0" w:evenHBand="0" w:firstRowFirstColumn="0" w:firstRowLastColumn="0" w:lastRowFirstColumn="0" w:lastRowLastColumn="0"/>
          <w:trHeight w:val="345"/>
        </w:trPr>
        <w:tc>
          <w:tcPr>
            <w:tcW w:w="728" w:type="dxa"/>
            <w:vMerge w:val="restart"/>
          </w:tcPr>
          <w:p w14:paraId="7C86E3FE" w14:textId="6D8F598D" w:rsidR="004F4314" w:rsidRPr="00303806" w:rsidRDefault="004F4314" w:rsidP="004F4314">
            <w:pPr>
              <w:pStyle w:val="Heading3"/>
              <w:rPr>
                <w:color w:val="2F3031" w:themeColor="text1" w:themeShade="BF"/>
              </w:rPr>
            </w:pPr>
          </w:p>
        </w:tc>
        <w:tc>
          <w:tcPr>
            <w:tcW w:w="3091" w:type="dxa"/>
            <w:vMerge w:val="restart"/>
          </w:tcPr>
          <w:p w14:paraId="210235D9" w14:textId="27BDBB58" w:rsidR="004F4314" w:rsidRPr="00284646" w:rsidRDefault="004F4314" w:rsidP="00284646">
            <w:pPr>
              <w:jc w:val="center"/>
              <w:rPr>
                <w:b/>
                <w:bCs/>
              </w:rPr>
            </w:pPr>
            <w:r w:rsidRPr="00284646">
              <w:rPr>
                <w:b/>
                <w:bCs/>
              </w:rPr>
              <w:t>Length of Professional Development Activity</w:t>
            </w:r>
          </w:p>
        </w:tc>
        <w:tc>
          <w:tcPr>
            <w:tcW w:w="5541" w:type="dxa"/>
            <w:gridSpan w:val="5"/>
          </w:tcPr>
          <w:p w14:paraId="6CD87DCD" w14:textId="77777777" w:rsidR="004F4314" w:rsidRPr="00284646" w:rsidRDefault="004F4314" w:rsidP="00284646">
            <w:pPr>
              <w:jc w:val="center"/>
              <w:rPr>
                <w:b/>
                <w:bCs/>
              </w:rPr>
            </w:pPr>
            <w:r w:rsidRPr="00284646">
              <w:rPr>
                <w:b/>
                <w:bCs/>
              </w:rPr>
              <w:t>Number of Participants</w:t>
            </w:r>
          </w:p>
        </w:tc>
      </w:tr>
      <w:tr w:rsidR="004F4314" w:rsidRPr="00303806" w14:paraId="42F24BE8" w14:textId="77777777" w:rsidTr="00D1641A">
        <w:trPr>
          <w:trHeight w:val="855"/>
        </w:trPr>
        <w:tc>
          <w:tcPr>
            <w:tcW w:w="728" w:type="dxa"/>
            <w:vMerge/>
          </w:tcPr>
          <w:p w14:paraId="5C1DFBDB"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rPr>
            </w:pPr>
          </w:p>
        </w:tc>
        <w:tc>
          <w:tcPr>
            <w:tcW w:w="3091" w:type="dxa"/>
            <w:vMerge/>
            <w:shd w:val="clear" w:color="auto" w:fill="F2F2F2" w:themeFill="background1" w:themeFillShade="F2"/>
          </w:tcPr>
          <w:p w14:paraId="02CCF07F" w14:textId="15403AD7" w:rsidR="004F4314" w:rsidRPr="00303806" w:rsidRDefault="004F4314" w:rsidP="004F4314">
            <w:pPr>
              <w:keepNext/>
              <w:widowControl w:val="0"/>
              <w:autoSpaceDE w:val="0"/>
              <w:autoSpaceDN w:val="0"/>
              <w:adjustRightInd w:val="0"/>
              <w:jc w:val="center"/>
              <w:rPr>
                <w:rFonts w:ascii="Calibri" w:hAnsi="Calibri"/>
                <w:color w:val="2F3031" w:themeColor="text1" w:themeShade="BF"/>
              </w:rPr>
            </w:pPr>
          </w:p>
        </w:tc>
        <w:tc>
          <w:tcPr>
            <w:tcW w:w="1180" w:type="dxa"/>
            <w:shd w:val="clear" w:color="auto" w:fill="F2F2F2" w:themeFill="background1" w:themeFillShade="F2"/>
          </w:tcPr>
          <w:p w14:paraId="0B32DE0E"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Preservice Teachers</w:t>
            </w:r>
          </w:p>
        </w:tc>
        <w:tc>
          <w:tcPr>
            <w:tcW w:w="1090" w:type="dxa"/>
            <w:shd w:val="clear" w:color="auto" w:fill="F2F2F2" w:themeFill="background1" w:themeFillShade="F2"/>
          </w:tcPr>
          <w:p w14:paraId="397D6F1E"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High School Teachers</w:t>
            </w:r>
          </w:p>
        </w:tc>
        <w:tc>
          <w:tcPr>
            <w:tcW w:w="1090" w:type="dxa"/>
            <w:shd w:val="clear" w:color="auto" w:fill="F2F2F2" w:themeFill="background1" w:themeFillShade="F2"/>
          </w:tcPr>
          <w:p w14:paraId="1C1CACEE"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2-Year College Faculty</w:t>
            </w:r>
          </w:p>
        </w:tc>
        <w:tc>
          <w:tcPr>
            <w:tcW w:w="1090" w:type="dxa"/>
            <w:shd w:val="clear" w:color="auto" w:fill="F2F2F2" w:themeFill="background1" w:themeFillShade="F2"/>
          </w:tcPr>
          <w:p w14:paraId="1322E541"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4-Year </w:t>
            </w:r>
          </w:p>
          <w:p w14:paraId="3CC1AA55"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 College Faculty</w:t>
            </w:r>
          </w:p>
        </w:tc>
        <w:tc>
          <w:tcPr>
            <w:tcW w:w="1091" w:type="dxa"/>
            <w:shd w:val="clear" w:color="auto" w:fill="F2F2F2" w:themeFill="background1" w:themeFillShade="F2"/>
          </w:tcPr>
          <w:p w14:paraId="6CB04FCD"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Other or </w:t>
            </w:r>
            <w:r w:rsidRPr="00303806">
              <w:rPr>
                <w:rFonts w:ascii="Calibri" w:hAnsi="Calibri"/>
                <w:color w:val="2F3031" w:themeColor="text1" w:themeShade="BF"/>
                <w:sz w:val="21"/>
                <w:szCs w:val="21"/>
              </w:rPr>
              <w:t>Unknown</w:t>
            </w:r>
          </w:p>
        </w:tc>
      </w:tr>
      <w:tr w:rsidR="004F4314" w:rsidRPr="00303806" w14:paraId="7B5CAC67" w14:textId="77777777" w:rsidTr="002C1F9B">
        <w:trPr>
          <w:trHeight w:val="689"/>
        </w:trPr>
        <w:tc>
          <w:tcPr>
            <w:tcW w:w="728" w:type="dxa"/>
            <w:tcBorders>
              <w:top w:val="nil"/>
              <w:bottom w:val="nil"/>
            </w:tcBorders>
          </w:tcPr>
          <w:p w14:paraId="6D535E3C" w14:textId="77777777" w:rsidR="004F4314" w:rsidRPr="00303806" w:rsidRDefault="004F4314" w:rsidP="004F4314">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a.</w:t>
            </w:r>
          </w:p>
        </w:tc>
        <w:tc>
          <w:tcPr>
            <w:tcW w:w="3091" w:type="dxa"/>
            <w:tcBorders>
              <w:top w:val="nil"/>
              <w:bottom w:val="nil"/>
            </w:tcBorders>
          </w:tcPr>
          <w:p w14:paraId="32531F48" w14:textId="77777777" w:rsidR="004F4314" w:rsidRPr="00303806" w:rsidRDefault="004F4314" w:rsidP="004F4314">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Instructional activities of one day or less</w:t>
            </w:r>
            <w:r>
              <w:rPr>
                <w:rFonts w:ascii="Calibri" w:hAnsi="Calibri"/>
                <w:color w:val="2F3031" w:themeColor="text1" w:themeShade="BF"/>
              </w:rPr>
              <w:t xml:space="preserve"> (e.g., one-day workshop)</w:t>
            </w:r>
            <w:r w:rsidRPr="00303806">
              <w:rPr>
                <w:rFonts w:ascii="Calibri" w:hAnsi="Calibri"/>
                <w:color w:val="2F3031" w:themeColor="text1" w:themeShade="BF"/>
              </w:rPr>
              <w:t xml:space="preserve"> </w:t>
            </w:r>
          </w:p>
        </w:tc>
        <w:tc>
          <w:tcPr>
            <w:tcW w:w="1180" w:type="dxa"/>
            <w:tcBorders>
              <w:top w:val="nil"/>
              <w:bottom w:val="nil"/>
            </w:tcBorders>
            <w:vAlign w:val="bottom"/>
          </w:tcPr>
          <w:p w14:paraId="39E3CDD2" w14:textId="77777777" w:rsidR="004F4314" w:rsidRPr="00303806" w:rsidRDefault="004F4314" w:rsidP="004F4314">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735BC1C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222532D4"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081BB288"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299CB1C5"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4F4314" w:rsidRPr="00303806" w14:paraId="331C7225" w14:textId="77777777" w:rsidTr="002C1F9B">
        <w:trPr>
          <w:trHeight w:val="903"/>
        </w:trPr>
        <w:tc>
          <w:tcPr>
            <w:tcW w:w="728" w:type="dxa"/>
            <w:tcBorders>
              <w:top w:val="nil"/>
              <w:bottom w:val="nil"/>
            </w:tcBorders>
          </w:tcPr>
          <w:p w14:paraId="2D4EE374" w14:textId="77777777" w:rsidR="004F4314" w:rsidRPr="00303806" w:rsidRDefault="004F4314" w:rsidP="004F4314">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b.</w:t>
            </w:r>
          </w:p>
        </w:tc>
        <w:tc>
          <w:tcPr>
            <w:tcW w:w="3091" w:type="dxa"/>
            <w:tcBorders>
              <w:top w:val="nil"/>
              <w:bottom w:val="nil"/>
            </w:tcBorders>
          </w:tcPr>
          <w:p w14:paraId="4678B2AE" w14:textId="77777777" w:rsidR="004F4314" w:rsidRPr="00303806" w:rsidRDefault="004F4314" w:rsidP="004F4314">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Instructional activities that lasted more than one day, but less than one week </w:t>
            </w:r>
            <w:r>
              <w:rPr>
                <w:rFonts w:ascii="Calibri" w:hAnsi="Calibri"/>
                <w:color w:val="2F3031" w:themeColor="text1" w:themeShade="BF"/>
              </w:rPr>
              <w:t>(e.g., workshop, online module)</w:t>
            </w:r>
          </w:p>
        </w:tc>
        <w:tc>
          <w:tcPr>
            <w:tcW w:w="1180" w:type="dxa"/>
            <w:tcBorders>
              <w:top w:val="nil"/>
              <w:bottom w:val="nil"/>
            </w:tcBorders>
            <w:vAlign w:val="bottom"/>
          </w:tcPr>
          <w:p w14:paraId="1F6B9960" w14:textId="77777777" w:rsidR="004F4314" w:rsidRPr="00303806" w:rsidRDefault="004F4314" w:rsidP="004F4314">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7DE7BB6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3E0C91B1"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033E0D25"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7E8AEFBF"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4F4314" w:rsidRPr="00303806" w14:paraId="24BC39FF" w14:textId="77777777" w:rsidTr="002C1F9B">
        <w:trPr>
          <w:trHeight w:val="874"/>
        </w:trPr>
        <w:tc>
          <w:tcPr>
            <w:tcW w:w="728" w:type="dxa"/>
            <w:tcBorders>
              <w:top w:val="nil"/>
              <w:bottom w:val="nil"/>
            </w:tcBorders>
          </w:tcPr>
          <w:p w14:paraId="6553B44E" w14:textId="77777777" w:rsidR="004F4314" w:rsidRPr="00303806" w:rsidRDefault="004F4314" w:rsidP="004F4314">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c.</w:t>
            </w:r>
          </w:p>
        </w:tc>
        <w:tc>
          <w:tcPr>
            <w:tcW w:w="3091" w:type="dxa"/>
            <w:tcBorders>
              <w:top w:val="nil"/>
              <w:bottom w:val="nil"/>
            </w:tcBorders>
          </w:tcPr>
          <w:p w14:paraId="5738FD62" w14:textId="77777777" w:rsidR="004F4314" w:rsidRPr="00303806" w:rsidRDefault="004F4314" w:rsidP="004F4314">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Instructional activities that lasted from one to several weeks </w:t>
            </w:r>
            <w:r>
              <w:rPr>
                <w:rFonts w:ascii="Calibri" w:hAnsi="Calibri"/>
                <w:color w:val="2F3031" w:themeColor="text1" w:themeShade="BF"/>
              </w:rPr>
              <w:t>(e.g., course, summer institute)</w:t>
            </w:r>
          </w:p>
        </w:tc>
        <w:tc>
          <w:tcPr>
            <w:tcW w:w="1180" w:type="dxa"/>
            <w:tcBorders>
              <w:top w:val="nil"/>
              <w:bottom w:val="nil"/>
            </w:tcBorders>
            <w:vAlign w:val="bottom"/>
          </w:tcPr>
          <w:p w14:paraId="405D8BC4" w14:textId="77777777" w:rsidR="004F4314" w:rsidRPr="00303806" w:rsidRDefault="004F4314" w:rsidP="004F4314">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5FC7BF0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0CF7A3A5"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134DA458"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24A68EAD"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4F4314" w:rsidRPr="00303806" w14:paraId="6FE7B275" w14:textId="77777777" w:rsidTr="002C1F9B">
        <w:trPr>
          <w:cnfStyle w:val="010000000000" w:firstRow="0" w:lastRow="1" w:firstColumn="0" w:lastColumn="0" w:oddVBand="0" w:evenVBand="0" w:oddHBand="0" w:evenHBand="0" w:firstRowFirstColumn="0" w:firstRowLastColumn="0" w:lastRowFirstColumn="0" w:lastRowLastColumn="0"/>
          <w:trHeight w:val="747"/>
        </w:trPr>
        <w:tc>
          <w:tcPr>
            <w:tcW w:w="728" w:type="dxa"/>
            <w:tcBorders>
              <w:top w:val="nil"/>
              <w:bottom w:val="nil"/>
            </w:tcBorders>
          </w:tcPr>
          <w:p w14:paraId="6409B97C" w14:textId="77777777" w:rsidR="004F4314" w:rsidRPr="00303806" w:rsidRDefault="004F4314" w:rsidP="004F4314">
            <w:pPr>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d.</w:t>
            </w:r>
          </w:p>
        </w:tc>
        <w:tc>
          <w:tcPr>
            <w:tcW w:w="3091" w:type="dxa"/>
            <w:tcBorders>
              <w:top w:val="nil"/>
              <w:bottom w:val="nil"/>
            </w:tcBorders>
          </w:tcPr>
          <w:p w14:paraId="641DBFAF" w14:textId="77777777" w:rsidR="004F4314" w:rsidRPr="00303806" w:rsidRDefault="004F4314" w:rsidP="004F4314">
            <w:pPr>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Long-term periodic instructional activities </w:t>
            </w:r>
            <w:r>
              <w:rPr>
                <w:rFonts w:ascii="Calibri" w:hAnsi="Calibri"/>
                <w:color w:val="2F3031" w:themeColor="text1" w:themeShade="BF"/>
              </w:rPr>
              <w:t>(e.g., internship, peer coaching)</w:t>
            </w:r>
          </w:p>
        </w:tc>
        <w:tc>
          <w:tcPr>
            <w:tcW w:w="1180" w:type="dxa"/>
            <w:tcBorders>
              <w:top w:val="nil"/>
              <w:bottom w:val="nil"/>
            </w:tcBorders>
            <w:vAlign w:val="bottom"/>
          </w:tcPr>
          <w:p w14:paraId="644F7D28" w14:textId="77777777" w:rsidR="004F4314" w:rsidRPr="00303806" w:rsidRDefault="004F4314" w:rsidP="004F4314">
            <w:pPr>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5881468A"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727C024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1A6F8DEC"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44A45899"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bl>
    <w:p w14:paraId="26B61A48" w14:textId="77777777" w:rsidR="0086345B" w:rsidRDefault="0086345B" w:rsidP="0086345B">
      <w:pPr>
        <w:rPr>
          <w:color w:val="2F3031" w:themeColor="text1" w:themeShade="BF"/>
        </w:rPr>
      </w:pPr>
    </w:p>
    <w:p w14:paraId="2EB50581" w14:textId="457241DF" w:rsidR="0086345B" w:rsidRPr="00BF7BD9" w:rsidRDefault="00D10A20" w:rsidP="00D10A20">
      <w:pPr>
        <w:rPr>
          <w:rFonts w:ascii="Calibri" w:hAnsi="Calibri"/>
          <w:color w:val="2F3031" w:themeColor="text1" w:themeShade="BF"/>
        </w:rPr>
      </w:pPr>
      <w:r>
        <w:rPr>
          <w:rFonts w:ascii="Calibri" w:hAnsi="Calibri"/>
          <w:color w:val="2F3031" w:themeColor="text1" w:themeShade="BF"/>
        </w:rPr>
        <w:t>5.4</w:t>
      </w:r>
      <w:r w:rsidRPr="00BF7BD9">
        <w:rPr>
          <w:rFonts w:ascii="Calibri" w:hAnsi="Calibri"/>
          <w:color w:val="2F3031" w:themeColor="text1" w:themeShade="BF"/>
        </w:rPr>
        <w:t>.</w:t>
      </w:r>
      <w:r>
        <w:rPr>
          <w:rFonts w:ascii="Calibri" w:hAnsi="Calibri"/>
          <w:color w:val="2F3031" w:themeColor="text1" w:themeShade="BF"/>
        </w:rPr>
        <w:tab/>
      </w:r>
      <w:r>
        <w:rPr>
          <w:rFonts w:ascii="Calibri" w:hAnsi="Calibri"/>
          <w:b/>
          <w:bCs/>
          <w:color w:val="2F3031" w:themeColor="text1" w:themeShade="BF"/>
        </w:rPr>
        <w:t>Are the</w:t>
      </w:r>
      <w:r w:rsidRPr="007F12A1">
        <w:rPr>
          <w:rFonts w:ascii="Calibri" w:hAnsi="Calibri"/>
          <w:b/>
          <w:bCs/>
          <w:color w:val="2F3031" w:themeColor="text1" w:themeShade="BF"/>
        </w:rPr>
        <w:t xml:space="preserve"> following topics covered by your professional development?</w:t>
      </w:r>
      <w:r w:rsidRPr="00BF7BD9">
        <w:rPr>
          <w:rFonts w:ascii="Calibri" w:hAnsi="Calibri"/>
          <w:b/>
          <w:bCs/>
          <w:color w:val="2F3031" w:themeColor="text1" w:themeShade="BF"/>
        </w:rPr>
        <w:t xml:space="preserve"> </w:t>
      </w:r>
      <w:r w:rsidR="0086345B" w:rsidRPr="007F12A1">
        <w:rPr>
          <w:rFonts w:ascii="Calibri" w:hAnsi="Calibri"/>
          <w:b/>
          <w:bCs/>
          <w:color w:val="2F3031" w:themeColor="text1" w:themeShade="BF"/>
        </w:rPr>
        <w:tab/>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580CBD" w:rsidRPr="00BF7BD9" w14:paraId="59B39042" w14:textId="77777777" w:rsidTr="00580CBD">
        <w:tc>
          <w:tcPr>
            <w:tcW w:w="720" w:type="dxa"/>
          </w:tcPr>
          <w:p w14:paraId="71A0E8EC" w14:textId="77777777" w:rsidR="0086345B" w:rsidRPr="00BF7BD9" w:rsidRDefault="0086345B"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45149561" w14:textId="77777777" w:rsidR="0086345B" w:rsidRPr="00BF7BD9" w:rsidRDefault="0086345B"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41B37697" w14:textId="77777777" w:rsidR="0086345B" w:rsidRPr="00BF7BD9" w:rsidRDefault="0086345B"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1CD95C38" w14:textId="77777777" w:rsidR="0086345B" w:rsidRPr="00BF7BD9" w:rsidRDefault="0086345B"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86345B" w:rsidRPr="00BF7BD9" w14:paraId="1A6698F7" w14:textId="77777777" w:rsidTr="00580CBD">
        <w:tc>
          <w:tcPr>
            <w:tcW w:w="720" w:type="dxa"/>
          </w:tcPr>
          <w:p w14:paraId="58B20B7E" w14:textId="77777777" w:rsidR="0086345B" w:rsidRPr="00BF7BD9" w:rsidRDefault="0086345B" w:rsidP="00765DDD">
            <w:pPr>
              <w:jc w:val="right"/>
              <w:rPr>
                <w:rFonts w:ascii="Calibri" w:hAnsi="Calibri"/>
                <w:color w:val="2F3031" w:themeColor="text1" w:themeShade="BF"/>
              </w:rPr>
            </w:pPr>
            <w:r w:rsidRPr="00BF7BD9">
              <w:t>a.</w:t>
            </w:r>
          </w:p>
        </w:tc>
        <w:tc>
          <w:tcPr>
            <w:tcW w:w="6624" w:type="dxa"/>
            <w:tcBorders>
              <w:top w:val="single" w:sz="4" w:space="0" w:color="auto"/>
            </w:tcBorders>
          </w:tcPr>
          <w:p w14:paraId="416FC09B" w14:textId="77777777" w:rsidR="0086345B" w:rsidRPr="00BF7BD9" w:rsidRDefault="0086345B" w:rsidP="007A32D1">
            <w:pPr>
              <w:rPr>
                <w:rFonts w:ascii="Calibri" w:hAnsi="Calibri"/>
                <w:color w:val="2F3031" w:themeColor="text1" w:themeShade="BF"/>
              </w:rPr>
            </w:pPr>
            <w:r>
              <w:t>Pedagogy</w:t>
            </w:r>
          </w:p>
        </w:tc>
        <w:tc>
          <w:tcPr>
            <w:tcW w:w="1008" w:type="dxa"/>
            <w:tcBorders>
              <w:top w:val="single" w:sz="4" w:space="0" w:color="auto"/>
            </w:tcBorders>
          </w:tcPr>
          <w:p w14:paraId="773CE05C"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75781265"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2A678344" w14:textId="77777777" w:rsidTr="00580CBD">
        <w:tc>
          <w:tcPr>
            <w:tcW w:w="720" w:type="dxa"/>
          </w:tcPr>
          <w:p w14:paraId="6D070156" w14:textId="77777777" w:rsidR="0086345B" w:rsidRPr="00BF7BD9" w:rsidRDefault="0086345B" w:rsidP="00765DDD">
            <w:pPr>
              <w:jc w:val="right"/>
              <w:rPr>
                <w:rFonts w:ascii="Calibri" w:hAnsi="Calibri"/>
                <w:color w:val="2F3031" w:themeColor="text1" w:themeShade="BF"/>
              </w:rPr>
            </w:pPr>
            <w:r w:rsidRPr="00BF7BD9">
              <w:t>b.</w:t>
            </w:r>
          </w:p>
        </w:tc>
        <w:tc>
          <w:tcPr>
            <w:tcW w:w="6624" w:type="dxa"/>
          </w:tcPr>
          <w:p w14:paraId="40CB36A1" w14:textId="77777777" w:rsidR="0086345B" w:rsidRPr="00BF7BD9" w:rsidRDefault="0086345B" w:rsidP="007A32D1">
            <w:pPr>
              <w:rPr>
                <w:rFonts w:ascii="Calibri" w:hAnsi="Calibri"/>
                <w:color w:val="2F3031" w:themeColor="text1" w:themeShade="BF"/>
              </w:rPr>
            </w:pPr>
            <w:r>
              <w:rPr>
                <w:rFonts w:ascii="Calibri" w:hAnsi="Calibri"/>
                <w:color w:val="2F3031" w:themeColor="text1" w:themeShade="BF"/>
              </w:rPr>
              <w:t>Discipline- or industry-specific knowledge or skills</w:t>
            </w:r>
          </w:p>
        </w:tc>
        <w:tc>
          <w:tcPr>
            <w:tcW w:w="1008" w:type="dxa"/>
          </w:tcPr>
          <w:p w14:paraId="4EFB9807"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50420B5"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6A56E4AD" w14:textId="77777777" w:rsidTr="00580CBD">
        <w:tc>
          <w:tcPr>
            <w:tcW w:w="720" w:type="dxa"/>
          </w:tcPr>
          <w:p w14:paraId="6023946E" w14:textId="77777777" w:rsidR="0086345B" w:rsidRPr="00BF7BD9" w:rsidRDefault="0086345B" w:rsidP="00765DDD">
            <w:pPr>
              <w:jc w:val="right"/>
              <w:rPr>
                <w:rFonts w:ascii="Calibri" w:hAnsi="Calibri"/>
                <w:color w:val="2F3031" w:themeColor="text1" w:themeShade="BF"/>
              </w:rPr>
            </w:pPr>
            <w:r w:rsidRPr="00BF7BD9">
              <w:t>c.</w:t>
            </w:r>
          </w:p>
        </w:tc>
        <w:tc>
          <w:tcPr>
            <w:tcW w:w="6624" w:type="dxa"/>
          </w:tcPr>
          <w:p w14:paraId="500219CD" w14:textId="77777777" w:rsidR="0086345B" w:rsidRPr="00BF7BD9" w:rsidRDefault="0086345B" w:rsidP="007A32D1">
            <w:pPr>
              <w:rPr>
                <w:rFonts w:ascii="Calibri" w:hAnsi="Calibri"/>
                <w:color w:val="2F3031" w:themeColor="text1" w:themeShade="BF"/>
              </w:rPr>
            </w:pPr>
            <w:r>
              <w:rPr>
                <w:rFonts w:ascii="Calibri" w:hAnsi="Calibri"/>
                <w:color w:val="2F3031" w:themeColor="text1" w:themeShade="BF"/>
              </w:rPr>
              <w:t>Recruitment or retention of students</w:t>
            </w:r>
          </w:p>
        </w:tc>
        <w:tc>
          <w:tcPr>
            <w:tcW w:w="1008" w:type="dxa"/>
          </w:tcPr>
          <w:p w14:paraId="7BA49F24"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57A27D4"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1F70F080" w14:textId="77777777" w:rsidTr="00580CBD">
        <w:tc>
          <w:tcPr>
            <w:tcW w:w="720" w:type="dxa"/>
          </w:tcPr>
          <w:p w14:paraId="228FBA02" w14:textId="77777777" w:rsidR="0086345B" w:rsidRPr="00BF7BD9" w:rsidRDefault="0086345B" w:rsidP="00765DDD">
            <w:pPr>
              <w:jc w:val="right"/>
              <w:rPr>
                <w:rFonts w:ascii="Calibri" w:hAnsi="Calibri"/>
                <w:color w:val="2F3031" w:themeColor="text1" w:themeShade="BF"/>
              </w:rPr>
            </w:pPr>
            <w:r w:rsidRPr="00BF7BD9">
              <w:t>d.</w:t>
            </w:r>
          </w:p>
        </w:tc>
        <w:tc>
          <w:tcPr>
            <w:tcW w:w="6624" w:type="dxa"/>
          </w:tcPr>
          <w:p w14:paraId="7EDFAD8C" w14:textId="77777777" w:rsidR="0086345B" w:rsidRPr="00BF7BD9" w:rsidRDefault="0086345B" w:rsidP="007A32D1">
            <w:r>
              <w:t>Training on specific equipment</w:t>
            </w:r>
          </w:p>
        </w:tc>
        <w:tc>
          <w:tcPr>
            <w:tcW w:w="1008" w:type="dxa"/>
          </w:tcPr>
          <w:p w14:paraId="6611D75B"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557FB5DE"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339DFB7E" w14:textId="77777777" w:rsidTr="00580CBD">
        <w:tc>
          <w:tcPr>
            <w:tcW w:w="720" w:type="dxa"/>
          </w:tcPr>
          <w:p w14:paraId="4AC712BA" w14:textId="77777777" w:rsidR="0086345B" w:rsidRPr="00BF7BD9" w:rsidRDefault="0086345B" w:rsidP="00765DDD">
            <w:pPr>
              <w:jc w:val="right"/>
            </w:pPr>
            <w:r>
              <w:t>e.</w:t>
            </w:r>
          </w:p>
        </w:tc>
        <w:tc>
          <w:tcPr>
            <w:tcW w:w="6624" w:type="dxa"/>
          </w:tcPr>
          <w:p w14:paraId="52263433" w14:textId="77777777" w:rsidR="0086345B" w:rsidRDefault="0086345B" w:rsidP="007A32D1">
            <w:r>
              <w:t>Addressing issues of equity, diversity, or inclusion</w:t>
            </w:r>
          </w:p>
        </w:tc>
        <w:tc>
          <w:tcPr>
            <w:tcW w:w="1008" w:type="dxa"/>
          </w:tcPr>
          <w:p w14:paraId="1EAD5F12"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C250782"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14:paraId="3C735FDF" w14:textId="77777777" w:rsidTr="00580CBD">
        <w:tc>
          <w:tcPr>
            <w:tcW w:w="720" w:type="dxa"/>
          </w:tcPr>
          <w:p w14:paraId="4EC5CE97" w14:textId="77777777" w:rsidR="0086345B" w:rsidRDefault="0086345B" w:rsidP="00765DDD">
            <w:pPr>
              <w:jc w:val="right"/>
            </w:pPr>
            <w:r>
              <w:t>f.</w:t>
            </w:r>
          </w:p>
        </w:tc>
        <w:tc>
          <w:tcPr>
            <w:tcW w:w="6624" w:type="dxa"/>
          </w:tcPr>
          <w:p w14:paraId="15934B14" w14:textId="77777777" w:rsidR="0086345B" w:rsidRDefault="0086345B" w:rsidP="007A32D1">
            <w:r>
              <w:t>Employability skills (i.e., leadership, communication, teamwork, critical and creative thinking, human behavior)</w:t>
            </w:r>
          </w:p>
        </w:tc>
        <w:tc>
          <w:tcPr>
            <w:tcW w:w="1008" w:type="dxa"/>
          </w:tcPr>
          <w:p w14:paraId="4EB3F809"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93F4CD4"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14:paraId="44716188" w14:textId="77777777" w:rsidTr="00580CBD">
        <w:tc>
          <w:tcPr>
            <w:tcW w:w="720" w:type="dxa"/>
          </w:tcPr>
          <w:p w14:paraId="3131B558" w14:textId="77777777" w:rsidR="0086345B" w:rsidRDefault="0086345B" w:rsidP="00765DDD">
            <w:pPr>
              <w:jc w:val="right"/>
            </w:pPr>
            <w:r>
              <w:t>g.</w:t>
            </w:r>
          </w:p>
        </w:tc>
        <w:tc>
          <w:tcPr>
            <w:tcW w:w="6624" w:type="dxa"/>
          </w:tcPr>
          <w:p w14:paraId="5B06C7CF" w14:textId="77777777" w:rsidR="0086345B" w:rsidRDefault="0086345B" w:rsidP="007A32D1">
            <w:r>
              <w:t>Other (describe)________</w:t>
            </w:r>
          </w:p>
        </w:tc>
        <w:tc>
          <w:tcPr>
            <w:tcW w:w="1008" w:type="dxa"/>
          </w:tcPr>
          <w:p w14:paraId="2E2C3E0C"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25510C6"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4CB783EF" w14:textId="5DB9290C" w:rsidR="00A6191D" w:rsidRDefault="00A6191D" w:rsidP="0086345B">
      <w:pPr>
        <w:rPr>
          <w:color w:val="2F3031" w:themeColor="text1" w:themeShade="BF"/>
        </w:rPr>
      </w:pPr>
      <w:r>
        <w:rPr>
          <w:color w:val="2F3031" w:themeColor="text1" w:themeShade="BF"/>
        </w:rPr>
        <w:br/>
      </w:r>
    </w:p>
    <w:p w14:paraId="2368AA12" w14:textId="77777777" w:rsidR="00A6191D" w:rsidRDefault="00A6191D">
      <w:pPr>
        <w:rPr>
          <w:color w:val="2F3031" w:themeColor="text1" w:themeShade="BF"/>
        </w:rPr>
      </w:pPr>
      <w:r>
        <w:rPr>
          <w:color w:val="2F3031" w:themeColor="text1" w:themeShade="BF"/>
        </w:rPr>
        <w:br w:type="page"/>
      </w:r>
    </w:p>
    <w:bookmarkStart w:id="31" w:name="_Educational_Materials_Development_1"/>
    <w:bookmarkEnd w:id="31"/>
    <w:p w14:paraId="1A01AC6E" w14:textId="1F062AD6" w:rsidR="00221CA4" w:rsidRPr="00303806" w:rsidRDefault="00CA668B" w:rsidP="00550555">
      <w:pPr>
        <w:pStyle w:val="Heading2"/>
      </w:pPr>
      <w:r>
        <w:rPr>
          <w:noProof/>
        </w:rPr>
        <w:lastRenderedPageBreak/>
        <mc:AlternateContent>
          <mc:Choice Requires="wps">
            <w:drawing>
              <wp:anchor distT="0" distB="0" distL="114300" distR="114300" simplePos="0" relativeHeight="251658242" behindDoc="1" locked="0" layoutInCell="1" allowOverlap="1" wp14:anchorId="4854663E" wp14:editId="13A67E1C">
                <wp:simplePos x="0" y="0"/>
                <wp:positionH relativeFrom="column">
                  <wp:posOffset>-955040</wp:posOffset>
                </wp:positionH>
                <wp:positionV relativeFrom="paragraph">
                  <wp:posOffset>431003</wp:posOffset>
                </wp:positionV>
                <wp:extent cx="7800975" cy="3475990"/>
                <wp:effectExtent l="0" t="0" r="9525"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47599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41B48" id="Rectangle 78" o:spid="_x0000_s1026" style="position:absolute;margin-left:-75.2pt;margin-top:33.95pt;width:614.25pt;height:273.7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" fillcolor="#bfbfbf" stroked="f" strokeweight="2pt">
                <v:fill opacity="13107f"/>
              </v:rect>
            </w:pict>
          </mc:Fallback>
        </mc:AlternateContent>
      </w:r>
      <w:r>
        <w:t xml:space="preserve">Section </w:t>
      </w:r>
      <w:r w:rsidR="00550555">
        <w:t xml:space="preserve">6: </w:t>
      </w:r>
      <w:r w:rsidR="00456B56" w:rsidRPr="00303806">
        <w:t xml:space="preserve">Educational </w:t>
      </w:r>
      <w:r w:rsidR="00221CA4" w:rsidRPr="00303806">
        <w:t xml:space="preserve">Materials </w:t>
      </w:r>
      <w:r w:rsidR="00BD3D30" w:rsidRPr="00303806">
        <w:t>D</w:t>
      </w:r>
      <w:r w:rsidR="00221CA4" w:rsidRPr="00303806">
        <w:t>evelopment</w:t>
      </w:r>
      <w:r w:rsidR="00A15590" w:rsidRPr="00303806">
        <w:t xml:space="preserve"> and Dissemination</w:t>
      </w:r>
    </w:p>
    <w:p w14:paraId="10A189AF" w14:textId="6B866CBB" w:rsidR="000E045B" w:rsidRDefault="00C14131" w:rsidP="005A32CE">
      <w:pPr>
        <w:rPr>
          <w:color w:val="2F3031" w:themeColor="text1" w:themeShade="BF"/>
        </w:rPr>
      </w:pPr>
      <w:r w:rsidRPr="000B2E92">
        <w:rPr>
          <w:i/>
          <w:color w:val="2F3031" w:themeColor="text1" w:themeShade="BF"/>
        </w:rPr>
        <w:t>Educational materials</w:t>
      </w:r>
      <w:r w:rsidRPr="000B2E92">
        <w:rPr>
          <w:color w:val="2F3031" w:themeColor="text1" w:themeShade="BF"/>
        </w:rPr>
        <w:t xml:space="preserve"> include print or digital media </w:t>
      </w:r>
      <w:r w:rsidR="000B30E5" w:rsidRPr="000B2E92">
        <w:rPr>
          <w:color w:val="2F3031" w:themeColor="text1" w:themeShade="BF"/>
        </w:rPr>
        <w:t xml:space="preserve">designed </w:t>
      </w:r>
      <w:r w:rsidRPr="000B2E92">
        <w:rPr>
          <w:color w:val="2F3031" w:themeColor="text1" w:themeShade="BF"/>
        </w:rPr>
        <w:t>for instructional or assessment purposes</w:t>
      </w:r>
      <w:r w:rsidR="00BD5926" w:rsidRPr="000B2E92">
        <w:rPr>
          <w:color w:val="2F3031" w:themeColor="text1" w:themeShade="BF"/>
        </w:rPr>
        <w:t>,</w:t>
      </w:r>
      <w:r w:rsidRPr="000B2E92">
        <w:rPr>
          <w:color w:val="2F3031" w:themeColor="text1" w:themeShade="BF"/>
        </w:rPr>
        <w:t xml:space="preserve"> such as</w:t>
      </w:r>
      <w:r w:rsidR="00F133B1" w:rsidRPr="000B2E92">
        <w:rPr>
          <w:color w:val="2F3031" w:themeColor="text1" w:themeShade="BF"/>
        </w:rPr>
        <w:t>—but not limited to—</w:t>
      </w:r>
      <w:r w:rsidR="00BE5725" w:rsidRPr="000B2E92">
        <w:rPr>
          <w:color w:val="2F3031" w:themeColor="text1" w:themeShade="BF"/>
        </w:rPr>
        <w:t xml:space="preserve">course </w:t>
      </w:r>
      <w:r w:rsidR="00014C4A" w:rsidRPr="000B2E92">
        <w:rPr>
          <w:color w:val="2F3031" w:themeColor="text1" w:themeShade="BF"/>
        </w:rPr>
        <w:t>and</w:t>
      </w:r>
      <w:r w:rsidR="00BE5725" w:rsidRPr="000B2E92">
        <w:rPr>
          <w:color w:val="2F3031" w:themeColor="text1" w:themeShade="BF"/>
        </w:rPr>
        <w:t xml:space="preserve"> p</w:t>
      </w:r>
      <w:r w:rsidR="00014C4A" w:rsidRPr="000B2E92">
        <w:rPr>
          <w:color w:val="2F3031" w:themeColor="text1" w:themeShade="BF"/>
        </w:rPr>
        <w:t>rog</w:t>
      </w:r>
      <w:r w:rsidR="00BE5725" w:rsidRPr="000B2E92">
        <w:rPr>
          <w:color w:val="2F3031" w:themeColor="text1" w:themeShade="BF"/>
        </w:rPr>
        <w:t xml:space="preserve">ram curricula, </w:t>
      </w:r>
      <w:r w:rsidRPr="000B2E92">
        <w:rPr>
          <w:color w:val="2F3031" w:themeColor="text1" w:themeShade="BF"/>
        </w:rPr>
        <w:t>tests</w:t>
      </w:r>
      <w:r w:rsidR="001A6C96" w:rsidRPr="000B2E92">
        <w:rPr>
          <w:color w:val="2F3031" w:themeColor="text1" w:themeShade="BF"/>
        </w:rPr>
        <w:t>,</w:t>
      </w:r>
      <w:r w:rsidRPr="000B2E92">
        <w:rPr>
          <w:color w:val="2F3031" w:themeColor="text1" w:themeShade="BF"/>
        </w:rPr>
        <w:t xml:space="preserve"> lab experiments, instructional modules, and textbooks</w:t>
      </w:r>
      <w:r w:rsidR="00403BDC" w:rsidRPr="000B2E92">
        <w:rPr>
          <w:color w:val="2F3031" w:themeColor="text1" w:themeShade="BF"/>
        </w:rPr>
        <w:t xml:space="preserve"> for use in technician education</w:t>
      </w:r>
      <w:r w:rsidRPr="000B2E92">
        <w:rPr>
          <w:color w:val="2F3031" w:themeColor="text1" w:themeShade="BF"/>
        </w:rPr>
        <w:t>.</w:t>
      </w:r>
      <w:r w:rsidRPr="00303806">
        <w:rPr>
          <w:color w:val="2F3031" w:themeColor="text1" w:themeShade="BF"/>
        </w:rPr>
        <w:t xml:space="preserve"> </w:t>
      </w:r>
    </w:p>
    <w:p w14:paraId="4AF804C0" w14:textId="77777777" w:rsidR="000E045B" w:rsidRDefault="000E045B" w:rsidP="005A32CE">
      <w:pPr>
        <w:rPr>
          <w:color w:val="2F3031" w:themeColor="text1" w:themeShade="BF"/>
        </w:rPr>
      </w:pPr>
    </w:p>
    <w:p w14:paraId="13A0709C" w14:textId="77777777" w:rsidR="00412726" w:rsidRPr="00905593" w:rsidRDefault="00412726" w:rsidP="005A32CE">
      <w:pPr>
        <w:rPr>
          <w:color w:val="2F3031" w:themeColor="text1" w:themeShade="BF"/>
        </w:rPr>
      </w:pPr>
      <w:r>
        <w:rPr>
          <w:i/>
          <w:color w:val="2F3031" w:themeColor="text1" w:themeShade="BF"/>
        </w:rPr>
        <w:t xml:space="preserve">Do not </w:t>
      </w:r>
      <w:r w:rsidRPr="00905593">
        <w:rPr>
          <w:color w:val="2F3031" w:themeColor="text1" w:themeShade="BF"/>
        </w:rPr>
        <w:t>use this section of the survey to report on:</w:t>
      </w:r>
    </w:p>
    <w:p w14:paraId="496EBBB6" w14:textId="48268C19" w:rsidR="000B30E5" w:rsidRDefault="000B30E5" w:rsidP="000764FE">
      <w:pPr>
        <w:pStyle w:val="ListParagraph"/>
        <w:numPr>
          <w:ilvl w:val="0"/>
          <w:numId w:val="17"/>
        </w:numPr>
        <w:rPr>
          <w:color w:val="2F3031" w:themeColor="text1" w:themeShade="BF"/>
        </w:rPr>
      </w:pPr>
      <w:r>
        <w:rPr>
          <w:color w:val="2F3031" w:themeColor="text1" w:themeShade="BF"/>
        </w:rPr>
        <w:t xml:space="preserve">Materials created for </w:t>
      </w:r>
      <w:r w:rsidR="00C14131" w:rsidRPr="00905593">
        <w:rPr>
          <w:color w:val="2F3031" w:themeColor="text1" w:themeShade="BF"/>
        </w:rPr>
        <w:t>promotion or marketing purposes</w:t>
      </w:r>
    </w:p>
    <w:p w14:paraId="25307FA6" w14:textId="7EF51F4C" w:rsidR="006A0B84" w:rsidRPr="00905593" w:rsidRDefault="006A0B84" w:rsidP="000764FE">
      <w:pPr>
        <w:pStyle w:val="ListParagraph"/>
        <w:numPr>
          <w:ilvl w:val="0"/>
          <w:numId w:val="17"/>
        </w:numPr>
        <w:rPr>
          <w:color w:val="2F3031" w:themeColor="text1" w:themeShade="BF"/>
        </w:rPr>
      </w:pPr>
      <w:r>
        <w:rPr>
          <w:color w:val="2F3031" w:themeColor="text1" w:themeShade="BF"/>
        </w:rPr>
        <w:t>Instructional materials primarily used for faculty professional development</w:t>
      </w:r>
    </w:p>
    <w:p w14:paraId="37680943" w14:textId="77777777" w:rsidR="003E04EE" w:rsidRPr="00303806" w:rsidRDefault="003E04EE" w:rsidP="003E04EE">
      <w:pPr>
        <w:rPr>
          <w:color w:val="2F3031" w:themeColor="text1" w:themeShade="BF"/>
        </w:rPr>
      </w:pPr>
    </w:p>
    <w:p w14:paraId="5E22B2D1" w14:textId="3277A793" w:rsidR="003E04EE" w:rsidRPr="008013E0" w:rsidRDefault="003C7642" w:rsidP="003E04EE">
      <w:pPr>
        <w:rPr>
          <w:i/>
        </w:rPr>
      </w:pPr>
      <w:r w:rsidRPr="008013E0">
        <w:rPr>
          <w:iCs/>
        </w:rPr>
        <w:t>Between January 1 and December 31, 202</w:t>
      </w:r>
      <w:r w:rsidR="008013E0">
        <w:rPr>
          <w:iCs/>
        </w:rPr>
        <w:t>5</w:t>
      </w:r>
      <w:r w:rsidR="003E04EE" w:rsidRPr="008013E0">
        <w:t>, did your ATE project create or substantially modify educational materials?</w:t>
      </w:r>
    </w:p>
    <w:p w14:paraId="16C29977" w14:textId="77CF18CD" w:rsidR="00F133B1" w:rsidRPr="008013E0" w:rsidRDefault="00F133B1" w:rsidP="000764FE">
      <w:pPr>
        <w:pStyle w:val="ListParagraph"/>
        <w:numPr>
          <w:ilvl w:val="0"/>
          <w:numId w:val="11"/>
        </w:numPr>
        <w:ind w:left="1080"/>
      </w:pPr>
      <w:r w:rsidRPr="008013E0">
        <w:t>Yes</w:t>
      </w:r>
      <w:r w:rsidR="003E6D05" w:rsidRPr="008013E0">
        <w:t xml:space="preserve"> (answer this section)</w:t>
      </w:r>
    </w:p>
    <w:p w14:paraId="42861A09" w14:textId="6F19E92E" w:rsidR="00F133B1" w:rsidRPr="008013E0" w:rsidRDefault="00F133B1" w:rsidP="000764FE">
      <w:pPr>
        <w:pStyle w:val="ListParagraph"/>
        <w:numPr>
          <w:ilvl w:val="0"/>
          <w:numId w:val="11"/>
        </w:numPr>
        <w:ind w:left="1080"/>
        <w:rPr>
          <w:i/>
        </w:rPr>
      </w:pPr>
      <w:r w:rsidRPr="008013E0">
        <w:t xml:space="preserve">No (skip </w:t>
      </w:r>
      <w:r w:rsidR="004C0FE7" w:rsidRPr="008013E0">
        <w:t>to next question</w:t>
      </w:r>
      <w:r w:rsidRPr="008013E0">
        <w:t>)</w:t>
      </w:r>
    </w:p>
    <w:p w14:paraId="253080A2" w14:textId="15A7C9E6" w:rsidR="005A32CE" w:rsidRPr="008013E0" w:rsidRDefault="00F133B1" w:rsidP="000764FE">
      <w:pPr>
        <w:pStyle w:val="ListParagraph"/>
        <w:numPr>
          <w:ilvl w:val="0"/>
          <w:numId w:val="12"/>
        </w:numPr>
        <w:ind w:left="1080"/>
        <w:rPr>
          <w:i/>
        </w:rPr>
      </w:pPr>
      <w:r w:rsidRPr="008013E0">
        <w:t>Planning to in the future (</w:t>
      </w:r>
      <w:r w:rsidR="004C0FE7" w:rsidRPr="008013E0">
        <w:t>skip to next question</w:t>
      </w:r>
      <w:r w:rsidRPr="008013E0">
        <w:t xml:space="preserve">) </w:t>
      </w:r>
    </w:p>
    <w:p w14:paraId="47B00AA8" w14:textId="671984B3" w:rsidR="004C0FE7" w:rsidRPr="008013E0" w:rsidRDefault="004C0FE7" w:rsidP="00985474">
      <w:pPr>
        <w:rPr>
          <w:i/>
        </w:rPr>
      </w:pPr>
    </w:p>
    <w:p w14:paraId="161254C8" w14:textId="4616E4CB" w:rsidR="004C0FE7" w:rsidRPr="008013E0" w:rsidRDefault="003C7642" w:rsidP="004C0FE7">
      <w:pPr>
        <w:rPr>
          <w:i/>
        </w:rPr>
      </w:pPr>
      <w:r w:rsidRPr="008013E0">
        <w:rPr>
          <w:iCs/>
        </w:rPr>
        <w:t>Between January 1 and December 31, 202</w:t>
      </w:r>
      <w:r w:rsidR="008013E0">
        <w:rPr>
          <w:iCs/>
        </w:rPr>
        <w:t>5</w:t>
      </w:r>
      <w:r w:rsidR="004C0FE7" w:rsidRPr="008013E0">
        <w:t xml:space="preserve">, did your ATE project disseminate educational materials previously created </w:t>
      </w:r>
      <w:r w:rsidR="006A0B84" w:rsidRPr="008013E0">
        <w:t>(in 20</w:t>
      </w:r>
      <w:r w:rsidR="00421E38" w:rsidRPr="008013E0">
        <w:t>2</w:t>
      </w:r>
      <w:r w:rsidR="00F941AF">
        <w:t>4</w:t>
      </w:r>
      <w:r w:rsidR="006A0B84" w:rsidRPr="008013E0">
        <w:t xml:space="preserve"> or earlier) </w:t>
      </w:r>
      <w:r w:rsidR="004C0FE7" w:rsidRPr="008013E0">
        <w:t>by your project?</w:t>
      </w:r>
    </w:p>
    <w:p w14:paraId="5848B119" w14:textId="77777777" w:rsidR="004C0FE7" w:rsidRPr="008013E0" w:rsidRDefault="004C0FE7" w:rsidP="000764FE">
      <w:pPr>
        <w:pStyle w:val="ListParagraph"/>
        <w:numPr>
          <w:ilvl w:val="0"/>
          <w:numId w:val="11"/>
        </w:numPr>
        <w:ind w:left="1080"/>
      </w:pPr>
      <w:r w:rsidRPr="008013E0">
        <w:t>Yes</w:t>
      </w:r>
    </w:p>
    <w:p w14:paraId="77BEFC06" w14:textId="77777777" w:rsidR="004C0FE7" w:rsidRPr="008013E0" w:rsidRDefault="004C0FE7" w:rsidP="000764FE">
      <w:pPr>
        <w:pStyle w:val="ListParagraph"/>
        <w:numPr>
          <w:ilvl w:val="0"/>
          <w:numId w:val="11"/>
        </w:numPr>
        <w:ind w:left="1080"/>
        <w:rPr>
          <w:i/>
        </w:rPr>
      </w:pPr>
      <w:r w:rsidRPr="008013E0">
        <w:t>No (skip this section)</w:t>
      </w:r>
    </w:p>
    <w:p w14:paraId="52C49347" w14:textId="663F4662" w:rsidR="00221CA4" w:rsidRDefault="00221CA4" w:rsidP="00221CA4">
      <w:pPr>
        <w:rPr>
          <w:rFonts w:ascii="Calibri" w:hAnsi="Calibri"/>
          <w:color w:val="2F3031" w:themeColor="text1" w:themeShade="BF"/>
        </w:rPr>
      </w:pPr>
    </w:p>
    <w:p w14:paraId="197A65A1" w14:textId="20B07E8A" w:rsidR="00412726" w:rsidRDefault="00412726" w:rsidP="00221CA4">
      <w:pPr>
        <w:rPr>
          <w:rFonts w:ascii="Calibri" w:hAnsi="Calibri"/>
          <w:color w:val="2F3031" w:themeColor="text1" w:themeShade="BF"/>
        </w:rPr>
      </w:pPr>
      <w:bookmarkStart w:id="32" w:name="_Hlk82773340"/>
      <w:r>
        <w:rPr>
          <w:rFonts w:ascii="Calibri" w:hAnsi="Calibri"/>
          <w:color w:val="2F3031" w:themeColor="text1" w:themeShade="BF"/>
        </w:rPr>
        <w:t>(Answer Q</w:t>
      </w:r>
      <w:r w:rsidR="0028209F">
        <w:rPr>
          <w:rFonts w:ascii="Calibri" w:hAnsi="Calibri"/>
          <w:color w:val="2F3031" w:themeColor="text1" w:themeShade="BF"/>
        </w:rPr>
        <w:t>6</w:t>
      </w:r>
      <w:r>
        <w:rPr>
          <w:rFonts w:ascii="Calibri" w:hAnsi="Calibri"/>
          <w:color w:val="2F3031" w:themeColor="text1" w:themeShade="BF"/>
        </w:rPr>
        <w:t>.</w:t>
      </w:r>
      <w:r w:rsidR="0028209F">
        <w:rPr>
          <w:rFonts w:ascii="Calibri" w:hAnsi="Calibri"/>
          <w:color w:val="2F3031" w:themeColor="text1" w:themeShade="BF"/>
        </w:rPr>
        <w:t>1</w:t>
      </w:r>
      <w:r>
        <w:rPr>
          <w:rFonts w:ascii="Calibri" w:hAnsi="Calibri"/>
          <w:color w:val="2F3031" w:themeColor="text1" w:themeShade="BF"/>
        </w:rPr>
        <w:t xml:space="preserve"> – Q</w:t>
      </w:r>
      <w:r w:rsidR="0028209F">
        <w:rPr>
          <w:rFonts w:ascii="Calibri" w:hAnsi="Calibri"/>
          <w:color w:val="2F3031" w:themeColor="text1" w:themeShade="BF"/>
        </w:rPr>
        <w:t>6</w:t>
      </w:r>
      <w:r>
        <w:rPr>
          <w:rFonts w:ascii="Calibri" w:hAnsi="Calibri"/>
          <w:color w:val="2F3031" w:themeColor="text1" w:themeShade="BF"/>
        </w:rPr>
        <w:t>.</w:t>
      </w:r>
      <w:r w:rsidR="0028209F">
        <w:rPr>
          <w:rFonts w:ascii="Calibri" w:hAnsi="Calibri"/>
          <w:color w:val="2F3031" w:themeColor="text1" w:themeShade="BF"/>
        </w:rPr>
        <w:t>2</w:t>
      </w:r>
      <w:r>
        <w:rPr>
          <w:rFonts w:ascii="Calibri" w:hAnsi="Calibri"/>
          <w:color w:val="2F3031" w:themeColor="text1" w:themeShade="BF"/>
        </w:rPr>
        <w:t xml:space="preserve"> only if </w:t>
      </w:r>
      <w:r w:rsidR="002E48D6">
        <w:rPr>
          <w:rFonts w:ascii="Calibri" w:hAnsi="Calibri"/>
          <w:i/>
          <w:iCs/>
          <w:color w:val="2F3031" w:themeColor="text1" w:themeShade="BF"/>
        </w:rPr>
        <w:t>Y</w:t>
      </w:r>
      <w:r w:rsidR="001E7FBC">
        <w:rPr>
          <w:rFonts w:ascii="Calibri" w:hAnsi="Calibri"/>
          <w:i/>
          <w:iCs/>
          <w:color w:val="2F3031" w:themeColor="text1" w:themeShade="BF"/>
        </w:rPr>
        <w:t>es</w:t>
      </w:r>
      <w:r w:rsidR="001E7FBC">
        <w:rPr>
          <w:rFonts w:ascii="Calibri" w:hAnsi="Calibri"/>
          <w:color w:val="2F3031" w:themeColor="text1" w:themeShade="BF"/>
        </w:rPr>
        <w:t xml:space="preserve"> to Screener 1</w:t>
      </w:r>
      <w:r>
        <w:rPr>
          <w:rFonts w:ascii="Calibri" w:hAnsi="Calibri"/>
          <w:color w:val="2F3031" w:themeColor="text1" w:themeShade="BF"/>
        </w:rPr>
        <w:t>.)</w:t>
      </w:r>
    </w:p>
    <w:p w14:paraId="36C07A1F" w14:textId="77777777" w:rsidR="00593C9E" w:rsidRDefault="00593C9E" w:rsidP="00221CA4">
      <w:pPr>
        <w:rPr>
          <w:rFonts w:ascii="Calibri" w:hAnsi="Calibri"/>
          <w:color w:val="2F3031" w:themeColor="text1" w:themeShade="BF"/>
        </w:rPr>
      </w:pPr>
    </w:p>
    <w:p w14:paraId="4A262928" w14:textId="70A59E51" w:rsidR="00580CBD" w:rsidRPr="00303806" w:rsidRDefault="0028209F" w:rsidP="00580CBD">
      <w:pPr>
        <w:ind w:left="720" w:hanging="720"/>
        <w:rPr>
          <w:rFonts w:ascii="Calibri" w:hAnsi="Calibri"/>
          <w:color w:val="2F3031" w:themeColor="text1" w:themeShade="BF"/>
        </w:rPr>
      </w:pPr>
      <w:r>
        <w:rPr>
          <w:rFonts w:ascii="Calibri" w:hAnsi="Calibri"/>
          <w:color w:val="2F3031" w:themeColor="text1" w:themeShade="BF"/>
        </w:rPr>
        <w:t>6</w:t>
      </w:r>
      <w:r w:rsidR="00580CBD" w:rsidRPr="00303806">
        <w:rPr>
          <w:rFonts w:ascii="Calibri" w:hAnsi="Calibri"/>
          <w:color w:val="2F3031" w:themeColor="text1" w:themeShade="BF"/>
        </w:rPr>
        <w:t>.</w:t>
      </w:r>
      <w:r>
        <w:rPr>
          <w:rFonts w:ascii="Calibri" w:hAnsi="Calibri"/>
          <w:color w:val="2F3031" w:themeColor="text1" w:themeShade="BF"/>
        </w:rPr>
        <w:t>1</w:t>
      </w:r>
      <w:r w:rsidR="00580CBD" w:rsidRPr="00303806">
        <w:rPr>
          <w:rFonts w:ascii="Calibri" w:hAnsi="Calibri"/>
          <w:color w:val="2F3031" w:themeColor="text1" w:themeShade="BF"/>
        </w:rPr>
        <w:t>.</w:t>
      </w:r>
      <w:r w:rsidR="00580CBD">
        <w:rPr>
          <w:rFonts w:ascii="Calibri" w:hAnsi="Calibri"/>
          <w:color w:val="2F3031" w:themeColor="text1" w:themeShade="BF"/>
        </w:rPr>
        <w:tab/>
      </w:r>
      <w:r w:rsidR="00580CBD" w:rsidRPr="00303806">
        <w:rPr>
          <w:rFonts w:ascii="Calibri" w:hAnsi="Calibri"/>
          <w:b/>
          <w:color w:val="2F3031" w:themeColor="text1" w:themeShade="BF"/>
        </w:rPr>
        <w:t xml:space="preserve">How many of each of the following types of materials did you develop or </w:t>
      </w:r>
      <w:r w:rsidR="00580CBD">
        <w:rPr>
          <w:rFonts w:ascii="Calibri" w:hAnsi="Calibri"/>
          <w:b/>
          <w:color w:val="2F3031" w:themeColor="text1" w:themeShade="BF"/>
        </w:rPr>
        <w:t>modify</w:t>
      </w:r>
      <w:r w:rsidR="00580CBD" w:rsidRPr="00303806">
        <w:rPr>
          <w:rFonts w:ascii="Calibri" w:hAnsi="Calibri"/>
          <w:b/>
          <w:color w:val="2F3031" w:themeColor="text1" w:themeShade="BF"/>
        </w:rPr>
        <w:t xml:space="preserve"> in </w:t>
      </w:r>
      <w:r w:rsidR="00580CBD">
        <w:rPr>
          <w:rFonts w:ascii="Calibri" w:hAnsi="Calibri"/>
          <w:b/>
          <w:color w:val="2F3031" w:themeColor="text1" w:themeShade="BF"/>
        </w:rPr>
        <w:t>202</w:t>
      </w:r>
      <w:r w:rsidR="00F941AF">
        <w:rPr>
          <w:rFonts w:ascii="Calibri" w:hAnsi="Calibri"/>
          <w:b/>
          <w:color w:val="2F3031" w:themeColor="text1" w:themeShade="BF"/>
        </w:rPr>
        <w:t>5</w:t>
      </w:r>
      <w:r w:rsidR="00580CBD" w:rsidRPr="00303806">
        <w:rPr>
          <w:rFonts w:ascii="Calibri" w:hAnsi="Calibri"/>
          <w:b/>
          <w:color w:val="2F3031" w:themeColor="text1" w:themeShade="BF"/>
        </w:rPr>
        <w:t xml:space="preserve">? </w:t>
      </w:r>
    </w:p>
    <w:tbl>
      <w:tblPr>
        <w:tblW w:w="5000" w:type="pct"/>
        <w:tblBorders>
          <w:top w:val="single" w:sz="4" w:space="0" w:color="808080"/>
          <w:left w:val="single" w:sz="4" w:space="0" w:color="808080"/>
          <w:bottom w:val="single" w:sz="4" w:space="0" w:color="808080"/>
          <w:insideH w:val="single" w:sz="4" w:space="0" w:color="808080"/>
          <w:insideV w:val="single" w:sz="4" w:space="0" w:color="808080"/>
        </w:tblBorders>
        <w:tblCellMar>
          <w:left w:w="58" w:type="dxa"/>
          <w:right w:w="58" w:type="dxa"/>
        </w:tblCellMar>
        <w:tblLook w:val="01E0" w:firstRow="1" w:lastRow="1" w:firstColumn="1" w:lastColumn="1" w:noHBand="0" w:noVBand="0"/>
      </w:tblPr>
      <w:tblGrid>
        <w:gridCol w:w="720"/>
        <w:gridCol w:w="7200"/>
        <w:gridCol w:w="1440"/>
      </w:tblGrid>
      <w:tr w:rsidR="00BC3345" w:rsidRPr="00303806" w14:paraId="7A9168B5" w14:textId="4849F021" w:rsidTr="00580CBD">
        <w:trPr>
          <w:trHeight w:val="329"/>
        </w:trPr>
        <w:tc>
          <w:tcPr>
            <w:tcW w:w="720" w:type="dxa"/>
            <w:tcBorders>
              <w:top w:val="nil"/>
              <w:left w:val="nil"/>
              <w:bottom w:val="nil"/>
              <w:right w:val="nil"/>
            </w:tcBorders>
          </w:tcPr>
          <w:p w14:paraId="0EEFADAE" w14:textId="0C44C7C4" w:rsidR="00BC3345" w:rsidRPr="00303806" w:rsidRDefault="00BC3345" w:rsidP="00112FF7">
            <w:pPr>
              <w:widowControl w:val="0"/>
              <w:autoSpaceDE w:val="0"/>
              <w:autoSpaceDN w:val="0"/>
              <w:adjustRightInd w:val="0"/>
              <w:spacing w:before="28" w:line="230" w:lineRule="exact"/>
              <w:jc w:val="right"/>
              <w:rPr>
                <w:rFonts w:ascii="Calibri" w:hAnsi="Calibri"/>
                <w:color w:val="2F3031" w:themeColor="text1" w:themeShade="BF"/>
              </w:rPr>
            </w:pPr>
            <w:r w:rsidRPr="00BF7BD9">
              <w:t>a.</w:t>
            </w:r>
          </w:p>
        </w:tc>
        <w:tc>
          <w:tcPr>
            <w:tcW w:w="7200" w:type="dxa"/>
            <w:tcBorders>
              <w:top w:val="nil"/>
              <w:left w:val="nil"/>
              <w:bottom w:val="nil"/>
              <w:right w:val="nil"/>
            </w:tcBorders>
            <w:tcMar>
              <w:top w:w="43" w:type="dxa"/>
              <w:bottom w:w="43" w:type="dxa"/>
            </w:tcMar>
          </w:tcPr>
          <w:p w14:paraId="1BE6A695" w14:textId="3134A152" w:rsidR="00BC3345" w:rsidRPr="00303806" w:rsidRDefault="00BC3345"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Assessment activity or test</w:t>
            </w:r>
          </w:p>
        </w:tc>
        <w:tc>
          <w:tcPr>
            <w:tcW w:w="1440" w:type="dxa"/>
            <w:tcBorders>
              <w:top w:val="nil"/>
              <w:left w:val="nil"/>
              <w:bottom w:val="nil"/>
              <w:right w:val="nil"/>
            </w:tcBorders>
          </w:tcPr>
          <w:p w14:paraId="578DEAF8" w14:textId="01EEC013" w:rsidR="00BC3345" w:rsidRPr="00303806" w:rsidRDefault="00BC3345"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71AF79F3" w14:textId="125A491F" w:rsidTr="00580CBD">
        <w:trPr>
          <w:trHeight w:val="329"/>
        </w:trPr>
        <w:tc>
          <w:tcPr>
            <w:tcW w:w="720" w:type="dxa"/>
            <w:tcBorders>
              <w:top w:val="nil"/>
              <w:left w:val="nil"/>
              <w:bottom w:val="nil"/>
              <w:right w:val="nil"/>
            </w:tcBorders>
          </w:tcPr>
          <w:p w14:paraId="5A73E2DA" w14:textId="45B053A3"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b.</w:t>
            </w:r>
          </w:p>
        </w:tc>
        <w:tc>
          <w:tcPr>
            <w:tcW w:w="7200" w:type="dxa"/>
            <w:tcBorders>
              <w:top w:val="nil"/>
              <w:left w:val="nil"/>
              <w:bottom w:val="nil"/>
              <w:right w:val="nil"/>
            </w:tcBorders>
            <w:tcMar>
              <w:top w:w="43" w:type="dxa"/>
              <w:bottom w:w="43" w:type="dxa"/>
            </w:tcMar>
          </w:tcPr>
          <w:p w14:paraId="2AD2BD28" w14:textId="4B1D85E1" w:rsidR="00EE03A0" w:rsidRPr="00303806" w:rsidRDefault="00EE03A0" w:rsidP="00580CBD">
            <w:pPr>
              <w:widowControl w:val="0"/>
              <w:autoSpaceDE w:val="0"/>
              <w:autoSpaceDN w:val="0"/>
              <w:adjustRightInd w:val="0"/>
              <w:spacing w:before="28" w:line="230" w:lineRule="exact"/>
              <w:rPr>
                <w:rFonts w:ascii="Calibri" w:hAnsi="Calibri"/>
                <w:strike/>
                <w:color w:val="2F3031" w:themeColor="text1" w:themeShade="BF"/>
                <w:u w:val="single"/>
              </w:rPr>
            </w:pPr>
            <w:r w:rsidRPr="00303806">
              <w:rPr>
                <w:rFonts w:ascii="Calibri" w:hAnsi="Calibri"/>
                <w:color w:val="2F3031" w:themeColor="text1" w:themeShade="BF"/>
              </w:rPr>
              <w:t>Case study or problem set for problem-based learning</w:t>
            </w:r>
          </w:p>
        </w:tc>
        <w:tc>
          <w:tcPr>
            <w:tcW w:w="1440" w:type="dxa"/>
            <w:tcBorders>
              <w:top w:val="nil"/>
              <w:left w:val="nil"/>
              <w:bottom w:val="nil"/>
              <w:right w:val="nil"/>
            </w:tcBorders>
          </w:tcPr>
          <w:p w14:paraId="2CB3E8C1" w14:textId="0655360C"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7FB4981E" w14:textId="7CF64287" w:rsidTr="00580CBD">
        <w:trPr>
          <w:trHeight w:val="329"/>
        </w:trPr>
        <w:tc>
          <w:tcPr>
            <w:tcW w:w="720" w:type="dxa"/>
            <w:tcBorders>
              <w:top w:val="nil"/>
              <w:left w:val="nil"/>
              <w:bottom w:val="nil"/>
              <w:right w:val="nil"/>
            </w:tcBorders>
          </w:tcPr>
          <w:p w14:paraId="131A6F52" w14:textId="18857F37"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c.</w:t>
            </w:r>
          </w:p>
        </w:tc>
        <w:tc>
          <w:tcPr>
            <w:tcW w:w="7200" w:type="dxa"/>
            <w:tcBorders>
              <w:top w:val="nil"/>
              <w:left w:val="nil"/>
              <w:bottom w:val="nil"/>
              <w:right w:val="nil"/>
            </w:tcBorders>
            <w:tcMar>
              <w:top w:w="43" w:type="dxa"/>
              <w:bottom w:w="43" w:type="dxa"/>
            </w:tcMar>
          </w:tcPr>
          <w:p w14:paraId="782D5F79" w14:textId="46A5E054"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Curriculum for a program</w:t>
            </w:r>
          </w:p>
        </w:tc>
        <w:tc>
          <w:tcPr>
            <w:tcW w:w="1440" w:type="dxa"/>
            <w:tcBorders>
              <w:top w:val="nil"/>
              <w:left w:val="nil"/>
              <w:bottom w:val="nil"/>
              <w:right w:val="nil"/>
            </w:tcBorders>
          </w:tcPr>
          <w:p w14:paraId="0E633A7E" w14:textId="0E071380"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p>
        </w:tc>
      </w:tr>
      <w:tr w:rsidR="00EE03A0" w:rsidRPr="00303806" w14:paraId="7104E84E" w14:textId="4BC7D5EA" w:rsidTr="00580CBD">
        <w:trPr>
          <w:trHeight w:val="329"/>
        </w:trPr>
        <w:tc>
          <w:tcPr>
            <w:tcW w:w="720" w:type="dxa"/>
            <w:tcBorders>
              <w:top w:val="nil"/>
              <w:left w:val="nil"/>
              <w:bottom w:val="nil"/>
              <w:right w:val="nil"/>
            </w:tcBorders>
          </w:tcPr>
          <w:p w14:paraId="4940FE74" w14:textId="546E2324"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d.</w:t>
            </w:r>
          </w:p>
        </w:tc>
        <w:tc>
          <w:tcPr>
            <w:tcW w:w="7200" w:type="dxa"/>
            <w:tcBorders>
              <w:top w:val="nil"/>
              <w:left w:val="nil"/>
              <w:bottom w:val="nil"/>
              <w:right w:val="nil"/>
            </w:tcBorders>
            <w:tcMar>
              <w:top w:w="43" w:type="dxa"/>
              <w:bottom w:w="43" w:type="dxa"/>
            </w:tcMar>
          </w:tcPr>
          <w:p w14:paraId="5D6E717E" w14:textId="649BDD51"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 xml:space="preserve">Curriculum for a course </w:t>
            </w:r>
          </w:p>
        </w:tc>
        <w:tc>
          <w:tcPr>
            <w:tcW w:w="1440" w:type="dxa"/>
            <w:tcBorders>
              <w:top w:val="nil"/>
              <w:left w:val="nil"/>
              <w:bottom w:val="nil"/>
              <w:right w:val="nil"/>
            </w:tcBorders>
          </w:tcPr>
          <w:p w14:paraId="4C66543D" w14:textId="4083BE43"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p>
        </w:tc>
      </w:tr>
      <w:tr w:rsidR="00EE03A0" w:rsidRPr="00303806" w14:paraId="1A8E4EB3" w14:textId="60AC558C" w:rsidTr="00580CBD">
        <w:trPr>
          <w:trHeight w:val="329"/>
        </w:trPr>
        <w:tc>
          <w:tcPr>
            <w:tcW w:w="720" w:type="dxa"/>
            <w:tcBorders>
              <w:top w:val="nil"/>
              <w:left w:val="nil"/>
              <w:bottom w:val="nil"/>
              <w:right w:val="nil"/>
            </w:tcBorders>
          </w:tcPr>
          <w:p w14:paraId="3813C91E" w14:textId="204704D5"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e.</w:t>
            </w:r>
          </w:p>
        </w:tc>
        <w:tc>
          <w:tcPr>
            <w:tcW w:w="7200" w:type="dxa"/>
            <w:tcBorders>
              <w:top w:val="nil"/>
              <w:left w:val="nil"/>
              <w:bottom w:val="nil"/>
              <w:right w:val="nil"/>
            </w:tcBorders>
            <w:tcMar>
              <w:top w:w="43" w:type="dxa"/>
              <w:bottom w:w="43" w:type="dxa"/>
            </w:tcMar>
          </w:tcPr>
          <w:p w14:paraId="6A174A67" w14:textId="4A864E5B"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Instructor guide/manual</w:t>
            </w:r>
          </w:p>
        </w:tc>
        <w:tc>
          <w:tcPr>
            <w:tcW w:w="1440" w:type="dxa"/>
            <w:tcBorders>
              <w:top w:val="nil"/>
              <w:left w:val="nil"/>
              <w:bottom w:val="nil"/>
              <w:right w:val="nil"/>
            </w:tcBorders>
          </w:tcPr>
          <w:p w14:paraId="4E5AC32F" w14:textId="1926E2FD"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371D119B" w14:textId="34180498" w:rsidTr="00580CBD">
        <w:trPr>
          <w:trHeight w:val="329"/>
        </w:trPr>
        <w:tc>
          <w:tcPr>
            <w:tcW w:w="720" w:type="dxa"/>
            <w:tcBorders>
              <w:top w:val="nil"/>
              <w:left w:val="nil"/>
              <w:bottom w:val="nil"/>
              <w:right w:val="nil"/>
            </w:tcBorders>
          </w:tcPr>
          <w:p w14:paraId="40764141" w14:textId="5F91104E"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f.</w:t>
            </w:r>
          </w:p>
        </w:tc>
        <w:tc>
          <w:tcPr>
            <w:tcW w:w="7200" w:type="dxa"/>
            <w:tcBorders>
              <w:top w:val="nil"/>
              <w:left w:val="nil"/>
              <w:bottom w:val="nil"/>
              <w:right w:val="nil"/>
            </w:tcBorders>
            <w:tcMar>
              <w:top w:w="43" w:type="dxa"/>
              <w:bottom w:w="43" w:type="dxa"/>
            </w:tcMar>
          </w:tcPr>
          <w:p w14:paraId="13B2380D" w14:textId="1D78E269"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 xml:space="preserve">Interactive simulation </w:t>
            </w:r>
          </w:p>
        </w:tc>
        <w:tc>
          <w:tcPr>
            <w:tcW w:w="1440" w:type="dxa"/>
            <w:tcBorders>
              <w:top w:val="nil"/>
              <w:left w:val="nil"/>
              <w:bottom w:val="nil"/>
              <w:right w:val="nil"/>
            </w:tcBorders>
          </w:tcPr>
          <w:p w14:paraId="18751942" w14:textId="03DEC4CD"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6001CE53" w14:textId="10F8E840" w:rsidTr="00580CBD">
        <w:trPr>
          <w:trHeight w:val="329"/>
        </w:trPr>
        <w:tc>
          <w:tcPr>
            <w:tcW w:w="720" w:type="dxa"/>
            <w:tcBorders>
              <w:top w:val="nil"/>
              <w:left w:val="nil"/>
              <w:bottom w:val="nil"/>
              <w:right w:val="nil"/>
            </w:tcBorders>
          </w:tcPr>
          <w:p w14:paraId="2BF5BBB6" w14:textId="5B2B71A0"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g</w:t>
            </w:r>
            <w:r w:rsidRPr="00BF7BD9">
              <w:t>.</w:t>
            </w:r>
          </w:p>
        </w:tc>
        <w:tc>
          <w:tcPr>
            <w:tcW w:w="7200" w:type="dxa"/>
            <w:tcBorders>
              <w:top w:val="nil"/>
              <w:left w:val="nil"/>
              <w:bottom w:val="nil"/>
              <w:right w:val="nil"/>
            </w:tcBorders>
            <w:tcMar>
              <w:top w:w="43" w:type="dxa"/>
              <w:bottom w:w="43" w:type="dxa"/>
            </w:tcMar>
          </w:tcPr>
          <w:p w14:paraId="0D2F05E5" w14:textId="41929875"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Lab experiment</w:t>
            </w:r>
          </w:p>
        </w:tc>
        <w:tc>
          <w:tcPr>
            <w:tcW w:w="1440" w:type="dxa"/>
            <w:tcBorders>
              <w:top w:val="nil"/>
              <w:left w:val="nil"/>
              <w:bottom w:val="nil"/>
              <w:right w:val="nil"/>
            </w:tcBorders>
          </w:tcPr>
          <w:p w14:paraId="37F2A59C" w14:textId="1430AB7E"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06851253" w14:textId="56F85C67" w:rsidTr="00580CBD">
        <w:trPr>
          <w:trHeight w:val="329"/>
        </w:trPr>
        <w:tc>
          <w:tcPr>
            <w:tcW w:w="720" w:type="dxa"/>
            <w:tcBorders>
              <w:top w:val="nil"/>
              <w:left w:val="nil"/>
              <w:bottom w:val="nil"/>
              <w:right w:val="nil"/>
            </w:tcBorders>
          </w:tcPr>
          <w:p w14:paraId="7AA43574" w14:textId="4B727D59"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h.</w:t>
            </w:r>
          </w:p>
        </w:tc>
        <w:tc>
          <w:tcPr>
            <w:tcW w:w="7200" w:type="dxa"/>
            <w:tcBorders>
              <w:top w:val="nil"/>
              <w:left w:val="nil"/>
              <w:bottom w:val="nil"/>
              <w:right w:val="nil"/>
            </w:tcBorders>
            <w:tcMar>
              <w:top w:w="43" w:type="dxa"/>
              <w:bottom w:w="43" w:type="dxa"/>
            </w:tcMar>
          </w:tcPr>
          <w:p w14:paraId="08A39483" w14:textId="2FEF90D4"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Lesson plan</w:t>
            </w:r>
          </w:p>
        </w:tc>
        <w:tc>
          <w:tcPr>
            <w:tcW w:w="1440" w:type="dxa"/>
            <w:tcBorders>
              <w:top w:val="nil"/>
              <w:left w:val="nil"/>
              <w:bottom w:val="nil"/>
              <w:right w:val="nil"/>
            </w:tcBorders>
          </w:tcPr>
          <w:p w14:paraId="10FDCF6A" w14:textId="2A2FAB09"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57659323" w14:textId="1B9DA92A" w:rsidTr="00580CBD">
        <w:trPr>
          <w:trHeight w:val="329"/>
        </w:trPr>
        <w:tc>
          <w:tcPr>
            <w:tcW w:w="720" w:type="dxa"/>
            <w:tcBorders>
              <w:top w:val="nil"/>
              <w:left w:val="nil"/>
              <w:bottom w:val="nil"/>
              <w:right w:val="nil"/>
            </w:tcBorders>
          </w:tcPr>
          <w:p w14:paraId="3BC9803A" w14:textId="023F90B5"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i.</w:t>
            </w:r>
          </w:p>
        </w:tc>
        <w:tc>
          <w:tcPr>
            <w:tcW w:w="7200" w:type="dxa"/>
            <w:tcBorders>
              <w:top w:val="nil"/>
              <w:left w:val="nil"/>
              <w:bottom w:val="nil"/>
              <w:right w:val="nil"/>
            </w:tcBorders>
            <w:tcMar>
              <w:top w:w="43" w:type="dxa"/>
              <w:bottom w:w="43" w:type="dxa"/>
            </w:tcMar>
          </w:tcPr>
          <w:p w14:paraId="3C48FED9" w14:textId="1493E411"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Module or instructional unit</w:t>
            </w:r>
          </w:p>
        </w:tc>
        <w:tc>
          <w:tcPr>
            <w:tcW w:w="1440" w:type="dxa"/>
            <w:tcBorders>
              <w:top w:val="nil"/>
              <w:left w:val="nil"/>
              <w:bottom w:val="nil"/>
              <w:right w:val="nil"/>
            </w:tcBorders>
          </w:tcPr>
          <w:p w14:paraId="0A6F817C" w14:textId="01C13CD5"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21939A1E" w14:textId="31916EEC" w:rsidTr="00580CBD">
        <w:trPr>
          <w:trHeight w:val="329"/>
        </w:trPr>
        <w:tc>
          <w:tcPr>
            <w:tcW w:w="720" w:type="dxa"/>
            <w:tcBorders>
              <w:top w:val="nil"/>
              <w:left w:val="nil"/>
              <w:bottom w:val="nil"/>
              <w:right w:val="nil"/>
            </w:tcBorders>
          </w:tcPr>
          <w:p w14:paraId="534E6376" w14:textId="5B9F2D45"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j.</w:t>
            </w:r>
          </w:p>
        </w:tc>
        <w:tc>
          <w:tcPr>
            <w:tcW w:w="7200" w:type="dxa"/>
            <w:tcBorders>
              <w:top w:val="nil"/>
              <w:left w:val="nil"/>
              <w:bottom w:val="nil"/>
              <w:right w:val="nil"/>
            </w:tcBorders>
            <w:tcMar>
              <w:top w:w="43" w:type="dxa"/>
              <w:bottom w:w="43" w:type="dxa"/>
            </w:tcMar>
          </w:tcPr>
          <w:p w14:paraId="014A7C6A" w14:textId="08A12BDB"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Textbook</w:t>
            </w:r>
          </w:p>
        </w:tc>
        <w:tc>
          <w:tcPr>
            <w:tcW w:w="1440" w:type="dxa"/>
            <w:tcBorders>
              <w:top w:val="nil"/>
              <w:left w:val="nil"/>
              <w:bottom w:val="nil"/>
              <w:right w:val="nil"/>
            </w:tcBorders>
          </w:tcPr>
          <w:p w14:paraId="33591C6A" w14:textId="6D477292"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1445CDC8" w14:textId="036B390B" w:rsidTr="00580CBD">
        <w:trPr>
          <w:trHeight w:val="329"/>
        </w:trPr>
        <w:tc>
          <w:tcPr>
            <w:tcW w:w="720" w:type="dxa"/>
            <w:tcBorders>
              <w:top w:val="nil"/>
              <w:left w:val="nil"/>
              <w:bottom w:val="nil"/>
              <w:right w:val="nil"/>
            </w:tcBorders>
          </w:tcPr>
          <w:p w14:paraId="4BFCCE64" w14:textId="04988EC8" w:rsidR="00EE03A0" w:rsidRPr="00EA7311" w:rsidDel="00E90931" w:rsidRDefault="00EE03A0" w:rsidP="00EE03A0">
            <w:pPr>
              <w:widowControl w:val="0"/>
              <w:autoSpaceDE w:val="0"/>
              <w:autoSpaceDN w:val="0"/>
              <w:adjustRightInd w:val="0"/>
              <w:spacing w:before="28" w:line="230" w:lineRule="exact"/>
              <w:jc w:val="right"/>
              <w:rPr>
                <w:rFonts w:ascii="Calibri" w:hAnsi="Calibri"/>
                <w:color w:val="327492"/>
              </w:rPr>
            </w:pPr>
            <w:r w:rsidRPr="00554D5E">
              <w:rPr>
                <w:color w:val="327492"/>
              </w:rPr>
              <w:t>k.</w:t>
            </w:r>
          </w:p>
        </w:tc>
        <w:tc>
          <w:tcPr>
            <w:tcW w:w="7200" w:type="dxa"/>
            <w:tcBorders>
              <w:top w:val="nil"/>
              <w:left w:val="nil"/>
              <w:bottom w:val="nil"/>
              <w:right w:val="nil"/>
            </w:tcBorders>
            <w:tcMar>
              <w:top w:w="43" w:type="dxa"/>
              <w:bottom w:w="43" w:type="dxa"/>
            </w:tcMar>
          </w:tcPr>
          <w:p w14:paraId="3C86A3C7" w14:textId="6EB8C192" w:rsidR="00EE03A0" w:rsidRPr="00EA7311" w:rsidRDefault="00EE03A0" w:rsidP="00580CBD">
            <w:pPr>
              <w:widowControl w:val="0"/>
              <w:autoSpaceDE w:val="0"/>
              <w:autoSpaceDN w:val="0"/>
              <w:adjustRightInd w:val="0"/>
              <w:spacing w:before="28" w:line="230" w:lineRule="exact"/>
              <w:rPr>
                <w:rFonts w:ascii="Calibri" w:hAnsi="Calibri"/>
                <w:color w:val="327492"/>
              </w:rPr>
            </w:pPr>
            <w:r w:rsidRPr="00EA7311">
              <w:rPr>
                <w:rFonts w:ascii="Calibri" w:hAnsi="Calibri"/>
                <w:color w:val="327492"/>
              </w:rPr>
              <w:t>Video</w:t>
            </w:r>
          </w:p>
        </w:tc>
        <w:tc>
          <w:tcPr>
            <w:tcW w:w="1440" w:type="dxa"/>
            <w:tcBorders>
              <w:top w:val="nil"/>
              <w:left w:val="nil"/>
              <w:bottom w:val="nil"/>
              <w:right w:val="nil"/>
            </w:tcBorders>
          </w:tcPr>
          <w:p w14:paraId="43780136" w14:textId="690337E9" w:rsidR="00EE03A0"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490D23E7" w14:textId="44CB9813" w:rsidTr="00580CBD">
        <w:trPr>
          <w:trHeight w:val="329"/>
        </w:trPr>
        <w:tc>
          <w:tcPr>
            <w:tcW w:w="720" w:type="dxa"/>
            <w:tcBorders>
              <w:top w:val="nil"/>
              <w:left w:val="nil"/>
              <w:bottom w:val="nil"/>
              <w:right w:val="nil"/>
            </w:tcBorders>
          </w:tcPr>
          <w:p w14:paraId="00BE2E60" w14:textId="6BAA498C"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l.</w:t>
            </w:r>
          </w:p>
        </w:tc>
        <w:tc>
          <w:tcPr>
            <w:tcW w:w="7200" w:type="dxa"/>
            <w:tcBorders>
              <w:top w:val="nil"/>
              <w:left w:val="nil"/>
              <w:bottom w:val="nil"/>
              <w:right w:val="nil"/>
            </w:tcBorders>
            <w:tcMar>
              <w:top w:w="43" w:type="dxa"/>
              <w:bottom w:w="43" w:type="dxa"/>
            </w:tcMar>
          </w:tcPr>
          <w:p w14:paraId="1B05D01A" w14:textId="5C2E02CF"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 xml:space="preserve">Other </w:t>
            </w:r>
            <w:r w:rsidR="007650CD">
              <w:rPr>
                <w:rFonts w:ascii="Calibri" w:hAnsi="Calibri"/>
                <w:color w:val="2F3031" w:themeColor="text1" w:themeShade="BF"/>
              </w:rPr>
              <w:t>(describe)</w:t>
            </w:r>
            <w:r w:rsidRPr="00303806">
              <w:rPr>
                <w:rFonts w:ascii="Calibri" w:hAnsi="Calibri"/>
                <w:color w:val="2F3031" w:themeColor="text1" w:themeShade="BF"/>
              </w:rPr>
              <w:t>________________</w:t>
            </w:r>
          </w:p>
        </w:tc>
        <w:tc>
          <w:tcPr>
            <w:tcW w:w="1440" w:type="dxa"/>
            <w:tcBorders>
              <w:top w:val="nil"/>
              <w:left w:val="nil"/>
              <w:bottom w:val="nil"/>
              <w:right w:val="nil"/>
            </w:tcBorders>
          </w:tcPr>
          <w:p w14:paraId="5195E62C" w14:textId="3B84D391"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bl>
    <w:p w14:paraId="0CA818C2" w14:textId="27CA91CF" w:rsidR="005B02C0" w:rsidRDefault="005B02C0" w:rsidP="00D95D32">
      <w:pPr>
        <w:ind w:left="720" w:hanging="720"/>
        <w:rPr>
          <w:rFonts w:ascii="Calibri" w:hAnsi="Calibri"/>
          <w:color w:val="2F3031" w:themeColor="text1" w:themeShade="BF"/>
        </w:rPr>
      </w:pPr>
    </w:p>
    <w:p w14:paraId="2148890B" w14:textId="77777777" w:rsidR="005B02C0" w:rsidRDefault="005B02C0" w:rsidP="00D95D32">
      <w:pPr>
        <w:ind w:left="720" w:hanging="720"/>
        <w:rPr>
          <w:rFonts w:ascii="Calibri" w:hAnsi="Calibri"/>
          <w:color w:val="2F3031" w:themeColor="text1" w:themeShade="BF"/>
        </w:rPr>
      </w:pPr>
    </w:p>
    <w:p w14:paraId="11DBF790" w14:textId="078E0BAA" w:rsidR="00D95D32" w:rsidRPr="00BF7BD9" w:rsidRDefault="009D7766" w:rsidP="00617F0D">
      <w:pPr>
        <w:ind w:left="810" w:hanging="810"/>
        <w:rPr>
          <w:rFonts w:ascii="Calibri" w:hAnsi="Calibri"/>
          <w:color w:val="2F3031" w:themeColor="text1" w:themeShade="BF"/>
        </w:rPr>
      </w:pPr>
      <w:r>
        <w:rPr>
          <w:rFonts w:ascii="Calibri" w:hAnsi="Calibri"/>
          <w:color w:val="2F3031" w:themeColor="text1" w:themeShade="BF"/>
        </w:rPr>
        <w:lastRenderedPageBreak/>
        <w:t>6</w:t>
      </w:r>
      <w:r w:rsidR="00A630EA">
        <w:rPr>
          <w:rFonts w:ascii="Calibri" w:hAnsi="Calibri"/>
          <w:color w:val="2F3031" w:themeColor="text1" w:themeShade="BF"/>
        </w:rPr>
        <w:t>.</w:t>
      </w:r>
      <w:r>
        <w:rPr>
          <w:rFonts w:ascii="Calibri" w:hAnsi="Calibri"/>
          <w:color w:val="2F3031" w:themeColor="text1" w:themeShade="BF"/>
        </w:rPr>
        <w:t>2</w:t>
      </w:r>
      <w:r w:rsidR="00A630EA">
        <w:rPr>
          <w:rFonts w:ascii="Calibri" w:hAnsi="Calibri"/>
          <w:color w:val="2F3031" w:themeColor="text1" w:themeShade="BF"/>
        </w:rPr>
        <w:t>.</w:t>
      </w:r>
      <w:r w:rsidR="00A630EA">
        <w:rPr>
          <w:rFonts w:ascii="Calibri" w:hAnsi="Calibri"/>
          <w:color w:val="2F3031" w:themeColor="text1" w:themeShade="BF"/>
        </w:rPr>
        <w:tab/>
      </w:r>
      <w:r w:rsidR="00A630EA">
        <w:rPr>
          <w:rFonts w:ascii="Calibri" w:hAnsi="Calibri"/>
          <w:b/>
          <w:bCs/>
          <w:color w:val="2F3031" w:themeColor="text1" w:themeShade="BF"/>
        </w:rPr>
        <w:t>Are you disseminating, or planning to disseminate, these materials in the following way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D95D32" w:rsidRPr="00BF7BD9" w14:paraId="51FA0C4C" w14:textId="77777777" w:rsidTr="00C2674E">
        <w:tc>
          <w:tcPr>
            <w:tcW w:w="720" w:type="dxa"/>
          </w:tcPr>
          <w:p w14:paraId="3EB4FFDE" w14:textId="77777777" w:rsidR="00D95D32" w:rsidRPr="00BF7BD9" w:rsidRDefault="00D95D32" w:rsidP="00EC57E2">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40C8B619" w14:textId="77777777" w:rsidR="00D95D32" w:rsidRPr="00BF7BD9" w:rsidRDefault="00D95D32" w:rsidP="00EC57E2">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6EFEBDBD" w14:textId="77777777" w:rsidR="00D95D32" w:rsidRPr="00BF7BD9" w:rsidRDefault="00D95D32" w:rsidP="00EC57E2">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3DC1E1A3" w14:textId="77777777" w:rsidR="00D95D32" w:rsidRPr="00BF7BD9" w:rsidRDefault="00D95D32" w:rsidP="00EC57E2">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95D32" w:rsidRPr="00BF7BD9" w14:paraId="49FB69C2" w14:textId="77777777" w:rsidTr="00C2674E">
        <w:tc>
          <w:tcPr>
            <w:tcW w:w="720" w:type="dxa"/>
          </w:tcPr>
          <w:p w14:paraId="00B69089" w14:textId="77777777" w:rsidR="00D95D32" w:rsidRPr="00BF7BD9" w:rsidRDefault="00D95D32" w:rsidP="00D8279C">
            <w:pPr>
              <w:jc w:val="right"/>
              <w:rPr>
                <w:rFonts w:ascii="Calibri" w:hAnsi="Calibri"/>
                <w:color w:val="2F3031" w:themeColor="text1" w:themeShade="BF"/>
              </w:rPr>
            </w:pPr>
            <w:r w:rsidRPr="00BF7BD9">
              <w:t>a.</w:t>
            </w:r>
          </w:p>
        </w:tc>
        <w:tc>
          <w:tcPr>
            <w:tcW w:w="6624" w:type="dxa"/>
            <w:tcBorders>
              <w:top w:val="single" w:sz="4" w:space="0" w:color="auto"/>
            </w:tcBorders>
          </w:tcPr>
          <w:p w14:paraId="76D391D6" w14:textId="77777777" w:rsidR="00D95D32" w:rsidRPr="00BF7BD9" w:rsidRDefault="00D95D32" w:rsidP="00EC57E2">
            <w:pPr>
              <w:rPr>
                <w:rFonts w:ascii="Calibri" w:hAnsi="Calibri"/>
                <w:color w:val="2F3031" w:themeColor="text1" w:themeShade="BF"/>
              </w:rPr>
            </w:pPr>
            <w:r>
              <w:rPr>
                <w:rFonts w:ascii="Calibri" w:hAnsi="Calibri"/>
                <w:color w:val="2F3031" w:themeColor="text1" w:themeShade="BF"/>
              </w:rPr>
              <w:t>Commercial publication</w:t>
            </w:r>
          </w:p>
        </w:tc>
        <w:tc>
          <w:tcPr>
            <w:tcW w:w="1008" w:type="dxa"/>
            <w:tcBorders>
              <w:top w:val="single" w:sz="4" w:space="0" w:color="auto"/>
            </w:tcBorders>
          </w:tcPr>
          <w:p w14:paraId="2D8EB62E"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56EFD641"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AE41531" w14:textId="77777777" w:rsidTr="00C2674E">
        <w:tc>
          <w:tcPr>
            <w:tcW w:w="720" w:type="dxa"/>
          </w:tcPr>
          <w:p w14:paraId="4D1511C4" w14:textId="77777777" w:rsidR="00D95D32" w:rsidRPr="00BF7BD9" w:rsidRDefault="00D95D32" w:rsidP="00D8279C">
            <w:pPr>
              <w:jc w:val="right"/>
              <w:rPr>
                <w:rFonts w:ascii="Calibri" w:hAnsi="Calibri"/>
                <w:color w:val="2F3031" w:themeColor="text1" w:themeShade="BF"/>
              </w:rPr>
            </w:pPr>
            <w:r w:rsidRPr="00BF7BD9">
              <w:t>b.</w:t>
            </w:r>
          </w:p>
        </w:tc>
        <w:tc>
          <w:tcPr>
            <w:tcW w:w="6624" w:type="dxa"/>
          </w:tcPr>
          <w:p w14:paraId="3C576152" w14:textId="712FCFA0" w:rsidR="00D95D32" w:rsidRPr="00BF7BD9" w:rsidRDefault="00D95D32" w:rsidP="00EC57E2">
            <w:pPr>
              <w:rPr>
                <w:rFonts w:ascii="Calibri" w:hAnsi="Calibri"/>
                <w:color w:val="2F3031" w:themeColor="text1" w:themeShade="BF"/>
              </w:rPr>
            </w:pPr>
            <w:r>
              <w:rPr>
                <w:rFonts w:ascii="Calibri" w:hAnsi="Calibri"/>
                <w:color w:val="2F3031" w:themeColor="text1" w:themeShade="BF"/>
              </w:rPr>
              <w:t>Project web</w:t>
            </w:r>
            <w:r w:rsidR="001E7FBC">
              <w:rPr>
                <w:rFonts w:ascii="Calibri" w:hAnsi="Calibri"/>
                <w:color w:val="2F3031" w:themeColor="text1" w:themeShade="BF"/>
              </w:rPr>
              <w:t xml:space="preserve"> </w:t>
            </w:r>
            <w:r>
              <w:rPr>
                <w:rFonts w:ascii="Calibri" w:hAnsi="Calibri"/>
                <w:color w:val="2F3031" w:themeColor="text1" w:themeShade="BF"/>
              </w:rPr>
              <w:t>page or website</w:t>
            </w:r>
          </w:p>
        </w:tc>
        <w:tc>
          <w:tcPr>
            <w:tcW w:w="1008" w:type="dxa"/>
          </w:tcPr>
          <w:p w14:paraId="7F3D6DD0"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2AABB65"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067F0944" w14:textId="77777777" w:rsidTr="00C2674E">
        <w:tc>
          <w:tcPr>
            <w:tcW w:w="720" w:type="dxa"/>
          </w:tcPr>
          <w:p w14:paraId="3B0DCA40" w14:textId="77777777" w:rsidR="00D95D32" w:rsidRPr="00BF7BD9" w:rsidRDefault="00D95D32" w:rsidP="00D8279C">
            <w:pPr>
              <w:jc w:val="right"/>
              <w:rPr>
                <w:rFonts w:ascii="Calibri" w:hAnsi="Calibri"/>
                <w:color w:val="2F3031" w:themeColor="text1" w:themeShade="BF"/>
              </w:rPr>
            </w:pPr>
            <w:r w:rsidRPr="00BF7BD9">
              <w:t>c.</w:t>
            </w:r>
          </w:p>
        </w:tc>
        <w:tc>
          <w:tcPr>
            <w:tcW w:w="6624" w:type="dxa"/>
          </w:tcPr>
          <w:p w14:paraId="1B14BDBD" w14:textId="77777777" w:rsidR="00D95D32" w:rsidRPr="00BF7BD9" w:rsidRDefault="00D95D32" w:rsidP="00EC57E2">
            <w:pPr>
              <w:rPr>
                <w:rFonts w:ascii="Calibri" w:hAnsi="Calibri"/>
                <w:color w:val="2F3031" w:themeColor="text1" w:themeShade="BF"/>
              </w:rPr>
            </w:pPr>
            <w:r>
              <w:rPr>
                <w:rFonts w:ascii="Calibri" w:hAnsi="Calibri"/>
                <w:color w:val="2F3031" w:themeColor="text1" w:themeShade="BF"/>
              </w:rPr>
              <w:t>Conference presentation or booth</w:t>
            </w:r>
          </w:p>
        </w:tc>
        <w:tc>
          <w:tcPr>
            <w:tcW w:w="1008" w:type="dxa"/>
          </w:tcPr>
          <w:p w14:paraId="05BFAFE4"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5CB6218"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4D21983" w14:textId="77777777" w:rsidTr="00C2674E">
        <w:tc>
          <w:tcPr>
            <w:tcW w:w="720" w:type="dxa"/>
          </w:tcPr>
          <w:p w14:paraId="52932150" w14:textId="77777777" w:rsidR="00D95D32" w:rsidRPr="00BF7BD9" w:rsidRDefault="00D95D32" w:rsidP="00D8279C">
            <w:pPr>
              <w:jc w:val="right"/>
              <w:rPr>
                <w:rFonts w:ascii="Calibri" w:hAnsi="Calibri"/>
                <w:color w:val="2F3031" w:themeColor="text1" w:themeShade="BF"/>
              </w:rPr>
            </w:pPr>
            <w:r w:rsidRPr="00BF7BD9">
              <w:t>d.</w:t>
            </w:r>
          </w:p>
        </w:tc>
        <w:tc>
          <w:tcPr>
            <w:tcW w:w="6624" w:type="dxa"/>
          </w:tcPr>
          <w:p w14:paraId="7171C8F6" w14:textId="77777777" w:rsidR="00D95D32" w:rsidRPr="00BF7BD9" w:rsidRDefault="00D95D32" w:rsidP="00EC57E2">
            <w:r>
              <w:t>Workshop</w:t>
            </w:r>
          </w:p>
        </w:tc>
        <w:tc>
          <w:tcPr>
            <w:tcW w:w="1008" w:type="dxa"/>
          </w:tcPr>
          <w:p w14:paraId="35376979"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9D61436"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0BFE239" w14:textId="77777777" w:rsidTr="00C2674E">
        <w:tc>
          <w:tcPr>
            <w:tcW w:w="720" w:type="dxa"/>
          </w:tcPr>
          <w:p w14:paraId="5B296B6A" w14:textId="77777777" w:rsidR="00D95D32" w:rsidRPr="00BF7BD9" w:rsidRDefault="00D95D32" w:rsidP="00D8279C">
            <w:pPr>
              <w:jc w:val="right"/>
            </w:pPr>
            <w:r w:rsidRPr="00BF7BD9">
              <w:t>e.</w:t>
            </w:r>
          </w:p>
        </w:tc>
        <w:tc>
          <w:tcPr>
            <w:tcW w:w="6624" w:type="dxa"/>
          </w:tcPr>
          <w:p w14:paraId="5F0A9D85" w14:textId="77777777" w:rsidR="00D95D32" w:rsidRPr="00BF7BD9" w:rsidRDefault="00D95D32" w:rsidP="00EC57E2">
            <w:r>
              <w:t>ATE Central</w:t>
            </w:r>
          </w:p>
        </w:tc>
        <w:tc>
          <w:tcPr>
            <w:tcW w:w="1008" w:type="dxa"/>
          </w:tcPr>
          <w:p w14:paraId="3549D341"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C3A3994"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38E16EE7" w14:textId="77777777" w:rsidTr="00C2674E">
        <w:tc>
          <w:tcPr>
            <w:tcW w:w="720" w:type="dxa"/>
          </w:tcPr>
          <w:p w14:paraId="2C565723" w14:textId="77777777" w:rsidR="00D95D32" w:rsidRPr="00BF7BD9" w:rsidRDefault="00D95D32" w:rsidP="00D8279C">
            <w:pPr>
              <w:jc w:val="right"/>
              <w:rPr>
                <w:rFonts w:ascii="Calibri" w:hAnsi="Calibri"/>
                <w:color w:val="2F3031" w:themeColor="text1" w:themeShade="BF"/>
              </w:rPr>
            </w:pPr>
            <w:r w:rsidRPr="00BF7BD9">
              <w:t>f.</w:t>
            </w:r>
          </w:p>
        </w:tc>
        <w:tc>
          <w:tcPr>
            <w:tcW w:w="6624" w:type="dxa"/>
          </w:tcPr>
          <w:p w14:paraId="0759968F" w14:textId="77777777" w:rsidR="00D95D32" w:rsidRPr="00BF7BD9" w:rsidRDefault="00D95D32" w:rsidP="00EC57E2">
            <w:r>
              <w:t>Clearinghouse or repository maintained by an external organization other than ATE Central (describe)___________</w:t>
            </w:r>
          </w:p>
        </w:tc>
        <w:tc>
          <w:tcPr>
            <w:tcW w:w="1008" w:type="dxa"/>
          </w:tcPr>
          <w:p w14:paraId="12F1B24F"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5D5249AE"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14:paraId="06E31CF9" w14:textId="77777777" w:rsidTr="00C2674E">
        <w:tc>
          <w:tcPr>
            <w:tcW w:w="720" w:type="dxa"/>
          </w:tcPr>
          <w:p w14:paraId="3B6873D4" w14:textId="396B1550" w:rsidR="00D95D32" w:rsidRPr="00BF7BD9" w:rsidRDefault="0097603F" w:rsidP="00D8279C">
            <w:pPr>
              <w:jc w:val="right"/>
            </w:pPr>
            <w:r>
              <w:t>g</w:t>
            </w:r>
            <w:r w:rsidR="00D95D32" w:rsidRPr="00BF7BD9">
              <w:t>.</w:t>
            </w:r>
          </w:p>
        </w:tc>
        <w:tc>
          <w:tcPr>
            <w:tcW w:w="6624" w:type="dxa"/>
          </w:tcPr>
          <w:p w14:paraId="313052AD" w14:textId="77777777" w:rsidR="00D95D32" w:rsidRPr="00BF7BD9" w:rsidRDefault="00D95D32" w:rsidP="00EC57E2">
            <w:r>
              <w:t>Other (describe)________</w:t>
            </w:r>
          </w:p>
        </w:tc>
        <w:tc>
          <w:tcPr>
            <w:tcW w:w="1008" w:type="dxa"/>
          </w:tcPr>
          <w:p w14:paraId="25E07557"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F0250D1"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0C57B627" w14:textId="77777777" w:rsidR="003A2E85" w:rsidRDefault="003A2E85" w:rsidP="00617F0D">
      <w:pPr>
        <w:ind w:left="720"/>
        <w:rPr>
          <w:rFonts w:ascii="Calibri" w:hAnsi="Calibri"/>
          <w:color w:val="2F3031" w:themeColor="text1" w:themeShade="BF"/>
        </w:rPr>
      </w:pPr>
    </w:p>
    <w:p w14:paraId="737C4DB9" w14:textId="4849597A" w:rsidR="001C5120" w:rsidRDefault="003A2E85" w:rsidP="005973BC">
      <w:pPr>
        <w:rPr>
          <w:rFonts w:ascii="Calibri" w:hAnsi="Calibri"/>
          <w:color w:val="2F3031" w:themeColor="text1" w:themeShade="BF"/>
        </w:rPr>
      </w:pPr>
      <w:r>
        <w:rPr>
          <w:rFonts w:ascii="Calibri" w:hAnsi="Calibri"/>
          <w:color w:val="2F3031" w:themeColor="text1" w:themeShade="BF"/>
        </w:rPr>
        <w:t>(Answer Q</w:t>
      </w:r>
      <w:r w:rsidR="009D7766">
        <w:rPr>
          <w:rFonts w:ascii="Calibri" w:hAnsi="Calibri"/>
          <w:color w:val="2F3031" w:themeColor="text1" w:themeShade="BF"/>
        </w:rPr>
        <w:t>6</w:t>
      </w:r>
      <w:r w:rsidR="00874F58">
        <w:rPr>
          <w:rFonts w:ascii="Calibri" w:hAnsi="Calibri"/>
          <w:color w:val="2F3031" w:themeColor="text1" w:themeShade="BF"/>
        </w:rPr>
        <w:t>.</w:t>
      </w:r>
      <w:r w:rsidR="009D7766">
        <w:rPr>
          <w:rFonts w:ascii="Calibri" w:hAnsi="Calibri"/>
          <w:color w:val="2F3031" w:themeColor="text1" w:themeShade="BF"/>
        </w:rPr>
        <w:t>3</w:t>
      </w:r>
      <w:r>
        <w:rPr>
          <w:rFonts w:ascii="Calibri" w:hAnsi="Calibri"/>
          <w:color w:val="2F3031" w:themeColor="text1" w:themeShade="BF"/>
        </w:rPr>
        <w:t xml:space="preserve"> – Q</w:t>
      </w:r>
      <w:r w:rsidR="009D7766">
        <w:rPr>
          <w:rFonts w:ascii="Calibri" w:hAnsi="Calibri"/>
          <w:color w:val="2F3031" w:themeColor="text1" w:themeShade="BF"/>
        </w:rPr>
        <w:t>6</w:t>
      </w:r>
      <w:r w:rsidR="005973BC">
        <w:rPr>
          <w:rFonts w:ascii="Calibri" w:hAnsi="Calibri"/>
          <w:color w:val="2F3031" w:themeColor="text1" w:themeShade="BF"/>
        </w:rPr>
        <w:t>.</w:t>
      </w:r>
      <w:r w:rsidR="009D7766">
        <w:rPr>
          <w:rFonts w:ascii="Calibri" w:hAnsi="Calibri"/>
          <w:color w:val="2F3031" w:themeColor="text1" w:themeShade="BF"/>
        </w:rPr>
        <w:t>4</w:t>
      </w:r>
      <w:r>
        <w:rPr>
          <w:rFonts w:ascii="Calibri" w:hAnsi="Calibri"/>
          <w:color w:val="2F3031" w:themeColor="text1" w:themeShade="BF"/>
        </w:rPr>
        <w:t xml:space="preserve"> only if </w:t>
      </w:r>
      <w:r w:rsidR="002E48D6">
        <w:rPr>
          <w:rFonts w:ascii="Calibri" w:hAnsi="Calibri"/>
          <w:i/>
          <w:iCs/>
          <w:color w:val="2F3031" w:themeColor="text1" w:themeShade="BF"/>
        </w:rPr>
        <w:t>Y</w:t>
      </w:r>
      <w:r w:rsidR="001E7FBC">
        <w:rPr>
          <w:rFonts w:ascii="Calibri" w:hAnsi="Calibri"/>
          <w:i/>
          <w:iCs/>
          <w:color w:val="2F3031" w:themeColor="text1" w:themeShade="BF"/>
        </w:rPr>
        <w:t xml:space="preserve">es </w:t>
      </w:r>
      <w:r w:rsidR="001E7FBC">
        <w:rPr>
          <w:rFonts w:ascii="Calibri" w:hAnsi="Calibri"/>
          <w:color w:val="2F3031" w:themeColor="text1" w:themeShade="BF"/>
        </w:rPr>
        <w:t>to Screener 2</w:t>
      </w:r>
      <w:r>
        <w:rPr>
          <w:rFonts w:ascii="Calibri" w:hAnsi="Calibri"/>
          <w:color w:val="2F3031" w:themeColor="text1" w:themeShade="BF"/>
        </w:rPr>
        <w:t>.)</w:t>
      </w:r>
    </w:p>
    <w:p w14:paraId="2D1D906E" w14:textId="77777777" w:rsidR="003F01B7" w:rsidRDefault="003F01B7" w:rsidP="005973BC">
      <w:pPr>
        <w:rPr>
          <w:rFonts w:ascii="Calibri" w:hAnsi="Calibri"/>
          <w:color w:val="2F3031" w:themeColor="text1" w:themeShade="BF"/>
        </w:rPr>
      </w:pPr>
    </w:p>
    <w:p w14:paraId="10C3D2DC" w14:textId="6A6CC0DD" w:rsidR="00C2674E" w:rsidRPr="00BF7BD9" w:rsidRDefault="009D7766" w:rsidP="00C2674E">
      <w:pPr>
        <w:ind w:left="720" w:hanging="720"/>
        <w:rPr>
          <w:rFonts w:ascii="Calibri" w:hAnsi="Calibri"/>
          <w:color w:val="2F3031" w:themeColor="text1" w:themeShade="BF"/>
        </w:rPr>
      </w:pPr>
      <w:r>
        <w:rPr>
          <w:rFonts w:ascii="Calibri" w:hAnsi="Calibri"/>
          <w:color w:val="2F3031" w:themeColor="text1" w:themeShade="BF"/>
        </w:rPr>
        <w:t>6</w:t>
      </w:r>
      <w:r w:rsidR="00C2674E">
        <w:rPr>
          <w:rFonts w:ascii="Calibri" w:hAnsi="Calibri"/>
          <w:color w:val="2F3031" w:themeColor="text1" w:themeShade="BF"/>
        </w:rPr>
        <w:t>.</w:t>
      </w:r>
      <w:r>
        <w:rPr>
          <w:rFonts w:ascii="Calibri" w:hAnsi="Calibri"/>
          <w:color w:val="2F3031" w:themeColor="text1" w:themeShade="BF"/>
        </w:rPr>
        <w:t>3</w:t>
      </w:r>
      <w:r w:rsidR="00C2674E" w:rsidRPr="00BF7BD9">
        <w:rPr>
          <w:rFonts w:ascii="Calibri" w:hAnsi="Calibri"/>
          <w:color w:val="2F3031" w:themeColor="text1" w:themeShade="BF"/>
        </w:rPr>
        <w:t>.</w:t>
      </w:r>
      <w:r w:rsidR="00C2674E">
        <w:rPr>
          <w:rFonts w:ascii="Calibri" w:hAnsi="Calibri"/>
          <w:color w:val="2F3031" w:themeColor="text1" w:themeShade="BF"/>
        </w:rPr>
        <w:tab/>
      </w:r>
      <w:r w:rsidR="00C2674E" w:rsidRPr="00236F23">
        <w:rPr>
          <w:rFonts w:ascii="Calibri" w:hAnsi="Calibri"/>
          <w:b/>
          <w:bCs/>
          <w:color w:val="2F3031" w:themeColor="text1" w:themeShade="BF"/>
        </w:rPr>
        <w:t>Which of the following types of materials previously created (in 20</w:t>
      </w:r>
      <w:r w:rsidR="00C2674E">
        <w:rPr>
          <w:rFonts w:ascii="Calibri" w:hAnsi="Calibri"/>
          <w:b/>
          <w:bCs/>
          <w:color w:val="2F3031" w:themeColor="text1" w:themeShade="BF"/>
        </w:rPr>
        <w:t>2</w:t>
      </w:r>
      <w:r w:rsidR="00F07CF6">
        <w:rPr>
          <w:rFonts w:ascii="Calibri" w:hAnsi="Calibri"/>
          <w:b/>
          <w:bCs/>
          <w:color w:val="2F3031" w:themeColor="text1" w:themeShade="BF"/>
        </w:rPr>
        <w:t>4</w:t>
      </w:r>
      <w:r w:rsidR="00C2674E" w:rsidRPr="00236F23">
        <w:rPr>
          <w:rFonts w:ascii="Calibri" w:hAnsi="Calibri"/>
          <w:b/>
          <w:bCs/>
          <w:color w:val="2F3031" w:themeColor="text1" w:themeShade="BF"/>
        </w:rPr>
        <w:t xml:space="preserve"> or earlier) by your project did you disseminate in </w:t>
      </w:r>
      <w:r w:rsidR="00C2674E">
        <w:rPr>
          <w:rFonts w:ascii="Calibri" w:hAnsi="Calibri"/>
          <w:b/>
          <w:bCs/>
          <w:color w:val="2F3031" w:themeColor="text1" w:themeShade="BF"/>
        </w:rPr>
        <w:t>202</w:t>
      </w:r>
      <w:r w:rsidR="00F07CF6">
        <w:rPr>
          <w:rFonts w:ascii="Calibri" w:hAnsi="Calibri"/>
          <w:b/>
          <w:bCs/>
          <w:color w:val="2F3031" w:themeColor="text1" w:themeShade="BF"/>
        </w:rPr>
        <w:t>5</w:t>
      </w:r>
      <w:r w:rsidR="00C2674E" w:rsidRPr="00236F23">
        <w:rPr>
          <w:rFonts w:ascii="Calibri" w:hAnsi="Calibri"/>
          <w:b/>
          <w:bCs/>
          <w:color w:val="2F3031" w:themeColor="text1" w:themeShade="BF"/>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1C5120" w:rsidRPr="00BF7BD9" w14:paraId="38C64FFF" w14:textId="77777777" w:rsidTr="00C2674E">
        <w:tc>
          <w:tcPr>
            <w:tcW w:w="720" w:type="dxa"/>
          </w:tcPr>
          <w:p w14:paraId="02BEAD65" w14:textId="77777777" w:rsidR="001C5120" w:rsidRPr="00BF7BD9" w:rsidRDefault="001C5120" w:rsidP="002A063F">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680EA07B" w14:textId="77777777" w:rsidR="001C5120" w:rsidRPr="00BF7BD9" w:rsidRDefault="001C5120"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142F6FA5" w14:textId="77777777" w:rsidR="001C5120" w:rsidRPr="00BF7BD9" w:rsidRDefault="001C5120" w:rsidP="00F5587C">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7ADAD911" w14:textId="77777777" w:rsidR="001C5120" w:rsidRPr="00BF7BD9" w:rsidRDefault="001C5120" w:rsidP="00F5587C">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9115C7" w:rsidRPr="00BF7BD9" w14:paraId="576C6CC0" w14:textId="77777777" w:rsidTr="00C2674E">
        <w:tc>
          <w:tcPr>
            <w:tcW w:w="720" w:type="dxa"/>
          </w:tcPr>
          <w:p w14:paraId="2AF7B5FE" w14:textId="77777777" w:rsidR="009115C7" w:rsidRPr="00BF7BD9" w:rsidRDefault="009115C7" w:rsidP="009115C7">
            <w:pPr>
              <w:jc w:val="right"/>
              <w:rPr>
                <w:rFonts w:ascii="Calibri" w:hAnsi="Calibri"/>
                <w:color w:val="2F3031" w:themeColor="text1" w:themeShade="BF"/>
              </w:rPr>
            </w:pPr>
            <w:r w:rsidRPr="00BF7BD9">
              <w:t>a.</w:t>
            </w:r>
          </w:p>
        </w:tc>
        <w:tc>
          <w:tcPr>
            <w:tcW w:w="6624" w:type="dxa"/>
            <w:tcBorders>
              <w:top w:val="single" w:sz="4" w:space="0" w:color="auto"/>
            </w:tcBorders>
          </w:tcPr>
          <w:p w14:paraId="7C0D8844" w14:textId="77777777" w:rsidR="009115C7" w:rsidRPr="00BF7BD9" w:rsidRDefault="009115C7" w:rsidP="009115C7">
            <w:pPr>
              <w:rPr>
                <w:rFonts w:ascii="Calibri" w:hAnsi="Calibri"/>
                <w:color w:val="2F3031" w:themeColor="text1" w:themeShade="BF"/>
              </w:rPr>
            </w:pPr>
            <w:r>
              <w:t>Assessment activity or test</w:t>
            </w:r>
          </w:p>
        </w:tc>
        <w:tc>
          <w:tcPr>
            <w:tcW w:w="1008" w:type="dxa"/>
            <w:tcBorders>
              <w:top w:val="single" w:sz="4" w:space="0" w:color="auto"/>
            </w:tcBorders>
          </w:tcPr>
          <w:p w14:paraId="2E31A558" w14:textId="39394D95"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41A0F88F" w14:textId="66621369"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11FFE57B" w14:textId="77777777" w:rsidTr="00C2674E">
        <w:tc>
          <w:tcPr>
            <w:tcW w:w="720" w:type="dxa"/>
          </w:tcPr>
          <w:p w14:paraId="7594E3AE" w14:textId="77777777" w:rsidR="009115C7" w:rsidRPr="00BF7BD9" w:rsidRDefault="009115C7" w:rsidP="009115C7">
            <w:pPr>
              <w:jc w:val="right"/>
              <w:rPr>
                <w:rFonts w:ascii="Calibri" w:hAnsi="Calibri"/>
                <w:color w:val="2F3031" w:themeColor="text1" w:themeShade="BF"/>
              </w:rPr>
            </w:pPr>
            <w:r w:rsidRPr="00BF7BD9">
              <w:t>b.</w:t>
            </w:r>
          </w:p>
        </w:tc>
        <w:tc>
          <w:tcPr>
            <w:tcW w:w="6624" w:type="dxa"/>
          </w:tcPr>
          <w:p w14:paraId="6BEF738F" w14:textId="77777777" w:rsidR="009115C7" w:rsidRPr="00BF7BD9" w:rsidRDefault="009115C7" w:rsidP="009115C7">
            <w:pPr>
              <w:rPr>
                <w:rFonts w:ascii="Calibri" w:hAnsi="Calibri"/>
                <w:color w:val="2F3031" w:themeColor="text1" w:themeShade="BF"/>
              </w:rPr>
            </w:pPr>
            <w:r>
              <w:rPr>
                <w:rFonts w:ascii="Calibri" w:hAnsi="Calibri"/>
                <w:color w:val="2F3031" w:themeColor="text1" w:themeShade="BF"/>
              </w:rPr>
              <w:t>Case study or problem set for problem-based learning</w:t>
            </w:r>
          </w:p>
        </w:tc>
        <w:tc>
          <w:tcPr>
            <w:tcW w:w="1008" w:type="dxa"/>
          </w:tcPr>
          <w:p w14:paraId="5C311DC6" w14:textId="5B8F8B85"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3501343" w14:textId="2CE84822"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6BDA9E40" w14:textId="77777777" w:rsidTr="00C2674E">
        <w:tc>
          <w:tcPr>
            <w:tcW w:w="720" w:type="dxa"/>
          </w:tcPr>
          <w:p w14:paraId="211367FE" w14:textId="77777777" w:rsidR="009115C7" w:rsidRPr="00BF7BD9" w:rsidRDefault="009115C7" w:rsidP="009115C7">
            <w:pPr>
              <w:jc w:val="right"/>
              <w:rPr>
                <w:rFonts w:ascii="Calibri" w:hAnsi="Calibri"/>
                <w:color w:val="2F3031" w:themeColor="text1" w:themeShade="BF"/>
              </w:rPr>
            </w:pPr>
            <w:r w:rsidRPr="00BF7BD9">
              <w:t>c.</w:t>
            </w:r>
          </w:p>
        </w:tc>
        <w:tc>
          <w:tcPr>
            <w:tcW w:w="6624" w:type="dxa"/>
          </w:tcPr>
          <w:p w14:paraId="0089399E" w14:textId="77777777" w:rsidR="009115C7" w:rsidRPr="00BF7BD9" w:rsidRDefault="009115C7" w:rsidP="009115C7">
            <w:pPr>
              <w:rPr>
                <w:rFonts w:ascii="Calibri" w:hAnsi="Calibri"/>
                <w:color w:val="2F3031" w:themeColor="text1" w:themeShade="BF"/>
              </w:rPr>
            </w:pPr>
            <w:r>
              <w:rPr>
                <w:rFonts w:ascii="Calibri" w:hAnsi="Calibri"/>
                <w:color w:val="2F3031" w:themeColor="text1" w:themeShade="BF"/>
              </w:rPr>
              <w:t>Curriculum for a program</w:t>
            </w:r>
          </w:p>
        </w:tc>
        <w:tc>
          <w:tcPr>
            <w:tcW w:w="1008" w:type="dxa"/>
          </w:tcPr>
          <w:p w14:paraId="2B741AAC" w14:textId="6623F985"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02FFBC6" w14:textId="0D2853DD"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7C189A19" w14:textId="77777777" w:rsidTr="00C2674E">
        <w:tc>
          <w:tcPr>
            <w:tcW w:w="720" w:type="dxa"/>
          </w:tcPr>
          <w:p w14:paraId="3CF5F21A" w14:textId="77777777" w:rsidR="009115C7" w:rsidRPr="00BF7BD9" w:rsidRDefault="009115C7" w:rsidP="009115C7">
            <w:pPr>
              <w:jc w:val="right"/>
              <w:rPr>
                <w:rFonts w:ascii="Calibri" w:hAnsi="Calibri"/>
                <w:color w:val="2F3031" w:themeColor="text1" w:themeShade="BF"/>
              </w:rPr>
            </w:pPr>
            <w:r w:rsidRPr="00BF7BD9">
              <w:t>d.</w:t>
            </w:r>
          </w:p>
        </w:tc>
        <w:tc>
          <w:tcPr>
            <w:tcW w:w="6624" w:type="dxa"/>
          </w:tcPr>
          <w:p w14:paraId="4255A071" w14:textId="77777777" w:rsidR="009115C7" w:rsidRPr="00BF7BD9" w:rsidRDefault="009115C7" w:rsidP="009115C7">
            <w:r>
              <w:t>Curriculum for a course</w:t>
            </w:r>
          </w:p>
        </w:tc>
        <w:tc>
          <w:tcPr>
            <w:tcW w:w="1008" w:type="dxa"/>
          </w:tcPr>
          <w:p w14:paraId="69F8F673" w14:textId="5F25F20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F138D18" w14:textId="4DC26E27"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669B3764" w14:textId="77777777" w:rsidTr="00C2674E">
        <w:tc>
          <w:tcPr>
            <w:tcW w:w="720" w:type="dxa"/>
          </w:tcPr>
          <w:p w14:paraId="56DC9CC1" w14:textId="77777777" w:rsidR="009115C7" w:rsidRPr="00BF7BD9" w:rsidRDefault="009115C7" w:rsidP="009115C7">
            <w:pPr>
              <w:jc w:val="right"/>
            </w:pPr>
            <w:r w:rsidRPr="00BF7BD9">
              <w:t>e.</w:t>
            </w:r>
          </w:p>
        </w:tc>
        <w:tc>
          <w:tcPr>
            <w:tcW w:w="6624" w:type="dxa"/>
          </w:tcPr>
          <w:p w14:paraId="687672B3" w14:textId="77777777" w:rsidR="009115C7" w:rsidRPr="00BF7BD9" w:rsidRDefault="009115C7" w:rsidP="009115C7">
            <w:r>
              <w:t>Instructor guide/manual</w:t>
            </w:r>
          </w:p>
        </w:tc>
        <w:tc>
          <w:tcPr>
            <w:tcW w:w="1008" w:type="dxa"/>
          </w:tcPr>
          <w:p w14:paraId="231B2E05" w14:textId="37089AD2"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4C14C5B" w14:textId="60283D28"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2E2348DB" w14:textId="77777777" w:rsidTr="00C2674E">
        <w:tc>
          <w:tcPr>
            <w:tcW w:w="720" w:type="dxa"/>
          </w:tcPr>
          <w:p w14:paraId="6BA8EC97" w14:textId="77777777" w:rsidR="009115C7" w:rsidRPr="00BF7BD9" w:rsidRDefault="009115C7" w:rsidP="009115C7">
            <w:pPr>
              <w:jc w:val="right"/>
              <w:rPr>
                <w:rFonts w:ascii="Calibri" w:hAnsi="Calibri"/>
                <w:color w:val="2F3031" w:themeColor="text1" w:themeShade="BF"/>
              </w:rPr>
            </w:pPr>
            <w:r w:rsidRPr="00BF7BD9">
              <w:t>f.</w:t>
            </w:r>
          </w:p>
        </w:tc>
        <w:tc>
          <w:tcPr>
            <w:tcW w:w="6624" w:type="dxa"/>
          </w:tcPr>
          <w:p w14:paraId="4A8940F6" w14:textId="77777777" w:rsidR="009115C7" w:rsidRPr="00BF7BD9" w:rsidRDefault="009115C7" w:rsidP="009115C7">
            <w:r>
              <w:t>Interactive simulation</w:t>
            </w:r>
          </w:p>
        </w:tc>
        <w:tc>
          <w:tcPr>
            <w:tcW w:w="1008" w:type="dxa"/>
          </w:tcPr>
          <w:p w14:paraId="0E8DEA9F" w14:textId="02BF23B1"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56E93A6" w14:textId="79C8EFF3"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36B62C31" w14:textId="77777777" w:rsidTr="00C2674E">
        <w:tc>
          <w:tcPr>
            <w:tcW w:w="720" w:type="dxa"/>
          </w:tcPr>
          <w:p w14:paraId="1AAED5A6" w14:textId="77777777" w:rsidR="009115C7" w:rsidRPr="00BF7BD9" w:rsidRDefault="009115C7" w:rsidP="009115C7">
            <w:pPr>
              <w:jc w:val="right"/>
              <w:rPr>
                <w:rFonts w:ascii="Calibri" w:hAnsi="Calibri"/>
                <w:color w:val="2F3031" w:themeColor="text1" w:themeShade="BF"/>
              </w:rPr>
            </w:pPr>
            <w:r w:rsidRPr="00BF7BD9">
              <w:t>g.</w:t>
            </w:r>
          </w:p>
        </w:tc>
        <w:tc>
          <w:tcPr>
            <w:tcW w:w="6624" w:type="dxa"/>
          </w:tcPr>
          <w:p w14:paraId="4046FDD9" w14:textId="77777777" w:rsidR="009115C7" w:rsidRPr="00BF7BD9" w:rsidRDefault="009115C7" w:rsidP="009115C7">
            <w:r>
              <w:t>Lab experiment</w:t>
            </w:r>
          </w:p>
        </w:tc>
        <w:tc>
          <w:tcPr>
            <w:tcW w:w="1008" w:type="dxa"/>
          </w:tcPr>
          <w:p w14:paraId="7E853EAD" w14:textId="2CAA356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58C272AD" w14:textId="18CF0E5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1F70998F" w14:textId="77777777" w:rsidTr="00C2674E">
        <w:tc>
          <w:tcPr>
            <w:tcW w:w="720" w:type="dxa"/>
          </w:tcPr>
          <w:p w14:paraId="05CA295F" w14:textId="77777777" w:rsidR="009115C7" w:rsidRPr="00BF7BD9" w:rsidRDefault="009115C7" w:rsidP="009115C7">
            <w:pPr>
              <w:jc w:val="right"/>
            </w:pPr>
            <w:r w:rsidRPr="00BF7BD9">
              <w:t>h.</w:t>
            </w:r>
          </w:p>
        </w:tc>
        <w:tc>
          <w:tcPr>
            <w:tcW w:w="6624" w:type="dxa"/>
          </w:tcPr>
          <w:p w14:paraId="37A1E59F" w14:textId="77777777" w:rsidR="009115C7" w:rsidRPr="00BF7BD9" w:rsidRDefault="009115C7" w:rsidP="009115C7">
            <w:r>
              <w:t>Lesson plan</w:t>
            </w:r>
          </w:p>
        </w:tc>
        <w:tc>
          <w:tcPr>
            <w:tcW w:w="1008" w:type="dxa"/>
          </w:tcPr>
          <w:p w14:paraId="58F2E2DF" w14:textId="5A656D8D"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8F6643E" w14:textId="0028AD8B"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534D33C7" w14:textId="77777777" w:rsidTr="00C2674E">
        <w:tc>
          <w:tcPr>
            <w:tcW w:w="720" w:type="dxa"/>
          </w:tcPr>
          <w:p w14:paraId="3DBFC051" w14:textId="77777777" w:rsidR="009115C7" w:rsidRPr="00BF7BD9" w:rsidRDefault="009115C7" w:rsidP="009115C7">
            <w:pPr>
              <w:jc w:val="right"/>
            </w:pPr>
            <w:r>
              <w:t>i.</w:t>
            </w:r>
          </w:p>
        </w:tc>
        <w:tc>
          <w:tcPr>
            <w:tcW w:w="6624" w:type="dxa"/>
          </w:tcPr>
          <w:p w14:paraId="0041B434" w14:textId="77777777" w:rsidR="009115C7" w:rsidRDefault="009115C7" w:rsidP="009115C7">
            <w:r>
              <w:t>Module or instructional unit</w:t>
            </w:r>
          </w:p>
        </w:tc>
        <w:tc>
          <w:tcPr>
            <w:tcW w:w="1008" w:type="dxa"/>
          </w:tcPr>
          <w:p w14:paraId="73AADB05" w14:textId="33964F8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CA14E7E" w14:textId="2875404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6722940E" w14:textId="77777777" w:rsidTr="00C2674E">
        <w:tc>
          <w:tcPr>
            <w:tcW w:w="720" w:type="dxa"/>
          </w:tcPr>
          <w:p w14:paraId="53C84ACF" w14:textId="77777777" w:rsidR="009115C7" w:rsidRDefault="009115C7" w:rsidP="009115C7">
            <w:pPr>
              <w:jc w:val="right"/>
            </w:pPr>
            <w:r>
              <w:t>j.</w:t>
            </w:r>
          </w:p>
        </w:tc>
        <w:tc>
          <w:tcPr>
            <w:tcW w:w="6624" w:type="dxa"/>
          </w:tcPr>
          <w:p w14:paraId="45EAC828" w14:textId="77777777" w:rsidR="009115C7" w:rsidRDefault="009115C7" w:rsidP="009115C7">
            <w:r>
              <w:t>Textbook</w:t>
            </w:r>
          </w:p>
        </w:tc>
        <w:tc>
          <w:tcPr>
            <w:tcW w:w="1008" w:type="dxa"/>
          </w:tcPr>
          <w:p w14:paraId="5B0D8204" w14:textId="352F333E"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041CB57" w14:textId="6ECD9063"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6017D3E1" w14:textId="77777777" w:rsidTr="00C2674E">
        <w:tc>
          <w:tcPr>
            <w:tcW w:w="720" w:type="dxa"/>
          </w:tcPr>
          <w:p w14:paraId="31261E42" w14:textId="5E1D8857" w:rsidR="009115C7" w:rsidRPr="00554D5E" w:rsidRDefault="009115C7" w:rsidP="009115C7">
            <w:pPr>
              <w:jc w:val="right"/>
              <w:rPr>
                <w:color w:val="327492"/>
              </w:rPr>
            </w:pPr>
            <w:r w:rsidRPr="00554D5E">
              <w:rPr>
                <w:color w:val="327492"/>
              </w:rPr>
              <w:t>k.</w:t>
            </w:r>
          </w:p>
        </w:tc>
        <w:tc>
          <w:tcPr>
            <w:tcW w:w="6624" w:type="dxa"/>
          </w:tcPr>
          <w:p w14:paraId="1E6396EE" w14:textId="18DADB57" w:rsidR="009115C7" w:rsidRPr="00554D5E" w:rsidRDefault="009115C7" w:rsidP="009115C7">
            <w:pPr>
              <w:rPr>
                <w:color w:val="327492"/>
              </w:rPr>
            </w:pPr>
            <w:r w:rsidRPr="00554D5E">
              <w:rPr>
                <w:color w:val="327492"/>
              </w:rPr>
              <w:t>Video</w:t>
            </w:r>
          </w:p>
        </w:tc>
        <w:tc>
          <w:tcPr>
            <w:tcW w:w="1008" w:type="dxa"/>
          </w:tcPr>
          <w:p w14:paraId="6DA1F0D7" w14:textId="5F290F03" w:rsidR="009115C7" w:rsidRPr="009115C7" w:rsidRDefault="009115C7" w:rsidP="002F4F0F">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8A153C6" w14:textId="4531D968" w:rsidR="009115C7" w:rsidRPr="009115C7" w:rsidRDefault="009115C7" w:rsidP="002F4F0F">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5681E282" w14:textId="77777777" w:rsidTr="00C2674E">
        <w:tc>
          <w:tcPr>
            <w:tcW w:w="720" w:type="dxa"/>
          </w:tcPr>
          <w:p w14:paraId="3496D9EB" w14:textId="68B19A77" w:rsidR="009115C7" w:rsidRDefault="009115C7" w:rsidP="009115C7">
            <w:pPr>
              <w:jc w:val="right"/>
            </w:pPr>
            <w:r>
              <w:t>l.</w:t>
            </w:r>
          </w:p>
        </w:tc>
        <w:tc>
          <w:tcPr>
            <w:tcW w:w="6624" w:type="dxa"/>
          </w:tcPr>
          <w:p w14:paraId="1A32D760" w14:textId="77777777" w:rsidR="009115C7" w:rsidRDefault="009115C7" w:rsidP="009115C7">
            <w:r>
              <w:t>Other (describe)________</w:t>
            </w:r>
          </w:p>
        </w:tc>
        <w:tc>
          <w:tcPr>
            <w:tcW w:w="1008" w:type="dxa"/>
          </w:tcPr>
          <w:p w14:paraId="2B7D50E6" w14:textId="246E332A"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19544ED" w14:textId="32AD9791"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1172B8AC" w14:textId="77777777" w:rsidR="001C5120" w:rsidRPr="00303806" w:rsidRDefault="001C5120" w:rsidP="00221CA4">
      <w:pPr>
        <w:rPr>
          <w:b/>
          <w:color w:val="2F3031" w:themeColor="text1" w:themeShade="BF"/>
          <w:sz w:val="28"/>
        </w:rPr>
      </w:pPr>
    </w:p>
    <w:p w14:paraId="2B87E6BD" w14:textId="0AEBB98D" w:rsidR="00684C22" w:rsidRPr="00BF7BD9" w:rsidRDefault="009D7766" w:rsidP="00617F0D">
      <w:pPr>
        <w:ind w:left="720" w:hanging="720"/>
        <w:rPr>
          <w:rFonts w:ascii="Calibri" w:hAnsi="Calibri"/>
          <w:color w:val="2F3031" w:themeColor="text1" w:themeShade="BF"/>
        </w:rPr>
      </w:pPr>
      <w:r>
        <w:rPr>
          <w:rFonts w:ascii="Calibri" w:hAnsi="Calibri"/>
          <w:color w:val="2F3031" w:themeColor="text1" w:themeShade="BF"/>
        </w:rPr>
        <w:t>6</w:t>
      </w:r>
      <w:r w:rsidR="00C2674E">
        <w:rPr>
          <w:rFonts w:ascii="Calibri" w:hAnsi="Calibri"/>
          <w:color w:val="2F3031" w:themeColor="text1" w:themeShade="BF"/>
        </w:rPr>
        <w:t>.</w:t>
      </w:r>
      <w:r>
        <w:rPr>
          <w:rFonts w:ascii="Calibri" w:hAnsi="Calibri"/>
          <w:color w:val="2F3031" w:themeColor="text1" w:themeShade="BF"/>
        </w:rPr>
        <w:t>4</w:t>
      </w:r>
      <w:r w:rsidR="00C2674E">
        <w:rPr>
          <w:rFonts w:ascii="Calibri" w:hAnsi="Calibri"/>
          <w:color w:val="2F3031" w:themeColor="text1" w:themeShade="BF"/>
        </w:rPr>
        <w:t>.</w:t>
      </w:r>
      <w:r w:rsidR="00C2674E">
        <w:rPr>
          <w:rFonts w:ascii="Calibri" w:hAnsi="Calibri"/>
          <w:color w:val="2F3031" w:themeColor="text1" w:themeShade="BF"/>
        </w:rPr>
        <w:tab/>
      </w:r>
      <w:r w:rsidR="00C2674E">
        <w:rPr>
          <w:rFonts w:ascii="Calibri" w:hAnsi="Calibri"/>
          <w:b/>
          <w:bCs/>
          <w:color w:val="2F3031" w:themeColor="text1" w:themeShade="BF"/>
        </w:rPr>
        <w:t>D</w:t>
      </w:r>
      <w:r w:rsidR="00C2674E" w:rsidRPr="00A27E81">
        <w:rPr>
          <w:rFonts w:ascii="Calibri" w:hAnsi="Calibri"/>
          <w:b/>
          <w:bCs/>
          <w:color w:val="2F3031" w:themeColor="text1" w:themeShade="BF"/>
        </w:rPr>
        <w:t>id you disseminate these materials</w:t>
      </w:r>
      <w:r w:rsidR="00C2674E">
        <w:rPr>
          <w:rFonts w:ascii="Calibri" w:hAnsi="Calibri"/>
          <w:b/>
          <w:bCs/>
          <w:color w:val="2F3031" w:themeColor="text1" w:themeShade="BF"/>
        </w:rPr>
        <w:t xml:space="preserve"> in the following ways</w:t>
      </w:r>
      <w:r w:rsidR="00C2674E" w:rsidRPr="00A27E81">
        <w:rPr>
          <w:rFonts w:ascii="Calibri" w:hAnsi="Calibri"/>
          <w:b/>
          <w:bCs/>
          <w:color w:val="2F3031" w:themeColor="text1" w:themeShade="BF"/>
        </w:rPr>
        <w:t>?</w:t>
      </w:r>
      <w:r w:rsidR="00C2674E"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684C22" w:rsidRPr="00BF7BD9" w14:paraId="17BDDF9B" w14:textId="77777777" w:rsidTr="003D30F6">
        <w:tc>
          <w:tcPr>
            <w:tcW w:w="720" w:type="dxa"/>
          </w:tcPr>
          <w:p w14:paraId="17ABAA8B" w14:textId="77777777" w:rsidR="00684C22" w:rsidRPr="00BF7BD9" w:rsidRDefault="00684C22" w:rsidP="002A063F">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2FBA4DB8" w14:textId="77777777" w:rsidR="00684C22" w:rsidRPr="00BF7BD9" w:rsidRDefault="00684C22"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194460AA" w14:textId="77777777" w:rsidR="00684C22" w:rsidRPr="00BF7BD9" w:rsidRDefault="00684C22"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6F3D24E9" w14:textId="77777777" w:rsidR="00684C22" w:rsidRPr="00BF7BD9" w:rsidRDefault="00684C22"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684C22" w:rsidRPr="00BF7BD9" w14:paraId="4E97D299" w14:textId="77777777" w:rsidTr="003D30F6">
        <w:tc>
          <w:tcPr>
            <w:tcW w:w="720" w:type="dxa"/>
          </w:tcPr>
          <w:p w14:paraId="6A37F295" w14:textId="77777777" w:rsidR="00684C22" w:rsidRPr="00BF7BD9" w:rsidRDefault="00684C22" w:rsidP="00C076DD">
            <w:pPr>
              <w:jc w:val="right"/>
              <w:rPr>
                <w:rFonts w:ascii="Calibri" w:hAnsi="Calibri"/>
                <w:color w:val="2F3031" w:themeColor="text1" w:themeShade="BF"/>
              </w:rPr>
            </w:pPr>
            <w:r w:rsidRPr="00BF7BD9">
              <w:t>a.</w:t>
            </w:r>
          </w:p>
        </w:tc>
        <w:tc>
          <w:tcPr>
            <w:tcW w:w="6624" w:type="dxa"/>
            <w:tcBorders>
              <w:top w:val="single" w:sz="4" w:space="0" w:color="auto"/>
            </w:tcBorders>
          </w:tcPr>
          <w:p w14:paraId="7F621D96" w14:textId="77777777" w:rsidR="00684C22" w:rsidRPr="00BF7BD9" w:rsidRDefault="00684C22" w:rsidP="002A063F">
            <w:pPr>
              <w:rPr>
                <w:rFonts w:ascii="Calibri" w:hAnsi="Calibri"/>
                <w:color w:val="2F3031" w:themeColor="text1" w:themeShade="BF"/>
              </w:rPr>
            </w:pPr>
            <w:r>
              <w:t>Commercial publication</w:t>
            </w:r>
          </w:p>
        </w:tc>
        <w:tc>
          <w:tcPr>
            <w:tcW w:w="1008" w:type="dxa"/>
            <w:tcBorders>
              <w:top w:val="single" w:sz="4" w:space="0" w:color="auto"/>
            </w:tcBorders>
          </w:tcPr>
          <w:p w14:paraId="7215ED10"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4E347C77"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12DF6D5E" w14:textId="77777777" w:rsidTr="003D30F6">
        <w:tc>
          <w:tcPr>
            <w:tcW w:w="720" w:type="dxa"/>
          </w:tcPr>
          <w:p w14:paraId="31770A9B" w14:textId="77777777" w:rsidR="00684C22" w:rsidRPr="00BF7BD9" w:rsidRDefault="00684C22" w:rsidP="00C076DD">
            <w:pPr>
              <w:jc w:val="right"/>
              <w:rPr>
                <w:rFonts w:ascii="Calibri" w:hAnsi="Calibri"/>
                <w:color w:val="2F3031" w:themeColor="text1" w:themeShade="BF"/>
              </w:rPr>
            </w:pPr>
            <w:r w:rsidRPr="00BF7BD9">
              <w:t>b.</w:t>
            </w:r>
          </w:p>
        </w:tc>
        <w:tc>
          <w:tcPr>
            <w:tcW w:w="6624" w:type="dxa"/>
          </w:tcPr>
          <w:p w14:paraId="3EDE99AD" w14:textId="3F238B3E" w:rsidR="00684C22" w:rsidRPr="00BF7BD9" w:rsidRDefault="00684C22" w:rsidP="002A063F">
            <w:pPr>
              <w:rPr>
                <w:rFonts w:ascii="Calibri" w:hAnsi="Calibri"/>
                <w:color w:val="2F3031" w:themeColor="text1" w:themeShade="BF"/>
              </w:rPr>
            </w:pPr>
            <w:r>
              <w:rPr>
                <w:rFonts w:ascii="Calibri" w:hAnsi="Calibri"/>
                <w:color w:val="2F3031" w:themeColor="text1" w:themeShade="BF"/>
              </w:rPr>
              <w:t>Project web</w:t>
            </w:r>
            <w:r w:rsidR="00262DC6">
              <w:rPr>
                <w:rFonts w:ascii="Calibri" w:hAnsi="Calibri"/>
                <w:color w:val="2F3031" w:themeColor="text1" w:themeShade="BF"/>
              </w:rPr>
              <w:t xml:space="preserve"> </w:t>
            </w:r>
            <w:r>
              <w:rPr>
                <w:rFonts w:ascii="Calibri" w:hAnsi="Calibri"/>
                <w:color w:val="2F3031" w:themeColor="text1" w:themeShade="BF"/>
              </w:rPr>
              <w:t>page or website</w:t>
            </w:r>
          </w:p>
        </w:tc>
        <w:tc>
          <w:tcPr>
            <w:tcW w:w="1008" w:type="dxa"/>
          </w:tcPr>
          <w:p w14:paraId="7CBA529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3007043"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6D828A20" w14:textId="77777777" w:rsidTr="003D30F6">
        <w:tc>
          <w:tcPr>
            <w:tcW w:w="720" w:type="dxa"/>
          </w:tcPr>
          <w:p w14:paraId="20737D60" w14:textId="77777777" w:rsidR="00684C22" w:rsidRPr="00BF7BD9" w:rsidRDefault="00684C22" w:rsidP="00C076DD">
            <w:pPr>
              <w:jc w:val="right"/>
              <w:rPr>
                <w:rFonts w:ascii="Calibri" w:hAnsi="Calibri"/>
                <w:color w:val="2F3031" w:themeColor="text1" w:themeShade="BF"/>
              </w:rPr>
            </w:pPr>
            <w:r w:rsidRPr="00BF7BD9">
              <w:t>c.</w:t>
            </w:r>
          </w:p>
        </w:tc>
        <w:tc>
          <w:tcPr>
            <w:tcW w:w="6624" w:type="dxa"/>
          </w:tcPr>
          <w:p w14:paraId="099D97A2" w14:textId="77777777" w:rsidR="00684C22" w:rsidRPr="00BF7BD9" w:rsidRDefault="00684C22" w:rsidP="002A063F">
            <w:pPr>
              <w:rPr>
                <w:rFonts w:ascii="Calibri" w:hAnsi="Calibri"/>
                <w:color w:val="2F3031" w:themeColor="text1" w:themeShade="BF"/>
              </w:rPr>
            </w:pPr>
            <w:r>
              <w:rPr>
                <w:rFonts w:ascii="Calibri" w:hAnsi="Calibri"/>
                <w:color w:val="2F3031" w:themeColor="text1" w:themeShade="BF"/>
              </w:rPr>
              <w:t>Conference presentation or booth</w:t>
            </w:r>
          </w:p>
        </w:tc>
        <w:tc>
          <w:tcPr>
            <w:tcW w:w="1008" w:type="dxa"/>
          </w:tcPr>
          <w:p w14:paraId="7DCEC776"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0C7011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23B724A8" w14:textId="77777777" w:rsidTr="003D30F6">
        <w:tc>
          <w:tcPr>
            <w:tcW w:w="720" w:type="dxa"/>
          </w:tcPr>
          <w:p w14:paraId="43F9F09A" w14:textId="77777777" w:rsidR="00684C22" w:rsidRPr="00BF7BD9" w:rsidRDefault="00684C22" w:rsidP="00C076DD">
            <w:pPr>
              <w:jc w:val="right"/>
              <w:rPr>
                <w:rFonts w:ascii="Calibri" w:hAnsi="Calibri"/>
                <w:color w:val="2F3031" w:themeColor="text1" w:themeShade="BF"/>
              </w:rPr>
            </w:pPr>
            <w:r w:rsidRPr="00BF7BD9">
              <w:t>d.</w:t>
            </w:r>
          </w:p>
        </w:tc>
        <w:tc>
          <w:tcPr>
            <w:tcW w:w="6624" w:type="dxa"/>
          </w:tcPr>
          <w:p w14:paraId="66901670" w14:textId="77777777" w:rsidR="00684C22" w:rsidRPr="00BF7BD9" w:rsidRDefault="00684C22" w:rsidP="002A063F">
            <w:r>
              <w:t>Workshop</w:t>
            </w:r>
          </w:p>
        </w:tc>
        <w:tc>
          <w:tcPr>
            <w:tcW w:w="1008" w:type="dxa"/>
          </w:tcPr>
          <w:p w14:paraId="40B9C65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1FBCB68"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66201FA5" w14:textId="77777777" w:rsidTr="003D30F6">
        <w:tc>
          <w:tcPr>
            <w:tcW w:w="720" w:type="dxa"/>
          </w:tcPr>
          <w:p w14:paraId="44060CA2" w14:textId="77777777" w:rsidR="00684C22" w:rsidRPr="00BF7BD9" w:rsidRDefault="00684C22" w:rsidP="00C076DD">
            <w:pPr>
              <w:jc w:val="right"/>
            </w:pPr>
            <w:r w:rsidRPr="00BF7BD9">
              <w:t>e.</w:t>
            </w:r>
          </w:p>
        </w:tc>
        <w:tc>
          <w:tcPr>
            <w:tcW w:w="6624" w:type="dxa"/>
          </w:tcPr>
          <w:p w14:paraId="371F8742" w14:textId="77777777" w:rsidR="00684C22" w:rsidRPr="00BF7BD9" w:rsidRDefault="00684C22" w:rsidP="002A063F">
            <w:r>
              <w:t>ATE Central</w:t>
            </w:r>
          </w:p>
        </w:tc>
        <w:tc>
          <w:tcPr>
            <w:tcW w:w="1008" w:type="dxa"/>
          </w:tcPr>
          <w:p w14:paraId="4F94B1BD"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673736F"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4C078320" w14:textId="77777777" w:rsidTr="003D30F6">
        <w:tc>
          <w:tcPr>
            <w:tcW w:w="720" w:type="dxa"/>
          </w:tcPr>
          <w:p w14:paraId="796AF13A" w14:textId="77777777" w:rsidR="00684C22" w:rsidRPr="00BF7BD9" w:rsidRDefault="00684C22" w:rsidP="00C076DD">
            <w:pPr>
              <w:jc w:val="right"/>
              <w:rPr>
                <w:rFonts w:ascii="Calibri" w:hAnsi="Calibri"/>
                <w:color w:val="2F3031" w:themeColor="text1" w:themeShade="BF"/>
              </w:rPr>
            </w:pPr>
            <w:r w:rsidRPr="00BF7BD9">
              <w:t>f.</w:t>
            </w:r>
          </w:p>
        </w:tc>
        <w:tc>
          <w:tcPr>
            <w:tcW w:w="6624" w:type="dxa"/>
          </w:tcPr>
          <w:p w14:paraId="16B53AAE" w14:textId="77777777" w:rsidR="00684C22" w:rsidRPr="00BF7BD9" w:rsidRDefault="00684C22" w:rsidP="002A063F">
            <w:r>
              <w:t>Clearinghouse or repository maintained by an external organization other than ATE Central (describe)___________</w:t>
            </w:r>
          </w:p>
        </w:tc>
        <w:tc>
          <w:tcPr>
            <w:tcW w:w="1008" w:type="dxa"/>
          </w:tcPr>
          <w:p w14:paraId="4198DB62"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02524F5"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14:paraId="7C8C9526" w14:textId="77777777" w:rsidTr="003D30F6">
        <w:tc>
          <w:tcPr>
            <w:tcW w:w="720" w:type="dxa"/>
          </w:tcPr>
          <w:p w14:paraId="573E3E56" w14:textId="77777777" w:rsidR="00684C22" w:rsidRPr="00BF7BD9" w:rsidRDefault="00684C22" w:rsidP="00C076DD">
            <w:pPr>
              <w:jc w:val="right"/>
            </w:pPr>
            <w:r>
              <w:t>g</w:t>
            </w:r>
            <w:r w:rsidRPr="00BF7BD9">
              <w:t>.</w:t>
            </w:r>
          </w:p>
        </w:tc>
        <w:tc>
          <w:tcPr>
            <w:tcW w:w="6624" w:type="dxa"/>
          </w:tcPr>
          <w:p w14:paraId="09EA4FAC" w14:textId="77777777" w:rsidR="00684C22" w:rsidRPr="00BF7BD9" w:rsidRDefault="00684C22" w:rsidP="002A063F">
            <w:r>
              <w:t>Other (describe)________</w:t>
            </w:r>
          </w:p>
        </w:tc>
        <w:tc>
          <w:tcPr>
            <w:tcW w:w="1008" w:type="dxa"/>
          </w:tcPr>
          <w:p w14:paraId="7CFF3892"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62A36F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1EF8A45D" w14:textId="77777777" w:rsidR="00617F0D" w:rsidRDefault="00617F0D" w:rsidP="00B0762A">
      <w:pPr>
        <w:ind w:left="720" w:hanging="720"/>
        <w:rPr>
          <w:color w:val="2F3031" w:themeColor="text1" w:themeShade="BF"/>
        </w:rPr>
      </w:pPr>
      <w:bookmarkStart w:id="33" w:name="_Hlk82773362"/>
      <w:bookmarkEnd w:id="32"/>
    </w:p>
    <w:p w14:paraId="7C2D66AE" w14:textId="77777777" w:rsidR="00A922CF" w:rsidRDefault="00A922CF">
      <w:pPr>
        <w:rPr>
          <w:color w:val="2F3031" w:themeColor="text1" w:themeShade="BF"/>
        </w:rPr>
      </w:pPr>
      <w:r>
        <w:rPr>
          <w:color w:val="2F3031" w:themeColor="text1" w:themeShade="BF"/>
        </w:rPr>
        <w:br w:type="page"/>
      </w:r>
    </w:p>
    <w:p w14:paraId="13E08005" w14:textId="7F7F70B3" w:rsidR="00B0762A" w:rsidRPr="00303806" w:rsidRDefault="00891B16" w:rsidP="00B0762A">
      <w:pPr>
        <w:ind w:left="720" w:hanging="720"/>
        <w:rPr>
          <w:b/>
          <w:color w:val="2F3031" w:themeColor="text1" w:themeShade="BF"/>
        </w:rPr>
      </w:pPr>
      <w:r>
        <w:rPr>
          <w:color w:val="2F3031" w:themeColor="text1" w:themeShade="BF"/>
        </w:rPr>
        <w:lastRenderedPageBreak/>
        <w:t>6</w:t>
      </w:r>
      <w:r w:rsidR="00B0762A" w:rsidRPr="00303806">
        <w:rPr>
          <w:color w:val="2F3031" w:themeColor="text1" w:themeShade="BF"/>
        </w:rPr>
        <w:t>.</w:t>
      </w:r>
      <w:r>
        <w:rPr>
          <w:color w:val="2F3031" w:themeColor="text1" w:themeShade="BF"/>
        </w:rPr>
        <w:t>5</w:t>
      </w:r>
      <w:r w:rsidR="00B0762A" w:rsidRPr="00303806">
        <w:rPr>
          <w:color w:val="2F3031" w:themeColor="text1" w:themeShade="BF"/>
        </w:rPr>
        <w:t xml:space="preserve">. </w:t>
      </w:r>
      <w:r w:rsidR="00B0762A" w:rsidRPr="00303806">
        <w:rPr>
          <w:color w:val="2F3031" w:themeColor="text1" w:themeShade="BF"/>
        </w:rPr>
        <w:tab/>
        <w:t xml:space="preserve">(If reported </w:t>
      </w:r>
      <w:r w:rsidR="00262DC6">
        <w:rPr>
          <w:i/>
          <w:color w:val="2F3031" w:themeColor="text1" w:themeShade="BF"/>
        </w:rPr>
        <w:t>C</w:t>
      </w:r>
      <w:r w:rsidR="00B0762A" w:rsidRPr="00303806">
        <w:rPr>
          <w:i/>
          <w:color w:val="2F3031" w:themeColor="text1" w:themeShade="BF"/>
        </w:rPr>
        <w:t xml:space="preserve">urriculum for </w:t>
      </w:r>
      <w:r w:rsidR="00262DC6">
        <w:rPr>
          <w:i/>
          <w:color w:val="2F3031" w:themeColor="text1" w:themeShade="BF"/>
        </w:rPr>
        <w:t xml:space="preserve">a </w:t>
      </w:r>
      <w:r w:rsidR="00B0762A" w:rsidRPr="00303806">
        <w:rPr>
          <w:i/>
          <w:color w:val="2F3031" w:themeColor="text1" w:themeShade="BF"/>
        </w:rPr>
        <w:t>program</w:t>
      </w:r>
      <w:r w:rsidR="00A15590" w:rsidRPr="00684815">
        <w:rPr>
          <w:iCs/>
          <w:color w:val="2F3031" w:themeColor="text1" w:themeShade="BF"/>
        </w:rPr>
        <w:t xml:space="preserve"> or </w:t>
      </w:r>
      <w:r w:rsidR="00262DC6">
        <w:rPr>
          <w:i/>
          <w:color w:val="2F3031" w:themeColor="text1" w:themeShade="BF"/>
        </w:rPr>
        <w:t xml:space="preserve">Curriculum for a </w:t>
      </w:r>
      <w:r w:rsidR="00A15590" w:rsidRPr="00303806">
        <w:rPr>
          <w:i/>
          <w:color w:val="2F3031" w:themeColor="text1" w:themeShade="BF"/>
        </w:rPr>
        <w:t>course</w:t>
      </w:r>
      <w:r w:rsidR="00B0762A" w:rsidRPr="00303806">
        <w:rPr>
          <w:color w:val="2F3031" w:themeColor="text1" w:themeShade="BF"/>
        </w:rPr>
        <w:t xml:space="preserve"> in Q</w:t>
      </w:r>
      <w:r w:rsidR="00AC0F65">
        <w:rPr>
          <w:color w:val="2F3031" w:themeColor="text1" w:themeShade="BF"/>
        </w:rPr>
        <w:t>6</w:t>
      </w:r>
      <w:r w:rsidR="00940661">
        <w:rPr>
          <w:color w:val="2F3031" w:themeColor="text1" w:themeShade="BF"/>
        </w:rPr>
        <w:t>.</w:t>
      </w:r>
      <w:r w:rsidR="00122D86">
        <w:rPr>
          <w:color w:val="2F3031" w:themeColor="text1" w:themeShade="BF"/>
        </w:rPr>
        <w:t>1</w:t>
      </w:r>
      <w:r w:rsidR="00A15590" w:rsidRPr="00303806">
        <w:rPr>
          <w:color w:val="2F3031" w:themeColor="text1" w:themeShade="BF"/>
        </w:rPr>
        <w:t xml:space="preserve"> and/or </w:t>
      </w:r>
      <w:r w:rsidR="00122D86">
        <w:rPr>
          <w:color w:val="2F3031" w:themeColor="text1" w:themeShade="BF"/>
        </w:rPr>
        <w:t>6</w:t>
      </w:r>
      <w:r w:rsidR="00940661">
        <w:rPr>
          <w:color w:val="2F3031" w:themeColor="text1" w:themeShade="BF"/>
        </w:rPr>
        <w:t>.</w:t>
      </w:r>
      <w:r w:rsidR="00B46B78">
        <w:rPr>
          <w:color w:val="2F3031" w:themeColor="text1" w:themeShade="BF"/>
        </w:rPr>
        <w:t>3</w:t>
      </w:r>
      <w:r w:rsidR="00B0762A" w:rsidRPr="00303806">
        <w:rPr>
          <w:color w:val="2F3031" w:themeColor="text1" w:themeShade="BF"/>
        </w:rPr>
        <w:t xml:space="preserve">) </w:t>
      </w:r>
      <w:r w:rsidR="00B0762A" w:rsidRPr="00303806">
        <w:rPr>
          <w:b/>
          <w:color w:val="2F3031" w:themeColor="text1" w:themeShade="BF"/>
        </w:rPr>
        <w:t xml:space="preserve">Does your ATE project track </w:t>
      </w:r>
      <w:r w:rsidR="003A2E85">
        <w:rPr>
          <w:b/>
          <w:color w:val="2F3031" w:themeColor="text1" w:themeShade="BF"/>
        </w:rPr>
        <w:t xml:space="preserve">the number of </w:t>
      </w:r>
      <w:r w:rsidR="00B0762A" w:rsidRPr="00303806">
        <w:rPr>
          <w:b/>
          <w:color w:val="2F3031" w:themeColor="text1" w:themeShade="BF"/>
        </w:rPr>
        <w:t xml:space="preserve">other institutions </w:t>
      </w:r>
      <w:r w:rsidR="003A2E85">
        <w:rPr>
          <w:b/>
          <w:color w:val="2F3031" w:themeColor="text1" w:themeShade="BF"/>
        </w:rPr>
        <w:t xml:space="preserve">that </w:t>
      </w:r>
      <w:r w:rsidR="00B0762A" w:rsidRPr="00303806">
        <w:rPr>
          <w:b/>
          <w:color w:val="2F3031" w:themeColor="text1" w:themeShade="BF"/>
        </w:rPr>
        <w:t xml:space="preserve">are using the program and/or course curriculum created by your project? </w:t>
      </w:r>
    </w:p>
    <w:p w14:paraId="269C0B1F" w14:textId="083525E0" w:rsidR="00B0762A" w:rsidRPr="00303806" w:rsidRDefault="00B0762A" w:rsidP="000764FE">
      <w:pPr>
        <w:pStyle w:val="ListParagraph"/>
        <w:numPr>
          <w:ilvl w:val="1"/>
          <w:numId w:val="10"/>
        </w:numPr>
        <w:ind w:left="1080"/>
        <w:rPr>
          <w:color w:val="2F3031" w:themeColor="text1" w:themeShade="BF"/>
        </w:rPr>
      </w:pPr>
      <w:r w:rsidRPr="00303806">
        <w:rPr>
          <w:color w:val="2F3031" w:themeColor="text1" w:themeShade="BF"/>
        </w:rPr>
        <w:t>Yes</w:t>
      </w:r>
    </w:p>
    <w:p w14:paraId="40517AFE" w14:textId="77777777" w:rsidR="00B0762A" w:rsidRPr="00303806" w:rsidRDefault="00B0762A" w:rsidP="000764FE">
      <w:pPr>
        <w:pStyle w:val="ListParagraph"/>
        <w:numPr>
          <w:ilvl w:val="1"/>
          <w:numId w:val="10"/>
        </w:numPr>
        <w:ind w:left="1080"/>
        <w:rPr>
          <w:color w:val="2F3031" w:themeColor="text1" w:themeShade="BF"/>
        </w:rPr>
      </w:pPr>
      <w:r w:rsidRPr="00303806">
        <w:rPr>
          <w:color w:val="2F3031" w:themeColor="text1" w:themeShade="BF"/>
        </w:rPr>
        <w:t>No</w:t>
      </w:r>
    </w:p>
    <w:p w14:paraId="10E8348C" w14:textId="77777777" w:rsidR="00B0762A" w:rsidRPr="00303806" w:rsidRDefault="00B0762A" w:rsidP="00B0762A">
      <w:pPr>
        <w:pStyle w:val="ListParagraph"/>
        <w:ind w:left="1080"/>
        <w:rPr>
          <w:color w:val="2F3031" w:themeColor="text1" w:themeShade="BF"/>
        </w:rPr>
      </w:pPr>
    </w:p>
    <w:p w14:paraId="048D303E" w14:textId="060E795C" w:rsidR="00212BAF" w:rsidRDefault="003E049F" w:rsidP="00212BAF">
      <w:pPr>
        <w:pStyle w:val="ListParagraph"/>
        <w:ind w:left="1440" w:hanging="720"/>
        <w:rPr>
          <w:b/>
          <w:color w:val="2F3031" w:themeColor="text1" w:themeShade="BF"/>
        </w:rPr>
      </w:pPr>
      <w:r>
        <w:rPr>
          <w:color w:val="2F3031" w:themeColor="text1" w:themeShade="BF"/>
        </w:rPr>
        <w:t>6</w:t>
      </w:r>
      <w:r w:rsidR="00B0762A" w:rsidRPr="00303806">
        <w:rPr>
          <w:color w:val="2F3031" w:themeColor="text1" w:themeShade="BF"/>
        </w:rPr>
        <w:t>.</w:t>
      </w:r>
      <w:r w:rsidR="00B46B78">
        <w:rPr>
          <w:color w:val="2F3031" w:themeColor="text1" w:themeShade="BF"/>
        </w:rPr>
        <w:t>5</w:t>
      </w:r>
      <w:r w:rsidR="00B0762A" w:rsidRPr="00303806">
        <w:rPr>
          <w:color w:val="2F3031" w:themeColor="text1" w:themeShade="BF"/>
        </w:rPr>
        <w:t xml:space="preserve">.1. </w:t>
      </w:r>
      <w:r w:rsidR="00E95333">
        <w:rPr>
          <w:color w:val="2F3031" w:themeColor="text1" w:themeShade="BF"/>
        </w:rPr>
        <w:tab/>
      </w:r>
      <w:r w:rsidR="00B0762A" w:rsidRPr="00303806">
        <w:rPr>
          <w:color w:val="2F3031" w:themeColor="text1" w:themeShade="BF"/>
        </w:rPr>
        <w:t>(If</w:t>
      </w:r>
      <w:r w:rsidR="00B0762A" w:rsidRPr="00303806" w:rsidDel="002E48D6">
        <w:rPr>
          <w:color w:val="2F3031" w:themeColor="text1" w:themeShade="BF"/>
        </w:rPr>
        <w:t xml:space="preserve"> </w:t>
      </w:r>
      <w:r w:rsidR="002E48D6">
        <w:rPr>
          <w:i/>
          <w:color w:val="2F3031" w:themeColor="text1" w:themeShade="BF"/>
        </w:rPr>
        <w:t>Y</w:t>
      </w:r>
      <w:r w:rsidR="002E48D6" w:rsidRPr="00303806">
        <w:rPr>
          <w:i/>
          <w:color w:val="2F3031" w:themeColor="text1" w:themeShade="BF"/>
        </w:rPr>
        <w:t>es</w:t>
      </w:r>
      <w:r w:rsidR="002E48D6" w:rsidRPr="00303806">
        <w:rPr>
          <w:color w:val="2F3031" w:themeColor="text1" w:themeShade="BF"/>
        </w:rPr>
        <w:t xml:space="preserve"> </w:t>
      </w:r>
      <w:r w:rsidR="00B0762A" w:rsidRPr="00303806">
        <w:rPr>
          <w:color w:val="2F3031" w:themeColor="text1" w:themeShade="BF"/>
        </w:rPr>
        <w:t>to Q</w:t>
      </w:r>
      <w:r>
        <w:rPr>
          <w:color w:val="2F3031" w:themeColor="text1" w:themeShade="BF"/>
        </w:rPr>
        <w:t>6</w:t>
      </w:r>
      <w:r w:rsidR="00A942B3">
        <w:rPr>
          <w:color w:val="2F3031" w:themeColor="text1" w:themeShade="BF"/>
        </w:rPr>
        <w:t>.</w:t>
      </w:r>
      <w:r>
        <w:rPr>
          <w:color w:val="2F3031" w:themeColor="text1" w:themeShade="BF"/>
        </w:rPr>
        <w:t>5</w:t>
      </w:r>
      <w:r w:rsidR="00B0762A" w:rsidRPr="00303806">
        <w:rPr>
          <w:color w:val="2F3031" w:themeColor="text1" w:themeShade="BF"/>
        </w:rPr>
        <w:t xml:space="preserve">) </w:t>
      </w:r>
      <w:r w:rsidR="00B0762A" w:rsidRPr="00303806">
        <w:rPr>
          <w:b/>
          <w:color w:val="2F3031" w:themeColor="text1" w:themeShade="BF"/>
        </w:rPr>
        <w:t>How many other institutions are using the program and/or course curriculum created by your project?</w:t>
      </w:r>
    </w:p>
    <w:p w14:paraId="68569CAB" w14:textId="65979DCA" w:rsidR="00D57370" w:rsidRPr="003E6868" w:rsidRDefault="00B0762A" w:rsidP="00A922CF">
      <w:pPr>
        <w:pStyle w:val="ListParagraph"/>
        <w:spacing w:before="120"/>
        <w:ind w:left="2160" w:hanging="720"/>
        <w:contextualSpacing w:val="0"/>
        <w:rPr>
          <w:bCs/>
          <w:color w:val="2F3031" w:themeColor="text1" w:themeShade="BF"/>
        </w:rPr>
      </w:pPr>
      <w:r w:rsidRPr="00D57370">
        <w:rPr>
          <w:bCs/>
          <w:color w:val="2F3031" w:themeColor="text1" w:themeShade="BF"/>
        </w:rPr>
        <w:t>________</w:t>
      </w:r>
      <w:r w:rsidR="00D57370" w:rsidRPr="00D57370">
        <w:rPr>
          <w:bCs/>
          <w:color w:val="2F3031" w:themeColor="text1" w:themeShade="BF"/>
        </w:rPr>
        <w:t xml:space="preserve"> [text box]</w:t>
      </w:r>
    </w:p>
    <w:bookmarkEnd w:id="33"/>
    <w:p w14:paraId="57BA2639" w14:textId="77777777" w:rsidR="00A34CE4" w:rsidRDefault="00A34CE4" w:rsidP="007B1330">
      <w:pPr>
        <w:pStyle w:val="Heading4"/>
        <w:pBdr>
          <w:bottom w:val="none" w:sz="0" w:space="0" w:color="auto"/>
        </w:pBdr>
        <w:rPr>
          <w:color w:val="2F3031" w:themeColor="text1" w:themeShade="BF"/>
        </w:rPr>
      </w:pPr>
    </w:p>
    <w:p w14:paraId="49A9E2E0" w14:textId="77777777" w:rsidR="00A34CE4" w:rsidRDefault="00A34CE4" w:rsidP="007B1330">
      <w:pPr>
        <w:pStyle w:val="Heading4"/>
        <w:pBdr>
          <w:bottom w:val="none" w:sz="0" w:space="0" w:color="auto"/>
        </w:pBdr>
        <w:rPr>
          <w:color w:val="2F3031" w:themeColor="text1" w:themeShade="BF"/>
        </w:rPr>
      </w:pPr>
    </w:p>
    <w:p w14:paraId="3D1C3728" w14:textId="77777777" w:rsidR="00A34CE4" w:rsidRDefault="00A34CE4" w:rsidP="007B1330">
      <w:pPr>
        <w:pStyle w:val="Heading4"/>
        <w:pBdr>
          <w:bottom w:val="none" w:sz="0" w:space="0" w:color="auto"/>
        </w:pBdr>
        <w:rPr>
          <w:color w:val="2F3031" w:themeColor="text1" w:themeShade="BF"/>
        </w:rPr>
      </w:pPr>
    </w:p>
    <w:p w14:paraId="27A5AD0A" w14:textId="7FD0A960" w:rsidR="009652F5" w:rsidRPr="00303806" w:rsidRDefault="009652F5">
      <w:pPr>
        <w:rPr>
          <w:b/>
          <w:color w:val="2F3031" w:themeColor="text1" w:themeShade="BF"/>
          <w:sz w:val="32"/>
        </w:rPr>
      </w:pPr>
      <w:bookmarkStart w:id="34" w:name="_Acquisition_of_Instruments,_1"/>
      <w:bookmarkStart w:id="35" w:name="_Section_3:_Direct"/>
      <w:bookmarkStart w:id="36" w:name="_Workplace-Based_Learning_1"/>
      <w:bookmarkStart w:id="37" w:name="_Student_Mentoring"/>
      <w:bookmarkStart w:id="38" w:name="_Student_Competitions"/>
      <w:bookmarkStart w:id="39" w:name="_Programs_to_Support"/>
      <w:bookmarkStart w:id="40" w:name="_Activities_to_Help"/>
      <w:bookmarkEnd w:id="34"/>
      <w:bookmarkEnd w:id="35"/>
      <w:bookmarkEnd w:id="36"/>
      <w:bookmarkEnd w:id="37"/>
      <w:bookmarkEnd w:id="38"/>
      <w:bookmarkEnd w:id="39"/>
      <w:bookmarkEnd w:id="40"/>
      <w:r w:rsidRPr="00303806">
        <w:rPr>
          <w:b/>
          <w:color w:val="2F3031" w:themeColor="text1" w:themeShade="BF"/>
          <w:sz w:val="32"/>
        </w:rPr>
        <w:br w:type="page"/>
      </w:r>
    </w:p>
    <w:bookmarkStart w:id="41" w:name="_Section_4:_Professional"/>
    <w:bookmarkStart w:id="42" w:name="_Section_5:_Conferences"/>
    <w:bookmarkStart w:id="43" w:name="_Section_6:_Conferences"/>
    <w:bookmarkEnd w:id="41"/>
    <w:bookmarkEnd w:id="42"/>
    <w:bookmarkEnd w:id="43"/>
    <w:p w14:paraId="3849ED3F" w14:textId="096FBD11" w:rsidR="00EC12A3" w:rsidRPr="00303806" w:rsidRDefault="00CA6A12" w:rsidP="00DD5CC3">
      <w:pPr>
        <w:pStyle w:val="Heading2"/>
      </w:pPr>
      <w:r>
        <w:rPr>
          <w:noProof/>
        </w:rPr>
        <w:lastRenderedPageBreak/>
        <mc:AlternateContent>
          <mc:Choice Requires="wps">
            <w:drawing>
              <wp:anchor distT="0" distB="0" distL="114300" distR="114300" simplePos="0" relativeHeight="251658244" behindDoc="1" locked="0" layoutInCell="1" allowOverlap="1" wp14:anchorId="3E70A569" wp14:editId="09DDFDE1">
                <wp:simplePos x="0" y="0"/>
                <wp:positionH relativeFrom="column">
                  <wp:posOffset>-938530</wp:posOffset>
                </wp:positionH>
                <wp:positionV relativeFrom="paragraph">
                  <wp:posOffset>444773</wp:posOffset>
                </wp:positionV>
                <wp:extent cx="7800975" cy="3138616"/>
                <wp:effectExtent l="0" t="0" r="9525" b="508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13861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84CFE" id="Rectangle 69" o:spid="_x0000_s1026" style="position:absolute;margin-left:-73.9pt;margin-top:35pt;width:614.25pt;height:247.1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" fillcolor="#bfbfbf" stroked="f" strokeweight="2pt">
                <v:fill opacity="13107f"/>
              </v:rect>
            </w:pict>
          </mc:Fallback>
        </mc:AlternateContent>
      </w:r>
      <w:r w:rsidR="00EC12A3" w:rsidRPr="00303806">
        <w:t xml:space="preserve">Section </w:t>
      </w:r>
      <w:r w:rsidR="004F31AD">
        <w:t>7</w:t>
      </w:r>
      <w:r w:rsidR="00EC12A3" w:rsidRPr="00303806">
        <w:t>: Conference</w:t>
      </w:r>
      <w:r w:rsidR="009F14A9">
        <w:t>s or</w:t>
      </w:r>
      <w:r w:rsidR="000C0DA6" w:rsidRPr="00303806">
        <w:t xml:space="preserve"> Meeting</w:t>
      </w:r>
      <w:r w:rsidR="009F14A9">
        <w:t>s</w:t>
      </w:r>
    </w:p>
    <w:p w14:paraId="78D83384" w14:textId="2751D547" w:rsidR="006A33AF" w:rsidRDefault="00A65E97" w:rsidP="00F32BA0">
      <w:pPr>
        <w:rPr>
          <w:color w:val="2F3031" w:themeColor="text1" w:themeShade="BF"/>
        </w:rPr>
      </w:pPr>
      <w:r w:rsidRPr="00F57DF5">
        <w:rPr>
          <w:color w:val="2F3031" w:themeColor="text1" w:themeShade="BF"/>
        </w:rPr>
        <w:t>ATE-related</w:t>
      </w:r>
      <w:r>
        <w:rPr>
          <w:i/>
          <w:color w:val="2F3031" w:themeColor="text1" w:themeShade="BF"/>
        </w:rPr>
        <w:t xml:space="preserve"> c</w:t>
      </w:r>
      <w:r w:rsidR="00BC7ADA" w:rsidRPr="001C27A3">
        <w:rPr>
          <w:i/>
          <w:color w:val="2F3031" w:themeColor="text1" w:themeShade="BF"/>
        </w:rPr>
        <w:t>onferences</w:t>
      </w:r>
      <w:r w:rsidR="009F14A9" w:rsidRPr="001C27A3">
        <w:rPr>
          <w:i/>
          <w:color w:val="2F3031" w:themeColor="text1" w:themeShade="BF"/>
        </w:rPr>
        <w:t xml:space="preserve"> or</w:t>
      </w:r>
      <w:r w:rsidR="00BC7ADA" w:rsidRPr="001C27A3">
        <w:rPr>
          <w:i/>
          <w:color w:val="2F3031" w:themeColor="text1" w:themeShade="BF"/>
        </w:rPr>
        <w:t xml:space="preserve"> meetings</w:t>
      </w:r>
      <w:r w:rsidR="00BC7ADA" w:rsidRPr="00303806">
        <w:rPr>
          <w:color w:val="2F3031" w:themeColor="text1" w:themeShade="BF"/>
        </w:rPr>
        <w:t xml:space="preserve"> </w:t>
      </w:r>
      <w:r w:rsidR="0003588C" w:rsidRPr="00303806">
        <w:rPr>
          <w:color w:val="2F3031" w:themeColor="text1" w:themeShade="BF"/>
        </w:rPr>
        <w:t xml:space="preserve">are </w:t>
      </w:r>
      <w:r w:rsidR="005353AD">
        <w:rPr>
          <w:color w:val="2F3031" w:themeColor="text1" w:themeShade="BF"/>
        </w:rPr>
        <w:t xml:space="preserve">events held for the purpose of </w:t>
      </w:r>
      <w:r w:rsidR="0003588C" w:rsidRPr="00303806">
        <w:rPr>
          <w:color w:val="2F3031" w:themeColor="text1" w:themeShade="BF"/>
        </w:rPr>
        <w:t xml:space="preserve">professional exchange about </w:t>
      </w:r>
      <w:r w:rsidR="00F32BA0" w:rsidRPr="00303806">
        <w:rPr>
          <w:color w:val="2F3031" w:themeColor="text1" w:themeShade="BF"/>
        </w:rPr>
        <w:t xml:space="preserve">issues related to advanced technological education. </w:t>
      </w:r>
    </w:p>
    <w:p w14:paraId="5EA293D5" w14:textId="77777777" w:rsidR="006A33AF" w:rsidRDefault="006A33AF" w:rsidP="00F32BA0">
      <w:pPr>
        <w:rPr>
          <w:color w:val="2F3031" w:themeColor="text1" w:themeShade="BF"/>
        </w:rPr>
      </w:pPr>
    </w:p>
    <w:p w14:paraId="1B184541" w14:textId="77777777" w:rsidR="009F14A9" w:rsidRPr="001C27A3" w:rsidRDefault="009F14A9" w:rsidP="00F32BA0">
      <w:pPr>
        <w:rPr>
          <w:color w:val="2F3031" w:themeColor="text1" w:themeShade="BF"/>
        </w:rPr>
      </w:pPr>
      <w:r>
        <w:rPr>
          <w:i/>
          <w:color w:val="2F3031" w:themeColor="text1" w:themeShade="BF"/>
        </w:rPr>
        <w:t xml:space="preserve">Do not </w:t>
      </w:r>
      <w:r w:rsidRPr="001C27A3">
        <w:rPr>
          <w:color w:val="2F3031" w:themeColor="text1" w:themeShade="BF"/>
        </w:rPr>
        <w:t>use this section of the survey to report on:</w:t>
      </w:r>
    </w:p>
    <w:p w14:paraId="0C4CEB4D" w14:textId="3D3CE055" w:rsidR="009F14A9" w:rsidRPr="001C27A3" w:rsidRDefault="009F14A9" w:rsidP="000764FE">
      <w:pPr>
        <w:pStyle w:val="ListParagraph"/>
        <w:numPr>
          <w:ilvl w:val="0"/>
          <w:numId w:val="18"/>
        </w:numPr>
        <w:rPr>
          <w:color w:val="2F3031" w:themeColor="text1" w:themeShade="BF"/>
        </w:rPr>
      </w:pPr>
      <w:r w:rsidRPr="001C27A3">
        <w:rPr>
          <w:color w:val="2F3031" w:themeColor="text1" w:themeShade="BF"/>
        </w:rPr>
        <w:t>Attendance or presentations at conferences</w:t>
      </w:r>
      <w:r w:rsidR="000B2866">
        <w:rPr>
          <w:color w:val="2F3031" w:themeColor="text1" w:themeShade="BF"/>
        </w:rPr>
        <w:t xml:space="preserve"> (</w:t>
      </w:r>
      <w:r w:rsidR="003E6D05">
        <w:rPr>
          <w:color w:val="2F3031" w:themeColor="text1" w:themeShade="BF"/>
        </w:rPr>
        <w:t>e.g.</w:t>
      </w:r>
      <w:r w:rsidR="000B2866">
        <w:rPr>
          <w:color w:val="2F3031" w:themeColor="text1" w:themeShade="BF"/>
        </w:rPr>
        <w:t>, presenting at H</w:t>
      </w:r>
      <w:r w:rsidR="00E1482D">
        <w:rPr>
          <w:color w:val="2F3031" w:themeColor="text1" w:themeShade="BF"/>
        </w:rPr>
        <w:t>I</w:t>
      </w:r>
      <w:r w:rsidR="000B2866">
        <w:rPr>
          <w:color w:val="2F3031" w:themeColor="text1" w:themeShade="BF"/>
        </w:rPr>
        <w:t>-TEC or ATE PI Conference)</w:t>
      </w:r>
    </w:p>
    <w:p w14:paraId="62809E98" w14:textId="0494D676" w:rsidR="009F14A9" w:rsidRPr="001C27A3" w:rsidRDefault="009F14A9" w:rsidP="000764FE">
      <w:pPr>
        <w:pStyle w:val="ListParagraph"/>
        <w:numPr>
          <w:ilvl w:val="0"/>
          <w:numId w:val="18"/>
        </w:numPr>
        <w:rPr>
          <w:color w:val="2F3031" w:themeColor="text1" w:themeShade="BF"/>
        </w:rPr>
      </w:pPr>
      <w:r w:rsidRPr="001C27A3">
        <w:rPr>
          <w:color w:val="2F3031" w:themeColor="text1" w:themeShade="BF"/>
        </w:rPr>
        <w:t>Events</w:t>
      </w:r>
      <w:r w:rsidR="0003588C" w:rsidRPr="001C27A3">
        <w:rPr>
          <w:color w:val="2F3031" w:themeColor="text1" w:themeShade="BF"/>
        </w:rPr>
        <w:t xml:space="preserve"> held primarily for training p</w:t>
      </w:r>
      <w:r w:rsidR="00DA5B81" w:rsidRPr="001C27A3">
        <w:rPr>
          <w:color w:val="2F3031" w:themeColor="text1" w:themeShade="BF"/>
        </w:rPr>
        <w:t xml:space="preserve">urposes </w:t>
      </w:r>
    </w:p>
    <w:p w14:paraId="2EF7409E" w14:textId="755AB91D" w:rsidR="009F14A9" w:rsidRPr="001C27A3" w:rsidRDefault="009F14A9" w:rsidP="000764FE">
      <w:pPr>
        <w:pStyle w:val="ListParagraph"/>
        <w:numPr>
          <w:ilvl w:val="0"/>
          <w:numId w:val="18"/>
        </w:numPr>
        <w:rPr>
          <w:color w:val="2F3031" w:themeColor="text1" w:themeShade="BF"/>
        </w:rPr>
      </w:pPr>
      <w:r w:rsidRPr="001C27A3">
        <w:rPr>
          <w:color w:val="2F3031" w:themeColor="text1" w:themeShade="BF"/>
        </w:rPr>
        <w:t>T</w:t>
      </w:r>
      <w:r w:rsidR="00646856" w:rsidRPr="001C27A3">
        <w:rPr>
          <w:color w:val="2F3031" w:themeColor="text1" w:themeShade="BF"/>
        </w:rPr>
        <w:t xml:space="preserve">ypical </w:t>
      </w:r>
      <w:r w:rsidR="00603E91" w:rsidRPr="001C27A3">
        <w:rPr>
          <w:color w:val="2F3031" w:themeColor="text1" w:themeShade="BF"/>
        </w:rPr>
        <w:t>management</w:t>
      </w:r>
      <w:r w:rsidR="00F32BA0" w:rsidRPr="001C27A3">
        <w:rPr>
          <w:color w:val="2F3031" w:themeColor="text1" w:themeShade="BF"/>
        </w:rPr>
        <w:t xml:space="preserve"> or advisory meetings that</w:t>
      </w:r>
      <w:r w:rsidR="00646856" w:rsidRPr="001C27A3">
        <w:rPr>
          <w:color w:val="2F3031" w:themeColor="text1" w:themeShade="BF"/>
        </w:rPr>
        <w:t xml:space="preserve"> most </w:t>
      </w:r>
      <w:r w:rsidR="00F32BA0" w:rsidRPr="001C27A3">
        <w:rPr>
          <w:color w:val="2F3031" w:themeColor="text1" w:themeShade="BF"/>
        </w:rPr>
        <w:t xml:space="preserve">projects </w:t>
      </w:r>
      <w:r w:rsidR="00603E91" w:rsidRPr="001C27A3">
        <w:rPr>
          <w:color w:val="2F3031" w:themeColor="text1" w:themeShade="BF"/>
        </w:rPr>
        <w:t>hold as part of their normal operations</w:t>
      </w:r>
      <w:r w:rsidRPr="001C27A3">
        <w:rPr>
          <w:color w:val="2F3031" w:themeColor="text1" w:themeShade="BF"/>
        </w:rPr>
        <w:t xml:space="preserve"> (e.g., advisory committee meetings</w:t>
      </w:r>
      <w:r w:rsidR="00AF25E4">
        <w:rPr>
          <w:color w:val="2F3031" w:themeColor="text1" w:themeShade="BF"/>
        </w:rPr>
        <w:t>, partner meetings</w:t>
      </w:r>
      <w:r w:rsidR="003E6D05">
        <w:rPr>
          <w:color w:val="2F3031" w:themeColor="text1" w:themeShade="BF"/>
        </w:rPr>
        <w:t>, BILT meetings</w:t>
      </w:r>
      <w:r w:rsidRPr="001C27A3">
        <w:rPr>
          <w:color w:val="2F3031" w:themeColor="text1" w:themeShade="BF"/>
        </w:rPr>
        <w:t>)</w:t>
      </w:r>
    </w:p>
    <w:p w14:paraId="3AE74E61" w14:textId="77777777" w:rsidR="00F32BA0" w:rsidRPr="00AF25E4" w:rsidRDefault="00F32BA0" w:rsidP="00F32BA0">
      <w:pPr>
        <w:rPr>
          <w:color w:val="2F3031" w:themeColor="text1" w:themeShade="BF"/>
        </w:rPr>
      </w:pPr>
    </w:p>
    <w:p w14:paraId="4BFBF98D" w14:textId="125A89AB" w:rsidR="00F32BA0" w:rsidRPr="00977FF0" w:rsidRDefault="003C7642" w:rsidP="00F32BA0">
      <w:r w:rsidRPr="00977FF0">
        <w:rPr>
          <w:iCs/>
        </w:rPr>
        <w:t>Between January 1 and December 31, 202</w:t>
      </w:r>
      <w:r w:rsidR="00977FF0" w:rsidRPr="00977FF0">
        <w:rPr>
          <w:iCs/>
        </w:rPr>
        <w:t>5</w:t>
      </w:r>
      <w:r w:rsidR="006A33AF" w:rsidRPr="00977FF0">
        <w:t xml:space="preserve">, </w:t>
      </w:r>
      <w:r w:rsidR="00BC7ADA" w:rsidRPr="00977FF0">
        <w:t xml:space="preserve">did your ATE project </w:t>
      </w:r>
      <w:r w:rsidR="00BC7ADA" w:rsidRPr="00977FF0">
        <w:rPr>
          <w:u w:val="single"/>
        </w:rPr>
        <w:t>organize</w:t>
      </w:r>
      <w:r w:rsidR="00BC7ADA" w:rsidRPr="00977FF0">
        <w:t xml:space="preserve"> a conference</w:t>
      </w:r>
      <w:r w:rsidR="000B2866" w:rsidRPr="00977FF0">
        <w:t xml:space="preserve"> or</w:t>
      </w:r>
      <w:r w:rsidR="00BC7ADA" w:rsidRPr="00977FF0">
        <w:t xml:space="preserve"> meeting?</w:t>
      </w:r>
    </w:p>
    <w:p w14:paraId="3A526487" w14:textId="77777777" w:rsidR="00F133B1" w:rsidRPr="00977FF0" w:rsidRDefault="00F133B1" w:rsidP="000764FE">
      <w:pPr>
        <w:pStyle w:val="ListParagraph"/>
        <w:numPr>
          <w:ilvl w:val="0"/>
          <w:numId w:val="11"/>
        </w:numPr>
        <w:ind w:left="1080"/>
      </w:pPr>
      <w:r w:rsidRPr="00977FF0">
        <w:t>Yes</w:t>
      </w:r>
    </w:p>
    <w:p w14:paraId="05E76511" w14:textId="77777777" w:rsidR="00F133B1" w:rsidRPr="00977FF0" w:rsidRDefault="00F133B1" w:rsidP="000764FE">
      <w:pPr>
        <w:pStyle w:val="ListParagraph"/>
        <w:numPr>
          <w:ilvl w:val="0"/>
          <w:numId w:val="11"/>
        </w:numPr>
        <w:ind w:left="1080"/>
        <w:rPr>
          <w:i/>
        </w:rPr>
      </w:pPr>
      <w:r w:rsidRPr="00977FF0">
        <w:t>No (skip this section)</w:t>
      </w:r>
    </w:p>
    <w:p w14:paraId="191CDE5F" w14:textId="77777777" w:rsidR="00F133B1" w:rsidRPr="00977FF0" w:rsidRDefault="00F133B1" w:rsidP="000764FE">
      <w:pPr>
        <w:pStyle w:val="ListParagraph"/>
        <w:numPr>
          <w:ilvl w:val="0"/>
          <w:numId w:val="11"/>
        </w:numPr>
        <w:ind w:left="1080"/>
        <w:rPr>
          <w:i/>
        </w:rPr>
      </w:pPr>
      <w:r w:rsidRPr="00977FF0">
        <w:t>Planning to in the future (skip this section)</w:t>
      </w:r>
    </w:p>
    <w:p w14:paraId="2D54C982" w14:textId="43735DD5" w:rsidR="00C560E9" w:rsidRPr="00303806" w:rsidRDefault="00316440" w:rsidP="003B1F2F">
      <w:pPr>
        <w:rPr>
          <w:color w:val="2F3031" w:themeColor="text1" w:themeShade="BF"/>
        </w:rPr>
      </w:pPr>
      <w:r w:rsidRPr="00303806">
        <w:rPr>
          <w:color w:val="2F3031" w:themeColor="text1" w:themeShade="BF"/>
        </w:rPr>
        <w:tab/>
      </w:r>
    </w:p>
    <w:p w14:paraId="2C49ABF1" w14:textId="6B1611FE" w:rsidR="00DE1F1E" w:rsidRDefault="00D65E2A" w:rsidP="003F3C06">
      <w:pPr>
        <w:ind w:left="720" w:hanging="720"/>
        <w:rPr>
          <w:color w:val="2F3031" w:themeColor="text1" w:themeShade="BF"/>
        </w:rPr>
      </w:pPr>
      <w:bookmarkStart w:id="44" w:name="_Hlk82774495"/>
      <w:r>
        <w:rPr>
          <w:color w:val="2F3031" w:themeColor="text1" w:themeShade="BF"/>
        </w:rPr>
        <w:t>7.</w:t>
      </w:r>
      <w:r w:rsidR="003B1F2F">
        <w:rPr>
          <w:color w:val="2F3031" w:themeColor="text1" w:themeShade="BF"/>
        </w:rPr>
        <w:t>1</w:t>
      </w:r>
      <w:r w:rsidR="00C560E9" w:rsidRPr="00303806">
        <w:rPr>
          <w:color w:val="2F3031" w:themeColor="text1" w:themeShade="BF"/>
        </w:rPr>
        <w:t>.</w:t>
      </w:r>
      <w:r w:rsidR="00C560E9" w:rsidRPr="00303806">
        <w:rPr>
          <w:color w:val="2F3031" w:themeColor="text1" w:themeShade="BF"/>
        </w:rPr>
        <w:tab/>
      </w:r>
      <w:r w:rsidR="00DE1F1E" w:rsidRPr="00724F40">
        <w:rPr>
          <w:b/>
          <w:bCs/>
          <w:color w:val="2F3031" w:themeColor="text1" w:themeShade="BF"/>
        </w:rPr>
        <w:t>Was hosting a conference the main purpose of your project (i.e., project was funded with a “conference” grant</w:t>
      </w:r>
      <w:r w:rsidR="009C79CD">
        <w:rPr>
          <w:b/>
          <w:bCs/>
          <w:color w:val="2F3031" w:themeColor="text1" w:themeShade="BF"/>
        </w:rPr>
        <w:t>)</w:t>
      </w:r>
      <w:r w:rsidR="00DE1F1E" w:rsidRPr="00724F40">
        <w:rPr>
          <w:b/>
          <w:bCs/>
          <w:color w:val="2F3031" w:themeColor="text1" w:themeShade="BF"/>
        </w:rPr>
        <w:t>?</w:t>
      </w:r>
    </w:p>
    <w:p w14:paraId="52CF4263" w14:textId="331D90C7" w:rsidR="00DE1F1E" w:rsidRDefault="00DE1F1E" w:rsidP="00C560E9">
      <w:pPr>
        <w:rPr>
          <w:color w:val="2F3031" w:themeColor="text1" w:themeShade="BF"/>
        </w:rPr>
      </w:pPr>
      <w:r>
        <w:rPr>
          <w:color w:val="2F3031" w:themeColor="text1" w:themeShade="BF"/>
        </w:rPr>
        <w:tab/>
      </w:r>
      <w:r w:rsidRPr="00BF7BD9">
        <w:rPr>
          <w:rFonts w:ascii="Wingdings 2" w:eastAsia="Wingdings 2" w:hAnsi="Wingdings 2" w:cs="Wingdings 2"/>
          <w:color w:val="2F3031" w:themeColor="text1" w:themeShade="BF"/>
        </w:rPr>
        <w:sym w:font="Wingdings 2" w:char="F081"/>
      </w:r>
      <w:r>
        <w:rPr>
          <w:rFonts w:ascii="Calibri" w:hAnsi="Calibri"/>
          <w:color w:val="2F3031" w:themeColor="text1" w:themeShade="BF"/>
        </w:rPr>
        <w:t xml:space="preserve"> </w:t>
      </w:r>
      <w:r>
        <w:rPr>
          <w:color w:val="2F3031" w:themeColor="text1" w:themeShade="BF"/>
        </w:rPr>
        <w:t>Yes</w:t>
      </w:r>
    </w:p>
    <w:p w14:paraId="5D0284AD" w14:textId="5CFEA604" w:rsidR="00DE1F1E" w:rsidRDefault="00DE1F1E" w:rsidP="00C560E9">
      <w:pPr>
        <w:rPr>
          <w:color w:val="2F3031" w:themeColor="text1" w:themeShade="BF"/>
        </w:rPr>
      </w:pPr>
      <w:r>
        <w:rPr>
          <w:color w:val="2F3031" w:themeColor="text1" w:themeShade="BF"/>
        </w:rPr>
        <w:tab/>
      </w:r>
      <w:r w:rsidRPr="00BF7BD9">
        <w:rPr>
          <w:rFonts w:ascii="Wingdings 2" w:eastAsia="Wingdings 2" w:hAnsi="Wingdings 2" w:cs="Wingdings 2"/>
          <w:color w:val="2F3031" w:themeColor="text1" w:themeShade="BF"/>
        </w:rPr>
        <w:sym w:font="Wingdings 2" w:char="F081"/>
      </w:r>
      <w:r>
        <w:rPr>
          <w:rFonts w:ascii="Calibri" w:hAnsi="Calibri"/>
          <w:color w:val="2F3031" w:themeColor="text1" w:themeShade="BF"/>
        </w:rPr>
        <w:t xml:space="preserve"> </w:t>
      </w:r>
      <w:r>
        <w:rPr>
          <w:color w:val="2F3031" w:themeColor="text1" w:themeShade="BF"/>
        </w:rPr>
        <w:t>No</w:t>
      </w:r>
    </w:p>
    <w:p w14:paraId="1FA4C452" w14:textId="77777777" w:rsidR="00DE1F1E" w:rsidRDefault="00DE1F1E" w:rsidP="00C560E9">
      <w:pPr>
        <w:rPr>
          <w:color w:val="2F3031" w:themeColor="text1" w:themeShade="BF"/>
        </w:rPr>
      </w:pPr>
    </w:p>
    <w:p w14:paraId="5240AA09" w14:textId="414B47D6" w:rsidR="00316440" w:rsidRPr="00303806" w:rsidRDefault="00D65E2A" w:rsidP="00C560E9">
      <w:pPr>
        <w:rPr>
          <w:b/>
          <w:color w:val="2F3031" w:themeColor="text1" w:themeShade="BF"/>
        </w:rPr>
      </w:pPr>
      <w:r>
        <w:rPr>
          <w:bCs/>
          <w:color w:val="2F3031" w:themeColor="text1" w:themeShade="BF"/>
        </w:rPr>
        <w:t>7.</w:t>
      </w:r>
      <w:r w:rsidR="007865B8" w:rsidRPr="00B92304">
        <w:rPr>
          <w:bCs/>
          <w:color w:val="2F3031" w:themeColor="text1" w:themeShade="BF"/>
        </w:rPr>
        <w:t>2.</w:t>
      </w:r>
      <w:r w:rsidR="007865B8">
        <w:rPr>
          <w:b/>
          <w:color w:val="2F3031" w:themeColor="text1" w:themeShade="BF"/>
        </w:rPr>
        <w:t xml:space="preserve"> </w:t>
      </w:r>
      <w:r w:rsidR="007865B8">
        <w:rPr>
          <w:b/>
          <w:color w:val="2F3031" w:themeColor="text1" w:themeShade="BF"/>
        </w:rPr>
        <w:tab/>
      </w:r>
      <w:r w:rsidR="00316440" w:rsidRPr="00303806">
        <w:rPr>
          <w:b/>
          <w:color w:val="2F3031" w:themeColor="text1" w:themeShade="BF"/>
        </w:rPr>
        <w:t>How many conferences</w:t>
      </w:r>
      <w:r w:rsidR="000C0DA6" w:rsidRPr="00303806">
        <w:rPr>
          <w:b/>
          <w:color w:val="2F3031" w:themeColor="text1" w:themeShade="BF"/>
        </w:rPr>
        <w:t>, meetings,</w:t>
      </w:r>
      <w:r w:rsidR="00416472" w:rsidRPr="00303806">
        <w:rPr>
          <w:b/>
          <w:color w:val="2F3031" w:themeColor="text1" w:themeShade="BF"/>
        </w:rPr>
        <w:t xml:space="preserve"> </w:t>
      </w:r>
      <w:r w:rsidR="00316440" w:rsidRPr="00303806">
        <w:rPr>
          <w:b/>
          <w:color w:val="2F3031" w:themeColor="text1" w:themeShade="BF"/>
        </w:rPr>
        <w:t xml:space="preserve">or other events did your project </w:t>
      </w:r>
      <w:r w:rsidR="00603E91" w:rsidRPr="00BE3DF5">
        <w:rPr>
          <w:b/>
          <w:color w:val="2F3031" w:themeColor="text1" w:themeShade="BF"/>
          <w:u w:val="single"/>
        </w:rPr>
        <w:t>organize</w:t>
      </w:r>
      <w:r w:rsidR="00603E91" w:rsidRPr="00303806">
        <w:rPr>
          <w:b/>
          <w:color w:val="2F3031" w:themeColor="text1" w:themeShade="BF"/>
        </w:rPr>
        <w:t xml:space="preserve"> </w:t>
      </w:r>
      <w:r w:rsidR="00316440" w:rsidRPr="00303806">
        <w:rPr>
          <w:b/>
          <w:color w:val="2F3031" w:themeColor="text1" w:themeShade="BF"/>
        </w:rPr>
        <w:t xml:space="preserve">in </w:t>
      </w:r>
      <w:r w:rsidR="00B27366">
        <w:rPr>
          <w:b/>
          <w:color w:val="2F3031" w:themeColor="text1" w:themeShade="BF"/>
        </w:rPr>
        <w:t>202</w:t>
      </w:r>
      <w:r w:rsidR="00977FF0">
        <w:rPr>
          <w:b/>
          <w:color w:val="2F3031" w:themeColor="text1" w:themeShade="BF"/>
        </w:rPr>
        <w:t>5</w:t>
      </w:r>
      <w:r w:rsidR="00316440" w:rsidRPr="00303806">
        <w:rPr>
          <w:b/>
          <w:color w:val="2F3031" w:themeColor="text1" w:themeShade="BF"/>
        </w:rPr>
        <w:t xml:space="preserve">? </w:t>
      </w:r>
    </w:p>
    <w:p w14:paraId="1828C6CD" w14:textId="37557919" w:rsidR="00B0154F" w:rsidRPr="00303806" w:rsidRDefault="00B0154F" w:rsidP="006A133E">
      <w:pPr>
        <w:spacing w:before="120"/>
        <w:rPr>
          <w:color w:val="2F3031" w:themeColor="text1" w:themeShade="BF"/>
        </w:rPr>
      </w:pPr>
      <w:r w:rsidRPr="00303806">
        <w:rPr>
          <w:color w:val="2F3031" w:themeColor="text1" w:themeShade="BF"/>
        </w:rPr>
        <w:tab/>
      </w:r>
      <w:r w:rsidRPr="00303806">
        <w:rPr>
          <w:rFonts w:ascii="Calibri" w:hAnsi="Calibri"/>
          <w:color w:val="2F3031" w:themeColor="text1" w:themeShade="BF"/>
        </w:rPr>
        <w:t>________ [text box]</w:t>
      </w:r>
    </w:p>
    <w:bookmarkEnd w:id="44"/>
    <w:p w14:paraId="1A3A81D0" w14:textId="5192B55E" w:rsidR="00316440" w:rsidRPr="00303806" w:rsidRDefault="00316440" w:rsidP="0021540C">
      <w:pPr>
        <w:rPr>
          <w:color w:val="2F3031" w:themeColor="text1" w:themeShade="BF"/>
        </w:rPr>
      </w:pPr>
    </w:p>
    <w:p w14:paraId="0444C8D2" w14:textId="76777CD0" w:rsidR="00316440" w:rsidRPr="00303806" w:rsidRDefault="00D65E2A" w:rsidP="00316440">
      <w:pPr>
        <w:ind w:left="720" w:hanging="720"/>
        <w:rPr>
          <w:b/>
          <w:color w:val="2F3031" w:themeColor="text1" w:themeShade="BF"/>
        </w:rPr>
      </w:pPr>
      <w:r>
        <w:rPr>
          <w:color w:val="2F3031" w:themeColor="text1" w:themeShade="BF"/>
        </w:rPr>
        <w:t>7.</w:t>
      </w:r>
      <w:r w:rsidR="007865B8">
        <w:rPr>
          <w:color w:val="2F3031" w:themeColor="text1" w:themeShade="BF"/>
        </w:rPr>
        <w:t>3</w:t>
      </w:r>
      <w:r w:rsidR="00316440" w:rsidRPr="00303806">
        <w:rPr>
          <w:color w:val="2F3031" w:themeColor="text1" w:themeShade="BF"/>
        </w:rPr>
        <w:t>.</w:t>
      </w:r>
      <w:r w:rsidR="00316440" w:rsidRPr="00303806">
        <w:rPr>
          <w:color w:val="2F3031" w:themeColor="text1" w:themeShade="BF"/>
        </w:rPr>
        <w:tab/>
      </w:r>
      <w:r w:rsidR="001F0D9C" w:rsidRPr="00303806">
        <w:rPr>
          <w:b/>
          <w:color w:val="2F3031" w:themeColor="text1" w:themeShade="BF"/>
        </w:rPr>
        <w:t>What was the</w:t>
      </w:r>
      <w:r w:rsidR="001F0D9C" w:rsidRPr="00303806">
        <w:rPr>
          <w:color w:val="2F3031" w:themeColor="text1" w:themeShade="BF"/>
        </w:rPr>
        <w:t xml:space="preserve"> </w:t>
      </w:r>
      <w:r w:rsidR="001F0D9C" w:rsidRPr="00303806">
        <w:rPr>
          <w:b/>
          <w:color w:val="2F3031" w:themeColor="text1" w:themeShade="BF"/>
        </w:rPr>
        <w:t>name</w:t>
      </w:r>
      <w:r w:rsidR="00316440" w:rsidRPr="00303806">
        <w:rPr>
          <w:b/>
          <w:color w:val="2F3031" w:themeColor="text1" w:themeShade="BF"/>
        </w:rPr>
        <w:t xml:space="preserve"> of </w:t>
      </w:r>
      <w:r w:rsidR="001F0D9C" w:rsidRPr="00303806">
        <w:rPr>
          <w:b/>
          <w:color w:val="2F3031" w:themeColor="text1" w:themeShade="BF"/>
        </w:rPr>
        <w:t>each</w:t>
      </w:r>
      <w:r w:rsidR="00316440" w:rsidRPr="00303806">
        <w:rPr>
          <w:b/>
          <w:color w:val="2F3031" w:themeColor="text1" w:themeShade="BF"/>
        </w:rPr>
        <w:t xml:space="preserve"> conference</w:t>
      </w:r>
      <w:r w:rsidR="000C0DA6" w:rsidRPr="00303806">
        <w:rPr>
          <w:b/>
          <w:color w:val="2F3031" w:themeColor="text1" w:themeShade="BF"/>
        </w:rPr>
        <w:t>, meeting,</w:t>
      </w:r>
      <w:r w:rsidR="00416472" w:rsidRPr="00303806">
        <w:rPr>
          <w:b/>
          <w:color w:val="2F3031" w:themeColor="text1" w:themeShade="BF"/>
        </w:rPr>
        <w:t xml:space="preserve"> </w:t>
      </w:r>
      <w:r w:rsidR="00316440" w:rsidRPr="00303806">
        <w:rPr>
          <w:b/>
          <w:color w:val="2F3031" w:themeColor="text1" w:themeShade="BF"/>
        </w:rPr>
        <w:t xml:space="preserve">or other event your project </w:t>
      </w:r>
      <w:r w:rsidR="00603E91" w:rsidRPr="00303806">
        <w:rPr>
          <w:b/>
          <w:color w:val="2F3031" w:themeColor="text1" w:themeShade="BF"/>
        </w:rPr>
        <w:t>organized</w:t>
      </w:r>
      <w:r w:rsidR="00316440" w:rsidRPr="00303806">
        <w:rPr>
          <w:b/>
          <w:color w:val="2F3031" w:themeColor="text1" w:themeShade="BF"/>
        </w:rPr>
        <w:t xml:space="preserve"> in </w:t>
      </w:r>
      <w:r w:rsidR="00B27366">
        <w:rPr>
          <w:b/>
          <w:color w:val="2F3031" w:themeColor="text1" w:themeShade="BF"/>
        </w:rPr>
        <w:t>202</w:t>
      </w:r>
      <w:r w:rsidR="00977FF0">
        <w:rPr>
          <w:b/>
          <w:color w:val="2F3031" w:themeColor="text1" w:themeShade="BF"/>
        </w:rPr>
        <w:t>5</w:t>
      </w:r>
      <w:r w:rsidR="001F0D9C" w:rsidRPr="00303806">
        <w:rPr>
          <w:b/>
          <w:color w:val="2F3031" w:themeColor="text1" w:themeShade="BF"/>
        </w:rPr>
        <w:t>?</w:t>
      </w:r>
    </w:p>
    <w:p w14:paraId="64EF3D86" w14:textId="6673C881" w:rsidR="00316440" w:rsidRPr="00303806" w:rsidRDefault="00B0154F" w:rsidP="006A133E">
      <w:pPr>
        <w:spacing w:before="120"/>
        <w:ind w:left="720"/>
        <w:rPr>
          <w:color w:val="2F3031" w:themeColor="text1" w:themeShade="BF"/>
        </w:rPr>
      </w:pPr>
      <w:r w:rsidRPr="00303806">
        <w:rPr>
          <w:rFonts w:ascii="Calibri" w:hAnsi="Calibri"/>
          <w:color w:val="2F3031" w:themeColor="text1" w:themeShade="BF"/>
        </w:rPr>
        <w:t xml:space="preserve">_______________________________ </w:t>
      </w:r>
      <w:r w:rsidR="00316440" w:rsidRPr="00303806">
        <w:rPr>
          <w:color w:val="2F3031" w:themeColor="text1" w:themeShade="BF"/>
        </w:rPr>
        <w:t xml:space="preserve">[Number of text boxes </w:t>
      </w:r>
      <w:r w:rsidR="006B41C6" w:rsidRPr="00303806">
        <w:rPr>
          <w:color w:val="2F3031" w:themeColor="text1" w:themeShade="BF"/>
        </w:rPr>
        <w:t>determined by</w:t>
      </w:r>
      <w:r w:rsidR="00316440" w:rsidRPr="00303806">
        <w:rPr>
          <w:color w:val="2F3031" w:themeColor="text1" w:themeShade="BF"/>
        </w:rPr>
        <w:t xml:space="preserve"> </w:t>
      </w:r>
      <w:r w:rsidR="001E7BBF" w:rsidRPr="00303806">
        <w:rPr>
          <w:color w:val="2F3031" w:themeColor="text1" w:themeShade="BF"/>
        </w:rPr>
        <w:t>Q</w:t>
      </w:r>
      <w:r w:rsidR="00D65E2A">
        <w:rPr>
          <w:color w:val="2F3031" w:themeColor="text1" w:themeShade="BF"/>
        </w:rPr>
        <w:t>7.</w:t>
      </w:r>
      <w:r w:rsidRPr="00303806">
        <w:rPr>
          <w:color w:val="2F3031" w:themeColor="text1" w:themeShade="BF"/>
        </w:rPr>
        <w:t>2</w:t>
      </w:r>
      <w:r w:rsidR="00836503" w:rsidRPr="00303806">
        <w:rPr>
          <w:color w:val="2F3031" w:themeColor="text1" w:themeShade="BF"/>
        </w:rPr>
        <w:t>.</w:t>
      </w:r>
      <w:r w:rsidR="00316440" w:rsidRPr="00303806">
        <w:rPr>
          <w:color w:val="2F3031" w:themeColor="text1" w:themeShade="BF"/>
        </w:rPr>
        <w:t>]</w:t>
      </w:r>
    </w:p>
    <w:p w14:paraId="6147D928" w14:textId="1C62C174" w:rsidR="00316440" w:rsidRPr="00303806" w:rsidRDefault="00316440" w:rsidP="00316440">
      <w:pPr>
        <w:ind w:left="720" w:hanging="720"/>
        <w:rPr>
          <w:color w:val="2F3031" w:themeColor="text1" w:themeShade="BF"/>
        </w:rPr>
      </w:pPr>
    </w:p>
    <w:p w14:paraId="165B2D3F" w14:textId="63672497" w:rsidR="00316440" w:rsidRPr="00303806" w:rsidRDefault="00D65E2A" w:rsidP="00B0154F">
      <w:pPr>
        <w:spacing w:after="120"/>
        <w:ind w:left="720" w:hanging="720"/>
        <w:rPr>
          <w:b/>
          <w:color w:val="2F3031" w:themeColor="text1" w:themeShade="BF"/>
        </w:rPr>
      </w:pPr>
      <w:bookmarkStart w:id="45" w:name="_Hlk82774488"/>
      <w:r>
        <w:rPr>
          <w:color w:val="2F3031" w:themeColor="text1" w:themeShade="BF"/>
        </w:rPr>
        <w:t>7.</w:t>
      </w:r>
      <w:r w:rsidR="007865B8">
        <w:rPr>
          <w:color w:val="2F3031" w:themeColor="text1" w:themeShade="BF"/>
        </w:rPr>
        <w:t>4</w:t>
      </w:r>
      <w:r w:rsidR="00316440" w:rsidRPr="00303806">
        <w:rPr>
          <w:color w:val="2F3031" w:themeColor="text1" w:themeShade="BF"/>
        </w:rPr>
        <w:t>.</w:t>
      </w:r>
      <w:r w:rsidR="00316440" w:rsidRPr="00303806">
        <w:rPr>
          <w:color w:val="2F3031" w:themeColor="text1" w:themeShade="BF"/>
        </w:rPr>
        <w:tab/>
      </w:r>
      <w:r w:rsidR="000C0DA6" w:rsidRPr="00303806">
        <w:rPr>
          <w:b/>
          <w:color w:val="2F3031" w:themeColor="text1" w:themeShade="BF"/>
        </w:rPr>
        <w:t>How many people attended</w:t>
      </w:r>
      <w:r w:rsidR="00316440" w:rsidRPr="00303806">
        <w:rPr>
          <w:b/>
          <w:color w:val="2F3031" w:themeColor="text1" w:themeShade="BF"/>
        </w:rPr>
        <w:t xml:space="preserve"> each event?</w:t>
      </w:r>
    </w:p>
    <w:tbl>
      <w:tblPr>
        <w:tblStyle w:val="ATESurvey"/>
        <w:tblW w:w="0" w:type="auto"/>
        <w:tblInd w:w="720" w:type="dxa"/>
        <w:tblLook w:val="04A0" w:firstRow="1" w:lastRow="0" w:firstColumn="1" w:lastColumn="0" w:noHBand="0" w:noVBand="1"/>
      </w:tblPr>
      <w:tblGrid>
        <w:gridCol w:w="3540"/>
        <w:gridCol w:w="4380"/>
      </w:tblGrid>
      <w:tr w:rsidR="009652F5" w:rsidRPr="00303806" w14:paraId="33BC3BFF" w14:textId="77777777" w:rsidTr="00B0154F">
        <w:trPr>
          <w:cnfStyle w:val="100000000000" w:firstRow="1" w:lastRow="0" w:firstColumn="0" w:lastColumn="0" w:oddVBand="0" w:evenVBand="0" w:oddHBand="0" w:evenHBand="0" w:firstRowFirstColumn="0" w:firstRowLastColumn="0" w:lastRowFirstColumn="0" w:lastRowLastColumn="0"/>
          <w:trHeight w:val="423"/>
        </w:trPr>
        <w:tc>
          <w:tcPr>
            <w:tcW w:w="3540" w:type="dxa"/>
          </w:tcPr>
          <w:p w14:paraId="23186757" w14:textId="77CEA2A2" w:rsidR="00316440" w:rsidRPr="00303806" w:rsidRDefault="00316440" w:rsidP="00316440">
            <w:pPr>
              <w:rPr>
                <w:color w:val="2F3031" w:themeColor="text1" w:themeShade="BF"/>
              </w:rPr>
            </w:pPr>
            <w:r w:rsidRPr="00303806">
              <w:rPr>
                <w:color w:val="2F3031" w:themeColor="text1" w:themeShade="BF"/>
              </w:rPr>
              <w:t>Event Name</w:t>
            </w:r>
          </w:p>
        </w:tc>
        <w:tc>
          <w:tcPr>
            <w:tcW w:w="4380" w:type="dxa"/>
          </w:tcPr>
          <w:p w14:paraId="7A413C89" w14:textId="1187997B" w:rsidR="00316440" w:rsidRPr="00303806" w:rsidRDefault="000C0DA6" w:rsidP="00316440">
            <w:pPr>
              <w:rPr>
                <w:color w:val="2F3031" w:themeColor="text1" w:themeShade="BF"/>
              </w:rPr>
            </w:pPr>
            <w:r w:rsidRPr="00303806">
              <w:rPr>
                <w:color w:val="2F3031" w:themeColor="text1" w:themeShade="BF"/>
              </w:rPr>
              <w:t>Number of Attendees</w:t>
            </w:r>
          </w:p>
        </w:tc>
      </w:tr>
      <w:tr w:rsidR="009652F5" w:rsidRPr="00303806" w14:paraId="2B929078" w14:textId="77777777" w:rsidTr="00B0154F">
        <w:tc>
          <w:tcPr>
            <w:tcW w:w="3540" w:type="dxa"/>
          </w:tcPr>
          <w:p w14:paraId="57567296" w14:textId="0FBC5CDA" w:rsidR="00316440" w:rsidRPr="00303806" w:rsidRDefault="00316440" w:rsidP="00316440">
            <w:pPr>
              <w:rPr>
                <w:color w:val="2F3031" w:themeColor="text1" w:themeShade="BF"/>
              </w:rPr>
            </w:pPr>
            <w:bookmarkStart w:id="46" w:name="_Hlk188963261"/>
            <w:r w:rsidRPr="00303806">
              <w:rPr>
                <w:color w:val="2F3031" w:themeColor="text1" w:themeShade="BF"/>
              </w:rPr>
              <w:t xml:space="preserve">[piped text from </w:t>
            </w:r>
            <w:r w:rsidR="000D2811">
              <w:rPr>
                <w:color w:val="2F3031" w:themeColor="text1" w:themeShade="BF"/>
              </w:rPr>
              <w:t>7</w:t>
            </w:r>
            <w:r w:rsidRPr="00303806">
              <w:rPr>
                <w:color w:val="2F3031" w:themeColor="text1" w:themeShade="BF"/>
              </w:rPr>
              <w:t>.</w:t>
            </w:r>
            <w:r w:rsidR="00B40486">
              <w:rPr>
                <w:color w:val="2F3031" w:themeColor="text1" w:themeShade="BF"/>
              </w:rPr>
              <w:t>3</w:t>
            </w:r>
            <w:r w:rsidRPr="00303806">
              <w:rPr>
                <w:color w:val="2F3031" w:themeColor="text1" w:themeShade="BF"/>
              </w:rPr>
              <w:t>]</w:t>
            </w:r>
            <w:bookmarkEnd w:id="46"/>
            <w:r w:rsidR="005765D6" w:rsidRPr="00303806">
              <w:rPr>
                <w:color w:val="2F3031" w:themeColor="text1" w:themeShade="BF"/>
              </w:rPr>
              <w:t>*</w:t>
            </w:r>
          </w:p>
        </w:tc>
        <w:tc>
          <w:tcPr>
            <w:tcW w:w="4380" w:type="dxa"/>
          </w:tcPr>
          <w:p w14:paraId="2A76D33D" w14:textId="22FC0937" w:rsidR="000C0DA6" w:rsidRPr="00303806" w:rsidRDefault="00B0154F" w:rsidP="000C0DA6">
            <w:pPr>
              <w:rPr>
                <w:color w:val="2F3031" w:themeColor="text1" w:themeShade="BF"/>
              </w:rPr>
            </w:pPr>
            <w:r w:rsidRPr="00303806">
              <w:rPr>
                <w:rFonts w:ascii="Calibri" w:hAnsi="Calibri"/>
                <w:color w:val="2F3031" w:themeColor="text1" w:themeShade="BF"/>
              </w:rPr>
              <w:t>________ [text box]</w:t>
            </w:r>
          </w:p>
        </w:tc>
      </w:tr>
      <w:tr w:rsidR="009652F5" w:rsidRPr="00303806" w14:paraId="38449D0B" w14:textId="77777777" w:rsidTr="00B0154F">
        <w:tc>
          <w:tcPr>
            <w:tcW w:w="3540" w:type="dxa"/>
          </w:tcPr>
          <w:p w14:paraId="30BD261C" w14:textId="4E86EE3D" w:rsidR="00316440" w:rsidRPr="00303806" w:rsidRDefault="00316440" w:rsidP="00316440">
            <w:pPr>
              <w:rPr>
                <w:b/>
                <w:color w:val="2F3031" w:themeColor="text1" w:themeShade="BF"/>
              </w:rPr>
            </w:pPr>
            <w:r w:rsidRPr="00303806">
              <w:rPr>
                <w:color w:val="2F3031" w:themeColor="text1" w:themeShade="BF"/>
              </w:rPr>
              <w:t xml:space="preserve">[piped text from </w:t>
            </w:r>
            <w:r w:rsidR="003E049F">
              <w:rPr>
                <w:color w:val="2F3031" w:themeColor="text1" w:themeShade="BF"/>
              </w:rPr>
              <w:t>7</w:t>
            </w:r>
            <w:r w:rsidRPr="00303806">
              <w:rPr>
                <w:color w:val="2F3031" w:themeColor="text1" w:themeShade="BF"/>
              </w:rPr>
              <w:t>.</w:t>
            </w:r>
            <w:r w:rsidR="00B0154F" w:rsidRPr="00303806">
              <w:rPr>
                <w:color w:val="2F3031" w:themeColor="text1" w:themeShade="BF"/>
              </w:rPr>
              <w:t>3</w:t>
            </w:r>
            <w:r w:rsidRPr="00303806">
              <w:rPr>
                <w:color w:val="2F3031" w:themeColor="text1" w:themeShade="BF"/>
              </w:rPr>
              <w:t>]</w:t>
            </w:r>
          </w:p>
        </w:tc>
        <w:tc>
          <w:tcPr>
            <w:tcW w:w="4380" w:type="dxa"/>
          </w:tcPr>
          <w:p w14:paraId="636BC3D5" w14:textId="4C257A27" w:rsidR="00316440" w:rsidRPr="00303806" w:rsidRDefault="00B0154F" w:rsidP="00316440">
            <w:pPr>
              <w:rPr>
                <w:color w:val="2F3031" w:themeColor="text1" w:themeShade="BF"/>
              </w:rPr>
            </w:pPr>
            <w:r w:rsidRPr="00303806">
              <w:rPr>
                <w:rFonts w:ascii="Calibri" w:hAnsi="Calibri"/>
                <w:color w:val="2F3031" w:themeColor="text1" w:themeShade="BF"/>
              </w:rPr>
              <w:t>________ [text box]</w:t>
            </w:r>
          </w:p>
        </w:tc>
      </w:tr>
      <w:tr w:rsidR="005765D6" w:rsidRPr="00303806" w14:paraId="084B1911" w14:textId="77777777" w:rsidTr="005765D6">
        <w:trPr>
          <w:trHeight w:val="368"/>
        </w:trPr>
        <w:tc>
          <w:tcPr>
            <w:tcW w:w="7920" w:type="dxa"/>
            <w:gridSpan w:val="2"/>
            <w:vAlign w:val="bottom"/>
          </w:tcPr>
          <w:p w14:paraId="649D7980" w14:textId="0F957C75" w:rsidR="006A33AF" w:rsidRPr="00BE3DF5" w:rsidRDefault="005765D6" w:rsidP="006040FD">
            <w:pPr>
              <w:rPr>
                <w:rFonts w:ascii="Calibri" w:hAnsi="Calibri"/>
                <w:color w:val="2F3031" w:themeColor="text1" w:themeShade="BF"/>
                <w:sz w:val="21"/>
              </w:rPr>
            </w:pPr>
            <w:r w:rsidRPr="00303806">
              <w:rPr>
                <w:rFonts w:ascii="Calibri" w:hAnsi="Calibri"/>
                <w:color w:val="2F3031" w:themeColor="text1" w:themeShade="BF"/>
                <w:sz w:val="21"/>
              </w:rPr>
              <w:t xml:space="preserve">[*The number of rows will </w:t>
            </w:r>
            <w:r w:rsidR="003E049F">
              <w:rPr>
                <w:rFonts w:ascii="Calibri" w:hAnsi="Calibri"/>
                <w:color w:val="2F3031" w:themeColor="text1" w:themeShade="BF"/>
                <w:sz w:val="21"/>
              </w:rPr>
              <w:t>be automated</w:t>
            </w:r>
            <w:r w:rsidRPr="00303806">
              <w:rPr>
                <w:rFonts w:ascii="Calibri" w:hAnsi="Calibri"/>
                <w:color w:val="2F3031" w:themeColor="text1" w:themeShade="BF"/>
                <w:sz w:val="21"/>
              </w:rPr>
              <w:t xml:space="preserve"> to match the respondent’s answer to Q</w:t>
            </w:r>
            <w:r w:rsidR="00D65E2A">
              <w:rPr>
                <w:rFonts w:ascii="Calibri" w:hAnsi="Calibri"/>
                <w:color w:val="2F3031" w:themeColor="text1" w:themeShade="BF"/>
                <w:sz w:val="21"/>
              </w:rPr>
              <w:t>7.</w:t>
            </w:r>
            <w:r w:rsidR="00BA49F5">
              <w:rPr>
                <w:rFonts w:ascii="Calibri" w:hAnsi="Calibri"/>
                <w:color w:val="2F3031" w:themeColor="text1" w:themeShade="BF"/>
                <w:sz w:val="21"/>
              </w:rPr>
              <w:t>2</w:t>
            </w:r>
            <w:r w:rsidRPr="00303806">
              <w:rPr>
                <w:rFonts w:ascii="Calibri" w:hAnsi="Calibri"/>
                <w:color w:val="2F3031" w:themeColor="text1" w:themeShade="BF"/>
                <w:sz w:val="21"/>
              </w:rPr>
              <w:t>]</w:t>
            </w:r>
          </w:p>
        </w:tc>
      </w:tr>
    </w:tbl>
    <w:p w14:paraId="1FEEE525" w14:textId="29CEB3B2" w:rsidR="00134577" w:rsidRDefault="00134577">
      <w:pPr>
        <w:rPr>
          <w:b/>
          <w:color w:val="FFFFFF" w:themeColor="background1"/>
          <w:sz w:val="32"/>
        </w:rPr>
      </w:pPr>
      <w:bookmarkStart w:id="47" w:name="_Section_6:_Research"/>
      <w:bookmarkEnd w:id="45"/>
      <w:bookmarkEnd w:id="47"/>
      <w:r>
        <w:br w:type="page"/>
      </w:r>
    </w:p>
    <w:p w14:paraId="0BA94B77" w14:textId="4FE0A805" w:rsidR="006A33AF" w:rsidRPr="006A33AF" w:rsidRDefault="00EC12A3" w:rsidP="006A33AF">
      <w:pPr>
        <w:pStyle w:val="Heading2"/>
      </w:pPr>
      <w:bookmarkStart w:id="48" w:name="_Section_6:_Research_1"/>
      <w:bookmarkStart w:id="49" w:name="_Section_7:_Research"/>
      <w:bookmarkEnd w:id="48"/>
      <w:bookmarkEnd w:id="49"/>
      <w:r w:rsidRPr="00303806">
        <w:lastRenderedPageBreak/>
        <w:t xml:space="preserve">Section </w:t>
      </w:r>
      <w:r w:rsidR="00652D21">
        <w:t>8</w:t>
      </w:r>
      <w:r w:rsidRPr="00303806">
        <w:t>: Research and Publications</w:t>
      </w:r>
    </w:p>
    <w:bookmarkStart w:id="50" w:name="_Targeted_Research"/>
    <w:bookmarkStart w:id="51" w:name="_Applied__Research"/>
    <w:bookmarkStart w:id="52" w:name="_Applied_Research"/>
    <w:bookmarkEnd w:id="50"/>
    <w:bookmarkEnd w:id="51"/>
    <w:bookmarkEnd w:id="52"/>
    <w:p w14:paraId="73E30CB4" w14:textId="3C52BC4B" w:rsidR="00364DD2" w:rsidRPr="00303806" w:rsidRDefault="002162C4" w:rsidP="004F7A56">
      <w:pPr>
        <w:pStyle w:val="Heading4"/>
        <w:rPr>
          <w:color w:val="2F3031" w:themeColor="text1" w:themeShade="BF"/>
        </w:rPr>
      </w:pPr>
      <w:r>
        <w:rPr>
          <w:noProof/>
        </w:rPr>
        <mc:AlternateContent>
          <mc:Choice Requires="wps">
            <w:drawing>
              <wp:anchor distT="0" distB="0" distL="114300" distR="114300" simplePos="0" relativeHeight="251658245" behindDoc="1" locked="0" layoutInCell="1" allowOverlap="1" wp14:anchorId="1E8F9DC6" wp14:editId="6C2A74D3">
                <wp:simplePos x="0" y="0"/>
                <wp:positionH relativeFrom="column">
                  <wp:posOffset>-939114</wp:posOffset>
                </wp:positionH>
                <wp:positionV relativeFrom="paragraph">
                  <wp:posOffset>332484</wp:posOffset>
                </wp:positionV>
                <wp:extent cx="7800975" cy="2224216"/>
                <wp:effectExtent l="0" t="0" r="9525" b="508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22421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3F9D5" id="Rectangle 68" o:spid="_x0000_s1026" style="position:absolute;margin-left:-73.95pt;margin-top:26.2pt;width:614.25pt;height:175.15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" fillcolor="#bfbfbf" stroked="f" strokeweight="2pt">
                <v:fill opacity="13107f"/>
              </v:rect>
            </w:pict>
          </mc:Fallback>
        </mc:AlternateContent>
      </w:r>
      <w:r w:rsidR="00550443">
        <w:rPr>
          <w:color w:val="2F3031" w:themeColor="text1" w:themeShade="BF"/>
        </w:rPr>
        <w:t>Applied</w:t>
      </w:r>
      <w:r w:rsidR="00C36FE9" w:rsidRPr="00303806">
        <w:rPr>
          <w:color w:val="2F3031" w:themeColor="text1" w:themeShade="BF"/>
        </w:rPr>
        <w:t xml:space="preserve"> Research</w:t>
      </w:r>
    </w:p>
    <w:p w14:paraId="7F3770FB" w14:textId="759658E8" w:rsidR="001916FA" w:rsidRPr="00303806" w:rsidRDefault="001916FA" w:rsidP="00364DD2">
      <w:pPr>
        <w:rPr>
          <w:color w:val="00A4B2" w:themeColor="accent2"/>
        </w:rPr>
      </w:pPr>
    </w:p>
    <w:p w14:paraId="448DF03A" w14:textId="5F610CF4" w:rsidR="006A33AF" w:rsidRDefault="00550443" w:rsidP="00603E91">
      <w:pPr>
        <w:rPr>
          <w:color w:val="2F3031" w:themeColor="text1" w:themeShade="BF"/>
        </w:rPr>
      </w:pPr>
      <w:r>
        <w:rPr>
          <w:i/>
          <w:color w:val="2F3031" w:themeColor="text1" w:themeShade="BF"/>
        </w:rPr>
        <w:t>Applied or targeted</w:t>
      </w:r>
      <w:r w:rsidR="00BC7ADA" w:rsidRPr="00330C38">
        <w:rPr>
          <w:i/>
          <w:color w:val="2F3031" w:themeColor="text1" w:themeShade="BF"/>
        </w:rPr>
        <w:t xml:space="preserve"> research</w:t>
      </w:r>
      <w:r w:rsidR="00BC7ADA" w:rsidRPr="00303806">
        <w:rPr>
          <w:color w:val="2F3031" w:themeColor="text1" w:themeShade="BF"/>
        </w:rPr>
        <w:t xml:space="preserve"> is research </w:t>
      </w:r>
      <w:r w:rsidR="00AF25E4">
        <w:rPr>
          <w:color w:val="2F3031" w:themeColor="text1" w:themeShade="BF"/>
        </w:rPr>
        <w:t>intended to build the knowledge base</w:t>
      </w:r>
      <w:r w:rsidR="00603E91" w:rsidRPr="00303806">
        <w:rPr>
          <w:color w:val="2F3031" w:themeColor="text1" w:themeShade="BF"/>
        </w:rPr>
        <w:t xml:space="preserve"> </w:t>
      </w:r>
      <w:r w:rsidR="00646856" w:rsidRPr="00303806">
        <w:rPr>
          <w:color w:val="2F3031" w:themeColor="text1" w:themeShade="BF"/>
        </w:rPr>
        <w:t xml:space="preserve">about </w:t>
      </w:r>
      <w:r w:rsidR="00603E91" w:rsidRPr="00303806">
        <w:rPr>
          <w:color w:val="2F3031" w:themeColor="text1" w:themeShade="BF"/>
        </w:rPr>
        <w:t xml:space="preserve">the education and development of the skilled technical workforce in STEM fields. </w:t>
      </w:r>
    </w:p>
    <w:p w14:paraId="519C1444" w14:textId="77777777" w:rsidR="006A33AF" w:rsidRDefault="006A33AF" w:rsidP="00603E91">
      <w:pPr>
        <w:rPr>
          <w:color w:val="2F3031" w:themeColor="text1" w:themeShade="BF"/>
        </w:rPr>
      </w:pPr>
    </w:p>
    <w:p w14:paraId="46CE0863" w14:textId="77777777" w:rsidR="004826EC" w:rsidRPr="00330C38" w:rsidRDefault="004826EC" w:rsidP="00603E91">
      <w:pPr>
        <w:rPr>
          <w:color w:val="2F3031" w:themeColor="text1" w:themeShade="BF"/>
        </w:rPr>
      </w:pPr>
      <w:r>
        <w:rPr>
          <w:i/>
          <w:color w:val="2F3031" w:themeColor="text1" w:themeShade="BF"/>
        </w:rPr>
        <w:t xml:space="preserve">Do not </w:t>
      </w:r>
      <w:r w:rsidRPr="00330C38">
        <w:rPr>
          <w:color w:val="2F3031" w:themeColor="text1" w:themeShade="BF"/>
        </w:rPr>
        <w:t>use this section of the survey to report on:</w:t>
      </w:r>
    </w:p>
    <w:p w14:paraId="0C15BC45" w14:textId="327D3151" w:rsidR="004826EC" w:rsidRPr="00330C38" w:rsidRDefault="00AF25E4" w:rsidP="000764FE">
      <w:pPr>
        <w:pStyle w:val="ListParagraph"/>
        <w:numPr>
          <w:ilvl w:val="0"/>
          <w:numId w:val="19"/>
        </w:numPr>
        <w:rPr>
          <w:color w:val="2F3031" w:themeColor="text1" w:themeShade="BF"/>
        </w:rPr>
      </w:pPr>
      <w:r>
        <w:rPr>
          <w:color w:val="2F3031" w:themeColor="text1" w:themeShade="BF"/>
        </w:rPr>
        <w:t>Your project’s e</w:t>
      </w:r>
      <w:r w:rsidR="00603E91" w:rsidRPr="00330C38">
        <w:rPr>
          <w:color w:val="2F3031" w:themeColor="text1" w:themeShade="BF"/>
        </w:rPr>
        <w:t>valuation</w:t>
      </w:r>
      <w:r>
        <w:rPr>
          <w:color w:val="2F3031" w:themeColor="text1" w:themeShade="BF"/>
        </w:rPr>
        <w:t>,</w:t>
      </w:r>
      <w:r w:rsidR="00603E91" w:rsidRPr="00330C38">
        <w:rPr>
          <w:color w:val="2F3031" w:themeColor="text1" w:themeShade="BF"/>
        </w:rPr>
        <w:t xml:space="preserve"> which may utilize research methods</w:t>
      </w:r>
    </w:p>
    <w:p w14:paraId="540EA2BC" w14:textId="5CF41939" w:rsidR="00603E91" w:rsidRPr="00330C38" w:rsidRDefault="005353AD" w:rsidP="000764FE">
      <w:pPr>
        <w:pStyle w:val="ListParagraph"/>
        <w:numPr>
          <w:ilvl w:val="0"/>
          <w:numId w:val="19"/>
        </w:numPr>
        <w:rPr>
          <w:color w:val="2F3031" w:themeColor="text1" w:themeShade="BF"/>
        </w:rPr>
      </w:pPr>
      <w:r>
        <w:rPr>
          <w:color w:val="2F3031" w:themeColor="text1" w:themeShade="BF"/>
        </w:rPr>
        <w:t>General b</w:t>
      </w:r>
      <w:r w:rsidR="00AF25E4">
        <w:rPr>
          <w:color w:val="2F3031" w:themeColor="text1" w:themeShade="BF"/>
        </w:rPr>
        <w:t>ackground research to inform your project’s implementation</w:t>
      </w:r>
    </w:p>
    <w:p w14:paraId="5085FB56" w14:textId="77777777" w:rsidR="00603E91" w:rsidRPr="00303806" w:rsidRDefault="00603E91" w:rsidP="00603E91">
      <w:pPr>
        <w:rPr>
          <w:color w:val="2F3031" w:themeColor="text1" w:themeShade="BF"/>
        </w:rPr>
      </w:pPr>
    </w:p>
    <w:p w14:paraId="2C6085AB" w14:textId="48082D2C" w:rsidR="00603E91" w:rsidRPr="00977FF0" w:rsidRDefault="003C7642" w:rsidP="00603E91">
      <w:r w:rsidRPr="00977FF0">
        <w:rPr>
          <w:iCs/>
        </w:rPr>
        <w:t>Between January 1 and December 31, 202</w:t>
      </w:r>
      <w:r w:rsidR="00977FF0">
        <w:rPr>
          <w:iCs/>
        </w:rPr>
        <w:t>5</w:t>
      </w:r>
      <w:r w:rsidR="00BC7ADA" w:rsidRPr="00977FF0">
        <w:t xml:space="preserve">, did your ATE project conduct </w:t>
      </w:r>
      <w:r w:rsidR="00B55A1C" w:rsidRPr="00977FF0">
        <w:t>applied</w:t>
      </w:r>
      <w:r w:rsidR="00BC7ADA" w:rsidRPr="00977FF0">
        <w:t xml:space="preserve"> research?</w:t>
      </w:r>
      <w:r w:rsidR="00FB1078" w:rsidRPr="00977FF0">
        <w:t xml:space="preserve"> </w:t>
      </w:r>
    </w:p>
    <w:p w14:paraId="4F895B42" w14:textId="77777777" w:rsidR="00F133B1" w:rsidRPr="00977FF0" w:rsidRDefault="00F133B1" w:rsidP="000764FE">
      <w:pPr>
        <w:pStyle w:val="ListParagraph"/>
        <w:numPr>
          <w:ilvl w:val="0"/>
          <w:numId w:val="11"/>
        </w:numPr>
        <w:ind w:left="1080"/>
      </w:pPr>
      <w:r w:rsidRPr="00977FF0">
        <w:t>Yes</w:t>
      </w:r>
    </w:p>
    <w:p w14:paraId="637EDD73" w14:textId="77777777" w:rsidR="00F133B1" w:rsidRPr="00977FF0" w:rsidRDefault="00F133B1" w:rsidP="000764FE">
      <w:pPr>
        <w:pStyle w:val="ListParagraph"/>
        <w:numPr>
          <w:ilvl w:val="0"/>
          <w:numId w:val="11"/>
        </w:numPr>
        <w:ind w:left="1080"/>
        <w:rPr>
          <w:i/>
        </w:rPr>
      </w:pPr>
      <w:r w:rsidRPr="00977FF0">
        <w:t>No (skip this section)</w:t>
      </w:r>
    </w:p>
    <w:p w14:paraId="150262E4" w14:textId="77777777" w:rsidR="00F133B1" w:rsidRPr="00977FF0" w:rsidRDefault="00F133B1" w:rsidP="000764FE">
      <w:pPr>
        <w:pStyle w:val="ListParagraph"/>
        <w:numPr>
          <w:ilvl w:val="0"/>
          <w:numId w:val="11"/>
        </w:numPr>
        <w:ind w:left="1080"/>
        <w:rPr>
          <w:i/>
        </w:rPr>
      </w:pPr>
      <w:r w:rsidRPr="00977FF0">
        <w:t>Planning to in the future (skip this section)</w:t>
      </w:r>
    </w:p>
    <w:p w14:paraId="76D3FBC5" w14:textId="77777777" w:rsidR="009E1BAC" w:rsidRPr="00303806" w:rsidRDefault="009E1BAC" w:rsidP="00364DD2">
      <w:pPr>
        <w:rPr>
          <w:color w:val="2F3031" w:themeColor="text1" w:themeShade="BF"/>
        </w:rPr>
      </w:pPr>
    </w:p>
    <w:p w14:paraId="7A620031" w14:textId="39E298FD" w:rsidR="00976669" w:rsidRPr="00977FF0" w:rsidRDefault="0008020F" w:rsidP="00F5775E">
      <w:pPr>
        <w:ind w:left="720" w:hanging="720"/>
      </w:pPr>
      <w:r w:rsidRPr="00977FF0">
        <w:t>8.</w:t>
      </w:r>
      <w:r w:rsidR="00C36FE9" w:rsidRPr="00977FF0">
        <w:t xml:space="preserve">1. </w:t>
      </w:r>
      <w:r w:rsidR="005D58B2" w:rsidRPr="00977FF0">
        <w:tab/>
      </w:r>
      <w:r w:rsidR="00976669" w:rsidRPr="00977FF0">
        <w:rPr>
          <w:b/>
          <w:bCs/>
        </w:rPr>
        <w:t xml:space="preserve">How many research studies has your project </w:t>
      </w:r>
      <w:r w:rsidR="000B3FF1" w:rsidRPr="00977FF0">
        <w:rPr>
          <w:b/>
          <w:bCs/>
        </w:rPr>
        <w:t>conducted</w:t>
      </w:r>
      <w:r w:rsidR="00976669" w:rsidRPr="00977FF0">
        <w:rPr>
          <w:b/>
          <w:bCs/>
        </w:rPr>
        <w:t xml:space="preserve"> in </w:t>
      </w:r>
      <w:r w:rsidR="00B27366" w:rsidRPr="00977FF0">
        <w:rPr>
          <w:b/>
          <w:bCs/>
        </w:rPr>
        <w:t>202</w:t>
      </w:r>
      <w:r w:rsidR="00977FF0" w:rsidRPr="00977FF0">
        <w:rPr>
          <w:b/>
          <w:bCs/>
        </w:rPr>
        <w:t>5</w:t>
      </w:r>
      <w:r w:rsidR="00976669" w:rsidRPr="00977FF0">
        <w:rPr>
          <w:b/>
          <w:bCs/>
        </w:rPr>
        <w:t>?</w:t>
      </w:r>
      <w:r w:rsidR="00F5775E" w:rsidRPr="00977FF0">
        <w:rPr>
          <w:b/>
          <w:bCs/>
        </w:rPr>
        <w:t xml:space="preserve"> </w:t>
      </w:r>
      <w:r w:rsidR="00F5775E" w:rsidRPr="00977FF0">
        <w:t xml:space="preserve">(If you have more than seven studies, please contact Lee McClure at </w:t>
      </w:r>
      <w:r w:rsidR="00977FF0" w:rsidRPr="00977FF0">
        <w:t>lee.mcclure@</w:t>
      </w:r>
      <w:r w:rsidR="00977FF0">
        <w:t>wmich.edu</w:t>
      </w:r>
      <w:r w:rsidR="00F5775E" w:rsidRPr="00977FF0">
        <w:t>)</w:t>
      </w:r>
    </w:p>
    <w:p w14:paraId="366AADD8" w14:textId="588D9EE2" w:rsidR="00976669" w:rsidRPr="00071AA9" w:rsidRDefault="00976669" w:rsidP="00BA49F5">
      <w:pPr>
        <w:spacing w:before="120"/>
        <w:rPr>
          <w:color w:val="2F3031" w:themeColor="text1" w:themeShade="BF"/>
        </w:rPr>
      </w:pPr>
      <w:r w:rsidRPr="00071AA9">
        <w:rPr>
          <w:color w:val="2F3031" w:themeColor="text1" w:themeShade="BF"/>
        </w:rPr>
        <w:tab/>
        <w:t>________[Text box]</w:t>
      </w:r>
      <w:r w:rsidR="00C36FE9" w:rsidRPr="00071AA9">
        <w:rPr>
          <w:color w:val="2F3031" w:themeColor="text1" w:themeShade="BF"/>
        </w:rPr>
        <w:tab/>
      </w:r>
    </w:p>
    <w:p w14:paraId="4C151B65" w14:textId="60C8BC9E" w:rsidR="00976669" w:rsidRPr="00071AA9" w:rsidRDefault="00976669" w:rsidP="00364DD2">
      <w:pPr>
        <w:rPr>
          <w:color w:val="2F3031" w:themeColor="text1" w:themeShade="BF"/>
        </w:rPr>
      </w:pPr>
    </w:p>
    <w:p w14:paraId="0FF8EBD1" w14:textId="0F61252F" w:rsidR="00976669" w:rsidRPr="00071AA9" w:rsidRDefault="0008020F" w:rsidP="00364DD2">
      <w:pPr>
        <w:rPr>
          <w:b/>
          <w:bCs/>
          <w:color w:val="2F3031" w:themeColor="text1" w:themeShade="BF"/>
        </w:rPr>
      </w:pPr>
      <w:r>
        <w:rPr>
          <w:color w:val="2F3031" w:themeColor="text1" w:themeShade="BF"/>
        </w:rPr>
        <w:t>8.</w:t>
      </w:r>
      <w:r w:rsidR="00280655" w:rsidRPr="00071AA9">
        <w:rPr>
          <w:color w:val="2F3031" w:themeColor="text1" w:themeShade="BF"/>
        </w:rPr>
        <w:t>2</w:t>
      </w:r>
      <w:r w:rsidR="003B16CB" w:rsidRPr="00071AA9">
        <w:rPr>
          <w:color w:val="2F3031" w:themeColor="text1" w:themeShade="BF"/>
        </w:rPr>
        <w:t>.</w:t>
      </w:r>
      <w:r w:rsidR="00976669" w:rsidRPr="00071AA9">
        <w:rPr>
          <w:color w:val="2F3031" w:themeColor="text1" w:themeShade="BF"/>
        </w:rPr>
        <w:t xml:space="preserve"> </w:t>
      </w:r>
      <w:r w:rsidR="005D58B2" w:rsidRPr="00071AA9">
        <w:rPr>
          <w:color w:val="2F3031" w:themeColor="text1" w:themeShade="BF"/>
        </w:rPr>
        <w:tab/>
      </w:r>
      <w:r w:rsidR="00976669" w:rsidRPr="00071AA9">
        <w:rPr>
          <w:b/>
          <w:bCs/>
          <w:color w:val="2F3031" w:themeColor="text1" w:themeShade="BF"/>
        </w:rPr>
        <w:t>What is</w:t>
      </w:r>
      <w:r w:rsidR="005D58B2" w:rsidRPr="00071AA9">
        <w:rPr>
          <w:b/>
          <w:bCs/>
          <w:color w:val="2F3031" w:themeColor="text1" w:themeShade="BF"/>
        </w:rPr>
        <w:t>/are</w:t>
      </w:r>
      <w:r w:rsidR="00976669" w:rsidRPr="00071AA9">
        <w:rPr>
          <w:b/>
          <w:bCs/>
          <w:color w:val="2F3031" w:themeColor="text1" w:themeShade="BF"/>
        </w:rPr>
        <w:t xml:space="preserve"> the name</w:t>
      </w:r>
      <w:r w:rsidR="005D58B2" w:rsidRPr="00071AA9">
        <w:rPr>
          <w:b/>
          <w:bCs/>
          <w:color w:val="2F3031" w:themeColor="text1" w:themeShade="BF"/>
        </w:rPr>
        <w:t>(s)</w:t>
      </w:r>
      <w:r w:rsidR="00976669" w:rsidRPr="00071AA9">
        <w:rPr>
          <w:b/>
          <w:bCs/>
          <w:color w:val="2F3031" w:themeColor="text1" w:themeShade="BF"/>
        </w:rPr>
        <w:t xml:space="preserve"> of the research study(ies) conducted in </w:t>
      </w:r>
      <w:r w:rsidR="00B27366">
        <w:rPr>
          <w:b/>
          <w:bCs/>
          <w:color w:val="2F3031" w:themeColor="text1" w:themeShade="BF"/>
        </w:rPr>
        <w:t>202</w:t>
      </w:r>
      <w:r w:rsidR="006D0794">
        <w:rPr>
          <w:b/>
          <w:bCs/>
          <w:color w:val="2F3031" w:themeColor="text1" w:themeShade="BF"/>
        </w:rPr>
        <w:t>5</w:t>
      </w:r>
      <w:r w:rsidR="00976669" w:rsidRPr="00071AA9">
        <w:rPr>
          <w:b/>
          <w:bCs/>
          <w:color w:val="2F3031" w:themeColor="text1" w:themeShade="BF"/>
        </w:rPr>
        <w:t>?</w:t>
      </w:r>
    </w:p>
    <w:p w14:paraId="21F62813" w14:textId="7350C91C" w:rsidR="00976669" w:rsidRPr="00071AA9" w:rsidRDefault="00976669" w:rsidP="00BA49F5">
      <w:pPr>
        <w:spacing w:before="120"/>
        <w:ind w:left="720"/>
        <w:rPr>
          <w:color w:val="2F3031" w:themeColor="text1" w:themeShade="BF"/>
        </w:rPr>
      </w:pPr>
      <w:r w:rsidRPr="00071AA9">
        <w:rPr>
          <w:rFonts w:ascii="Calibri" w:hAnsi="Calibri"/>
          <w:color w:val="2F3031" w:themeColor="text1" w:themeShade="BF"/>
        </w:rPr>
        <w:t xml:space="preserve">_______________________________ </w:t>
      </w:r>
      <w:r w:rsidRPr="00071AA9">
        <w:rPr>
          <w:color w:val="2F3031" w:themeColor="text1" w:themeShade="BF"/>
        </w:rPr>
        <w:t>[Number of text boxes determined by Q</w:t>
      </w:r>
      <w:r w:rsidR="008B42B9">
        <w:rPr>
          <w:color w:val="2F3031" w:themeColor="text1" w:themeShade="BF"/>
        </w:rPr>
        <w:t>8</w:t>
      </w:r>
      <w:r w:rsidR="00820356" w:rsidRPr="00071AA9">
        <w:rPr>
          <w:color w:val="2F3031" w:themeColor="text1" w:themeShade="BF"/>
        </w:rPr>
        <w:t>.</w:t>
      </w:r>
      <w:r w:rsidR="00EA5AFB">
        <w:rPr>
          <w:color w:val="2F3031" w:themeColor="text1" w:themeShade="BF"/>
        </w:rPr>
        <w:t>1</w:t>
      </w:r>
      <w:r w:rsidRPr="00071AA9">
        <w:rPr>
          <w:color w:val="2F3031" w:themeColor="text1" w:themeShade="BF"/>
        </w:rPr>
        <w:t>.]</w:t>
      </w:r>
    </w:p>
    <w:p w14:paraId="167F052C" w14:textId="77777777" w:rsidR="00976669" w:rsidRPr="00071AA9" w:rsidRDefault="00976669" w:rsidP="00364DD2">
      <w:pPr>
        <w:rPr>
          <w:color w:val="2F3031" w:themeColor="text1" w:themeShade="BF"/>
        </w:rPr>
      </w:pPr>
    </w:p>
    <w:p w14:paraId="34B5036D" w14:textId="6C69D883" w:rsidR="00C36FE9" w:rsidRPr="00071AA9" w:rsidRDefault="0008020F" w:rsidP="00071AA9">
      <w:pPr>
        <w:ind w:left="720" w:hanging="720"/>
        <w:rPr>
          <w:b/>
          <w:color w:val="2F3031" w:themeColor="text1" w:themeShade="BF"/>
        </w:rPr>
      </w:pPr>
      <w:r>
        <w:rPr>
          <w:bCs/>
          <w:color w:val="2F3031" w:themeColor="text1" w:themeShade="BF"/>
        </w:rPr>
        <w:t>8.</w:t>
      </w:r>
      <w:r w:rsidR="00A1237D" w:rsidRPr="00071AA9">
        <w:rPr>
          <w:bCs/>
          <w:color w:val="2F3031" w:themeColor="text1" w:themeShade="BF"/>
        </w:rPr>
        <w:t>3</w:t>
      </w:r>
      <w:r w:rsidR="003B16CB" w:rsidRPr="00071AA9">
        <w:rPr>
          <w:bCs/>
          <w:color w:val="2F3031" w:themeColor="text1" w:themeShade="BF"/>
        </w:rPr>
        <w:t>.</w:t>
      </w:r>
      <w:r w:rsidR="00976669" w:rsidRPr="00071AA9">
        <w:rPr>
          <w:b/>
          <w:color w:val="2F3031" w:themeColor="text1" w:themeShade="BF"/>
        </w:rPr>
        <w:t xml:space="preserve"> </w:t>
      </w:r>
      <w:r w:rsidR="005D58B2" w:rsidRPr="00071AA9">
        <w:rPr>
          <w:b/>
          <w:color w:val="2F3031" w:themeColor="text1" w:themeShade="BF"/>
        </w:rPr>
        <w:tab/>
      </w:r>
      <w:r w:rsidR="00C36FE9" w:rsidRPr="00071AA9">
        <w:rPr>
          <w:b/>
          <w:color w:val="2F3031" w:themeColor="text1" w:themeShade="BF"/>
        </w:rPr>
        <w:t xml:space="preserve">Which of the following best describes the </w:t>
      </w:r>
      <w:r w:rsidR="00C36FE9" w:rsidRPr="00071AA9">
        <w:rPr>
          <w:b/>
          <w:color w:val="2F3031" w:themeColor="text1" w:themeShade="BF"/>
          <w:u w:val="single"/>
        </w:rPr>
        <w:t>current</w:t>
      </w:r>
      <w:r w:rsidR="00C36FE9" w:rsidRPr="00071AA9">
        <w:rPr>
          <w:b/>
          <w:color w:val="2F3031" w:themeColor="text1" w:themeShade="BF"/>
        </w:rPr>
        <w:t xml:space="preserve"> stage of </w:t>
      </w:r>
      <w:r w:rsidR="000125F6" w:rsidRPr="00071AA9">
        <w:rPr>
          <w:b/>
          <w:color w:val="2F3031" w:themeColor="text1" w:themeShade="BF"/>
        </w:rPr>
        <w:t>your</w:t>
      </w:r>
      <w:r w:rsidR="005D58B2" w:rsidRPr="00071AA9">
        <w:rPr>
          <w:b/>
          <w:color w:val="2F3031" w:themeColor="text1" w:themeShade="BF"/>
        </w:rPr>
        <w:t xml:space="preserve"> study entitled </w:t>
      </w:r>
      <w:r w:rsidR="00820356" w:rsidRPr="00934B8F">
        <w:rPr>
          <w:bCs/>
          <w:color w:val="2F3031" w:themeColor="text1" w:themeShade="BF"/>
        </w:rPr>
        <w:t>[</w:t>
      </w:r>
      <w:r w:rsidR="00C37F2F">
        <w:rPr>
          <w:bCs/>
          <w:color w:val="2F3031" w:themeColor="text1" w:themeShade="BF"/>
        </w:rPr>
        <w:t>Piped in name of study listed in Q</w:t>
      </w:r>
      <w:r>
        <w:rPr>
          <w:bCs/>
          <w:color w:val="2F3031" w:themeColor="text1" w:themeShade="BF"/>
        </w:rPr>
        <w:t>8.</w:t>
      </w:r>
      <w:r w:rsidR="00C37F2F">
        <w:rPr>
          <w:bCs/>
          <w:color w:val="2F3031" w:themeColor="text1" w:themeShade="BF"/>
        </w:rPr>
        <w:t>2</w:t>
      </w:r>
      <w:r w:rsidR="001F78A5" w:rsidRPr="00934B8F">
        <w:rPr>
          <w:bCs/>
          <w:color w:val="2F3031" w:themeColor="text1" w:themeShade="BF"/>
        </w:rPr>
        <w:t>]</w:t>
      </w:r>
      <w:r w:rsidR="001F78A5" w:rsidRPr="00071AA9">
        <w:rPr>
          <w:b/>
          <w:color w:val="2F3031" w:themeColor="text1" w:themeShade="BF"/>
        </w:rPr>
        <w:t>? *</w:t>
      </w:r>
    </w:p>
    <w:p w14:paraId="3EFD3220" w14:textId="7AB74A64" w:rsidR="00C36FE9" w:rsidRPr="00071AA9" w:rsidRDefault="00DA5B81" w:rsidP="00F050D0">
      <w:pPr>
        <w:pStyle w:val="ListParagraph"/>
        <w:numPr>
          <w:ilvl w:val="0"/>
          <w:numId w:val="8"/>
        </w:numPr>
        <w:ind w:left="1080"/>
        <w:rPr>
          <w:color w:val="2F3031" w:themeColor="text1" w:themeShade="BF"/>
        </w:rPr>
      </w:pPr>
      <w:r w:rsidRPr="00071AA9">
        <w:rPr>
          <w:color w:val="2F3031" w:themeColor="text1" w:themeShade="BF"/>
        </w:rPr>
        <w:t>P</w:t>
      </w:r>
      <w:r w:rsidR="00C36FE9" w:rsidRPr="00071AA9">
        <w:rPr>
          <w:color w:val="2F3031" w:themeColor="text1" w:themeShade="BF"/>
        </w:rPr>
        <w:t>lanning phase</w:t>
      </w:r>
    </w:p>
    <w:p w14:paraId="0F7ABA71" w14:textId="448F34C1"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Collecting data</w:t>
      </w:r>
    </w:p>
    <w:p w14:paraId="44E7A887" w14:textId="723B1607"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Analyzing data</w:t>
      </w:r>
    </w:p>
    <w:p w14:paraId="39B520E6" w14:textId="5FC8FBAF"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Writing up results</w:t>
      </w:r>
    </w:p>
    <w:p w14:paraId="4F1F64B8" w14:textId="4C1283C9" w:rsidR="0097666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Findings</w:t>
      </w:r>
      <w:r w:rsidR="00DE44F1" w:rsidRPr="00071AA9">
        <w:rPr>
          <w:color w:val="2F3031" w:themeColor="text1" w:themeShade="BF"/>
        </w:rPr>
        <w:t xml:space="preserve"> published or</w:t>
      </w:r>
      <w:r w:rsidRPr="00071AA9">
        <w:rPr>
          <w:color w:val="2F3031" w:themeColor="text1" w:themeShade="BF"/>
        </w:rPr>
        <w:t xml:space="preserve"> submitted for publication</w:t>
      </w:r>
    </w:p>
    <w:p w14:paraId="5AF327F8" w14:textId="77777777" w:rsidR="00820356" w:rsidRPr="00071AA9" w:rsidRDefault="00820356" w:rsidP="00B0154F">
      <w:pPr>
        <w:ind w:left="720" w:hanging="720"/>
        <w:rPr>
          <w:color w:val="2F3031" w:themeColor="text1" w:themeShade="BF"/>
        </w:rPr>
      </w:pPr>
    </w:p>
    <w:p w14:paraId="1A43F455" w14:textId="67FE5B94" w:rsidR="00BA2FBE" w:rsidRPr="00071AA9" w:rsidRDefault="0008020F" w:rsidP="00B0154F">
      <w:pPr>
        <w:ind w:left="720" w:hanging="720"/>
        <w:rPr>
          <w:color w:val="2F3031" w:themeColor="text1" w:themeShade="BF"/>
        </w:rPr>
      </w:pPr>
      <w:r>
        <w:rPr>
          <w:color w:val="2F3031" w:themeColor="text1" w:themeShade="BF"/>
        </w:rPr>
        <w:t>8.</w:t>
      </w:r>
      <w:r w:rsidR="00A1237D" w:rsidRPr="00071AA9">
        <w:rPr>
          <w:color w:val="2F3031" w:themeColor="text1" w:themeShade="BF"/>
        </w:rPr>
        <w:t>4</w:t>
      </w:r>
      <w:r w:rsidR="00BA2FBE" w:rsidRPr="00071AA9">
        <w:rPr>
          <w:color w:val="2F3031" w:themeColor="text1" w:themeShade="BF"/>
        </w:rPr>
        <w:t>.</w:t>
      </w:r>
      <w:r w:rsidR="002D3590" w:rsidRPr="00071AA9">
        <w:rPr>
          <w:color w:val="2F3031" w:themeColor="text1" w:themeShade="BF"/>
        </w:rPr>
        <w:tab/>
      </w:r>
      <w:r w:rsidR="00BA2FBE" w:rsidRPr="00071AA9">
        <w:rPr>
          <w:b/>
          <w:bCs/>
          <w:color w:val="2F3031" w:themeColor="text1" w:themeShade="BF"/>
        </w:rPr>
        <w:t xml:space="preserve">Briefly describe </w:t>
      </w:r>
      <w:r w:rsidR="005D58B2" w:rsidRPr="00071AA9">
        <w:rPr>
          <w:b/>
          <w:bCs/>
          <w:color w:val="2F3031" w:themeColor="text1" w:themeShade="BF"/>
        </w:rPr>
        <w:t xml:space="preserve">the </w:t>
      </w:r>
      <w:r w:rsidR="00BA2FBE" w:rsidRPr="00071AA9">
        <w:rPr>
          <w:b/>
          <w:bCs/>
          <w:color w:val="2F3031" w:themeColor="text1" w:themeShade="BF"/>
        </w:rPr>
        <w:t xml:space="preserve">primary research questions </w:t>
      </w:r>
      <w:r w:rsidR="00820356" w:rsidRPr="00071AA9">
        <w:rPr>
          <w:b/>
          <w:bCs/>
          <w:color w:val="2F3031" w:themeColor="text1" w:themeShade="BF"/>
        </w:rPr>
        <w:t xml:space="preserve">of </w:t>
      </w:r>
      <w:r w:rsidR="000125F6" w:rsidRPr="00071AA9">
        <w:rPr>
          <w:b/>
          <w:bCs/>
          <w:color w:val="2F3031" w:themeColor="text1" w:themeShade="BF"/>
        </w:rPr>
        <w:t>your</w:t>
      </w:r>
      <w:r w:rsidR="005D58B2" w:rsidRPr="00071AA9">
        <w:rPr>
          <w:b/>
          <w:bCs/>
          <w:color w:val="2F3031" w:themeColor="text1" w:themeShade="BF"/>
        </w:rPr>
        <w:t xml:space="preserve"> </w:t>
      </w:r>
      <w:r w:rsidR="00820356" w:rsidRPr="00071AA9">
        <w:rPr>
          <w:b/>
          <w:bCs/>
          <w:color w:val="2F3031" w:themeColor="text1" w:themeShade="BF"/>
        </w:rPr>
        <w:t>study</w:t>
      </w:r>
      <w:r w:rsidR="005D58B2" w:rsidRPr="00071AA9">
        <w:rPr>
          <w:b/>
          <w:bCs/>
          <w:color w:val="2F3031" w:themeColor="text1" w:themeShade="BF"/>
        </w:rPr>
        <w:t xml:space="preserve"> entitled</w:t>
      </w:r>
      <w:r w:rsidR="00820356" w:rsidRPr="00071AA9">
        <w:rPr>
          <w:b/>
          <w:bCs/>
          <w:color w:val="2F3031" w:themeColor="text1" w:themeShade="BF"/>
        </w:rPr>
        <w:t xml:space="preserve"> </w:t>
      </w:r>
      <w:r w:rsidR="00820356" w:rsidRPr="00934B8F">
        <w:rPr>
          <w:color w:val="2F3031" w:themeColor="text1" w:themeShade="BF"/>
        </w:rPr>
        <w:t>[</w:t>
      </w:r>
      <w:r w:rsidR="00C37F2F">
        <w:rPr>
          <w:color w:val="2F3031" w:themeColor="text1" w:themeShade="BF"/>
        </w:rPr>
        <w:t>Piped in name of study listed in Q</w:t>
      </w:r>
      <w:r>
        <w:rPr>
          <w:color w:val="2F3031" w:themeColor="text1" w:themeShade="BF"/>
        </w:rPr>
        <w:t>8.</w:t>
      </w:r>
      <w:r w:rsidR="00C37F2F">
        <w:rPr>
          <w:color w:val="2F3031" w:themeColor="text1" w:themeShade="BF"/>
        </w:rPr>
        <w:t>2</w:t>
      </w:r>
      <w:r w:rsidR="00820356" w:rsidRPr="00934B8F">
        <w:rPr>
          <w:color w:val="2F3031" w:themeColor="text1" w:themeShade="BF"/>
        </w:rPr>
        <w:t>]</w:t>
      </w:r>
      <w:r w:rsidR="00820356" w:rsidRPr="00071AA9">
        <w:rPr>
          <w:b/>
          <w:bCs/>
          <w:color w:val="2F3031" w:themeColor="text1" w:themeShade="BF"/>
        </w:rPr>
        <w:t xml:space="preserve"> </w:t>
      </w:r>
      <w:r w:rsidR="00BA2FBE" w:rsidRPr="00071AA9">
        <w:rPr>
          <w:b/>
          <w:bCs/>
          <w:color w:val="2F3031" w:themeColor="text1" w:themeShade="BF"/>
        </w:rPr>
        <w:t xml:space="preserve">(i.e., </w:t>
      </w:r>
      <w:r w:rsidR="00A8033C" w:rsidRPr="00071AA9">
        <w:rPr>
          <w:b/>
          <w:bCs/>
          <w:color w:val="2F3031" w:themeColor="text1" w:themeShade="BF"/>
        </w:rPr>
        <w:t>overarching</w:t>
      </w:r>
      <w:r w:rsidR="002D3590" w:rsidRPr="00071AA9">
        <w:rPr>
          <w:b/>
          <w:bCs/>
          <w:color w:val="2F3031" w:themeColor="text1" w:themeShade="BF"/>
        </w:rPr>
        <w:t xml:space="preserve"> questions that guide your research study, not specific data collection questions</w:t>
      </w:r>
      <w:r w:rsidR="006D2F49" w:rsidRPr="00071AA9">
        <w:rPr>
          <w:b/>
          <w:bCs/>
          <w:color w:val="2F3031" w:themeColor="text1" w:themeShade="BF"/>
        </w:rPr>
        <w:t>). *</w:t>
      </w:r>
      <w:r w:rsidR="00BA2FBE" w:rsidRPr="00071AA9">
        <w:rPr>
          <w:color w:val="2F3031" w:themeColor="text1" w:themeShade="BF"/>
        </w:rPr>
        <w:t xml:space="preserve"> (max </w:t>
      </w:r>
      <w:r w:rsidR="00EB288E" w:rsidRPr="00071AA9">
        <w:rPr>
          <w:color w:val="2F3031" w:themeColor="text1" w:themeShade="BF"/>
        </w:rPr>
        <w:t>1,0</w:t>
      </w:r>
      <w:r w:rsidR="006C0531" w:rsidRPr="00071AA9">
        <w:rPr>
          <w:color w:val="2F3031" w:themeColor="text1" w:themeShade="BF"/>
        </w:rPr>
        <w:t>00 characters</w:t>
      </w:r>
      <w:r w:rsidR="00BA2FBE" w:rsidRPr="00071AA9">
        <w:rPr>
          <w:color w:val="2F3031" w:themeColor="text1" w:themeShade="BF"/>
        </w:rPr>
        <w:t xml:space="preserve">) </w:t>
      </w:r>
    </w:p>
    <w:p w14:paraId="275225DD" w14:textId="538E481E" w:rsidR="00BA2FBE" w:rsidRPr="00071AA9" w:rsidRDefault="002D3590" w:rsidP="00722D3B">
      <w:pPr>
        <w:spacing w:before="120"/>
        <w:ind w:left="720" w:hanging="720"/>
        <w:rPr>
          <w:color w:val="2F3031" w:themeColor="text1" w:themeShade="BF"/>
        </w:rPr>
      </w:pPr>
      <w:r w:rsidRPr="00071AA9">
        <w:rPr>
          <w:color w:val="2F3031" w:themeColor="text1" w:themeShade="BF"/>
        </w:rPr>
        <w:tab/>
        <w:t xml:space="preserve">____________ </w:t>
      </w:r>
      <w:r w:rsidR="00BA2FBE" w:rsidRPr="00071AA9">
        <w:rPr>
          <w:color w:val="2F3031" w:themeColor="text1" w:themeShade="BF"/>
        </w:rPr>
        <w:tab/>
        <w:t xml:space="preserve">[text box] </w:t>
      </w:r>
    </w:p>
    <w:p w14:paraId="7B4EE511" w14:textId="75E55F4E" w:rsidR="00820356" w:rsidRPr="00071AA9" w:rsidRDefault="00820356" w:rsidP="00820356">
      <w:pPr>
        <w:ind w:left="720" w:hanging="720"/>
        <w:rPr>
          <w:b/>
          <w:bCs/>
          <w:color w:val="2F3031" w:themeColor="text1" w:themeShade="BF"/>
        </w:rPr>
      </w:pPr>
    </w:p>
    <w:p w14:paraId="7A0355EF" w14:textId="77777777" w:rsidR="00BA2FBE" w:rsidRPr="00071AA9" w:rsidRDefault="00BA2FBE" w:rsidP="00B0154F">
      <w:pPr>
        <w:ind w:left="720" w:hanging="720"/>
        <w:rPr>
          <w:color w:val="2F3031" w:themeColor="text1" w:themeShade="BF"/>
        </w:rPr>
      </w:pPr>
    </w:p>
    <w:p w14:paraId="041A7CC4" w14:textId="0C5BEA13" w:rsidR="00D320CE" w:rsidRPr="00071AA9" w:rsidRDefault="0008020F" w:rsidP="00B0154F">
      <w:pPr>
        <w:ind w:left="720" w:hanging="720"/>
        <w:rPr>
          <w:color w:val="2F3031" w:themeColor="text1" w:themeShade="BF"/>
        </w:rPr>
      </w:pPr>
      <w:r>
        <w:rPr>
          <w:color w:val="2F3031" w:themeColor="text1" w:themeShade="BF"/>
        </w:rPr>
        <w:t>8.</w:t>
      </w:r>
      <w:r w:rsidR="00A1237D" w:rsidRPr="00071AA9">
        <w:rPr>
          <w:color w:val="2F3031" w:themeColor="text1" w:themeShade="BF"/>
        </w:rPr>
        <w:t>5</w:t>
      </w:r>
      <w:r w:rsidR="00D320CE" w:rsidRPr="00071AA9">
        <w:rPr>
          <w:color w:val="2F3031" w:themeColor="text1" w:themeShade="BF"/>
        </w:rPr>
        <w:t xml:space="preserve">. </w:t>
      </w:r>
      <w:r w:rsidR="00A8033C" w:rsidRPr="00071AA9">
        <w:rPr>
          <w:color w:val="2F3031" w:themeColor="text1" w:themeShade="BF"/>
        </w:rPr>
        <w:tab/>
      </w:r>
      <w:r w:rsidR="00D320CE" w:rsidRPr="00071AA9">
        <w:rPr>
          <w:b/>
          <w:bCs/>
          <w:color w:val="2F3031" w:themeColor="text1" w:themeShade="BF"/>
        </w:rPr>
        <w:t xml:space="preserve">Who is </w:t>
      </w:r>
      <w:r w:rsidR="00BA2FBE" w:rsidRPr="00071AA9">
        <w:rPr>
          <w:b/>
          <w:bCs/>
          <w:color w:val="2F3031" w:themeColor="text1" w:themeShade="BF"/>
        </w:rPr>
        <w:t>the</w:t>
      </w:r>
      <w:r w:rsidR="00D320CE" w:rsidRPr="00071AA9">
        <w:rPr>
          <w:b/>
          <w:bCs/>
          <w:color w:val="2F3031" w:themeColor="text1" w:themeShade="BF"/>
        </w:rPr>
        <w:t xml:space="preserve"> target </w:t>
      </w:r>
      <w:r w:rsidR="00BA2FBE" w:rsidRPr="00071AA9">
        <w:rPr>
          <w:b/>
          <w:bCs/>
          <w:color w:val="2F3031" w:themeColor="text1" w:themeShade="BF"/>
        </w:rPr>
        <w:t>population</w:t>
      </w:r>
      <w:r w:rsidR="00D320CE" w:rsidRPr="00071AA9">
        <w:rPr>
          <w:b/>
          <w:bCs/>
          <w:color w:val="2F3031" w:themeColor="text1" w:themeShade="BF"/>
        </w:rPr>
        <w:t xml:space="preserve"> of your research </w:t>
      </w:r>
      <w:r w:rsidR="00820356" w:rsidRPr="00071AA9">
        <w:rPr>
          <w:b/>
          <w:bCs/>
          <w:color w:val="2F3031" w:themeColor="text1" w:themeShade="BF"/>
        </w:rPr>
        <w:t xml:space="preserve">study </w:t>
      </w:r>
      <w:r w:rsidR="00820356" w:rsidRPr="0012330D">
        <w:rPr>
          <w:color w:val="2F3031" w:themeColor="text1" w:themeShade="BF"/>
        </w:rPr>
        <w:t>[</w:t>
      </w:r>
      <w:r w:rsidR="00C37F2F">
        <w:rPr>
          <w:color w:val="2F3031" w:themeColor="text1" w:themeShade="BF"/>
        </w:rPr>
        <w:t>Piped in name of study listed in Q</w:t>
      </w:r>
      <w:r>
        <w:rPr>
          <w:color w:val="2F3031" w:themeColor="text1" w:themeShade="BF"/>
        </w:rPr>
        <w:t>8.</w:t>
      </w:r>
      <w:r w:rsidR="00C37F2F">
        <w:rPr>
          <w:color w:val="2F3031" w:themeColor="text1" w:themeShade="BF"/>
        </w:rPr>
        <w:t>2</w:t>
      </w:r>
      <w:r w:rsidR="00820356" w:rsidRPr="0012330D">
        <w:rPr>
          <w:color w:val="2F3031" w:themeColor="text1" w:themeShade="BF"/>
        </w:rPr>
        <w:t>]</w:t>
      </w:r>
      <w:r w:rsidR="00820356" w:rsidRPr="00071AA9">
        <w:rPr>
          <w:b/>
          <w:bCs/>
          <w:color w:val="2F3031" w:themeColor="text1" w:themeShade="BF"/>
        </w:rPr>
        <w:t xml:space="preserve"> </w:t>
      </w:r>
      <w:r w:rsidR="00D320CE" w:rsidRPr="00071AA9">
        <w:rPr>
          <w:b/>
          <w:bCs/>
          <w:color w:val="2F3031" w:themeColor="text1" w:themeShade="BF"/>
        </w:rPr>
        <w:t xml:space="preserve">(i.e., </w:t>
      </w:r>
      <w:r w:rsidR="00BA2FBE" w:rsidRPr="00071AA9">
        <w:rPr>
          <w:b/>
          <w:bCs/>
          <w:color w:val="2F3031" w:themeColor="text1" w:themeShade="BF"/>
        </w:rPr>
        <w:t>what population does your sample represent</w:t>
      </w:r>
      <w:r w:rsidR="006D2F49" w:rsidRPr="00071AA9">
        <w:rPr>
          <w:b/>
          <w:bCs/>
          <w:color w:val="2F3031" w:themeColor="text1" w:themeShade="BF"/>
        </w:rPr>
        <w:t>)? *</w:t>
      </w:r>
      <w:r w:rsidR="00A8033C" w:rsidRPr="00071AA9">
        <w:rPr>
          <w:b/>
          <w:bCs/>
          <w:color w:val="2F3031" w:themeColor="text1" w:themeShade="BF"/>
        </w:rPr>
        <w:t xml:space="preserve"> </w:t>
      </w:r>
      <w:r w:rsidR="00A8033C" w:rsidRPr="00071AA9">
        <w:rPr>
          <w:color w:val="2F3031" w:themeColor="text1" w:themeShade="BF"/>
        </w:rPr>
        <w:t>(</w:t>
      </w:r>
      <w:r w:rsidR="006C0531" w:rsidRPr="00071AA9">
        <w:rPr>
          <w:color w:val="2F3031" w:themeColor="text1" w:themeShade="BF"/>
        </w:rPr>
        <w:t>max 600 characters</w:t>
      </w:r>
      <w:r w:rsidR="00A8033C" w:rsidRPr="00071AA9">
        <w:rPr>
          <w:color w:val="2F3031" w:themeColor="text1" w:themeShade="BF"/>
        </w:rPr>
        <w:t>)</w:t>
      </w:r>
    </w:p>
    <w:p w14:paraId="66B5F928" w14:textId="68655DDF" w:rsidR="00BA2FBE" w:rsidRPr="00071AA9" w:rsidRDefault="00A8033C" w:rsidP="00722D3B">
      <w:pPr>
        <w:spacing w:before="120"/>
        <w:ind w:left="720"/>
        <w:rPr>
          <w:color w:val="2F3031" w:themeColor="text1" w:themeShade="BF"/>
        </w:rPr>
      </w:pPr>
      <w:r w:rsidRPr="00071AA9">
        <w:rPr>
          <w:color w:val="2F3031" w:themeColor="text1" w:themeShade="BF"/>
        </w:rPr>
        <w:t xml:space="preserve">____________ </w:t>
      </w:r>
      <w:r w:rsidRPr="00071AA9">
        <w:rPr>
          <w:color w:val="2F3031" w:themeColor="text1" w:themeShade="BF"/>
        </w:rPr>
        <w:tab/>
        <w:t>[text box]</w:t>
      </w:r>
    </w:p>
    <w:p w14:paraId="2158A275" w14:textId="759D8885" w:rsidR="00820356" w:rsidRDefault="00820356" w:rsidP="00280655">
      <w:pPr>
        <w:rPr>
          <w:color w:val="2F3031" w:themeColor="text1" w:themeShade="BF"/>
        </w:rPr>
      </w:pPr>
    </w:p>
    <w:p w14:paraId="378B53E6" w14:textId="771E7997" w:rsidR="00284757" w:rsidRDefault="00284757" w:rsidP="00280655">
      <w:pPr>
        <w:rPr>
          <w:color w:val="2F3031" w:themeColor="text1" w:themeShade="BF"/>
        </w:rPr>
      </w:pPr>
    </w:p>
    <w:p w14:paraId="672B8A4B" w14:textId="0C654394" w:rsidR="00284757" w:rsidRDefault="00284757" w:rsidP="00280655">
      <w:pPr>
        <w:rPr>
          <w:color w:val="2F3031" w:themeColor="text1" w:themeShade="BF"/>
        </w:rPr>
      </w:pPr>
    </w:p>
    <w:p w14:paraId="23DE408F" w14:textId="77777777" w:rsidR="00284757" w:rsidRPr="00071AA9" w:rsidRDefault="00284757" w:rsidP="00280655">
      <w:pPr>
        <w:rPr>
          <w:color w:val="2F3031" w:themeColor="text1" w:themeShade="BF"/>
        </w:rPr>
      </w:pPr>
    </w:p>
    <w:p w14:paraId="0215030D" w14:textId="72AA0863" w:rsidR="00BA2FBE" w:rsidRPr="00071AA9" w:rsidRDefault="0008020F" w:rsidP="00B0154F">
      <w:pPr>
        <w:ind w:left="720" w:hanging="720"/>
        <w:rPr>
          <w:color w:val="2F3031" w:themeColor="text1" w:themeShade="BF"/>
        </w:rPr>
      </w:pPr>
      <w:r>
        <w:rPr>
          <w:color w:val="2F3031" w:themeColor="text1" w:themeShade="BF"/>
        </w:rPr>
        <w:t>8.</w:t>
      </w:r>
      <w:r w:rsidR="00A1237D" w:rsidRPr="00071AA9">
        <w:rPr>
          <w:color w:val="2F3031" w:themeColor="text1" w:themeShade="BF"/>
        </w:rPr>
        <w:t>6</w:t>
      </w:r>
      <w:r w:rsidR="00BA2FBE" w:rsidRPr="00071AA9">
        <w:rPr>
          <w:color w:val="2F3031" w:themeColor="text1" w:themeShade="BF"/>
        </w:rPr>
        <w:t xml:space="preserve">. </w:t>
      </w:r>
      <w:r w:rsidR="00A8033C" w:rsidRPr="00071AA9">
        <w:rPr>
          <w:color w:val="2F3031" w:themeColor="text1" w:themeShade="BF"/>
        </w:rPr>
        <w:tab/>
      </w:r>
      <w:r w:rsidR="00A8033C" w:rsidRPr="00071AA9">
        <w:rPr>
          <w:b/>
          <w:bCs/>
          <w:color w:val="2F3031" w:themeColor="text1" w:themeShade="BF"/>
        </w:rPr>
        <w:t>Which of the following research designs are being used in your research</w:t>
      </w:r>
      <w:r w:rsidR="00820356" w:rsidRPr="00071AA9">
        <w:rPr>
          <w:b/>
          <w:bCs/>
          <w:color w:val="2F3031" w:themeColor="text1" w:themeShade="BF"/>
        </w:rPr>
        <w:t xml:space="preserve"> study </w:t>
      </w:r>
      <w:r w:rsidR="00820356" w:rsidRPr="006C32F4">
        <w:rPr>
          <w:color w:val="2F3031" w:themeColor="text1" w:themeShade="BF"/>
        </w:rPr>
        <w:t>[</w:t>
      </w:r>
      <w:r w:rsidR="00C37F2F">
        <w:rPr>
          <w:color w:val="2F3031" w:themeColor="text1" w:themeShade="BF"/>
        </w:rPr>
        <w:t>Piped in name of study listed in Q</w:t>
      </w:r>
      <w:r>
        <w:rPr>
          <w:color w:val="2F3031" w:themeColor="text1" w:themeShade="BF"/>
        </w:rPr>
        <w:t>8.</w:t>
      </w:r>
      <w:r w:rsidR="00C37F2F">
        <w:rPr>
          <w:color w:val="2F3031" w:themeColor="text1" w:themeShade="BF"/>
        </w:rPr>
        <w:t>2</w:t>
      </w:r>
      <w:r w:rsidR="00CB4426" w:rsidRPr="006C32F4">
        <w:rPr>
          <w:color w:val="2F3031" w:themeColor="text1" w:themeShade="BF"/>
        </w:rPr>
        <w:t>]</w:t>
      </w:r>
      <w:r w:rsidR="00CB4426" w:rsidRPr="00071AA9">
        <w:rPr>
          <w:b/>
          <w:bCs/>
          <w:color w:val="2F3031" w:themeColor="text1" w:themeShade="BF"/>
        </w:rPr>
        <w:t>? *</w:t>
      </w:r>
      <w:r w:rsidR="00A8033C" w:rsidRPr="00071AA9">
        <w:rPr>
          <w:color w:val="2F3031" w:themeColor="text1" w:themeShade="BF"/>
        </w:rPr>
        <w:t xml:space="preserve"> </w:t>
      </w:r>
      <w:r w:rsidR="009650BE">
        <w:rPr>
          <w:color w:val="2F3031" w:themeColor="text1" w:themeShade="BF"/>
        </w:rPr>
        <w:t>Select all that apply.</w:t>
      </w:r>
    </w:p>
    <w:p w14:paraId="1EC574CF" w14:textId="53D6C5C7" w:rsidR="00A8033C" w:rsidRPr="00071AA9" w:rsidRDefault="00A8033C" w:rsidP="00A8033C">
      <w:pPr>
        <w:ind w:left="720"/>
        <w:rPr>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color w:val="2F3031" w:themeColor="text1" w:themeShade="BF"/>
        </w:rPr>
        <w:t>Descriptive (e.g., case study, naturalistic observation, survey)</w:t>
      </w:r>
    </w:p>
    <w:p w14:paraId="366E4490" w14:textId="33C522A9" w:rsidR="00A8033C" w:rsidRPr="00071AA9" w:rsidRDefault="00A8033C" w:rsidP="00A8033C">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C</w:t>
      </w:r>
      <w:r w:rsidR="00EB288E" w:rsidRPr="00071AA9">
        <w:rPr>
          <w:rFonts w:ascii="Calibri" w:hAnsi="Calibri"/>
          <w:color w:val="2F3031" w:themeColor="text1" w:themeShade="BF"/>
        </w:rPr>
        <w:t>orrelational (e.g., case-control study, longitudinal analysis)</w:t>
      </w:r>
    </w:p>
    <w:p w14:paraId="764E8389" w14:textId="0F5A4DA2" w:rsidR="00A8033C" w:rsidRPr="00071AA9" w:rsidRDefault="00A8033C" w:rsidP="00A8033C">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rFonts w:ascii="Calibri" w:hAnsi="Calibri"/>
          <w:color w:val="2F3031" w:themeColor="text1" w:themeShade="BF"/>
        </w:rPr>
        <w:t>Experimental or quasi-experimental</w:t>
      </w:r>
    </w:p>
    <w:p w14:paraId="720013A3" w14:textId="1A4C5190" w:rsidR="00A8033C" w:rsidRPr="00071AA9" w:rsidRDefault="00A8033C" w:rsidP="00BE3DF5">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rFonts w:ascii="Calibri" w:hAnsi="Calibri"/>
          <w:color w:val="2F3031" w:themeColor="text1" w:themeShade="BF"/>
        </w:rPr>
        <w:t>Review (e.g., literature review or systematic review)</w:t>
      </w:r>
    </w:p>
    <w:p w14:paraId="7CE1C9D7" w14:textId="09E840D2" w:rsidR="00EB288E" w:rsidRPr="00071AA9" w:rsidRDefault="00EB288E" w:rsidP="00BE3DF5">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Meta-analytic</w:t>
      </w:r>
    </w:p>
    <w:p w14:paraId="0A56E90E" w14:textId="77636C06" w:rsidR="00F80413" w:rsidRPr="00071AA9" w:rsidRDefault="00EB288E" w:rsidP="00280655">
      <w:pPr>
        <w:ind w:left="720"/>
        <w:rPr>
          <w:b/>
          <w:bCs/>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Other (describe) ___________________</w:t>
      </w:r>
    </w:p>
    <w:p w14:paraId="6D02F2CA" w14:textId="77777777" w:rsidR="00820356" w:rsidRPr="00071AA9" w:rsidRDefault="00820356" w:rsidP="00A8033C"/>
    <w:p w14:paraId="2E75731B" w14:textId="6FF6A0B9" w:rsidR="00B0154F" w:rsidRPr="00071AA9" w:rsidRDefault="0008020F" w:rsidP="005765D6">
      <w:pPr>
        <w:ind w:left="720" w:hanging="720"/>
        <w:rPr>
          <w:b/>
          <w:color w:val="2F3031" w:themeColor="text1" w:themeShade="BF"/>
        </w:rPr>
      </w:pPr>
      <w:r>
        <w:rPr>
          <w:color w:val="2F3031" w:themeColor="text1" w:themeShade="BF"/>
        </w:rPr>
        <w:t>8.</w:t>
      </w:r>
      <w:r w:rsidR="00A1237D" w:rsidRPr="00071AA9">
        <w:rPr>
          <w:color w:val="2F3031" w:themeColor="text1" w:themeShade="BF"/>
        </w:rPr>
        <w:t>7</w:t>
      </w:r>
      <w:r w:rsidR="00C36FE9" w:rsidRPr="00071AA9">
        <w:rPr>
          <w:color w:val="2F3031" w:themeColor="text1" w:themeShade="BF"/>
        </w:rPr>
        <w:t xml:space="preserve">. </w:t>
      </w:r>
      <w:r w:rsidR="00C36FE9" w:rsidRPr="00071AA9">
        <w:rPr>
          <w:color w:val="2F3031" w:themeColor="text1" w:themeShade="BF"/>
        </w:rPr>
        <w:tab/>
        <w:t xml:space="preserve">(If </w:t>
      </w:r>
      <w:r w:rsidR="002B40F0">
        <w:rPr>
          <w:i/>
          <w:color w:val="2F3031" w:themeColor="text1" w:themeShade="BF"/>
        </w:rPr>
        <w:t>W</w:t>
      </w:r>
      <w:r w:rsidR="00883641" w:rsidRPr="00071AA9">
        <w:rPr>
          <w:i/>
          <w:color w:val="2F3031" w:themeColor="text1" w:themeShade="BF"/>
        </w:rPr>
        <w:t xml:space="preserve">riting up results </w:t>
      </w:r>
      <w:r w:rsidR="00883641" w:rsidRPr="00071AA9">
        <w:rPr>
          <w:color w:val="2F3031" w:themeColor="text1" w:themeShade="BF"/>
        </w:rPr>
        <w:t>or</w:t>
      </w:r>
      <w:r w:rsidR="00883641" w:rsidRPr="00071AA9">
        <w:rPr>
          <w:i/>
          <w:color w:val="2F3031" w:themeColor="text1" w:themeShade="BF"/>
        </w:rPr>
        <w:t xml:space="preserve"> </w:t>
      </w:r>
      <w:r w:rsidR="002B40F0">
        <w:rPr>
          <w:i/>
          <w:color w:val="2F3031" w:themeColor="text1" w:themeShade="BF"/>
        </w:rPr>
        <w:t>F</w:t>
      </w:r>
      <w:r w:rsidR="00883641" w:rsidRPr="00071AA9">
        <w:rPr>
          <w:i/>
          <w:color w:val="2F3031" w:themeColor="text1" w:themeShade="BF"/>
        </w:rPr>
        <w:t xml:space="preserve">indings published </w:t>
      </w:r>
      <w:r w:rsidR="00883641" w:rsidRPr="00071AA9">
        <w:rPr>
          <w:color w:val="2F3031" w:themeColor="text1" w:themeShade="BF"/>
        </w:rPr>
        <w:t>or</w:t>
      </w:r>
      <w:r w:rsidR="00883641" w:rsidRPr="00071AA9">
        <w:rPr>
          <w:i/>
          <w:color w:val="2F3031" w:themeColor="text1" w:themeShade="BF"/>
        </w:rPr>
        <w:t xml:space="preserve"> submitted for publication</w:t>
      </w:r>
      <w:r w:rsidR="00C36FE9" w:rsidRPr="00071AA9">
        <w:rPr>
          <w:color w:val="2F3031" w:themeColor="text1" w:themeShade="BF"/>
        </w:rPr>
        <w:t xml:space="preserve"> in Q</w:t>
      </w:r>
      <w:r w:rsidR="00BE2DD5">
        <w:rPr>
          <w:color w:val="2F3031" w:themeColor="text1" w:themeShade="BF"/>
        </w:rPr>
        <w:t>8</w:t>
      </w:r>
      <w:r w:rsidR="00C36FE9" w:rsidRPr="00071AA9">
        <w:rPr>
          <w:color w:val="2F3031" w:themeColor="text1" w:themeShade="BF"/>
        </w:rPr>
        <w:t>.</w:t>
      </w:r>
      <w:r w:rsidR="002B40F0">
        <w:rPr>
          <w:color w:val="2F3031" w:themeColor="text1" w:themeShade="BF"/>
        </w:rPr>
        <w:t>3</w:t>
      </w:r>
      <w:r w:rsidR="00C36FE9" w:rsidRPr="00071AA9">
        <w:rPr>
          <w:color w:val="2F3031" w:themeColor="text1" w:themeShade="BF"/>
        </w:rPr>
        <w:t xml:space="preserve">.) </w:t>
      </w:r>
      <w:r w:rsidR="00C36FE9" w:rsidRPr="00071AA9">
        <w:rPr>
          <w:b/>
          <w:color w:val="2F3031" w:themeColor="text1" w:themeShade="BF"/>
        </w:rPr>
        <w:t>Briefly summarize the main results from your research</w:t>
      </w:r>
      <w:r w:rsidR="00820356" w:rsidRPr="00071AA9">
        <w:rPr>
          <w:b/>
          <w:color w:val="2F3031" w:themeColor="text1" w:themeShade="BF"/>
        </w:rPr>
        <w:t xml:space="preserve"> study </w:t>
      </w:r>
      <w:r w:rsidR="00820356" w:rsidRPr="006C32F4">
        <w:rPr>
          <w:bCs/>
          <w:color w:val="2F3031" w:themeColor="text1" w:themeShade="BF"/>
        </w:rPr>
        <w:t>[</w:t>
      </w:r>
      <w:r w:rsidR="00C37F2F">
        <w:rPr>
          <w:bCs/>
          <w:color w:val="2F3031" w:themeColor="text1" w:themeShade="BF"/>
        </w:rPr>
        <w:t>Piped in name of study listed in Q</w:t>
      </w:r>
      <w:r>
        <w:rPr>
          <w:bCs/>
          <w:color w:val="2F3031" w:themeColor="text1" w:themeShade="BF"/>
        </w:rPr>
        <w:t>8.</w:t>
      </w:r>
      <w:r w:rsidR="00C37F2F">
        <w:rPr>
          <w:bCs/>
          <w:color w:val="2F3031" w:themeColor="text1" w:themeShade="BF"/>
        </w:rPr>
        <w:t>2</w:t>
      </w:r>
      <w:r w:rsidR="00CB4426" w:rsidRPr="006C32F4">
        <w:rPr>
          <w:bCs/>
          <w:color w:val="2F3031" w:themeColor="text1" w:themeShade="BF"/>
        </w:rPr>
        <w:t>]</w:t>
      </w:r>
      <w:r w:rsidR="00CB4426" w:rsidRPr="00071AA9">
        <w:rPr>
          <w:b/>
          <w:color w:val="2F3031" w:themeColor="text1" w:themeShade="BF"/>
        </w:rPr>
        <w:t>. *</w:t>
      </w:r>
      <w:r w:rsidR="00820356" w:rsidRPr="00071AA9">
        <w:rPr>
          <w:b/>
          <w:color w:val="2F3031" w:themeColor="text1" w:themeShade="BF"/>
        </w:rPr>
        <w:t xml:space="preserve"> </w:t>
      </w:r>
    </w:p>
    <w:p w14:paraId="67F81BA9" w14:textId="34D4DEE2" w:rsidR="006A33AF" w:rsidRPr="00071AA9" w:rsidRDefault="00B0154F" w:rsidP="00722D3B">
      <w:pPr>
        <w:spacing w:before="120"/>
        <w:ind w:firstLine="720"/>
        <w:rPr>
          <w:rFonts w:ascii="Calibri" w:hAnsi="Calibri"/>
          <w:color w:val="2F3031" w:themeColor="text1" w:themeShade="BF"/>
        </w:rPr>
      </w:pPr>
      <w:r w:rsidRPr="00071AA9">
        <w:rPr>
          <w:rFonts w:ascii="Calibri" w:hAnsi="Calibri"/>
          <w:color w:val="2F3031" w:themeColor="text1" w:themeShade="BF"/>
        </w:rPr>
        <w:t>_______________________________ [text box]</w:t>
      </w:r>
    </w:p>
    <w:p w14:paraId="65774A4F" w14:textId="77777777" w:rsidR="00A1237D" w:rsidRPr="00071AA9" w:rsidRDefault="00A1237D" w:rsidP="00EB288E">
      <w:pPr>
        <w:ind w:firstLine="720"/>
        <w:rPr>
          <w:color w:val="2F3031" w:themeColor="text1" w:themeShade="BF"/>
        </w:rPr>
      </w:pPr>
    </w:p>
    <w:p w14:paraId="2B2B7F0A" w14:textId="18CB9EE6" w:rsidR="006B4996" w:rsidRPr="00BF7BD9" w:rsidRDefault="0008020F" w:rsidP="006B4996">
      <w:pPr>
        <w:ind w:left="720" w:hanging="720"/>
        <w:rPr>
          <w:rFonts w:ascii="Calibri" w:hAnsi="Calibri"/>
          <w:color w:val="2F3031" w:themeColor="text1" w:themeShade="BF"/>
        </w:rPr>
      </w:pPr>
      <w:r>
        <w:rPr>
          <w:rFonts w:ascii="Calibri" w:hAnsi="Calibri"/>
          <w:color w:val="2F3031" w:themeColor="text1" w:themeShade="BF"/>
        </w:rPr>
        <w:t>8.</w:t>
      </w:r>
      <w:r w:rsidR="006B4996">
        <w:rPr>
          <w:rFonts w:ascii="Calibri" w:hAnsi="Calibri"/>
          <w:color w:val="2F3031" w:themeColor="text1" w:themeShade="BF"/>
        </w:rPr>
        <w:t>8</w:t>
      </w:r>
      <w:r w:rsidR="006B4996" w:rsidRPr="00BF7BD9">
        <w:rPr>
          <w:rFonts w:ascii="Calibri" w:hAnsi="Calibri"/>
          <w:color w:val="2F3031" w:themeColor="text1" w:themeShade="BF"/>
        </w:rPr>
        <w:t>.</w:t>
      </w:r>
      <w:r w:rsidR="006B4996" w:rsidRPr="00BF7BD9">
        <w:rPr>
          <w:rFonts w:ascii="Calibri" w:hAnsi="Calibri"/>
          <w:color w:val="2F3031" w:themeColor="text1" w:themeShade="BF"/>
        </w:rPr>
        <w:tab/>
      </w:r>
      <w:r w:rsidR="00524116">
        <w:rPr>
          <w:rFonts w:ascii="Calibri" w:hAnsi="Calibri"/>
          <w:b/>
          <w:bCs/>
          <w:color w:val="2F3031" w:themeColor="text1" w:themeShade="BF"/>
        </w:rPr>
        <w:t>A</w:t>
      </w:r>
      <w:r w:rsidR="006B4996" w:rsidRPr="00213EAA">
        <w:rPr>
          <w:rFonts w:ascii="Calibri" w:hAnsi="Calibri"/>
          <w:b/>
          <w:bCs/>
          <w:color w:val="2F3031" w:themeColor="text1" w:themeShade="BF"/>
        </w:rPr>
        <w:t xml:space="preserve">re you disseminating or planning on disseminating the results of your research study </w:t>
      </w:r>
      <w:r w:rsidR="006B4996" w:rsidRPr="006C32F4">
        <w:rPr>
          <w:rFonts w:ascii="Calibri" w:hAnsi="Calibri"/>
          <w:color w:val="2F3031" w:themeColor="text1" w:themeShade="BF"/>
        </w:rPr>
        <w:t>[</w:t>
      </w:r>
      <w:r w:rsidR="00C37F2F">
        <w:rPr>
          <w:rFonts w:ascii="Calibri" w:hAnsi="Calibri"/>
          <w:color w:val="2F3031" w:themeColor="text1" w:themeShade="BF"/>
        </w:rPr>
        <w:t>Piped in name of study listed in Q</w:t>
      </w:r>
      <w:r>
        <w:rPr>
          <w:rFonts w:ascii="Calibri" w:hAnsi="Calibri"/>
          <w:color w:val="2F3031" w:themeColor="text1" w:themeShade="BF"/>
        </w:rPr>
        <w:t>8.</w:t>
      </w:r>
      <w:r w:rsidR="00C37F2F">
        <w:rPr>
          <w:rFonts w:ascii="Calibri" w:hAnsi="Calibri"/>
          <w:color w:val="2F3031" w:themeColor="text1" w:themeShade="BF"/>
        </w:rPr>
        <w:t>2</w:t>
      </w:r>
      <w:r w:rsidR="006B4996" w:rsidRPr="006C32F4">
        <w:rPr>
          <w:rFonts w:ascii="Calibri" w:hAnsi="Calibri"/>
          <w:color w:val="2F3031" w:themeColor="text1" w:themeShade="BF"/>
        </w:rPr>
        <w:t>]</w:t>
      </w:r>
      <w:r w:rsidR="00524116">
        <w:rPr>
          <w:rFonts w:ascii="Calibri" w:hAnsi="Calibri"/>
          <w:b/>
          <w:bCs/>
          <w:color w:val="2F3031" w:themeColor="text1" w:themeShade="BF"/>
        </w:rPr>
        <w:t xml:space="preserve"> in the following ways</w:t>
      </w:r>
      <w:r w:rsidR="006B4996" w:rsidRPr="00213EAA">
        <w:rPr>
          <w:rFonts w:ascii="Calibri" w:hAnsi="Calibri"/>
          <w:b/>
          <w:bCs/>
          <w:color w:val="2F3031" w:themeColor="text1" w:themeShade="BF"/>
        </w:rPr>
        <w:t>?</w:t>
      </w:r>
      <w:r w:rsidR="006B4996"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6B4996" w:rsidRPr="00BF7BD9" w14:paraId="571DCCD8" w14:textId="77777777" w:rsidTr="000B1939">
        <w:tc>
          <w:tcPr>
            <w:tcW w:w="720" w:type="dxa"/>
          </w:tcPr>
          <w:p w14:paraId="3EB574D4" w14:textId="77777777" w:rsidR="006B4996" w:rsidRPr="00BF7BD9" w:rsidRDefault="006B4996" w:rsidP="002A063F">
            <w:pPr>
              <w:rPr>
                <w:rFonts w:ascii="Calibri" w:hAnsi="Calibri"/>
                <w:color w:val="2F3031" w:themeColor="text1" w:themeShade="BF"/>
              </w:rPr>
            </w:pPr>
          </w:p>
        </w:tc>
        <w:tc>
          <w:tcPr>
            <w:tcW w:w="0" w:type="auto"/>
            <w:tcBorders>
              <w:bottom w:val="single" w:sz="4" w:space="0" w:color="auto"/>
            </w:tcBorders>
            <w:shd w:val="clear" w:color="auto" w:fill="F2F2F2" w:themeFill="background1" w:themeFillShade="F2"/>
          </w:tcPr>
          <w:p w14:paraId="524FCCD2" w14:textId="77777777" w:rsidR="006B4996" w:rsidRPr="00BF7BD9" w:rsidRDefault="006B4996"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5A716C07" w14:textId="77777777" w:rsidR="006B4996" w:rsidRPr="00BF7BD9" w:rsidRDefault="006B4996"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4C4A3D48" w14:textId="77777777" w:rsidR="006B4996" w:rsidRPr="00BF7BD9" w:rsidRDefault="006B4996"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6B4996" w:rsidRPr="00BF7BD9" w14:paraId="6A037B44" w14:textId="77777777" w:rsidTr="000B1939">
        <w:tc>
          <w:tcPr>
            <w:tcW w:w="720" w:type="dxa"/>
          </w:tcPr>
          <w:p w14:paraId="2D486492" w14:textId="77777777" w:rsidR="006B4996" w:rsidRPr="00BF7BD9" w:rsidRDefault="006B4996" w:rsidP="00227C2D">
            <w:pPr>
              <w:jc w:val="right"/>
              <w:rPr>
                <w:rFonts w:ascii="Calibri" w:hAnsi="Calibri"/>
                <w:color w:val="2F3031" w:themeColor="text1" w:themeShade="BF"/>
              </w:rPr>
            </w:pPr>
            <w:r w:rsidRPr="00BF7BD9">
              <w:t>a.</w:t>
            </w:r>
          </w:p>
        </w:tc>
        <w:tc>
          <w:tcPr>
            <w:tcW w:w="0" w:type="auto"/>
            <w:tcBorders>
              <w:top w:val="single" w:sz="4" w:space="0" w:color="auto"/>
            </w:tcBorders>
          </w:tcPr>
          <w:p w14:paraId="4D46F04F" w14:textId="77777777" w:rsidR="006B4996" w:rsidRPr="00BF7BD9" w:rsidRDefault="006B4996" w:rsidP="002A063F">
            <w:pPr>
              <w:rPr>
                <w:rFonts w:ascii="Calibri" w:hAnsi="Calibri"/>
                <w:color w:val="2F3031" w:themeColor="text1" w:themeShade="BF"/>
              </w:rPr>
            </w:pPr>
            <w:r>
              <w:t>Article in an academic journal</w:t>
            </w:r>
          </w:p>
        </w:tc>
        <w:tc>
          <w:tcPr>
            <w:tcW w:w="1008" w:type="dxa"/>
            <w:tcBorders>
              <w:top w:val="single" w:sz="4" w:space="0" w:color="auto"/>
            </w:tcBorders>
          </w:tcPr>
          <w:p w14:paraId="357DD42D"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3741952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13769A4A" w14:textId="77777777" w:rsidTr="000B1939">
        <w:tc>
          <w:tcPr>
            <w:tcW w:w="720" w:type="dxa"/>
          </w:tcPr>
          <w:p w14:paraId="229CBCD7" w14:textId="77777777" w:rsidR="006B4996" w:rsidRPr="00BF7BD9" w:rsidRDefault="006B4996" w:rsidP="00227C2D">
            <w:pPr>
              <w:jc w:val="right"/>
              <w:rPr>
                <w:rFonts w:ascii="Calibri" w:hAnsi="Calibri"/>
                <w:color w:val="2F3031" w:themeColor="text1" w:themeShade="BF"/>
              </w:rPr>
            </w:pPr>
            <w:r w:rsidRPr="00BF7BD9">
              <w:t>b.</w:t>
            </w:r>
          </w:p>
        </w:tc>
        <w:tc>
          <w:tcPr>
            <w:tcW w:w="0" w:type="auto"/>
          </w:tcPr>
          <w:p w14:paraId="7205557A" w14:textId="77777777" w:rsidR="006B4996" w:rsidRPr="00BF7BD9" w:rsidRDefault="006B4996" w:rsidP="002A063F">
            <w:pPr>
              <w:rPr>
                <w:rFonts w:ascii="Calibri" w:hAnsi="Calibri"/>
                <w:color w:val="2F3031" w:themeColor="text1" w:themeShade="BF"/>
              </w:rPr>
            </w:pPr>
            <w:r>
              <w:rPr>
                <w:rFonts w:ascii="Calibri" w:hAnsi="Calibri"/>
                <w:color w:val="2F3031" w:themeColor="text1" w:themeShade="BF"/>
              </w:rPr>
              <w:t>Article in a practitioner journal</w:t>
            </w:r>
          </w:p>
        </w:tc>
        <w:tc>
          <w:tcPr>
            <w:tcW w:w="1008" w:type="dxa"/>
          </w:tcPr>
          <w:p w14:paraId="51AD0D3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6E03C4F"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5BE45A9E" w14:textId="77777777" w:rsidTr="000B1939">
        <w:tc>
          <w:tcPr>
            <w:tcW w:w="720" w:type="dxa"/>
          </w:tcPr>
          <w:p w14:paraId="4809B876" w14:textId="77777777" w:rsidR="006B4996" w:rsidRPr="00BF7BD9" w:rsidRDefault="006B4996" w:rsidP="00227C2D">
            <w:pPr>
              <w:jc w:val="right"/>
              <w:rPr>
                <w:rFonts w:ascii="Calibri" w:hAnsi="Calibri"/>
                <w:color w:val="2F3031" w:themeColor="text1" w:themeShade="BF"/>
              </w:rPr>
            </w:pPr>
            <w:r w:rsidRPr="00BF7BD9">
              <w:t>c.</w:t>
            </w:r>
          </w:p>
        </w:tc>
        <w:tc>
          <w:tcPr>
            <w:tcW w:w="0" w:type="auto"/>
          </w:tcPr>
          <w:p w14:paraId="37F66DD2" w14:textId="77777777" w:rsidR="006B4996" w:rsidRPr="00BF7BD9" w:rsidRDefault="006B4996" w:rsidP="002A063F">
            <w:pPr>
              <w:rPr>
                <w:rFonts w:ascii="Calibri" w:hAnsi="Calibri"/>
                <w:color w:val="2F3031" w:themeColor="text1" w:themeShade="BF"/>
              </w:rPr>
            </w:pPr>
            <w:r>
              <w:rPr>
                <w:rFonts w:ascii="Calibri" w:hAnsi="Calibri"/>
                <w:color w:val="2F3031" w:themeColor="text1" w:themeShade="BF"/>
              </w:rPr>
              <w:t>Article in a magazine</w:t>
            </w:r>
          </w:p>
        </w:tc>
        <w:tc>
          <w:tcPr>
            <w:tcW w:w="1008" w:type="dxa"/>
          </w:tcPr>
          <w:p w14:paraId="03DFDACC"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D97EDB"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330464F4" w14:textId="77777777" w:rsidTr="000B1939">
        <w:tc>
          <w:tcPr>
            <w:tcW w:w="720" w:type="dxa"/>
          </w:tcPr>
          <w:p w14:paraId="62754F0A" w14:textId="77777777" w:rsidR="006B4996" w:rsidRPr="00BF7BD9" w:rsidRDefault="006B4996" w:rsidP="00227C2D">
            <w:pPr>
              <w:jc w:val="right"/>
              <w:rPr>
                <w:rFonts w:ascii="Calibri" w:hAnsi="Calibri"/>
                <w:color w:val="2F3031" w:themeColor="text1" w:themeShade="BF"/>
              </w:rPr>
            </w:pPr>
            <w:r w:rsidRPr="00BF7BD9">
              <w:t>d.</w:t>
            </w:r>
          </w:p>
        </w:tc>
        <w:tc>
          <w:tcPr>
            <w:tcW w:w="0" w:type="auto"/>
          </w:tcPr>
          <w:p w14:paraId="49662533" w14:textId="77777777" w:rsidR="006B4996" w:rsidRPr="00BF7BD9" w:rsidRDefault="006B4996" w:rsidP="002A063F">
            <w:r>
              <w:t>Report available for free online (e.g., white paper or working paper)</w:t>
            </w:r>
          </w:p>
        </w:tc>
        <w:tc>
          <w:tcPr>
            <w:tcW w:w="1008" w:type="dxa"/>
          </w:tcPr>
          <w:p w14:paraId="6EADE4F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0352CCD"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5EF630B6" w14:textId="77777777" w:rsidTr="000B1939">
        <w:tc>
          <w:tcPr>
            <w:tcW w:w="720" w:type="dxa"/>
          </w:tcPr>
          <w:p w14:paraId="4AA1AC1F" w14:textId="77777777" w:rsidR="006B4996" w:rsidRPr="00BF7BD9" w:rsidRDefault="006B4996" w:rsidP="00227C2D">
            <w:pPr>
              <w:jc w:val="right"/>
            </w:pPr>
            <w:r w:rsidRPr="00BF7BD9">
              <w:t>e.</w:t>
            </w:r>
          </w:p>
        </w:tc>
        <w:tc>
          <w:tcPr>
            <w:tcW w:w="0" w:type="auto"/>
          </w:tcPr>
          <w:p w14:paraId="3755060B" w14:textId="77777777" w:rsidR="006B4996" w:rsidRPr="00BF7BD9" w:rsidRDefault="006B4996" w:rsidP="002A063F">
            <w:r>
              <w:t>Conference presentation</w:t>
            </w:r>
          </w:p>
        </w:tc>
        <w:tc>
          <w:tcPr>
            <w:tcW w:w="1008" w:type="dxa"/>
          </w:tcPr>
          <w:p w14:paraId="53D5933C"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37E4A5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455FAE69" w14:textId="77777777" w:rsidTr="000B1939">
        <w:tc>
          <w:tcPr>
            <w:tcW w:w="720" w:type="dxa"/>
          </w:tcPr>
          <w:p w14:paraId="25B798CD" w14:textId="77777777" w:rsidR="006B4996" w:rsidRPr="00BF7BD9" w:rsidRDefault="006B4996" w:rsidP="00227C2D">
            <w:pPr>
              <w:jc w:val="right"/>
              <w:rPr>
                <w:rFonts w:ascii="Calibri" w:hAnsi="Calibri"/>
                <w:color w:val="2F3031" w:themeColor="text1" w:themeShade="BF"/>
              </w:rPr>
            </w:pPr>
            <w:r w:rsidRPr="00BF7BD9">
              <w:t>f.</w:t>
            </w:r>
          </w:p>
        </w:tc>
        <w:tc>
          <w:tcPr>
            <w:tcW w:w="0" w:type="auto"/>
          </w:tcPr>
          <w:p w14:paraId="0F6DAC6B" w14:textId="77777777" w:rsidR="006B4996" w:rsidRPr="00BF7BD9" w:rsidRDefault="006B4996" w:rsidP="002A063F">
            <w:r>
              <w:t>Blog or newsletter</w:t>
            </w:r>
          </w:p>
        </w:tc>
        <w:tc>
          <w:tcPr>
            <w:tcW w:w="1008" w:type="dxa"/>
          </w:tcPr>
          <w:p w14:paraId="7D7C445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3566B50"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14:paraId="660F55A9" w14:textId="77777777" w:rsidTr="000B1939">
        <w:tc>
          <w:tcPr>
            <w:tcW w:w="720" w:type="dxa"/>
          </w:tcPr>
          <w:p w14:paraId="02B2BD87" w14:textId="77777777" w:rsidR="006B4996" w:rsidRPr="00BF7BD9" w:rsidRDefault="006B4996" w:rsidP="00227C2D">
            <w:pPr>
              <w:jc w:val="right"/>
            </w:pPr>
            <w:r>
              <w:t>g</w:t>
            </w:r>
            <w:r w:rsidRPr="00BF7BD9">
              <w:t>.</w:t>
            </w:r>
          </w:p>
        </w:tc>
        <w:tc>
          <w:tcPr>
            <w:tcW w:w="0" w:type="auto"/>
          </w:tcPr>
          <w:p w14:paraId="1E1D8D2E" w14:textId="77777777" w:rsidR="006B4996" w:rsidRPr="00BF7BD9" w:rsidRDefault="006B4996" w:rsidP="002A063F">
            <w:r>
              <w:t>Other (describe)________</w:t>
            </w:r>
          </w:p>
        </w:tc>
        <w:tc>
          <w:tcPr>
            <w:tcW w:w="1008" w:type="dxa"/>
          </w:tcPr>
          <w:p w14:paraId="6EBDECD6"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733B76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20D5AE98" w14:textId="4EBD35C2" w:rsidR="00280655" w:rsidRDefault="00280655" w:rsidP="00C36FE9">
      <w:pPr>
        <w:rPr>
          <w:rFonts w:ascii="Calibri" w:hAnsi="Calibri"/>
          <w:color w:val="2F3031" w:themeColor="text1" w:themeShade="BF"/>
        </w:rPr>
      </w:pPr>
    </w:p>
    <w:p w14:paraId="7C4612A0" w14:textId="2842FB26" w:rsidR="0024753B" w:rsidRDefault="0008020F" w:rsidP="00E10747">
      <w:pPr>
        <w:ind w:left="720" w:hanging="720"/>
        <w:rPr>
          <w:rFonts w:ascii="Calibri" w:hAnsi="Calibri"/>
          <w:b/>
          <w:bCs/>
          <w:color w:val="2F3031" w:themeColor="text1" w:themeShade="BF"/>
        </w:rPr>
      </w:pPr>
      <w:r>
        <w:rPr>
          <w:rFonts w:ascii="Calibri" w:hAnsi="Calibri"/>
          <w:color w:val="2F3031" w:themeColor="text1" w:themeShade="BF"/>
        </w:rPr>
        <w:t>8.</w:t>
      </w:r>
      <w:r w:rsidR="00E10747">
        <w:rPr>
          <w:rFonts w:ascii="Calibri" w:hAnsi="Calibri"/>
          <w:color w:val="2F3031" w:themeColor="text1" w:themeShade="BF"/>
        </w:rPr>
        <w:t>9.</w:t>
      </w:r>
      <w:r w:rsidR="00E10747">
        <w:rPr>
          <w:rFonts w:ascii="Calibri" w:hAnsi="Calibri"/>
          <w:color w:val="2F3031" w:themeColor="text1" w:themeShade="BF"/>
        </w:rPr>
        <w:tab/>
      </w:r>
      <w:r w:rsidR="00E10747" w:rsidRPr="00E10747">
        <w:rPr>
          <w:rFonts w:ascii="Calibri" w:hAnsi="Calibri"/>
          <w:b/>
          <w:bCs/>
          <w:color w:val="2F3031" w:themeColor="text1" w:themeShade="BF"/>
        </w:rPr>
        <w:t xml:space="preserve">If any of your research results are published online, please provide a URL: </w:t>
      </w:r>
    </w:p>
    <w:p w14:paraId="4BC4340F" w14:textId="538A50AE" w:rsidR="00E10747" w:rsidRDefault="00E10747" w:rsidP="0024753B">
      <w:pPr>
        <w:spacing w:before="120"/>
        <w:ind w:left="1440" w:hanging="720"/>
        <w:rPr>
          <w:rFonts w:ascii="Calibri" w:hAnsi="Calibri"/>
          <w:color w:val="2F3031" w:themeColor="text1" w:themeShade="BF"/>
        </w:rPr>
      </w:pPr>
      <w:r>
        <w:rPr>
          <w:rFonts w:ascii="Calibri" w:hAnsi="Calibri"/>
          <w:color w:val="2F3031" w:themeColor="text1" w:themeShade="BF"/>
        </w:rPr>
        <w:t>__________________ [text box]</w:t>
      </w:r>
    </w:p>
    <w:p w14:paraId="13159EB1" w14:textId="77777777" w:rsidR="00E10747" w:rsidRPr="00071AA9" w:rsidRDefault="00E10747" w:rsidP="00E10747">
      <w:pPr>
        <w:ind w:left="720" w:hanging="720"/>
        <w:rPr>
          <w:rFonts w:ascii="Calibri" w:hAnsi="Calibri"/>
          <w:color w:val="2F3031" w:themeColor="text1" w:themeShade="BF"/>
        </w:rPr>
      </w:pPr>
    </w:p>
    <w:p w14:paraId="1FFD5285" w14:textId="0FEC8ED5" w:rsidR="00280655" w:rsidRDefault="00280655" w:rsidP="00280655">
      <w:pPr>
        <w:rPr>
          <w:b/>
          <w:color w:val="2F3031" w:themeColor="text1" w:themeShade="BF"/>
        </w:rPr>
      </w:pPr>
      <w:r w:rsidRPr="00071AA9">
        <w:rPr>
          <w:color w:val="2F3031" w:themeColor="text1" w:themeShade="BF"/>
        </w:rPr>
        <w:t>*[Q</w:t>
      </w:r>
      <w:r w:rsidR="0008020F">
        <w:rPr>
          <w:color w:val="2F3031" w:themeColor="text1" w:themeShade="BF"/>
        </w:rPr>
        <w:t>8.</w:t>
      </w:r>
      <w:r w:rsidRPr="00071AA9">
        <w:rPr>
          <w:color w:val="2F3031" w:themeColor="text1" w:themeShade="BF"/>
        </w:rPr>
        <w:t xml:space="preserve">3 – </w:t>
      </w:r>
      <w:r w:rsidR="0008020F">
        <w:rPr>
          <w:color w:val="2F3031" w:themeColor="text1" w:themeShade="BF"/>
        </w:rPr>
        <w:t>8.</w:t>
      </w:r>
      <w:r w:rsidR="00E10747">
        <w:rPr>
          <w:color w:val="2F3031" w:themeColor="text1" w:themeShade="BF"/>
        </w:rPr>
        <w:t>9</w:t>
      </w:r>
      <w:r w:rsidRPr="00071AA9">
        <w:rPr>
          <w:color w:val="2F3031" w:themeColor="text1" w:themeShade="BF"/>
        </w:rPr>
        <w:t xml:space="preserve"> will repeat for each study named in </w:t>
      </w:r>
      <w:r w:rsidR="0012330D">
        <w:rPr>
          <w:color w:val="2F3031" w:themeColor="text1" w:themeShade="BF"/>
        </w:rPr>
        <w:t>Q</w:t>
      </w:r>
      <w:r w:rsidR="0008020F">
        <w:rPr>
          <w:color w:val="2F3031" w:themeColor="text1" w:themeShade="BF"/>
        </w:rPr>
        <w:t>8.</w:t>
      </w:r>
      <w:r w:rsidR="0012330D">
        <w:rPr>
          <w:color w:val="2F3031" w:themeColor="text1" w:themeShade="BF"/>
        </w:rPr>
        <w:t>2</w:t>
      </w:r>
      <w:r w:rsidRPr="00071AA9">
        <w:rPr>
          <w:color w:val="2F3031" w:themeColor="text1" w:themeShade="BF"/>
        </w:rPr>
        <w:t>]</w:t>
      </w:r>
    </w:p>
    <w:p w14:paraId="1F0AA00B" w14:textId="75AA7952" w:rsidR="00280655" w:rsidRDefault="00280655" w:rsidP="00280655">
      <w:pPr>
        <w:rPr>
          <w:b/>
          <w:color w:val="2F3031" w:themeColor="text1" w:themeShade="BF"/>
        </w:rPr>
      </w:pPr>
    </w:p>
    <w:p w14:paraId="27FD28E4" w14:textId="36166E19" w:rsidR="00280655" w:rsidRDefault="00280655" w:rsidP="00280655">
      <w:pPr>
        <w:rPr>
          <w:b/>
          <w:color w:val="2F3031" w:themeColor="text1" w:themeShade="BF"/>
        </w:rPr>
      </w:pPr>
    </w:p>
    <w:p w14:paraId="158A8290" w14:textId="7DBF7ABE" w:rsidR="00280655" w:rsidRDefault="00280655" w:rsidP="00280655">
      <w:pPr>
        <w:rPr>
          <w:b/>
          <w:color w:val="2F3031" w:themeColor="text1" w:themeShade="BF"/>
        </w:rPr>
      </w:pPr>
    </w:p>
    <w:p w14:paraId="35D4C036" w14:textId="3DDEB4C1" w:rsidR="00280655" w:rsidRDefault="00280655" w:rsidP="00280655">
      <w:pPr>
        <w:rPr>
          <w:b/>
          <w:color w:val="2F3031" w:themeColor="text1" w:themeShade="BF"/>
        </w:rPr>
      </w:pPr>
    </w:p>
    <w:p w14:paraId="23C9217D" w14:textId="761675EC" w:rsidR="00280655" w:rsidRDefault="00280655" w:rsidP="00280655">
      <w:pPr>
        <w:rPr>
          <w:b/>
          <w:color w:val="2F3031" w:themeColor="text1" w:themeShade="BF"/>
        </w:rPr>
      </w:pPr>
    </w:p>
    <w:p w14:paraId="5E41AAAE" w14:textId="77777777" w:rsidR="00E40C5C" w:rsidRDefault="00E40C5C" w:rsidP="00280655">
      <w:pPr>
        <w:rPr>
          <w:color w:val="2F3031" w:themeColor="text1" w:themeShade="BF"/>
        </w:rPr>
      </w:pPr>
    </w:p>
    <w:p w14:paraId="155AEA23" w14:textId="77777777" w:rsidR="00F20D43" w:rsidRDefault="00F20D43">
      <w:pPr>
        <w:rPr>
          <w:b/>
          <w:color w:val="2F3031" w:themeColor="text1" w:themeShade="BF"/>
          <w:sz w:val="28"/>
        </w:rPr>
      </w:pPr>
      <w:bookmarkStart w:id="53" w:name="_Publications"/>
      <w:bookmarkEnd w:id="53"/>
      <w:r>
        <w:rPr>
          <w:color w:val="2F3031" w:themeColor="text1" w:themeShade="BF"/>
        </w:rPr>
        <w:br w:type="page"/>
      </w:r>
    </w:p>
    <w:p w14:paraId="58A79FC7" w14:textId="0DFF4731" w:rsidR="00C36FE9" w:rsidRPr="00303806" w:rsidRDefault="00C36FE9" w:rsidP="004F7A56">
      <w:pPr>
        <w:pStyle w:val="Heading4"/>
        <w:rPr>
          <w:color w:val="2F3031" w:themeColor="text1" w:themeShade="BF"/>
        </w:rPr>
      </w:pPr>
      <w:bookmarkStart w:id="54" w:name="_Publications_1"/>
      <w:bookmarkEnd w:id="54"/>
      <w:r w:rsidRPr="00303806">
        <w:rPr>
          <w:color w:val="2F3031" w:themeColor="text1" w:themeShade="BF"/>
        </w:rPr>
        <w:lastRenderedPageBreak/>
        <w:t>Publications</w:t>
      </w:r>
    </w:p>
    <w:p w14:paraId="49F168FD" w14:textId="1DEAE28C" w:rsidR="00732F70" w:rsidRPr="00303806" w:rsidRDefault="002162C4" w:rsidP="00364DD2">
      <w:pPr>
        <w:rPr>
          <w:color w:val="2F3031" w:themeColor="text1" w:themeShade="BF"/>
        </w:rPr>
      </w:pPr>
      <w:r>
        <w:rPr>
          <w:noProof/>
        </w:rPr>
        <mc:AlternateContent>
          <mc:Choice Requires="wps">
            <w:drawing>
              <wp:anchor distT="0" distB="0" distL="114300" distR="114300" simplePos="0" relativeHeight="251658246" behindDoc="1" locked="0" layoutInCell="1" allowOverlap="1" wp14:anchorId="286552E6" wp14:editId="6C3F6184">
                <wp:simplePos x="0" y="0"/>
                <wp:positionH relativeFrom="column">
                  <wp:posOffset>-906162</wp:posOffset>
                </wp:positionH>
                <wp:positionV relativeFrom="paragraph">
                  <wp:posOffset>168791</wp:posOffset>
                </wp:positionV>
                <wp:extent cx="7800975" cy="2537254"/>
                <wp:effectExtent l="0" t="0" r="9525" b="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37254"/>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6D534" id="Rectangle 67" o:spid="_x0000_s1026" style="position:absolute;margin-left:-71.35pt;margin-top:13.3pt;width:614.25pt;height:199.8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" fillcolor="#bfbfbf" stroked="f" strokeweight="2pt">
                <v:fill opacity="13107f"/>
              </v:rect>
            </w:pict>
          </mc:Fallback>
        </mc:AlternateContent>
      </w:r>
    </w:p>
    <w:p w14:paraId="18F07259" w14:textId="23B58B04" w:rsidR="006A33AF" w:rsidRDefault="00BC7ADA" w:rsidP="00A311A5">
      <w:pPr>
        <w:rPr>
          <w:color w:val="2F3031" w:themeColor="text1" w:themeShade="BF"/>
        </w:rPr>
      </w:pPr>
      <w:r w:rsidRPr="00330C38">
        <w:rPr>
          <w:i/>
          <w:color w:val="2F3031" w:themeColor="text1" w:themeShade="BF"/>
        </w:rPr>
        <w:t xml:space="preserve">Publications </w:t>
      </w:r>
      <w:r w:rsidRPr="00303806">
        <w:rPr>
          <w:color w:val="2F3031" w:themeColor="text1" w:themeShade="BF"/>
        </w:rPr>
        <w:t>include</w:t>
      </w:r>
      <w:r w:rsidR="00A311A5" w:rsidRPr="00303806">
        <w:rPr>
          <w:color w:val="2F3031" w:themeColor="text1" w:themeShade="BF"/>
        </w:rPr>
        <w:t xml:space="preserve"> articles</w:t>
      </w:r>
      <w:r w:rsidR="0057669F" w:rsidRPr="00303806">
        <w:rPr>
          <w:color w:val="2F3031" w:themeColor="text1" w:themeShade="BF"/>
        </w:rPr>
        <w:t>, reports,</w:t>
      </w:r>
      <w:r w:rsidR="00A311A5" w:rsidRPr="00303806">
        <w:rPr>
          <w:color w:val="2F3031" w:themeColor="text1" w:themeShade="BF"/>
        </w:rPr>
        <w:t xml:space="preserve"> white papers</w:t>
      </w:r>
      <w:r w:rsidRPr="00303806">
        <w:rPr>
          <w:color w:val="2F3031" w:themeColor="text1" w:themeShade="BF"/>
        </w:rPr>
        <w:t xml:space="preserve">, or other </w:t>
      </w:r>
      <w:r w:rsidR="00A311A5" w:rsidRPr="00303806">
        <w:rPr>
          <w:color w:val="2F3031" w:themeColor="text1" w:themeShade="BF"/>
        </w:rPr>
        <w:t xml:space="preserve">documents of publishable quality or manuscripts </w:t>
      </w:r>
      <w:r w:rsidR="00646856" w:rsidRPr="00303806">
        <w:rPr>
          <w:color w:val="2F3031" w:themeColor="text1" w:themeShade="BF"/>
        </w:rPr>
        <w:t>intended for publication</w:t>
      </w:r>
      <w:r w:rsidR="00A311A5" w:rsidRPr="00303806">
        <w:rPr>
          <w:color w:val="2F3031" w:themeColor="text1" w:themeShade="BF"/>
        </w:rPr>
        <w:t xml:space="preserve">. </w:t>
      </w:r>
    </w:p>
    <w:p w14:paraId="76EDA940" w14:textId="77777777" w:rsidR="006A33AF" w:rsidRDefault="006A33AF" w:rsidP="00A311A5">
      <w:pPr>
        <w:rPr>
          <w:color w:val="2F3031" w:themeColor="text1" w:themeShade="BF"/>
        </w:rPr>
      </w:pPr>
    </w:p>
    <w:p w14:paraId="61A0D298" w14:textId="77777777" w:rsidR="004826EC" w:rsidRPr="00330C38" w:rsidRDefault="004826EC" w:rsidP="00A311A5">
      <w:pPr>
        <w:rPr>
          <w:color w:val="2F3031" w:themeColor="text1" w:themeShade="BF"/>
        </w:rPr>
      </w:pPr>
      <w:r>
        <w:rPr>
          <w:i/>
          <w:color w:val="2F3031" w:themeColor="text1" w:themeShade="BF"/>
        </w:rPr>
        <w:t xml:space="preserve">Do not </w:t>
      </w:r>
      <w:r w:rsidRPr="00330C38">
        <w:rPr>
          <w:color w:val="2F3031" w:themeColor="text1" w:themeShade="BF"/>
        </w:rPr>
        <w:t xml:space="preserve">use this section of the survey to report on: </w:t>
      </w:r>
    </w:p>
    <w:p w14:paraId="07361684" w14:textId="04A52219" w:rsidR="004826EC" w:rsidRPr="00330C38" w:rsidRDefault="004826EC" w:rsidP="000764FE">
      <w:pPr>
        <w:pStyle w:val="ListParagraph"/>
        <w:numPr>
          <w:ilvl w:val="0"/>
          <w:numId w:val="20"/>
        </w:numPr>
        <w:rPr>
          <w:color w:val="2F3031" w:themeColor="text1" w:themeShade="BF"/>
        </w:rPr>
      </w:pPr>
      <w:r w:rsidRPr="00330C38">
        <w:rPr>
          <w:color w:val="2F3031" w:themeColor="text1" w:themeShade="BF"/>
        </w:rPr>
        <w:t>A</w:t>
      </w:r>
      <w:r w:rsidR="00A311A5" w:rsidRPr="00330C38">
        <w:rPr>
          <w:color w:val="2F3031" w:themeColor="text1" w:themeShade="BF"/>
        </w:rPr>
        <w:t xml:space="preserve">nnual reports prepared for NSF </w:t>
      </w:r>
    </w:p>
    <w:p w14:paraId="42CBA495" w14:textId="6CD1F497" w:rsidR="004826EC" w:rsidRPr="00330C38" w:rsidRDefault="004826EC" w:rsidP="000764FE">
      <w:pPr>
        <w:pStyle w:val="ListParagraph"/>
        <w:numPr>
          <w:ilvl w:val="0"/>
          <w:numId w:val="20"/>
        </w:numPr>
        <w:rPr>
          <w:color w:val="2F3031" w:themeColor="text1" w:themeShade="BF"/>
        </w:rPr>
      </w:pPr>
      <w:r w:rsidRPr="00330C38">
        <w:rPr>
          <w:color w:val="2F3031" w:themeColor="text1" w:themeShade="BF"/>
        </w:rPr>
        <w:t>E</w:t>
      </w:r>
      <w:r w:rsidR="00A311A5" w:rsidRPr="00330C38">
        <w:rPr>
          <w:color w:val="2F3031" w:themeColor="text1" w:themeShade="BF"/>
        </w:rPr>
        <w:t>valuation reports</w:t>
      </w:r>
    </w:p>
    <w:p w14:paraId="7A915E85" w14:textId="18012C68" w:rsidR="00A311A5" w:rsidRPr="00330C38" w:rsidRDefault="004826EC" w:rsidP="000764FE">
      <w:pPr>
        <w:pStyle w:val="ListParagraph"/>
        <w:numPr>
          <w:ilvl w:val="0"/>
          <w:numId w:val="20"/>
        </w:numPr>
        <w:rPr>
          <w:color w:val="2F3031" w:themeColor="text1" w:themeShade="BF"/>
        </w:rPr>
      </w:pPr>
      <w:r w:rsidRPr="00330C38">
        <w:rPr>
          <w:color w:val="2F3031" w:themeColor="text1" w:themeShade="BF"/>
        </w:rPr>
        <w:t>C</w:t>
      </w:r>
      <w:r w:rsidR="00A311A5" w:rsidRPr="00330C38">
        <w:rPr>
          <w:color w:val="2F3031" w:themeColor="text1" w:themeShade="BF"/>
        </w:rPr>
        <w:t>onference presentations,</w:t>
      </w:r>
      <w:r w:rsidR="005353AD">
        <w:rPr>
          <w:color w:val="2F3031" w:themeColor="text1" w:themeShade="BF"/>
        </w:rPr>
        <w:t xml:space="preserve"> roundtables,</w:t>
      </w:r>
      <w:r w:rsidR="00DA5B81" w:rsidRPr="00330C38">
        <w:rPr>
          <w:color w:val="2F3031" w:themeColor="text1" w:themeShade="BF"/>
        </w:rPr>
        <w:t xml:space="preserve"> </w:t>
      </w:r>
      <w:r w:rsidR="0000558D">
        <w:rPr>
          <w:color w:val="2F3031" w:themeColor="text1" w:themeShade="BF"/>
        </w:rPr>
        <w:t>or</w:t>
      </w:r>
      <w:r w:rsidR="00A311A5" w:rsidRPr="00330C38">
        <w:rPr>
          <w:color w:val="2F3031" w:themeColor="text1" w:themeShade="BF"/>
        </w:rPr>
        <w:t xml:space="preserve"> posters</w:t>
      </w:r>
    </w:p>
    <w:p w14:paraId="7692DC7A" w14:textId="77777777" w:rsidR="00A311A5" w:rsidRPr="00AF25E4" w:rsidRDefault="00A311A5" w:rsidP="00A311A5">
      <w:pPr>
        <w:rPr>
          <w:color w:val="2F3031" w:themeColor="text1" w:themeShade="BF"/>
        </w:rPr>
      </w:pPr>
    </w:p>
    <w:p w14:paraId="7B21369E" w14:textId="385A4302" w:rsidR="00A311A5" w:rsidRPr="00CC5BF0" w:rsidRDefault="003C7642" w:rsidP="00A311A5">
      <w:r w:rsidRPr="00CC5BF0">
        <w:rPr>
          <w:iCs/>
        </w:rPr>
        <w:t>Between January 1 and December 31, 202</w:t>
      </w:r>
      <w:r w:rsidR="00CC5BF0" w:rsidRPr="00CC5BF0">
        <w:rPr>
          <w:iCs/>
        </w:rPr>
        <w:t>5</w:t>
      </w:r>
      <w:r w:rsidR="00BC7ADA" w:rsidRPr="00CC5BF0">
        <w:t xml:space="preserve">, did your ATE project develop articles, reports, or white papers for publication?  </w:t>
      </w:r>
    </w:p>
    <w:p w14:paraId="3F17C062" w14:textId="77777777" w:rsidR="008826E0" w:rsidRPr="00CC5BF0" w:rsidRDefault="008826E0" w:rsidP="000764FE">
      <w:pPr>
        <w:pStyle w:val="ListParagraph"/>
        <w:numPr>
          <w:ilvl w:val="0"/>
          <w:numId w:val="11"/>
        </w:numPr>
        <w:ind w:left="1080"/>
      </w:pPr>
      <w:r w:rsidRPr="00CC5BF0">
        <w:t>Yes</w:t>
      </w:r>
    </w:p>
    <w:p w14:paraId="0D3C32F7" w14:textId="77777777" w:rsidR="008826E0" w:rsidRPr="00CC5BF0" w:rsidRDefault="008826E0" w:rsidP="000764FE">
      <w:pPr>
        <w:pStyle w:val="ListParagraph"/>
        <w:numPr>
          <w:ilvl w:val="0"/>
          <w:numId w:val="11"/>
        </w:numPr>
        <w:ind w:left="1080"/>
        <w:rPr>
          <w:i/>
        </w:rPr>
      </w:pPr>
      <w:r w:rsidRPr="00CC5BF0">
        <w:t>No (skip this section)</w:t>
      </w:r>
    </w:p>
    <w:p w14:paraId="35F46FFB" w14:textId="0C65451B" w:rsidR="00BC7ADA" w:rsidRPr="00CC5BF0" w:rsidRDefault="008826E0" w:rsidP="000764FE">
      <w:pPr>
        <w:pStyle w:val="ListParagraph"/>
        <w:numPr>
          <w:ilvl w:val="0"/>
          <w:numId w:val="11"/>
        </w:numPr>
        <w:ind w:left="1080"/>
        <w:rPr>
          <w:i/>
        </w:rPr>
      </w:pPr>
      <w:r w:rsidRPr="00CC5BF0">
        <w:t>Planning to in the future (skip this section)</w:t>
      </w:r>
    </w:p>
    <w:p w14:paraId="1898CAE7" w14:textId="77777777" w:rsidR="00A311A5" w:rsidRPr="00303806" w:rsidRDefault="00A311A5" w:rsidP="00364DD2">
      <w:pPr>
        <w:rPr>
          <w:color w:val="2F3031" w:themeColor="text1" w:themeShade="BF"/>
        </w:rPr>
      </w:pPr>
    </w:p>
    <w:p w14:paraId="40FE37C8" w14:textId="419278F8" w:rsidR="009E1BAC" w:rsidRPr="00303806" w:rsidRDefault="0008020F" w:rsidP="00B0154F">
      <w:pPr>
        <w:spacing w:after="120"/>
        <w:rPr>
          <w:color w:val="2F3031" w:themeColor="text1" w:themeShade="BF"/>
        </w:rPr>
      </w:pPr>
      <w:bookmarkStart w:id="55" w:name="_Hlk82775287"/>
      <w:r>
        <w:rPr>
          <w:color w:val="2F3031" w:themeColor="text1" w:themeShade="BF"/>
        </w:rPr>
        <w:t>8.</w:t>
      </w:r>
      <w:r w:rsidR="00AC4373">
        <w:rPr>
          <w:color w:val="2F3031" w:themeColor="text1" w:themeShade="BF"/>
        </w:rPr>
        <w:t>10</w:t>
      </w:r>
      <w:r w:rsidR="00B0154F" w:rsidRPr="00303806">
        <w:rPr>
          <w:color w:val="2F3031" w:themeColor="text1" w:themeShade="BF"/>
        </w:rPr>
        <w:t>.</w:t>
      </w:r>
      <w:r w:rsidR="00B0154F" w:rsidRPr="00303806">
        <w:rPr>
          <w:color w:val="2F3031" w:themeColor="text1" w:themeShade="BF"/>
        </w:rPr>
        <w:tab/>
      </w:r>
      <w:r w:rsidR="00B0154F" w:rsidRPr="00303806">
        <w:rPr>
          <w:b/>
          <w:color w:val="2F3031" w:themeColor="text1" w:themeShade="BF"/>
        </w:rPr>
        <w:t xml:space="preserve">How many of each type of publication did your project develop in </w:t>
      </w:r>
      <w:r w:rsidR="00B27366">
        <w:rPr>
          <w:b/>
          <w:color w:val="2F3031" w:themeColor="text1" w:themeShade="BF"/>
        </w:rPr>
        <w:t>202</w:t>
      </w:r>
      <w:r w:rsidR="00CC5BF0">
        <w:rPr>
          <w:b/>
          <w:color w:val="2F3031" w:themeColor="text1" w:themeShade="BF"/>
        </w:rPr>
        <w:t>5</w:t>
      </w:r>
      <w:r w:rsidR="00B0154F" w:rsidRPr="00303806">
        <w:rPr>
          <w:b/>
          <w:color w:val="2F3031" w:themeColor="text1" w:themeShade="BF"/>
        </w:rPr>
        <w:t>?</w:t>
      </w:r>
    </w:p>
    <w:tbl>
      <w:tblPr>
        <w:tblStyle w:val="ATESurvey"/>
        <w:tblW w:w="5000" w:type="pct"/>
        <w:tblLook w:val="01E0" w:firstRow="1" w:lastRow="1" w:firstColumn="1" w:lastColumn="1" w:noHBand="0" w:noVBand="0"/>
      </w:tblPr>
      <w:tblGrid>
        <w:gridCol w:w="720"/>
        <w:gridCol w:w="5753"/>
        <w:gridCol w:w="2887"/>
      </w:tblGrid>
      <w:tr w:rsidR="00A169AF" w:rsidRPr="00303806" w14:paraId="54FEA359" w14:textId="77777777" w:rsidTr="0039336E">
        <w:trPr>
          <w:cnfStyle w:val="100000000000" w:firstRow="1" w:lastRow="0" w:firstColumn="0" w:lastColumn="0" w:oddVBand="0" w:evenVBand="0" w:oddHBand="0" w:evenHBand="0" w:firstRowFirstColumn="0" w:firstRowLastColumn="0" w:lastRowFirstColumn="0" w:lastRowLastColumn="0"/>
          <w:trHeight w:val="675"/>
        </w:trPr>
        <w:tc>
          <w:tcPr>
            <w:tcW w:w="720" w:type="dxa"/>
            <w:tcBorders>
              <w:top w:val="nil"/>
              <w:bottom w:val="nil"/>
            </w:tcBorders>
            <w:shd w:val="clear" w:color="auto" w:fill="auto"/>
          </w:tcPr>
          <w:p w14:paraId="23793DB7" w14:textId="77777777" w:rsidR="00A169AF" w:rsidRPr="00303806" w:rsidRDefault="00A169AF" w:rsidP="0057278B">
            <w:pPr>
              <w:pStyle w:val="Heading3"/>
              <w:rPr>
                <w:color w:val="2F3031" w:themeColor="text1" w:themeShade="BF"/>
              </w:rPr>
            </w:pPr>
          </w:p>
        </w:tc>
        <w:tc>
          <w:tcPr>
            <w:tcW w:w="0" w:type="auto"/>
          </w:tcPr>
          <w:p w14:paraId="7690884C" w14:textId="003F9D11" w:rsidR="00A169AF" w:rsidRPr="00303806" w:rsidRDefault="00A169AF" w:rsidP="0057278B">
            <w:pPr>
              <w:pStyle w:val="Heading3"/>
              <w:rPr>
                <w:color w:val="2F3031" w:themeColor="text1" w:themeShade="BF"/>
              </w:rPr>
            </w:pPr>
          </w:p>
        </w:tc>
        <w:tc>
          <w:tcPr>
            <w:tcW w:w="2887" w:type="dxa"/>
          </w:tcPr>
          <w:p w14:paraId="21C9C7B1" w14:textId="537EA795" w:rsidR="00A169AF" w:rsidRPr="00303806" w:rsidRDefault="00A169AF" w:rsidP="0039336E">
            <w:pPr>
              <w:keepNext/>
              <w:widowControl w:val="0"/>
              <w:autoSpaceDE w:val="0"/>
              <w:autoSpaceDN w:val="0"/>
              <w:adjustRightInd w:val="0"/>
              <w:jc w:val="center"/>
              <w:rPr>
                <w:b/>
                <w:color w:val="2F3031" w:themeColor="text1" w:themeShade="BF"/>
              </w:rPr>
            </w:pPr>
            <w:r w:rsidRPr="00303806">
              <w:rPr>
                <w:color w:val="2F3031" w:themeColor="text1" w:themeShade="BF"/>
              </w:rPr>
              <w:t>Total Number of Publications Developed</w:t>
            </w:r>
          </w:p>
        </w:tc>
      </w:tr>
      <w:tr w:rsidR="009652F5" w:rsidRPr="00303806" w14:paraId="4146135B" w14:textId="77777777" w:rsidTr="00D14942">
        <w:trPr>
          <w:trHeight w:val="393"/>
        </w:trPr>
        <w:tc>
          <w:tcPr>
            <w:tcW w:w="720" w:type="dxa"/>
            <w:tcBorders>
              <w:top w:val="nil"/>
              <w:bottom w:val="nil"/>
            </w:tcBorders>
          </w:tcPr>
          <w:p w14:paraId="204204B7" w14:textId="77777777" w:rsidR="0094457E" w:rsidRPr="00303806" w:rsidRDefault="0094457E"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a.</w:t>
            </w:r>
          </w:p>
        </w:tc>
        <w:tc>
          <w:tcPr>
            <w:tcW w:w="0" w:type="auto"/>
            <w:tcBorders>
              <w:bottom w:val="nil"/>
            </w:tcBorders>
          </w:tcPr>
          <w:p w14:paraId="1FBBA711" w14:textId="5AB70411" w:rsidR="0094457E" w:rsidRPr="00303806" w:rsidRDefault="008B5B5C"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anuscript</w:t>
            </w:r>
            <w:r w:rsidR="0094457E" w:rsidRPr="00303806">
              <w:rPr>
                <w:rFonts w:ascii="Calibri" w:hAnsi="Calibri"/>
                <w:color w:val="2F3031" w:themeColor="text1" w:themeShade="BF"/>
              </w:rPr>
              <w:t xml:space="preserve"> for publication in </w:t>
            </w:r>
            <w:r w:rsidR="00DA5B81" w:rsidRPr="00303806">
              <w:rPr>
                <w:rFonts w:ascii="Calibri" w:hAnsi="Calibri"/>
                <w:color w:val="2F3031" w:themeColor="text1" w:themeShade="BF"/>
              </w:rPr>
              <w:t>academic</w:t>
            </w:r>
            <w:r w:rsidR="0094457E" w:rsidRPr="00303806">
              <w:rPr>
                <w:rFonts w:ascii="Calibri" w:hAnsi="Calibri"/>
                <w:color w:val="2F3031" w:themeColor="text1" w:themeShade="BF"/>
              </w:rPr>
              <w:t xml:space="preserve"> journal</w:t>
            </w:r>
          </w:p>
        </w:tc>
        <w:tc>
          <w:tcPr>
            <w:tcW w:w="2887" w:type="dxa"/>
            <w:tcBorders>
              <w:bottom w:val="nil"/>
            </w:tcBorders>
          </w:tcPr>
          <w:p w14:paraId="7D04EEB2" w14:textId="309161C3"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DA5B81" w:rsidRPr="00303806" w14:paraId="1A4F81B9" w14:textId="77777777" w:rsidTr="00D14942">
        <w:trPr>
          <w:trHeight w:val="393"/>
        </w:trPr>
        <w:tc>
          <w:tcPr>
            <w:tcW w:w="720" w:type="dxa"/>
            <w:tcBorders>
              <w:top w:val="nil"/>
              <w:bottom w:val="nil"/>
            </w:tcBorders>
          </w:tcPr>
          <w:p w14:paraId="4C142FDB" w14:textId="448A30A4" w:rsidR="00DA5B81" w:rsidRPr="00303806" w:rsidRDefault="00DA5B81"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 xml:space="preserve">b. </w:t>
            </w:r>
          </w:p>
        </w:tc>
        <w:tc>
          <w:tcPr>
            <w:tcW w:w="0" w:type="auto"/>
            <w:tcBorders>
              <w:top w:val="nil"/>
              <w:bottom w:val="nil"/>
            </w:tcBorders>
          </w:tcPr>
          <w:p w14:paraId="3D7CB448" w14:textId="3AA661F6" w:rsidR="00DA5B81" w:rsidRPr="00303806" w:rsidRDefault="00DA5B81"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anuscript for publication in practitioner journal</w:t>
            </w:r>
          </w:p>
        </w:tc>
        <w:tc>
          <w:tcPr>
            <w:tcW w:w="2887" w:type="dxa"/>
            <w:tcBorders>
              <w:top w:val="nil"/>
              <w:bottom w:val="nil"/>
            </w:tcBorders>
          </w:tcPr>
          <w:p w14:paraId="741D122F" w14:textId="0B2E96CC" w:rsidR="00DA5B81"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614FF28E" w14:textId="77777777" w:rsidTr="00D14942">
        <w:trPr>
          <w:trHeight w:val="456"/>
        </w:trPr>
        <w:tc>
          <w:tcPr>
            <w:tcW w:w="720" w:type="dxa"/>
            <w:tcBorders>
              <w:top w:val="nil"/>
              <w:bottom w:val="nil"/>
            </w:tcBorders>
          </w:tcPr>
          <w:p w14:paraId="38616B17" w14:textId="75C3C3F6"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c</w:t>
            </w:r>
            <w:r w:rsidR="0094457E" w:rsidRPr="00303806">
              <w:rPr>
                <w:rFonts w:ascii="Calibri" w:hAnsi="Calibri"/>
                <w:color w:val="2F3031" w:themeColor="text1" w:themeShade="BF"/>
              </w:rPr>
              <w:t>.</w:t>
            </w:r>
          </w:p>
        </w:tc>
        <w:tc>
          <w:tcPr>
            <w:tcW w:w="0" w:type="auto"/>
            <w:tcBorders>
              <w:top w:val="nil"/>
              <w:bottom w:val="nil"/>
            </w:tcBorders>
          </w:tcPr>
          <w:p w14:paraId="0C5633D1" w14:textId="77777777" w:rsidR="0094457E" w:rsidRPr="00303806" w:rsidRDefault="0094457E"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Report (</w:t>
            </w:r>
            <w:r w:rsidRPr="00303806">
              <w:rPr>
                <w:rFonts w:ascii="Calibri" w:hAnsi="Calibri"/>
                <w:i/>
                <w:color w:val="2F3031" w:themeColor="text1" w:themeShade="BF"/>
              </w:rPr>
              <w:t>not</w:t>
            </w:r>
            <w:r w:rsidRPr="00303806">
              <w:rPr>
                <w:rFonts w:ascii="Calibri" w:hAnsi="Calibri"/>
                <w:color w:val="2F3031" w:themeColor="text1" w:themeShade="BF"/>
              </w:rPr>
              <w:t xml:space="preserve"> including evaluation reports or annual reports prepared for NSF)</w:t>
            </w:r>
          </w:p>
        </w:tc>
        <w:tc>
          <w:tcPr>
            <w:tcW w:w="2887" w:type="dxa"/>
            <w:tcBorders>
              <w:top w:val="nil"/>
              <w:bottom w:val="nil"/>
            </w:tcBorders>
          </w:tcPr>
          <w:p w14:paraId="620E7FF6" w14:textId="7A79D989"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76A231E3" w14:textId="77777777" w:rsidTr="00D14942">
        <w:trPr>
          <w:trHeight w:val="456"/>
        </w:trPr>
        <w:tc>
          <w:tcPr>
            <w:tcW w:w="720" w:type="dxa"/>
            <w:tcBorders>
              <w:top w:val="nil"/>
              <w:bottom w:val="nil"/>
            </w:tcBorders>
          </w:tcPr>
          <w:p w14:paraId="53192AE5" w14:textId="75B27783"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d</w:t>
            </w:r>
            <w:r w:rsidR="0094457E" w:rsidRPr="00303806">
              <w:rPr>
                <w:rFonts w:ascii="Calibri" w:hAnsi="Calibri"/>
                <w:color w:val="2F3031" w:themeColor="text1" w:themeShade="BF"/>
              </w:rPr>
              <w:t>.</w:t>
            </w:r>
          </w:p>
        </w:tc>
        <w:tc>
          <w:tcPr>
            <w:tcW w:w="0" w:type="auto"/>
            <w:tcBorders>
              <w:top w:val="nil"/>
              <w:bottom w:val="nil"/>
            </w:tcBorders>
          </w:tcPr>
          <w:p w14:paraId="078F6FF5" w14:textId="77253D18" w:rsidR="0094457E" w:rsidRPr="00303806" w:rsidRDefault="00BC69FD"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w:t>
            </w:r>
            <w:r w:rsidR="0094457E" w:rsidRPr="00303806">
              <w:rPr>
                <w:rFonts w:ascii="Calibri" w:hAnsi="Calibri"/>
                <w:color w:val="2F3031" w:themeColor="text1" w:themeShade="BF"/>
              </w:rPr>
              <w:t>agazine article</w:t>
            </w:r>
          </w:p>
        </w:tc>
        <w:tc>
          <w:tcPr>
            <w:tcW w:w="2887" w:type="dxa"/>
            <w:tcBorders>
              <w:top w:val="nil"/>
              <w:bottom w:val="nil"/>
            </w:tcBorders>
          </w:tcPr>
          <w:p w14:paraId="24C6B889" w14:textId="73D50A73"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2502DDF1" w14:textId="77777777" w:rsidTr="00D14942">
        <w:trPr>
          <w:cnfStyle w:val="010000000000" w:firstRow="0" w:lastRow="1" w:firstColumn="0" w:lastColumn="0" w:oddVBand="0" w:evenVBand="0" w:oddHBand="0" w:evenHBand="0" w:firstRowFirstColumn="0" w:firstRowLastColumn="0" w:lastRowFirstColumn="0" w:lastRowLastColumn="0"/>
          <w:trHeight w:val="465"/>
        </w:trPr>
        <w:tc>
          <w:tcPr>
            <w:tcW w:w="720" w:type="dxa"/>
            <w:tcBorders>
              <w:top w:val="nil"/>
              <w:bottom w:val="nil"/>
            </w:tcBorders>
          </w:tcPr>
          <w:p w14:paraId="4760D4AA" w14:textId="618E8042"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e</w:t>
            </w:r>
            <w:r w:rsidR="0094457E" w:rsidRPr="00303806">
              <w:rPr>
                <w:rFonts w:ascii="Calibri" w:hAnsi="Calibri"/>
                <w:color w:val="2F3031" w:themeColor="text1" w:themeShade="BF"/>
              </w:rPr>
              <w:t>.</w:t>
            </w:r>
          </w:p>
        </w:tc>
        <w:tc>
          <w:tcPr>
            <w:tcW w:w="0" w:type="auto"/>
            <w:tcBorders>
              <w:top w:val="nil"/>
              <w:bottom w:val="nil"/>
            </w:tcBorders>
          </w:tcPr>
          <w:p w14:paraId="68CB59B1" w14:textId="513A48A1" w:rsidR="0094457E" w:rsidRPr="00303806" w:rsidRDefault="0094457E"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Other (</w:t>
            </w:r>
            <w:r w:rsidR="00286CC1" w:rsidRPr="00303806">
              <w:rPr>
                <w:rFonts w:ascii="Calibri" w:hAnsi="Calibri"/>
                <w:color w:val="2F3031" w:themeColor="text1" w:themeShade="BF"/>
              </w:rPr>
              <w:t>describe</w:t>
            </w:r>
            <w:r w:rsidRPr="00303806">
              <w:rPr>
                <w:rFonts w:ascii="Calibri" w:hAnsi="Calibri"/>
                <w:color w:val="2F3031" w:themeColor="text1" w:themeShade="BF"/>
              </w:rPr>
              <w:t>) _____________</w:t>
            </w:r>
            <w:r w:rsidR="00B0154F" w:rsidRPr="00303806">
              <w:rPr>
                <w:rFonts w:ascii="Calibri" w:hAnsi="Calibri"/>
                <w:color w:val="2F3031" w:themeColor="text1" w:themeShade="BF"/>
              </w:rPr>
              <w:t>_________</w:t>
            </w:r>
          </w:p>
        </w:tc>
        <w:tc>
          <w:tcPr>
            <w:tcW w:w="2887" w:type="dxa"/>
            <w:tcBorders>
              <w:top w:val="nil"/>
              <w:bottom w:val="nil"/>
            </w:tcBorders>
          </w:tcPr>
          <w:p w14:paraId="5C3CD6A2" w14:textId="1FCAF836"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bookmarkEnd w:id="55"/>
    </w:tbl>
    <w:p w14:paraId="766231E1" w14:textId="77777777" w:rsidR="008B5B5C" w:rsidRPr="00303806" w:rsidRDefault="008B5B5C" w:rsidP="0094457E">
      <w:pPr>
        <w:rPr>
          <w:b/>
          <w:strike/>
          <w:color w:val="00A4B2" w:themeColor="accent2"/>
          <w:sz w:val="22"/>
          <w:szCs w:val="22"/>
        </w:rPr>
      </w:pPr>
    </w:p>
    <w:p w14:paraId="5662F9E8" w14:textId="063A9A41" w:rsidR="00822E16" w:rsidRPr="00303806" w:rsidRDefault="009652F5">
      <w:pPr>
        <w:rPr>
          <w:b/>
          <w:color w:val="00A4B2" w:themeColor="accent2"/>
          <w:sz w:val="32"/>
        </w:rPr>
      </w:pPr>
      <w:r w:rsidRPr="00303806">
        <w:rPr>
          <w:b/>
          <w:color w:val="00A4B2" w:themeColor="accent2"/>
          <w:sz w:val="32"/>
        </w:rPr>
        <w:br w:type="page"/>
      </w:r>
    </w:p>
    <w:bookmarkStart w:id="56" w:name="_Section_7:_Coordination"/>
    <w:bookmarkStart w:id="57" w:name="_Section_8:_Coordination"/>
    <w:bookmarkEnd w:id="56"/>
    <w:bookmarkEnd w:id="57"/>
    <w:p w14:paraId="4BA47545" w14:textId="48D388FA" w:rsidR="00EC12A3" w:rsidRPr="00C06808" w:rsidRDefault="002162C4" w:rsidP="00DD5CC3">
      <w:pPr>
        <w:pStyle w:val="Heading2"/>
      </w:pPr>
      <w:r w:rsidRPr="00C06808">
        <w:rPr>
          <w:noProof/>
        </w:rPr>
        <w:lastRenderedPageBreak/>
        <mc:AlternateContent>
          <mc:Choice Requires="wps">
            <w:drawing>
              <wp:anchor distT="0" distB="0" distL="114300" distR="114300" simplePos="0" relativeHeight="251658247" behindDoc="1" locked="0" layoutInCell="1" allowOverlap="1" wp14:anchorId="2257A833" wp14:editId="580FCCBE">
                <wp:simplePos x="0" y="0"/>
                <wp:positionH relativeFrom="column">
                  <wp:posOffset>-922638</wp:posOffset>
                </wp:positionH>
                <wp:positionV relativeFrom="paragraph">
                  <wp:posOffset>442784</wp:posOffset>
                </wp:positionV>
                <wp:extent cx="7800975" cy="3880021"/>
                <wp:effectExtent l="0" t="0" r="9525" b="635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880021"/>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9B000" id="Rectangle 66" o:spid="_x0000_s1026" style="position:absolute;margin-left:-72.65pt;margin-top:34.85pt;width:614.25pt;height:305.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" fillcolor="#bfbfbf" stroked="f" strokeweight="2pt">
                <v:fill opacity="13107f"/>
              </v:rect>
            </w:pict>
          </mc:Fallback>
        </mc:AlternateContent>
      </w:r>
      <w:r w:rsidR="00EC12A3" w:rsidRPr="00C06808">
        <w:t xml:space="preserve"> Section </w:t>
      </w:r>
      <w:r w:rsidR="00CA1DA7">
        <w:t>9</w:t>
      </w:r>
      <w:r w:rsidR="00EC12A3" w:rsidRPr="00C06808">
        <w:t>: Coordination Network</w:t>
      </w:r>
      <w:r w:rsidR="002B40F0">
        <w:t>s</w:t>
      </w:r>
      <w:r w:rsidR="000874E8" w:rsidRPr="00C06808">
        <w:t xml:space="preserve"> </w:t>
      </w:r>
      <w:r w:rsidR="005F4AA5">
        <w:t>and</w:t>
      </w:r>
      <w:r w:rsidR="000874E8" w:rsidRPr="00C06808">
        <w:t xml:space="preserve"> Consortia</w:t>
      </w:r>
    </w:p>
    <w:p w14:paraId="1802913C" w14:textId="5BEBE2C3" w:rsidR="00A93998" w:rsidRPr="00993F7F" w:rsidRDefault="006A33AF" w:rsidP="0057669F">
      <w:pPr>
        <w:rPr>
          <w:color w:val="2F3031" w:themeColor="text1" w:themeShade="BF"/>
        </w:rPr>
      </w:pPr>
      <w:r w:rsidRPr="00993F7F">
        <w:rPr>
          <w:color w:val="2F3031" w:themeColor="text1" w:themeShade="BF"/>
        </w:rPr>
        <w:t xml:space="preserve">A </w:t>
      </w:r>
      <w:r w:rsidRPr="00993F7F">
        <w:rPr>
          <w:i/>
          <w:color w:val="2F3031" w:themeColor="text1" w:themeShade="BF"/>
        </w:rPr>
        <w:t>coordination network</w:t>
      </w:r>
      <w:r w:rsidRPr="00993F7F">
        <w:rPr>
          <w:color w:val="2F3031" w:themeColor="text1" w:themeShade="BF"/>
        </w:rPr>
        <w:t xml:space="preserve"> </w:t>
      </w:r>
      <w:r w:rsidR="00AF25E4" w:rsidRPr="00993F7F">
        <w:rPr>
          <w:color w:val="2F3031" w:themeColor="text1" w:themeShade="BF"/>
        </w:rPr>
        <w:t xml:space="preserve">is a specific strategy for </w:t>
      </w:r>
      <w:r w:rsidR="00A93998" w:rsidRPr="00993F7F">
        <w:rPr>
          <w:color w:val="2F3031" w:themeColor="text1" w:themeShade="BF"/>
        </w:rPr>
        <w:t>shar</w:t>
      </w:r>
      <w:r w:rsidR="00AF25E4" w:rsidRPr="00993F7F">
        <w:rPr>
          <w:color w:val="2F3031" w:themeColor="text1" w:themeShade="BF"/>
        </w:rPr>
        <w:t>ing</w:t>
      </w:r>
      <w:r w:rsidR="00A93998" w:rsidRPr="00993F7F">
        <w:rPr>
          <w:color w:val="2F3031" w:themeColor="text1" w:themeShade="BF"/>
        </w:rPr>
        <w:t xml:space="preserve"> information and ideas, foster</w:t>
      </w:r>
      <w:r w:rsidR="007407AA" w:rsidRPr="00993F7F">
        <w:rPr>
          <w:color w:val="2F3031" w:themeColor="text1" w:themeShade="BF"/>
        </w:rPr>
        <w:t>ing</w:t>
      </w:r>
      <w:r w:rsidR="00A93998" w:rsidRPr="00993F7F">
        <w:rPr>
          <w:color w:val="2F3031" w:themeColor="text1" w:themeShade="BF"/>
        </w:rPr>
        <w:t xml:space="preserve"> synthesis and new collaborations, develop</w:t>
      </w:r>
      <w:r w:rsidR="007407AA" w:rsidRPr="00993F7F">
        <w:rPr>
          <w:color w:val="2F3031" w:themeColor="text1" w:themeShade="BF"/>
        </w:rPr>
        <w:t>ing</w:t>
      </w:r>
      <w:r w:rsidR="00A93998" w:rsidRPr="00993F7F">
        <w:rPr>
          <w:color w:val="2F3031" w:themeColor="text1" w:themeShade="BF"/>
        </w:rPr>
        <w:t xml:space="preserve"> common standards or industry-validated certifications,</w:t>
      </w:r>
      <w:r w:rsidR="00AF25E4" w:rsidRPr="00993F7F">
        <w:rPr>
          <w:color w:val="2F3031" w:themeColor="text1" w:themeShade="BF"/>
        </w:rPr>
        <w:t xml:space="preserve"> or otherwise</w:t>
      </w:r>
      <w:r w:rsidR="00A93998" w:rsidRPr="00993F7F">
        <w:rPr>
          <w:color w:val="2F3031" w:themeColor="text1" w:themeShade="BF"/>
        </w:rPr>
        <w:t xml:space="preserve"> advanc</w:t>
      </w:r>
      <w:r w:rsidR="007407AA" w:rsidRPr="00993F7F">
        <w:rPr>
          <w:color w:val="2F3031" w:themeColor="text1" w:themeShade="BF"/>
        </w:rPr>
        <w:t>ing</w:t>
      </w:r>
      <w:r w:rsidR="00A93998" w:rsidRPr="00993F7F">
        <w:rPr>
          <w:color w:val="2F3031" w:themeColor="text1" w:themeShade="BF"/>
        </w:rPr>
        <w:t xml:space="preserve"> science and technician education through</w:t>
      </w:r>
      <w:r w:rsidR="007407AA" w:rsidRPr="00993F7F">
        <w:rPr>
          <w:color w:val="2F3031" w:themeColor="text1" w:themeShade="BF"/>
        </w:rPr>
        <w:t xml:space="preserve"> regular</w:t>
      </w:r>
      <w:r w:rsidR="00A93998" w:rsidRPr="00993F7F">
        <w:rPr>
          <w:color w:val="2F3031" w:themeColor="text1" w:themeShade="BF"/>
        </w:rPr>
        <w:t xml:space="preserve"> communication and sharing of ideas. </w:t>
      </w:r>
    </w:p>
    <w:p w14:paraId="02D78E49" w14:textId="2E993F15" w:rsidR="000874E8" w:rsidRPr="004935C0" w:rsidRDefault="000874E8" w:rsidP="0057669F">
      <w:pPr>
        <w:rPr>
          <w:color w:val="2F3031" w:themeColor="text1" w:themeShade="BF"/>
          <w:highlight w:val="yellow"/>
        </w:rPr>
      </w:pPr>
    </w:p>
    <w:p w14:paraId="4815CB3D" w14:textId="1A6F424E" w:rsidR="000874E8" w:rsidRPr="004935C0" w:rsidRDefault="00E8735B" w:rsidP="0057669F">
      <w:pPr>
        <w:rPr>
          <w:color w:val="2F3031" w:themeColor="text1" w:themeShade="BF"/>
        </w:rPr>
      </w:pPr>
      <w:r w:rsidRPr="001E0D3E">
        <w:rPr>
          <w:i/>
          <w:iCs/>
          <w:color w:val="2F3031" w:themeColor="text1" w:themeShade="BF"/>
        </w:rPr>
        <w:t>C</w:t>
      </w:r>
      <w:r w:rsidR="000874E8" w:rsidRPr="004935C0">
        <w:rPr>
          <w:i/>
          <w:iCs/>
          <w:color w:val="2F3031" w:themeColor="text1" w:themeShade="BF"/>
        </w:rPr>
        <w:t>onsortia for innovation</w:t>
      </w:r>
      <w:r w:rsidR="000874E8" w:rsidRPr="004935C0">
        <w:rPr>
          <w:color w:val="2F3031" w:themeColor="text1" w:themeShade="BF"/>
        </w:rPr>
        <w:t xml:space="preserve"> is an ATE funding track that focuses on collaborations to strengthen partnerships between two-year institutions to advance education of the skilled technical workforce. </w:t>
      </w:r>
    </w:p>
    <w:p w14:paraId="185534D8" w14:textId="77777777" w:rsidR="00A93998" w:rsidRPr="001E0D3E" w:rsidRDefault="00A93998" w:rsidP="0057669F">
      <w:pPr>
        <w:rPr>
          <w:color w:val="2F3031" w:themeColor="text1" w:themeShade="BF"/>
          <w:highlight w:val="yellow"/>
        </w:rPr>
      </w:pPr>
    </w:p>
    <w:p w14:paraId="2F9D7078" w14:textId="77777777" w:rsidR="00A93998" w:rsidRPr="004935C0" w:rsidRDefault="00A93998" w:rsidP="0057669F">
      <w:pPr>
        <w:rPr>
          <w:color w:val="2F3031" w:themeColor="text1" w:themeShade="BF"/>
        </w:rPr>
      </w:pPr>
      <w:r w:rsidRPr="004935C0">
        <w:rPr>
          <w:i/>
          <w:color w:val="2F3031" w:themeColor="text1" w:themeShade="BF"/>
        </w:rPr>
        <w:t>Do not</w:t>
      </w:r>
      <w:r w:rsidRPr="004935C0">
        <w:rPr>
          <w:color w:val="2F3031" w:themeColor="text1" w:themeShade="BF"/>
        </w:rPr>
        <w:t xml:space="preserve"> use this section of the survey to report on: </w:t>
      </w:r>
    </w:p>
    <w:p w14:paraId="34AE633F" w14:textId="788FFA3A" w:rsidR="006A33AF" w:rsidRPr="004935C0" w:rsidRDefault="00AF25E4" w:rsidP="000764FE">
      <w:pPr>
        <w:pStyle w:val="ListParagraph"/>
        <w:numPr>
          <w:ilvl w:val="0"/>
          <w:numId w:val="21"/>
        </w:numPr>
        <w:rPr>
          <w:color w:val="2F3031" w:themeColor="text1" w:themeShade="BF"/>
        </w:rPr>
      </w:pPr>
      <w:r w:rsidRPr="004935C0">
        <w:rPr>
          <w:color w:val="2F3031" w:themeColor="text1" w:themeShade="BF"/>
        </w:rPr>
        <w:t>Activities focused on communication among project partners</w:t>
      </w:r>
    </w:p>
    <w:p w14:paraId="467F7CFB" w14:textId="315E5744" w:rsidR="00AF25E4" w:rsidRPr="004935C0" w:rsidRDefault="00AF25E4" w:rsidP="000764FE">
      <w:pPr>
        <w:pStyle w:val="ListParagraph"/>
        <w:numPr>
          <w:ilvl w:val="0"/>
          <w:numId w:val="21"/>
        </w:numPr>
        <w:rPr>
          <w:color w:val="2F3031" w:themeColor="text1" w:themeShade="BF"/>
        </w:rPr>
      </w:pPr>
      <w:r w:rsidRPr="004935C0">
        <w:rPr>
          <w:color w:val="2F3031" w:themeColor="text1" w:themeShade="BF"/>
        </w:rPr>
        <w:t>Informal or ad hoc interactions with colleagues</w:t>
      </w:r>
    </w:p>
    <w:p w14:paraId="0B46A47F" w14:textId="6FB859F5" w:rsidR="001F7CF0" w:rsidRPr="004935C0" w:rsidRDefault="001F7CF0" w:rsidP="000764FE">
      <w:pPr>
        <w:pStyle w:val="ListParagraph"/>
        <w:numPr>
          <w:ilvl w:val="0"/>
          <w:numId w:val="21"/>
        </w:numPr>
        <w:rPr>
          <w:color w:val="2F3031" w:themeColor="text1" w:themeShade="BF"/>
        </w:rPr>
      </w:pPr>
      <w:r w:rsidRPr="004935C0">
        <w:rPr>
          <w:color w:val="2F3031" w:themeColor="text1" w:themeShade="BF"/>
        </w:rPr>
        <w:t xml:space="preserve">Professional networking or training events </w:t>
      </w:r>
    </w:p>
    <w:p w14:paraId="65F7ECAF" w14:textId="77777777" w:rsidR="006A33AF" w:rsidRPr="001E0D3E" w:rsidRDefault="006A33AF" w:rsidP="0057669F">
      <w:pPr>
        <w:rPr>
          <w:color w:val="2F3031" w:themeColor="text1" w:themeShade="BF"/>
          <w:highlight w:val="yellow"/>
        </w:rPr>
      </w:pPr>
    </w:p>
    <w:p w14:paraId="5F85D212" w14:textId="0F65F180" w:rsidR="0057669F" w:rsidRPr="00CC5BF0" w:rsidRDefault="003C7642" w:rsidP="0057669F">
      <w:r w:rsidRPr="00CC5BF0">
        <w:rPr>
          <w:iCs/>
        </w:rPr>
        <w:t>Between January 1 and December 31, 202</w:t>
      </w:r>
      <w:r w:rsidR="00CC5BF0" w:rsidRPr="00CC5BF0">
        <w:rPr>
          <w:iCs/>
        </w:rPr>
        <w:t>5</w:t>
      </w:r>
      <w:r w:rsidR="00BC7ADA" w:rsidRPr="00CC5BF0">
        <w:t xml:space="preserve">, did your </w:t>
      </w:r>
      <w:r w:rsidR="00D53F61" w:rsidRPr="00CC5BF0">
        <w:t xml:space="preserve">ATE project coordinate a network </w:t>
      </w:r>
      <w:r w:rsidR="000874E8" w:rsidRPr="00CC5BF0">
        <w:t xml:space="preserve">or a </w:t>
      </w:r>
      <w:r w:rsidR="00E8735B" w:rsidRPr="00CC5BF0">
        <w:t xml:space="preserve">consortium </w:t>
      </w:r>
      <w:r w:rsidR="00D53F61" w:rsidRPr="00CC5BF0">
        <w:t>to facilitate exchange or cooperation around research, training, or educational activities</w:t>
      </w:r>
      <w:r w:rsidR="00BC7ADA" w:rsidRPr="00CC5BF0">
        <w:t xml:space="preserve">? </w:t>
      </w:r>
      <w:r w:rsidR="00D53F61" w:rsidRPr="00CC5BF0">
        <w:t xml:space="preserve"> </w:t>
      </w:r>
    </w:p>
    <w:p w14:paraId="525EAD2B" w14:textId="77777777" w:rsidR="00F133B1" w:rsidRPr="00CC5BF0" w:rsidRDefault="00F133B1" w:rsidP="000764FE">
      <w:pPr>
        <w:pStyle w:val="ListParagraph"/>
        <w:numPr>
          <w:ilvl w:val="0"/>
          <w:numId w:val="11"/>
        </w:numPr>
        <w:ind w:left="1080"/>
      </w:pPr>
      <w:r w:rsidRPr="00CC5BF0">
        <w:t>Yes</w:t>
      </w:r>
    </w:p>
    <w:p w14:paraId="15262630" w14:textId="77777777" w:rsidR="00F133B1" w:rsidRPr="00CC5BF0" w:rsidRDefault="00F133B1" w:rsidP="000764FE">
      <w:pPr>
        <w:pStyle w:val="ListParagraph"/>
        <w:numPr>
          <w:ilvl w:val="0"/>
          <w:numId w:val="11"/>
        </w:numPr>
        <w:ind w:left="1080"/>
        <w:rPr>
          <w:i/>
        </w:rPr>
      </w:pPr>
      <w:r w:rsidRPr="00CC5BF0">
        <w:t>No (skip this section)</w:t>
      </w:r>
    </w:p>
    <w:p w14:paraId="7393B190" w14:textId="77777777" w:rsidR="00F133B1" w:rsidRPr="00CC5BF0" w:rsidRDefault="00F133B1" w:rsidP="000764FE">
      <w:pPr>
        <w:pStyle w:val="ListParagraph"/>
        <w:numPr>
          <w:ilvl w:val="0"/>
          <w:numId w:val="11"/>
        </w:numPr>
        <w:ind w:left="1080"/>
        <w:rPr>
          <w:i/>
        </w:rPr>
      </w:pPr>
      <w:r w:rsidRPr="00CC5BF0">
        <w:t>Planning to in the future (skip this section)</w:t>
      </w:r>
    </w:p>
    <w:p w14:paraId="3C7E31AC" w14:textId="42169A94" w:rsidR="006A33AF" w:rsidRPr="001E0D3E" w:rsidRDefault="006A33AF" w:rsidP="00675C06">
      <w:r w:rsidRPr="001E0D3E">
        <w:tab/>
      </w:r>
    </w:p>
    <w:p w14:paraId="71433815" w14:textId="2055D812" w:rsidR="00DD03BA" w:rsidRPr="00FC0FC6" w:rsidRDefault="00952AF4" w:rsidP="00B35A26">
      <w:pPr>
        <w:ind w:left="720" w:hanging="720"/>
        <w:rPr>
          <w:color w:val="2F3031" w:themeColor="text1" w:themeShade="BF"/>
        </w:rPr>
      </w:pPr>
      <w:r>
        <w:rPr>
          <w:color w:val="2F3031" w:themeColor="text1" w:themeShade="BF"/>
        </w:rPr>
        <w:t>9</w:t>
      </w:r>
      <w:r w:rsidR="009004FC" w:rsidRPr="00FC0FC6">
        <w:rPr>
          <w:color w:val="2F3031" w:themeColor="text1" w:themeShade="BF"/>
        </w:rPr>
        <w:t>.</w:t>
      </w:r>
      <w:r w:rsidR="00F95326" w:rsidRPr="00FC0FC6">
        <w:rPr>
          <w:color w:val="2F3031" w:themeColor="text1" w:themeShade="BF"/>
        </w:rPr>
        <w:t>1</w:t>
      </w:r>
      <w:r w:rsidR="009004FC" w:rsidRPr="00FC0FC6">
        <w:rPr>
          <w:color w:val="2F3031" w:themeColor="text1" w:themeShade="BF"/>
        </w:rPr>
        <w:t>.</w:t>
      </w:r>
      <w:r w:rsidR="00DD03BA" w:rsidRPr="00FC0FC6">
        <w:rPr>
          <w:color w:val="2F3031" w:themeColor="text1" w:themeShade="BF"/>
        </w:rPr>
        <w:t xml:space="preserve"> </w:t>
      </w:r>
      <w:r w:rsidR="0051522C">
        <w:rPr>
          <w:color w:val="2F3031" w:themeColor="text1" w:themeShade="BF"/>
        </w:rPr>
        <w:tab/>
      </w:r>
      <w:r w:rsidR="00DD03BA" w:rsidRPr="00FC0FC6">
        <w:rPr>
          <w:color w:val="2F3031" w:themeColor="text1" w:themeShade="BF"/>
        </w:rPr>
        <w:t xml:space="preserve">Was organizing a coordination network or </w:t>
      </w:r>
      <w:r w:rsidR="009B5BE9" w:rsidRPr="00FC0FC6">
        <w:rPr>
          <w:color w:val="2F3031" w:themeColor="text1" w:themeShade="BF"/>
        </w:rPr>
        <w:t xml:space="preserve">consortium </w:t>
      </w:r>
      <w:r w:rsidR="00DD03BA" w:rsidRPr="00FC0FC6">
        <w:rPr>
          <w:color w:val="2F3031" w:themeColor="text1" w:themeShade="BF"/>
        </w:rPr>
        <w:t>the primary purpose of your grant?</w:t>
      </w:r>
    </w:p>
    <w:p w14:paraId="4FE4B788" w14:textId="087529EF" w:rsidR="00DD03BA" w:rsidRPr="00FC0FC6" w:rsidRDefault="00DD03BA" w:rsidP="00B35A26">
      <w:pPr>
        <w:ind w:left="720" w:hanging="720"/>
        <w:rPr>
          <w:color w:val="2F3031" w:themeColor="text1" w:themeShade="BF"/>
        </w:rPr>
      </w:pPr>
      <w:r w:rsidRPr="00FC0FC6">
        <w:rPr>
          <w:color w:val="2F3031" w:themeColor="text1" w:themeShade="BF"/>
        </w:rPr>
        <w:tab/>
      </w:r>
      <w:r w:rsidRPr="00FC0FC6">
        <w:rPr>
          <w:rFonts w:ascii="Wingdings 2" w:eastAsia="Wingdings 2" w:hAnsi="Wingdings 2" w:cs="Wingdings 2"/>
          <w:color w:val="2F3031" w:themeColor="text1" w:themeShade="BF"/>
        </w:rPr>
        <w:sym w:font="Wingdings 2" w:char="F081"/>
      </w:r>
      <w:r w:rsidRPr="00FC0FC6">
        <w:rPr>
          <w:rFonts w:ascii="Calibri" w:hAnsi="Calibri"/>
          <w:color w:val="2F3031" w:themeColor="text1" w:themeShade="BF"/>
        </w:rPr>
        <w:t xml:space="preserve"> </w:t>
      </w:r>
      <w:r w:rsidRPr="00FC0FC6">
        <w:rPr>
          <w:color w:val="2F3031" w:themeColor="text1" w:themeShade="BF"/>
        </w:rPr>
        <w:t>Yes</w:t>
      </w:r>
    </w:p>
    <w:p w14:paraId="6718C92E" w14:textId="76824531" w:rsidR="00DD03BA" w:rsidRPr="00FC0FC6" w:rsidRDefault="00DD03BA" w:rsidP="00B35A26">
      <w:pPr>
        <w:ind w:left="720" w:hanging="720"/>
        <w:rPr>
          <w:color w:val="2F3031" w:themeColor="text1" w:themeShade="BF"/>
        </w:rPr>
      </w:pPr>
      <w:r w:rsidRPr="00FC0FC6">
        <w:rPr>
          <w:color w:val="2F3031" w:themeColor="text1" w:themeShade="BF"/>
        </w:rPr>
        <w:tab/>
      </w:r>
      <w:r w:rsidRPr="00FC0FC6">
        <w:rPr>
          <w:rFonts w:ascii="Wingdings 2" w:eastAsia="Wingdings 2" w:hAnsi="Wingdings 2" w:cs="Wingdings 2"/>
          <w:color w:val="2F3031" w:themeColor="text1" w:themeShade="BF"/>
        </w:rPr>
        <w:sym w:font="Wingdings 2" w:char="F081"/>
      </w:r>
      <w:r w:rsidRPr="00FC0FC6">
        <w:rPr>
          <w:rFonts w:ascii="Calibri" w:hAnsi="Calibri"/>
          <w:color w:val="2F3031" w:themeColor="text1" w:themeShade="BF"/>
        </w:rPr>
        <w:t xml:space="preserve"> </w:t>
      </w:r>
      <w:r w:rsidRPr="00FC0FC6">
        <w:rPr>
          <w:color w:val="2F3031" w:themeColor="text1" w:themeShade="BF"/>
        </w:rPr>
        <w:t>No (skip to the next section)</w:t>
      </w:r>
      <w:r w:rsidR="009004FC" w:rsidRPr="00FC0FC6">
        <w:rPr>
          <w:color w:val="2F3031" w:themeColor="text1" w:themeShade="BF"/>
        </w:rPr>
        <w:tab/>
      </w:r>
    </w:p>
    <w:p w14:paraId="1AC1027B" w14:textId="77777777" w:rsidR="00DD03BA" w:rsidRPr="001E0D3E" w:rsidRDefault="00DD03BA" w:rsidP="00B35A26">
      <w:pPr>
        <w:ind w:left="720" w:hanging="720"/>
        <w:rPr>
          <w:color w:val="2F3031" w:themeColor="text1" w:themeShade="BF"/>
          <w:highlight w:val="yellow"/>
        </w:rPr>
      </w:pPr>
    </w:p>
    <w:p w14:paraId="7AC55065" w14:textId="45A6D3A9" w:rsidR="009004FC" w:rsidRPr="00FC0FC6" w:rsidRDefault="00952AF4" w:rsidP="00B35A26">
      <w:pPr>
        <w:ind w:left="720" w:hanging="720"/>
        <w:rPr>
          <w:b/>
          <w:color w:val="2F3031" w:themeColor="text1" w:themeShade="BF"/>
          <w:sz w:val="32"/>
        </w:rPr>
      </w:pPr>
      <w:r>
        <w:rPr>
          <w:bCs/>
          <w:color w:val="2F3031" w:themeColor="text1" w:themeShade="BF"/>
        </w:rPr>
        <w:t>9</w:t>
      </w:r>
      <w:r w:rsidR="00915FE5" w:rsidRPr="00FC0FC6">
        <w:rPr>
          <w:bCs/>
          <w:color w:val="2F3031" w:themeColor="text1" w:themeShade="BF"/>
        </w:rPr>
        <w:t>.2.</w:t>
      </w:r>
      <w:r w:rsidR="00915FE5" w:rsidRPr="00FC0FC6">
        <w:rPr>
          <w:b/>
          <w:color w:val="2F3031" w:themeColor="text1" w:themeShade="BF"/>
        </w:rPr>
        <w:t xml:space="preserve"> </w:t>
      </w:r>
      <w:r w:rsidR="0051522C">
        <w:rPr>
          <w:b/>
          <w:color w:val="2F3031" w:themeColor="text1" w:themeShade="BF"/>
        </w:rPr>
        <w:tab/>
      </w:r>
      <w:r w:rsidR="009004FC" w:rsidRPr="00FC0FC6">
        <w:rPr>
          <w:b/>
          <w:color w:val="2F3031" w:themeColor="text1" w:themeShade="BF"/>
        </w:rPr>
        <w:t>Briefly summarize the purpose of your coordination network</w:t>
      </w:r>
      <w:r w:rsidR="000F1450">
        <w:rPr>
          <w:b/>
          <w:color w:val="2F3031" w:themeColor="text1" w:themeShade="BF"/>
        </w:rPr>
        <w:t>(s)</w:t>
      </w:r>
      <w:r w:rsidR="000874E8" w:rsidRPr="00FC0FC6">
        <w:rPr>
          <w:b/>
          <w:color w:val="2F3031" w:themeColor="text1" w:themeShade="BF"/>
        </w:rPr>
        <w:t xml:space="preserve"> or </w:t>
      </w:r>
      <w:r w:rsidR="009B5BE9" w:rsidRPr="00FC0FC6">
        <w:rPr>
          <w:b/>
          <w:color w:val="2F3031" w:themeColor="text1" w:themeShade="BF"/>
        </w:rPr>
        <w:t>consortium</w:t>
      </w:r>
      <w:r w:rsidR="000F1450">
        <w:rPr>
          <w:b/>
          <w:color w:val="2F3031" w:themeColor="text1" w:themeShade="BF"/>
        </w:rPr>
        <w:t>(s)</w:t>
      </w:r>
      <w:r w:rsidR="009004FC" w:rsidRPr="00FC0FC6">
        <w:rPr>
          <w:b/>
          <w:color w:val="2F3031" w:themeColor="text1" w:themeShade="BF"/>
        </w:rPr>
        <w:t xml:space="preserve">. </w:t>
      </w:r>
      <w:r w:rsidR="00A8033C" w:rsidRPr="00FC0FC6">
        <w:rPr>
          <w:color w:val="2F3031" w:themeColor="text1" w:themeShade="BF"/>
        </w:rPr>
        <w:t>(</w:t>
      </w:r>
      <w:r w:rsidR="00EB288E" w:rsidRPr="00FC0FC6">
        <w:rPr>
          <w:color w:val="2F3031" w:themeColor="text1" w:themeShade="BF"/>
        </w:rPr>
        <w:t>max 600 characters</w:t>
      </w:r>
      <w:r w:rsidR="00A8033C" w:rsidRPr="00FC0FC6">
        <w:rPr>
          <w:color w:val="2F3031" w:themeColor="text1" w:themeShade="BF"/>
        </w:rPr>
        <w:t>)</w:t>
      </w:r>
    </w:p>
    <w:p w14:paraId="76E4247B" w14:textId="41292018" w:rsidR="006B0127" w:rsidRPr="00FC0FC6" w:rsidRDefault="006B0127" w:rsidP="00E017DD">
      <w:pPr>
        <w:spacing w:before="120"/>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41220721" w14:textId="5178649D" w:rsidR="006A33AF" w:rsidRPr="001E0D3E" w:rsidRDefault="006A33AF" w:rsidP="006A33AF">
      <w:pPr>
        <w:rPr>
          <w:rFonts w:ascii="Calibri" w:hAnsi="Calibri"/>
          <w:color w:val="2F3031" w:themeColor="text1" w:themeShade="BF"/>
          <w:highlight w:val="yellow"/>
        </w:rPr>
      </w:pPr>
    </w:p>
    <w:p w14:paraId="12B8BCE5" w14:textId="32941D62" w:rsidR="006A33AF" w:rsidRPr="00FC0FC6" w:rsidRDefault="00952AF4" w:rsidP="00A8033C">
      <w:pPr>
        <w:ind w:left="720" w:hanging="720"/>
        <w:rPr>
          <w:color w:val="2F3031" w:themeColor="text1" w:themeShade="BF"/>
        </w:rPr>
      </w:pPr>
      <w:r>
        <w:rPr>
          <w:rFonts w:ascii="Calibri" w:hAnsi="Calibri"/>
          <w:color w:val="2F3031" w:themeColor="text1" w:themeShade="BF"/>
        </w:rPr>
        <w:t>9</w:t>
      </w:r>
      <w:r w:rsidR="006A33AF" w:rsidRPr="00FC0FC6">
        <w:rPr>
          <w:rFonts w:ascii="Calibri" w:hAnsi="Calibri"/>
          <w:color w:val="2F3031" w:themeColor="text1" w:themeShade="BF"/>
        </w:rPr>
        <w:t>.</w:t>
      </w:r>
      <w:r w:rsidR="00915FE5" w:rsidRPr="00FC0FC6">
        <w:rPr>
          <w:rFonts w:ascii="Calibri" w:hAnsi="Calibri"/>
          <w:color w:val="2F3031" w:themeColor="text1" w:themeShade="BF"/>
        </w:rPr>
        <w:t>3</w:t>
      </w:r>
      <w:r w:rsidR="006A33AF" w:rsidRPr="00FC0FC6">
        <w:rPr>
          <w:rFonts w:ascii="Calibri" w:hAnsi="Calibri"/>
          <w:color w:val="2F3031" w:themeColor="text1" w:themeShade="BF"/>
        </w:rPr>
        <w:t xml:space="preserve">. </w:t>
      </w:r>
      <w:r w:rsidR="006A33AF" w:rsidRPr="00FC0FC6">
        <w:rPr>
          <w:rFonts w:ascii="Calibri" w:hAnsi="Calibri"/>
          <w:color w:val="2F3031" w:themeColor="text1" w:themeShade="BF"/>
        </w:rPr>
        <w:tab/>
      </w:r>
      <w:r w:rsidR="006A33AF" w:rsidRPr="00FC0FC6">
        <w:rPr>
          <w:rFonts w:ascii="Calibri" w:hAnsi="Calibri"/>
          <w:b/>
          <w:bCs/>
          <w:color w:val="2F3031" w:themeColor="text1" w:themeShade="BF"/>
        </w:rPr>
        <w:t xml:space="preserve">Briefly summarize the </w:t>
      </w:r>
      <w:r w:rsidR="007F0D3F">
        <w:rPr>
          <w:rFonts w:ascii="Calibri" w:hAnsi="Calibri"/>
          <w:b/>
          <w:bCs/>
          <w:color w:val="2F3031" w:themeColor="text1" w:themeShade="BF"/>
        </w:rPr>
        <w:t>intended</w:t>
      </w:r>
      <w:r w:rsidR="006A33AF" w:rsidRPr="00FC0FC6">
        <w:rPr>
          <w:rFonts w:ascii="Calibri" w:hAnsi="Calibri"/>
          <w:b/>
          <w:bCs/>
          <w:color w:val="2F3031" w:themeColor="text1" w:themeShade="BF"/>
        </w:rPr>
        <w:t xml:space="preserve"> audiences involved in your coordination network</w:t>
      </w:r>
      <w:r w:rsidR="000F1450">
        <w:rPr>
          <w:rFonts w:ascii="Calibri" w:hAnsi="Calibri"/>
          <w:b/>
          <w:bCs/>
          <w:color w:val="2F3031" w:themeColor="text1" w:themeShade="BF"/>
        </w:rPr>
        <w:t>(s)</w:t>
      </w:r>
      <w:r w:rsidR="000874E8" w:rsidRPr="00FC0FC6">
        <w:rPr>
          <w:rFonts w:ascii="Calibri" w:hAnsi="Calibri"/>
          <w:b/>
          <w:bCs/>
          <w:color w:val="2F3031" w:themeColor="text1" w:themeShade="BF"/>
        </w:rPr>
        <w:t xml:space="preserve"> or </w:t>
      </w:r>
      <w:r w:rsidR="00A72486" w:rsidRPr="00FC0FC6">
        <w:rPr>
          <w:rFonts w:ascii="Calibri" w:hAnsi="Calibri"/>
          <w:b/>
          <w:bCs/>
          <w:color w:val="2F3031" w:themeColor="text1" w:themeShade="BF"/>
        </w:rPr>
        <w:t>consortium</w:t>
      </w:r>
      <w:r w:rsidR="000F1450">
        <w:rPr>
          <w:rFonts w:ascii="Calibri" w:hAnsi="Calibri"/>
          <w:b/>
          <w:bCs/>
          <w:color w:val="2F3031" w:themeColor="text1" w:themeShade="BF"/>
        </w:rPr>
        <w:t>(s)</w:t>
      </w:r>
      <w:r w:rsidR="006A33AF" w:rsidRPr="00FC0FC6">
        <w:rPr>
          <w:rFonts w:ascii="Calibri" w:hAnsi="Calibri"/>
          <w:b/>
          <w:bCs/>
          <w:color w:val="2F3031" w:themeColor="text1" w:themeShade="BF"/>
        </w:rPr>
        <w:t>.</w:t>
      </w:r>
      <w:r w:rsidR="00A8033C" w:rsidRPr="00FC0FC6">
        <w:rPr>
          <w:rFonts w:ascii="Calibri" w:hAnsi="Calibri"/>
          <w:b/>
          <w:bCs/>
          <w:color w:val="2F3031" w:themeColor="text1" w:themeShade="BF"/>
        </w:rPr>
        <w:t xml:space="preserve"> </w:t>
      </w:r>
      <w:r w:rsidR="00A8033C" w:rsidRPr="00FC0FC6">
        <w:rPr>
          <w:color w:val="2F3031" w:themeColor="text1" w:themeShade="BF"/>
        </w:rPr>
        <w:t>(</w:t>
      </w:r>
      <w:r w:rsidR="00EB288E" w:rsidRPr="00FC0FC6">
        <w:rPr>
          <w:color w:val="2F3031" w:themeColor="text1" w:themeShade="BF"/>
        </w:rPr>
        <w:t>max 600 characters</w:t>
      </w:r>
      <w:r w:rsidR="00A8033C" w:rsidRPr="00FC0FC6">
        <w:rPr>
          <w:color w:val="2F3031" w:themeColor="text1" w:themeShade="BF"/>
        </w:rPr>
        <w:t>)</w:t>
      </w:r>
    </w:p>
    <w:p w14:paraId="283AE852" w14:textId="77777777" w:rsidR="00E017DD" w:rsidRPr="00FC0FC6" w:rsidRDefault="00E017DD" w:rsidP="00E017DD">
      <w:pPr>
        <w:spacing w:before="120"/>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25B9FF78" w14:textId="77777777" w:rsidR="00F95326" w:rsidRPr="00710100" w:rsidRDefault="00F95326" w:rsidP="00A8033C">
      <w:pPr>
        <w:ind w:left="720" w:hanging="720"/>
        <w:rPr>
          <w:rFonts w:ascii="Calibri" w:hAnsi="Calibri"/>
          <w:color w:val="2F3031" w:themeColor="text1" w:themeShade="BF"/>
        </w:rPr>
      </w:pPr>
    </w:p>
    <w:p w14:paraId="250D6D53" w14:textId="23D27586" w:rsidR="00F95326" w:rsidRPr="00710100" w:rsidRDefault="00952AF4" w:rsidP="00A8033C">
      <w:pPr>
        <w:ind w:left="720" w:hanging="720"/>
        <w:rPr>
          <w:rFonts w:ascii="Calibri" w:hAnsi="Calibri"/>
          <w:color w:val="2F3031" w:themeColor="text1" w:themeShade="BF"/>
        </w:rPr>
      </w:pPr>
      <w:r>
        <w:rPr>
          <w:rFonts w:ascii="Calibri" w:hAnsi="Calibri"/>
          <w:color w:val="2F3031" w:themeColor="text1" w:themeShade="BF"/>
        </w:rPr>
        <w:t>9</w:t>
      </w:r>
      <w:r w:rsidR="00F95326" w:rsidRPr="00710100">
        <w:rPr>
          <w:rFonts w:ascii="Calibri" w:hAnsi="Calibri"/>
          <w:color w:val="2F3031" w:themeColor="text1" w:themeShade="BF"/>
        </w:rPr>
        <w:t>.</w:t>
      </w:r>
      <w:r w:rsidR="00915FE5" w:rsidRPr="00710100">
        <w:rPr>
          <w:rFonts w:ascii="Calibri" w:hAnsi="Calibri"/>
          <w:color w:val="2F3031" w:themeColor="text1" w:themeShade="BF"/>
        </w:rPr>
        <w:t>4.</w:t>
      </w:r>
      <w:r w:rsidR="00F95326" w:rsidRPr="00710100">
        <w:rPr>
          <w:rFonts w:ascii="Calibri" w:hAnsi="Calibri"/>
          <w:color w:val="2F3031" w:themeColor="text1" w:themeShade="BF"/>
        </w:rPr>
        <w:t xml:space="preserve"> </w:t>
      </w:r>
      <w:r w:rsidR="007C385F" w:rsidRPr="00710100">
        <w:rPr>
          <w:rFonts w:ascii="Calibri" w:hAnsi="Calibri"/>
          <w:color w:val="2F3031" w:themeColor="text1" w:themeShade="BF"/>
        </w:rPr>
        <w:tab/>
      </w:r>
      <w:r w:rsidR="007C385F" w:rsidRPr="00710100">
        <w:rPr>
          <w:rFonts w:ascii="Calibri" w:hAnsi="Calibri"/>
          <w:b/>
          <w:bCs/>
          <w:color w:val="2F3031" w:themeColor="text1" w:themeShade="BF"/>
        </w:rPr>
        <w:t>Briefly summarize the intended outcomes of your coordination network</w:t>
      </w:r>
      <w:r w:rsidR="000F1450">
        <w:rPr>
          <w:rFonts w:ascii="Calibri" w:hAnsi="Calibri"/>
          <w:b/>
          <w:bCs/>
          <w:color w:val="2F3031" w:themeColor="text1" w:themeShade="BF"/>
        </w:rPr>
        <w:t>(s)</w:t>
      </w:r>
      <w:r w:rsidR="000874E8" w:rsidRPr="00710100">
        <w:rPr>
          <w:rFonts w:ascii="Calibri" w:hAnsi="Calibri"/>
          <w:b/>
          <w:bCs/>
          <w:color w:val="2F3031" w:themeColor="text1" w:themeShade="BF"/>
        </w:rPr>
        <w:t xml:space="preserve"> or </w:t>
      </w:r>
      <w:r w:rsidR="00A72486" w:rsidRPr="00710100">
        <w:rPr>
          <w:rFonts w:ascii="Calibri" w:hAnsi="Calibri"/>
          <w:b/>
          <w:bCs/>
          <w:color w:val="2F3031" w:themeColor="text1" w:themeShade="BF"/>
        </w:rPr>
        <w:t>consortium</w:t>
      </w:r>
      <w:r w:rsidR="000F1450">
        <w:rPr>
          <w:rFonts w:ascii="Calibri" w:hAnsi="Calibri"/>
          <w:b/>
          <w:bCs/>
          <w:color w:val="2F3031" w:themeColor="text1" w:themeShade="BF"/>
        </w:rPr>
        <w:t>(s)</w:t>
      </w:r>
      <w:r w:rsidR="007C385F" w:rsidRPr="00710100">
        <w:rPr>
          <w:rFonts w:ascii="Calibri" w:hAnsi="Calibri"/>
          <w:b/>
          <w:bCs/>
          <w:color w:val="2F3031" w:themeColor="text1" w:themeShade="BF"/>
        </w:rPr>
        <w:t>.</w:t>
      </w:r>
      <w:r w:rsidR="007C385F" w:rsidRPr="00710100">
        <w:rPr>
          <w:rFonts w:ascii="Calibri" w:hAnsi="Calibri"/>
          <w:color w:val="2F3031" w:themeColor="text1" w:themeShade="BF"/>
        </w:rPr>
        <w:t xml:space="preserve"> (max 600 characters)</w:t>
      </w:r>
    </w:p>
    <w:p w14:paraId="5E9F7406" w14:textId="77777777" w:rsidR="00E017DD" w:rsidRPr="00FC0FC6" w:rsidRDefault="00E017DD" w:rsidP="00E017DD">
      <w:pPr>
        <w:spacing w:before="120"/>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24A92176" w14:textId="5B587BA6" w:rsidR="007C385F" w:rsidRDefault="007C385F" w:rsidP="00F95326">
      <w:pPr>
        <w:rPr>
          <w:rFonts w:ascii="Calibri" w:hAnsi="Calibri"/>
          <w:color w:val="2F3031" w:themeColor="text1" w:themeShade="BF"/>
        </w:rPr>
      </w:pPr>
    </w:p>
    <w:p w14:paraId="3C5C8B9D" w14:textId="77777777" w:rsidR="00E017DD" w:rsidRDefault="00E017DD">
      <w:pPr>
        <w:rPr>
          <w:b/>
          <w:color w:val="FFFFFF" w:themeColor="background1"/>
          <w:sz w:val="32"/>
        </w:rPr>
      </w:pPr>
      <w:bookmarkStart w:id="58" w:name="_Section_8:_ATE"/>
      <w:bookmarkEnd w:id="58"/>
      <w:r>
        <w:br w:type="page"/>
      </w:r>
    </w:p>
    <w:bookmarkStart w:id="59" w:name="_Section_9:_ATE"/>
    <w:bookmarkEnd w:id="59"/>
    <w:p w14:paraId="65512EB4" w14:textId="42B4F12E" w:rsidR="00EC12A3" w:rsidRPr="00303806" w:rsidRDefault="002162C4" w:rsidP="00DD5CC3">
      <w:pPr>
        <w:pStyle w:val="Heading2"/>
      </w:pPr>
      <w:r>
        <w:rPr>
          <w:noProof/>
        </w:rPr>
        <w:lastRenderedPageBreak/>
        <mc:AlternateContent>
          <mc:Choice Requires="wps">
            <w:drawing>
              <wp:anchor distT="0" distB="0" distL="114300" distR="114300" simplePos="0" relativeHeight="251658248" behindDoc="1" locked="0" layoutInCell="1" allowOverlap="1" wp14:anchorId="4176C956" wp14:editId="165DF4BA">
                <wp:simplePos x="0" y="0"/>
                <wp:positionH relativeFrom="column">
                  <wp:posOffset>-930876</wp:posOffset>
                </wp:positionH>
                <wp:positionV relativeFrom="paragraph">
                  <wp:posOffset>442783</wp:posOffset>
                </wp:positionV>
                <wp:extent cx="7800975" cy="2767913"/>
                <wp:effectExtent l="0" t="0" r="9525" b="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767913"/>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4D556" id="Rectangle 65" o:spid="_x0000_s1026" style="position:absolute;margin-left:-73.3pt;margin-top:34.85pt;width:614.25pt;height:217.95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" fillcolor="#bfbfbf" stroked="f" strokeweight="2pt">
                <v:fill opacity="13107f"/>
              </v:rect>
            </w:pict>
          </mc:Fallback>
        </mc:AlternateContent>
      </w:r>
      <w:r w:rsidR="00EC12A3" w:rsidRPr="00303806">
        <w:t xml:space="preserve">Section </w:t>
      </w:r>
      <w:r w:rsidR="00CA1DA7">
        <w:t>10</w:t>
      </w:r>
      <w:r w:rsidR="00EC12A3" w:rsidRPr="00303806">
        <w:t xml:space="preserve">: </w:t>
      </w:r>
      <w:r w:rsidR="00A93998">
        <w:t>ATE Program Services and Support</w:t>
      </w:r>
    </w:p>
    <w:p w14:paraId="46647855" w14:textId="6368B29A" w:rsidR="005744DA" w:rsidRPr="00303806" w:rsidRDefault="007407AA" w:rsidP="005744DA">
      <w:pPr>
        <w:rPr>
          <w:i/>
          <w:color w:val="2F3031" w:themeColor="text1" w:themeShade="BF"/>
        </w:rPr>
      </w:pPr>
      <w:r w:rsidRPr="000B084D">
        <w:rPr>
          <w:i/>
          <w:color w:val="2F3031" w:themeColor="text1" w:themeShade="BF"/>
        </w:rPr>
        <w:t xml:space="preserve">ATE </w:t>
      </w:r>
      <w:r w:rsidR="005353AD">
        <w:rPr>
          <w:i/>
          <w:color w:val="2F3031" w:themeColor="text1" w:themeShade="BF"/>
        </w:rPr>
        <w:t>p</w:t>
      </w:r>
      <w:r w:rsidRPr="000B084D">
        <w:rPr>
          <w:i/>
          <w:color w:val="2F3031" w:themeColor="text1" w:themeShade="BF"/>
        </w:rPr>
        <w:t xml:space="preserve">rogram </w:t>
      </w:r>
      <w:r w:rsidR="005353AD">
        <w:rPr>
          <w:i/>
          <w:color w:val="2F3031" w:themeColor="text1" w:themeShade="BF"/>
        </w:rPr>
        <w:t>s</w:t>
      </w:r>
      <w:r w:rsidRPr="000B084D">
        <w:rPr>
          <w:i/>
          <w:color w:val="2F3031" w:themeColor="text1" w:themeShade="BF"/>
        </w:rPr>
        <w:t>ervices</w:t>
      </w:r>
      <w:r>
        <w:rPr>
          <w:color w:val="2F3031" w:themeColor="text1" w:themeShade="BF"/>
        </w:rPr>
        <w:t xml:space="preserve"> </w:t>
      </w:r>
      <w:r w:rsidR="00597074">
        <w:rPr>
          <w:color w:val="2F3031" w:themeColor="text1" w:themeShade="BF"/>
        </w:rPr>
        <w:t>involve</w:t>
      </w:r>
      <w:r w:rsidR="00BD33C6" w:rsidRPr="00303806">
        <w:rPr>
          <w:color w:val="2F3031" w:themeColor="text1" w:themeShade="BF"/>
        </w:rPr>
        <w:t xml:space="preserve"> </w:t>
      </w:r>
      <w:r w:rsidR="00BC7ADA" w:rsidRPr="00303806">
        <w:rPr>
          <w:color w:val="2F3031" w:themeColor="text1" w:themeShade="BF"/>
        </w:rPr>
        <w:t xml:space="preserve">the provision of </w:t>
      </w:r>
      <w:r w:rsidR="005744DA" w:rsidRPr="00303806">
        <w:rPr>
          <w:color w:val="2F3031" w:themeColor="text1" w:themeShade="BF"/>
        </w:rPr>
        <w:t>activities, materials, or services</w:t>
      </w:r>
      <w:r w:rsidR="000143BF">
        <w:rPr>
          <w:color w:val="2F3031" w:themeColor="text1" w:themeShade="BF"/>
        </w:rPr>
        <w:t xml:space="preserve"> to </w:t>
      </w:r>
      <w:r w:rsidR="000143BF" w:rsidRPr="00303806">
        <w:rPr>
          <w:color w:val="2F3031" w:themeColor="text1" w:themeShade="BF"/>
        </w:rPr>
        <w:t xml:space="preserve">ATE </w:t>
      </w:r>
      <w:r w:rsidR="000143BF">
        <w:rPr>
          <w:color w:val="2F3031" w:themeColor="text1" w:themeShade="BF"/>
        </w:rPr>
        <w:t xml:space="preserve">program </w:t>
      </w:r>
      <w:r w:rsidR="000143BF" w:rsidRPr="00303806">
        <w:rPr>
          <w:color w:val="2F3031" w:themeColor="text1" w:themeShade="BF"/>
        </w:rPr>
        <w:t xml:space="preserve">grantseekers, </w:t>
      </w:r>
      <w:r w:rsidR="000143BF">
        <w:rPr>
          <w:color w:val="2F3031" w:themeColor="text1" w:themeShade="BF"/>
        </w:rPr>
        <w:t xml:space="preserve">current </w:t>
      </w:r>
      <w:r w:rsidR="000143BF" w:rsidRPr="00303806">
        <w:rPr>
          <w:color w:val="2F3031" w:themeColor="text1" w:themeShade="BF"/>
        </w:rPr>
        <w:t>grantees, and other participants and stakeholders</w:t>
      </w:r>
      <w:r w:rsidR="005744DA" w:rsidRPr="00303806">
        <w:rPr>
          <w:color w:val="2F3031" w:themeColor="text1" w:themeShade="BF"/>
        </w:rPr>
        <w:t xml:space="preserve"> to enhance the</w:t>
      </w:r>
      <w:r w:rsidR="000143BF">
        <w:rPr>
          <w:color w:val="2F3031" w:themeColor="text1" w:themeShade="BF"/>
        </w:rPr>
        <w:t>ir</w:t>
      </w:r>
      <w:r w:rsidR="005744DA" w:rsidRPr="00303806">
        <w:rPr>
          <w:color w:val="2F3031" w:themeColor="text1" w:themeShade="BF"/>
        </w:rPr>
        <w:t xml:space="preserve"> capacity to plan and conduct successful ATE projects. </w:t>
      </w:r>
    </w:p>
    <w:p w14:paraId="17693DB5" w14:textId="77777777" w:rsidR="005744DA" w:rsidRPr="00303806" w:rsidRDefault="005744DA" w:rsidP="005744DA">
      <w:pPr>
        <w:rPr>
          <w:color w:val="2F3031" w:themeColor="text1" w:themeShade="BF"/>
        </w:rPr>
      </w:pPr>
    </w:p>
    <w:p w14:paraId="4DFF88C9" w14:textId="18C4824A" w:rsidR="00A93998" w:rsidRDefault="00A93998" w:rsidP="00F133B1">
      <w:pPr>
        <w:rPr>
          <w:color w:val="2F3031" w:themeColor="text1" w:themeShade="BF"/>
        </w:rPr>
      </w:pPr>
      <w:r w:rsidRPr="000B084D">
        <w:rPr>
          <w:i/>
          <w:color w:val="2F3031" w:themeColor="text1" w:themeShade="BF"/>
        </w:rPr>
        <w:t>Do not</w:t>
      </w:r>
      <w:r>
        <w:rPr>
          <w:color w:val="2F3031" w:themeColor="text1" w:themeShade="BF"/>
        </w:rPr>
        <w:t xml:space="preserve"> use this section of the survey to report on: </w:t>
      </w:r>
    </w:p>
    <w:p w14:paraId="1C221429" w14:textId="22111A7F" w:rsidR="007407AA" w:rsidRDefault="007407AA" w:rsidP="000764FE">
      <w:pPr>
        <w:pStyle w:val="ListParagraph"/>
        <w:numPr>
          <w:ilvl w:val="0"/>
          <w:numId w:val="21"/>
        </w:numPr>
        <w:rPr>
          <w:color w:val="2F3031" w:themeColor="text1" w:themeShade="BF"/>
        </w:rPr>
      </w:pPr>
      <w:r>
        <w:rPr>
          <w:color w:val="2F3031" w:themeColor="text1" w:themeShade="BF"/>
        </w:rPr>
        <w:t>Discipline-specific activities that could be of interest to the ATE community</w:t>
      </w:r>
    </w:p>
    <w:p w14:paraId="3890256C" w14:textId="77777777" w:rsidR="007407AA" w:rsidRDefault="007407AA" w:rsidP="000764FE">
      <w:pPr>
        <w:pStyle w:val="ListParagraph"/>
        <w:numPr>
          <w:ilvl w:val="0"/>
          <w:numId w:val="21"/>
        </w:numPr>
        <w:rPr>
          <w:color w:val="2F3031" w:themeColor="text1" w:themeShade="BF"/>
        </w:rPr>
      </w:pPr>
      <w:r>
        <w:rPr>
          <w:color w:val="2F3031" w:themeColor="text1" w:themeShade="BF"/>
        </w:rPr>
        <w:t>Research that could be of interest to the ATE community</w:t>
      </w:r>
    </w:p>
    <w:p w14:paraId="45C70389" w14:textId="57F646EE" w:rsidR="00A93998" w:rsidRDefault="007407AA" w:rsidP="000764FE">
      <w:pPr>
        <w:pStyle w:val="ListParagraph"/>
        <w:numPr>
          <w:ilvl w:val="0"/>
          <w:numId w:val="21"/>
        </w:numPr>
        <w:rPr>
          <w:color w:val="2F3031" w:themeColor="text1" w:themeShade="BF"/>
        </w:rPr>
      </w:pPr>
      <w:r>
        <w:rPr>
          <w:color w:val="2F3031" w:themeColor="text1" w:themeShade="BF"/>
        </w:rPr>
        <w:t xml:space="preserve">Any other activities not specifically developed for ATE grantseekers and grantees </w:t>
      </w:r>
    </w:p>
    <w:p w14:paraId="6D761524" w14:textId="77777777" w:rsidR="00A93998" w:rsidRPr="00A93998" w:rsidRDefault="00A93998" w:rsidP="00A93998">
      <w:pPr>
        <w:rPr>
          <w:color w:val="2F3031" w:themeColor="text1" w:themeShade="BF"/>
        </w:rPr>
      </w:pPr>
    </w:p>
    <w:p w14:paraId="58315067" w14:textId="7CE4CF65" w:rsidR="00BC7ADA" w:rsidRPr="00CC5BF0" w:rsidRDefault="003C7642" w:rsidP="00F133B1">
      <w:r w:rsidRPr="00CC5BF0">
        <w:rPr>
          <w:iCs/>
        </w:rPr>
        <w:t>Between January 1 and December 31, 202</w:t>
      </w:r>
      <w:r w:rsidR="00CC5BF0" w:rsidRPr="00CC5BF0">
        <w:rPr>
          <w:iCs/>
        </w:rPr>
        <w:t>5</w:t>
      </w:r>
      <w:r w:rsidR="00BC7ADA" w:rsidRPr="00CC5BF0">
        <w:t xml:space="preserve">, did your ATE </w:t>
      </w:r>
      <w:r w:rsidR="000E045B" w:rsidRPr="00CC5BF0">
        <w:t xml:space="preserve">project </w:t>
      </w:r>
      <w:r w:rsidR="00BC7ADA" w:rsidRPr="00CC5BF0">
        <w:t xml:space="preserve">provide services specifically for the ATE community?  </w:t>
      </w:r>
    </w:p>
    <w:p w14:paraId="41AE686A" w14:textId="77777777" w:rsidR="00F133B1" w:rsidRPr="00CC5BF0" w:rsidRDefault="00F133B1" w:rsidP="000764FE">
      <w:pPr>
        <w:pStyle w:val="ListParagraph"/>
        <w:numPr>
          <w:ilvl w:val="0"/>
          <w:numId w:val="11"/>
        </w:numPr>
        <w:ind w:left="1080"/>
      </w:pPr>
      <w:r w:rsidRPr="00CC5BF0">
        <w:t>Yes</w:t>
      </w:r>
    </w:p>
    <w:p w14:paraId="5AE88C70" w14:textId="77777777" w:rsidR="00F133B1" w:rsidRPr="00CC5BF0" w:rsidRDefault="00F133B1" w:rsidP="000764FE">
      <w:pPr>
        <w:pStyle w:val="ListParagraph"/>
        <w:numPr>
          <w:ilvl w:val="0"/>
          <w:numId w:val="11"/>
        </w:numPr>
        <w:ind w:left="1080"/>
        <w:rPr>
          <w:i/>
        </w:rPr>
      </w:pPr>
      <w:r w:rsidRPr="00CC5BF0">
        <w:t>No (skip this section)</w:t>
      </w:r>
    </w:p>
    <w:p w14:paraId="26608E0A" w14:textId="77777777" w:rsidR="00F133B1" w:rsidRPr="00CC5BF0" w:rsidRDefault="00F133B1" w:rsidP="000764FE">
      <w:pPr>
        <w:pStyle w:val="ListParagraph"/>
        <w:numPr>
          <w:ilvl w:val="0"/>
          <w:numId w:val="11"/>
        </w:numPr>
        <w:ind w:left="1080"/>
        <w:rPr>
          <w:i/>
        </w:rPr>
      </w:pPr>
      <w:r w:rsidRPr="00CC5BF0">
        <w:t>Planning to in the future (skip this section)</w:t>
      </w:r>
    </w:p>
    <w:p w14:paraId="4A1CAFC9" w14:textId="77777777" w:rsidR="009E1BAC" w:rsidRPr="00303806" w:rsidRDefault="009E1BAC" w:rsidP="00390E44">
      <w:pPr>
        <w:rPr>
          <w:color w:val="2F3031" w:themeColor="text1" w:themeShade="BF"/>
        </w:rPr>
      </w:pPr>
    </w:p>
    <w:p w14:paraId="04960BA6" w14:textId="588ACE1A" w:rsidR="00AE02B2" w:rsidRPr="00BF7BD9" w:rsidRDefault="00A93B6E" w:rsidP="00AE02B2">
      <w:pPr>
        <w:ind w:left="720" w:hanging="720"/>
        <w:rPr>
          <w:rFonts w:ascii="Calibri" w:hAnsi="Calibri"/>
          <w:color w:val="2F3031" w:themeColor="text1" w:themeShade="BF"/>
        </w:rPr>
      </w:pPr>
      <w:bookmarkStart w:id="60" w:name="_Hlk82775423"/>
      <w:r>
        <w:rPr>
          <w:rFonts w:ascii="Calibri" w:hAnsi="Calibri"/>
          <w:color w:val="2F3031" w:themeColor="text1" w:themeShade="BF"/>
        </w:rPr>
        <w:t>10</w:t>
      </w:r>
      <w:r w:rsidR="00AE02B2">
        <w:rPr>
          <w:rFonts w:ascii="Calibri" w:hAnsi="Calibri"/>
          <w:color w:val="2F3031" w:themeColor="text1" w:themeShade="BF"/>
        </w:rPr>
        <w:t>.1</w:t>
      </w:r>
      <w:r w:rsidR="00AE02B2" w:rsidRPr="00BF7BD9">
        <w:rPr>
          <w:rFonts w:ascii="Calibri" w:hAnsi="Calibri"/>
          <w:color w:val="2F3031" w:themeColor="text1" w:themeShade="BF"/>
        </w:rPr>
        <w:t>.</w:t>
      </w:r>
      <w:r w:rsidR="00AE02B2" w:rsidRPr="00BF7BD9">
        <w:rPr>
          <w:rFonts w:ascii="Calibri" w:hAnsi="Calibri"/>
          <w:color w:val="2F3031" w:themeColor="text1" w:themeShade="BF"/>
        </w:rPr>
        <w:tab/>
      </w:r>
      <w:r w:rsidR="009C2CD3">
        <w:rPr>
          <w:rFonts w:ascii="Calibri" w:hAnsi="Calibri"/>
          <w:b/>
          <w:bCs/>
          <w:color w:val="2F3031" w:themeColor="text1" w:themeShade="BF"/>
        </w:rPr>
        <w:t>D</w:t>
      </w:r>
      <w:r w:rsidR="00AE02B2" w:rsidRPr="007973C4">
        <w:rPr>
          <w:rFonts w:ascii="Calibri" w:hAnsi="Calibri"/>
          <w:b/>
          <w:bCs/>
          <w:color w:val="2F3031" w:themeColor="text1" w:themeShade="BF"/>
        </w:rPr>
        <w:t>id your project support the ATE community</w:t>
      </w:r>
      <w:r w:rsidR="009C2CD3">
        <w:rPr>
          <w:rFonts w:ascii="Calibri" w:hAnsi="Calibri"/>
          <w:b/>
          <w:bCs/>
          <w:color w:val="2F3031" w:themeColor="text1" w:themeShade="BF"/>
        </w:rPr>
        <w:t xml:space="preserve"> in the following ways</w:t>
      </w:r>
      <w:r w:rsidR="00AE02B2" w:rsidRPr="007973C4">
        <w:rPr>
          <w:rFonts w:ascii="Calibri" w:hAnsi="Calibri"/>
          <w:b/>
          <w:bCs/>
          <w:color w:val="2F3031" w:themeColor="text1" w:themeShade="BF"/>
        </w:rPr>
        <w:t>?</w:t>
      </w:r>
      <w:r w:rsidR="00AE02B2"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AE02B2" w:rsidRPr="00BF7BD9" w14:paraId="192A42FD" w14:textId="77777777" w:rsidTr="005B6708">
        <w:tc>
          <w:tcPr>
            <w:tcW w:w="720" w:type="dxa"/>
          </w:tcPr>
          <w:p w14:paraId="0B499A80" w14:textId="77777777" w:rsidR="00AE02B2" w:rsidRPr="00BF7BD9" w:rsidRDefault="00AE02B2" w:rsidP="002A063F">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21B8E702" w14:textId="77777777" w:rsidR="00AE02B2" w:rsidRPr="00BF7BD9" w:rsidRDefault="00AE02B2"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4D830EA5" w14:textId="77777777" w:rsidR="00AE02B2" w:rsidRPr="00BF7BD9" w:rsidRDefault="00AE02B2"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37D59E64" w14:textId="77777777" w:rsidR="00AE02B2" w:rsidRPr="00BF7BD9" w:rsidRDefault="00AE02B2"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AE02B2" w:rsidRPr="00BF7BD9" w14:paraId="3A39054D" w14:textId="77777777" w:rsidTr="0079016E">
        <w:tc>
          <w:tcPr>
            <w:tcW w:w="720" w:type="dxa"/>
          </w:tcPr>
          <w:p w14:paraId="0558A387" w14:textId="77777777" w:rsidR="00AE02B2" w:rsidRPr="00BF7BD9" w:rsidRDefault="00AE02B2" w:rsidP="0079016E">
            <w:pPr>
              <w:jc w:val="right"/>
              <w:rPr>
                <w:rFonts w:ascii="Calibri" w:hAnsi="Calibri"/>
                <w:color w:val="2F3031" w:themeColor="text1" w:themeShade="BF"/>
              </w:rPr>
            </w:pPr>
            <w:r w:rsidRPr="00BF7BD9">
              <w:t>a.</w:t>
            </w:r>
          </w:p>
        </w:tc>
        <w:tc>
          <w:tcPr>
            <w:tcW w:w="6624" w:type="dxa"/>
            <w:tcBorders>
              <w:top w:val="single" w:sz="4" w:space="0" w:color="auto"/>
            </w:tcBorders>
          </w:tcPr>
          <w:p w14:paraId="34862DB0" w14:textId="77777777" w:rsidR="00AE02B2" w:rsidRPr="00BF7BD9" w:rsidRDefault="00AE02B2" w:rsidP="002A063F">
            <w:pPr>
              <w:rPr>
                <w:rFonts w:ascii="Calibri" w:hAnsi="Calibri"/>
                <w:color w:val="2F3031" w:themeColor="text1" w:themeShade="BF"/>
              </w:rPr>
            </w:pPr>
            <w:r>
              <w:t>Resource materials (e.g., guides, tutorials, videos)</w:t>
            </w:r>
          </w:p>
        </w:tc>
        <w:tc>
          <w:tcPr>
            <w:tcW w:w="1008" w:type="dxa"/>
            <w:tcBorders>
              <w:top w:val="single" w:sz="4" w:space="0" w:color="auto"/>
            </w:tcBorders>
          </w:tcPr>
          <w:p w14:paraId="1A9382E5"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28114962"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2BDB6D09" w14:textId="77777777" w:rsidTr="0079016E">
        <w:tc>
          <w:tcPr>
            <w:tcW w:w="720" w:type="dxa"/>
          </w:tcPr>
          <w:p w14:paraId="388D2680" w14:textId="77777777" w:rsidR="00AE02B2" w:rsidRPr="00BF7BD9" w:rsidRDefault="00AE02B2" w:rsidP="0079016E">
            <w:pPr>
              <w:jc w:val="right"/>
              <w:rPr>
                <w:rFonts w:ascii="Calibri" w:hAnsi="Calibri"/>
                <w:color w:val="2F3031" w:themeColor="text1" w:themeShade="BF"/>
              </w:rPr>
            </w:pPr>
            <w:r w:rsidRPr="00BF7BD9">
              <w:t>b.</w:t>
            </w:r>
          </w:p>
        </w:tc>
        <w:tc>
          <w:tcPr>
            <w:tcW w:w="6624" w:type="dxa"/>
          </w:tcPr>
          <w:p w14:paraId="1A0AD9F0" w14:textId="44B7C365" w:rsidR="00AE02B2" w:rsidRPr="00BF7BD9" w:rsidRDefault="00700EFD" w:rsidP="002A063F">
            <w:pPr>
              <w:rPr>
                <w:rFonts w:ascii="Calibri" w:hAnsi="Calibri"/>
                <w:color w:val="2F3031" w:themeColor="text1" w:themeShade="BF"/>
              </w:rPr>
            </w:pPr>
            <w:r>
              <w:rPr>
                <w:rFonts w:ascii="Calibri" w:hAnsi="Calibri"/>
                <w:color w:val="2F3031" w:themeColor="text1" w:themeShade="BF"/>
              </w:rPr>
              <w:t>W</w:t>
            </w:r>
            <w:r w:rsidR="00AE02B2">
              <w:rPr>
                <w:rFonts w:ascii="Calibri" w:hAnsi="Calibri"/>
                <w:color w:val="2F3031" w:themeColor="text1" w:themeShade="BF"/>
              </w:rPr>
              <w:t>orkshops</w:t>
            </w:r>
          </w:p>
        </w:tc>
        <w:tc>
          <w:tcPr>
            <w:tcW w:w="1008" w:type="dxa"/>
          </w:tcPr>
          <w:p w14:paraId="2D579312"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3B1ECF0"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125F0F70" w14:textId="77777777" w:rsidTr="0079016E">
        <w:tc>
          <w:tcPr>
            <w:tcW w:w="720" w:type="dxa"/>
          </w:tcPr>
          <w:p w14:paraId="1BF2AE71" w14:textId="77777777" w:rsidR="00AE02B2" w:rsidRPr="00BF7BD9" w:rsidRDefault="00AE02B2" w:rsidP="0079016E">
            <w:pPr>
              <w:jc w:val="right"/>
              <w:rPr>
                <w:rFonts w:ascii="Calibri" w:hAnsi="Calibri"/>
                <w:color w:val="2F3031" w:themeColor="text1" w:themeShade="BF"/>
              </w:rPr>
            </w:pPr>
            <w:r w:rsidRPr="00BF7BD9">
              <w:t>c.</w:t>
            </w:r>
          </w:p>
        </w:tc>
        <w:tc>
          <w:tcPr>
            <w:tcW w:w="6624" w:type="dxa"/>
          </w:tcPr>
          <w:p w14:paraId="481AD30E" w14:textId="77777777" w:rsidR="00AE02B2" w:rsidRPr="00BF7BD9" w:rsidRDefault="00AE02B2" w:rsidP="002A063F">
            <w:pPr>
              <w:rPr>
                <w:rFonts w:ascii="Calibri" w:hAnsi="Calibri"/>
                <w:color w:val="2F3031" w:themeColor="text1" w:themeShade="BF"/>
              </w:rPr>
            </w:pPr>
            <w:r>
              <w:rPr>
                <w:rFonts w:ascii="Calibri" w:hAnsi="Calibri"/>
                <w:color w:val="2F3031" w:themeColor="text1" w:themeShade="BF"/>
              </w:rPr>
              <w:t>Webinars</w:t>
            </w:r>
          </w:p>
        </w:tc>
        <w:tc>
          <w:tcPr>
            <w:tcW w:w="1008" w:type="dxa"/>
          </w:tcPr>
          <w:p w14:paraId="481FAE28"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26907DB"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0F948057" w14:textId="77777777" w:rsidTr="0079016E">
        <w:tc>
          <w:tcPr>
            <w:tcW w:w="720" w:type="dxa"/>
          </w:tcPr>
          <w:p w14:paraId="63DFFBFA" w14:textId="77777777" w:rsidR="00AE02B2" w:rsidRPr="00BF7BD9" w:rsidRDefault="00AE02B2" w:rsidP="0079016E">
            <w:pPr>
              <w:jc w:val="right"/>
              <w:rPr>
                <w:rFonts w:ascii="Calibri" w:hAnsi="Calibri"/>
                <w:color w:val="2F3031" w:themeColor="text1" w:themeShade="BF"/>
              </w:rPr>
            </w:pPr>
            <w:r w:rsidRPr="00BF7BD9">
              <w:t>d.</w:t>
            </w:r>
          </w:p>
        </w:tc>
        <w:tc>
          <w:tcPr>
            <w:tcW w:w="6624" w:type="dxa"/>
          </w:tcPr>
          <w:p w14:paraId="22D290D2" w14:textId="77777777" w:rsidR="00AE02B2" w:rsidRPr="00BF7BD9" w:rsidRDefault="00AE02B2" w:rsidP="002A063F">
            <w:r>
              <w:t>One-on-one technical assistance or advice</w:t>
            </w:r>
          </w:p>
        </w:tc>
        <w:tc>
          <w:tcPr>
            <w:tcW w:w="1008" w:type="dxa"/>
          </w:tcPr>
          <w:p w14:paraId="030A8A74"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66E4687"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06E07BB3" w14:textId="77777777" w:rsidTr="0079016E">
        <w:tc>
          <w:tcPr>
            <w:tcW w:w="720" w:type="dxa"/>
          </w:tcPr>
          <w:p w14:paraId="4F0C452C" w14:textId="77777777" w:rsidR="00AE02B2" w:rsidRPr="00BF7BD9" w:rsidRDefault="00AE02B2" w:rsidP="0079016E">
            <w:pPr>
              <w:jc w:val="right"/>
            </w:pPr>
            <w:r w:rsidRPr="00BF7BD9">
              <w:t>e.</w:t>
            </w:r>
          </w:p>
        </w:tc>
        <w:tc>
          <w:tcPr>
            <w:tcW w:w="6624" w:type="dxa"/>
          </w:tcPr>
          <w:p w14:paraId="24C69256" w14:textId="77777777" w:rsidR="00AE02B2" w:rsidRPr="00BF7BD9" w:rsidRDefault="00AE02B2" w:rsidP="002A063F">
            <w:r>
              <w:t>Technical service (e.g., website hosting, webinar delivery, archiving)</w:t>
            </w:r>
          </w:p>
        </w:tc>
        <w:tc>
          <w:tcPr>
            <w:tcW w:w="1008" w:type="dxa"/>
          </w:tcPr>
          <w:p w14:paraId="70E8AF8D"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9A3AAE9"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14:paraId="37044D2A" w14:textId="77777777" w:rsidTr="0079016E">
        <w:tc>
          <w:tcPr>
            <w:tcW w:w="720" w:type="dxa"/>
          </w:tcPr>
          <w:p w14:paraId="6CF62757" w14:textId="77777777" w:rsidR="00AE02B2" w:rsidRPr="00BF7BD9" w:rsidRDefault="00AE02B2" w:rsidP="0079016E">
            <w:pPr>
              <w:jc w:val="right"/>
            </w:pPr>
            <w:r>
              <w:t>f</w:t>
            </w:r>
            <w:r w:rsidRPr="00BF7BD9">
              <w:t>.</w:t>
            </w:r>
          </w:p>
        </w:tc>
        <w:tc>
          <w:tcPr>
            <w:tcW w:w="6624" w:type="dxa"/>
          </w:tcPr>
          <w:p w14:paraId="3A501FFA" w14:textId="77777777" w:rsidR="00AE02B2" w:rsidRPr="00BF7BD9" w:rsidRDefault="00AE02B2" w:rsidP="002A063F">
            <w:r>
              <w:t>Other (describe)________</w:t>
            </w:r>
          </w:p>
        </w:tc>
        <w:tc>
          <w:tcPr>
            <w:tcW w:w="1008" w:type="dxa"/>
          </w:tcPr>
          <w:p w14:paraId="2EE79EE6"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6C7B8AC"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45912AC4" w14:textId="3C6C2A65" w:rsidR="001916FA" w:rsidRPr="00303806" w:rsidRDefault="001916FA" w:rsidP="001916FA">
      <w:pPr>
        <w:rPr>
          <w:color w:val="2F3031" w:themeColor="text1" w:themeShade="BF"/>
        </w:rPr>
      </w:pPr>
    </w:p>
    <w:p w14:paraId="1CA338EA" w14:textId="05892A99" w:rsidR="001916FA" w:rsidRPr="00303806" w:rsidRDefault="00A93B6E" w:rsidP="00EF5DA8">
      <w:pPr>
        <w:ind w:left="720" w:hanging="720"/>
        <w:rPr>
          <w:b/>
          <w:color w:val="2F3031" w:themeColor="text1" w:themeShade="BF"/>
        </w:rPr>
      </w:pPr>
      <w:r>
        <w:rPr>
          <w:color w:val="2F3031" w:themeColor="text1" w:themeShade="BF"/>
        </w:rPr>
        <w:t>10</w:t>
      </w:r>
      <w:r w:rsidR="001916FA" w:rsidRPr="00303806">
        <w:rPr>
          <w:color w:val="2F3031" w:themeColor="text1" w:themeShade="BF"/>
        </w:rPr>
        <w:t>.2.</w:t>
      </w:r>
      <w:r w:rsidR="001916FA" w:rsidRPr="00303806">
        <w:rPr>
          <w:color w:val="2F3031" w:themeColor="text1" w:themeShade="BF"/>
        </w:rPr>
        <w:tab/>
        <w:t>(If</w:t>
      </w:r>
      <w:r w:rsidR="00A9687D">
        <w:rPr>
          <w:color w:val="2F3031" w:themeColor="text1" w:themeShade="BF"/>
        </w:rPr>
        <w:t xml:space="preserve"> </w:t>
      </w:r>
      <w:r w:rsidR="00A9687D">
        <w:rPr>
          <w:i/>
          <w:color w:val="2F3031" w:themeColor="text1" w:themeShade="BF"/>
        </w:rPr>
        <w:t>W</w:t>
      </w:r>
      <w:r w:rsidR="001916FA" w:rsidRPr="00303806">
        <w:rPr>
          <w:i/>
          <w:color w:val="2F3031" w:themeColor="text1" w:themeShade="BF"/>
        </w:rPr>
        <w:t>orkshops</w:t>
      </w:r>
      <w:r w:rsidR="001916FA" w:rsidRPr="00303806">
        <w:rPr>
          <w:color w:val="2F3031" w:themeColor="text1" w:themeShade="BF"/>
        </w:rPr>
        <w:t xml:space="preserve"> </w:t>
      </w:r>
      <w:r w:rsidR="00A9687D">
        <w:rPr>
          <w:color w:val="2F3031" w:themeColor="text1" w:themeShade="BF"/>
        </w:rPr>
        <w:t xml:space="preserve">selected </w:t>
      </w:r>
      <w:r w:rsidR="001916FA"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1916FA" w:rsidRPr="00303806">
        <w:rPr>
          <w:color w:val="2F3031" w:themeColor="text1" w:themeShade="BF"/>
        </w:rPr>
        <w:t xml:space="preserve">.) </w:t>
      </w:r>
      <w:r w:rsidR="00EF5DA8" w:rsidRPr="00303806">
        <w:rPr>
          <w:b/>
          <w:color w:val="2F3031" w:themeColor="text1" w:themeShade="BF"/>
        </w:rPr>
        <w:t xml:space="preserve">How many workshops did your project provide in </w:t>
      </w:r>
      <w:r w:rsidR="00B27366">
        <w:rPr>
          <w:b/>
          <w:color w:val="2F3031" w:themeColor="text1" w:themeShade="BF"/>
        </w:rPr>
        <w:t>202</w:t>
      </w:r>
      <w:r w:rsidR="00CC5BF0">
        <w:rPr>
          <w:b/>
          <w:color w:val="2F3031" w:themeColor="text1" w:themeShade="BF"/>
        </w:rPr>
        <w:t>5</w:t>
      </w:r>
      <w:r w:rsidR="00EF5DA8" w:rsidRPr="00303806">
        <w:rPr>
          <w:b/>
          <w:color w:val="2F3031" w:themeColor="text1" w:themeShade="BF"/>
        </w:rPr>
        <w:t>?</w:t>
      </w:r>
    </w:p>
    <w:p w14:paraId="3074040D" w14:textId="5852D7CA" w:rsidR="00EF5DA8" w:rsidRPr="00303806" w:rsidRDefault="006B0127" w:rsidP="00266A3D">
      <w:pPr>
        <w:spacing w:before="120"/>
        <w:ind w:left="720"/>
        <w:rPr>
          <w:color w:val="2F3031" w:themeColor="text1" w:themeShade="BF"/>
        </w:rPr>
      </w:pPr>
      <w:r w:rsidRPr="00303806">
        <w:rPr>
          <w:rFonts w:ascii="Calibri" w:hAnsi="Calibri"/>
          <w:color w:val="2F3031" w:themeColor="text1" w:themeShade="BF"/>
        </w:rPr>
        <w:t>________ [text box]</w:t>
      </w:r>
    </w:p>
    <w:p w14:paraId="4BD2E9B8" w14:textId="755D064A" w:rsidR="00EF5DA8" w:rsidRPr="00303806" w:rsidRDefault="00EF5DA8" w:rsidP="00EF5DA8">
      <w:pPr>
        <w:ind w:left="720" w:hanging="720"/>
        <w:rPr>
          <w:color w:val="2F3031" w:themeColor="text1" w:themeShade="BF"/>
        </w:rPr>
      </w:pPr>
    </w:p>
    <w:p w14:paraId="0CC74BE8" w14:textId="26F435C0" w:rsidR="00EF5DA8" w:rsidRPr="00303806" w:rsidRDefault="00A93B6E" w:rsidP="00EF5DA8">
      <w:pPr>
        <w:ind w:left="720" w:hanging="720"/>
        <w:rPr>
          <w:b/>
          <w:color w:val="2F3031" w:themeColor="text1" w:themeShade="BF"/>
        </w:rPr>
      </w:pPr>
      <w:r>
        <w:rPr>
          <w:color w:val="2F3031" w:themeColor="text1" w:themeShade="BF"/>
        </w:rPr>
        <w:t>10</w:t>
      </w:r>
      <w:r w:rsidR="00EF5DA8" w:rsidRPr="00303806">
        <w:rPr>
          <w:color w:val="2F3031" w:themeColor="text1" w:themeShade="BF"/>
        </w:rPr>
        <w:t>.3.</w:t>
      </w:r>
      <w:r w:rsidR="00EF5DA8" w:rsidRPr="00303806">
        <w:rPr>
          <w:color w:val="2F3031" w:themeColor="text1" w:themeShade="BF"/>
        </w:rPr>
        <w:tab/>
        <w:t xml:space="preserve">(If </w:t>
      </w:r>
      <w:r w:rsidR="00A9687D">
        <w:rPr>
          <w:color w:val="2F3031" w:themeColor="text1" w:themeShade="BF"/>
        </w:rPr>
        <w:t>W</w:t>
      </w:r>
      <w:r w:rsidR="00EF5DA8" w:rsidRPr="00303806">
        <w:rPr>
          <w:i/>
          <w:color w:val="2F3031" w:themeColor="text1" w:themeShade="BF"/>
        </w:rPr>
        <w:t>orkshops</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EF5DA8" w:rsidRPr="00303806">
        <w:rPr>
          <w:color w:val="2F3031" w:themeColor="text1" w:themeShade="BF"/>
        </w:rPr>
        <w:t xml:space="preserve">.) </w:t>
      </w:r>
      <w:r w:rsidR="00EF5DA8" w:rsidRPr="00303806">
        <w:rPr>
          <w:b/>
          <w:color w:val="2F3031" w:themeColor="text1" w:themeShade="BF"/>
        </w:rPr>
        <w:t xml:space="preserve">On average, how many people attended per workshop? </w:t>
      </w:r>
    </w:p>
    <w:p w14:paraId="18F75565" w14:textId="77777777" w:rsidR="00266A3D" w:rsidRPr="00303806" w:rsidRDefault="00266A3D" w:rsidP="00266A3D">
      <w:pPr>
        <w:spacing w:before="120"/>
        <w:ind w:left="720"/>
        <w:rPr>
          <w:color w:val="2F3031" w:themeColor="text1" w:themeShade="BF"/>
        </w:rPr>
      </w:pPr>
      <w:r w:rsidRPr="00303806">
        <w:rPr>
          <w:rFonts w:ascii="Calibri" w:hAnsi="Calibri"/>
          <w:color w:val="2F3031" w:themeColor="text1" w:themeShade="BF"/>
        </w:rPr>
        <w:t>________ [text box]</w:t>
      </w:r>
    </w:p>
    <w:p w14:paraId="3F881E3D" w14:textId="63FCDFBA" w:rsidR="00EF5DA8" w:rsidRPr="00303806" w:rsidRDefault="00EF5DA8" w:rsidP="00EF5DA8">
      <w:pPr>
        <w:ind w:left="720" w:hanging="720"/>
        <w:rPr>
          <w:b/>
          <w:color w:val="2F3031" w:themeColor="text1" w:themeShade="BF"/>
        </w:rPr>
      </w:pPr>
    </w:p>
    <w:p w14:paraId="771FCD0A" w14:textId="26FB4F80" w:rsidR="00EF5DA8" w:rsidRPr="00303806" w:rsidRDefault="00A93B6E" w:rsidP="00EF5DA8">
      <w:pPr>
        <w:ind w:left="720" w:hanging="720"/>
        <w:rPr>
          <w:b/>
          <w:color w:val="2F3031" w:themeColor="text1" w:themeShade="BF"/>
        </w:rPr>
      </w:pPr>
      <w:r>
        <w:rPr>
          <w:color w:val="2F3031" w:themeColor="text1" w:themeShade="BF"/>
        </w:rPr>
        <w:t>10</w:t>
      </w:r>
      <w:r w:rsidR="00EF5DA8" w:rsidRPr="00303806">
        <w:rPr>
          <w:color w:val="2F3031" w:themeColor="text1" w:themeShade="BF"/>
        </w:rPr>
        <w:t>.4.</w:t>
      </w:r>
      <w:r w:rsidR="00EF5DA8" w:rsidRPr="00303806">
        <w:rPr>
          <w:b/>
          <w:color w:val="2F3031" w:themeColor="text1" w:themeShade="BF"/>
        </w:rPr>
        <w:t xml:space="preserve"> </w:t>
      </w:r>
      <w:r w:rsidR="00EF5DA8" w:rsidRPr="00303806">
        <w:rPr>
          <w:b/>
          <w:color w:val="2F3031" w:themeColor="text1" w:themeShade="BF"/>
        </w:rPr>
        <w:tab/>
      </w:r>
      <w:r w:rsidR="00EF5DA8" w:rsidRPr="00303806">
        <w:rPr>
          <w:color w:val="2F3031" w:themeColor="text1" w:themeShade="BF"/>
        </w:rPr>
        <w:t xml:space="preserve">(If </w:t>
      </w:r>
      <w:r w:rsidR="00A9687D">
        <w:rPr>
          <w:i/>
          <w:color w:val="2F3031" w:themeColor="text1" w:themeShade="BF"/>
        </w:rPr>
        <w:t>W</w:t>
      </w:r>
      <w:r w:rsidR="00EF5DA8" w:rsidRPr="00303806">
        <w:rPr>
          <w:i/>
          <w:color w:val="2F3031" w:themeColor="text1" w:themeShade="BF"/>
        </w:rPr>
        <w:t>ebinars</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934A05" w:rsidRPr="00303806">
        <w:rPr>
          <w:color w:val="2F3031" w:themeColor="text1" w:themeShade="BF"/>
        </w:rPr>
        <w:t>.</w:t>
      </w:r>
      <w:r w:rsidR="00EF5DA8" w:rsidRPr="00303806">
        <w:rPr>
          <w:color w:val="2F3031" w:themeColor="text1" w:themeShade="BF"/>
        </w:rPr>
        <w:t xml:space="preserve">) </w:t>
      </w:r>
      <w:r w:rsidR="00EF5DA8" w:rsidRPr="00303806">
        <w:rPr>
          <w:b/>
          <w:color w:val="2F3031" w:themeColor="text1" w:themeShade="BF"/>
        </w:rPr>
        <w:t xml:space="preserve">How many webinars did your project provide in </w:t>
      </w:r>
      <w:r w:rsidR="00B27366">
        <w:rPr>
          <w:b/>
          <w:color w:val="2F3031" w:themeColor="text1" w:themeShade="BF"/>
        </w:rPr>
        <w:t>202</w:t>
      </w:r>
      <w:r w:rsidR="00D61044">
        <w:rPr>
          <w:b/>
          <w:color w:val="2F3031" w:themeColor="text1" w:themeShade="BF"/>
        </w:rPr>
        <w:t>5</w:t>
      </w:r>
      <w:r w:rsidR="00EF5DA8" w:rsidRPr="00303806">
        <w:rPr>
          <w:b/>
          <w:color w:val="2F3031" w:themeColor="text1" w:themeShade="BF"/>
        </w:rPr>
        <w:t xml:space="preserve">? </w:t>
      </w:r>
    </w:p>
    <w:p w14:paraId="08228FAF" w14:textId="77777777" w:rsidR="00266A3D" w:rsidRPr="00303806" w:rsidRDefault="00266A3D" w:rsidP="00266A3D">
      <w:pPr>
        <w:spacing w:before="120"/>
        <w:ind w:left="720"/>
        <w:rPr>
          <w:color w:val="2F3031" w:themeColor="text1" w:themeShade="BF"/>
        </w:rPr>
      </w:pPr>
      <w:r w:rsidRPr="00303806">
        <w:rPr>
          <w:rFonts w:ascii="Calibri" w:hAnsi="Calibri"/>
          <w:color w:val="2F3031" w:themeColor="text1" w:themeShade="BF"/>
        </w:rPr>
        <w:t>________ [text box]</w:t>
      </w:r>
    </w:p>
    <w:p w14:paraId="288A015F" w14:textId="502AD410" w:rsidR="00EF5DA8" w:rsidRPr="00303806" w:rsidRDefault="00EF5DA8" w:rsidP="00EF5DA8">
      <w:pPr>
        <w:ind w:left="720" w:hanging="720"/>
        <w:rPr>
          <w:color w:val="2F3031" w:themeColor="text1" w:themeShade="BF"/>
        </w:rPr>
      </w:pPr>
    </w:p>
    <w:p w14:paraId="16164FA5" w14:textId="1C95BEDA" w:rsidR="00EF5DA8" w:rsidRPr="00303806" w:rsidRDefault="00A93B6E" w:rsidP="00EF5DA8">
      <w:pPr>
        <w:ind w:left="720" w:hanging="720"/>
        <w:rPr>
          <w:b/>
          <w:color w:val="2F3031" w:themeColor="text1" w:themeShade="BF"/>
        </w:rPr>
      </w:pPr>
      <w:r>
        <w:rPr>
          <w:color w:val="2F3031" w:themeColor="text1" w:themeShade="BF"/>
        </w:rPr>
        <w:t>10</w:t>
      </w:r>
      <w:r w:rsidR="00EF5DA8" w:rsidRPr="00303806">
        <w:rPr>
          <w:color w:val="2F3031" w:themeColor="text1" w:themeShade="BF"/>
        </w:rPr>
        <w:t>.5.</w:t>
      </w:r>
      <w:r w:rsidR="00EF5DA8" w:rsidRPr="00303806">
        <w:rPr>
          <w:color w:val="2F3031" w:themeColor="text1" w:themeShade="BF"/>
        </w:rPr>
        <w:tab/>
        <w:t>(</w:t>
      </w:r>
      <w:r w:rsidR="004262D9" w:rsidRPr="00303806">
        <w:rPr>
          <w:color w:val="2F3031" w:themeColor="text1" w:themeShade="BF"/>
        </w:rPr>
        <w:t>I</w:t>
      </w:r>
      <w:r w:rsidR="00EF5DA8" w:rsidRPr="00303806">
        <w:rPr>
          <w:color w:val="2F3031" w:themeColor="text1" w:themeShade="BF"/>
        </w:rPr>
        <w:t xml:space="preserve">f </w:t>
      </w:r>
      <w:r w:rsidR="00A9687D">
        <w:rPr>
          <w:i/>
          <w:color w:val="2F3031" w:themeColor="text1" w:themeShade="BF"/>
        </w:rPr>
        <w:t>W</w:t>
      </w:r>
      <w:r w:rsidR="00EF5DA8" w:rsidRPr="00303806">
        <w:rPr>
          <w:i/>
          <w:color w:val="2F3031" w:themeColor="text1" w:themeShade="BF"/>
        </w:rPr>
        <w:t>ebinars</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EF5DA8" w:rsidRPr="00303806">
        <w:rPr>
          <w:color w:val="2F3031" w:themeColor="text1" w:themeShade="BF"/>
        </w:rPr>
        <w:t xml:space="preserve">.) </w:t>
      </w:r>
      <w:r w:rsidR="00EF5DA8" w:rsidRPr="00303806">
        <w:rPr>
          <w:b/>
          <w:color w:val="2F3031" w:themeColor="text1" w:themeShade="BF"/>
        </w:rPr>
        <w:t>On average, how many people attended per webinar?</w:t>
      </w:r>
    </w:p>
    <w:p w14:paraId="3B4D6D28" w14:textId="77777777" w:rsidR="00266A3D" w:rsidRPr="00303806" w:rsidRDefault="00266A3D" w:rsidP="00266A3D">
      <w:pPr>
        <w:spacing w:before="120"/>
        <w:ind w:left="720"/>
        <w:rPr>
          <w:color w:val="2F3031" w:themeColor="text1" w:themeShade="BF"/>
        </w:rPr>
      </w:pPr>
      <w:r w:rsidRPr="00303806">
        <w:rPr>
          <w:rFonts w:ascii="Calibri" w:hAnsi="Calibri"/>
          <w:color w:val="2F3031" w:themeColor="text1" w:themeShade="BF"/>
        </w:rPr>
        <w:t>________ [text box]</w:t>
      </w:r>
    </w:p>
    <w:p w14:paraId="32CB2109" w14:textId="35BF3102" w:rsidR="00EF5DA8" w:rsidRPr="00303806" w:rsidRDefault="00EF5DA8" w:rsidP="00EF5DA8">
      <w:pPr>
        <w:ind w:left="720" w:hanging="720"/>
        <w:rPr>
          <w:b/>
          <w:color w:val="2F3031" w:themeColor="text1" w:themeShade="BF"/>
        </w:rPr>
      </w:pPr>
    </w:p>
    <w:p w14:paraId="1093EA6D" w14:textId="77777777" w:rsidR="005374E8" w:rsidRDefault="005374E8">
      <w:pPr>
        <w:rPr>
          <w:color w:val="2F3031" w:themeColor="text1" w:themeShade="BF"/>
        </w:rPr>
      </w:pPr>
      <w:r>
        <w:rPr>
          <w:color w:val="2F3031" w:themeColor="text1" w:themeShade="BF"/>
        </w:rPr>
        <w:br w:type="page"/>
      </w:r>
    </w:p>
    <w:p w14:paraId="7AE415A0" w14:textId="4ABF1F3A" w:rsidR="006B0127" w:rsidRPr="00303806" w:rsidRDefault="00A93B6E" w:rsidP="006B0127">
      <w:pPr>
        <w:ind w:left="720" w:hanging="720"/>
        <w:rPr>
          <w:b/>
          <w:color w:val="2F3031" w:themeColor="text1" w:themeShade="BF"/>
        </w:rPr>
      </w:pPr>
      <w:r>
        <w:rPr>
          <w:color w:val="2F3031" w:themeColor="text1" w:themeShade="BF"/>
        </w:rPr>
        <w:lastRenderedPageBreak/>
        <w:t>10</w:t>
      </w:r>
      <w:r w:rsidR="00EF5DA8" w:rsidRPr="00303806">
        <w:rPr>
          <w:color w:val="2F3031" w:themeColor="text1" w:themeShade="BF"/>
        </w:rPr>
        <w:t xml:space="preserve">.6. </w:t>
      </w:r>
      <w:r w:rsidR="00EF5DA8" w:rsidRPr="00303806">
        <w:rPr>
          <w:color w:val="2F3031" w:themeColor="text1" w:themeShade="BF"/>
        </w:rPr>
        <w:tab/>
        <w:t>(I</w:t>
      </w:r>
      <w:r w:rsidR="00DA5B81" w:rsidRPr="00303806">
        <w:rPr>
          <w:color w:val="2F3031" w:themeColor="text1" w:themeShade="BF"/>
        </w:rPr>
        <w:t>f</w:t>
      </w:r>
      <w:r w:rsidR="00EF5DA8" w:rsidRPr="00303806">
        <w:rPr>
          <w:color w:val="2F3031" w:themeColor="text1" w:themeShade="BF"/>
        </w:rPr>
        <w:t xml:space="preserve"> </w:t>
      </w:r>
      <w:r w:rsidR="00A9687D">
        <w:rPr>
          <w:i/>
          <w:color w:val="2F3031" w:themeColor="text1" w:themeShade="BF"/>
        </w:rPr>
        <w:t>O</w:t>
      </w:r>
      <w:r w:rsidR="00EF5DA8" w:rsidRPr="00303806">
        <w:rPr>
          <w:i/>
          <w:color w:val="2F3031" w:themeColor="text1" w:themeShade="BF"/>
        </w:rPr>
        <w:t>ne-on-one technical assistance or advice</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0E52ED" w:rsidRPr="00303806">
        <w:rPr>
          <w:color w:val="2F3031" w:themeColor="text1" w:themeShade="BF"/>
        </w:rPr>
        <w:t>.</w:t>
      </w:r>
      <w:r w:rsidR="00EF5DA8" w:rsidRPr="00303806">
        <w:rPr>
          <w:color w:val="2F3031" w:themeColor="text1" w:themeShade="BF"/>
        </w:rPr>
        <w:t xml:space="preserve">) </w:t>
      </w:r>
      <w:r w:rsidR="00EF5DA8" w:rsidRPr="00303806">
        <w:rPr>
          <w:b/>
          <w:color w:val="2F3031" w:themeColor="text1" w:themeShade="BF"/>
        </w:rPr>
        <w:t xml:space="preserve">How many people </w:t>
      </w:r>
      <w:r w:rsidR="005744DA" w:rsidRPr="00303806">
        <w:rPr>
          <w:b/>
          <w:color w:val="2F3031" w:themeColor="text1" w:themeShade="BF"/>
        </w:rPr>
        <w:t xml:space="preserve">received </w:t>
      </w:r>
      <w:r w:rsidR="00EF5DA8" w:rsidRPr="00303806">
        <w:rPr>
          <w:b/>
          <w:color w:val="2F3031" w:themeColor="text1" w:themeShade="BF"/>
        </w:rPr>
        <w:t>one-on-one technical assistance or advice</w:t>
      </w:r>
      <w:r w:rsidR="005744DA" w:rsidRPr="00303806">
        <w:rPr>
          <w:b/>
          <w:color w:val="2F3031" w:themeColor="text1" w:themeShade="BF"/>
        </w:rPr>
        <w:t xml:space="preserve"> from your project</w:t>
      </w:r>
      <w:r w:rsidR="00EF5DA8" w:rsidRPr="00303806">
        <w:rPr>
          <w:b/>
          <w:color w:val="2F3031" w:themeColor="text1" w:themeShade="BF"/>
        </w:rPr>
        <w:t xml:space="preserve"> in </w:t>
      </w:r>
      <w:r w:rsidR="00B27366">
        <w:rPr>
          <w:b/>
          <w:color w:val="2F3031" w:themeColor="text1" w:themeShade="BF"/>
        </w:rPr>
        <w:t>202</w:t>
      </w:r>
      <w:r w:rsidR="00D61044">
        <w:rPr>
          <w:b/>
          <w:color w:val="2F3031" w:themeColor="text1" w:themeShade="BF"/>
        </w:rPr>
        <w:t>5</w:t>
      </w:r>
      <w:r w:rsidR="00EF5DA8" w:rsidRPr="00303806">
        <w:rPr>
          <w:b/>
          <w:color w:val="2F3031" w:themeColor="text1" w:themeShade="BF"/>
        </w:rPr>
        <w:t xml:space="preserve">? </w:t>
      </w:r>
    </w:p>
    <w:p w14:paraId="7288E7A8" w14:textId="0213CC94" w:rsidR="00EE07E8" w:rsidRPr="0064258E" w:rsidRDefault="00266A3D" w:rsidP="0064258E">
      <w:pPr>
        <w:spacing w:before="120"/>
        <w:ind w:left="720"/>
        <w:rPr>
          <w:color w:val="2F3031" w:themeColor="text1" w:themeShade="BF"/>
        </w:rPr>
      </w:pPr>
      <w:r w:rsidRPr="00303806">
        <w:rPr>
          <w:rFonts w:ascii="Calibri" w:hAnsi="Calibri"/>
          <w:color w:val="2F3031" w:themeColor="text1" w:themeShade="BF"/>
        </w:rPr>
        <w:t>________ [text box]</w:t>
      </w:r>
    </w:p>
    <w:p w14:paraId="5AC7B69E" w14:textId="77777777" w:rsidR="00203B0A" w:rsidRDefault="00203B0A">
      <w:pPr>
        <w:rPr>
          <w:b/>
          <w:color w:val="FFFFFF" w:themeColor="background1"/>
          <w:sz w:val="32"/>
        </w:rPr>
      </w:pPr>
      <w:bookmarkStart w:id="61" w:name="_Section_9:_Collaboration"/>
      <w:bookmarkStart w:id="62" w:name="_Section_10:_Evaluation"/>
      <w:bookmarkEnd w:id="60"/>
      <w:bookmarkEnd w:id="61"/>
      <w:bookmarkEnd w:id="62"/>
      <w:r>
        <w:br w:type="page"/>
      </w:r>
    </w:p>
    <w:p w14:paraId="761A1896" w14:textId="27AB2A31" w:rsidR="006976E0" w:rsidRPr="006976E0" w:rsidRDefault="00EC12A3" w:rsidP="006976E0">
      <w:pPr>
        <w:pStyle w:val="Heading2"/>
      </w:pPr>
      <w:bookmarkStart w:id="63" w:name="_Section_11:_Evaluation"/>
      <w:bookmarkEnd w:id="63"/>
      <w:r w:rsidRPr="00303806">
        <w:lastRenderedPageBreak/>
        <w:t xml:space="preserve">Section </w:t>
      </w:r>
      <w:r w:rsidR="00AB5A86">
        <w:t>1</w:t>
      </w:r>
      <w:r w:rsidR="00203B0A">
        <w:t>1</w:t>
      </w:r>
      <w:r w:rsidRPr="00303806">
        <w:t>: Evaluation</w:t>
      </w:r>
    </w:p>
    <w:p w14:paraId="1663B7C5" w14:textId="54D2474D" w:rsidR="00EC12A3" w:rsidRPr="00D61044" w:rsidRDefault="00666981" w:rsidP="00EC12A3">
      <w:r w:rsidRPr="00D61044">
        <w:t>(Complete</w:t>
      </w:r>
      <w:r w:rsidR="009004FC" w:rsidRPr="00D61044">
        <w:t>d</w:t>
      </w:r>
      <w:r w:rsidRPr="00D61044">
        <w:t xml:space="preserve"> by all)</w:t>
      </w:r>
    </w:p>
    <w:p w14:paraId="0CBEDF6F" w14:textId="588ACD78" w:rsidR="006976E0" w:rsidRDefault="002162C4" w:rsidP="00EC12A3">
      <w:pPr>
        <w:rPr>
          <w:color w:val="00A4B2" w:themeColor="accent2"/>
        </w:rPr>
      </w:pPr>
      <w:r>
        <w:rPr>
          <w:noProof/>
        </w:rPr>
        <mc:AlternateContent>
          <mc:Choice Requires="wps">
            <w:drawing>
              <wp:anchor distT="0" distB="0" distL="114300" distR="114300" simplePos="0" relativeHeight="251658249" behindDoc="1" locked="0" layoutInCell="1" allowOverlap="1" wp14:anchorId="5561C610" wp14:editId="22E602EF">
                <wp:simplePos x="0" y="0"/>
                <wp:positionH relativeFrom="column">
                  <wp:posOffset>-955589</wp:posOffset>
                </wp:positionH>
                <wp:positionV relativeFrom="paragraph">
                  <wp:posOffset>138190</wp:posOffset>
                </wp:positionV>
                <wp:extent cx="7800975" cy="864973"/>
                <wp:effectExtent l="0" t="0" r="9525" b="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864973"/>
                        </a:xfrm>
                        <a:prstGeom prst="rect">
                          <a:avLst/>
                        </a:prstGeom>
                        <a:solidFill>
                          <a:srgbClr val="BFBFBF">
                            <a:alpha val="20000"/>
                          </a:srgbClr>
                        </a:solidFill>
                        <a:ln w="25400" cap="flat" cmpd="sng" algn="ctr">
                          <a:noFill/>
                          <a:prstDash val="solid"/>
                        </a:ln>
                        <a:effectLst/>
                      </wps:spPr>
                      <wps:txbx>
                        <w:txbxContent>
                          <w:p w14:paraId="6EDFB98A" w14:textId="0293326B" w:rsidR="00381017" w:rsidRPr="003E6D05" w:rsidRDefault="00381017" w:rsidP="00CA3C8F">
                            <w:pPr>
                              <w:pStyle w:val="NormalWeb"/>
                              <w:ind w:left="1440"/>
                              <w:rPr>
                                <w:color w:val="000000"/>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1C610" id="Rectangle 63" o:spid="_x0000_s1026" style="position:absolute;margin-left:-75.25pt;margin-top:10.9pt;width:614.25pt;height:68.1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" fillcolor="#bfbfbf" stroked="f" strokeweight="2pt">
                <v:fill opacity="13107f"/>
                <v:textbox>
                  <w:txbxContent>
                    <w:p w14:paraId="6EDFB98A" w14:textId="0293326B" w:rsidR="00381017" w:rsidRPr="003E6D05" w:rsidRDefault="00381017" w:rsidP="00CA3C8F">
                      <w:pPr>
                        <w:pStyle w:val="NormalWeb"/>
                        <w:ind w:left="1440"/>
                        <w:rPr>
                          <w:color w:val="000000"/>
                          <w:sz w:val="24"/>
                          <w:szCs w:val="24"/>
                        </w:rPr>
                      </w:pPr>
                    </w:p>
                  </w:txbxContent>
                </v:textbox>
              </v:rect>
            </w:pict>
          </mc:Fallback>
        </mc:AlternateContent>
      </w:r>
    </w:p>
    <w:p w14:paraId="3BC1214A" w14:textId="0227AB5E" w:rsidR="006976E0" w:rsidRDefault="003E6D05" w:rsidP="00EC12A3">
      <w:pPr>
        <w:rPr>
          <w:color w:val="3F4142" w:themeColor="text1"/>
        </w:rPr>
      </w:pPr>
      <w:r>
        <w:rPr>
          <w:color w:val="3F4142" w:themeColor="text1"/>
        </w:rPr>
        <w:t xml:space="preserve">All ATE </w:t>
      </w:r>
      <w:r w:rsidR="004F0912">
        <w:rPr>
          <w:color w:val="3F4142" w:themeColor="text1"/>
        </w:rPr>
        <w:t xml:space="preserve">grantees </w:t>
      </w:r>
      <w:r>
        <w:rPr>
          <w:color w:val="3F4142" w:themeColor="text1"/>
        </w:rPr>
        <w:t xml:space="preserve">are required to evaluate their projects. </w:t>
      </w:r>
      <w:r w:rsidRPr="009A2DDE">
        <w:rPr>
          <w:i/>
          <w:iCs/>
          <w:color w:val="3F4142" w:themeColor="text1"/>
        </w:rPr>
        <w:t>Evaluation</w:t>
      </w:r>
      <w:r>
        <w:rPr>
          <w:color w:val="3F4142" w:themeColor="text1"/>
        </w:rPr>
        <w:t xml:space="preserve"> is intended to support project improvement and accountability. The following section asks several questions about the characteristics of your evaluation, including who conducts it, how evaluation information is used, and the nature of strategies employed. </w:t>
      </w:r>
    </w:p>
    <w:p w14:paraId="4E25E456" w14:textId="6401EEF6" w:rsidR="003E6D05" w:rsidRDefault="003E6D05" w:rsidP="00EC12A3">
      <w:pPr>
        <w:rPr>
          <w:color w:val="3F4142" w:themeColor="text1"/>
        </w:rPr>
      </w:pPr>
    </w:p>
    <w:p w14:paraId="0EB27F87" w14:textId="11B01B74" w:rsidR="0058598B" w:rsidRDefault="0064258E" w:rsidP="0058598B">
      <w:pPr>
        <w:ind w:left="720" w:hanging="720"/>
        <w:rPr>
          <w:color w:val="2F3031" w:themeColor="text1" w:themeShade="BF"/>
        </w:rPr>
      </w:pPr>
      <w:r w:rsidRPr="00303806">
        <w:rPr>
          <w:rFonts w:ascii="Calibri" w:hAnsi="Calibri"/>
          <w:color w:val="2F3031" w:themeColor="text1" w:themeShade="BF"/>
        </w:rPr>
        <w:t>1</w:t>
      </w:r>
      <w:r w:rsidR="00AC6786">
        <w:rPr>
          <w:rFonts w:ascii="Calibri" w:hAnsi="Calibri"/>
          <w:color w:val="2F3031" w:themeColor="text1" w:themeShade="BF"/>
        </w:rPr>
        <w:t>1</w:t>
      </w:r>
      <w:r w:rsidRPr="00303806">
        <w:rPr>
          <w:rFonts w:ascii="Calibri" w:hAnsi="Calibri"/>
          <w:color w:val="2F3031" w:themeColor="text1" w:themeShade="BF"/>
        </w:rPr>
        <w:t>.1.</w:t>
      </w:r>
      <w:r>
        <w:rPr>
          <w:rFonts w:ascii="Calibri" w:hAnsi="Calibri"/>
          <w:color w:val="2F3031" w:themeColor="text1" w:themeShade="BF"/>
        </w:rPr>
        <w:tab/>
      </w:r>
      <w:r w:rsidRPr="00303806">
        <w:rPr>
          <w:b/>
          <w:color w:val="2F3031" w:themeColor="text1" w:themeShade="BF"/>
        </w:rPr>
        <w:t xml:space="preserve">Did your project have an evaluator in </w:t>
      </w:r>
      <w:r>
        <w:rPr>
          <w:b/>
          <w:color w:val="2F3031" w:themeColor="text1" w:themeShade="BF"/>
        </w:rPr>
        <w:t>202</w:t>
      </w:r>
      <w:r w:rsidR="00D61044">
        <w:rPr>
          <w:b/>
          <w:color w:val="2F3031" w:themeColor="text1" w:themeShade="BF"/>
        </w:rPr>
        <w:t>5</w:t>
      </w:r>
      <w:r w:rsidRPr="00303806">
        <w:rPr>
          <w:b/>
          <w:color w:val="2F3031" w:themeColor="text1" w:themeShade="BF"/>
        </w:rPr>
        <w:t>?</w:t>
      </w:r>
    </w:p>
    <w:p w14:paraId="70D312A4" w14:textId="672F9A6B" w:rsidR="0058598B" w:rsidRDefault="0058598B" w:rsidP="000764FE">
      <w:pPr>
        <w:pStyle w:val="ListParagraph"/>
        <w:numPr>
          <w:ilvl w:val="0"/>
          <w:numId w:val="31"/>
        </w:numPr>
        <w:rPr>
          <w:color w:val="2F3031" w:themeColor="text1" w:themeShade="BF"/>
        </w:rPr>
      </w:pPr>
      <w:r>
        <w:rPr>
          <w:color w:val="2F3031" w:themeColor="text1" w:themeShade="BF"/>
        </w:rPr>
        <w:t>Yes</w:t>
      </w:r>
      <w:r w:rsidR="008B0D2C">
        <w:rPr>
          <w:rFonts w:ascii="Calibri" w:hAnsi="Calibri"/>
          <w:color w:val="2F3031" w:themeColor="text1" w:themeShade="BF"/>
        </w:rPr>
        <w:t xml:space="preserve"> (skip to Q</w:t>
      </w:r>
      <w:r w:rsidR="00AC6786">
        <w:rPr>
          <w:rFonts w:ascii="Calibri" w:hAnsi="Calibri"/>
          <w:color w:val="2F3031" w:themeColor="text1" w:themeShade="BF"/>
        </w:rPr>
        <w:t>11.</w:t>
      </w:r>
      <w:r w:rsidR="008B0D2C">
        <w:rPr>
          <w:rFonts w:ascii="Calibri" w:hAnsi="Calibri"/>
          <w:color w:val="2F3031" w:themeColor="text1" w:themeShade="BF"/>
        </w:rPr>
        <w:t>2)</w:t>
      </w:r>
    </w:p>
    <w:p w14:paraId="6C7F0B0C" w14:textId="77777777" w:rsidR="0058598B" w:rsidRDefault="0058598B" w:rsidP="000764FE">
      <w:pPr>
        <w:pStyle w:val="ListParagraph"/>
        <w:numPr>
          <w:ilvl w:val="0"/>
          <w:numId w:val="31"/>
        </w:numPr>
        <w:rPr>
          <w:color w:val="2F3031" w:themeColor="text1" w:themeShade="BF"/>
        </w:rPr>
      </w:pPr>
      <w:r>
        <w:rPr>
          <w:color w:val="2F3031" w:themeColor="text1" w:themeShade="BF"/>
        </w:rPr>
        <w:t>No</w:t>
      </w:r>
    </w:p>
    <w:p w14:paraId="0F2235C2" w14:textId="77777777" w:rsidR="00276F1F" w:rsidRDefault="00276F1F" w:rsidP="00276F1F">
      <w:pPr>
        <w:rPr>
          <w:color w:val="2F3031" w:themeColor="text1" w:themeShade="BF"/>
        </w:rPr>
      </w:pPr>
    </w:p>
    <w:p w14:paraId="2E7502AF" w14:textId="7B49F1B3" w:rsidR="00276F1F" w:rsidRDefault="00AC6786" w:rsidP="00276F1F">
      <w:pPr>
        <w:ind w:left="720"/>
        <w:rPr>
          <w:b/>
          <w:bCs/>
          <w:color w:val="2F3031" w:themeColor="text1" w:themeShade="BF"/>
        </w:rPr>
      </w:pPr>
      <w:r>
        <w:rPr>
          <w:color w:val="2F3031" w:themeColor="text1" w:themeShade="BF"/>
        </w:rPr>
        <w:t>11.</w:t>
      </w:r>
      <w:r w:rsidR="00276F1F">
        <w:rPr>
          <w:color w:val="2F3031" w:themeColor="text1" w:themeShade="BF"/>
        </w:rPr>
        <w:t>1.</w:t>
      </w:r>
      <w:r w:rsidR="00D06856">
        <w:rPr>
          <w:color w:val="2F3031" w:themeColor="text1" w:themeShade="BF"/>
        </w:rPr>
        <w:t>1</w:t>
      </w:r>
      <w:r w:rsidR="008B0D2C">
        <w:rPr>
          <w:color w:val="2F3031" w:themeColor="text1" w:themeShade="BF"/>
        </w:rPr>
        <w:t>.</w:t>
      </w:r>
      <w:r w:rsidR="00276F1F">
        <w:rPr>
          <w:color w:val="2F3031" w:themeColor="text1" w:themeShade="BF"/>
        </w:rPr>
        <w:tab/>
        <w:t xml:space="preserve"> </w:t>
      </w:r>
      <w:r w:rsidR="00276F1F">
        <w:rPr>
          <w:b/>
          <w:bCs/>
          <w:color w:val="2F3031" w:themeColor="text1" w:themeShade="BF"/>
        </w:rPr>
        <w:t xml:space="preserve">Why did you not work with an evaluator in </w:t>
      </w:r>
      <w:r w:rsidR="00B27366">
        <w:rPr>
          <w:b/>
          <w:bCs/>
          <w:color w:val="2F3031" w:themeColor="text1" w:themeShade="BF"/>
        </w:rPr>
        <w:t>202</w:t>
      </w:r>
      <w:r w:rsidR="00D61044">
        <w:rPr>
          <w:b/>
          <w:bCs/>
          <w:color w:val="2F3031" w:themeColor="text1" w:themeShade="BF"/>
        </w:rPr>
        <w:t>5</w:t>
      </w:r>
      <w:r w:rsidR="00276F1F">
        <w:rPr>
          <w:b/>
          <w:bCs/>
          <w:color w:val="2F3031" w:themeColor="text1" w:themeShade="BF"/>
        </w:rPr>
        <w:t>?</w:t>
      </w:r>
    </w:p>
    <w:p w14:paraId="59F4B7AF" w14:textId="4427A555" w:rsidR="00276F1F" w:rsidRPr="00303806" w:rsidRDefault="00276F1F" w:rsidP="00EB6E01">
      <w:pPr>
        <w:spacing w:before="120"/>
        <w:ind w:left="1440"/>
        <w:rPr>
          <w:rFonts w:ascii="Calibri" w:hAnsi="Calibri"/>
          <w:color w:val="2F3031" w:themeColor="text1" w:themeShade="BF"/>
        </w:rPr>
      </w:pPr>
      <w:r w:rsidRPr="00303806">
        <w:rPr>
          <w:rFonts w:ascii="Calibri" w:hAnsi="Calibri"/>
          <w:color w:val="2F3031" w:themeColor="text1" w:themeShade="BF"/>
        </w:rPr>
        <w:t>_______________________________ [text box]</w:t>
      </w:r>
      <w:r>
        <w:rPr>
          <w:rFonts w:ascii="Calibri" w:hAnsi="Calibri"/>
          <w:color w:val="2F3031" w:themeColor="text1" w:themeShade="BF"/>
        </w:rPr>
        <w:t xml:space="preserve"> (Skip to section 1</w:t>
      </w:r>
      <w:r w:rsidR="00B0598E">
        <w:rPr>
          <w:rFonts w:ascii="Calibri" w:hAnsi="Calibri"/>
          <w:color w:val="2F3031" w:themeColor="text1" w:themeShade="BF"/>
        </w:rPr>
        <w:t>2</w:t>
      </w:r>
      <w:r>
        <w:rPr>
          <w:rFonts w:ascii="Calibri" w:hAnsi="Calibri"/>
          <w:color w:val="2F3031" w:themeColor="text1" w:themeShade="BF"/>
        </w:rPr>
        <w:t>)</w:t>
      </w:r>
    </w:p>
    <w:p w14:paraId="1C3792B0" w14:textId="77777777" w:rsidR="00276F1F" w:rsidRDefault="00276F1F" w:rsidP="00276F1F">
      <w:pPr>
        <w:rPr>
          <w:b/>
          <w:bCs/>
          <w:color w:val="2F3031" w:themeColor="text1" w:themeShade="BF"/>
        </w:rPr>
      </w:pPr>
    </w:p>
    <w:p w14:paraId="536E73AA" w14:textId="166CF714" w:rsidR="001B131D" w:rsidRPr="00DE6810" w:rsidRDefault="00AC6786" w:rsidP="001B131D">
      <w:pPr>
        <w:ind w:left="720" w:hanging="720"/>
        <w:rPr>
          <w:color w:val="2F3031" w:themeColor="text1" w:themeShade="BF"/>
        </w:rPr>
      </w:pPr>
      <w:r w:rsidRPr="00DE6810">
        <w:rPr>
          <w:rFonts w:ascii="Calibri" w:hAnsi="Calibri"/>
          <w:color w:val="2F3031" w:themeColor="text1" w:themeShade="BF"/>
        </w:rPr>
        <w:t>11.</w:t>
      </w:r>
      <w:r w:rsidR="00EB6E01" w:rsidRPr="00DE6810">
        <w:rPr>
          <w:rFonts w:ascii="Calibri" w:hAnsi="Calibri"/>
          <w:color w:val="2F3031" w:themeColor="text1" w:themeShade="BF"/>
        </w:rPr>
        <w:t>2.</w:t>
      </w:r>
      <w:r w:rsidR="00EB6E01" w:rsidRPr="00DE6810">
        <w:rPr>
          <w:rFonts w:ascii="Calibri" w:hAnsi="Calibri"/>
          <w:color w:val="2F3031" w:themeColor="text1" w:themeShade="BF"/>
        </w:rPr>
        <w:tab/>
      </w:r>
      <w:r w:rsidR="00EB6E01" w:rsidRPr="00DE6810">
        <w:rPr>
          <w:rFonts w:ascii="Calibri" w:hAnsi="Calibri"/>
          <w:b/>
          <w:color w:val="2F3031" w:themeColor="text1" w:themeShade="BF"/>
        </w:rPr>
        <w:t>Which type of evaluator(s) did your project have in 202</w:t>
      </w:r>
      <w:r w:rsidR="00D61044">
        <w:rPr>
          <w:rFonts w:ascii="Calibri" w:hAnsi="Calibri"/>
          <w:b/>
          <w:color w:val="2F3031" w:themeColor="text1" w:themeShade="BF"/>
        </w:rPr>
        <w:t>5</w:t>
      </w:r>
      <w:r w:rsidR="00EB6E01" w:rsidRPr="00DE6810">
        <w:rPr>
          <w:rFonts w:ascii="Calibri" w:hAnsi="Calibri"/>
          <w:b/>
          <w:color w:val="2F3031" w:themeColor="text1" w:themeShade="BF"/>
        </w:rPr>
        <w:t>?</w:t>
      </w:r>
    </w:p>
    <w:p w14:paraId="624EB5BF" w14:textId="77777777" w:rsidR="001B131D" w:rsidRPr="00DE6810" w:rsidRDefault="001B131D" w:rsidP="000764FE">
      <w:pPr>
        <w:pStyle w:val="ListParagraph"/>
        <w:numPr>
          <w:ilvl w:val="0"/>
          <w:numId w:val="31"/>
        </w:numPr>
        <w:rPr>
          <w:color w:val="2F3031" w:themeColor="text1" w:themeShade="BF"/>
        </w:rPr>
      </w:pPr>
      <w:r w:rsidRPr="00DE6810">
        <w:rPr>
          <w:color w:val="2F3031" w:themeColor="text1" w:themeShade="BF"/>
        </w:rPr>
        <w:t>External evaluator only</w:t>
      </w:r>
    </w:p>
    <w:p w14:paraId="009F3AFB" w14:textId="77777777" w:rsidR="001B131D" w:rsidRPr="00DE6810" w:rsidRDefault="001B131D" w:rsidP="000764FE">
      <w:pPr>
        <w:pStyle w:val="ListParagraph"/>
        <w:numPr>
          <w:ilvl w:val="0"/>
          <w:numId w:val="31"/>
        </w:numPr>
        <w:rPr>
          <w:color w:val="2F3031" w:themeColor="text1" w:themeShade="BF"/>
        </w:rPr>
      </w:pPr>
      <w:r w:rsidRPr="00DE6810">
        <w:rPr>
          <w:color w:val="2F3031" w:themeColor="text1" w:themeShade="BF"/>
        </w:rPr>
        <w:t>Internal evaluator only (i.e., is a member of your staff)</w:t>
      </w:r>
    </w:p>
    <w:p w14:paraId="4F583379" w14:textId="77A65372" w:rsidR="001B131D" w:rsidRDefault="001B131D" w:rsidP="000764FE">
      <w:pPr>
        <w:pStyle w:val="ListParagraph"/>
        <w:numPr>
          <w:ilvl w:val="0"/>
          <w:numId w:val="31"/>
        </w:numPr>
        <w:rPr>
          <w:color w:val="2F3031" w:themeColor="text1" w:themeShade="BF"/>
        </w:rPr>
      </w:pPr>
      <w:r w:rsidRPr="00DE6810">
        <w:rPr>
          <w:color w:val="2F3031" w:themeColor="text1" w:themeShade="BF"/>
        </w:rPr>
        <w:t>Both internal and external evaluators</w:t>
      </w:r>
    </w:p>
    <w:p w14:paraId="7A4F2E38" w14:textId="77777777" w:rsidR="004734EE" w:rsidRDefault="004734EE" w:rsidP="004734EE">
      <w:pPr>
        <w:rPr>
          <w:color w:val="2F3031" w:themeColor="text1" w:themeShade="BF"/>
        </w:rPr>
      </w:pPr>
    </w:p>
    <w:p w14:paraId="31B9156F" w14:textId="6CCEDD41" w:rsidR="009F4F46" w:rsidRPr="00515107" w:rsidRDefault="009F4F46" w:rsidP="009F4F46">
      <w:pPr>
        <w:pStyle w:val="ListParagraph"/>
        <w:numPr>
          <w:ilvl w:val="1"/>
          <w:numId w:val="52"/>
        </w:numPr>
        <w:rPr>
          <w:color w:val="0070C0"/>
        </w:rPr>
      </w:pPr>
      <w:r w:rsidRPr="00515107">
        <w:rPr>
          <w:rFonts w:ascii="Calibri" w:hAnsi="Calibri"/>
          <w:b/>
          <w:color w:val="0070C0"/>
        </w:rPr>
        <w:t>Which type of evaluator(s) did your project have in 2025?</w:t>
      </w:r>
    </w:p>
    <w:p w14:paraId="6CB8139D" w14:textId="1AF1940B" w:rsidR="00EF620C" w:rsidRPr="00515107" w:rsidRDefault="00506C5D" w:rsidP="00EF620C">
      <w:pPr>
        <w:pStyle w:val="ListParagraph"/>
        <w:numPr>
          <w:ilvl w:val="0"/>
          <w:numId w:val="31"/>
        </w:numPr>
        <w:rPr>
          <w:color w:val="0070C0"/>
        </w:rPr>
      </w:pPr>
      <w:r w:rsidRPr="00515107">
        <w:rPr>
          <w:color w:val="0070C0"/>
        </w:rPr>
        <w:t xml:space="preserve">Competitive bid </w:t>
      </w:r>
      <w:r w:rsidRPr="00515107">
        <w:rPr>
          <w:rFonts w:eastAsia="Times New Roman" w:cstheme="minorHAnsi"/>
          <w:color w:val="0070C0"/>
          <w:sz w:val="23"/>
          <w:szCs w:val="23"/>
        </w:rPr>
        <w:t>(e.g., put out a request for quotes or proposals)</w:t>
      </w:r>
    </w:p>
    <w:p w14:paraId="6CD56578" w14:textId="290E0471" w:rsidR="00EF620C" w:rsidRPr="00515107" w:rsidRDefault="00506C5D" w:rsidP="00EF620C">
      <w:pPr>
        <w:pStyle w:val="ListParagraph"/>
        <w:numPr>
          <w:ilvl w:val="0"/>
          <w:numId w:val="31"/>
        </w:numPr>
        <w:rPr>
          <w:color w:val="0070C0"/>
        </w:rPr>
      </w:pPr>
      <w:r w:rsidRPr="00515107">
        <w:rPr>
          <w:color w:val="0070C0"/>
        </w:rPr>
        <w:t>Recommendation from a colleague</w:t>
      </w:r>
    </w:p>
    <w:p w14:paraId="6F0526C2" w14:textId="0F3B96C1" w:rsidR="00506C5D" w:rsidRPr="00515107" w:rsidRDefault="00506C5D" w:rsidP="00EF620C">
      <w:pPr>
        <w:pStyle w:val="ListParagraph"/>
        <w:numPr>
          <w:ilvl w:val="0"/>
          <w:numId w:val="31"/>
        </w:numPr>
        <w:rPr>
          <w:color w:val="0070C0"/>
        </w:rPr>
      </w:pPr>
      <w:r w:rsidRPr="00515107">
        <w:rPr>
          <w:color w:val="0070C0"/>
        </w:rPr>
        <w:t>Previous working relationship</w:t>
      </w:r>
    </w:p>
    <w:p w14:paraId="03D06220" w14:textId="416BE88A" w:rsidR="00506C5D" w:rsidRPr="00515107" w:rsidRDefault="00506C5D" w:rsidP="00EF620C">
      <w:pPr>
        <w:pStyle w:val="ListParagraph"/>
        <w:numPr>
          <w:ilvl w:val="0"/>
          <w:numId w:val="31"/>
        </w:numPr>
        <w:rPr>
          <w:color w:val="0070C0"/>
        </w:rPr>
      </w:pPr>
      <w:r w:rsidRPr="00515107">
        <w:rPr>
          <w:color w:val="0070C0"/>
        </w:rPr>
        <w:t>Approved contractor (by a grants office or other administrative unit)</w:t>
      </w:r>
    </w:p>
    <w:p w14:paraId="11B02685" w14:textId="602A9746" w:rsidR="00506C5D" w:rsidRPr="00515107" w:rsidRDefault="00506C5D" w:rsidP="00EF620C">
      <w:pPr>
        <w:pStyle w:val="ListParagraph"/>
        <w:numPr>
          <w:ilvl w:val="0"/>
          <w:numId w:val="31"/>
        </w:numPr>
        <w:rPr>
          <w:color w:val="0070C0"/>
        </w:rPr>
      </w:pPr>
      <w:r w:rsidRPr="00515107">
        <w:rPr>
          <w:color w:val="0070C0"/>
        </w:rPr>
        <w:t>Evaluator directory (please specify which one)</w:t>
      </w:r>
    </w:p>
    <w:p w14:paraId="05DD2D71" w14:textId="3A4C15DB" w:rsidR="00506C5D" w:rsidRPr="00515107" w:rsidRDefault="00506C5D" w:rsidP="00EF620C">
      <w:pPr>
        <w:pStyle w:val="ListParagraph"/>
        <w:numPr>
          <w:ilvl w:val="0"/>
          <w:numId w:val="31"/>
        </w:numPr>
        <w:rPr>
          <w:color w:val="0070C0"/>
        </w:rPr>
      </w:pPr>
      <w:r w:rsidRPr="00515107">
        <w:rPr>
          <w:color w:val="0070C0"/>
        </w:rPr>
        <w:t>Other (describe)</w:t>
      </w:r>
    </w:p>
    <w:p w14:paraId="5EFC4F18" w14:textId="08433C6D" w:rsidR="00506C5D" w:rsidRPr="00515107" w:rsidRDefault="00506C5D" w:rsidP="00EF620C">
      <w:pPr>
        <w:pStyle w:val="ListParagraph"/>
        <w:numPr>
          <w:ilvl w:val="0"/>
          <w:numId w:val="31"/>
        </w:numPr>
        <w:rPr>
          <w:color w:val="0070C0"/>
        </w:rPr>
      </w:pPr>
      <w:r w:rsidRPr="00515107">
        <w:rPr>
          <w:color w:val="0070C0"/>
        </w:rPr>
        <w:t>I don’t know how the evaluator was selected</w:t>
      </w:r>
      <w:r w:rsidR="009F4F46" w:rsidRPr="00515107">
        <w:rPr>
          <w:color w:val="0070C0"/>
        </w:rPr>
        <w:t xml:space="preserve"> (Skip Q11.4)</w:t>
      </w:r>
    </w:p>
    <w:p w14:paraId="60E61FFD" w14:textId="5D17DA7D" w:rsidR="00EB6E01" w:rsidRDefault="00EB6E01" w:rsidP="00276F1F">
      <w:pPr>
        <w:rPr>
          <w:b/>
          <w:bCs/>
          <w:color w:val="2F3031" w:themeColor="text1" w:themeShade="BF"/>
        </w:rPr>
      </w:pPr>
    </w:p>
    <w:p w14:paraId="1D94F595" w14:textId="77777777" w:rsidR="004734EE" w:rsidRPr="00515107" w:rsidRDefault="004734EE" w:rsidP="00EF620C">
      <w:pPr>
        <w:shd w:val="clear" w:color="auto" w:fill="FFFFFF"/>
        <w:ind w:left="540" w:hanging="540"/>
        <w:rPr>
          <w:rFonts w:ascii="Arial" w:eastAsia="Times New Roman" w:hAnsi="Arial" w:cs="Arial"/>
          <w:color w:val="0070C0"/>
          <w:sz w:val="23"/>
          <w:szCs w:val="23"/>
        </w:rPr>
      </w:pPr>
      <w:r w:rsidRPr="004734EE">
        <w:rPr>
          <w:color w:val="2F3031" w:themeColor="text1" w:themeShade="BF"/>
        </w:rPr>
        <w:t>11.</w:t>
      </w:r>
      <w:r w:rsidRPr="00515107">
        <w:t>4</w:t>
      </w:r>
      <w:r w:rsidRPr="00515107">
        <w:rPr>
          <w:color w:val="0070C0"/>
        </w:rPr>
        <w:t xml:space="preserve"> </w:t>
      </w:r>
      <w:r w:rsidRPr="00515107">
        <w:rPr>
          <w:rFonts w:ascii="Arial" w:eastAsia="Times New Roman" w:hAnsi="Arial" w:cs="Arial"/>
          <w:b/>
          <w:bCs/>
          <w:color w:val="0070C0"/>
          <w:sz w:val="23"/>
          <w:szCs w:val="23"/>
        </w:rPr>
        <w:t>How important were the following characteristics when selecting the project’s evaluator?</w:t>
      </w:r>
      <w:r w:rsidRPr="00515107">
        <w:rPr>
          <w:rFonts w:ascii="Arial" w:eastAsia="Times New Roman" w:hAnsi="Arial" w:cs="Arial"/>
          <w:color w:val="0070C0"/>
          <w:sz w:val="23"/>
          <w:szCs w:val="23"/>
        </w:rPr>
        <w:t xml:space="preserve">  </w:t>
      </w:r>
    </w:p>
    <w:p w14:paraId="60432F22" w14:textId="77777777" w:rsidR="004734EE" w:rsidRPr="00515107" w:rsidRDefault="004734EE" w:rsidP="004734EE">
      <w:pPr>
        <w:shd w:val="clear" w:color="auto" w:fill="FFFFFF"/>
        <w:rPr>
          <w:rFonts w:ascii="Arial" w:eastAsia="Times New Roman" w:hAnsi="Arial" w:cs="Arial"/>
          <w:color w:val="0070C0"/>
          <w:sz w:val="23"/>
          <w:szCs w:val="23"/>
        </w:rPr>
      </w:pPr>
    </w:p>
    <w:tbl>
      <w:tblPr>
        <w:tblStyle w:val="TableGrid"/>
        <w:tblW w:w="0" w:type="auto"/>
        <w:jc w:val="right"/>
        <w:tblLook w:val="04A0" w:firstRow="1" w:lastRow="0" w:firstColumn="1" w:lastColumn="0" w:noHBand="0" w:noVBand="1"/>
      </w:tblPr>
      <w:tblGrid>
        <w:gridCol w:w="3145"/>
        <w:gridCol w:w="1550"/>
        <w:gridCol w:w="1552"/>
        <w:gridCol w:w="1551"/>
        <w:gridCol w:w="1552"/>
      </w:tblGrid>
      <w:tr w:rsidR="00515107" w:rsidRPr="00515107" w14:paraId="1240582D" w14:textId="77777777" w:rsidTr="00E34F2C">
        <w:trPr>
          <w:trHeight w:val="665"/>
          <w:jc w:val="right"/>
        </w:trPr>
        <w:tc>
          <w:tcPr>
            <w:tcW w:w="3145" w:type="dxa"/>
          </w:tcPr>
          <w:p w14:paraId="769E24D9" w14:textId="77777777" w:rsidR="004734EE" w:rsidRPr="00515107" w:rsidRDefault="004734EE" w:rsidP="00E34F2C">
            <w:pPr>
              <w:rPr>
                <w:rFonts w:ascii="Arial" w:eastAsia="Times New Roman" w:hAnsi="Arial" w:cs="Arial"/>
                <w:color w:val="0070C0"/>
                <w:sz w:val="23"/>
                <w:szCs w:val="23"/>
              </w:rPr>
            </w:pPr>
          </w:p>
        </w:tc>
        <w:tc>
          <w:tcPr>
            <w:tcW w:w="1550" w:type="dxa"/>
            <w:vAlign w:val="center"/>
          </w:tcPr>
          <w:p w14:paraId="2BF8A33A" w14:textId="77777777" w:rsidR="004734EE" w:rsidRPr="00515107" w:rsidRDefault="004734EE" w:rsidP="00E34F2C">
            <w:pPr>
              <w:jc w:val="center"/>
              <w:rPr>
                <w:rFonts w:ascii="Arial" w:eastAsia="Times New Roman" w:hAnsi="Arial" w:cs="Arial"/>
                <w:color w:val="0070C0"/>
                <w:sz w:val="23"/>
                <w:szCs w:val="23"/>
              </w:rPr>
            </w:pPr>
            <w:r w:rsidRPr="00515107">
              <w:rPr>
                <w:rFonts w:ascii="Arial" w:eastAsia="Times New Roman" w:hAnsi="Arial" w:cs="Arial"/>
                <w:color w:val="0070C0"/>
                <w:sz w:val="23"/>
                <w:szCs w:val="23"/>
              </w:rPr>
              <w:t>Not at all important</w:t>
            </w:r>
          </w:p>
        </w:tc>
        <w:tc>
          <w:tcPr>
            <w:tcW w:w="1552" w:type="dxa"/>
            <w:vAlign w:val="center"/>
          </w:tcPr>
          <w:p w14:paraId="7C9AAE6D" w14:textId="77777777" w:rsidR="004734EE" w:rsidRPr="00515107" w:rsidRDefault="004734EE" w:rsidP="00E34F2C">
            <w:pPr>
              <w:jc w:val="center"/>
              <w:rPr>
                <w:rFonts w:ascii="Arial" w:eastAsia="Times New Roman" w:hAnsi="Arial" w:cs="Arial"/>
                <w:color w:val="0070C0"/>
                <w:sz w:val="23"/>
                <w:szCs w:val="23"/>
              </w:rPr>
            </w:pPr>
            <w:r w:rsidRPr="00515107">
              <w:rPr>
                <w:rFonts w:ascii="Arial" w:eastAsia="Times New Roman" w:hAnsi="Arial" w:cs="Arial"/>
                <w:color w:val="0070C0"/>
                <w:sz w:val="23"/>
                <w:szCs w:val="23"/>
              </w:rPr>
              <w:t>Somewhat important</w:t>
            </w:r>
          </w:p>
        </w:tc>
        <w:tc>
          <w:tcPr>
            <w:tcW w:w="1551" w:type="dxa"/>
            <w:vAlign w:val="center"/>
          </w:tcPr>
          <w:p w14:paraId="55227AF1" w14:textId="77777777" w:rsidR="004734EE" w:rsidRPr="00515107" w:rsidRDefault="004734EE" w:rsidP="00E34F2C">
            <w:pPr>
              <w:jc w:val="center"/>
              <w:rPr>
                <w:rFonts w:ascii="Arial" w:eastAsia="Times New Roman" w:hAnsi="Arial" w:cs="Arial"/>
                <w:color w:val="0070C0"/>
                <w:sz w:val="23"/>
                <w:szCs w:val="23"/>
              </w:rPr>
            </w:pPr>
            <w:r w:rsidRPr="00515107">
              <w:rPr>
                <w:rFonts w:ascii="Arial" w:eastAsia="Times New Roman" w:hAnsi="Arial" w:cs="Arial"/>
                <w:color w:val="0070C0"/>
                <w:sz w:val="23"/>
                <w:szCs w:val="23"/>
              </w:rPr>
              <w:t>Very important</w:t>
            </w:r>
          </w:p>
        </w:tc>
        <w:tc>
          <w:tcPr>
            <w:tcW w:w="1552" w:type="dxa"/>
            <w:vAlign w:val="center"/>
          </w:tcPr>
          <w:p w14:paraId="26D34665" w14:textId="77777777" w:rsidR="004734EE" w:rsidRPr="00515107" w:rsidRDefault="004734EE" w:rsidP="00E34F2C">
            <w:pPr>
              <w:jc w:val="center"/>
              <w:rPr>
                <w:rFonts w:ascii="Arial" w:eastAsia="Times New Roman" w:hAnsi="Arial" w:cs="Arial"/>
                <w:color w:val="0070C0"/>
                <w:sz w:val="23"/>
                <w:szCs w:val="23"/>
              </w:rPr>
            </w:pPr>
            <w:r w:rsidRPr="00515107">
              <w:rPr>
                <w:rFonts w:ascii="Arial" w:eastAsia="Times New Roman" w:hAnsi="Arial" w:cs="Arial"/>
                <w:color w:val="0070C0"/>
                <w:sz w:val="23"/>
                <w:szCs w:val="23"/>
              </w:rPr>
              <w:t>Extremely Important</w:t>
            </w:r>
          </w:p>
        </w:tc>
      </w:tr>
      <w:tr w:rsidR="00515107" w:rsidRPr="00515107" w14:paraId="387809C3" w14:textId="77777777" w:rsidTr="00E34F2C">
        <w:trPr>
          <w:jc w:val="right"/>
        </w:trPr>
        <w:tc>
          <w:tcPr>
            <w:tcW w:w="3145" w:type="dxa"/>
          </w:tcPr>
          <w:p w14:paraId="498374C3" w14:textId="77777777" w:rsidR="004734EE" w:rsidRPr="00515107" w:rsidRDefault="004734EE" w:rsidP="00E34F2C">
            <w:pPr>
              <w:spacing w:before="40" w:after="40"/>
              <w:rPr>
                <w:rFonts w:ascii="Arial" w:eastAsia="Times New Roman" w:hAnsi="Arial" w:cs="Arial"/>
                <w:color w:val="0070C0"/>
                <w:sz w:val="23"/>
                <w:szCs w:val="23"/>
              </w:rPr>
            </w:pPr>
            <w:r w:rsidRPr="00515107">
              <w:rPr>
                <w:rFonts w:ascii="Arial" w:eastAsia="Times New Roman" w:hAnsi="Arial" w:cs="Arial"/>
                <w:color w:val="0070C0"/>
                <w:sz w:val="23"/>
                <w:szCs w:val="23"/>
              </w:rPr>
              <w:t>Formal education or training in evaluation</w:t>
            </w:r>
          </w:p>
        </w:tc>
        <w:tc>
          <w:tcPr>
            <w:tcW w:w="1550" w:type="dxa"/>
            <w:vAlign w:val="center"/>
          </w:tcPr>
          <w:p w14:paraId="53234271"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0AB8CE95"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1" w:type="dxa"/>
            <w:vAlign w:val="center"/>
          </w:tcPr>
          <w:p w14:paraId="6ED9E253"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37CC6CD5"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r>
      <w:tr w:rsidR="00515107" w:rsidRPr="00515107" w14:paraId="452A889A" w14:textId="77777777" w:rsidTr="00E34F2C">
        <w:trPr>
          <w:jc w:val="right"/>
        </w:trPr>
        <w:tc>
          <w:tcPr>
            <w:tcW w:w="3145" w:type="dxa"/>
          </w:tcPr>
          <w:p w14:paraId="701B4445" w14:textId="77777777" w:rsidR="004734EE" w:rsidRPr="00515107" w:rsidRDefault="004734EE" w:rsidP="00E34F2C">
            <w:pPr>
              <w:spacing w:before="40" w:after="40"/>
              <w:rPr>
                <w:rFonts w:ascii="Arial" w:eastAsia="Times New Roman" w:hAnsi="Arial" w:cs="Arial"/>
                <w:color w:val="0070C0"/>
                <w:sz w:val="23"/>
                <w:szCs w:val="23"/>
              </w:rPr>
            </w:pPr>
            <w:r w:rsidRPr="00515107">
              <w:rPr>
                <w:rFonts w:ascii="Arial" w:eastAsia="Times New Roman" w:hAnsi="Arial" w:cs="Arial"/>
                <w:color w:val="0070C0"/>
                <w:sz w:val="23"/>
                <w:szCs w:val="23"/>
              </w:rPr>
              <w:t>Evaluation experience</w:t>
            </w:r>
          </w:p>
        </w:tc>
        <w:tc>
          <w:tcPr>
            <w:tcW w:w="1550" w:type="dxa"/>
            <w:vAlign w:val="center"/>
          </w:tcPr>
          <w:p w14:paraId="61170160"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4A9CB8E2"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1" w:type="dxa"/>
            <w:vAlign w:val="center"/>
          </w:tcPr>
          <w:p w14:paraId="796D9D59"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7D3A6B12"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r>
      <w:tr w:rsidR="00515107" w:rsidRPr="00515107" w14:paraId="31E4BDE8" w14:textId="77777777" w:rsidTr="00E34F2C">
        <w:trPr>
          <w:jc w:val="right"/>
        </w:trPr>
        <w:tc>
          <w:tcPr>
            <w:tcW w:w="3145" w:type="dxa"/>
          </w:tcPr>
          <w:p w14:paraId="0BC7478D" w14:textId="77777777" w:rsidR="004734EE" w:rsidRPr="00515107" w:rsidRDefault="004734EE" w:rsidP="00E34F2C">
            <w:pPr>
              <w:shd w:val="clear" w:color="auto" w:fill="FFFFFF"/>
              <w:spacing w:before="40" w:after="40"/>
              <w:rPr>
                <w:rFonts w:ascii="Arial" w:eastAsia="Times New Roman" w:hAnsi="Arial" w:cs="Arial"/>
                <w:color w:val="0070C0"/>
                <w:sz w:val="23"/>
                <w:szCs w:val="23"/>
              </w:rPr>
            </w:pPr>
            <w:r w:rsidRPr="00515107">
              <w:rPr>
                <w:rFonts w:ascii="Arial" w:eastAsia="Times New Roman" w:hAnsi="Arial" w:cs="Arial"/>
                <w:color w:val="0070C0"/>
                <w:sz w:val="23"/>
                <w:szCs w:val="23"/>
              </w:rPr>
              <w:t>Experience evaluating ATE projects</w:t>
            </w:r>
          </w:p>
        </w:tc>
        <w:tc>
          <w:tcPr>
            <w:tcW w:w="1550" w:type="dxa"/>
            <w:vAlign w:val="center"/>
          </w:tcPr>
          <w:p w14:paraId="7710AA43"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5560B577"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1" w:type="dxa"/>
            <w:vAlign w:val="center"/>
          </w:tcPr>
          <w:p w14:paraId="7A1E6A12"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7BD83E8E"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r>
      <w:tr w:rsidR="00515107" w:rsidRPr="00515107" w14:paraId="2F886336" w14:textId="77777777" w:rsidTr="00E34F2C">
        <w:trPr>
          <w:jc w:val="right"/>
        </w:trPr>
        <w:tc>
          <w:tcPr>
            <w:tcW w:w="3145" w:type="dxa"/>
          </w:tcPr>
          <w:p w14:paraId="2F562B8C" w14:textId="77777777" w:rsidR="004734EE" w:rsidRPr="00515107" w:rsidRDefault="004734EE" w:rsidP="00E34F2C">
            <w:pPr>
              <w:shd w:val="clear" w:color="auto" w:fill="FFFFFF"/>
              <w:spacing w:before="40" w:after="40"/>
              <w:rPr>
                <w:rFonts w:ascii="Arial" w:eastAsia="Times New Roman" w:hAnsi="Arial" w:cs="Arial"/>
                <w:color w:val="0070C0"/>
                <w:sz w:val="23"/>
                <w:szCs w:val="23"/>
              </w:rPr>
            </w:pPr>
            <w:r w:rsidRPr="00515107">
              <w:rPr>
                <w:rFonts w:ascii="Arial" w:eastAsia="Times New Roman" w:hAnsi="Arial" w:cs="Arial"/>
                <w:color w:val="0070C0"/>
                <w:sz w:val="23"/>
                <w:szCs w:val="23"/>
              </w:rPr>
              <w:t>Experience evaluating STEM programs</w:t>
            </w:r>
          </w:p>
        </w:tc>
        <w:tc>
          <w:tcPr>
            <w:tcW w:w="1550" w:type="dxa"/>
            <w:vAlign w:val="center"/>
          </w:tcPr>
          <w:p w14:paraId="17D17187"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58FD0F73"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1" w:type="dxa"/>
            <w:vAlign w:val="center"/>
          </w:tcPr>
          <w:p w14:paraId="7F468C96"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508C4037"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r>
      <w:tr w:rsidR="00515107" w:rsidRPr="00515107" w14:paraId="23ED331B" w14:textId="77777777" w:rsidTr="00E34F2C">
        <w:trPr>
          <w:jc w:val="right"/>
        </w:trPr>
        <w:tc>
          <w:tcPr>
            <w:tcW w:w="3145" w:type="dxa"/>
          </w:tcPr>
          <w:p w14:paraId="1E52D14E" w14:textId="77777777" w:rsidR="004734EE" w:rsidRPr="00515107" w:rsidRDefault="004734EE" w:rsidP="00E34F2C">
            <w:pPr>
              <w:shd w:val="clear" w:color="auto" w:fill="FFFFFF"/>
              <w:spacing w:before="40" w:after="40"/>
              <w:rPr>
                <w:rFonts w:ascii="Arial" w:eastAsia="Times New Roman" w:hAnsi="Arial" w:cs="Arial"/>
                <w:color w:val="0070C0"/>
                <w:sz w:val="23"/>
                <w:szCs w:val="23"/>
              </w:rPr>
            </w:pPr>
            <w:r w:rsidRPr="00515107">
              <w:rPr>
                <w:rFonts w:ascii="Arial" w:eastAsia="Times New Roman" w:hAnsi="Arial" w:cs="Arial"/>
                <w:color w:val="0070C0"/>
                <w:sz w:val="23"/>
                <w:szCs w:val="23"/>
              </w:rPr>
              <w:lastRenderedPageBreak/>
              <w:t>Professional background in STEM (beyond evaluation)</w:t>
            </w:r>
          </w:p>
        </w:tc>
        <w:tc>
          <w:tcPr>
            <w:tcW w:w="1550" w:type="dxa"/>
            <w:vAlign w:val="center"/>
          </w:tcPr>
          <w:p w14:paraId="6A346A23" w14:textId="77777777" w:rsidR="004734EE" w:rsidRPr="00515107" w:rsidRDefault="004734EE" w:rsidP="00E34F2C">
            <w:pPr>
              <w:jc w:val="center"/>
              <w:rPr>
                <w:rFonts w:ascii="Calibri" w:eastAsia="Times New Roman" w:hAnsi="Calibri" w:cs="Calibri"/>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77D8A185" w14:textId="77777777" w:rsidR="004734EE" w:rsidRPr="00515107" w:rsidRDefault="004734EE" w:rsidP="00E34F2C">
            <w:pPr>
              <w:jc w:val="center"/>
              <w:rPr>
                <w:rFonts w:ascii="Calibri" w:eastAsia="Times New Roman" w:hAnsi="Calibri" w:cs="Calibri"/>
                <w:color w:val="0070C0"/>
                <w:sz w:val="23"/>
                <w:szCs w:val="23"/>
              </w:rPr>
            </w:pPr>
            <w:r w:rsidRPr="00515107">
              <w:rPr>
                <w:rFonts w:ascii="Calibri" w:eastAsia="Times New Roman" w:hAnsi="Calibri" w:cs="Calibri"/>
                <w:color w:val="0070C0"/>
                <w:sz w:val="23"/>
                <w:szCs w:val="23"/>
              </w:rPr>
              <w:t>⃝</w:t>
            </w:r>
          </w:p>
        </w:tc>
        <w:tc>
          <w:tcPr>
            <w:tcW w:w="1551" w:type="dxa"/>
            <w:vAlign w:val="center"/>
          </w:tcPr>
          <w:p w14:paraId="4CB95F3B" w14:textId="77777777" w:rsidR="004734EE" w:rsidRPr="00515107" w:rsidRDefault="004734EE" w:rsidP="00E34F2C">
            <w:pPr>
              <w:jc w:val="center"/>
              <w:rPr>
                <w:rFonts w:ascii="Calibri" w:eastAsia="Times New Roman" w:hAnsi="Calibri" w:cs="Calibri"/>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7E873445" w14:textId="77777777" w:rsidR="004734EE" w:rsidRPr="00515107" w:rsidRDefault="004734EE" w:rsidP="00E34F2C">
            <w:pPr>
              <w:jc w:val="center"/>
              <w:rPr>
                <w:rFonts w:ascii="Calibri" w:eastAsia="Times New Roman" w:hAnsi="Calibri" w:cs="Calibri"/>
                <w:color w:val="0070C0"/>
                <w:sz w:val="23"/>
                <w:szCs w:val="23"/>
              </w:rPr>
            </w:pPr>
            <w:r w:rsidRPr="00515107">
              <w:rPr>
                <w:rFonts w:ascii="Calibri" w:eastAsia="Times New Roman" w:hAnsi="Calibri" w:cs="Calibri"/>
                <w:color w:val="0070C0"/>
                <w:sz w:val="23"/>
                <w:szCs w:val="23"/>
              </w:rPr>
              <w:t>⃝</w:t>
            </w:r>
          </w:p>
        </w:tc>
      </w:tr>
      <w:tr w:rsidR="00515107" w:rsidRPr="00515107" w14:paraId="5DF596F6" w14:textId="77777777" w:rsidTr="00E34F2C">
        <w:trPr>
          <w:jc w:val="right"/>
        </w:trPr>
        <w:tc>
          <w:tcPr>
            <w:tcW w:w="3145" w:type="dxa"/>
          </w:tcPr>
          <w:p w14:paraId="5DCE45FC" w14:textId="77777777" w:rsidR="004734EE" w:rsidRPr="00515107" w:rsidRDefault="004734EE" w:rsidP="00E34F2C">
            <w:pPr>
              <w:shd w:val="clear" w:color="auto" w:fill="FFFFFF"/>
              <w:spacing w:before="40" w:after="40"/>
              <w:rPr>
                <w:rFonts w:ascii="Arial" w:eastAsia="Times New Roman" w:hAnsi="Arial" w:cs="Arial"/>
                <w:color w:val="0070C0"/>
                <w:sz w:val="23"/>
                <w:szCs w:val="23"/>
              </w:rPr>
            </w:pPr>
            <w:r w:rsidRPr="00515107">
              <w:rPr>
                <w:rFonts w:ascii="Arial" w:eastAsia="Times New Roman" w:hAnsi="Arial" w:cs="Arial"/>
                <w:color w:val="0070C0"/>
                <w:sz w:val="23"/>
                <w:szCs w:val="23"/>
              </w:rPr>
              <w:t>Utilization of specific evaluation approaches (if so, please specify which approaches)</w:t>
            </w:r>
          </w:p>
        </w:tc>
        <w:tc>
          <w:tcPr>
            <w:tcW w:w="1550" w:type="dxa"/>
            <w:vAlign w:val="center"/>
          </w:tcPr>
          <w:p w14:paraId="4D5FB0B5"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6B0AF9A0"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1" w:type="dxa"/>
            <w:vAlign w:val="center"/>
          </w:tcPr>
          <w:p w14:paraId="1F176238"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5F1FB1D1"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r>
      <w:tr w:rsidR="00515107" w:rsidRPr="00515107" w14:paraId="7A6991A1" w14:textId="77777777" w:rsidTr="00E34F2C">
        <w:trPr>
          <w:jc w:val="right"/>
        </w:trPr>
        <w:tc>
          <w:tcPr>
            <w:tcW w:w="3145" w:type="dxa"/>
          </w:tcPr>
          <w:p w14:paraId="31AD34C2" w14:textId="77777777" w:rsidR="004734EE" w:rsidRPr="00515107" w:rsidRDefault="004734EE" w:rsidP="00E34F2C">
            <w:pPr>
              <w:shd w:val="clear" w:color="auto" w:fill="FFFFFF"/>
              <w:spacing w:before="40" w:after="40"/>
              <w:rPr>
                <w:rFonts w:ascii="Arial" w:eastAsia="Times New Roman" w:hAnsi="Arial" w:cs="Arial"/>
                <w:color w:val="0070C0"/>
                <w:sz w:val="23"/>
                <w:szCs w:val="23"/>
              </w:rPr>
            </w:pPr>
            <w:r w:rsidRPr="00515107">
              <w:rPr>
                <w:rFonts w:ascii="Arial" w:eastAsia="Times New Roman" w:hAnsi="Arial" w:cs="Arial"/>
                <w:color w:val="0070C0"/>
                <w:sz w:val="23"/>
                <w:szCs w:val="23"/>
              </w:rPr>
              <w:t xml:space="preserve">Cost of the evaluator’s services </w:t>
            </w:r>
          </w:p>
        </w:tc>
        <w:tc>
          <w:tcPr>
            <w:tcW w:w="1550" w:type="dxa"/>
            <w:vAlign w:val="center"/>
          </w:tcPr>
          <w:p w14:paraId="5CCDC4B3"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5CFFF924"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1" w:type="dxa"/>
            <w:vAlign w:val="center"/>
          </w:tcPr>
          <w:p w14:paraId="6305CC6B"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708005C0"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r>
      <w:tr w:rsidR="00515107" w:rsidRPr="00515107" w14:paraId="2B6C927A" w14:textId="77777777" w:rsidTr="00E34F2C">
        <w:trPr>
          <w:jc w:val="right"/>
        </w:trPr>
        <w:tc>
          <w:tcPr>
            <w:tcW w:w="3145" w:type="dxa"/>
          </w:tcPr>
          <w:p w14:paraId="3F04C97F" w14:textId="77777777" w:rsidR="004734EE" w:rsidRPr="00515107" w:rsidRDefault="004734EE" w:rsidP="00E34F2C">
            <w:pPr>
              <w:shd w:val="clear" w:color="auto" w:fill="FFFFFF"/>
              <w:spacing w:before="40" w:after="40"/>
              <w:rPr>
                <w:rFonts w:ascii="Arial" w:eastAsia="Times New Roman" w:hAnsi="Arial" w:cs="Arial"/>
                <w:color w:val="0070C0"/>
                <w:sz w:val="23"/>
                <w:szCs w:val="23"/>
              </w:rPr>
            </w:pPr>
            <w:r w:rsidRPr="00515107">
              <w:rPr>
                <w:rFonts w:ascii="Arial" w:eastAsia="Times New Roman" w:hAnsi="Arial" w:cs="Arial"/>
                <w:color w:val="0070C0"/>
                <w:sz w:val="23"/>
                <w:szCs w:val="23"/>
              </w:rPr>
              <w:t>Location of the evaluator</w:t>
            </w:r>
          </w:p>
        </w:tc>
        <w:tc>
          <w:tcPr>
            <w:tcW w:w="1550" w:type="dxa"/>
            <w:vAlign w:val="center"/>
          </w:tcPr>
          <w:p w14:paraId="35B2D84A"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29206FD7"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1" w:type="dxa"/>
            <w:vAlign w:val="center"/>
          </w:tcPr>
          <w:p w14:paraId="5C6F6697"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c>
          <w:tcPr>
            <w:tcW w:w="1552" w:type="dxa"/>
            <w:vAlign w:val="center"/>
          </w:tcPr>
          <w:p w14:paraId="38BFA6BE" w14:textId="77777777" w:rsidR="004734EE" w:rsidRPr="00515107" w:rsidRDefault="004734EE" w:rsidP="00E34F2C">
            <w:pPr>
              <w:jc w:val="center"/>
              <w:rPr>
                <w:rFonts w:ascii="Arial" w:eastAsia="Times New Roman" w:hAnsi="Arial" w:cs="Arial"/>
                <w:color w:val="0070C0"/>
                <w:sz w:val="23"/>
                <w:szCs w:val="23"/>
              </w:rPr>
            </w:pPr>
            <w:r w:rsidRPr="00515107">
              <w:rPr>
                <w:rFonts w:ascii="Calibri" w:eastAsia="Times New Roman" w:hAnsi="Calibri" w:cs="Calibri"/>
                <w:color w:val="0070C0"/>
                <w:sz w:val="23"/>
                <w:szCs w:val="23"/>
              </w:rPr>
              <w:t>⃝</w:t>
            </w:r>
          </w:p>
        </w:tc>
      </w:tr>
      <w:tr w:rsidR="00664F90" w:rsidRPr="00515107" w14:paraId="78A1A397" w14:textId="77777777" w:rsidTr="00E34F2C">
        <w:trPr>
          <w:jc w:val="right"/>
        </w:trPr>
        <w:tc>
          <w:tcPr>
            <w:tcW w:w="3145" w:type="dxa"/>
          </w:tcPr>
          <w:p w14:paraId="1F23A1CB" w14:textId="3528DFDB" w:rsidR="00664F90" w:rsidRPr="00515107" w:rsidRDefault="00664F90" w:rsidP="00E34F2C">
            <w:pPr>
              <w:shd w:val="clear" w:color="auto" w:fill="FFFFFF"/>
              <w:spacing w:before="40" w:after="40"/>
              <w:rPr>
                <w:rFonts w:ascii="Arial" w:eastAsia="Times New Roman" w:hAnsi="Arial" w:cs="Arial"/>
                <w:color w:val="0070C0"/>
                <w:sz w:val="23"/>
                <w:szCs w:val="23"/>
              </w:rPr>
            </w:pPr>
            <w:r w:rsidRPr="00515107">
              <w:rPr>
                <w:rFonts w:ascii="Arial" w:eastAsia="Times New Roman" w:hAnsi="Arial" w:cs="Arial"/>
                <w:color w:val="0070C0"/>
                <w:sz w:val="23"/>
                <w:szCs w:val="23"/>
              </w:rPr>
              <w:t>Other (describe)</w:t>
            </w:r>
          </w:p>
        </w:tc>
        <w:tc>
          <w:tcPr>
            <w:tcW w:w="1550" w:type="dxa"/>
            <w:vAlign w:val="center"/>
          </w:tcPr>
          <w:p w14:paraId="35029AE0" w14:textId="77777777" w:rsidR="00664F90" w:rsidRPr="00515107" w:rsidRDefault="00664F90" w:rsidP="00E34F2C">
            <w:pPr>
              <w:jc w:val="center"/>
              <w:rPr>
                <w:rFonts w:ascii="Calibri" w:eastAsia="Times New Roman" w:hAnsi="Calibri" w:cs="Calibri"/>
                <w:color w:val="0070C0"/>
                <w:sz w:val="23"/>
                <w:szCs w:val="23"/>
              </w:rPr>
            </w:pPr>
          </w:p>
        </w:tc>
        <w:tc>
          <w:tcPr>
            <w:tcW w:w="1552" w:type="dxa"/>
            <w:vAlign w:val="center"/>
          </w:tcPr>
          <w:p w14:paraId="3FFC4AB5" w14:textId="77777777" w:rsidR="00664F90" w:rsidRPr="00515107" w:rsidRDefault="00664F90" w:rsidP="00E34F2C">
            <w:pPr>
              <w:jc w:val="center"/>
              <w:rPr>
                <w:rFonts w:ascii="Calibri" w:eastAsia="Times New Roman" w:hAnsi="Calibri" w:cs="Calibri"/>
                <w:color w:val="0070C0"/>
                <w:sz w:val="23"/>
                <w:szCs w:val="23"/>
              </w:rPr>
            </w:pPr>
          </w:p>
        </w:tc>
        <w:tc>
          <w:tcPr>
            <w:tcW w:w="1551" w:type="dxa"/>
            <w:vAlign w:val="center"/>
          </w:tcPr>
          <w:p w14:paraId="4CCAD898" w14:textId="77777777" w:rsidR="00664F90" w:rsidRPr="00515107" w:rsidRDefault="00664F90" w:rsidP="00E34F2C">
            <w:pPr>
              <w:jc w:val="center"/>
              <w:rPr>
                <w:rFonts w:ascii="Calibri" w:eastAsia="Times New Roman" w:hAnsi="Calibri" w:cs="Calibri"/>
                <w:color w:val="0070C0"/>
                <w:sz w:val="23"/>
                <w:szCs w:val="23"/>
              </w:rPr>
            </w:pPr>
          </w:p>
        </w:tc>
        <w:tc>
          <w:tcPr>
            <w:tcW w:w="1552" w:type="dxa"/>
            <w:vAlign w:val="center"/>
          </w:tcPr>
          <w:p w14:paraId="1CE42D11" w14:textId="77777777" w:rsidR="00664F90" w:rsidRPr="00515107" w:rsidRDefault="00664F90" w:rsidP="00E34F2C">
            <w:pPr>
              <w:jc w:val="center"/>
              <w:rPr>
                <w:rFonts w:ascii="Calibri" w:eastAsia="Times New Roman" w:hAnsi="Calibri" w:cs="Calibri"/>
                <w:color w:val="0070C0"/>
                <w:sz w:val="23"/>
                <w:szCs w:val="23"/>
              </w:rPr>
            </w:pPr>
          </w:p>
        </w:tc>
      </w:tr>
    </w:tbl>
    <w:p w14:paraId="7F3C28C9" w14:textId="77777777" w:rsidR="004734EE" w:rsidRPr="00515107" w:rsidRDefault="004734EE" w:rsidP="004734EE">
      <w:pPr>
        <w:shd w:val="clear" w:color="auto" w:fill="FFFFFF"/>
        <w:rPr>
          <w:rFonts w:ascii="Arial" w:eastAsia="Times New Roman" w:hAnsi="Arial" w:cs="Arial"/>
          <w:color w:val="0070C0"/>
          <w:sz w:val="23"/>
          <w:szCs w:val="23"/>
        </w:rPr>
      </w:pPr>
    </w:p>
    <w:p w14:paraId="2585C5DC" w14:textId="1141D4B6" w:rsidR="00276F1F" w:rsidRDefault="00AC6786" w:rsidP="00664F90">
      <w:pPr>
        <w:ind w:left="720" w:hanging="720"/>
        <w:rPr>
          <w:rFonts w:ascii="Calibri" w:hAnsi="Calibri"/>
        </w:rPr>
      </w:pPr>
      <w:r w:rsidRPr="00DE6810">
        <w:rPr>
          <w:rFonts w:ascii="Calibri" w:hAnsi="Calibri"/>
          <w:color w:val="2F3031" w:themeColor="text1" w:themeShade="BF"/>
        </w:rPr>
        <w:t>11.</w:t>
      </w:r>
      <w:r w:rsidR="00515107">
        <w:rPr>
          <w:rFonts w:ascii="Calibri" w:hAnsi="Calibri"/>
          <w:color w:val="2F3031" w:themeColor="text1" w:themeShade="BF"/>
        </w:rPr>
        <w:t>5</w:t>
      </w:r>
      <w:r w:rsidR="00097A8E" w:rsidRPr="00DE6810">
        <w:rPr>
          <w:rFonts w:ascii="Calibri" w:hAnsi="Calibri"/>
          <w:color w:val="2F3031" w:themeColor="text1" w:themeShade="BF"/>
        </w:rPr>
        <w:t>.</w:t>
      </w:r>
      <w:r w:rsidR="00097A8E" w:rsidRPr="00DE6810">
        <w:rPr>
          <w:rFonts w:ascii="Calibri" w:hAnsi="Calibri"/>
          <w:color w:val="2F3031" w:themeColor="text1" w:themeShade="BF"/>
        </w:rPr>
        <w:tab/>
      </w:r>
      <w:r w:rsidR="00097A8E" w:rsidRPr="00DE6810">
        <w:rPr>
          <w:rFonts w:ascii="Calibri" w:hAnsi="Calibri"/>
          <w:b/>
          <w:bCs/>
        </w:rPr>
        <w:t xml:space="preserve">(Only if </w:t>
      </w:r>
      <w:r w:rsidR="00893474" w:rsidRPr="00DE6810">
        <w:rPr>
          <w:rFonts w:ascii="Calibri" w:hAnsi="Calibri"/>
          <w:b/>
          <w:bCs/>
          <w:i/>
          <w:iCs/>
        </w:rPr>
        <w:t>E</w:t>
      </w:r>
      <w:r w:rsidR="00097A8E" w:rsidRPr="00DE6810">
        <w:rPr>
          <w:rFonts w:ascii="Calibri" w:hAnsi="Calibri"/>
          <w:b/>
          <w:bCs/>
          <w:i/>
          <w:iCs/>
        </w:rPr>
        <w:t>xternal</w:t>
      </w:r>
      <w:r w:rsidR="00893474" w:rsidRPr="00DE6810">
        <w:rPr>
          <w:rFonts w:ascii="Calibri" w:hAnsi="Calibri"/>
          <w:b/>
          <w:bCs/>
          <w:i/>
          <w:iCs/>
        </w:rPr>
        <w:t xml:space="preserve"> evaluator only</w:t>
      </w:r>
      <w:r w:rsidR="00097A8E" w:rsidRPr="00DE6810">
        <w:rPr>
          <w:rFonts w:ascii="Calibri" w:hAnsi="Calibri"/>
          <w:b/>
          <w:bCs/>
          <w:i/>
          <w:iCs/>
        </w:rPr>
        <w:t xml:space="preserve"> </w:t>
      </w:r>
      <w:r w:rsidR="00097A8E" w:rsidRPr="00DE6810">
        <w:rPr>
          <w:rFonts w:ascii="Calibri" w:hAnsi="Calibri"/>
          <w:b/>
          <w:bCs/>
        </w:rPr>
        <w:t xml:space="preserve">or </w:t>
      </w:r>
      <w:r w:rsidR="00E345AB" w:rsidRPr="00DE6810">
        <w:rPr>
          <w:rFonts w:ascii="Calibri" w:hAnsi="Calibri"/>
          <w:b/>
          <w:bCs/>
          <w:i/>
          <w:iCs/>
        </w:rPr>
        <w:t>both</w:t>
      </w:r>
      <w:r w:rsidR="00097A8E" w:rsidRPr="00DE6810">
        <w:rPr>
          <w:rFonts w:ascii="Calibri" w:hAnsi="Calibri"/>
          <w:b/>
          <w:bCs/>
          <w:i/>
          <w:iCs/>
        </w:rPr>
        <w:t xml:space="preserve"> internal and external evaluators</w:t>
      </w:r>
      <w:r w:rsidR="00097A8E" w:rsidRPr="00DE6810">
        <w:rPr>
          <w:rFonts w:ascii="Calibri" w:hAnsi="Calibri"/>
          <w:b/>
          <w:bCs/>
        </w:rPr>
        <w:t xml:space="preserve"> are selected in Q</w:t>
      </w:r>
      <w:r w:rsidRPr="00DE6810">
        <w:rPr>
          <w:rFonts w:ascii="Calibri" w:hAnsi="Calibri"/>
          <w:b/>
          <w:bCs/>
        </w:rPr>
        <w:t>11.</w:t>
      </w:r>
      <w:r w:rsidR="00097A8E" w:rsidRPr="00DE6810">
        <w:rPr>
          <w:rFonts w:ascii="Calibri" w:hAnsi="Calibri"/>
          <w:b/>
          <w:bCs/>
        </w:rPr>
        <w:t xml:space="preserve">2) How frequently did your </w:t>
      </w:r>
      <w:r w:rsidR="00097A8E" w:rsidRPr="00DE6810">
        <w:rPr>
          <w:rFonts w:ascii="Calibri" w:hAnsi="Calibri"/>
          <w:b/>
          <w:bCs/>
          <w:u w:val="single"/>
        </w:rPr>
        <w:t>external evaluator</w:t>
      </w:r>
      <w:r w:rsidR="00097A8E" w:rsidRPr="00DE6810">
        <w:rPr>
          <w:rFonts w:ascii="Calibri" w:hAnsi="Calibri"/>
          <w:b/>
          <w:bCs/>
        </w:rPr>
        <w:t xml:space="preserve"> interact with your project’s staff (e.g., by email, teleconference, face-to-face) in 202</w:t>
      </w:r>
      <w:r w:rsidR="00D61044">
        <w:rPr>
          <w:rFonts w:ascii="Calibri" w:hAnsi="Calibri"/>
          <w:b/>
          <w:bCs/>
        </w:rPr>
        <w:t>5</w:t>
      </w:r>
      <w:r w:rsidR="00097A8E" w:rsidRPr="00DE6810">
        <w:rPr>
          <w:rFonts w:ascii="Calibri" w:hAnsi="Calibri"/>
          <w:b/>
          <w:bCs/>
        </w:rPr>
        <w:t>?</w:t>
      </w:r>
      <w:r w:rsidR="00097A8E" w:rsidRPr="00DE6810">
        <w:rPr>
          <w:rFonts w:ascii="Calibri" w:hAnsi="Calibri"/>
        </w:rPr>
        <w:t xml:space="preserve"> </w:t>
      </w:r>
    </w:p>
    <w:p w14:paraId="6FE4F4FC" w14:textId="77777777" w:rsidR="00664F90" w:rsidRPr="00DE6810" w:rsidRDefault="00664F90" w:rsidP="00664F90">
      <w:pPr>
        <w:rPr>
          <w:rFonts w:ascii="Calibri" w:hAnsi="Calibri"/>
        </w:rPr>
      </w:pPr>
    </w:p>
    <w:p w14:paraId="0B9652FE" w14:textId="77777777" w:rsidR="00FE13BB"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Rarely (annually or semiannually)</w:t>
      </w:r>
    </w:p>
    <w:p w14:paraId="20FA7FD1" w14:textId="77777777" w:rsidR="00FE13BB"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Infrequently (not every month but at least quarterly)</w:t>
      </w:r>
    </w:p>
    <w:p w14:paraId="4506287A" w14:textId="77777777" w:rsidR="00FE13BB"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Occasionally (more often than quarterly and as much as monthly)</w:t>
      </w:r>
    </w:p>
    <w:p w14:paraId="184BA8F7" w14:textId="77777777" w:rsidR="00FE13BB"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Often (more often than monthly and as much as biweekly)</w:t>
      </w:r>
    </w:p>
    <w:p w14:paraId="37E58179" w14:textId="299DBAA3" w:rsidR="00D30B91"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Continually (nearly weekly, weekly, or more often)</w:t>
      </w:r>
    </w:p>
    <w:p w14:paraId="092F9169" w14:textId="77777777" w:rsidR="00276F1F" w:rsidRPr="00DE6810" w:rsidRDefault="00276F1F" w:rsidP="003C0D56">
      <w:pPr>
        <w:rPr>
          <w:color w:val="2F3031" w:themeColor="text1" w:themeShade="BF"/>
        </w:rPr>
      </w:pPr>
    </w:p>
    <w:p w14:paraId="26F6A56E" w14:textId="3BBE0BC7" w:rsidR="00146E6B" w:rsidRPr="00DE6810" w:rsidRDefault="00AC6786" w:rsidP="00146E6B">
      <w:pPr>
        <w:ind w:left="720" w:hanging="720"/>
        <w:rPr>
          <w:color w:val="2F3031" w:themeColor="text1" w:themeShade="BF"/>
        </w:rPr>
      </w:pPr>
      <w:r w:rsidRPr="00DE6810">
        <w:rPr>
          <w:rFonts w:ascii="Calibri" w:hAnsi="Calibri"/>
          <w:color w:val="2F3031" w:themeColor="text1" w:themeShade="BF"/>
        </w:rPr>
        <w:t>11.</w:t>
      </w:r>
      <w:r w:rsidR="00515107">
        <w:rPr>
          <w:rFonts w:ascii="Calibri" w:hAnsi="Calibri"/>
          <w:color w:val="2F3031" w:themeColor="text1" w:themeShade="BF"/>
        </w:rPr>
        <w:t>6</w:t>
      </w:r>
      <w:r w:rsidR="003C0D56" w:rsidRPr="00DE6810">
        <w:rPr>
          <w:rFonts w:ascii="Calibri" w:hAnsi="Calibri"/>
          <w:color w:val="2F3031" w:themeColor="text1" w:themeShade="BF"/>
        </w:rPr>
        <w:t>.</w:t>
      </w:r>
      <w:r w:rsidR="003C0D56" w:rsidRPr="00DE6810">
        <w:rPr>
          <w:rFonts w:ascii="Calibri" w:hAnsi="Calibri"/>
          <w:color w:val="2F3031" w:themeColor="text1" w:themeShade="BF"/>
        </w:rPr>
        <w:tab/>
      </w:r>
      <w:r w:rsidR="003C0D56" w:rsidRPr="00DE6810">
        <w:rPr>
          <w:rFonts w:ascii="Calibri" w:hAnsi="Calibri"/>
          <w:b/>
          <w:color w:val="2F3031" w:themeColor="text1" w:themeShade="BF"/>
        </w:rPr>
        <w:t>What type of report(s) did you receive from your evaluator in 202</w:t>
      </w:r>
      <w:r w:rsidR="00D61044">
        <w:rPr>
          <w:rFonts w:ascii="Calibri" w:hAnsi="Calibri"/>
          <w:b/>
          <w:color w:val="2F3031" w:themeColor="text1" w:themeShade="BF"/>
        </w:rPr>
        <w:t>5</w:t>
      </w:r>
      <w:r w:rsidR="003C0D56" w:rsidRPr="00DE6810">
        <w:rPr>
          <w:rFonts w:ascii="Calibri" w:hAnsi="Calibri"/>
          <w:b/>
          <w:color w:val="2F3031" w:themeColor="text1" w:themeShade="BF"/>
        </w:rPr>
        <w:t xml:space="preserve">? </w:t>
      </w:r>
    </w:p>
    <w:p w14:paraId="518AEBF9" w14:textId="77777777" w:rsidR="00A84003"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Written</w:t>
      </w:r>
    </w:p>
    <w:p w14:paraId="598B8EB1" w14:textId="77777777" w:rsidR="00A84003"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Oral</w:t>
      </w:r>
    </w:p>
    <w:p w14:paraId="59EDF0F8" w14:textId="77777777" w:rsidR="00A84003"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 xml:space="preserve">Both oral and written </w:t>
      </w:r>
    </w:p>
    <w:p w14:paraId="75FBB365" w14:textId="35AA17C5" w:rsidR="003C0D56"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 xml:space="preserve">None (skip to </w:t>
      </w:r>
      <w:r w:rsidR="00934322" w:rsidRPr="00DE6810">
        <w:rPr>
          <w:color w:val="2F3031" w:themeColor="text1" w:themeShade="BF"/>
        </w:rPr>
        <w:t>Q</w:t>
      </w:r>
      <w:r w:rsidR="00AC6786" w:rsidRPr="00DE6810">
        <w:rPr>
          <w:color w:val="2F3031" w:themeColor="text1" w:themeShade="BF"/>
        </w:rPr>
        <w:t>11.</w:t>
      </w:r>
      <w:r w:rsidRPr="00DE6810">
        <w:rPr>
          <w:color w:val="2F3031" w:themeColor="text1" w:themeShade="BF"/>
        </w:rPr>
        <w:t>8)</w:t>
      </w:r>
      <w:r w:rsidR="00146E6B" w:rsidRPr="00DE6810">
        <w:rPr>
          <w:color w:val="2F3031" w:themeColor="text1" w:themeShade="BF"/>
        </w:rPr>
        <w:t xml:space="preserve"> </w:t>
      </w:r>
    </w:p>
    <w:p w14:paraId="2F6CC318" w14:textId="77777777" w:rsidR="00276F1F" w:rsidRPr="00DE6810" w:rsidRDefault="00276F1F" w:rsidP="00276F1F">
      <w:pPr>
        <w:rPr>
          <w:color w:val="2F3031" w:themeColor="text1" w:themeShade="BF"/>
        </w:rPr>
      </w:pPr>
    </w:p>
    <w:p w14:paraId="7A85444F" w14:textId="35989B75" w:rsidR="00276F1F" w:rsidRPr="00DE6810" w:rsidRDefault="00AC6786" w:rsidP="000002BF">
      <w:pPr>
        <w:ind w:left="720" w:hanging="720"/>
        <w:rPr>
          <w:color w:val="2F3031" w:themeColor="text1" w:themeShade="BF"/>
        </w:rPr>
      </w:pPr>
      <w:r w:rsidRPr="00DE6810">
        <w:rPr>
          <w:rFonts w:ascii="Calibri" w:hAnsi="Calibri"/>
          <w:color w:val="2F3031" w:themeColor="text1" w:themeShade="BF"/>
        </w:rPr>
        <w:t>11.</w:t>
      </w:r>
      <w:r w:rsidR="00E5765C">
        <w:rPr>
          <w:rFonts w:ascii="Calibri" w:hAnsi="Calibri"/>
          <w:color w:val="2F3031" w:themeColor="text1" w:themeShade="BF"/>
        </w:rPr>
        <w:t>7</w:t>
      </w:r>
      <w:r w:rsidR="000002BF" w:rsidRPr="00DE6810">
        <w:rPr>
          <w:rFonts w:ascii="Calibri" w:hAnsi="Calibri"/>
          <w:color w:val="2F3031" w:themeColor="text1" w:themeShade="BF"/>
        </w:rPr>
        <w:t>.</w:t>
      </w:r>
      <w:r w:rsidR="000002BF" w:rsidRPr="00DE6810">
        <w:rPr>
          <w:rFonts w:ascii="Calibri" w:hAnsi="Calibri"/>
          <w:color w:val="2F3031" w:themeColor="text1" w:themeShade="BF"/>
        </w:rPr>
        <w:tab/>
      </w:r>
      <w:r w:rsidR="000002BF" w:rsidRPr="00DE6810">
        <w:rPr>
          <w:rFonts w:ascii="Calibri" w:hAnsi="Calibri"/>
          <w:b/>
          <w:color w:val="2F3031" w:themeColor="text1" w:themeShade="BF"/>
        </w:rPr>
        <w:t xml:space="preserve">If you have any information related to the evaluation of your project online (e.g., plans, instruments, reports), please provide the URL where they </w:t>
      </w:r>
      <w:r w:rsidR="00893474" w:rsidRPr="00DE6810">
        <w:rPr>
          <w:rFonts w:ascii="Calibri" w:hAnsi="Calibri"/>
          <w:b/>
          <w:color w:val="2F3031" w:themeColor="text1" w:themeShade="BF"/>
        </w:rPr>
        <w:t xml:space="preserve">are </w:t>
      </w:r>
      <w:r w:rsidR="000002BF" w:rsidRPr="00DE6810">
        <w:rPr>
          <w:rFonts w:ascii="Calibri" w:hAnsi="Calibri"/>
          <w:b/>
          <w:color w:val="2F3031" w:themeColor="text1" w:themeShade="BF"/>
        </w:rPr>
        <w:t>located:</w:t>
      </w:r>
    </w:p>
    <w:p w14:paraId="7539ECCD" w14:textId="31F2B4D1" w:rsidR="00276F1F" w:rsidRPr="00DE6810" w:rsidRDefault="000C5068" w:rsidP="00534667">
      <w:pPr>
        <w:spacing w:before="120"/>
        <w:ind w:left="720"/>
        <w:rPr>
          <w:rFonts w:ascii="Calibri" w:hAnsi="Calibri"/>
          <w:color w:val="2F3031" w:themeColor="text1" w:themeShade="BF"/>
        </w:rPr>
      </w:pPr>
      <w:r w:rsidRPr="00DE6810">
        <w:rPr>
          <w:color w:val="2F3031" w:themeColor="text1" w:themeShade="BF"/>
        </w:rPr>
        <w:t>http://</w:t>
      </w:r>
      <w:r w:rsidRPr="00DE6810">
        <w:rPr>
          <w:color w:val="2F3031" w:themeColor="text1" w:themeShade="BF"/>
        </w:rPr>
        <w:tab/>
      </w:r>
      <w:r w:rsidR="00534667" w:rsidRPr="00DE6810">
        <w:rPr>
          <w:rFonts w:ascii="Calibri" w:hAnsi="Calibri"/>
          <w:color w:val="2F3031" w:themeColor="text1" w:themeShade="BF"/>
        </w:rPr>
        <w:t>________________________________________________________</w:t>
      </w:r>
    </w:p>
    <w:p w14:paraId="3AF1450A" w14:textId="4ABECC2D" w:rsidR="00534667" w:rsidRPr="00DE6810" w:rsidRDefault="00534667" w:rsidP="003D1FAE">
      <w:pPr>
        <w:pStyle w:val="ListParagraph"/>
        <w:numPr>
          <w:ilvl w:val="0"/>
          <w:numId w:val="38"/>
        </w:numPr>
        <w:spacing w:before="120"/>
        <w:ind w:left="1080"/>
        <w:rPr>
          <w:color w:val="2F3031" w:themeColor="text1" w:themeShade="BF"/>
        </w:rPr>
      </w:pPr>
      <w:r w:rsidRPr="00DE6810">
        <w:rPr>
          <w:rFonts w:ascii="Calibri" w:hAnsi="Calibri"/>
          <w:color w:val="2F3031" w:themeColor="text1" w:themeShade="BF"/>
        </w:rPr>
        <w:t>Evaluation reports are not available online but would be willing to share</w:t>
      </w:r>
    </w:p>
    <w:p w14:paraId="581BEAF1" w14:textId="77777777" w:rsidR="00276F1F" w:rsidRPr="00DE6810" w:rsidRDefault="00276F1F" w:rsidP="00276F1F">
      <w:pPr>
        <w:rPr>
          <w:color w:val="327492"/>
        </w:rPr>
      </w:pPr>
    </w:p>
    <w:p w14:paraId="182D7BB6" w14:textId="77777777" w:rsidR="009B6E39" w:rsidRPr="00DE6810" w:rsidRDefault="009B6E39">
      <w:pPr>
        <w:rPr>
          <w:rFonts w:eastAsia="Times New Roman" w:cstheme="minorHAnsi"/>
          <w:color w:val="2F3031" w:themeColor="text1" w:themeShade="BF"/>
        </w:rPr>
      </w:pPr>
      <w:r w:rsidRPr="00DE6810">
        <w:rPr>
          <w:rFonts w:eastAsia="Times New Roman" w:cstheme="minorHAnsi"/>
          <w:color w:val="2F3031" w:themeColor="text1" w:themeShade="BF"/>
        </w:rPr>
        <w:br w:type="page"/>
      </w:r>
    </w:p>
    <w:p w14:paraId="5FAEF16D" w14:textId="58165B00" w:rsidR="00155B10" w:rsidRPr="00DE6810" w:rsidRDefault="00155B10" w:rsidP="00155B10">
      <w:pPr>
        <w:ind w:left="720" w:hanging="720"/>
        <w:rPr>
          <w:rFonts w:eastAsia="Times New Roman" w:cstheme="minorHAnsi"/>
          <w:color w:val="2F3031" w:themeColor="text1" w:themeShade="BF"/>
        </w:rPr>
      </w:pPr>
      <w:r w:rsidRPr="00DE6810">
        <w:rPr>
          <w:rFonts w:eastAsia="Times New Roman" w:cstheme="minorHAnsi"/>
          <w:color w:val="2F3031" w:themeColor="text1" w:themeShade="BF"/>
        </w:rPr>
        <w:lastRenderedPageBreak/>
        <w:t>1</w:t>
      </w:r>
      <w:r w:rsidR="00964D1D" w:rsidRPr="00DE6810">
        <w:rPr>
          <w:rFonts w:eastAsia="Times New Roman" w:cstheme="minorHAnsi"/>
          <w:color w:val="2F3031" w:themeColor="text1" w:themeShade="BF"/>
        </w:rPr>
        <w:t>1</w:t>
      </w:r>
      <w:r w:rsidRPr="00DE6810">
        <w:rPr>
          <w:rFonts w:eastAsia="Times New Roman" w:cstheme="minorHAnsi"/>
          <w:color w:val="2F3031" w:themeColor="text1" w:themeShade="BF"/>
        </w:rPr>
        <w:t>.</w:t>
      </w:r>
      <w:r w:rsidR="00E5765C">
        <w:rPr>
          <w:rFonts w:eastAsia="Times New Roman" w:cstheme="minorHAnsi"/>
          <w:color w:val="2F3031" w:themeColor="text1" w:themeShade="BF"/>
        </w:rPr>
        <w:t>8</w:t>
      </w:r>
      <w:r w:rsidRPr="00DE6810">
        <w:rPr>
          <w:rFonts w:eastAsia="Times New Roman" w:cstheme="minorHAnsi"/>
          <w:color w:val="2F3031" w:themeColor="text1" w:themeShade="BF"/>
        </w:rPr>
        <w:t xml:space="preserve">. </w:t>
      </w:r>
      <w:r w:rsidRPr="00DE6810">
        <w:rPr>
          <w:rFonts w:eastAsia="Times New Roman" w:cstheme="minorHAnsi"/>
          <w:color w:val="2F3031" w:themeColor="text1" w:themeShade="BF"/>
        </w:rPr>
        <w:tab/>
      </w:r>
      <w:r w:rsidRPr="00DE6810">
        <w:rPr>
          <w:rFonts w:eastAsia="Times New Roman" w:cstheme="minorHAnsi"/>
          <w:b/>
          <w:bCs/>
          <w:color w:val="2F3031" w:themeColor="text1" w:themeShade="BF"/>
        </w:rPr>
        <w:t>Has your project’s evaluation findings or working with your evaluator caused you to make any of the following changes to your ATE project in 202</w:t>
      </w:r>
      <w:r w:rsidR="00D61044">
        <w:rPr>
          <w:rFonts w:eastAsia="Times New Roman" w:cstheme="minorHAnsi"/>
          <w:b/>
          <w:bCs/>
          <w:color w:val="2F3031" w:themeColor="text1" w:themeShade="BF"/>
        </w:rPr>
        <w:t>5</w:t>
      </w:r>
      <w:r w:rsidRPr="00DE6810">
        <w:rPr>
          <w:rFonts w:eastAsia="Times New Roman" w:cstheme="minorHAnsi"/>
          <w:b/>
          <w:bCs/>
          <w:color w:val="2F3031" w:themeColor="text1" w:themeShade="BF"/>
        </w:rPr>
        <w:t>? Select all that apply.</w:t>
      </w:r>
    </w:p>
    <w:p w14:paraId="5570BAB6" w14:textId="6BBF5889"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Alter the timing of project activities</w:t>
      </w:r>
    </w:p>
    <w:p w14:paraId="60B7C955" w14:textId="7A41C8F8"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Change the content of curriculum or training materials</w:t>
      </w:r>
    </w:p>
    <w:p w14:paraId="05B3AD54" w14:textId="649C0615"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Identify ways to sustain the project after ATE funding has ended</w:t>
      </w:r>
    </w:p>
    <w:p w14:paraId="590D351F" w14:textId="1B036C33"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Modify project goals or objectives (e.g., adding or eliminating project goals)</w:t>
      </w:r>
    </w:p>
    <w:p w14:paraId="6ABBDCA5" w14:textId="3AEF2EFB"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Modify the target audience for project activities</w:t>
      </w:r>
    </w:p>
    <w:p w14:paraId="440CA5D8" w14:textId="225A4C4E"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Redesign marketing, recruitment, or outreach activities (aimed at students, faculty, or industry)</w:t>
      </w:r>
    </w:p>
    <w:p w14:paraId="34432BA2" w14:textId="365319F6"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Start, stop, or add project activities</w:t>
      </w:r>
    </w:p>
    <w:p w14:paraId="59A783D8" w14:textId="6FC28993"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Other (describe)</w:t>
      </w:r>
      <w:r w:rsidRPr="00DE6810">
        <w:rPr>
          <w:rFonts w:ascii="Calibri" w:hAnsi="Calibri"/>
          <w:color w:val="2F3031" w:themeColor="text1" w:themeShade="BF"/>
        </w:rPr>
        <w:t>_______________________</w:t>
      </w:r>
    </w:p>
    <w:p w14:paraId="01461684" w14:textId="77777777" w:rsidR="00155B10" w:rsidRPr="00DE6810" w:rsidRDefault="00155B10" w:rsidP="00276F1F">
      <w:pPr>
        <w:rPr>
          <w:rFonts w:eastAsia="Times New Roman" w:cstheme="minorHAnsi"/>
          <w:color w:val="2F3031" w:themeColor="text1" w:themeShade="BF"/>
        </w:rPr>
      </w:pPr>
    </w:p>
    <w:p w14:paraId="2DC68D5E" w14:textId="65D5FCC5" w:rsidR="00155B10" w:rsidRPr="00DE6810" w:rsidRDefault="00155B10" w:rsidP="00155B10">
      <w:pPr>
        <w:ind w:left="720" w:hanging="720"/>
        <w:rPr>
          <w:rFonts w:eastAsia="Times New Roman" w:cstheme="minorHAnsi"/>
          <w:color w:val="2F3031" w:themeColor="text1" w:themeShade="BF"/>
        </w:rPr>
      </w:pPr>
      <w:r w:rsidRPr="00DE6810">
        <w:rPr>
          <w:rFonts w:eastAsia="Times New Roman" w:cstheme="minorHAnsi"/>
          <w:color w:val="2F3031" w:themeColor="text1" w:themeShade="BF"/>
        </w:rPr>
        <w:t>1</w:t>
      </w:r>
      <w:r w:rsidR="00964D1D" w:rsidRPr="00DE6810">
        <w:rPr>
          <w:rFonts w:eastAsia="Times New Roman" w:cstheme="minorHAnsi"/>
          <w:color w:val="2F3031" w:themeColor="text1" w:themeShade="BF"/>
        </w:rPr>
        <w:t>1</w:t>
      </w:r>
      <w:r w:rsidRPr="00DE6810">
        <w:rPr>
          <w:rFonts w:eastAsia="Times New Roman" w:cstheme="minorHAnsi"/>
          <w:color w:val="2F3031" w:themeColor="text1" w:themeShade="BF"/>
        </w:rPr>
        <w:t>.</w:t>
      </w:r>
      <w:r w:rsidR="00E5765C">
        <w:rPr>
          <w:rFonts w:eastAsia="Times New Roman" w:cstheme="minorHAnsi"/>
          <w:color w:val="2F3031" w:themeColor="text1" w:themeShade="BF"/>
        </w:rPr>
        <w:t>9</w:t>
      </w:r>
      <w:r w:rsidRPr="00DE6810">
        <w:rPr>
          <w:rFonts w:eastAsia="Times New Roman" w:cstheme="minorHAnsi"/>
          <w:color w:val="2F3031" w:themeColor="text1" w:themeShade="BF"/>
        </w:rPr>
        <w:t xml:space="preserve">. </w:t>
      </w:r>
      <w:r w:rsidRPr="00DE6810">
        <w:rPr>
          <w:rFonts w:eastAsia="Times New Roman" w:cstheme="minorHAnsi"/>
          <w:color w:val="2F3031" w:themeColor="text1" w:themeShade="BF"/>
        </w:rPr>
        <w:tab/>
      </w:r>
      <w:r w:rsidRPr="00DE6810">
        <w:rPr>
          <w:rFonts w:eastAsia="Times New Roman" w:cstheme="minorHAnsi"/>
          <w:b/>
          <w:bCs/>
          <w:color w:val="2F3031" w:themeColor="text1" w:themeShade="BF"/>
        </w:rPr>
        <w:t>Has your project’s evaluation findings or working with your evaluator caused you to engage in any of the following in 202</w:t>
      </w:r>
      <w:r w:rsidR="00597CF3">
        <w:rPr>
          <w:rFonts w:eastAsia="Times New Roman" w:cstheme="minorHAnsi"/>
          <w:b/>
          <w:bCs/>
          <w:color w:val="2F3031" w:themeColor="text1" w:themeShade="BF"/>
        </w:rPr>
        <w:t>5</w:t>
      </w:r>
      <w:r w:rsidRPr="00DE6810">
        <w:rPr>
          <w:rFonts w:eastAsia="Times New Roman" w:cstheme="minorHAnsi"/>
          <w:b/>
          <w:bCs/>
          <w:color w:val="2F3031" w:themeColor="text1" w:themeShade="BF"/>
        </w:rPr>
        <w:t>? Select all that apply</w:t>
      </w:r>
      <w:r w:rsidRPr="00DE6810">
        <w:rPr>
          <w:rFonts w:eastAsia="Times New Roman" w:cstheme="minorHAnsi"/>
          <w:color w:val="2F3031" w:themeColor="text1" w:themeShade="BF"/>
        </w:rPr>
        <w:t>.</w:t>
      </w:r>
    </w:p>
    <w:p w14:paraId="352A2C23" w14:textId="67A5C2AA"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Advocate for change within your program or institution</w:t>
      </w:r>
    </w:p>
    <w:p w14:paraId="2DEBFE27" w14:textId="74D05C9B"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 xml:space="preserve">Apply for another ATE grant </w:t>
      </w:r>
    </w:p>
    <w:p w14:paraId="5181E3ED" w14:textId="4EDBA481"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Apply for a non-ATE grant</w:t>
      </w:r>
    </w:p>
    <w:p w14:paraId="7F11D90E" w14:textId="4B6F164E"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 xml:space="preserve">Inform the implementation of other non-ATE projects or work </w:t>
      </w:r>
    </w:p>
    <w:p w14:paraId="6AC0E5BE" w14:textId="25737E05"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Learn more about the evaluation field, approaches, or practices</w:t>
      </w:r>
    </w:p>
    <w:p w14:paraId="7B6465D1" w14:textId="19F7ECD7"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Other (describe)________</w:t>
      </w:r>
    </w:p>
    <w:p w14:paraId="6A59F3B2" w14:textId="77777777" w:rsidR="00155B10" w:rsidRPr="00DE6810" w:rsidRDefault="00155B10" w:rsidP="00155B10">
      <w:pPr>
        <w:rPr>
          <w:rFonts w:eastAsia="Times New Roman" w:cstheme="minorHAnsi"/>
          <w:color w:val="2F3031" w:themeColor="text1" w:themeShade="BF"/>
        </w:rPr>
      </w:pPr>
    </w:p>
    <w:p w14:paraId="42110095" w14:textId="467F3518" w:rsidR="00276F1F" w:rsidRPr="00DE6810" w:rsidRDefault="00AC6786" w:rsidP="00155B10">
      <w:pPr>
        <w:rPr>
          <w:rFonts w:eastAsia="Times New Roman" w:cstheme="minorHAnsi"/>
          <w:color w:val="2F3031" w:themeColor="text1" w:themeShade="BF"/>
        </w:rPr>
      </w:pPr>
      <w:r w:rsidRPr="00DE6810">
        <w:rPr>
          <w:rFonts w:eastAsia="Times New Roman" w:cstheme="minorHAnsi"/>
          <w:color w:val="2F3031" w:themeColor="text1" w:themeShade="BF"/>
        </w:rPr>
        <w:t>11.</w:t>
      </w:r>
      <w:r w:rsidR="00E5765C">
        <w:rPr>
          <w:rFonts w:eastAsia="Times New Roman" w:cstheme="minorHAnsi"/>
          <w:color w:val="2F3031" w:themeColor="text1" w:themeShade="BF"/>
        </w:rPr>
        <w:t>10</w:t>
      </w:r>
      <w:r w:rsidR="00276F1F" w:rsidRPr="00DE6810">
        <w:rPr>
          <w:rFonts w:eastAsia="Times New Roman" w:cstheme="minorHAnsi"/>
          <w:color w:val="2F3031" w:themeColor="text1" w:themeShade="BF"/>
        </w:rPr>
        <w:t>.</w:t>
      </w:r>
      <w:r w:rsidR="00276F1F" w:rsidRPr="00DE6810">
        <w:rPr>
          <w:rFonts w:eastAsia="Times New Roman" w:cstheme="minorHAnsi"/>
          <w:color w:val="2F3031" w:themeColor="text1" w:themeShade="BF"/>
        </w:rPr>
        <w:tab/>
      </w:r>
      <w:r w:rsidR="00276F1F" w:rsidRPr="00DE6810">
        <w:rPr>
          <w:rFonts w:eastAsia="Times New Roman" w:cstheme="minorHAnsi"/>
          <w:b/>
          <w:color w:val="2F3031" w:themeColor="text1" w:themeShade="BF"/>
        </w:rPr>
        <w:t>With wh</w:t>
      </w:r>
      <w:r w:rsidR="00276F1F" w:rsidRPr="00DE6810">
        <w:rPr>
          <w:rFonts w:cstheme="minorHAnsi"/>
          <w:b/>
          <w:color w:val="2F3031" w:themeColor="text1" w:themeShade="BF"/>
        </w:rPr>
        <w:t xml:space="preserve">om </w:t>
      </w:r>
      <w:r w:rsidR="00276F1F" w:rsidRPr="00DE6810">
        <w:rPr>
          <w:rFonts w:eastAsia="Times New Roman" w:cstheme="minorHAnsi"/>
          <w:b/>
          <w:color w:val="2F3031" w:themeColor="text1" w:themeShade="BF"/>
        </w:rPr>
        <w:t>have you shared your current project’s evaluation results?</w:t>
      </w:r>
    </w:p>
    <w:p w14:paraId="21503696" w14:textId="77777777" w:rsidR="00276F1F" w:rsidRPr="00DE6810" w:rsidRDefault="00276F1F" w:rsidP="00CB0D95">
      <w:pPr>
        <w:spacing w:after="60"/>
        <w:ind w:firstLine="720"/>
        <w:rPr>
          <w:color w:val="2F3031" w:themeColor="text1" w:themeShade="BF"/>
        </w:rPr>
      </w:pPr>
      <w:r w:rsidRPr="00DE6810">
        <w:rPr>
          <w:rFonts w:cstheme="minorHAnsi"/>
          <w:color w:val="2F3031" w:themeColor="text1" w:themeShade="BF"/>
        </w:rPr>
        <w:t xml:space="preserve">(If a group does not apply to your project, select “NA” for </w:t>
      </w:r>
      <w:r w:rsidRPr="00DE6810">
        <w:rPr>
          <w:rFonts w:cstheme="minorHAnsi"/>
          <w:i/>
          <w:color w:val="2F3031" w:themeColor="text1" w:themeShade="BF"/>
        </w:rPr>
        <w:t>not applicable.</w:t>
      </w:r>
      <w:r w:rsidRPr="00DE6810">
        <w:rPr>
          <w:rFonts w:cstheme="minorHAnsi"/>
          <w:color w:val="2F3031" w:themeColor="text1" w:themeShade="BF"/>
        </w:rPr>
        <w:t>)</w:t>
      </w:r>
    </w:p>
    <w:tbl>
      <w:tblPr>
        <w:tblStyle w:val="ATESurvey"/>
        <w:tblW w:w="9360" w:type="dxa"/>
        <w:tblLayout w:type="fixed"/>
        <w:tblLook w:val="04A0" w:firstRow="1" w:lastRow="0" w:firstColumn="1" w:lastColumn="0" w:noHBand="0" w:noVBand="1"/>
      </w:tblPr>
      <w:tblGrid>
        <w:gridCol w:w="720"/>
        <w:gridCol w:w="4608"/>
        <w:gridCol w:w="1008"/>
        <w:gridCol w:w="1008"/>
        <w:gridCol w:w="1008"/>
        <w:gridCol w:w="1008"/>
      </w:tblGrid>
      <w:tr w:rsidR="00B4349F" w:rsidRPr="00DE6810" w14:paraId="3FBE28E8" w14:textId="77777777" w:rsidTr="00B4349F">
        <w:trPr>
          <w:cnfStyle w:val="100000000000" w:firstRow="1" w:lastRow="0" w:firstColumn="0" w:lastColumn="0" w:oddVBand="0" w:evenVBand="0" w:oddHBand="0" w:evenHBand="0" w:firstRowFirstColumn="0" w:firstRowLastColumn="0" w:lastRowFirstColumn="0" w:lastRowLastColumn="0"/>
          <w:trHeight w:val="296"/>
        </w:trPr>
        <w:tc>
          <w:tcPr>
            <w:tcW w:w="720" w:type="dxa"/>
            <w:tcBorders>
              <w:top w:val="nil"/>
              <w:bottom w:val="nil"/>
            </w:tcBorders>
            <w:shd w:val="clear" w:color="auto" w:fill="auto"/>
          </w:tcPr>
          <w:p w14:paraId="5B9AD825" w14:textId="77777777" w:rsidR="00A526DA" w:rsidRPr="00DE6810" w:rsidRDefault="00A526DA" w:rsidP="007A32D1">
            <w:pPr>
              <w:rPr>
                <w:rFonts w:cstheme="minorHAnsi"/>
                <w:b/>
                <w:bCs/>
                <w:color w:val="2F3031" w:themeColor="text1" w:themeShade="BF"/>
              </w:rPr>
            </w:pPr>
          </w:p>
        </w:tc>
        <w:tc>
          <w:tcPr>
            <w:tcW w:w="4608" w:type="dxa"/>
          </w:tcPr>
          <w:p w14:paraId="5D624E04" w14:textId="52ECA5A0" w:rsidR="00A526DA" w:rsidRPr="00DE6810" w:rsidRDefault="00A526DA" w:rsidP="007A32D1">
            <w:pPr>
              <w:rPr>
                <w:rFonts w:cstheme="minorHAnsi"/>
                <w:b/>
                <w:bCs/>
                <w:color w:val="2F3031" w:themeColor="text1" w:themeShade="BF"/>
              </w:rPr>
            </w:pPr>
          </w:p>
        </w:tc>
        <w:tc>
          <w:tcPr>
            <w:tcW w:w="1008" w:type="dxa"/>
          </w:tcPr>
          <w:p w14:paraId="1F57E8C4"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Yes</w:t>
            </w:r>
          </w:p>
        </w:tc>
        <w:tc>
          <w:tcPr>
            <w:tcW w:w="1008" w:type="dxa"/>
          </w:tcPr>
          <w:p w14:paraId="0A895D9B"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No</w:t>
            </w:r>
          </w:p>
        </w:tc>
        <w:tc>
          <w:tcPr>
            <w:tcW w:w="1008" w:type="dxa"/>
          </w:tcPr>
          <w:p w14:paraId="52D8B1D7"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Unsure</w:t>
            </w:r>
          </w:p>
        </w:tc>
        <w:tc>
          <w:tcPr>
            <w:tcW w:w="1008" w:type="dxa"/>
          </w:tcPr>
          <w:p w14:paraId="5E2B573A"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NA</w:t>
            </w:r>
          </w:p>
        </w:tc>
      </w:tr>
      <w:tr w:rsidR="00A526DA" w:rsidRPr="00DE6810" w14:paraId="00C96262" w14:textId="77777777" w:rsidTr="002352EC">
        <w:trPr>
          <w:trHeight w:val="296"/>
        </w:trPr>
        <w:tc>
          <w:tcPr>
            <w:tcW w:w="720" w:type="dxa"/>
            <w:tcBorders>
              <w:top w:val="nil"/>
              <w:bottom w:val="nil"/>
            </w:tcBorders>
          </w:tcPr>
          <w:p w14:paraId="1225DBD1" w14:textId="55F8F128"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a.</w:t>
            </w:r>
          </w:p>
        </w:tc>
        <w:tc>
          <w:tcPr>
            <w:tcW w:w="4608" w:type="dxa"/>
            <w:tcBorders>
              <w:bottom w:val="nil"/>
            </w:tcBorders>
          </w:tcPr>
          <w:p w14:paraId="7D342824" w14:textId="41F94055"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NSF program officer</w:t>
            </w:r>
          </w:p>
        </w:tc>
        <w:tc>
          <w:tcPr>
            <w:tcW w:w="1008" w:type="dxa"/>
            <w:tcBorders>
              <w:bottom w:val="nil"/>
            </w:tcBorders>
          </w:tcPr>
          <w:p w14:paraId="54F4E171"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bottom w:val="nil"/>
            </w:tcBorders>
          </w:tcPr>
          <w:p w14:paraId="51798956"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bottom w:val="nil"/>
            </w:tcBorders>
          </w:tcPr>
          <w:p w14:paraId="3E96878D"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bottom w:val="nil"/>
            </w:tcBorders>
          </w:tcPr>
          <w:p w14:paraId="2FDB07DC"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77DAC20B" w14:textId="77777777" w:rsidTr="002352EC">
        <w:tc>
          <w:tcPr>
            <w:tcW w:w="720" w:type="dxa"/>
            <w:tcBorders>
              <w:top w:val="nil"/>
              <w:bottom w:val="nil"/>
            </w:tcBorders>
          </w:tcPr>
          <w:p w14:paraId="6055D802" w14:textId="576E3349"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b.</w:t>
            </w:r>
          </w:p>
        </w:tc>
        <w:tc>
          <w:tcPr>
            <w:tcW w:w="4608" w:type="dxa"/>
            <w:tcBorders>
              <w:top w:val="nil"/>
              <w:bottom w:val="nil"/>
            </w:tcBorders>
          </w:tcPr>
          <w:p w14:paraId="48D00CD0" w14:textId="3A977AFC"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Project advisory committee</w:t>
            </w:r>
          </w:p>
        </w:tc>
        <w:tc>
          <w:tcPr>
            <w:tcW w:w="1008" w:type="dxa"/>
            <w:tcBorders>
              <w:top w:val="nil"/>
              <w:bottom w:val="nil"/>
            </w:tcBorders>
          </w:tcPr>
          <w:p w14:paraId="70885EC7"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3AA8EE15"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7DC263C8"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257AECCA"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61800F6F" w14:textId="77777777" w:rsidTr="002352EC">
        <w:tc>
          <w:tcPr>
            <w:tcW w:w="720" w:type="dxa"/>
            <w:tcBorders>
              <w:top w:val="nil"/>
              <w:bottom w:val="nil"/>
            </w:tcBorders>
          </w:tcPr>
          <w:p w14:paraId="2BA71866" w14:textId="0983411D"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c.</w:t>
            </w:r>
          </w:p>
        </w:tc>
        <w:tc>
          <w:tcPr>
            <w:tcW w:w="4608" w:type="dxa"/>
            <w:tcBorders>
              <w:top w:val="nil"/>
              <w:bottom w:val="nil"/>
            </w:tcBorders>
          </w:tcPr>
          <w:p w14:paraId="1E5316D6" w14:textId="48778145"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 xml:space="preserve">Executive administrators in your organization (e.g., CEO, president, vice president, dean, department chairperson) </w:t>
            </w:r>
          </w:p>
        </w:tc>
        <w:tc>
          <w:tcPr>
            <w:tcW w:w="1008" w:type="dxa"/>
            <w:tcBorders>
              <w:top w:val="nil"/>
              <w:bottom w:val="nil"/>
            </w:tcBorders>
          </w:tcPr>
          <w:p w14:paraId="749FC683"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308F8754"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D475F2F"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61B545C"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37459CAC" w14:textId="77777777" w:rsidTr="002352EC">
        <w:tc>
          <w:tcPr>
            <w:tcW w:w="720" w:type="dxa"/>
            <w:tcBorders>
              <w:top w:val="nil"/>
              <w:bottom w:val="nil"/>
            </w:tcBorders>
          </w:tcPr>
          <w:p w14:paraId="0B44C8C4" w14:textId="57259D58"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d.</w:t>
            </w:r>
          </w:p>
        </w:tc>
        <w:tc>
          <w:tcPr>
            <w:tcW w:w="4608" w:type="dxa"/>
            <w:tcBorders>
              <w:top w:val="nil"/>
              <w:bottom w:val="nil"/>
            </w:tcBorders>
          </w:tcPr>
          <w:p w14:paraId="08DCF024" w14:textId="57419D85"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Faculty or staff at your project’s host institution</w:t>
            </w:r>
          </w:p>
        </w:tc>
        <w:tc>
          <w:tcPr>
            <w:tcW w:w="1008" w:type="dxa"/>
            <w:tcBorders>
              <w:top w:val="nil"/>
              <w:bottom w:val="nil"/>
            </w:tcBorders>
          </w:tcPr>
          <w:p w14:paraId="1EF54E40"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43C7B76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FD4CA0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15865CA"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12CBFB01" w14:textId="77777777" w:rsidTr="002352EC">
        <w:tc>
          <w:tcPr>
            <w:tcW w:w="720" w:type="dxa"/>
            <w:tcBorders>
              <w:top w:val="nil"/>
              <w:bottom w:val="nil"/>
            </w:tcBorders>
          </w:tcPr>
          <w:p w14:paraId="164BEF08" w14:textId="4ACFD045"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f.</w:t>
            </w:r>
          </w:p>
        </w:tc>
        <w:tc>
          <w:tcPr>
            <w:tcW w:w="4608" w:type="dxa"/>
            <w:tcBorders>
              <w:top w:val="nil"/>
              <w:bottom w:val="nil"/>
            </w:tcBorders>
          </w:tcPr>
          <w:p w14:paraId="0498455C" w14:textId="24817AAC"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Current project partners</w:t>
            </w:r>
          </w:p>
        </w:tc>
        <w:tc>
          <w:tcPr>
            <w:tcW w:w="1008" w:type="dxa"/>
            <w:tcBorders>
              <w:top w:val="nil"/>
              <w:bottom w:val="nil"/>
            </w:tcBorders>
          </w:tcPr>
          <w:p w14:paraId="60A99550"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4D2156C"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A8CB7A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336DB52B"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3591A5AC" w14:textId="77777777" w:rsidTr="002352EC">
        <w:tc>
          <w:tcPr>
            <w:tcW w:w="720" w:type="dxa"/>
            <w:tcBorders>
              <w:top w:val="nil"/>
              <w:bottom w:val="nil"/>
            </w:tcBorders>
          </w:tcPr>
          <w:p w14:paraId="7B126517" w14:textId="26B4600C"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g.</w:t>
            </w:r>
          </w:p>
        </w:tc>
        <w:tc>
          <w:tcPr>
            <w:tcW w:w="4608" w:type="dxa"/>
            <w:tcBorders>
              <w:top w:val="nil"/>
              <w:bottom w:val="nil"/>
            </w:tcBorders>
          </w:tcPr>
          <w:p w14:paraId="36691AAC" w14:textId="28450660"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Prospective project partners</w:t>
            </w:r>
          </w:p>
        </w:tc>
        <w:tc>
          <w:tcPr>
            <w:tcW w:w="1008" w:type="dxa"/>
            <w:tcBorders>
              <w:top w:val="nil"/>
              <w:bottom w:val="nil"/>
            </w:tcBorders>
          </w:tcPr>
          <w:p w14:paraId="793112FF"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AB2AAA8"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349F02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268E20EB"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559B9EBB" w14:textId="77777777" w:rsidTr="002352EC">
        <w:tc>
          <w:tcPr>
            <w:tcW w:w="720" w:type="dxa"/>
            <w:tcBorders>
              <w:top w:val="nil"/>
              <w:bottom w:val="nil"/>
            </w:tcBorders>
          </w:tcPr>
          <w:p w14:paraId="5AD46077" w14:textId="45939D5C"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h.</w:t>
            </w:r>
          </w:p>
        </w:tc>
        <w:tc>
          <w:tcPr>
            <w:tcW w:w="4608" w:type="dxa"/>
            <w:tcBorders>
              <w:top w:val="nil"/>
              <w:bottom w:val="nil"/>
            </w:tcBorders>
          </w:tcPr>
          <w:p w14:paraId="2F8D8A35" w14:textId="3264A9D7"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Prospective students or parents</w:t>
            </w:r>
          </w:p>
        </w:tc>
        <w:tc>
          <w:tcPr>
            <w:tcW w:w="1008" w:type="dxa"/>
            <w:tcBorders>
              <w:top w:val="nil"/>
              <w:bottom w:val="nil"/>
            </w:tcBorders>
          </w:tcPr>
          <w:p w14:paraId="63FBDB1C"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011A26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4F9126F5"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E906C69"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2F21E035" w14:textId="77777777" w:rsidTr="002352EC">
        <w:tc>
          <w:tcPr>
            <w:tcW w:w="720" w:type="dxa"/>
            <w:tcBorders>
              <w:top w:val="nil"/>
              <w:bottom w:val="nil"/>
            </w:tcBorders>
          </w:tcPr>
          <w:p w14:paraId="06686593" w14:textId="297738FA"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i.</w:t>
            </w:r>
          </w:p>
        </w:tc>
        <w:tc>
          <w:tcPr>
            <w:tcW w:w="4608" w:type="dxa"/>
            <w:tcBorders>
              <w:top w:val="nil"/>
              <w:bottom w:val="nil"/>
            </w:tcBorders>
          </w:tcPr>
          <w:p w14:paraId="4E255AAD" w14:textId="1D48A180"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 xml:space="preserve">Educators or professionals outside of your project and institution (e.g., at conferences, in journals, or during webinars) </w:t>
            </w:r>
          </w:p>
        </w:tc>
        <w:tc>
          <w:tcPr>
            <w:tcW w:w="1008" w:type="dxa"/>
            <w:tcBorders>
              <w:top w:val="nil"/>
              <w:bottom w:val="nil"/>
            </w:tcBorders>
          </w:tcPr>
          <w:p w14:paraId="0A148A86"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112EAD4"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DC7B10A"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0DFA74C"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57D49A7C" w14:textId="77777777" w:rsidTr="002352EC">
        <w:tc>
          <w:tcPr>
            <w:tcW w:w="720" w:type="dxa"/>
            <w:tcBorders>
              <w:top w:val="nil"/>
              <w:bottom w:val="nil"/>
            </w:tcBorders>
          </w:tcPr>
          <w:p w14:paraId="6D4D5724" w14:textId="4AB12193"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j.</w:t>
            </w:r>
          </w:p>
        </w:tc>
        <w:tc>
          <w:tcPr>
            <w:tcW w:w="4608" w:type="dxa"/>
            <w:tcBorders>
              <w:top w:val="nil"/>
              <w:bottom w:val="nil"/>
            </w:tcBorders>
          </w:tcPr>
          <w:p w14:paraId="41A323AD" w14:textId="22B3F867"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 xml:space="preserve">Other (describe) </w:t>
            </w:r>
          </w:p>
        </w:tc>
        <w:tc>
          <w:tcPr>
            <w:tcW w:w="1008" w:type="dxa"/>
            <w:tcBorders>
              <w:top w:val="nil"/>
              <w:bottom w:val="nil"/>
            </w:tcBorders>
          </w:tcPr>
          <w:p w14:paraId="2A9C763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4F6F278B"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764CCEF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7BADDBC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bl>
    <w:p w14:paraId="12376E60" w14:textId="77777777" w:rsidR="00276F1F" w:rsidRPr="00DE6810" w:rsidRDefault="00276F1F" w:rsidP="00276F1F">
      <w:pPr>
        <w:rPr>
          <w:rFonts w:ascii="Calibri" w:hAnsi="Calibri"/>
          <w:color w:val="2F3031" w:themeColor="text1" w:themeShade="BF"/>
        </w:rPr>
      </w:pPr>
    </w:p>
    <w:p w14:paraId="2E254992" w14:textId="77777777" w:rsidR="00DE6810" w:rsidRDefault="00DE6810">
      <w:pPr>
        <w:rPr>
          <w:rFonts w:ascii="Calibri" w:hAnsi="Calibri"/>
          <w:color w:val="2F3031" w:themeColor="text1" w:themeShade="BF"/>
        </w:rPr>
      </w:pPr>
      <w:r>
        <w:rPr>
          <w:rFonts w:ascii="Calibri" w:hAnsi="Calibri"/>
          <w:color w:val="2F3031" w:themeColor="text1" w:themeShade="BF"/>
        </w:rPr>
        <w:br w:type="page"/>
      </w:r>
    </w:p>
    <w:p w14:paraId="5FCEF8E5" w14:textId="31B5935A" w:rsidR="00964D1D" w:rsidRPr="00DE6810" w:rsidRDefault="00964D1D" w:rsidP="00964D1D">
      <w:pPr>
        <w:spacing w:after="60"/>
        <w:ind w:left="720" w:hanging="720"/>
        <w:rPr>
          <w:rFonts w:ascii="Calibri" w:hAnsi="Calibri"/>
          <w:color w:val="2F3031" w:themeColor="text1" w:themeShade="BF"/>
        </w:rPr>
      </w:pPr>
      <w:r w:rsidRPr="00DE6810">
        <w:rPr>
          <w:rFonts w:ascii="Calibri" w:hAnsi="Calibri"/>
          <w:color w:val="2F3031" w:themeColor="text1" w:themeShade="BF"/>
        </w:rPr>
        <w:lastRenderedPageBreak/>
        <w:t>11.</w:t>
      </w:r>
      <w:r w:rsidR="00E5765C">
        <w:rPr>
          <w:rFonts w:ascii="Calibri" w:hAnsi="Calibri"/>
          <w:color w:val="2F3031" w:themeColor="text1" w:themeShade="BF"/>
        </w:rPr>
        <w:t>11</w:t>
      </w:r>
      <w:r w:rsidRPr="00DE6810">
        <w:rPr>
          <w:rFonts w:ascii="Calibri" w:hAnsi="Calibri"/>
          <w:color w:val="2F3031" w:themeColor="text1" w:themeShade="BF"/>
        </w:rPr>
        <w:t>.</w:t>
      </w:r>
      <w:r w:rsidRPr="00DE6810">
        <w:rPr>
          <w:rFonts w:ascii="Calibri" w:hAnsi="Calibri"/>
          <w:color w:val="2F3031" w:themeColor="text1" w:themeShade="BF"/>
        </w:rPr>
        <w:tab/>
      </w:r>
      <w:r w:rsidRPr="00DE6810">
        <w:rPr>
          <w:rFonts w:ascii="Calibri" w:hAnsi="Calibri"/>
          <w:b/>
          <w:bCs/>
          <w:color w:val="2F3031" w:themeColor="text1" w:themeShade="BF"/>
        </w:rPr>
        <w:t xml:space="preserve">How would you rate the usefulness of your project’s </w:t>
      </w:r>
      <w:r w:rsidRPr="00AC2820">
        <w:rPr>
          <w:rFonts w:ascii="Calibri" w:hAnsi="Calibri"/>
          <w:b/>
          <w:bCs/>
          <w:i/>
          <w:iCs/>
          <w:color w:val="2F3031" w:themeColor="text1" w:themeShade="BF"/>
        </w:rPr>
        <w:t>interaction</w:t>
      </w:r>
      <w:r w:rsidRPr="00DE6810">
        <w:rPr>
          <w:rFonts w:ascii="Calibri" w:hAnsi="Calibri"/>
          <w:b/>
          <w:bCs/>
          <w:color w:val="2F3031" w:themeColor="text1" w:themeShade="BF"/>
        </w:rPr>
        <w:t xml:space="preserve"> with your current evaluator?</w:t>
      </w:r>
    </w:p>
    <w:p w14:paraId="222F504C" w14:textId="35E1325A" w:rsidR="00964D1D" w:rsidRPr="00DE6810" w:rsidRDefault="00964D1D" w:rsidP="008F1615">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Not useful</w:t>
      </w:r>
    </w:p>
    <w:p w14:paraId="0C283028" w14:textId="16682300" w:rsidR="00964D1D" w:rsidRPr="00DE6810" w:rsidRDefault="00964D1D" w:rsidP="008F1615">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Somewhat useful</w:t>
      </w:r>
    </w:p>
    <w:p w14:paraId="7CCC1903" w14:textId="0C7912E2" w:rsidR="00964D1D" w:rsidRPr="00DE6810" w:rsidRDefault="00964D1D" w:rsidP="008F1615">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Useful</w:t>
      </w:r>
    </w:p>
    <w:p w14:paraId="3CE887EB" w14:textId="6F847317" w:rsidR="00964D1D" w:rsidRPr="00DE6810" w:rsidRDefault="00964D1D" w:rsidP="008F1615">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Essential to our work</w:t>
      </w:r>
    </w:p>
    <w:p w14:paraId="3C682611" w14:textId="77777777" w:rsidR="00964D1D" w:rsidRPr="00DE6810" w:rsidRDefault="00964D1D" w:rsidP="00964D1D">
      <w:pPr>
        <w:spacing w:after="60"/>
        <w:rPr>
          <w:rFonts w:ascii="Calibri" w:hAnsi="Calibri"/>
          <w:color w:val="2F3031" w:themeColor="text1" w:themeShade="BF"/>
        </w:rPr>
      </w:pPr>
    </w:p>
    <w:p w14:paraId="3FB317B7" w14:textId="1888F01C" w:rsidR="00964D1D" w:rsidRPr="00DE6810" w:rsidRDefault="00964D1D" w:rsidP="00964D1D">
      <w:pPr>
        <w:spacing w:after="60"/>
        <w:ind w:left="1440" w:hanging="720"/>
        <w:rPr>
          <w:rFonts w:ascii="Calibri" w:hAnsi="Calibri"/>
          <w:color w:val="2F3031" w:themeColor="text1" w:themeShade="BF"/>
        </w:rPr>
      </w:pPr>
      <w:r w:rsidRPr="00DE6810">
        <w:rPr>
          <w:rFonts w:ascii="Calibri" w:hAnsi="Calibri"/>
          <w:color w:val="2F3031" w:themeColor="text1" w:themeShade="BF"/>
        </w:rPr>
        <w:t xml:space="preserve">11.8.1. </w:t>
      </w:r>
      <w:r w:rsidRPr="00DE6810">
        <w:rPr>
          <w:rFonts w:ascii="Calibri" w:hAnsi="Calibri"/>
          <w:b/>
          <w:bCs/>
          <w:color w:val="2F3031" w:themeColor="text1" w:themeShade="BF"/>
        </w:rPr>
        <w:t xml:space="preserve">In a few sentences, please describe why your interaction with your evaluator was </w:t>
      </w:r>
      <w:r w:rsidR="0092313B" w:rsidRPr="0092313B">
        <w:rPr>
          <w:rFonts w:ascii="Calibri" w:hAnsi="Calibri"/>
          <w:b/>
          <w:bCs/>
          <w:color w:val="2F3031" w:themeColor="text1" w:themeShade="BF"/>
        </w:rPr>
        <w:t xml:space="preserve">[piped text from </w:t>
      </w:r>
      <w:r w:rsidRPr="00DE6810">
        <w:rPr>
          <w:rFonts w:ascii="Calibri" w:hAnsi="Calibri"/>
          <w:b/>
          <w:bCs/>
          <w:color w:val="2F3031" w:themeColor="text1" w:themeShade="BF"/>
        </w:rPr>
        <w:t>1</w:t>
      </w:r>
      <w:r w:rsidR="008F1615">
        <w:rPr>
          <w:rFonts w:ascii="Calibri" w:hAnsi="Calibri"/>
          <w:b/>
          <w:bCs/>
          <w:color w:val="2F3031" w:themeColor="text1" w:themeShade="BF"/>
        </w:rPr>
        <w:t>1</w:t>
      </w:r>
      <w:r w:rsidRPr="00DE6810">
        <w:rPr>
          <w:rFonts w:ascii="Calibri" w:hAnsi="Calibri"/>
          <w:b/>
          <w:bCs/>
          <w:color w:val="2F3031" w:themeColor="text1" w:themeShade="BF"/>
        </w:rPr>
        <w:t>.8</w:t>
      </w:r>
      <w:r w:rsidR="0092313B">
        <w:rPr>
          <w:rFonts w:ascii="Calibri" w:hAnsi="Calibri"/>
          <w:b/>
          <w:bCs/>
          <w:color w:val="2F3031" w:themeColor="text1" w:themeShade="BF"/>
        </w:rPr>
        <w:t>]</w:t>
      </w:r>
      <w:r w:rsidRPr="00DE6810">
        <w:rPr>
          <w:rFonts w:ascii="Calibri" w:hAnsi="Calibri"/>
          <w:b/>
          <w:bCs/>
          <w:color w:val="2F3031" w:themeColor="text1" w:themeShade="BF"/>
        </w:rPr>
        <w:t>.</w:t>
      </w:r>
      <w:r w:rsidRPr="00DE6810">
        <w:rPr>
          <w:rFonts w:ascii="Calibri" w:hAnsi="Calibri"/>
          <w:color w:val="2F3031" w:themeColor="text1" w:themeShade="BF"/>
        </w:rPr>
        <w:t xml:space="preserve"> (Your responses will not be shared with your evaluator or NSF program officer and will only be reported in the aggregate or de-identified.)</w:t>
      </w:r>
    </w:p>
    <w:p w14:paraId="54A19D0C" w14:textId="77777777" w:rsidR="00964D1D" w:rsidRPr="00DE6810" w:rsidRDefault="00964D1D" w:rsidP="00964D1D">
      <w:pPr>
        <w:spacing w:after="60"/>
        <w:ind w:left="720" w:hanging="720"/>
        <w:rPr>
          <w:rFonts w:ascii="Calibri" w:hAnsi="Calibri"/>
          <w:color w:val="2F3031" w:themeColor="text1" w:themeShade="BF"/>
        </w:rPr>
      </w:pPr>
    </w:p>
    <w:p w14:paraId="5712BFD5" w14:textId="1E74239C" w:rsidR="00964D1D" w:rsidRPr="00DE6810" w:rsidRDefault="00964D1D" w:rsidP="00964D1D">
      <w:pPr>
        <w:spacing w:after="60"/>
        <w:ind w:left="720" w:hanging="720"/>
        <w:rPr>
          <w:rFonts w:ascii="Calibri" w:hAnsi="Calibri"/>
          <w:b/>
          <w:bCs/>
          <w:color w:val="2F3031" w:themeColor="text1" w:themeShade="BF"/>
        </w:rPr>
      </w:pPr>
      <w:r w:rsidRPr="00DE6810">
        <w:rPr>
          <w:rFonts w:ascii="Calibri" w:hAnsi="Calibri"/>
          <w:color w:val="2F3031" w:themeColor="text1" w:themeShade="BF"/>
        </w:rPr>
        <w:t>11.</w:t>
      </w:r>
      <w:r w:rsidR="00E5765C">
        <w:rPr>
          <w:rFonts w:ascii="Calibri" w:hAnsi="Calibri"/>
          <w:color w:val="2F3031" w:themeColor="text1" w:themeShade="BF"/>
        </w:rPr>
        <w:t>12</w:t>
      </w:r>
      <w:r w:rsidRPr="00DE6810">
        <w:rPr>
          <w:rFonts w:ascii="Calibri" w:hAnsi="Calibri"/>
          <w:color w:val="2F3031" w:themeColor="text1" w:themeShade="BF"/>
        </w:rPr>
        <w:t>.</w:t>
      </w:r>
      <w:r w:rsidRPr="00DE6810">
        <w:rPr>
          <w:rFonts w:ascii="Calibri" w:hAnsi="Calibri"/>
          <w:color w:val="2F3031" w:themeColor="text1" w:themeShade="BF"/>
        </w:rPr>
        <w:tab/>
      </w:r>
      <w:r w:rsidRPr="00DE6810">
        <w:rPr>
          <w:rFonts w:ascii="Calibri" w:hAnsi="Calibri"/>
          <w:b/>
          <w:bCs/>
          <w:color w:val="2F3031" w:themeColor="text1" w:themeShade="BF"/>
        </w:rPr>
        <w:t xml:space="preserve">How would you rate the usefulness of the </w:t>
      </w:r>
      <w:r w:rsidRPr="008F1615">
        <w:rPr>
          <w:rFonts w:ascii="Calibri" w:hAnsi="Calibri"/>
          <w:b/>
          <w:bCs/>
          <w:i/>
          <w:iCs/>
          <w:color w:val="2F3031" w:themeColor="text1" w:themeShade="BF"/>
        </w:rPr>
        <w:t>evaluation findings</w:t>
      </w:r>
      <w:r w:rsidRPr="00DE6810">
        <w:rPr>
          <w:rFonts w:ascii="Calibri" w:hAnsi="Calibri"/>
          <w:b/>
          <w:bCs/>
          <w:color w:val="2F3031" w:themeColor="text1" w:themeShade="BF"/>
        </w:rPr>
        <w:t xml:space="preserve"> to your project?</w:t>
      </w:r>
    </w:p>
    <w:p w14:paraId="1BB9BD17" w14:textId="77777777" w:rsidR="00964D1D" w:rsidRPr="00DE6810" w:rsidRDefault="00964D1D" w:rsidP="008F1615">
      <w:pPr>
        <w:pStyle w:val="ListParagraph"/>
        <w:numPr>
          <w:ilvl w:val="1"/>
          <w:numId w:val="46"/>
        </w:numPr>
        <w:spacing w:after="60"/>
        <w:rPr>
          <w:rFonts w:ascii="Calibri" w:hAnsi="Calibri"/>
          <w:color w:val="2F3031" w:themeColor="text1" w:themeShade="BF"/>
        </w:rPr>
      </w:pPr>
      <w:r w:rsidRPr="00DE6810">
        <w:rPr>
          <w:rFonts w:ascii="Calibri" w:hAnsi="Calibri"/>
          <w:color w:val="2F3031" w:themeColor="text1" w:themeShade="BF"/>
        </w:rPr>
        <w:t>Not useful</w:t>
      </w:r>
    </w:p>
    <w:p w14:paraId="3F97CDDC" w14:textId="77777777" w:rsidR="00964D1D" w:rsidRPr="00DE6810" w:rsidRDefault="00964D1D" w:rsidP="008F1615">
      <w:pPr>
        <w:pStyle w:val="ListParagraph"/>
        <w:numPr>
          <w:ilvl w:val="1"/>
          <w:numId w:val="46"/>
        </w:numPr>
        <w:spacing w:after="60"/>
        <w:rPr>
          <w:rFonts w:ascii="Calibri" w:hAnsi="Calibri"/>
          <w:color w:val="2F3031" w:themeColor="text1" w:themeShade="BF"/>
        </w:rPr>
      </w:pPr>
      <w:r w:rsidRPr="00DE6810">
        <w:rPr>
          <w:rFonts w:ascii="Calibri" w:hAnsi="Calibri"/>
          <w:color w:val="2F3031" w:themeColor="text1" w:themeShade="BF"/>
        </w:rPr>
        <w:t>Somewhat useful</w:t>
      </w:r>
    </w:p>
    <w:p w14:paraId="3DC134BC" w14:textId="77777777" w:rsidR="00964D1D" w:rsidRPr="00DE6810" w:rsidRDefault="00964D1D" w:rsidP="008F1615">
      <w:pPr>
        <w:pStyle w:val="ListParagraph"/>
        <w:numPr>
          <w:ilvl w:val="1"/>
          <w:numId w:val="46"/>
        </w:numPr>
        <w:spacing w:after="60"/>
        <w:rPr>
          <w:rFonts w:ascii="Calibri" w:hAnsi="Calibri"/>
          <w:color w:val="2F3031" w:themeColor="text1" w:themeShade="BF"/>
        </w:rPr>
      </w:pPr>
      <w:r w:rsidRPr="00DE6810">
        <w:rPr>
          <w:rFonts w:ascii="Calibri" w:hAnsi="Calibri"/>
          <w:color w:val="2F3031" w:themeColor="text1" w:themeShade="BF"/>
        </w:rPr>
        <w:t>Useful</w:t>
      </w:r>
    </w:p>
    <w:p w14:paraId="3810D289" w14:textId="77777777" w:rsidR="00964D1D" w:rsidRPr="00DE6810" w:rsidRDefault="00964D1D" w:rsidP="008F1615">
      <w:pPr>
        <w:pStyle w:val="ListParagraph"/>
        <w:numPr>
          <w:ilvl w:val="1"/>
          <w:numId w:val="46"/>
        </w:numPr>
        <w:spacing w:after="60"/>
        <w:rPr>
          <w:rFonts w:ascii="Calibri" w:hAnsi="Calibri"/>
          <w:color w:val="2F3031" w:themeColor="text1" w:themeShade="BF"/>
        </w:rPr>
      </w:pPr>
      <w:r w:rsidRPr="00DE6810">
        <w:rPr>
          <w:rFonts w:ascii="Calibri" w:hAnsi="Calibri"/>
          <w:color w:val="2F3031" w:themeColor="text1" w:themeShade="BF"/>
        </w:rPr>
        <w:t>Essential to our work</w:t>
      </w:r>
    </w:p>
    <w:p w14:paraId="37DFB397" w14:textId="77777777" w:rsidR="00964D1D" w:rsidRPr="00DE6810" w:rsidRDefault="00964D1D" w:rsidP="00964D1D">
      <w:pPr>
        <w:spacing w:after="60"/>
        <w:rPr>
          <w:rFonts w:ascii="Calibri" w:hAnsi="Calibri"/>
          <w:color w:val="2F3031" w:themeColor="text1" w:themeShade="BF"/>
        </w:rPr>
      </w:pPr>
    </w:p>
    <w:p w14:paraId="2BFAEE4E" w14:textId="75B5E9D1" w:rsidR="00964D1D" w:rsidRDefault="00964D1D" w:rsidP="00964D1D">
      <w:pPr>
        <w:spacing w:after="60"/>
        <w:ind w:left="1440" w:hanging="720"/>
        <w:rPr>
          <w:rFonts w:ascii="Calibri" w:hAnsi="Calibri"/>
          <w:color w:val="2F3031" w:themeColor="text1" w:themeShade="BF"/>
        </w:rPr>
      </w:pPr>
      <w:r w:rsidRPr="00DE6810">
        <w:rPr>
          <w:rFonts w:ascii="Calibri" w:hAnsi="Calibri"/>
          <w:color w:val="2F3031" w:themeColor="text1" w:themeShade="BF"/>
        </w:rPr>
        <w:t>11.</w:t>
      </w:r>
      <w:r w:rsidR="00957D5D">
        <w:rPr>
          <w:rFonts w:ascii="Calibri" w:hAnsi="Calibri"/>
          <w:color w:val="2F3031" w:themeColor="text1" w:themeShade="BF"/>
        </w:rPr>
        <w:t>12</w:t>
      </w:r>
      <w:r w:rsidRPr="00DE6810">
        <w:rPr>
          <w:rFonts w:ascii="Calibri" w:hAnsi="Calibri"/>
          <w:color w:val="2F3031" w:themeColor="text1" w:themeShade="BF"/>
        </w:rPr>
        <w:t xml:space="preserve">.1. </w:t>
      </w:r>
      <w:r w:rsidRPr="00DE6810">
        <w:rPr>
          <w:rFonts w:ascii="Calibri" w:hAnsi="Calibri"/>
          <w:b/>
          <w:bCs/>
          <w:color w:val="2F3031" w:themeColor="text1" w:themeShade="BF"/>
        </w:rPr>
        <w:t xml:space="preserve">In a few sentences, please describe why your evaluation was </w:t>
      </w:r>
      <w:r w:rsidR="0092313B" w:rsidRPr="0092313B">
        <w:rPr>
          <w:rFonts w:ascii="Calibri" w:hAnsi="Calibri"/>
          <w:b/>
          <w:bCs/>
          <w:color w:val="2F3031" w:themeColor="text1" w:themeShade="BF"/>
        </w:rPr>
        <w:t xml:space="preserve">[piped text from </w:t>
      </w:r>
      <w:r w:rsidRPr="00DE6810">
        <w:rPr>
          <w:rFonts w:ascii="Calibri" w:hAnsi="Calibri"/>
          <w:b/>
          <w:bCs/>
          <w:color w:val="2F3031" w:themeColor="text1" w:themeShade="BF"/>
        </w:rPr>
        <w:t>1</w:t>
      </w:r>
      <w:r w:rsidR="007A6208">
        <w:rPr>
          <w:rFonts w:ascii="Calibri" w:hAnsi="Calibri"/>
          <w:b/>
          <w:bCs/>
          <w:color w:val="2F3031" w:themeColor="text1" w:themeShade="BF"/>
        </w:rPr>
        <w:t>1</w:t>
      </w:r>
      <w:r w:rsidRPr="00DE6810">
        <w:rPr>
          <w:rFonts w:ascii="Calibri" w:hAnsi="Calibri"/>
          <w:b/>
          <w:bCs/>
          <w:color w:val="2F3031" w:themeColor="text1" w:themeShade="BF"/>
        </w:rPr>
        <w:t>.</w:t>
      </w:r>
      <w:r w:rsidR="00957D5D">
        <w:rPr>
          <w:rFonts w:ascii="Calibri" w:hAnsi="Calibri"/>
          <w:b/>
          <w:bCs/>
          <w:color w:val="2F3031" w:themeColor="text1" w:themeShade="BF"/>
        </w:rPr>
        <w:t>12</w:t>
      </w:r>
      <w:r w:rsidRPr="00DE6810">
        <w:rPr>
          <w:rFonts w:ascii="Calibri" w:hAnsi="Calibri"/>
          <w:b/>
          <w:bCs/>
          <w:color w:val="2F3031" w:themeColor="text1" w:themeShade="BF"/>
        </w:rPr>
        <w:t>.</w:t>
      </w:r>
      <w:r w:rsidR="0092313B">
        <w:rPr>
          <w:rFonts w:ascii="Calibri" w:hAnsi="Calibri"/>
          <w:b/>
          <w:bCs/>
          <w:color w:val="2F3031" w:themeColor="text1" w:themeShade="BF"/>
        </w:rPr>
        <w:t>]</w:t>
      </w:r>
      <w:r w:rsidRPr="00DE6810">
        <w:rPr>
          <w:rFonts w:ascii="Calibri" w:hAnsi="Calibri"/>
          <w:b/>
          <w:bCs/>
          <w:color w:val="2F3031" w:themeColor="text1" w:themeShade="BF"/>
        </w:rPr>
        <w:t>.</w:t>
      </w:r>
      <w:r w:rsidRPr="00DE6810">
        <w:rPr>
          <w:rFonts w:ascii="Calibri" w:hAnsi="Calibri"/>
          <w:color w:val="2F3031" w:themeColor="text1" w:themeShade="BF"/>
        </w:rPr>
        <w:t xml:space="preserve"> (Your responses will not be shared with your evaluator or NSF program officer and will only be reported in the aggregate or de-identified.)</w:t>
      </w:r>
    </w:p>
    <w:p w14:paraId="709F6DC3" w14:textId="77777777" w:rsidR="00964D1D" w:rsidRDefault="00964D1D" w:rsidP="00964D1D">
      <w:pPr>
        <w:spacing w:after="60"/>
        <w:ind w:left="720" w:hanging="720"/>
        <w:rPr>
          <w:rFonts w:ascii="Calibri" w:hAnsi="Calibri"/>
          <w:color w:val="2F3031" w:themeColor="text1" w:themeShade="BF"/>
        </w:rPr>
      </w:pPr>
    </w:p>
    <w:p w14:paraId="47856499" w14:textId="15EA2574" w:rsidR="009B6E39" w:rsidRDefault="00AC6786" w:rsidP="00964D1D">
      <w:pPr>
        <w:spacing w:after="60"/>
        <w:ind w:left="720" w:hanging="720"/>
        <w:rPr>
          <w:rFonts w:ascii="Calibri" w:hAnsi="Calibri"/>
          <w:color w:val="2F3031" w:themeColor="text1" w:themeShade="BF"/>
        </w:rPr>
      </w:pPr>
      <w:r>
        <w:rPr>
          <w:rFonts w:ascii="Calibri" w:hAnsi="Calibri"/>
          <w:color w:val="2F3031" w:themeColor="text1" w:themeShade="BF"/>
        </w:rPr>
        <w:t>11.</w:t>
      </w:r>
      <w:r w:rsidR="00964D1D">
        <w:rPr>
          <w:rFonts w:ascii="Calibri" w:hAnsi="Calibri"/>
          <w:color w:val="2F3031" w:themeColor="text1" w:themeShade="BF"/>
        </w:rPr>
        <w:t>1</w:t>
      </w:r>
      <w:r w:rsidR="00E5765C">
        <w:rPr>
          <w:rFonts w:ascii="Calibri" w:hAnsi="Calibri"/>
          <w:color w:val="2F3031" w:themeColor="text1" w:themeShade="BF"/>
        </w:rPr>
        <w:t>3</w:t>
      </w:r>
      <w:r w:rsidR="009B6E39" w:rsidRPr="00303806">
        <w:rPr>
          <w:rFonts w:ascii="Calibri" w:hAnsi="Calibri"/>
          <w:color w:val="2F3031" w:themeColor="text1" w:themeShade="BF"/>
        </w:rPr>
        <w:t>.</w:t>
      </w:r>
      <w:r w:rsidR="009B6E39">
        <w:rPr>
          <w:rFonts w:ascii="Calibri" w:hAnsi="Calibri"/>
          <w:color w:val="2F3031" w:themeColor="text1" w:themeShade="BF"/>
        </w:rPr>
        <w:tab/>
      </w:r>
      <w:r w:rsidR="009B6E39" w:rsidRPr="00303806">
        <w:rPr>
          <w:rFonts w:ascii="Calibri" w:hAnsi="Calibri"/>
          <w:b/>
          <w:color w:val="2F3031" w:themeColor="text1" w:themeShade="BF"/>
        </w:rPr>
        <w:t>What is your</w:t>
      </w:r>
      <w:r w:rsidR="009B6E39">
        <w:rPr>
          <w:rFonts w:ascii="Calibri" w:hAnsi="Calibri"/>
          <w:b/>
          <w:color w:val="2F3031" w:themeColor="text1" w:themeShade="BF"/>
        </w:rPr>
        <w:t xml:space="preserve"> primary</w:t>
      </w:r>
      <w:r w:rsidR="009B6E39" w:rsidRPr="00303806">
        <w:rPr>
          <w:rFonts w:ascii="Calibri" w:hAnsi="Calibri"/>
          <w:b/>
          <w:color w:val="2F3031" w:themeColor="text1" w:themeShade="BF"/>
        </w:rPr>
        <w:t xml:space="preserve"> evaluator’s name</w:t>
      </w:r>
      <w:r w:rsidR="009B6E39" w:rsidRPr="0018638C">
        <w:rPr>
          <w:rFonts w:ascii="Calibri" w:hAnsi="Calibri"/>
          <w:b/>
          <w:color w:val="327492"/>
        </w:rPr>
        <w:t xml:space="preserve">, </w:t>
      </w:r>
      <w:r w:rsidR="009B6E39" w:rsidRPr="00235F3D">
        <w:rPr>
          <w:rFonts w:ascii="Calibri" w:hAnsi="Calibri"/>
          <w:b/>
        </w:rPr>
        <w:t>email</w:t>
      </w:r>
      <w:r w:rsidR="009B6E39" w:rsidRPr="0018638C">
        <w:rPr>
          <w:rFonts w:ascii="Calibri" w:hAnsi="Calibri"/>
          <w:b/>
          <w:color w:val="327492"/>
        </w:rPr>
        <w:t xml:space="preserve">, </w:t>
      </w:r>
      <w:r w:rsidR="009B6E39" w:rsidRPr="00303806">
        <w:rPr>
          <w:rFonts w:ascii="Calibri" w:hAnsi="Calibri"/>
          <w:b/>
          <w:color w:val="2F3031" w:themeColor="text1" w:themeShade="BF"/>
        </w:rPr>
        <w:t xml:space="preserve">and organizational affiliation (e.g., Jane Smith, </w:t>
      </w:r>
      <w:r w:rsidR="009B6E39" w:rsidRPr="00235F3D">
        <w:rPr>
          <w:rFonts w:ascii="Calibri" w:hAnsi="Calibri"/>
          <w:b/>
        </w:rPr>
        <w:t>jane.smith@wmich.edu</w:t>
      </w:r>
      <w:r w:rsidR="009B6E39">
        <w:rPr>
          <w:rFonts w:ascii="Calibri" w:hAnsi="Calibri"/>
          <w:b/>
          <w:color w:val="2F3031" w:themeColor="text1" w:themeShade="BF"/>
        </w:rPr>
        <w:t xml:space="preserve">, </w:t>
      </w:r>
      <w:r w:rsidR="009B6E39" w:rsidRPr="00303806">
        <w:rPr>
          <w:rFonts w:ascii="Calibri" w:hAnsi="Calibri"/>
          <w:b/>
          <w:color w:val="2F3031" w:themeColor="text1" w:themeShade="BF"/>
        </w:rPr>
        <w:t>Western Michigan University)?</w:t>
      </w:r>
    </w:p>
    <w:tbl>
      <w:tblPr>
        <w:tblW w:w="9360" w:type="dxa"/>
        <w:tblLook w:val="01E0" w:firstRow="1" w:lastRow="1" w:firstColumn="1" w:lastColumn="1" w:noHBand="0" w:noVBand="0"/>
      </w:tblPr>
      <w:tblGrid>
        <w:gridCol w:w="720"/>
        <w:gridCol w:w="8640"/>
      </w:tblGrid>
      <w:tr w:rsidR="00B71C9B" w:rsidRPr="00303806" w14:paraId="06114A3C" w14:textId="77777777" w:rsidTr="00262857">
        <w:trPr>
          <w:trHeight w:hRule="exact" w:val="297"/>
        </w:trPr>
        <w:tc>
          <w:tcPr>
            <w:tcW w:w="720" w:type="dxa"/>
          </w:tcPr>
          <w:p w14:paraId="447BFBB8" w14:textId="272C3925" w:rsidR="00B71C9B" w:rsidRPr="00303806" w:rsidRDefault="00B71C9B" w:rsidP="00B71C9B">
            <w:pPr>
              <w:jc w:val="right"/>
              <w:rPr>
                <w:rFonts w:ascii="Calibri" w:hAnsi="Calibri"/>
                <w:color w:val="2F3031" w:themeColor="text1" w:themeShade="BF"/>
              </w:rPr>
            </w:pPr>
            <w:bookmarkStart w:id="64" w:name="_Hlk82775606"/>
            <w:r>
              <w:rPr>
                <w:rFonts w:cstheme="minorHAnsi"/>
                <w:color w:val="2F3031" w:themeColor="text1" w:themeShade="BF"/>
              </w:rPr>
              <w:t>a.</w:t>
            </w:r>
          </w:p>
        </w:tc>
        <w:tc>
          <w:tcPr>
            <w:tcW w:w="0" w:type="auto"/>
          </w:tcPr>
          <w:p w14:paraId="63749E74" w14:textId="7FF59F08" w:rsidR="00B71C9B" w:rsidRPr="00303806" w:rsidRDefault="00B71C9B" w:rsidP="00B71C9B">
            <w:pPr>
              <w:rPr>
                <w:color w:val="2F3031" w:themeColor="text1" w:themeShade="BF"/>
              </w:rPr>
            </w:pPr>
            <w:r>
              <w:rPr>
                <w:rFonts w:ascii="Calibri" w:hAnsi="Calibri"/>
                <w:color w:val="2F3031" w:themeColor="text1" w:themeShade="BF"/>
              </w:rPr>
              <w:t xml:space="preserve">Evaluator first and last name: </w:t>
            </w:r>
            <w:r w:rsidR="00BA7D48" w:rsidRPr="00303806">
              <w:rPr>
                <w:rFonts w:ascii="Calibri" w:hAnsi="Calibri"/>
                <w:color w:val="2F3031" w:themeColor="text1" w:themeShade="BF"/>
              </w:rPr>
              <w:t>____________________________________</w:t>
            </w:r>
            <w:r w:rsidR="00503925">
              <w:rPr>
                <w:rFonts w:ascii="Calibri" w:hAnsi="Calibri"/>
                <w:color w:val="2F3031" w:themeColor="text1" w:themeShade="BF"/>
              </w:rPr>
              <w:t>_</w:t>
            </w:r>
            <w:r w:rsidR="00E30D04">
              <w:rPr>
                <w:rFonts w:ascii="Calibri" w:hAnsi="Calibri"/>
                <w:color w:val="2F3031" w:themeColor="text1" w:themeShade="BF"/>
              </w:rPr>
              <w:t xml:space="preserve"> </w:t>
            </w:r>
            <w:r>
              <w:rPr>
                <w:rFonts w:ascii="Calibri" w:hAnsi="Calibri"/>
                <w:color w:val="2F3031" w:themeColor="text1" w:themeShade="BF"/>
              </w:rPr>
              <w:t>[text box]</w:t>
            </w:r>
          </w:p>
          <w:p w14:paraId="0BEFB577" w14:textId="77777777" w:rsidR="00B71C9B" w:rsidRPr="00303806" w:rsidRDefault="00B71C9B" w:rsidP="00B71C9B">
            <w:pPr>
              <w:rPr>
                <w:rFonts w:ascii="Calibri" w:hAnsi="Calibri"/>
                <w:color w:val="2F3031" w:themeColor="text1" w:themeShade="BF"/>
              </w:rPr>
            </w:pPr>
          </w:p>
        </w:tc>
      </w:tr>
      <w:tr w:rsidR="00B71C9B" w:rsidRPr="00303806" w14:paraId="495E458E" w14:textId="77777777" w:rsidTr="00262857">
        <w:trPr>
          <w:trHeight w:hRule="exact" w:val="297"/>
        </w:trPr>
        <w:tc>
          <w:tcPr>
            <w:tcW w:w="720" w:type="dxa"/>
          </w:tcPr>
          <w:p w14:paraId="60599585" w14:textId="669900BA" w:rsidR="00B71C9B" w:rsidRPr="00303806" w:rsidRDefault="00B71C9B" w:rsidP="00B71C9B">
            <w:pPr>
              <w:jc w:val="right"/>
              <w:rPr>
                <w:rFonts w:ascii="Calibri" w:hAnsi="Calibri"/>
                <w:color w:val="2F3031" w:themeColor="text1" w:themeShade="BF"/>
              </w:rPr>
            </w:pPr>
            <w:r>
              <w:rPr>
                <w:rFonts w:cstheme="minorHAnsi"/>
                <w:color w:val="2F3031" w:themeColor="text1" w:themeShade="BF"/>
              </w:rPr>
              <w:t>b.</w:t>
            </w:r>
          </w:p>
        </w:tc>
        <w:tc>
          <w:tcPr>
            <w:tcW w:w="0" w:type="auto"/>
          </w:tcPr>
          <w:p w14:paraId="67C9F238" w14:textId="3E29031D" w:rsidR="00B71C9B" w:rsidRPr="0018638C" w:rsidRDefault="00B71C9B" w:rsidP="00B71C9B">
            <w:pPr>
              <w:rPr>
                <w:rFonts w:ascii="Calibri" w:hAnsi="Calibri"/>
                <w:color w:val="327492"/>
              </w:rPr>
            </w:pPr>
            <w:r w:rsidRPr="00235F3D">
              <w:rPr>
                <w:rFonts w:ascii="Calibri" w:hAnsi="Calibri"/>
              </w:rPr>
              <w:t xml:space="preserve">Evaluator email address: </w:t>
            </w:r>
            <w:r w:rsidR="00E30D04" w:rsidRPr="00303806">
              <w:rPr>
                <w:rFonts w:ascii="Calibri" w:hAnsi="Calibri"/>
                <w:color w:val="2F3031" w:themeColor="text1" w:themeShade="BF"/>
              </w:rPr>
              <w:t>____________________________________</w:t>
            </w:r>
            <w:r w:rsidR="00503925">
              <w:rPr>
                <w:rFonts w:ascii="Calibri" w:hAnsi="Calibri"/>
                <w:color w:val="2F3031" w:themeColor="text1" w:themeShade="BF"/>
              </w:rPr>
              <w:t>_____</w:t>
            </w:r>
            <w:r w:rsidR="00E30D04">
              <w:rPr>
                <w:rFonts w:ascii="Calibri" w:hAnsi="Calibri"/>
                <w:color w:val="2F3031" w:themeColor="text1" w:themeShade="BF"/>
              </w:rPr>
              <w:t xml:space="preserve"> [text box]</w:t>
            </w:r>
          </w:p>
        </w:tc>
      </w:tr>
      <w:tr w:rsidR="00B71C9B" w:rsidRPr="00303806" w14:paraId="34008C01" w14:textId="77777777" w:rsidTr="00262857">
        <w:trPr>
          <w:trHeight w:hRule="exact" w:val="297"/>
        </w:trPr>
        <w:tc>
          <w:tcPr>
            <w:tcW w:w="720" w:type="dxa"/>
          </w:tcPr>
          <w:p w14:paraId="409F320D" w14:textId="16BDD9EE" w:rsidR="00B71C9B" w:rsidRPr="00303806" w:rsidRDefault="00B71C9B" w:rsidP="00B71C9B">
            <w:pPr>
              <w:jc w:val="right"/>
              <w:rPr>
                <w:rFonts w:ascii="Calibri" w:hAnsi="Calibri"/>
                <w:color w:val="2F3031" w:themeColor="text1" w:themeShade="BF"/>
              </w:rPr>
            </w:pPr>
            <w:r>
              <w:rPr>
                <w:rFonts w:cstheme="minorHAnsi"/>
                <w:color w:val="2F3031" w:themeColor="text1" w:themeShade="BF"/>
              </w:rPr>
              <w:t>c.</w:t>
            </w:r>
          </w:p>
        </w:tc>
        <w:tc>
          <w:tcPr>
            <w:tcW w:w="0" w:type="auto"/>
          </w:tcPr>
          <w:p w14:paraId="364FF1EB" w14:textId="7418859B" w:rsidR="00B71C9B" w:rsidRDefault="00B71C9B" w:rsidP="00B71C9B">
            <w:pPr>
              <w:rPr>
                <w:rFonts w:ascii="Calibri" w:hAnsi="Calibri"/>
                <w:color w:val="2F3031" w:themeColor="text1" w:themeShade="BF"/>
              </w:rPr>
            </w:pPr>
            <w:r>
              <w:rPr>
                <w:rFonts w:ascii="Calibri" w:hAnsi="Calibri"/>
                <w:color w:val="2F3031" w:themeColor="text1" w:themeShade="BF"/>
              </w:rPr>
              <w:t>Organizational affiliation:</w:t>
            </w:r>
            <w:r w:rsidR="00E30D04">
              <w:rPr>
                <w:rFonts w:ascii="Calibri" w:hAnsi="Calibri"/>
                <w:color w:val="2F3031" w:themeColor="text1" w:themeShade="BF"/>
              </w:rPr>
              <w:t xml:space="preserve"> </w:t>
            </w:r>
            <w:r w:rsidR="00E30D04" w:rsidRPr="00303806">
              <w:rPr>
                <w:rFonts w:ascii="Calibri" w:hAnsi="Calibri"/>
                <w:color w:val="2F3031" w:themeColor="text1" w:themeShade="BF"/>
              </w:rPr>
              <w:t>____________________________________</w:t>
            </w:r>
            <w:r w:rsidR="00503925">
              <w:rPr>
                <w:rFonts w:ascii="Calibri" w:hAnsi="Calibri"/>
                <w:color w:val="2F3031" w:themeColor="text1" w:themeShade="BF"/>
              </w:rPr>
              <w:t xml:space="preserve">____ </w:t>
            </w:r>
            <w:r w:rsidR="00E30D04">
              <w:rPr>
                <w:rFonts w:ascii="Calibri" w:hAnsi="Calibri"/>
                <w:color w:val="2F3031" w:themeColor="text1" w:themeShade="BF"/>
              </w:rPr>
              <w:t>[text box]</w:t>
            </w:r>
          </w:p>
        </w:tc>
      </w:tr>
    </w:tbl>
    <w:p w14:paraId="1407CEB8" w14:textId="77777777" w:rsidR="00276F1F" w:rsidRDefault="00276F1F" w:rsidP="00276F1F">
      <w:pPr>
        <w:rPr>
          <w:rFonts w:ascii="Calibri" w:hAnsi="Calibri"/>
          <w:color w:val="2F3031" w:themeColor="text1" w:themeShade="BF"/>
        </w:rPr>
      </w:pPr>
    </w:p>
    <w:p w14:paraId="53869AD5" w14:textId="77777777" w:rsidR="00DE6810" w:rsidRDefault="00DE6810">
      <w:pPr>
        <w:rPr>
          <w:rFonts w:ascii="Calibri" w:hAnsi="Calibri"/>
        </w:rPr>
      </w:pPr>
      <w:r>
        <w:rPr>
          <w:rFonts w:ascii="Calibri" w:hAnsi="Calibri"/>
        </w:rPr>
        <w:br w:type="page"/>
      </w:r>
    </w:p>
    <w:p w14:paraId="6B209BA2" w14:textId="1BFBAEAE" w:rsidR="008A653F" w:rsidRDefault="00AC6786" w:rsidP="008A653F">
      <w:pPr>
        <w:ind w:left="720" w:hanging="720"/>
        <w:rPr>
          <w:color w:val="2F3031" w:themeColor="text1" w:themeShade="BF"/>
        </w:rPr>
      </w:pPr>
      <w:r>
        <w:rPr>
          <w:rFonts w:ascii="Calibri" w:hAnsi="Calibri"/>
        </w:rPr>
        <w:lastRenderedPageBreak/>
        <w:t>11.</w:t>
      </w:r>
      <w:r w:rsidR="00964D1D">
        <w:rPr>
          <w:rFonts w:ascii="Calibri" w:hAnsi="Calibri"/>
        </w:rPr>
        <w:t>1</w:t>
      </w:r>
      <w:r w:rsidR="00E5765C">
        <w:rPr>
          <w:rFonts w:ascii="Calibri" w:hAnsi="Calibri"/>
        </w:rPr>
        <w:t>4</w:t>
      </w:r>
      <w:r w:rsidR="003D39CE" w:rsidRPr="00235F3D">
        <w:rPr>
          <w:rFonts w:ascii="Calibri" w:hAnsi="Calibri"/>
        </w:rPr>
        <w:t>.</w:t>
      </w:r>
      <w:r w:rsidR="003D39CE">
        <w:rPr>
          <w:rFonts w:ascii="Calibri" w:hAnsi="Calibri"/>
        </w:rPr>
        <w:tab/>
      </w:r>
      <w:r w:rsidR="008A653F" w:rsidRPr="00235F3D">
        <w:rPr>
          <w:rFonts w:ascii="Calibri" w:hAnsi="Calibri"/>
          <w:b/>
          <w:bCs/>
        </w:rPr>
        <w:t>Are there additional people on your evaluation team?</w:t>
      </w:r>
    </w:p>
    <w:p w14:paraId="2EB33AD8" w14:textId="77777777" w:rsidR="009F5DF4" w:rsidRPr="009F5DF4" w:rsidRDefault="009F5DF4" w:rsidP="000764FE">
      <w:pPr>
        <w:pStyle w:val="ListParagraph"/>
        <w:numPr>
          <w:ilvl w:val="0"/>
          <w:numId w:val="37"/>
        </w:numPr>
        <w:ind w:left="1080"/>
        <w:rPr>
          <w:color w:val="2F3031" w:themeColor="text1" w:themeShade="BF"/>
        </w:rPr>
      </w:pPr>
      <w:r w:rsidRPr="009F5DF4">
        <w:rPr>
          <w:color w:val="2F3031" w:themeColor="text1" w:themeShade="BF"/>
        </w:rPr>
        <w:t>Yes</w:t>
      </w:r>
    </w:p>
    <w:p w14:paraId="5CFF789B" w14:textId="0BBD1B83" w:rsidR="008A653F" w:rsidRPr="00A84003" w:rsidRDefault="009F5DF4" w:rsidP="000764FE">
      <w:pPr>
        <w:pStyle w:val="ListParagraph"/>
        <w:numPr>
          <w:ilvl w:val="0"/>
          <w:numId w:val="37"/>
        </w:numPr>
        <w:ind w:left="1080"/>
        <w:rPr>
          <w:color w:val="2F3031" w:themeColor="text1" w:themeShade="BF"/>
        </w:rPr>
      </w:pPr>
      <w:r w:rsidRPr="009F5DF4">
        <w:rPr>
          <w:color w:val="2F3031" w:themeColor="text1" w:themeShade="BF"/>
        </w:rPr>
        <w:t xml:space="preserve">No (skip to </w:t>
      </w:r>
      <w:r w:rsidR="00AC6786">
        <w:rPr>
          <w:color w:val="2F3031" w:themeColor="text1" w:themeShade="BF"/>
        </w:rPr>
        <w:t>11.</w:t>
      </w:r>
      <w:r w:rsidR="00C01FDC">
        <w:rPr>
          <w:color w:val="2F3031" w:themeColor="text1" w:themeShade="BF"/>
        </w:rPr>
        <w:t>12</w:t>
      </w:r>
      <w:r w:rsidRPr="009F5DF4">
        <w:rPr>
          <w:color w:val="2F3031" w:themeColor="text1" w:themeShade="BF"/>
        </w:rPr>
        <w:t>)</w:t>
      </w:r>
    </w:p>
    <w:p w14:paraId="36FB56C6" w14:textId="67844319" w:rsidR="002D7499" w:rsidRDefault="002D7499">
      <w:pPr>
        <w:rPr>
          <w:rFonts w:ascii="Calibri" w:hAnsi="Calibri"/>
        </w:rPr>
      </w:pPr>
    </w:p>
    <w:p w14:paraId="143688CB" w14:textId="1DCBE330" w:rsidR="009A7250" w:rsidRPr="00303806" w:rsidRDefault="00AC6786" w:rsidP="00964D1D">
      <w:pPr>
        <w:spacing w:before="120"/>
        <w:ind w:left="1440" w:hanging="900"/>
        <w:rPr>
          <w:rFonts w:ascii="Calibri" w:hAnsi="Calibri"/>
          <w:color w:val="2F3031" w:themeColor="text1" w:themeShade="BF"/>
        </w:rPr>
      </w:pPr>
      <w:r>
        <w:rPr>
          <w:rFonts w:ascii="Calibri" w:hAnsi="Calibri"/>
        </w:rPr>
        <w:t>11.</w:t>
      </w:r>
      <w:r w:rsidR="00964D1D">
        <w:rPr>
          <w:rFonts w:ascii="Calibri" w:hAnsi="Calibri"/>
        </w:rPr>
        <w:t>1</w:t>
      </w:r>
      <w:r w:rsidR="00957D5D">
        <w:rPr>
          <w:rFonts w:ascii="Calibri" w:hAnsi="Calibri"/>
        </w:rPr>
        <w:t>4</w:t>
      </w:r>
      <w:r w:rsidR="009A7250" w:rsidRPr="00235F3D">
        <w:rPr>
          <w:rFonts w:ascii="Calibri" w:hAnsi="Calibri"/>
        </w:rPr>
        <w:t>.1.</w:t>
      </w:r>
      <w:r w:rsidR="009A7250">
        <w:rPr>
          <w:rFonts w:ascii="Calibri" w:hAnsi="Calibri"/>
        </w:rPr>
        <w:tab/>
      </w:r>
      <w:r w:rsidR="009A7250" w:rsidRPr="00235F3D">
        <w:rPr>
          <w:rFonts w:ascii="Calibri" w:hAnsi="Calibri"/>
          <w:bCs/>
        </w:rPr>
        <w:t xml:space="preserve">(If </w:t>
      </w:r>
      <w:r w:rsidR="002E48D6">
        <w:rPr>
          <w:rFonts w:ascii="Calibri" w:hAnsi="Calibri"/>
          <w:bCs/>
          <w:i/>
          <w:iCs/>
        </w:rPr>
        <w:t>Y</w:t>
      </w:r>
      <w:r w:rsidR="009A7250" w:rsidRPr="00235F3D">
        <w:rPr>
          <w:rFonts w:ascii="Calibri" w:hAnsi="Calibri"/>
          <w:bCs/>
          <w:i/>
          <w:iCs/>
        </w:rPr>
        <w:t>es</w:t>
      </w:r>
      <w:r w:rsidR="009A7250" w:rsidRPr="00235F3D">
        <w:rPr>
          <w:rFonts w:ascii="Calibri" w:hAnsi="Calibri"/>
          <w:bCs/>
        </w:rPr>
        <w:t xml:space="preserve"> to Q</w:t>
      </w:r>
      <w:r>
        <w:rPr>
          <w:rFonts w:ascii="Calibri" w:hAnsi="Calibri"/>
          <w:bCs/>
        </w:rPr>
        <w:t>11.</w:t>
      </w:r>
      <w:r w:rsidR="0011345F">
        <w:rPr>
          <w:rFonts w:ascii="Calibri" w:hAnsi="Calibri"/>
          <w:bCs/>
        </w:rPr>
        <w:t>11</w:t>
      </w:r>
      <w:r w:rsidR="009A7250" w:rsidRPr="00235F3D">
        <w:rPr>
          <w:rFonts w:ascii="Calibri" w:hAnsi="Calibri"/>
          <w:bCs/>
        </w:rPr>
        <w:t>)</w:t>
      </w:r>
      <w:r w:rsidR="009A7250" w:rsidRPr="00235F3D">
        <w:rPr>
          <w:rFonts w:ascii="Calibri" w:hAnsi="Calibri"/>
          <w:b/>
        </w:rPr>
        <w:t xml:space="preserve"> Please provide additional </w:t>
      </w:r>
      <w:r w:rsidR="003959A0">
        <w:rPr>
          <w:rFonts w:ascii="Calibri" w:hAnsi="Calibri"/>
          <w:b/>
        </w:rPr>
        <w:t xml:space="preserve">evaluator </w:t>
      </w:r>
      <w:r w:rsidR="009A7250" w:rsidRPr="00235F3D">
        <w:rPr>
          <w:rFonts w:ascii="Calibri" w:hAnsi="Calibri"/>
          <w:b/>
        </w:rPr>
        <w:t>name(s), email address(es), and organization affiliation(s).</w:t>
      </w:r>
    </w:p>
    <w:tbl>
      <w:tblPr>
        <w:tblW w:w="7920" w:type="dxa"/>
        <w:tblInd w:w="1440" w:type="dxa"/>
        <w:tblLook w:val="01E0" w:firstRow="1" w:lastRow="1" w:firstColumn="1" w:lastColumn="1" w:noHBand="0" w:noVBand="0"/>
      </w:tblPr>
      <w:tblGrid>
        <w:gridCol w:w="7920"/>
      </w:tblGrid>
      <w:tr w:rsidR="00E82392" w:rsidRPr="00D7101A" w14:paraId="22AFD0AF" w14:textId="77777777" w:rsidTr="00E82392">
        <w:trPr>
          <w:trHeight w:hRule="exact" w:val="297"/>
        </w:trPr>
        <w:tc>
          <w:tcPr>
            <w:tcW w:w="7657" w:type="dxa"/>
          </w:tcPr>
          <w:bookmarkEnd w:id="64"/>
          <w:p w14:paraId="358F975D" w14:textId="77777777" w:rsidR="00E82392" w:rsidRPr="00235F3D" w:rsidRDefault="00E82392" w:rsidP="007A32D1">
            <w:r w:rsidRPr="00235F3D">
              <w:rPr>
                <w:rFonts w:ascii="Calibri" w:hAnsi="Calibri"/>
              </w:rPr>
              <w:t>Evaluator first and last name: [text box]</w:t>
            </w:r>
          </w:p>
          <w:p w14:paraId="60AE884D" w14:textId="77777777" w:rsidR="00E82392" w:rsidRPr="00235F3D" w:rsidRDefault="00E82392" w:rsidP="007A32D1">
            <w:pPr>
              <w:rPr>
                <w:rFonts w:ascii="Calibri" w:hAnsi="Calibri"/>
              </w:rPr>
            </w:pPr>
          </w:p>
        </w:tc>
      </w:tr>
      <w:tr w:rsidR="00E82392" w:rsidRPr="00D7101A" w14:paraId="6DA713D7" w14:textId="77777777" w:rsidTr="00E82392">
        <w:trPr>
          <w:trHeight w:hRule="exact" w:val="297"/>
        </w:trPr>
        <w:tc>
          <w:tcPr>
            <w:tcW w:w="7657" w:type="dxa"/>
          </w:tcPr>
          <w:p w14:paraId="7B650613" w14:textId="77777777" w:rsidR="00E82392" w:rsidRPr="00235F3D" w:rsidRDefault="00E82392" w:rsidP="007A32D1">
            <w:pPr>
              <w:rPr>
                <w:rFonts w:ascii="Calibri" w:hAnsi="Calibri"/>
              </w:rPr>
            </w:pPr>
            <w:r w:rsidRPr="00235F3D">
              <w:rPr>
                <w:rFonts w:ascii="Calibri" w:hAnsi="Calibri"/>
              </w:rPr>
              <w:t xml:space="preserve">Evaluator email address: </w:t>
            </w:r>
          </w:p>
        </w:tc>
      </w:tr>
      <w:tr w:rsidR="00E82392" w:rsidRPr="00D7101A" w14:paraId="3635035C" w14:textId="77777777" w:rsidTr="00E82392">
        <w:trPr>
          <w:trHeight w:val="594"/>
        </w:trPr>
        <w:tc>
          <w:tcPr>
            <w:tcW w:w="7657" w:type="dxa"/>
          </w:tcPr>
          <w:p w14:paraId="4D22416E" w14:textId="77777777" w:rsidR="00E82392" w:rsidRPr="000F43BD" w:rsidRDefault="00E82392" w:rsidP="007A32D1">
            <w:pPr>
              <w:rPr>
                <w:rFonts w:ascii="Calibri" w:hAnsi="Calibri"/>
              </w:rPr>
            </w:pPr>
            <w:r w:rsidRPr="000F43BD">
              <w:rPr>
                <w:rFonts w:ascii="Calibri" w:hAnsi="Calibri"/>
              </w:rPr>
              <w:t>Organizational affiliation:</w:t>
            </w:r>
          </w:p>
        </w:tc>
      </w:tr>
      <w:tr w:rsidR="00E82392" w:rsidRPr="00D7101A" w14:paraId="56BE5E6A" w14:textId="77777777" w:rsidTr="00E82392">
        <w:trPr>
          <w:trHeight w:hRule="exact" w:val="297"/>
        </w:trPr>
        <w:tc>
          <w:tcPr>
            <w:tcW w:w="7657" w:type="dxa"/>
          </w:tcPr>
          <w:p w14:paraId="5764F2AB" w14:textId="77777777" w:rsidR="00E82392" w:rsidRPr="000F43BD" w:rsidRDefault="00E82392" w:rsidP="007A32D1">
            <w:pPr>
              <w:rPr>
                <w:rFonts w:ascii="Calibri" w:hAnsi="Calibri"/>
              </w:rPr>
            </w:pPr>
            <w:r w:rsidRPr="000F43BD">
              <w:rPr>
                <w:rFonts w:ascii="Calibri" w:hAnsi="Calibri"/>
              </w:rPr>
              <w:t>Evaluator first and last name: [text box]</w:t>
            </w:r>
          </w:p>
        </w:tc>
      </w:tr>
      <w:tr w:rsidR="00E82392" w:rsidRPr="00D7101A" w14:paraId="2B3DA33B" w14:textId="77777777" w:rsidTr="00E82392">
        <w:trPr>
          <w:trHeight w:hRule="exact" w:val="297"/>
        </w:trPr>
        <w:tc>
          <w:tcPr>
            <w:tcW w:w="7657" w:type="dxa"/>
          </w:tcPr>
          <w:p w14:paraId="034D0B1E" w14:textId="77777777" w:rsidR="00E82392" w:rsidRPr="000F43BD" w:rsidRDefault="00E82392" w:rsidP="007A32D1">
            <w:pPr>
              <w:rPr>
                <w:rFonts w:ascii="Calibri" w:hAnsi="Calibri"/>
              </w:rPr>
            </w:pPr>
            <w:r w:rsidRPr="000F43BD">
              <w:rPr>
                <w:rFonts w:ascii="Calibri" w:hAnsi="Calibri"/>
              </w:rPr>
              <w:t>Evaluator email address:</w:t>
            </w:r>
          </w:p>
          <w:p w14:paraId="3DB03067" w14:textId="77777777" w:rsidR="00E82392" w:rsidRPr="000F43BD" w:rsidRDefault="00E82392" w:rsidP="007A32D1">
            <w:pPr>
              <w:rPr>
                <w:rFonts w:ascii="Calibri" w:hAnsi="Calibri"/>
              </w:rPr>
            </w:pPr>
          </w:p>
        </w:tc>
      </w:tr>
      <w:tr w:rsidR="00E82392" w:rsidRPr="00D7101A" w14:paraId="25504ADC" w14:textId="77777777" w:rsidTr="00E82392">
        <w:trPr>
          <w:trHeight w:val="594"/>
        </w:trPr>
        <w:tc>
          <w:tcPr>
            <w:tcW w:w="7657" w:type="dxa"/>
          </w:tcPr>
          <w:p w14:paraId="3BE39823" w14:textId="77777777" w:rsidR="00E82392" w:rsidRPr="00F839EA" w:rsidRDefault="00E82392" w:rsidP="007A32D1">
            <w:pPr>
              <w:rPr>
                <w:rFonts w:ascii="Calibri" w:hAnsi="Calibri"/>
              </w:rPr>
            </w:pPr>
            <w:r w:rsidRPr="00F839EA">
              <w:rPr>
                <w:rFonts w:ascii="Calibri" w:hAnsi="Calibri"/>
              </w:rPr>
              <w:t>Organizational affiliation:</w:t>
            </w:r>
          </w:p>
        </w:tc>
      </w:tr>
      <w:tr w:rsidR="00E82392" w:rsidRPr="00D7101A" w14:paraId="620FEEF6" w14:textId="77777777" w:rsidTr="00E82392">
        <w:trPr>
          <w:trHeight w:hRule="exact" w:val="297"/>
        </w:trPr>
        <w:tc>
          <w:tcPr>
            <w:tcW w:w="7657" w:type="dxa"/>
          </w:tcPr>
          <w:p w14:paraId="106732AE" w14:textId="77777777" w:rsidR="00E82392" w:rsidRPr="005B629D" w:rsidRDefault="00E82392" w:rsidP="007A32D1">
            <w:pPr>
              <w:rPr>
                <w:rFonts w:ascii="Calibri" w:hAnsi="Calibri"/>
              </w:rPr>
            </w:pPr>
            <w:r w:rsidRPr="005B629D">
              <w:rPr>
                <w:rFonts w:ascii="Calibri" w:hAnsi="Calibri"/>
              </w:rPr>
              <w:t>Evaluator first and last name: [text box]</w:t>
            </w:r>
          </w:p>
        </w:tc>
      </w:tr>
      <w:tr w:rsidR="00E82392" w:rsidRPr="00D7101A" w14:paraId="6EBB44E5" w14:textId="77777777" w:rsidTr="00E82392">
        <w:trPr>
          <w:trHeight w:hRule="exact" w:val="297"/>
        </w:trPr>
        <w:tc>
          <w:tcPr>
            <w:tcW w:w="7657" w:type="dxa"/>
          </w:tcPr>
          <w:p w14:paraId="3406F394" w14:textId="77777777" w:rsidR="00E82392" w:rsidRPr="005B629D" w:rsidRDefault="00E82392" w:rsidP="007A32D1">
            <w:pPr>
              <w:rPr>
                <w:rFonts w:ascii="Calibri" w:hAnsi="Calibri"/>
              </w:rPr>
            </w:pPr>
            <w:r w:rsidRPr="005B629D">
              <w:rPr>
                <w:rFonts w:ascii="Calibri" w:hAnsi="Calibri"/>
              </w:rPr>
              <w:t>Evaluator email address:</w:t>
            </w:r>
          </w:p>
          <w:p w14:paraId="09BB3A61" w14:textId="77777777" w:rsidR="00E82392" w:rsidRPr="005B629D" w:rsidRDefault="00E82392" w:rsidP="007A32D1">
            <w:pPr>
              <w:rPr>
                <w:rFonts w:ascii="Calibri" w:hAnsi="Calibri"/>
              </w:rPr>
            </w:pPr>
          </w:p>
        </w:tc>
      </w:tr>
      <w:tr w:rsidR="00E82392" w:rsidRPr="00D7101A" w14:paraId="1A1F927C" w14:textId="77777777" w:rsidTr="00E82392">
        <w:trPr>
          <w:trHeight w:val="594"/>
        </w:trPr>
        <w:tc>
          <w:tcPr>
            <w:tcW w:w="7657" w:type="dxa"/>
          </w:tcPr>
          <w:p w14:paraId="6F8345F4" w14:textId="77777777" w:rsidR="00E82392" w:rsidRPr="005B629D" w:rsidRDefault="00E82392" w:rsidP="007A32D1">
            <w:pPr>
              <w:rPr>
                <w:rFonts w:ascii="Calibri" w:hAnsi="Calibri"/>
              </w:rPr>
            </w:pPr>
            <w:r w:rsidRPr="005B629D">
              <w:rPr>
                <w:rFonts w:ascii="Calibri" w:hAnsi="Calibri"/>
              </w:rPr>
              <w:t>Organizational affiliation:</w:t>
            </w:r>
          </w:p>
        </w:tc>
      </w:tr>
      <w:tr w:rsidR="00E82392" w:rsidRPr="00D7101A" w14:paraId="4CB4BF08" w14:textId="77777777" w:rsidTr="00E82392">
        <w:trPr>
          <w:trHeight w:hRule="exact" w:val="297"/>
        </w:trPr>
        <w:tc>
          <w:tcPr>
            <w:tcW w:w="7657" w:type="dxa"/>
          </w:tcPr>
          <w:p w14:paraId="5CF20B9F" w14:textId="77777777" w:rsidR="00E82392" w:rsidRPr="005B629D" w:rsidRDefault="00E82392" w:rsidP="007A32D1">
            <w:pPr>
              <w:rPr>
                <w:rFonts w:ascii="Calibri" w:hAnsi="Calibri"/>
              </w:rPr>
            </w:pPr>
            <w:r w:rsidRPr="005B629D">
              <w:rPr>
                <w:rFonts w:ascii="Calibri" w:hAnsi="Calibri"/>
              </w:rPr>
              <w:t>Evaluator first and last name: [text box]</w:t>
            </w:r>
          </w:p>
        </w:tc>
      </w:tr>
      <w:tr w:rsidR="00E82392" w:rsidRPr="00D7101A" w14:paraId="22CFFC7E" w14:textId="77777777" w:rsidTr="00E82392">
        <w:trPr>
          <w:trHeight w:hRule="exact" w:val="297"/>
        </w:trPr>
        <w:tc>
          <w:tcPr>
            <w:tcW w:w="7657" w:type="dxa"/>
          </w:tcPr>
          <w:p w14:paraId="33AD84E4" w14:textId="77777777" w:rsidR="00E82392" w:rsidRPr="005B629D" w:rsidRDefault="00E82392" w:rsidP="007A32D1">
            <w:pPr>
              <w:rPr>
                <w:rFonts w:ascii="Calibri" w:hAnsi="Calibri"/>
              </w:rPr>
            </w:pPr>
            <w:r w:rsidRPr="005B629D">
              <w:rPr>
                <w:rFonts w:ascii="Calibri" w:hAnsi="Calibri"/>
              </w:rPr>
              <w:t>Evaluator email address:</w:t>
            </w:r>
          </w:p>
        </w:tc>
      </w:tr>
      <w:tr w:rsidR="00E82392" w:rsidRPr="00D7101A" w14:paraId="1FA7A949" w14:textId="77777777" w:rsidTr="00E82392">
        <w:trPr>
          <w:trHeight w:hRule="exact" w:val="297"/>
        </w:trPr>
        <w:tc>
          <w:tcPr>
            <w:tcW w:w="7657" w:type="dxa"/>
          </w:tcPr>
          <w:p w14:paraId="0C512290" w14:textId="77777777" w:rsidR="00E82392" w:rsidRPr="005B629D" w:rsidRDefault="00E82392" w:rsidP="007A32D1">
            <w:pPr>
              <w:rPr>
                <w:rFonts w:ascii="Calibri" w:hAnsi="Calibri"/>
              </w:rPr>
            </w:pPr>
            <w:r w:rsidRPr="005B629D">
              <w:rPr>
                <w:rFonts w:ascii="Calibri" w:hAnsi="Calibri"/>
              </w:rPr>
              <w:t>Organizational affiliation:</w:t>
            </w:r>
          </w:p>
        </w:tc>
      </w:tr>
    </w:tbl>
    <w:p w14:paraId="7E16071E" w14:textId="77777777" w:rsidR="00276F1F" w:rsidRDefault="00276F1F" w:rsidP="00276F1F">
      <w:pPr>
        <w:rPr>
          <w:rFonts w:ascii="Calibri" w:hAnsi="Calibri"/>
        </w:rPr>
      </w:pPr>
    </w:p>
    <w:p w14:paraId="21857AF4" w14:textId="383AD4D5" w:rsidR="000D69DB" w:rsidRDefault="00AC6786" w:rsidP="00E25FDE">
      <w:pPr>
        <w:ind w:left="720" w:hanging="720"/>
        <w:rPr>
          <w:rFonts w:ascii="Calibri" w:hAnsi="Calibri"/>
          <w:b/>
        </w:rPr>
      </w:pPr>
      <w:r>
        <w:rPr>
          <w:rFonts w:ascii="Calibri" w:hAnsi="Calibri"/>
        </w:rPr>
        <w:t>11.</w:t>
      </w:r>
      <w:r w:rsidR="00964D1D">
        <w:rPr>
          <w:rFonts w:ascii="Calibri" w:hAnsi="Calibri"/>
        </w:rPr>
        <w:t>1</w:t>
      </w:r>
      <w:r w:rsidR="00957D5D">
        <w:rPr>
          <w:rFonts w:ascii="Calibri" w:hAnsi="Calibri"/>
        </w:rPr>
        <w:t>5</w:t>
      </w:r>
      <w:r w:rsidR="000D69DB" w:rsidRPr="00AC6786">
        <w:rPr>
          <w:rFonts w:ascii="Calibri" w:hAnsi="Calibri"/>
        </w:rPr>
        <w:t>.</w:t>
      </w:r>
      <w:r w:rsidR="000D69DB">
        <w:rPr>
          <w:rFonts w:ascii="Calibri" w:hAnsi="Calibri"/>
        </w:rPr>
        <w:tab/>
      </w:r>
      <w:r w:rsidR="000D69DB" w:rsidRPr="00AC6786">
        <w:rPr>
          <w:rFonts w:ascii="Calibri" w:hAnsi="Calibri"/>
          <w:b/>
        </w:rPr>
        <w:t>How long has your ATE project worked with this evaluator (or evaluation team)?</w:t>
      </w:r>
    </w:p>
    <w:p w14:paraId="54A0E906" w14:textId="77777777" w:rsidR="00E25FDE" w:rsidRPr="00E25FDE" w:rsidRDefault="00E25FDE" w:rsidP="000764FE">
      <w:pPr>
        <w:pStyle w:val="ListParagraph"/>
        <w:numPr>
          <w:ilvl w:val="0"/>
          <w:numId w:val="39"/>
        </w:numPr>
        <w:ind w:left="1080"/>
        <w:rPr>
          <w:rFonts w:ascii="Calibri" w:hAnsi="Calibri"/>
        </w:rPr>
      </w:pPr>
      <w:r w:rsidRPr="00E25FDE">
        <w:rPr>
          <w:rFonts w:ascii="Calibri" w:hAnsi="Calibri"/>
        </w:rPr>
        <w:t>Less than one year</w:t>
      </w:r>
    </w:p>
    <w:p w14:paraId="3C185E0D" w14:textId="5D89F7D4" w:rsidR="00E25FDE" w:rsidRPr="00E25FDE" w:rsidRDefault="00E25FDE" w:rsidP="000764FE">
      <w:pPr>
        <w:pStyle w:val="ListParagraph"/>
        <w:numPr>
          <w:ilvl w:val="0"/>
          <w:numId w:val="39"/>
        </w:numPr>
        <w:ind w:left="1080"/>
        <w:rPr>
          <w:rFonts w:ascii="Calibri" w:hAnsi="Calibri"/>
        </w:rPr>
      </w:pPr>
      <w:r w:rsidRPr="00E25FDE">
        <w:rPr>
          <w:rFonts w:ascii="Calibri" w:hAnsi="Calibri"/>
        </w:rPr>
        <w:t>1</w:t>
      </w:r>
      <w:r w:rsidR="002E48D6">
        <w:rPr>
          <w:rFonts w:ascii="Calibri" w:hAnsi="Calibri"/>
        </w:rPr>
        <w:t>–</w:t>
      </w:r>
      <w:r w:rsidRPr="00E25FDE">
        <w:rPr>
          <w:rFonts w:ascii="Calibri" w:hAnsi="Calibri"/>
        </w:rPr>
        <w:t>2 years</w:t>
      </w:r>
    </w:p>
    <w:p w14:paraId="0DDCEE85" w14:textId="10F5785B" w:rsidR="00E25FDE" w:rsidRPr="00E25FDE" w:rsidRDefault="00E25FDE" w:rsidP="000764FE">
      <w:pPr>
        <w:pStyle w:val="ListParagraph"/>
        <w:numPr>
          <w:ilvl w:val="0"/>
          <w:numId w:val="39"/>
        </w:numPr>
        <w:ind w:left="1080"/>
        <w:rPr>
          <w:rFonts w:ascii="Calibri" w:hAnsi="Calibri"/>
        </w:rPr>
      </w:pPr>
      <w:r w:rsidRPr="00E25FDE">
        <w:rPr>
          <w:rFonts w:ascii="Calibri" w:hAnsi="Calibri"/>
        </w:rPr>
        <w:t>3</w:t>
      </w:r>
      <w:r w:rsidR="002E48D6">
        <w:rPr>
          <w:rFonts w:ascii="Calibri" w:hAnsi="Calibri"/>
        </w:rPr>
        <w:t>–</w:t>
      </w:r>
      <w:r w:rsidRPr="00E25FDE">
        <w:rPr>
          <w:rFonts w:ascii="Calibri" w:hAnsi="Calibri"/>
        </w:rPr>
        <w:t>4 years</w:t>
      </w:r>
    </w:p>
    <w:p w14:paraId="257AFE6E" w14:textId="6FB716F7" w:rsidR="00B90D38" w:rsidRPr="00AC6786" w:rsidRDefault="00E25FDE" w:rsidP="000764FE">
      <w:pPr>
        <w:pStyle w:val="ListParagraph"/>
        <w:numPr>
          <w:ilvl w:val="0"/>
          <w:numId w:val="39"/>
        </w:numPr>
        <w:ind w:left="1080"/>
        <w:rPr>
          <w:rFonts w:ascii="Calibri" w:hAnsi="Calibri"/>
        </w:rPr>
      </w:pPr>
      <w:r w:rsidRPr="00E25FDE">
        <w:rPr>
          <w:rFonts w:ascii="Calibri" w:hAnsi="Calibri"/>
        </w:rPr>
        <w:t>5 or more years</w:t>
      </w:r>
    </w:p>
    <w:p w14:paraId="1F7AD1FB" w14:textId="77777777" w:rsidR="00E25FDE" w:rsidRDefault="00E25FDE" w:rsidP="00E25FDE">
      <w:pPr>
        <w:rPr>
          <w:rFonts w:ascii="Calibri" w:hAnsi="Calibri"/>
        </w:rPr>
      </w:pPr>
    </w:p>
    <w:p w14:paraId="71473EE2" w14:textId="5D45FDCE" w:rsidR="00E25FDE" w:rsidRDefault="00AC6786" w:rsidP="00E25FDE">
      <w:pPr>
        <w:ind w:left="720" w:hanging="720"/>
        <w:rPr>
          <w:rFonts w:ascii="Calibri" w:hAnsi="Calibri"/>
          <w:b/>
        </w:rPr>
      </w:pPr>
      <w:r>
        <w:rPr>
          <w:rFonts w:ascii="Calibri" w:hAnsi="Calibri"/>
        </w:rPr>
        <w:t>11.</w:t>
      </w:r>
      <w:r w:rsidR="00964D1D">
        <w:rPr>
          <w:rFonts w:ascii="Calibri" w:hAnsi="Calibri"/>
        </w:rPr>
        <w:t>1</w:t>
      </w:r>
      <w:r w:rsidR="00957D5D">
        <w:rPr>
          <w:rFonts w:ascii="Calibri" w:hAnsi="Calibri"/>
        </w:rPr>
        <w:t>6</w:t>
      </w:r>
      <w:r w:rsidR="00E25FDE" w:rsidRPr="00AC6786">
        <w:rPr>
          <w:rFonts w:ascii="Calibri" w:hAnsi="Calibri"/>
        </w:rPr>
        <w:t>.</w:t>
      </w:r>
      <w:r w:rsidR="00E25FDE">
        <w:rPr>
          <w:rFonts w:ascii="Calibri" w:hAnsi="Calibri"/>
        </w:rPr>
        <w:tab/>
      </w:r>
      <w:r w:rsidR="00E25FDE" w:rsidRPr="00AC6786">
        <w:rPr>
          <w:rFonts w:ascii="Calibri" w:hAnsi="Calibri"/>
          <w:b/>
        </w:rPr>
        <w:t>Has your team worked with this evaluator (or evaluation team) on previous ATE or non-ATE grants?</w:t>
      </w:r>
    </w:p>
    <w:p w14:paraId="55444DC0" w14:textId="434710F7" w:rsidR="00E25FDE" w:rsidRPr="00E25FDE" w:rsidRDefault="00E25FDE" w:rsidP="000764FE">
      <w:pPr>
        <w:pStyle w:val="ListParagraph"/>
        <w:numPr>
          <w:ilvl w:val="0"/>
          <w:numId w:val="39"/>
        </w:numPr>
        <w:ind w:left="1080"/>
        <w:rPr>
          <w:rFonts w:ascii="Calibri" w:hAnsi="Calibri"/>
        </w:rPr>
      </w:pPr>
      <w:r>
        <w:rPr>
          <w:rFonts w:ascii="Calibri" w:hAnsi="Calibri"/>
        </w:rPr>
        <w:t>Yes</w:t>
      </w:r>
    </w:p>
    <w:p w14:paraId="38679D16" w14:textId="05FB8BE3" w:rsidR="00E25FDE" w:rsidRPr="00E25FDE" w:rsidRDefault="00E25FDE" w:rsidP="000764FE">
      <w:pPr>
        <w:pStyle w:val="ListParagraph"/>
        <w:numPr>
          <w:ilvl w:val="0"/>
          <w:numId w:val="39"/>
        </w:numPr>
        <w:ind w:left="1080"/>
        <w:rPr>
          <w:rFonts w:ascii="Calibri" w:hAnsi="Calibri"/>
        </w:rPr>
      </w:pPr>
      <w:r>
        <w:rPr>
          <w:rFonts w:ascii="Calibri" w:hAnsi="Calibri"/>
        </w:rPr>
        <w:t>No</w:t>
      </w:r>
    </w:p>
    <w:p w14:paraId="7A0222C4" w14:textId="2EBCF061" w:rsidR="00E25FDE" w:rsidRPr="00E25FDE" w:rsidRDefault="00E25FDE" w:rsidP="000764FE">
      <w:pPr>
        <w:pStyle w:val="ListParagraph"/>
        <w:numPr>
          <w:ilvl w:val="0"/>
          <w:numId w:val="39"/>
        </w:numPr>
        <w:ind w:left="1080"/>
        <w:rPr>
          <w:rFonts w:ascii="Calibri" w:hAnsi="Calibri"/>
        </w:rPr>
      </w:pPr>
      <w:r>
        <w:rPr>
          <w:rFonts w:ascii="Calibri" w:hAnsi="Calibri"/>
        </w:rPr>
        <w:t>Unsure</w:t>
      </w:r>
    </w:p>
    <w:p w14:paraId="7DC0FAC9" w14:textId="77777777" w:rsidR="00E25FDE" w:rsidRPr="00AC6786" w:rsidRDefault="00E25FDE" w:rsidP="00E25FDE">
      <w:pPr>
        <w:rPr>
          <w:rFonts w:ascii="Calibri" w:hAnsi="Calibri"/>
        </w:rPr>
      </w:pPr>
    </w:p>
    <w:p w14:paraId="1B0870A6" w14:textId="216BA327" w:rsidR="00276F1F" w:rsidRDefault="00AC6786" w:rsidP="000764FE">
      <w:pPr>
        <w:ind w:left="720" w:hanging="720"/>
        <w:rPr>
          <w:rFonts w:ascii="Calibri" w:hAnsi="Calibri"/>
          <w:b/>
          <w:color w:val="2F3031" w:themeColor="text1" w:themeShade="BF"/>
        </w:rPr>
      </w:pPr>
      <w:r>
        <w:rPr>
          <w:rFonts w:ascii="Calibri" w:hAnsi="Calibri"/>
          <w:color w:val="2F3031" w:themeColor="text1" w:themeShade="BF"/>
        </w:rPr>
        <w:t>11.</w:t>
      </w:r>
      <w:r w:rsidR="000764FE" w:rsidRPr="00303806">
        <w:rPr>
          <w:rFonts w:ascii="Calibri" w:hAnsi="Calibri"/>
          <w:color w:val="2F3031" w:themeColor="text1" w:themeShade="BF"/>
        </w:rPr>
        <w:t>1</w:t>
      </w:r>
      <w:r w:rsidR="00957D5D">
        <w:rPr>
          <w:rFonts w:ascii="Calibri" w:hAnsi="Calibri"/>
          <w:color w:val="2F3031" w:themeColor="text1" w:themeShade="BF"/>
        </w:rPr>
        <w:t>7</w:t>
      </w:r>
      <w:r w:rsidR="000764FE" w:rsidRPr="00303806">
        <w:rPr>
          <w:rFonts w:ascii="Calibri" w:hAnsi="Calibri"/>
          <w:color w:val="2F3031" w:themeColor="text1" w:themeShade="BF"/>
        </w:rPr>
        <w:t>.</w:t>
      </w:r>
      <w:r w:rsidR="000764FE">
        <w:rPr>
          <w:rFonts w:ascii="Calibri" w:hAnsi="Calibri"/>
          <w:color w:val="2F3031" w:themeColor="text1" w:themeShade="BF"/>
        </w:rPr>
        <w:tab/>
      </w:r>
      <w:r w:rsidR="000764FE" w:rsidRPr="00303806">
        <w:rPr>
          <w:rFonts w:ascii="Calibri" w:hAnsi="Calibri"/>
          <w:color w:val="2F3031" w:themeColor="text1" w:themeShade="BF"/>
        </w:rPr>
        <w:t>EvaluATE is working with ATE Central to make information about ATE evaluators available on the ATE Central website (</w:t>
      </w:r>
      <w:hyperlink r:id="rId14" w:history="1">
        <w:r w:rsidR="006D0794" w:rsidRPr="00F861E5">
          <w:rPr>
            <w:rStyle w:val="Hyperlink"/>
            <w:rFonts w:ascii="Calibri" w:hAnsi="Calibri"/>
          </w:rPr>
          <w:t>www.atecentral.net</w:t>
        </w:r>
      </w:hyperlink>
      <w:r w:rsidR="000764FE" w:rsidRPr="00303806">
        <w:rPr>
          <w:rFonts w:ascii="Calibri" w:hAnsi="Calibri"/>
          <w:color w:val="2F3031" w:themeColor="text1" w:themeShade="BF"/>
        </w:rPr>
        <w:t>).</w:t>
      </w:r>
      <w:r w:rsidR="000764FE" w:rsidRPr="00303806">
        <w:rPr>
          <w:rFonts w:ascii="Calibri" w:hAnsi="Calibri"/>
          <w:b/>
          <w:color w:val="2F3031" w:themeColor="text1" w:themeShade="BF"/>
        </w:rPr>
        <w:t xml:space="preserve"> </w:t>
      </w:r>
      <w:r w:rsidR="000764FE" w:rsidRPr="00303806">
        <w:rPr>
          <w:rFonts w:ascii="Calibri" w:hAnsi="Calibri"/>
          <w:b/>
          <w:i/>
          <w:color w:val="2F3031" w:themeColor="text1" w:themeShade="BF"/>
        </w:rPr>
        <w:t>If the evaluator</w:t>
      </w:r>
      <w:r w:rsidR="00240961">
        <w:rPr>
          <w:rFonts w:ascii="Calibri" w:hAnsi="Calibri"/>
          <w:b/>
          <w:i/>
          <w:color w:val="2F3031" w:themeColor="text1" w:themeShade="BF"/>
        </w:rPr>
        <w:t>(s)</w:t>
      </w:r>
      <w:r w:rsidR="000764FE" w:rsidRPr="00303806">
        <w:rPr>
          <w:rFonts w:ascii="Calibri" w:hAnsi="Calibri"/>
          <w:b/>
          <w:i/>
          <w:color w:val="2F3031" w:themeColor="text1" w:themeShade="BF"/>
        </w:rPr>
        <w:t xml:space="preserve"> you named above approves,</w:t>
      </w:r>
      <w:r w:rsidR="000764FE" w:rsidRPr="00303806">
        <w:rPr>
          <w:rFonts w:ascii="Calibri" w:hAnsi="Calibri"/>
          <w:b/>
          <w:color w:val="2F3031" w:themeColor="text1" w:themeShade="BF"/>
        </w:rPr>
        <w:t xml:space="preserve"> may we identify them as your evaluator on the ATE Central website?</w:t>
      </w:r>
    </w:p>
    <w:p w14:paraId="0BFA6C65" w14:textId="35DB70FB" w:rsidR="000764FE" w:rsidRDefault="000764FE" w:rsidP="000764FE">
      <w:pPr>
        <w:pStyle w:val="ListParagraph"/>
        <w:numPr>
          <w:ilvl w:val="0"/>
          <w:numId w:val="40"/>
        </w:numPr>
        <w:ind w:left="1080"/>
        <w:rPr>
          <w:rFonts w:ascii="Calibri" w:hAnsi="Calibri"/>
        </w:rPr>
      </w:pPr>
      <w:r>
        <w:rPr>
          <w:rFonts w:ascii="Calibri" w:hAnsi="Calibri"/>
        </w:rPr>
        <w:t>Yes</w:t>
      </w:r>
    </w:p>
    <w:p w14:paraId="50C953BC" w14:textId="10A04213" w:rsidR="000764FE" w:rsidRPr="00AC6786" w:rsidRDefault="000764FE" w:rsidP="000764FE">
      <w:pPr>
        <w:pStyle w:val="ListParagraph"/>
        <w:numPr>
          <w:ilvl w:val="0"/>
          <w:numId w:val="40"/>
        </w:numPr>
        <w:ind w:left="1080"/>
        <w:rPr>
          <w:rFonts w:ascii="Calibri" w:hAnsi="Calibri"/>
        </w:rPr>
      </w:pPr>
      <w:r>
        <w:rPr>
          <w:rFonts w:ascii="Calibri" w:hAnsi="Calibri"/>
        </w:rPr>
        <w:t>No</w:t>
      </w:r>
    </w:p>
    <w:p w14:paraId="4098D47B" w14:textId="77777777" w:rsidR="00276F1F" w:rsidRPr="00303806" w:rsidRDefault="00276F1F" w:rsidP="00276F1F">
      <w:pPr>
        <w:rPr>
          <w:rFonts w:cstheme="minorHAnsi"/>
          <w:color w:val="2F3031" w:themeColor="text1" w:themeShade="BF"/>
          <w:sz w:val="22"/>
          <w:szCs w:val="22"/>
        </w:rPr>
      </w:pPr>
    </w:p>
    <w:p w14:paraId="5AA474B8" w14:textId="58C95B3C" w:rsidR="00C560E9" w:rsidRPr="00303806" w:rsidRDefault="00C560E9">
      <w:pPr>
        <w:rPr>
          <w:color w:val="2F3031" w:themeColor="text1" w:themeShade="BF"/>
        </w:rPr>
      </w:pPr>
      <w:r w:rsidRPr="00303806">
        <w:rPr>
          <w:color w:val="2F3031" w:themeColor="text1" w:themeShade="BF"/>
        </w:rPr>
        <w:br w:type="page"/>
      </w:r>
    </w:p>
    <w:p w14:paraId="221729CA" w14:textId="78E7F478" w:rsidR="00824AD6" w:rsidRPr="00303806" w:rsidRDefault="00824AD6" w:rsidP="00824AD6">
      <w:pPr>
        <w:pStyle w:val="Heading2"/>
      </w:pPr>
      <w:bookmarkStart w:id="65" w:name="_Section_11:_Special"/>
      <w:bookmarkStart w:id="66" w:name="_Section_12:_Project"/>
      <w:bookmarkStart w:id="67" w:name="_Section_11:_Project"/>
      <w:bookmarkEnd w:id="65"/>
      <w:bookmarkEnd w:id="66"/>
      <w:bookmarkEnd w:id="67"/>
      <w:r w:rsidRPr="00303806">
        <w:lastRenderedPageBreak/>
        <w:t>Section 1</w:t>
      </w:r>
      <w:r w:rsidR="00F32B99">
        <w:t>2</w:t>
      </w:r>
      <w:r w:rsidRPr="00303806">
        <w:t>: Project Highlights</w:t>
      </w:r>
    </w:p>
    <w:p w14:paraId="6DAAFB3A" w14:textId="77777777" w:rsidR="00824AD6" w:rsidRPr="00AF584E" w:rsidRDefault="00824AD6" w:rsidP="00824AD6">
      <w:r w:rsidRPr="00AF584E">
        <w:t>(Completed by all)</w:t>
      </w:r>
    </w:p>
    <w:p w14:paraId="5374DFE6" w14:textId="77777777" w:rsidR="00824AD6" w:rsidRPr="00303806" w:rsidRDefault="00824AD6" w:rsidP="00824AD6">
      <w:pPr>
        <w:rPr>
          <w:color w:val="3F4142" w:themeColor="text1"/>
        </w:rPr>
      </w:pPr>
    </w:p>
    <w:p w14:paraId="45BE4FE6" w14:textId="5939EF9D" w:rsidR="00824AD6" w:rsidRPr="00303806" w:rsidRDefault="00824AD6" w:rsidP="00B621A7">
      <w:pPr>
        <w:ind w:left="720" w:hanging="720"/>
        <w:rPr>
          <w:b/>
          <w:color w:val="2F3031" w:themeColor="text1" w:themeShade="BF"/>
        </w:rPr>
      </w:pPr>
      <w:r w:rsidRPr="00303806">
        <w:rPr>
          <w:color w:val="2F3031" w:themeColor="text1" w:themeShade="BF"/>
        </w:rPr>
        <w:t>1</w:t>
      </w:r>
      <w:r w:rsidR="00AA7E8C">
        <w:rPr>
          <w:color w:val="2F3031" w:themeColor="text1" w:themeShade="BF"/>
        </w:rPr>
        <w:t>2</w:t>
      </w:r>
      <w:r w:rsidRPr="00303806">
        <w:rPr>
          <w:color w:val="2F3031" w:themeColor="text1" w:themeShade="BF"/>
        </w:rPr>
        <w:t xml:space="preserve">.1. </w:t>
      </w:r>
      <w:r w:rsidRPr="00303806">
        <w:rPr>
          <w:color w:val="2F3031" w:themeColor="text1" w:themeShade="BF"/>
        </w:rPr>
        <w:tab/>
      </w:r>
      <w:r w:rsidRPr="00303806">
        <w:rPr>
          <w:b/>
          <w:color w:val="2F3031" w:themeColor="text1" w:themeShade="BF"/>
        </w:rPr>
        <w:t xml:space="preserve">What was your project’s most important achievement in </w:t>
      </w:r>
      <w:r w:rsidR="00B27366">
        <w:rPr>
          <w:b/>
          <w:color w:val="2F3031" w:themeColor="text1" w:themeShade="BF"/>
        </w:rPr>
        <w:t>202</w:t>
      </w:r>
      <w:r w:rsidR="009B5A3F">
        <w:rPr>
          <w:b/>
          <w:color w:val="2F3031" w:themeColor="text1" w:themeShade="BF"/>
        </w:rPr>
        <w:t>5</w:t>
      </w:r>
      <w:r w:rsidRPr="00303806">
        <w:rPr>
          <w:b/>
          <w:color w:val="2F3031" w:themeColor="text1" w:themeShade="BF"/>
        </w:rPr>
        <w:t xml:space="preserve">?  </w:t>
      </w:r>
    </w:p>
    <w:p w14:paraId="310C0020" w14:textId="476506B1" w:rsidR="00824AD6" w:rsidRPr="00303806" w:rsidRDefault="00824AD6" w:rsidP="00535940">
      <w:pPr>
        <w:spacing w:before="120"/>
        <w:rPr>
          <w:color w:val="2F3031" w:themeColor="text1" w:themeShade="BF"/>
        </w:rPr>
      </w:pPr>
      <w:r w:rsidRPr="00303806">
        <w:rPr>
          <w:color w:val="2F3031" w:themeColor="text1" w:themeShade="BF"/>
        </w:rPr>
        <w:tab/>
      </w:r>
      <w:r w:rsidR="00654F4D">
        <w:rPr>
          <w:color w:val="2F3031" w:themeColor="text1" w:themeShade="BF"/>
        </w:rPr>
        <w:t>________________________________</w:t>
      </w:r>
      <w:r w:rsidR="00CD50D9">
        <w:rPr>
          <w:color w:val="2F3031" w:themeColor="text1" w:themeShade="BF"/>
        </w:rPr>
        <w:t>_</w:t>
      </w:r>
      <w:r w:rsidR="00CD50D9" w:rsidRPr="00303806">
        <w:rPr>
          <w:color w:val="2F3031" w:themeColor="text1" w:themeShade="BF"/>
        </w:rPr>
        <w:t xml:space="preserve"> [</w:t>
      </w:r>
      <w:r w:rsidRPr="00303806">
        <w:rPr>
          <w:color w:val="2F3031" w:themeColor="text1" w:themeShade="BF"/>
        </w:rPr>
        <w:t>text box]</w:t>
      </w:r>
    </w:p>
    <w:p w14:paraId="346D8FBC" w14:textId="77777777" w:rsidR="00824AD6" w:rsidRPr="00303806" w:rsidRDefault="00824AD6" w:rsidP="00824AD6">
      <w:pPr>
        <w:rPr>
          <w:color w:val="2F3031" w:themeColor="text1" w:themeShade="BF"/>
        </w:rPr>
      </w:pPr>
    </w:p>
    <w:p w14:paraId="6A2FFD68" w14:textId="4E93BDAC" w:rsidR="00824AD6" w:rsidRPr="00303806" w:rsidRDefault="00824AD6" w:rsidP="00824AD6">
      <w:pPr>
        <w:ind w:left="1440" w:hanging="720"/>
        <w:rPr>
          <w:b/>
          <w:color w:val="2F3031" w:themeColor="text1" w:themeShade="BF"/>
        </w:rPr>
      </w:pPr>
      <w:r w:rsidRPr="00303806">
        <w:rPr>
          <w:color w:val="2F3031" w:themeColor="text1" w:themeShade="BF"/>
        </w:rPr>
        <w:t>1</w:t>
      </w:r>
      <w:r w:rsidR="00AA7E8C">
        <w:rPr>
          <w:color w:val="2F3031" w:themeColor="text1" w:themeShade="BF"/>
        </w:rPr>
        <w:t>2</w:t>
      </w:r>
      <w:r w:rsidRPr="00303806">
        <w:rPr>
          <w:color w:val="2F3031" w:themeColor="text1" w:themeShade="BF"/>
        </w:rPr>
        <w:t>.1.1.</w:t>
      </w:r>
      <w:r w:rsidRPr="00303806">
        <w:rPr>
          <w:color w:val="2F3031" w:themeColor="text1" w:themeShade="BF"/>
        </w:rPr>
        <w:tab/>
      </w:r>
      <w:r w:rsidRPr="00303806">
        <w:rPr>
          <w:b/>
          <w:color w:val="2F3031" w:themeColor="text1" w:themeShade="BF"/>
        </w:rPr>
        <w:t xml:space="preserve">Did you gather data about this achievement? </w:t>
      </w:r>
    </w:p>
    <w:p w14:paraId="4E195E04" w14:textId="77777777" w:rsidR="00824AD6" w:rsidRPr="00303806" w:rsidRDefault="00824AD6" w:rsidP="000764FE">
      <w:pPr>
        <w:pStyle w:val="ListParagraph"/>
        <w:numPr>
          <w:ilvl w:val="0"/>
          <w:numId w:val="14"/>
        </w:numPr>
        <w:rPr>
          <w:color w:val="2F3031" w:themeColor="text1" w:themeShade="BF"/>
        </w:rPr>
      </w:pPr>
      <w:r w:rsidRPr="00303806">
        <w:rPr>
          <w:color w:val="2F3031" w:themeColor="text1" w:themeShade="BF"/>
        </w:rPr>
        <w:t>Yes</w:t>
      </w:r>
    </w:p>
    <w:p w14:paraId="3E38941F" w14:textId="77777777" w:rsidR="00824AD6" w:rsidRPr="00303806" w:rsidRDefault="00824AD6" w:rsidP="000764FE">
      <w:pPr>
        <w:pStyle w:val="ListParagraph"/>
        <w:numPr>
          <w:ilvl w:val="0"/>
          <w:numId w:val="14"/>
        </w:numPr>
        <w:rPr>
          <w:color w:val="2F3031" w:themeColor="text1" w:themeShade="BF"/>
        </w:rPr>
      </w:pPr>
      <w:r w:rsidRPr="00303806">
        <w:rPr>
          <w:color w:val="2F3031" w:themeColor="text1" w:themeShade="BF"/>
        </w:rPr>
        <w:t>No</w:t>
      </w:r>
    </w:p>
    <w:p w14:paraId="1B974CD8" w14:textId="77777777" w:rsidR="00824AD6" w:rsidRPr="00303806" w:rsidRDefault="00824AD6" w:rsidP="00824AD6">
      <w:pPr>
        <w:pStyle w:val="ListParagraph"/>
        <w:ind w:left="2880"/>
        <w:rPr>
          <w:b/>
          <w:color w:val="2F3031" w:themeColor="text1" w:themeShade="BF"/>
        </w:rPr>
      </w:pPr>
    </w:p>
    <w:p w14:paraId="166BBD4F" w14:textId="29E5D237" w:rsidR="00824AD6" w:rsidRPr="00EC1998" w:rsidRDefault="003C1BFF" w:rsidP="00B621A7">
      <w:pPr>
        <w:ind w:left="2160" w:hanging="720"/>
        <w:rPr>
          <w:b/>
          <w:color w:val="2F3031" w:themeColor="text1" w:themeShade="BF"/>
        </w:rPr>
      </w:pPr>
      <w:r>
        <w:rPr>
          <w:color w:val="000000"/>
        </w:rPr>
        <w:t>1</w:t>
      </w:r>
      <w:r w:rsidR="00AA7E8C">
        <w:rPr>
          <w:color w:val="000000"/>
        </w:rPr>
        <w:t>2</w:t>
      </w:r>
      <w:r>
        <w:rPr>
          <w:color w:val="000000"/>
        </w:rPr>
        <w:t>.1.1.</w:t>
      </w:r>
      <w:r w:rsidR="00E62C58">
        <w:rPr>
          <w:color w:val="000000"/>
        </w:rPr>
        <w:t>a</w:t>
      </w:r>
      <w:r>
        <w:rPr>
          <w:color w:val="000000"/>
        </w:rPr>
        <w:t xml:space="preserve">. </w:t>
      </w:r>
      <w:r w:rsidR="00654F4D" w:rsidRPr="003C1BFF">
        <w:rPr>
          <w:color w:val="000000"/>
        </w:rPr>
        <w:t xml:space="preserve">[if </w:t>
      </w:r>
      <w:r w:rsidR="002E48D6">
        <w:rPr>
          <w:i/>
          <w:iCs/>
          <w:color w:val="000000"/>
        </w:rPr>
        <w:t>Y</w:t>
      </w:r>
      <w:r w:rsidR="00654F4D" w:rsidRPr="00AA7E8C">
        <w:rPr>
          <w:i/>
          <w:iCs/>
          <w:color w:val="000000"/>
        </w:rPr>
        <w:t>es</w:t>
      </w:r>
      <w:r w:rsidR="00654F4D" w:rsidRPr="003C1BFF">
        <w:rPr>
          <w:color w:val="000000"/>
        </w:rPr>
        <w:t xml:space="preserve"> to Q1</w:t>
      </w:r>
      <w:r w:rsidR="00CD50D9">
        <w:rPr>
          <w:color w:val="000000"/>
        </w:rPr>
        <w:t>2</w:t>
      </w:r>
      <w:r w:rsidR="00654F4D" w:rsidRPr="003C1BFF">
        <w:rPr>
          <w:color w:val="000000"/>
        </w:rPr>
        <w:t xml:space="preserve">.1.1] </w:t>
      </w:r>
      <w:r w:rsidR="00824AD6" w:rsidRPr="00EC1998">
        <w:rPr>
          <w:b/>
          <w:color w:val="2F3031" w:themeColor="text1" w:themeShade="BF"/>
        </w:rPr>
        <w:t xml:space="preserve">What kind of data and how was it collected? </w:t>
      </w:r>
    </w:p>
    <w:p w14:paraId="3FBC9578" w14:textId="77777777" w:rsidR="00824AD6" w:rsidRPr="00303806" w:rsidRDefault="00824AD6" w:rsidP="003079B0">
      <w:pPr>
        <w:spacing w:before="120"/>
        <w:ind w:left="1728" w:firstLine="720"/>
        <w:rPr>
          <w:color w:val="2F3031" w:themeColor="text1" w:themeShade="BF"/>
        </w:rPr>
      </w:pPr>
      <w:r w:rsidRPr="00303806">
        <w:rPr>
          <w:rFonts w:ascii="Calibri" w:hAnsi="Calibri"/>
          <w:color w:val="2F3031" w:themeColor="text1" w:themeShade="BF"/>
        </w:rPr>
        <w:t>_______________________________ [text box]</w:t>
      </w:r>
    </w:p>
    <w:p w14:paraId="40BEEAE5" w14:textId="77777777" w:rsidR="00824AD6" w:rsidRPr="00303806" w:rsidRDefault="00824AD6" w:rsidP="00824AD6">
      <w:pPr>
        <w:rPr>
          <w:color w:val="2F3031" w:themeColor="text1" w:themeShade="BF"/>
        </w:rPr>
      </w:pPr>
    </w:p>
    <w:p w14:paraId="774625E9" w14:textId="1FC037C1" w:rsidR="00824AD6" w:rsidRPr="00303806" w:rsidRDefault="00824AD6" w:rsidP="00824AD6">
      <w:pPr>
        <w:ind w:left="720" w:hanging="720"/>
        <w:rPr>
          <w:b/>
          <w:color w:val="2F3031" w:themeColor="text1" w:themeShade="BF"/>
        </w:rPr>
      </w:pPr>
      <w:r w:rsidRPr="00303806">
        <w:rPr>
          <w:color w:val="2F3031" w:themeColor="text1" w:themeShade="BF"/>
        </w:rPr>
        <w:t>1</w:t>
      </w:r>
      <w:r w:rsidR="00AA7E8C">
        <w:rPr>
          <w:color w:val="2F3031" w:themeColor="text1" w:themeShade="BF"/>
        </w:rPr>
        <w:t>2</w:t>
      </w:r>
      <w:r w:rsidRPr="00303806">
        <w:rPr>
          <w:color w:val="2F3031" w:themeColor="text1" w:themeShade="BF"/>
        </w:rPr>
        <w:t xml:space="preserve">.2. </w:t>
      </w:r>
      <w:r w:rsidRPr="00303806">
        <w:rPr>
          <w:color w:val="2F3031" w:themeColor="text1" w:themeShade="BF"/>
        </w:rPr>
        <w:tab/>
      </w:r>
      <w:r w:rsidRPr="00303806">
        <w:rPr>
          <w:b/>
          <w:color w:val="2F3031" w:themeColor="text1" w:themeShade="BF"/>
        </w:rPr>
        <w:t>What are one or two promising practices from your ATE work that can be shared with the ATE community?</w:t>
      </w:r>
    </w:p>
    <w:p w14:paraId="2003849F" w14:textId="387F20B8" w:rsidR="000B67A9" w:rsidRDefault="00824AD6" w:rsidP="003079B0">
      <w:pPr>
        <w:spacing w:before="120"/>
        <w:ind w:firstLine="720"/>
        <w:rPr>
          <w:rFonts w:ascii="Calibri" w:hAnsi="Calibri"/>
          <w:color w:val="2F3031" w:themeColor="text1" w:themeShade="BF"/>
        </w:rPr>
      </w:pPr>
      <w:r w:rsidRPr="00303806">
        <w:rPr>
          <w:rFonts w:ascii="Calibri" w:hAnsi="Calibri"/>
          <w:color w:val="2F3031" w:themeColor="text1" w:themeShade="BF"/>
        </w:rPr>
        <w:t>_______________________________ [text box]</w:t>
      </w:r>
    </w:p>
    <w:p w14:paraId="0017117B" w14:textId="77777777" w:rsidR="000B67A9" w:rsidRDefault="000B67A9">
      <w:pPr>
        <w:rPr>
          <w:rFonts w:ascii="Calibri" w:hAnsi="Calibri"/>
          <w:color w:val="2F3031" w:themeColor="text1" w:themeShade="BF"/>
        </w:rPr>
      </w:pPr>
      <w:r>
        <w:rPr>
          <w:rFonts w:ascii="Calibri" w:hAnsi="Calibri"/>
          <w:color w:val="2F3031" w:themeColor="text1" w:themeShade="BF"/>
        </w:rPr>
        <w:br w:type="page"/>
      </w:r>
    </w:p>
    <w:p w14:paraId="772379BF" w14:textId="16EB1E85" w:rsidR="000B67A9" w:rsidRPr="00303806" w:rsidRDefault="000B67A9" w:rsidP="000B67A9">
      <w:pPr>
        <w:pStyle w:val="Heading2"/>
      </w:pPr>
      <w:bookmarkStart w:id="68" w:name="_Section_12:_Special"/>
      <w:bookmarkEnd w:id="68"/>
      <w:r w:rsidRPr="00303806">
        <w:lastRenderedPageBreak/>
        <w:t xml:space="preserve">Section </w:t>
      </w:r>
      <w:r w:rsidR="00AB5A86">
        <w:t>1</w:t>
      </w:r>
      <w:r w:rsidR="00F32B99">
        <w:t>3</w:t>
      </w:r>
      <w:r w:rsidRPr="00303806">
        <w:t>: Special Topics</w:t>
      </w:r>
    </w:p>
    <w:p w14:paraId="240B19A4" w14:textId="259BBF07" w:rsidR="00A379F6" w:rsidRPr="00674D5F" w:rsidRDefault="00A379F6" w:rsidP="00674D5F">
      <w:pPr>
        <w:rPr>
          <w:color w:val="000000"/>
        </w:rPr>
      </w:pPr>
      <w:r>
        <w:rPr>
          <w:color w:val="000000"/>
        </w:rPr>
        <w:t>End of Survey</w:t>
      </w:r>
    </w:p>
    <w:sectPr w:rsidR="00A379F6" w:rsidRPr="00674D5F" w:rsidSect="001F44E1">
      <w:footerReference w:type="even" r:id="rId15"/>
      <w:footerReference w:type="default" r:id="rId16"/>
      <w:footerReference w:type="first" r:id="rId17"/>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1AD65" w14:textId="77777777" w:rsidR="0048168C" w:rsidRDefault="0048168C" w:rsidP="006433BB">
      <w:r>
        <w:separator/>
      </w:r>
    </w:p>
  </w:endnote>
  <w:endnote w:type="continuationSeparator" w:id="0">
    <w:p w14:paraId="49D151C0" w14:textId="77777777" w:rsidR="0048168C" w:rsidRDefault="0048168C" w:rsidP="006433BB">
      <w:r>
        <w:continuationSeparator/>
      </w:r>
    </w:p>
  </w:endnote>
  <w:endnote w:type="continuationNotice" w:id="1">
    <w:p w14:paraId="14524AE9" w14:textId="77777777" w:rsidR="0048168C" w:rsidRDefault="00481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Weibei SC">
    <w:altName w:val="Yu Gothic"/>
    <w:charset w:val="80"/>
    <w:family w:val="script"/>
    <w:pitch w:val="variable"/>
    <w:sig w:usb0="A0002AFF" w:usb1="78CFFCFB" w:usb2="00080016" w:usb3="00000000" w:csb0="0006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7705" w14:textId="6D742FBA" w:rsidR="00381017" w:rsidRDefault="00381017" w:rsidP="00EC12A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C2340">
      <w:rPr>
        <w:rStyle w:val="PageNumber"/>
        <w:noProof/>
      </w:rPr>
      <w:t>3</w:t>
    </w:r>
    <w:r>
      <w:rPr>
        <w:rStyle w:val="PageNumber"/>
      </w:rPr>
      <w:fldChar w:fldCharType="end"/>
    </w:r>
  </w:p>
  <w:p w14:paraId="07C9EA88" w14:textId="77777777" w:rsidR="00381017" w:rsidRDefault="00381017" w:rsidP="006433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rPr>
      <w:id w:val="-1627153141"/>
      <w:docPartObj>
        <w:docPartGallery w:val="Page Numbers (Bottom of Page)"/>
        <w:docPartUnique/>
      </w:docPartObj>
    </w:sdtPr>
    <w:sdtEndPr>
      <w:rPr>
        <w:rStyle w:val="PageNumber"/>
        <w:color w:val="808080" w:themeColor="background1" w:themeShade="80"/>
      </w:rPr>
    </w:sdtEndPr>
    <w:sdtContent>
      <w:p w14:paraId="47D3D077" w14:textId="4D06D48B" w:rsidR="00381017" w:rsidRPr="006433BB" w:rsidRDefault="00381017" w:rsidP="00E34E81">
        <w:pPr>
          <w:pStyle w:val="Footer"/>
          <w:framePr w:wrap="none" w:vAnchor="text" w:hAnchor="page" w:x="10676" w:y="164"/>
          <w:rPr>
            <w:rStyle w:val="PageNumber"/>
            <w:color w:val="808080" w:themeColor="background1" w:themeShade="80"/>
            <w:sz w:val="21"/>
          </w:rPr>
        </w:pPr>
        <w:r w:rsidRPr="006433BB">
          <w:rPr>
            <w:rStyle w:val="PageNumber"/>
            <w:color w:val="808080" w:themeColor="background1" w:themeShade="80"/>
            <w:sz w:val="21"/>
          </w:rPr>
          <w:fldChar w:fldCharType="begin"/>
        </w:r>
        <w:r w:rsidRPr="006433BB">
          <w:rPr>
            <w:rStyle w:val="PageNumber"/>
            <w:color w:val="808080" w:themeColor="background1" w:themeShade="80"/>
            <w:sz w:val="21"/>
          </w:rPr>
          <w:instrText xml:space="preserve"> PAGE </w:instrText>
        </w:r>
        <w:r w:rsidRPr="006433BB">
          <w:rPr>
            <w:rStyle w:val="PageNumber"/>
            <w:color w:val="808080" w:themeColor="background1" w:themeShade="80"/>
            <w:sz w:val="21"/>
          </w:rPr>
          <w:fldChar w:fldCharType="separate"/>
        </w:r>
        <w:r>
          <w:rPr>
            <w:rStyle w:val="PageNumber"/>
            <w:noProof/>
            <w:color w:val="808080" w:themeColor="background1" w:themeShade="80"/>
            <w:sz w:val="21"/>
          </w:rPr>
          <w:t>38</w:t>
        </w:r>
        <w:r w:rsidRPr="006433BB">
          <w:rPr>
            <w:rStyle w:val="PageNumber"/>
            <w:color w:val="808080" w:themeColor="background1" w:themeShade="80"/>
            <w:sz w:val="21"/>
          </w:rPr>
          <w:fldChar w:fldCharType="end"/>
        </w:r>
      </w:p>
    </w:sdtContent>
  </w:sdt>
  <w:p w14:paraId="15304DEF" w14:textId="063141C8" w:rsidR="00A97FD2" w:rsidRDefault="00A97FD2" w:rsidP="00A97FD2">
    <w:pPr>
      <w:pStyle w:val="Footer"/>
      <w:ind w:right="360"/>
      <w:rPr>
        <w:color w:val="808080" w:themeColor="background1" w:themeShade="80"/>
        <w:sz w:val="21"/>
      </w:rPr>
    </w:pPr>
    <w:r>
      <w:rPr>
        <w:color w:val="808080" w:themeColor="background1" w:themeShade="80"/>
        <w:sz w:val="21"/>
      </w:rPr>
      <w:t xml:space="preserve">This is a </w:t>
    </w:r>
    <w:r w:rsidR="00FE7699">
      <w:rPr>
        <w:color w:val="808080" w:themeColor="background1" w:themeShade="80"/>
        <w:sz w:val="21"/>
      </w:rPr>
      <w:t xml:space="preserve">PDF </w:t>
    </w:r>
    <w:r w:rsidRPr="00FE4D9F">
      <w:rPr>
        <w:color w:val="808080" w:themeColor="background1" w:themeShade="80"/>
        <w:sz w:val="21"/>
      </w:rPr>
      <w:t>preview</w:t>
    </w:r>
    <w:r>
      <w:rPr>
        <w:color w:val="808080" w:themeColor="background1" w:themeShade="80"/>
        <w:sz w:val="21"/>
      </w:rPr>
      <w:t xml:space="preserve"> of the questions on the ATE Survey. </w:t>
    </w:r>
  </w:p>
  <w:p w14:paraId="27233EEE" w14:textId="02769714" w:rsidR="00381017" w:rsidRPr="006433BB" w:rsidRDefault="00381017" w:rsidP="006433BB">
    <w:pPr>
      <w:pStyle w:val="Footer"/>
      <w:ind w:right="360"/>
      <w:rPr>
        <w:color w:val="808080" w:themeColor="background1" w:themeShade="80"/>
        <w:sz w:val="21"/>
      </w:rPr>
    </w:pPr>
    <w:r>
      <w:rPr>
        <w:color w:val="808080" w:themeColor="background1" w:themeShade="80"/>
        <w:sz w:val="21"/>
      </w:rPr>
      <w:t xml:space="preserve">The official survey is conducted online and will open </w:t>
    </w:r>
    <w:r w:rsidR="00395B0F">
      <w:rPr>
        <w:color w:val="808080" w:themeColor="background1" w:themeShade="80"/>
        <w:sz w:val="21"/>
      </w:rPr>
      <w:t xml:space="preserve">on </w:t>
    </w:r>
    <w:r w:rsidR="00395B0F" w:rsidRPr="00414751">
      <w:rPr>
        <w:color w:val="808080" w:themeColor="background1" w:themeShade="80"/>
        <w:sz w:val="21"/>
      </w:rPr>
      <w:t xml:space="preserve">February </w:t>
    </w:r>
    <w:r w:rsidR="00395B0F">
      <w:rPr>
        <w:color w:val="808080" w:themeColor="background1" w:themeShade="80"/>
        <w:sz w:val="21"/>
      </w:rPr>
      <w:t>1</w:t>
    </w:r>
    <w:r w:rsidR="00C62BCE">
      <w:rPr>
        <w:color w:val="808080" w:themeColor="background1" w:themeShade="80"/>
        <w:sz w:val="21"/>
      </w:rPr>
      <w:t>7</w:t>
    </w:r>
    <w:r w:rsidR="00395B0F" w:rsidRPr="00414751">
      <w:rPr>
        <w:color w:val="808080" w:themeColor="background1" w:themeShade="80"/>
        <w:sz w:val="21"/>
      </w:rPr>
      <w:t>, 202</w:t>
    </w:r>
    <w:r w:rsidR="00C62BCE">
      <w:rPr>
        <w:color w:val="808080" w:themeColor="background1" w:themeShade="80"/>
        <w:sz w:val="21"/>
      </w:rPr>
      <w:t>6</w:t>
    </w:r>
    <w:r>
      <w:rPr>
        <w:color w:val="808080" w:themeColor="background1" w:themeShade="80"/>
        <w:sz w:val="21"/>
      </w:rPr>
      <w:t xml:space="preserve">. </w:t>
    </w:r>
    <w:r w:rsidRPr="00221CA4">
      <w:rPr>
        <w:rFonts w:cstheme="minorHAnsi"/>
        <w:b/>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18655" w14:textId="1C96366F" w:rsidR="00381017" w:rsidRDefault="00381017" w:rsidP="00221CA4">
    <w:pPr>
      <w:pStyle w:val="Footer"/>
      <w:ind w:right="360"/>
      <w:rPr>
        <w:color w:val="808080" w:themeColor="background1" w:themeShade="80"/>
        <w:sz w:val="21"/>
      </w:rPr>
    </w:pPr>
    <w:r>
      <w:rPr>
        <w:color w:val="808080" w:themeColor="background1" w:themeShade="80"/>
        <w:sz w:val="21"/>
      </w:rPr>
      <w:t xml:space="preserve">This is a </w:t>
    </w:r>
    <w:r w:rsidR="00FE7699">
      <w:rPr>
        <w:color w:val="808080" w:themeColor="background1" w:themeShade="80"/>
        <w:sz w:val="21"/>
      </w:rPr>
      <w:t>PDF</w:t>
    </w:r>
    <w:r w:rsidRPr="00FE4D9F">
      <w:rPr>
        <w:color w:val="808080" w:themeColor="background1" w:themeShade="80"/>
        <w:sz w:val="21"/>
      </w:rPr>
      <w:t xml:space="preserve"> preview</w:t>
    </w:r>
    <w:r>
      <w:rPr>
        <w:color w:val="808080" w:themeColor="background1" w:themeShade="80"/>
        <w:sz w:val="21"/>
      </w:rPr>
      <w:t xml:space="preserve"> of the questions on the ATE Survey. </w:t>
    </w:r>
  </w:p>
  <w:p w14:paraId="4666F85A" w14:textId="294B361F" w:rsidR="00381017" w:rsidRPr="00B55946" w:rsidRDefault="00381017" w:rsidP="00221CA4">
    <w:pPr>
      <w:pStyle w:val="Footer"/>
      <w:ind w:right="360"/>
      <w:rPr>
        <w:rFonts w:cstheme="minorHAnsi"/>
        <w:b/>
        <w:noProof/>
      </w:rPr>
    </w:pPr>
    <w:r>
      <w:rPr>
        <w:color w:val="808080" w:themeColor="background1" w:themeShade="80"/>
        <w:sz w:val="21"/>
      </w:rPr>
      <w:t xml:space="preserve">The official survey is conducted online and will open on </w:t>
    </w:r>
    <w:r w:rsidRPr="00414751">
      <w:rPr>
        <w:color w:val="808080" w:themeColor="background1" w:themeShade="80"/>
        <w:sz w:val="21"/>
      </w:rPr>
      <w:t xml:space="preserve">February </w:t>
    </w:r>
    <w:r w:rsidR="00EF0FE9">
      <w:rPr>
        <w:color w:val="808080" w:themeColor="background1" w:themeShade="80"/>
        <w:sz w:val="21"/>
      </w:rPr>
      <w:t>1</w:t>
    </w:r>
    <w:r w:rsidR="000303B8">
      <w:rPr>
        <w:color w:val="808080" w:themeColor="background1" w:themeShade="80"/>
        <w:sz w:val="21"/>
      </w:rPr>
      <w:t>7</w:t>
    </w:r>
    <w:r w:rsidRPr="00414751">
      <w:rPr>
        <w:color w:val="808080" w:themeColor="background1" w:themeShade="80"/>
        <w:sz w:val="21"/>
      </w:rPr>
      <w:t xml:space="preserve">, </w:t>
    </w:r>
    <w:r w:rsidR="00E503ED" w:rsidRPr="00414751">
      <w:rPr>
        <w:color w:val="808080" w:themeColor="background1" w:themeShade="80"/>
        <w:sz w:val="21"/>
      </w:rPr>
      <w:t>202</w:t>
    </w:r>
    <w:r w:rsidR="000303B8">
      <w:rPr>
        <w:color w:val="808080" w:themeColor="background1" w:themeShade="80"/>
        <w:sz w:val="21"/>
      </w:rPr>
      <w:t>6</w:t>
    </w:r>
    <w:r w:rsidR="00414751" w:rsidRPr="00C0096D">
      <w:rPr>
        <w:color w:val="808080" w:themeColor="background1" w:themeShade="80"/>
        <w:sz w:val="21"/>
      </w:rPr>
      <w:t>.</w:t>
    </w:r>
    <w:r w:rsidR="00414751">
      <w:rPr>
        <w:color w:val="808080" w:themeColor="background1" w:themeShade="80"/>
        <w:sz w:val="21"/>
      </w:rPr>
      <w:t xml:space="preserve"> </w:t>
    </w:r>
    <w:r w:rsidR="008E340E">
      <w:rPr>
        <w:color w:val="808080" w:themeColor="background1" w:themeShade="80"/>
        <w:sz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63573" w14:textId="77777777" w:rsidR="0048168C" w:rsidRDefault="0048168C" w:rsidP="006433BB">
      <w:r>
        <w:separator/>
      </w:r>
    </w:p>
  </w:footnote>
  <w:footnote w:type="continuationSeparator" w:id="0">
    <w:p w14:paraId="630242C2" w14:textId="77777777" w:rsidR="0048168C" w:rsidRDefault="0048168C" w:rsidP="006433BB">
      <w:r>
        <w:continuationSeparator/>
      </w:r>
    </w:p>
  </w:footnote>
  <w:footnote w:type="continuationNotice" w:id="1">
    <w:p w14:paraId="5BF793C3" w14:textId="77777777" w:rsidR="0048168C" w:rsidRDefault="004816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1B40"/>
    <w:multiLevelType w:val="hybridMultilevel"/>
    <w:tmpl w:val="4BBE37B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6C97BF7"/>
    <w:multiLevelType w:val="hybridMultilevel"/>
    <w:tmpl w:val="0EAC57F4"/>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953E4"/>
    <w:multiLevelType w:val="hybridMultilevel"/>
    <w:tmpl w:val="270A21A2"/>
    <w:lvl w:ilvl="0" w:tplc="6E5670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50F68"/>
    <w:multiLevelType w:val="hybridMultilevel"/>
    <w:tmpl w:val="87E617DC"/>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F3A5D55"/>
    <w:multiLevelType w:val="hybridMultilevel"/>
    <w:tmpl w:val="A148E63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0B37E2"/>
    <w:multiLevelType w:val="hybridMultilevel"/>
    <w:tmpl w:val="382EA080"/>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00E23FB"/>
    <w:multiLevelType w:val="hybridMultilevel"/>
    <w:tmpl w:val="21FAF15A"/>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7" w15:restartNumberingAfterBreak="0">
    <w:nsid w:val="101810DD"/>
    <w:multiLevelType w:val="hybridMultilevel"/>
    <w:tmpl w:val="1F96264E"/>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2D073E"/>
    <w:multiLevelType w:val="hybridMultilevel"/>
    <w:tmpl w:val="2F505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B08C9"/>
    <w:multiLevelType w:val="hybridMultilevel"/>
    <w:tmpl w:val="9802F864"/>
    <w:lvl w:ilvl="0" w:tplc="6958BA4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807C0"/>
    <w:multiLevelType w:val="hybridMultilevel"/>
    <w:tmpl w:val="195AEEA2"/>
    <w:lvl w:ilvl="0" w:tplc="85D84D9E">
      <w:start w:val="1"/>
      <w:numFmt w:val="bullet"/>
      <w:lvlText w:val=""/>
      <w:lvlJc w:val="left"/>
      <w:pPr>
        <w:ind w:left="1440" w:hanging="360"/>
      </w:pPr>
      <w:rPr>
        <w:rFonts w:ascii="Wingdings 2" w:hAnsi="Wingdings 2" w:hint="default"/>
      </w:rPr>
    </w:lvl>
    <w:lvl w:ilvl="1" w:tplc="57B2C4A2">
      <w:numFmt w:val="bullet"/>
      <w:lvlText w:val="•"/>
      <w:lvlJc w:val="left"/>
      <w:pPr>
        <w:ind w:left="2520" w:hanging="720"/>
      </w:pPr>
      <w:rPr>
        <w:rFonts w:ascii="Calibri" w:eastAsia="Times New Roman"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6394CE1"/>
    <w:multiLevelType w:val="hybridMultilevel"/>
    <w:tmpl w:val="4036BAEA"/>
    <w:lvl w:ilvl="0" w:tplc="FFFFFFFF">
      <w:start w:val="1"/>
      <w:numFmt w:val="bullet"/>
      <w:lvlText w:val=""/>
      <w:lvlJc w:val="left"/>
      <w:pPr>
        <w:ind w:left="720" w:hanging="360"/>
      </w:pPr>
      <w:rPr>
        <w:rFonts w:ascii="Wingdings 2" w:hAnsi="Wingdings 2" w:hint="default"/>
      </w:rPr>
    </w:lvl>
    <w:lvl w:ilvl="1" w:tplc="85D84D9E">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65577B"/>
    <w:multiLevelType w:val="hybridMultilevel"/>
    <w:tmpl w:val="9BFEF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FE13571"/>
    <w:multiLevelType w:val="hybridMultilevel"/>
    <w:tmpl w:val="C9AA2542"/>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3B0FC9"/>
    <w:multiLevelType w:val="hybridMultilevel"/>
    <w:tmpl w:val="80D4CFDA"/>
    <w:lvl w:ilvl="0" w:tplc="6E567094">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AC7345"/>
    <w:multiLevelType w:val="hybridMultilevel"/>
    <w:tmpl w:val="CD64F55E"/>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880A3B"/>
    <w:multiLevelType w:val="hybridMultilevel"/>
    <w:tmpl w:val="C88AE4E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33"/>
    <w:multiLevelType w:val="hybridMultilevel"/>
    <w:tmpl w:val="E2DE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876BCC"/>
    <w:multiLevelType w:val="hybridMultilevel"/>
    <w:tmpl w:val="72EE8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0D2056"/>
    <w:multiLevelType w:val="hybridMultilevel"/>
    <w:tmpl w:val="9BF6D3DC"/>
    <w:lvl w:ilvl="0" w:tplc="85D84D9E">
      <w:start w:val="1"/>
      <w:numFmt w:val="bullet"/>
      <w:lvlText w:val=""/>
      <w:lvlJc w:val="left"/>
      <w:pPr>
        <w:ind w:left="1499" w:hanging="360"/>
      </w:pPr>
      <w:rPr>
        <w:rFonts w:ascii="Wingdings 2" w:hAnsi="Wingdings 2" w:hint="default"/>
        <w:b w:val="0"/>
        <w:i w:val="0"/>
        <w:color w:val="000000" w:themeColor="accent6"/>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BA2BC5"/>
    <w:multiLevelType w:val="hybridMultilevel"/>
    <w:tmpl w:val="DF4AA2D4"/>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DD663B"/>
    <w:multiLevelType w:val="hybridMultilevel"/>
    <w:tmpl w:val="82FED39E"/>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AD79D1"/>
    <w:multiLevelType w:val="hybridMultilevel"/>
    <w:tmpl w:val="4D3A2FD2"/>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1337A50"/>
    <w:multiLevelType w:val="hybridMultilevel"/>
    <w:tmpl w:val="4202BF5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34005A"/>
    <w:multiLevelType w:val="hybridMultilevel"/>
    <w:tmpl w:val="434C4CE2"/>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76F3340"/>
    <w:multiLevelType w:val="hybridMultilevel"/>
    <w:tmpl w:val="9928274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7C213EF"/>
    <w:multiLevelType w:val="hybridMultilevel"/>
    <w:tmpl w:val="67C096F0"/>
    <w:lvl w:ilvl="0" w:tplc="FFFFFFFF">
      <w:start w:val="1"/>
      <w:numFmt w:val="bullet"/>
      <w:lvlText w:val=""/>
      <w:lvlJc w:val="left"/>
      <w:pPr>
        <w:ind w:left="720" w:hanging="360"/>
      </w:pPr>
      <w:rPr>
        <w:rFonts w:ascii="Wingdings 2" w:hAnsi="Wingdings 2" w:hint="default"/>
      </w:rPr>
    </w:lvl>
    <w:lvl w:ilvl="1" w:tplc="6E567094">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7FC44BF"/>
    <w:multiLevelType w:val="hybridMultilevel"/>
    <w:tmpl w:val="F78070C6"/>
    <w:lvl w:ilvl="0" w:tplc="FFFFFFFF">
      <w:start w:val="1"/>
      <w:numFmt w:val="bullet"/>
      <w:lvlText w:val=""/>
      <w:lvlJc w:val="left"/>
      <w:pPr>
        <w:ind w:left="720" w:hanging="360"/>
      </w:pPr>
      <w:rPr>
        <w:rFonts w:ascii="Wingdings 2" w:hAnsi="Wingdings 2" w:hint="default"/>
      </w:rPr>
    </w:lvl>
    <w:lvl w:ilvl="1" w:tplc="6E567094">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A846252"/>
    <w:multiLevelType w:val="hybridMultilevel"/>
    <w:tmpl w:val="3AFE7D64"/>
    <w:lvl w:ilvl="0" w:tplc="1DD010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AD0F95"/>
    <w:multiLevelType w:val="multilevel"/>
    <w:tmpl w:val="869EF392"/>
    <w:lvl w:ilvl="0">
      <w:start w:val="1"/>
      <w:numFmt w:val="bullet"/>
      <w:lvlText w:val=""/>
      <w:lvlJc w:val="left"/>
      <w:pPr>
        <w:tabs>
          <w:tab w:val="num" w:pos="720"/>
        </w:tabs>
        <w:ind w:left="720" w:hanging="360"/>
      </w:pPr>
      <w:rPr>
        <w:rFonts w:ascii="Wingdings 2" w:hAnsi="Wingdings 2"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2F51A1"/>
    <w:multiLevelType w:val="multilevel"/>
    <w:tmpl w:val="8D56C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FE3EA9"/>
    <w:multiLevelType w:val="hybridMultilevel"/>
    <w:tmpl w:val="31FAA49C"/>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F2121"/>
    <w:multiLevelType w:val="hybridMultilevel"/>
    <w:tmpl w:val="67C676C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DC12FB"/>
    <w:multiLevelType w:val="hybridMultilevel"/>
    <w:tmpl w:val="CDA013F6"/>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22147F"/>
    <w:multiLevelType w:val="hybridMultilevel"/>
    <w:tmpl w:val="EC76FE7C"/>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58594F"/>
    <w:multiLevelType w:val="hybridMultilevel"/>
    <w:tmpl w:val="EE0E249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7" w15:restartNumberingAfterBreak="0">
    <w:nsid w:val="5E3151A2"/>
    <w:multiLevelType w:val="hybridMultilevel"/>
    <w:tmpl w:val="86340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F33532"/>
    <w:multiLevelType w:val="hybridMultilevel"/>
    <w:tmpl w:val="06F2D6B8"/>
    <w:lvl w:ilvl="0" w:tplc="FFFFFFFF">
      <w:start w:val="1"/>
      <w:numFmt w:val="bullet"/>
      <w:lvlText w:val=""/>
      <w:lvlJc w:val="left"/>
      <w:pPr>
        <w:ind w:left="720" w:hanging="360"/>
      </w:pPr>
      <w:rPr>
        <w:rFonts w:ascii="Wingdings 2" w:hAnsi="Wingdings 2" w:hint="default"/>
      </w:rPr>
    </w:lvl>
    <w:lvl w:ilvl="1" w:tplc="85D84D9E">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8637546"/>
    <w:multiLevelType w:val="multilevel"/>
    <w:tmpl w:val="3CBED512"/>
    <w:lvl w:ilvl="0">
      <w:start w:val="1"/>
      <w:numFmt w:val="bullet"/>
      <w:lvlText w:val=""/>
      <w:lvlJc w:val="left"/>
      <w:pPr>
        <w:tabs>
          <w:tab w:val="num" w:pos="720"/>
        </w:tabs>
        <w:ind w:left="720" w:hanging="360"/>
      </w:pPr>
      <w:rPr>
        <w:rFonts w:ascii="Wingdings 2" w:hAnsi="Wingdings 2" w:hint="default"/>
        <w:b w:val="0"/>
        <w:i w:val="0"/>
        <w:color w:val="3F4142" w:themeColor="text1"/>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A10B13"/>
    <w:multiLevelType w:val="hybridMultilevel"/>
    <w:tmpl w:val="046887E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706125"/>
    <w:multiLevelType w:val="hybridMultilevel"/>
    <w:tmpl w:val="41389164"/>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AC0668"/>
    <w:multiLevelType w:val="hybridMultilevel"/>
    <w:tmpl w:val="C3F2A79A"/>
    <w:lvl w:ilvl="0" w:tplc="2B5E278A">
      <w:start w:val="1"/>
      <w:numFmt w:val="bullet"/>
      <w:lvlText w:val=""/>
      <w:lvlJc w:val="left"/>
      <w:pPr>
        <w:ind w:left="720" w:hanging="360"/>
      </w:pPr>
      <w:rPr>
        <w:rFonts w:ascii="Wingdings 2" w:hAnsi="Wingdings 2" w:hint="default"/>
        <w:b w:val="0"/>
        <w:i w:val="0"/>
        <w:color w:val="3F4142"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522E3"/>
    <w:multiLevelType w:val="multilevel"/>
    <w:tmpl w:val="A5A2EA56"/>
    <w:lvl w:ilvl="0">
      <w:start w:val="11"/>
      <w:numFmt w:val="decimal"/>
      <w:lvlText w:val="%1"/>
      <w:lvlJc w:val="left"/>
      <w:pPr>
        <w:ind w:left="420" w:hanging="420"/>
      </w:pPr>
      <w:rPr>
        <w:rFonts w:ascii="Calibri" w:hAnsi="Calibri" w:hint="default"/>
        <w:b/>
      </w:rPr>
    </w:lvl>
    <w:lvl w:ilvl="1">
      <w:start w:val="3"/>
      <w:numFmt w:val="decimal"/>
      <w:lvlText w:val="%1.%2"/>
      <w:lvlJc w:val="left"/>
      <w:pPr>
        <w:ind w:left="420" w:hanging="420"/>
      </w:pPr>
      <w:rPr>
        <w:rFonts w:ascii="Calibri" w:hAnsi="Calibri" w:hint="default"/>
        <w:b w:val="0"/>
        <w:bCs/>
      </w:rPr>
    </w:lvl>
    <w:lvl w:ilvl="2">
      <w:start w:val="1"/>
      <w:numFmt w:val="decimal"/>
      <w:lvlText w:val="%1.%2.%3"/>
      <w:lvlJc w:val="left"/>
      <w:pPr>
        <w:ind w:left="720" w:hanging="720"/>
      </w:pPr>
      <w:rPr>
        <w:rFonts w:ascii="Calibri" w:hAnsi="Calibri" w:hint="default"/>
        <w:b/>
      </w:rPr>
    </w:lvl>
    <w:lvl w:ilvl="3">
      <w:start w:val="1"/>
      <w:numFmt w:val="decimal"/>
      <w:lvlText w:val="%1.%2.%3.%4"/>
      <w:lvlJc w:val="left"/>
      <w:pPr>
        <w:ind w:left="720" w:hanging="720"/>
      </w:pPr>
      <w:rPr>
        <w:rFonts w:ascii="Calibri" w:hAnsi="Calibri" w:hint="default"/>
        <w:b/>
      </w:rPr>
    </w:lvl>
    <w:lvl w:ilvl="4">
      <w:start w:val="1"/>
      <w:numFmt w:val="decimal"/>
      <w:lvlText w:val="%1.%2.%3.%4.%5"/>
      <w:lvlJc w:val="left"/>
      <w:pPr>
        <w:ind w:left="1080" w:hanging="1080"/>
      </w:pPr>
      <w:rPr>
        <w:rFonts w:ascii="Calibri" w:hAnsi="Calibri" w:hint="default"/>
        <w:b/>
      </w:rPr>
    </w:lvl>
    <w:lvl w:ilvl="5">
      <w:start w:val="1"/>
      <w:numFmt w:val="decimal"/>
      <w:lvlText w:val="%1.%2.%3.%4.%5.%6"/>
      <w:lvlJc w:val="left"/>
      <w:pPr>
        <w:ind w:left="1080" w:hanging="1080"/>
      </w:pPr>
      <w:rPr>
        <w:rFonts w:ascii="Calibri" w:hAnsi="Calibri" w:hint="default"/>
        <w:b/>
      </w:rPr>
    </w:lvl>
    <w:lvl w:ilvl="6">
      <w:start w:val="1"/>
      <w:numFmt w:val="decimal"/>
      <w:lvlText w:val="%1.%2.%3.%4.%5.%6.%7"/>
      <w:lvlJc w:val="left"/>
      <w:pPr>
        <w:ind w:left="1440" w:hanging="1440"/>
      </w:pPr>
      <w:rPr>
        <w:rFonts w:ascii="Calibri" w:hAnsi="Calibri" w:hint="default"/>
        <w:b/>
      </w:rPr>
    </w:lvl>
    <w:lvl w:ilvl="7">
      <w:start w:val="1"/>
      <w:numFmt w:val="decimal"/>
      <w:lvlText w:val="%1.%2.%3.%4.%5.%6.%7.%8"/>
      <w:lvlJc w:val="left"/>
      <w:pPr>
        <w:ind w:left="1440" w:hanging="1440"/>
      </w:pPr>
      <w:rPr>
        <w:rFonts w:ascii="Calibri" w:hAnsi="Calibri" w:hint="default"/>
        <w:b/>
      </w:rPr>
    </w:lvl>
    <w:lvl w:ilvl="8">
      <w:start w:val="1"/>
      <w:numFmt w:val="decimal"/>
      <w:lvlText w:val="%1.%2.%3.%4.%5.%6.%7.%8.%9"/>
      <w:lvlJc w:val="left"/>
      <w:pPr>
        <w:ind w:left="1800" w:hanging="1800"/>
      </w:pPr>
      <w:rPr>
        <w:rFonts w:ascii="Calibri" w:hAnsi="Calibri" w:hint="default"/>
        <w:b/>
      </w:rPr>
    </w:lvl>
  </w:abstractNum>
  <w:abstractNum w:abstractNumId="44" w15:restartNumberingAfterBreak="0">
    <w:nsid w:val="707C2646"/>
    <w:multiLevelType w:val="hybridMultilevel"/>
    <w:tmpl w:val="25B84C0A"/>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9A0FB9"/>
    <w:multiLevelType w:val="hybridMultilevel"/>
    <w:tmpl w:val="E93AD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1577F5"/>
    <w:multiLevelType w:val="hybridMultilevel"/>
    <w:tmpl w:val="95706DCA"/>
    <w:lvl w:ilvl="0" w:tplc="04090003">
      <w:start w:val="1"/>
      <w:numFmt w:val="bullet"/>
      <w:lvlText w:val="o"/>
      <w:lvlJc w:val="left"/>
      <w:pPr>
        <w:ind w:left="720" w:hanging="360"/>
      </w:pPr>
      <w:rPr>
        <w:rFonts w:ascii="Courier New" w:hAnsi="Courier New" w:cs="Courier New" w:hint="default"/>
      </w:rPr>
    </w:lvl>
    <w:lvl w:ilvl="1" w:tplc="85D84D9E">
      <w:start w:val="1"/>
      <w:numFmt w:val="bullet"/>
      <w:lvlText w:val=""/>
      <w:lvlJc w:val="left"/>
      <w:pPr>
        <w:ind w:left="1800" w:hanging="360"/>
      </w:pPr>
      <w:rPr>
        <w:rFonts w:ascii="Wingdings 2" w:hAnsi="Wingdings 2" w:hint="default"/>
      </w:rPr>
    </w:lvl>
    <w:lvl w:ilvl="2" w:tplc="35DE0E40">
      <w:start w:val="7"/>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D119A9"/>
    <w:multiLevelType w:val="hybridMultilevel"/>
    <w:tmpl w:val="4B346ED0"/>
    <w:lvl w:ilvl="0" w:tplc="85D84D9E">
      <w:start w:val="1"/>
      <w:numFmt w:val="bullet"/>
      <w:lvlText w:val=""/>
      <w:lvlJc w:val="left"/>
      <w:pPr>
        <w:ind w:left="1499" w:hanging="360"/>
      </w:pPr>
      <w:rPr>
        <w:rFonts w:ascii="Wingdings 2" w:hAnsi="Wingdings 2" w:hint="default"/>
      </w:rPr>
    </w:lvl>
    <w:lvl w:ilvl="1" w:tplc="04090003" w:tentative="1">
      <w:start w:val="1"/>
      <w:numFmt w:val="bullet"/>
      <w:lvlText w:val="o"/>
      <w:lvlJc w:val="left"/>
      <w:pPr>
        <w:ind w:left="2219" w:hanging="360"/>
      </w:pPr>
      <w:rPr>
        <w:rFonts w:ascii="Courier New" w:hAnsi="Courier New" w:cs="Courier New" w:hint="default"/>
      </w:rPr>
    </w:lvl>
    <w:lvl w:ilvl="2" w:tplc="04090005" w:tentative="1">
      <w:start w:val="1"/>
      <w:numFmt w:val="bullet"/>
      <w:lvlText w:val=""/>
      <w:lvlJc w:val="left"/>
      <w:pPr>
        <w:ind w:left="2939" w:hanging="360"/>
      </w:pPr>
      <w:rPr>
        <w:rFonts w:ascii="Wingdings" w:hAnsi="Wingdings" w:hint="default"/>
      </w:rPr>
    </w:lvl>
    <w:lvl w:ilvl="3" w:tplc="04090001" w:tentative="1">
      <w:start w:val="1"/>
      <w:numFmt w:val="bullet"/>
      <w:lvlText w:val=""/>
      <w:lvlJc w:val="left"/>
      <w:pPr>
        <w:ind w:left="3659" w:hanging="360"/>
      </w:pPr>
      <w:rPr>
        <w:rFonts w:ascii="Symbol" w:hAnsi="Symbol" w:hint="default"/>
      </w:rPr>
    </w:lvl>
    <w:lvl w:ilvl="4" w:tplc="04090003" w:tentative="1">
      <w:start w:val="1"/>
      <w:numFmt w:val="bullet"/>
      <w:lvlText w:val="o"/>
      <w:lvlJc w:val="left"/>
      <w:pPr>
        <w:ind w:left="4379" w:hanging="360"/>
      </w:pPr>
      <w:rPr>
        <w:rFonts w:ascii="Courier New" w:hAnsi="Courier New" w:cs="Courier New" w:hint="default"/>
      </w:rPr>
    </w:lvl>
    <w:lvl w:ilvl="5" w:tplc="04090005" w:tentative="1">
      <w:start w:val="1"/>
      <w:numFmt w:val="bullet"/>
      <w:lvlText w:val=""/>
      <w:lvlJc w:val="left"/>
      <w:pPr>
        <w:ind w:left="5099" w:hanging="360"/>
      </w:pPr>
      <w:rPr>
        <w:rFonts w:ascii="Wingdings" w:hAnsi="Wingdings" w:hint="default"/>
      </w:rPr>
    </w:lvl>
    <w:lvl w:ilvl="6" w:tplc="04090001" w:tentative="1">
      <w:start w:val="1"/>
      <w:numFmt w:val="bullet"/>
      <w:lvlText w:val=""/>
      <w:lvlJc w:val="left"/>
      <w:pPr>
        <w:ind w:left="5819" w:hanging="360"/>
      </w:pPr>
      <w:rPr>
        <w:rFonts w:ascii="Symbol" w:hAnsi="Symbol" w:hint="default"/>
      </w:rPr>
    </w:lvl>
    <w:lvl w:ilvl="7" w:tplc="04090003" w:tentative="1">
      <w:start w:val="1"/>
      <w:numFmt w:val="bullet"/>
      <w:lvlText w:val="o"/>
      <w:lvlJc w:val="left"/>
      <w:pPr>
        <w:ind w:left="6539" w:hanging="360"/>
      </w:pPr>
      <w:rPr>
        <w:rFonts w:ascii="Courier New" w:hAnsi="Courier New" w:cs="Courier New" w:hint="default"/>
      </w:rPr>
    </w:lvl>
    <w:lvl w:ilvl="8" w:tplc="04090005" w:tentative="1">
      <w:start w:val="1"/>
      <w:numFmt w:val="bullet"/>
      <w:lvlText w:val=""/>
      <w:lvlJc w:val="left"/>
      <w:pPr>
        <w:ind w:left="7259" w:hanging="360"/>
      </w:pPr>
      <w:rPr>
        <w:rFonts w:ascii="Wingdings" w:hAnsi="Wingdings" w:hint="default"/>
      </w:rPr>
    </w:lvl>
  </w:abstractNum>
  <w:abstractNum w:abstractNumId="48" w15:restartNumberingAfterBreak="0">
    <w:nsid w:val="73F72377"/>
    <w:multiLevelType w:val="hybridMultilevel"/>
    <w:tmpl w:val="76E0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6B7CC7"/>
    <w:multiLevelType w:val="hybridMultilevel"/>
    <w:tmpl w:val="5B5683B6"/>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4746205"/>
    <w:multiLevelType w:val="hybridMultilevel"/>
    <w:tmpl w:val="30465602"/>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7B5826CC"/>
    <w:multiLevelType w:val="hybridMultilevel"/>
    <w:tmpl w:val="1FDA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6077340">
    <w:abstractNumId w:val="16"/>
  </w:num>
  <w:num w:numId="2" w16cid:durableId="1874070948">
    <w:abstractNumId w:val="21"/>
  </w:num>
  <w:num w:numId="3" w16cid:durableId="1513957947">
    <w:abstractNumId w:val="25"/>
  </w:num>
  <w:num w:numId="4" w16cid:durableId="127166959">
    <w:abstractNumId w:val="15"/>
  </w:num>
  <w:num w:numId="5" w16cid:durableId="1970352990">
    <w:abstractNumId w:val="50"/>
  </w:num>
  <w:num w:numId="6" w16cid:durableId="1556891145">
    <w:abstractNumId w:val="33"/>
  </w:num>
  <w:num w:numId="7" w16cid:durableId="2069498524">
    <w:abstractNumId w:val="24"/>
  </w:num>
  <w:num w:numId="8" w16cid:durableId="1380475745">
    <w:abstractNumId w:val="22"/>
  </w:num>
  <w:num w:numId="9" w16cid:durableId="721441396">
    <w:abstractNumId w:val="9"/>
  </w:num>
  <w:num w:numId="10" w16cid:durableId="1061438685">
    <w:abstractNumId w:val="46"/>
  </w:num>
  <w:num w:numId="11" w16cid:durableId="786122163">
    <w:abstractNumId w:val="49"/>
  </w:num>
  <w:num w:numId="12" w16cid:durableId="1017196247">
    <w:abstractNumId w:val="42"/>
  </w:num>
  <w:num w:numId="13" w16cid:durableId="1082987997">
    <w:abstractNumId w:val="47"/>
  </w:num>
  <w:num w:numId="14" w16cid:durableId="1522668511">
    <w:abstractNumId w:val="3"/>
  </w:num>
  <w:num w:numId="15" w16cid:durableId="749887583">
    <w:abstractNumId w:val="19"/>
  </w:num>
  <w:num w:numId="16" w16cid:durableId="1670257306">
    <w:abstractNumId w:val="0"/>
  </w:num>
  <w:num w:numId="17" w16cid:durableId="1533610821">
    <w:abstractNumId w:val="37"/>
  </w:num>
  <w:num w:numId="18" w16cid:durableId="14576721">
    <w:abstractNumId w:val="51"/>
  </w:num>
  <w:num w:numId="19" w16cid:durableId="1465780350">
    <w:abstractNumId w:val="8"/>
  </w:num>
  <w:num w:numId="20" w16cid:durableId="539974190">
    <w:abstractNumId w:val="48"/>
  </w:num>
  <w:num w:numId="21" w16cid:durableId="180359834">
    <w:abstractNumId w:val="6"/>
  </w:num>
  <w:num w:numId="22" w16cid:durableId="658773064">
    <w:abstractNumId w:val="18"/>
  </w:num>
  <w:num w:numId="23" w16cid:durableId="994645763">
    <w:abstractNumId w:val="12"/>
  </w:num>
  <w:num w:numId="24" w16cid:durableId="54399565">
    <w:abstractNumId w:val="5"/>
  </w:num>
  <w:num w:numId="25" w16cid:durableId="831525179">
    <w:abstractNumId w:val="35"/>
  </w:num>
  <w:num w:numId="26" w16cid:durableId="89277375">
    <w:abstractNumId w:val="44"/>
  </w:num>
  <w:num w:numId="27" w16cid:durableId="1276793141">
    <w:abstractNumId w:val="34"/>
  </w:num>
  <w:num w:numId="28" w16cid:durableId="1462117710">
    <w:abstractNumId w:val="7"/>
  </w:num>
  <w:num w:numId="29" w16cid:durableId="102499699">
    <w:abstractNumId w:val="40"/>
  </w:num>
  <w:num w:numId="30" w16cid:durableId="1943951458">
    <w:abstractNumId w:val="23"/>
  </w:num>
  <w:num w:numId="31" w16cid:durableId="1981500535">
    <w:abstractNumId w:val="20"/>
  </w:num>
  <w:num w:numId="32" w16cid:durableId="1714228008">
    <w:abstractNumId w:val="17"/>
  </w:num>
  <w:num w:numId="33" w16cid:durableId="1121651026">
    <w:abstractNumId w:val="36"/>
  </w:num>
  <w:num w:numId="34" w16cid:durableId="2058317207">
    <w:abstractNumId w:val="28"/>
  </w:num>
  <w:num w:numId="35" w16cid:durableId="1586380161">
    <w:abstractNumId w:val="4"/>
  </w:num>
  <w:num w:numId="36" w16cid:durableId="681976511">
    <w:abstractNumId w:val="41"/>
  </w:num>
  <w:num w:numId="37" w16cid:durableId="1178620718">
    <w:abstractNumId w:val="32"/>
  </w:num>
  <w:num w:numId="38" w16cid:durableId="30155715">
    <w:abstractNumId w:val="10"/>
  </w:num>
  <w:num w:numId="39" w16cid:durableId="778791288">
    <w:abstractNumId w:val="1"/>
  </w:num>
  <w:num w:numId="40" w16cid:durableId="2041514139">
    <w:abstractNumId w:val="13"/>
  </w:num>
  <w:num w:numId="41" w16cid:durableId="603731833">
    <w:abstractNumId w:val="14"/>
  </w:num>
  <w:num w:numId="42" w16cid:durableId="127744276">
    <w:abstractNumId w:val="27"/>
  </w:num>
  <w:num w:numId="43" w16cid:durableId="2012102237">
    <w:abstractNumId w:val="26"/>
  </w:num>
  <w:num w:numId="44" w16cid:durableId="392506544">
    <w:abstractNumId w:val="2"/>
  </w:num>
  <w:num w:numId="45" w16cid:durableId="2066876919">
    <w:abstractNumId w:val="38"/>
  </w:num>
  <w:num w:numId="46" w16cid:durableId="262960229">
    <w:abstractNumId w:val="11"/>
  </w:num>
  <w:num w:numId="47" w16cid:durableId="1422216924">
    <w:abstractNumId w:val="29"/>
  </w:num>
  <w:num w:numId="48" w16cid:durableId="1944730430">
    <w:abstractNumId w:val="31"/>
  </w:num>
  <w:num w:numId="49" w16cid:durableId="2116557600">
    <w:abstractNumId w:val="30"/>
  </w:num>
  <w:num w:numId="50" w16cid:durableId="1191263186">
    <w:abstractNumId w:val="39"/>
  </w:num>
  <w:num w:numId="51" w16cid:durableId="197277725">
    <w:abstractNumId w:val="45"/>
  </w:num>
  <w:num w:numId="52" w16cid:durableId="1584608928">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zQ2NDM0NTMzMDBX0lEKTi0uzszPAykwrwUAG3xmRCwAAAA="/>
  </w:docVars>
  <w:rsids>
    <w:rsidRoot w:val="001E34F1"/>
    <w:rsid w:val="000002BF"/>
    <w:rsid w:val="0000057A"/>
    <w:rsid w:val="00000D42"/>
    <w:rsid w:val="0000175F"/>
    <w:rsid w:val="0000338C"/>
    <w:rsid w:val="000053AF"/>
    <w:rsid w:val="0000558D"/>
    <w:rsid w:val="000059B5"/>
    <w:rsid w:val="00006652"/>
    <w:rsid w:val="0000775A"/>
    <w:rsid w:val="00007B44"/>
    <w:rsid w:val="00007C0D"/>
    <w:rsid w:val="00010132"/>
    <w:rsid w:val="00010259"/>
    <w:rsid w:val="000103B5"/>
    <w:rsid w:val="00010EE5"/>
    <w:rsid w:val="00011438"/>
    <w:rsid w:val="00011C42"/>
    <w:rsid w:val="00011E33"/>
    <w:rsid w:val="00011E52"/>
    <w:rsid w:val="000125F6"/>
    <w:rsid w:val="000130CF"/>
    <w:rsid w:val="000135FA"/>
    <w:rsid w:val="000139E0"/>
    <w:rsid w:val="0001410D"/>
    <w:rsid w:val="000143BF"/>
    <w:rsid w:val="00014C4A"/>
    <w:rsid w:val="00014D4E"/>
    <w:rsid w:val="0001620D"/>
    <w:rsid w:val="000162AC"/>
    <w:rsid w:val="00016970"/>
    <w:rsid w:val="00017FD2"/>
    <w:rsid w:val="00020B50"/>
    <w:rsid w:val="00021FAB"/>
    <w:rsid w:val="00022B4B"/>
    <w:rsid w:val="000250FC"/>
    <w:rsid w:val="00026BE1"/>
    <w:rsid w:val="00027C3B"/>
    <w:rsid w:val="00030201"/>
    <w:rsid w:val="000302CF"/>
    <w:rsid w:val="000303B8"/>
    <w:rsid w:val="000303C8"/>
    <w:rsid w:val="0003064E"/>
    <w:rsid w:val="000306A9"/>
    <w:rsid w:val="00031440"/>
    <w:rsid w:val="00031652"/>
    <w:rsid w:val="000321C0"/>
    <w:rsid w:val="000334FB"/>
    <w:rsid w:val="0003588C"/>
    <w:rsid w:val="00035D9A"/>
    <w:rsid w:val="00035F04"/>
    <w:rsid w:val="00035F4F"/>
    <w:rsid w:val="00037523"/>
    <w:rsid w:val="0003777F"/>
    <w:rsid w:val="0003794E"/>
    <w:rsid w:val="00040E25"/>
    <w:rsid w:val="00041738"/>
    <w:rsid w:val="00042B08"/>
    <w:rsid w:val="0004448E"/>
    <w:rsid w:val="0004457E"/>
    <w:rsid w:val="000463C5"/>
    <w:rsid w:val="000500C4"/>
    <w:rsid w:val="000504D6"/>
    <w:rsid w:val="000504E8"/>
    <w:rsid w:val="000505C6"/>
    <w:rsid w:val="000529A9"/>
    <w:rsid w:val="00052D85"/>
    <w:rsid w:val="00054BAB"/>
    <w:rsid w:val="00055920"/>
    <w:rsid w:val="00055CDE"/>
    <w:rsid w:val="000561AD"/>
    <w:rsid w:val="00056CA3"/>
    <w:rsid w:val="000612CA"/>
    <w:rsid w:val="0006144F"/>
    <w:rsid w:val="0006157A"/>
    <w:rsid w:val="00061659"/>
    <w:rsid w:val="0006390D"/>
    <w:rsid w:val="000643DF"/>
    <w:rsid w:val="00066561"/>
    <w:rsid w:val="000666FF"/>
    <w:rsid w:val="00066C43"/>
    <w:rsid w:val="000709C2"/>
    <w:rsid w:val="00071AA9"/>
    <w:rsid w:val="00071D7C"/>
    <w:rsid w:val="0007214F"/>
    <w:rsid w:val="00074295"/>
    <w:rsid w:val="00074B1E"/>
    <w:rsid w:val="000754D1"/>
    <w:rsid w:val="00075F0C"/>
    <w:rsid w:val="00075F41"/>
    <w:rsid w:val="00075F93"/>
    <w:rsid w:val="000764FE"/>
    <w:rsid w:val="00076EE7"/>
    <w:rsid w:val="00077B16"/>
    <w:rsid w:val="00077F42"/>
    <w:rsid w:val="000801A9"/>
    <w:rsid w:val="0008020F"/>
    <w:rsid w:val="0008120F"/>
    <w:rsid w:val="00082800"/>
    <w:rsid w:val="00083B0D"/>
    <w:rsid w:val="00083F7C"/>
    <w:rsid w:val="000846DC"/>
    <w:rsid w:val="00085E39"/>
    <w:rsid w:val="00086189"/>
    <w:rsid w:val="000874E8"/>
    <w:rsid w:val="00087675"/>
    <w:rsid w:val="00087BEE"/>
    <w:rsid w:val="00090AA9"/>
    <w:rsid w:val="000911E5"/>
    <w:rsid w:val="000915C8"/>
    <w:rsid w:val="000922E3"/>
    <w:rsid w:val="00093764"/>
    <w:rsid w:val="0009480C"/>
    <w:rsid w:val="00094CC7"/>
    <w:rsid w:val="000954F7"/>
    <w:rsid w:val="000956A0"/>
    <w:rsid w:val="00096AB0"/>
    <w:rsid w:val="00097A4F"/>
    <w:rsid w:val="00097A8E"/>
    <w:rsid w:val="000A0292"/>
    <w:rsid w:val="000A3E55"/>
    <w:rsid w:val="000A477E"/>
    <w:rsid w:val="000A5EB4"/>
    <w:rsid w:val="000A6128"/>
    <w:rsid w:val="000A67E8"/>
    <w:rsid w:val="000A6C13"/>
    <w:rsid w:val="000A7AD4"/>
    <w:rsid w:val="000B00D5"/>
    <w:rsid w:val="000B084D"/>
    <w:rsid w:val="000B1939"/>
    <w:rsid w:val="000B1DCA"/>
    <w:rsid w:val="000B1F8E"/>
    <w:rsid w:val="000B2866"/>
    <w:rsid w:val="000B28AF"/>
    <w:rsid w:val="000B2E92"/>
    <w:rsid w:val="000B30E5"/>
    <w:rsid w:val="000B355B"/>
    <w:rsid w:val="000B3A2D"/>
    <w:rsid w:val="000B3FF1"/>
    <w:rsid w:val="000B530F"/>
    <w:rsid w:val="000B53DA"/>
    <w:rsid w:val="000B5618"/>
    <w:rsid w:val="000B5E32"/>
    <w:rsid w:val="000B6259"/>
    <w:rsid w:val="000B647E"/>
    <w:rsid w:val="000B64B4"/>
    <w:rsid w:val="000B67A9"/>
    <w:rsid w:val="000B6A21"/>
    <w:rsid w:val="000C09F9"/>
    <w:rsid w:val="000C0DA6"/>
    <w:rsid w:val="000C1359"/>
    <w:rsid w:val="000C1B4E"/>
    <w:rsid w:val="000C4E51"/>
    <w:rsid w:val="000C5068"/>
    <w:rsid w:val="000C629F"/>
    <w:rsid w:val="000C636B"/>
    <w:rsid w:val="000D092E"/>
    <w:rsid w:val="000D0F3F"/>
    <w:rsid w:val="000D1595"/>
    <w:rsid w:val="000D1DCC"/>
    <w:rsid w:val="000D2811"/>
    <w:rsid w:val="000D32EE"/>
    <w:rsid w:val="000D50F2"/>
    <w:rsid w:val="000D6095"/>
    <w:rsid w:val="000D69DB"/>
    <w:rsid w:val="000D6FCB"/>
    <w:rsid w:val="000E045B"/>
    <w:rsid w:val="000E0EA6"/>
    <w:rsid w:val="000E21E0"/>
    <w:rsid w:val="000E330B"/>
    <w:rsid w:val="000E491C"/>
    <w:rsid w:val="000E5230"/>
    <w:rsid w:val="000E52ED"/>
    <w:rsid w:val="000E55A4"/>
    <w:rsid w:val="000E5D84"/>
    <w:rsid w:val="000E614B"/>
    <w:rsid w:val="000E71EF"/>
    <w:rsid w:val="000E7BC7"/>
    <w:rsid w:val="000E7E15"/>
    <w:rsid w:val="000F1019"/>
    <w:rsid w:val="000F1450"/>
    <w:rsid w:val="000F2212"/>
    <w:rsid w:val="000F2AB3"/>
    <w:rsid w:val="000F2EA4"/>
    <w:rsid w:val="000F411C"/>
    <w:rsid w:val="000F43BD"/>
    <w:rsid w:val="000F4DB3"/>
    <w:rsid w:val="000F4F3E"/>
    <w:rsid w:val="000F564C"/>
    <w:rsid w:val="000F5885"/>
    <w:rsid w:val="000F5EDB"/>
    <w:rsid w:val="000F6683"/>
    <w:rsid w:val="00100D35"/>
    <w:rsid w:val="001019C0"/>
    <w:rsid w:val="00101E77"/>
    <w:rsid w:val="0010253A"/>
    <w:rsid w:val="001025F7"/>
    <w:rsid w:val="00102823"/>
    <w:rsid w:val="00106A21"/>
    <w:rsid w:val="001074FA"/>
    <w:rsid w:val="00107AB2"/>
    <w:rsid w:val="00107B71"/>
    <w:rsid w:val="00110439"/>
    <w:rsid w:val="0011058D"/>
    <w:rsid w:val="00112A12"/>
    <w:rsid w:val="00112FF7"/>
    <w:rsid w:val="0011345F"/>
    <w:rsid w:val="00114F7F"/>
    <w:rsid w:val="00115731"/>
    <w:rsid w:val="00115987"/>
    <w:rsid w:val="00115EF2"/>
    <w:rsid w:val="00116172"/>
    <w:rsid w:val="0011621B"/>
    <w:rsid w:val="001164E6"/>
    <w:rsid w:val="0011684A"/>
    <w:rsid w:val="00116899"/>
    <w:rsid w:val="00116FC6"/>
    <w:rsid w:val="001177C1"/>
    <w:rsid w:val="00120D1E"/>
    <w:rsid w:val="00120F81"/>
    <w:rsid w:val="0012244B"/>
    <w:rsid w:val="0012284E"/>
    <w:rsid w:val="00122877"/>
    <w:rsid w:val="00122D86"/>
    <w:rsid w:val="0012330D"/>
    <w:rsid w:val="00124737"/>
    <w:rsid w:val="00124E80"/>
    <w:rsid w:val="00125278"/>
    <w:rsid w:val="001255EB"/>
    <w:rsid w:val="00125A53"/>
    <w:rsid w:val="00126323"/>
    <w:rsid w:val="001267E8"/>
    <w:rsid w:val="001276A2"/>
    <w:rsid w:val="001277BC"/>
    <w:rsid w:val="001301D3"/>
    <w:rsid w:val="00130587"/>
    <w:rsid w:val="00131573"/>
    <w:rsid w:val="001315A8"/>
    <w:rsid w:val="0013203E"/>
    <w:rsid w:val="001326D0"/>
    <w:rsid w:val="00132B78"/>
    <w:rsid w:val="00132EA8"/>
    <w:rsid w:val="00132EFC"/>
    <w:rsid w:val="00133736"/>
    <w:rsid w:val="00134577"/>
    <w:rsid w:val="001346C6"/>
    <w:rsid w:val="00136123"/>
    <w:rsid w:val="001375EC"/>
    <w:rsid w:val="00140335"/>
    <w:rsid w:val="00140797"/>
    <w:rsid w:val="00141053"/>
    <w:rsid w:val="00141AA7"/>
    <w:rsid w:val="00141AF8"/>
    <w:rsid w:val="00141C41"/>
    <w:rsid w:val="00141D62"/>
    <w:rsid w:val="001420DF"/>
    <w:rsid w:val="001449B2"/>
    <w:rsid w:val="00144B59"/>
    <w:rsid w:val="00146120"/>
    <w:rsid w:val="001464A0"/>
    <w:rsid w:val="00146E6B"/>
    <w:rsid w:val="00147520"/>
    <w:rsid w:val="00147681"/>
    <w:rsid w:val="001517B5"/>
    <w:rsid w:val="00151820"/>
    <w:rsid w:val="00152547"/>
    <w:rsid w:val="00155AB0"/>
    <w:rsid w:val="00155B10"/>
    <w:rsid w:val="0015641C"/>
    <w:rsid w:val="00156682"/>
    <w:rsid w:val="00156BFC"/>
    <w:rsid w:val="00160B41"/>
    <w:rsid w:val="00161F0A"/>
    <w:rsid w:val="0016260A"/>
    <w:rsid w:val="00162DA2"/>
    <w:rsid w:val="0016338B"/>
    <w:rsid w:val="0016467D"/>
    <w:rsid w:val="00164AFA"/>
    <w:rsid w:val="00164BD1"/>
    <w:rsid w:val="00164DD6"/>
    <w:rsid w:val="001650C8"/>
    <w:rsid w:val="00165395"/>
    <w:rsid w:val="00165795"/>
    <w:rsid w:val="001658FA"/>
    <w:rsid w:val="001660FB"/>
    <w:rsid w:val="00167FED"/>
    <w:rsid w:val="001700EC"/>
    <w:rsid w:val="00170F83"/>
    <w:rsid w:val="00172180"/>
    <w:rsid w:val="00172A11"/>
    <w:rsid w:val="0017324E"/>
    <w:rsid w:val="00173696"/>
    <w:rsid w:val="0017386C"/>
    <w:rsid w:val="00174A36"/>
    <w:rsid w:val="00174C34"/>
    <w:rsid w:val="00175382"/>
    <w:rsid w:val="00175386"/>
    <w:rsid w:val="00175ADB"/>
    <w:rsid w:val="00176189"/>
    <w:rsid w:val="00176834"/>
    <w:rsid w:val="00176C21"/>
    <w:rsid w:val="00182323"/>
    <w:rsid w:val="00182DB4"/>
    <w:rsid w:val="00182EC7"/>
    <w:rsid w:val="0018469C"/>
    <w:rsid w:val="00185099"/>
    <w:rsid w:val="00185BB3"/>
    <w:rsid w:val="0018638C"/>
    <w:rsid w:val="001879E4"/>
    <w:rsid w:val="001905DF"/>
    <w:rsid w:val="00191598"/>
    <w:rsid w:val="001916FA"/>
    <w:rsid w:val="00192878"/>
    <w:rsid w:val="0019405E"/>
    <w:rsid w:val="00194083"/>
    <w:rsid w:val="001954AA"/>
    <w:rsid w:val="00195CB9"/>
    <w:rsid w:val="00196C99"/>
    <w:rsid w:val="0019785A"/>
    <w:rsid w:val="00197E1B"/>
    <w:rsid w:val="001A189C"/>
    <w:rsid w:val="001A18DD"/>
    <w:rsid w:val="001A19F0"/>
    <w:rsid w:val="001A2836"/>
    <w:rsid w:val="001A38A4"/>
    <w:rsid w:val="001A3B3B"/>
    <w:rsid w:val="001A3E51"/>
    <w:rsid w:val="001A4043"/>
    <w:rsid w:val="001A40F1"/>
    <w:rsid w:val="001A4931"/>
    <w:rsid w:val="001A5057"/>
    <w:rsid w:val="001A6C96"/>
    <w:rsid w:val="001A77EC"/>
    <w:rsid w:val="001A7DDD"/>
    <w:rsid w:val="001B0936"/>
    <w:rsid w:val="001B0CA4"/>
    <w:rsid w:val="001B131D"/>
    <w:rsid w:val="001B167E"/>
    <w:rsid w:val="001B1959"/>
    <w:rsid w:val="001B2BDE"/>
    <w:rsid w:val="001B2F73"/>
    <w:rsid w:val="001B37FF"/>
    <w:rsid w:val="001B4A24"/>
    <w:rsid w:val="001B4A41"/>
    <w:rsid w:val="001B57EB"/>
    <w:rsid w:val="001B5E1E"/>
    <w:rsid w:val="001B6496"/>
    <w:rsid w:val="001B717E"/>
    <w:rsid w:val="001C0915"/>
    <w:rsid w:val="001C0A0D"/>
    <w:rsid w:val="001C0B48"/>
    <w:rsid w:val="001C12D4"/>
    <w:rsid w:val="001C27A3"/>
    <w:rsid w:val="001C4381"/>
    <w:rsid w:val="001C5120"/>
    <w:rsid w:val="001D0881"/>
    <w:rsid w:val="001D098C"/>
    <w:rsid w:val="001D1A4D"/>
    <w:rsid w:val="001D1B76"/>
    <w:rsid w:val="001D334E"/>
    <w:rsid w:val="001D38D1"/>
    <w:rsid w:val="001D413F"/>
    <w:rsid w:val="001D4571"/>
    <w:rsid w:val="001D4A59"/>
    <w:rsid w:val="001E0D02"/>
    <w:rsid w:val="001E0D3E"/>
    <w:rsid w:val="001E1DAC"/>
    <w:rsid w:val="001E1E0D"/>
    <w:rsid w:val="001E30D4"/>
    <w:rsid w:val="001E34F1"/>
    <w:rsid w:val="001E3609"/>
    <w:rsid w:val="001E3B55"/>
    <w:rsid w:val="001E4321"/>
    <w:rsid w:val="001E627E"/>
    <w:rsid w:val="001E6B66"/>
    <w:rsid w:val="001E6E91"/>
    <w:rsid w:val="001E72DE"/>
    <w:rsid w:val="001E73FD"/>
    <w:rsid w:val="001E7BBF"/>
    <w:rsid w:val="001E7C2E"/>
    <w:rsid w:val="001E7FBC"/>
    <w:rsid w:val="001F03F4"/>
    <w:rsid w:val="001F0476"/>
    <w:rsid w:val="001F0D9C"/>
    <w:rsid w:val="001F1030"/>
    <w:rsid w:val="001F1779"/>
    <w:rsid w:val="001F1DDB"/>
    <w:rsid w:val="001F368A"/>
    <w:rsid w:val="001F3856"/>
    <w:rsid w:val="001F3D20"/>
    <w:rsid w:val="001F44E1"/>
    <w:rsid w:val="001F687E"/>
    <w:rsid w:val="001F6F5C"/>
    <w:rsid w:val="001F7270"/>
    <w:rsid w:val="001F7444"/>
    <w:rsid w:val="001F78A5"/>
    <w:rsid w:val="001F7C0F"/>
    <w:rsid w:val="001F7CF0"/>
    <w:rsid w:val="0020085F"/>
    <w:rsid w:val="00201467"/>
    <w:rsid w:val="00201AB3"/>
    <w:rsid w:val="002021E5"/>
    <w:rsid w:val="00202FEE"/>
    <w:rsid w:val="0020376F"/>
    <w:rsid w:val="00203B0A"/>
    <w:rsid w:val="00204307"/>
    <w:rsid w:val="00206279"/>
    <w:rsid w:val="00206A68"/>
    <w:rsid w:val="00206AF7"/>
    <w:rsid w:val="00207A3B"/>
    <w:rsid w:val="0021075B"/>
    <w:rsid w:val="00211994"/>
    <w:rsid w:val="002126FB"/>
    <w:rsid w:val="00212BAF"/>
    <w:rsid w:val="00213465"/>
    <w:rsid w:val="002140F9"/>
    <w:rsid w:val="002148D9"/>
    <w:rsid w:val="0021540C"/>
    <w:rsid w:val="002162C4"/>
    <w:rsid w:val="00220F0D"/>
    <w:rsid w:val="00221CA4"/>
    <w:rsid w:val="002224B4"/>
    <w:rsid w:val="00222ACB"/>
    <w:rsid w:val="00222AFF"/>
    <w:rsid w:val="00223C45"/>
    <w:rsid w:val="00224CB5"/>
    <w:rsid w:val="00224FF1"/>
    <w:rsid w:val="00225127"/>
    <w:rsid w:val="002253CA"/>
    <w:rsid w:val="00227692"/>
    <w:rsid w:val="0022781F"/>
    <w:rsid w:val="00227C2D"/>
    <w:rsid w:val="00230C46"/>
    <w:rsid w:val="002317AE"/>
    <w:rsid w:val="00231A85"/>
    <w:rsid w:val="00232A88"/>
    <w:rsid w:val="00234DC9"/>
    <w:rsid w:val="002352EC"/>
    <w:rsid w:val="00235E58"/>
    <w:rsid w:val="00235F3D"/>
    <w:rsid w:val="00236181"/>
    <w:rsid w:val="00236BBA"/>
    <w:rsid w:val="0024088F"/>
    <w:rsid w:val="00240961"/>
    <w:rsid w:val="00241407"/>
    <w:rsid w:val="002419C4"/>
    <w:rsid w:val="00241CF3"/>
    <w:rsid w:val="00242177"/>
    <w:rsid w:val="00242551"/>
    <w:rsid w:val="00242D0B"/>
    <w:rsid w:val="00243C1C"/>
    <w:rsid w:val="002451D8"/>
    <w:rsid w:val="002457EB"/>
    <w:rsid w:val="00245C0C"/>
    <w:rsid w:val="00246F7C"/>
    <w:rsid w:val="0024753B"/>
    <w:rsid w:val="002502A4"/>
    <w:rsid w:val="00250363"/>
    <w:rsid w:val="002509E0"/>
    <w:rsid w:val="002526A9"/>
    <w:rsid w:val="002526D6"/>
    <w:rsid w:val="00253107"/>
    <w:rsid w:val="0025314B"/>
    <w:rsid w:val="00253386"/>
    <w:rsid w:val="00253602"/>
    <w:rsid w:val="002541D9"/>
    <w:rsid w:val="0025542F"/>
    <w:rsid w:val="00256255"/>
    <w:rsid w:val="00256642"/>
    <w:rsid w:val="00261F07"/>
    <w:rsid w:val="002622C7"/>
    <w:rsid w:val="00262857"/>
    <w:rsid w:val="00262960"/>
    <w:rsid w:val="00262DC6"/>
    <w:rsid w:val="00263FC1"/>
    <w:rsid w:val="0026470E"/>
    <w:rsid w:val="00264B40"/>
    <w:rsid w:val="00266A3D"/>
    <w:rsid w:val="00266F61"/>
    <w:rsid w:val="00267015"/>
    <w:rsid w:val="00267101"/>
    <w:rsid w:val="0026765D"/>
    <w:rsid w:val="0027037B"/>
    <w:rsid w:val="00270CE9"/>
    <w:rsid w:val="00271037"/>
    <w:rsid w:val="002714F6"/>
    <w:rsid w:val="00272069"/>
    <w:rsid w:val="00272136"/>
    <w:rsid w:val="002725A4"/>
    <w:rsid w:val="002726A0"/>
    <w:rsid w:val="00272AFC"/>
    <w:rsid w:val="00272C57"/>
    <w:rsid w:val="00272F57"/>
    <w:rsid w:val="00273D95"/>
    <w:rsid w:val="002743D6"/>
    <w:rsid w:val="0027544C"/>
    <w:rsid w:val="00276956"/>
    <w:rsid w:val="00276F1F"/>
    <w:rsid w:val="00280448"/>
    <w:rsid w:val="00280655"/>
    <w:rsid w:val="0028118D"/>
    <w:rsid w:val="002812ED"/>
    <w:rsid w:val="002818FF"/>
    <w:rsid w:val="00281BB8"/>
    <w:rsid w:val="0028209F"/>
    <w:rsid w:val="0028268F"/>
    <w:rsid w:val="00283FB4"/>
    <w:rsid w:val="0028407C"/>
    <w:rsid w:val="002841AB"/>
    <w:rsid w:val="00284646"/>
    <w:rsid w:val="00284757"/>
    <w:rsid w:val="00285E8C"/>
    <w:rsid w:val="002861D7"/>
    <w:rsid w:val="002862BF"/>
    <w:rsid w:val="00286A90"/>
    <w:rsid w:val="00286CC1"/>
    <w:rsid w:val="0028753F"/>
    <w:rsid w:val="002876BB"/>
    <w:rsid w:val="00290103"/>
    <w:rsid w:val="00290A98"/>
    <w:rsid w:val="002920DF"/>
    <w:rsid w:val="00292511"/>
    <w:rsid w:val="00294B72"/>
    <w:rsid w:val="00294FEC"/>
    <w:rsid w:val="00295A6A"/>
    <w:rsid w:val="00295E40"/>
    <w:rsid w:val="002968DD"/>
    <w:rsid w:val="002A03DD"/>
    <w:rsid w:val="002A04BC"/>
    <w:rsid w:val="002A063F"/>
    <w:rsid w:val="002A1923"/>
    <w:rsid w:val="002A3130"/>
    <w:rsid w:val="002A326C"/>
    <w:rsid w:val="002A4257"/>
    <w:rsid w:val="002A4A78"/>
    <w:rsid w:val="002A66FA"/>
    <w:rsid w:val="002B0C9A"/>
    <w:rsid w:val="002B1016"/>
    <w:rsid w:val="002B11B3"/>
    <w:rsid w:val="002B1692"/>
    <w:rsid w:val="002B32C7"/>
    <w:rsid w:val="002B39F9"/>
    <w:rsid w:val="002B40F0"/>
    <w:rsid w:val="002B660A"/>
    <w:rsid w:val="002B6AE0"/>
    <w:rsid w:val="002B7448"/>
    <w:rsid w:val="002B78FD"/>
    <w:rsid w:val="002C0188"/>
    <w:rsid w:val="002C0344"/>
    <w:rsid w:val="002C05CB"/>
    <w:rsid w:val="002C0846"/>
    <w:rsid w:val="002C0B60"/>
    <w:rsid w:val="002C1E2D"/>
    <w:rsid w:val="002C1F9B"/>
    <w:rsid w:val="002C2C35"/>
    <w:rsid w:val="002C3D18"/>
    <w:rsid w:val="002C4589"/>
    <w:rsid w:val="002C4D82"/>
    <w:rsid w:val="002C5D28"/>
    <w:rsid w:val="002C68FC"/>
    <w:rsid w:val="002C6ADE"/>
    <w:rsid w:val="002D03EA"/>
    <w:rsid w:val="002D082C"/>
    <w:rsid w:val="002D216C"/>
    <w:rsid w:val="002D3381"/>
    <w:rsid w:val="002D3590"/>
    <w:rsid w:val="002D388D"/>
    <w:rsid w:val="002D3FAE"/>
    <w:rsid w:val="002D45BF"/>
    <w:rsid w:val="002D48AA"/>
    <w:rsid w:val="002D4EB1"/>
    <w:rsid w:val="002D54E5"/>
    <w:rsid w:val="002D5A1D"/>
    <w:rsid w:val="002D7499"/>
    <w:rsid w:val="002E13F6"/>
    <w:rsid w:val="002E2F2C"/>
    <w:rsid w:val="002E3023"/>
    <w:rsid w:val="002E31BB"/>
    <w:rsid w:val="002E46D1"/>
    <w:rsid w:val="002E48D6"/>
    <w:rsid w:val="002E49AB"/>
    <w:rsid w:val="002E52E9"/>
    <w:rsid w:val="002E5533"/>
    <w:rsid w:val="002E7B36"/>
    <w:rsid w:val="002F0FCD"/>
    <w:rsid w:val="002F2491"/>
    <w:rsid w:val="002F2855"/>
    <w:rsid w:val="002F3EEB"/>
    <w:rsid w:val="002F4EA6"/>
    <w:rsid w:val="002F4F0F"/>
    <w:rsid w:val="002F5B30"/>
    <w:rsid w:val="002F5F92"/>
    <w:rsid w:val="002F6CA5"/>
    <w:rsid w:val="002F7398"/>
    <w:rsid w:val="002F78F3"/>
    <w:rsid w:val="00300D2C"/>
    <w:rsid w:val="00303806"/>
    <w:rsid w:val="00304C21"/>
    <w:rsid w:val="00304E24"/>
    <w:rsid w:val="00305520"/>
    <w:rsid w:val="00306340"/>
    <w:rsid w:val="003071D5"/>
    <w:rsid w:val="00307994"/>
    <w:rsid w:val="003079B0"/>
    <w:rsid w:val="00307AA2"/>
    <w:rsid w:val="00310666"/>
    <w:rsid w:val="00310DEF"/>
    <w:rsid w:val="0031117A"/>
    <w:rsid w:val="003117F5"/>
    <w:rsid w:val="00311AAB"/>
    <w:rsid w:val="00313B3A"/>
    <w:rsid w:val="00314092"/>
    <w:rsid w:val="00314136"/>
    <w:rsid w:val="00314A81"/>
    <w:rsid w:val="00316440"/>
    <w:rsid w:val="0031717E"/>
    <w:rsid w:val="0032018C"/>
    <w:rsid w:val="00321821"/>
    <w:rsid w:val="00321B80"/>
    <w:rsid w:val="00322ABE"/>
    <w:rsid w:val="00323A61"/>
    <w:rsid w:val="00323C0E"/>
    <w:rsid w:val="00324520"/>
    <w:rsid w:val="00324CE8"/>
    <w:rsid w:val="0032541D"/>
    <w:rsid w:val="00325647"/>
    <w:rsid w:val="00325CA9"/>
    <w:rsid w:val="00325F16"/>
    <w:rsid w:val="0032696F"/>
    <w:rsid w:val="00326F0F"/>
    <w:rsid w:val="00327FCF"/>
    <w:rsid w:val="00330100"/>
    <w:rsid w:val="00330190"/>
    <w:rsid w:val="00330C38"/>
    <w:rsid w:val="00330D61"/>
    <w:rsid w:val="00331F66"/>
    <w:rsid w:val="00332009"/>
    <w:rsid w:val="00332183"/>
    <w:rsid w:val="00333661"/>
    <w:rsid w:val="00333A0C"/>
    <w:rsid w:val="00334F71"/>
    <w:rsid w:val="003357FA"/>
    <w:rsid w:val="00335E3A"/>
    <w:rsid w:val="00336A5E"/>
    <w:rsid w:val="00336D93"/>
    <w:rsid w:val="003375C0"/>
    <w:rsid w:val="00341A96"/>
    <w:rsid w:val="0034221A"/>
    <w:rsid w:val="00342244"/>
    <w:rsid w:val="003430C7"/>
    <w:rsid w:val="00343556"/>
    <w:rsid w:val="003441A3"/>
    <w:rsid w:val="00344E6A"/>
    <w:rsid w:val="0034604D"/>
    <w:rsid w:val="00346A2C"/>
    <w:rsid w:val="00347065"/>
    <w:rsid w:val="00347511"/>
    <w:rsid w:val="0034756F"/>
    <w:rsid w:val="0035007B"/>
    <w:rsid w:val="0035152C"/>
    <w:rsid w:val="00352299"/>
    <w:rsid w:val="003528D7"/>
    <w:rsid w:val="00352E78"/>
    <w:rsid w:val="0035376F"/>
    <w:rsid w:val="00353E98"/>
    <w:rsid w:val="00354791"/>
    <w:rsid w:val="00355E8D"/>
    <w:rsid w:val="003561E7"/>
    <w:rsid w:val="00356A47"/>
    <w:rsid w:val="003577F5"/>
    <w:rsid w:val="00360193"/>
    <w:rsid w:val="00360BC3"/>
    <w:rsid w:val="00361684"/>
    <w:rsid w:val="00361E6A"/>
    <w:rsid w:val="00362ACA"/>
    <w:rsid w:val="00362C79"/>
    <w:rsid w:val="0036386D"/>
    <w:rsid w:val="003640B1"/>
    <w:rsid w:val="00364DD2"/>
    <w:rsid w:val="00364E6E"/>
    <w:rsid w:val="00364F30"/>
    <w:rsid w:val="003661BC"/>
    <w:rsid w:val="00366223"/>
    <w:rsid w:val="00366D61"/>
    <w:rsid w:val="00367696"/>
    <w:rsid w:val="00370EB6"/>
    <w:rsid w:val="00371557"/>
    <w:rsid w:val="003721DD"/>
    <w:rsid w:val="003726C5"/>
    <w:rsid w:val="00373BD1"/>
    <w:rsid w:val="0037445A"/>
    <w:rsid w:val="00376DC5"/>
    <w:rsid w:val="00377CF1"/>
    <w:rsid w:val="003801F4"/>
    <w:rsid w:val="00380E72"/>
    <w:rsid w:val="00381017"/>
    <w:rsid w:val="0038137C"/>
    <w:rsid w:val="00381F1F"/>
    <w:rsid w:val="00382120"/>
    <w:rsid w:val="00382AA8"/>
    <w:rsid w:val="0038304A"/>
    <w:rsid w:val="00383388"/>
    <w:rsid w:val="00384E5D"/>
    <w:rsid w:val="003853D4"/>
    <w:rsid w:val="003867DE"/>
    <w:rsid w:val="00386C48"/>
    <w:rsid w:val="00387BFD"/>
    <w:rsid w:val="00390547"/>
    <w:rsid w:val="00390831"/>
    <w:rsid w:val="00390D4F"/>
    <w:rsid w:val="00390E44"/>
    <w:rsid w:val="0039277B"/>
    <w:rsid w:val="00392D28"/>
    <w:rsid w:val="00392E09"/>
    <w:rsid w:val="0039336E"/>
    <w:rsid w:val="00393818"/>
    <w:rsid w:val="003959A0"/>
    <w:rsid w:val="00395B0F"/>
    <w:rsid w:val="00396BAB"/>
    <w:rsid w:val="00397B66"/>
    <w:rsid w:val="00397C22"/>
    <w:rsid w:val="00397F1B"/>
    <w:rsid w:val="003A0817"/>
    <w:rsid w:val="003A0F64"/>
    <w:rsid w:val="003A2E85"/>
    <w:rsid w:val="003A3C62"/>
    <w:rsid w:val="003A3EA8"/>
    <w:rsid w:val="003A43C6"/>
    <w:rsid w:val="003A6782"/>
    <w:rsid w:val="003A697C"/>
    <w:rsid w:val="003A6E63"/>
    <w:rsid w:val="003A7180"/>
    <w:rsid w:val="003B09B4"/>
    <w:rsid w:val="003B16CB"/>
    <w:rsid w:val="003B1B0A"/>
    <w:rsid w:val="003B1F2F"/>
    <w:rsid w:val="003B2856"/>
    <w:rsid w:val="003B3249"/>
    <w:rsid w:val="003B34BA"/>
    <w:rsid w:val="003B42EF"/>
    <w:rsid w:val="003B585B"/>
    <w:rsid w:val="003B5CDC"/>
    <w:rsid w:val="003C01C0"/>
    <w:rsid w:val="003C0D56"/>
    <w:rsid w:val="003C1443"/>
    <w:rsid w:val="003C1BFF"/>
    <w:rsid w:val="003C3BA0"/>
    <w:rsid w:val="003C3E44"/>
    <w:rsid w:val="003C438F"/>
    <w:rsid w:val="003C4565"/>
    <w:rsid w:val="003C46B4"/>
    <w:rsid w:val="003C496B"/>
    <w:rsid w:val="003C4D46"/>
    <w:rsid w:val="003C5785"/>
    <w:rsid w:val="003C5A2F"/>
    <w:rsid w:val="003C5B67"/>
    <w:rsid w:val="003C6001"/>
    <w:rsid w:val="003C7642"/>
    <w:rsid w:val="003C767D"/>
    <w:rsid w:val="003C7985"/>
    <w:rsid w:val="003D0AEC"/>
    <w:rsid w:val="003D0EBD"/>
    <w:rsid w:val="003D0F74"/>
    <w:rsid w:val="003D1096"/>
    <w:rsid w:val="003D1FAE"/>
    <w:rsid w:val="003D2E6F"/>
    <w:rsid w:val="003D3055"/>
    <w:rsid w:val="003D30F6"/>
    <w:rsid w:val="003D39CE"/>
    <w:rsid w:val="003D3C37"/>
    <w:rsid w:val="003D4607"/>
    <w:rsid w:val="003D5DAE"/>
    <w:rsid w:val="003D6866"/>
    <w:rsid w:val="003D6A2E"/>
    <w:rsid w:val="003D74F7"/>
    <w:rsid w:val="003D7B2A"/>
    <w:rsid w:val="003E006F"/>
    <w:rsid w:val="003E049F"/>
    <w:rsid w:val="003E04EE"/>
    <w:rsid w:val="003E0A15"/>
    <w:rsid w:val="003E1CC3"/>
    <w:rsid w:val="003E1E01"/>
    <w:rsid w:val="003E2020"/>
    <w:rsid w:val="003E210E"/>
    <w:rsid w:val="003E4111"/>
    <w:rsid w:val="003E441E"/>
    <w:rsid w:val="003E489E"/>
    <w:rsid w:val="003E524B"/>
    <w:rsid w:val="003E5B2F"/>
    <w:rsid w:val="003E67BD"/>
    <w:rsid w:val="003E6868"/>
    <w:rsid w:val="003E6B36"/>
    <w:rsid w:val="003E6D05"/>
    <w:rsid w:val="003E6DE8"/>
    <w:rsid w:val="003E76A4"/>
    <w:rsid w:val="003F01B7"/>
    <w:rsid w:val="003F047F"/>
    <w:rsid w:val="003F0A40"/>
    <w:rsid w:val="003F2871"/>
    <w:rsid w:val="003F3C06"/>
    <w:rsid w:val="003F3E36"/>
    <w:rsid w:val="003F3EEC"/>
    <w:rsid w:val="003F45AC"/>
    <w:rsid w:val="003F62E1"/>
    <w:rsid w:val="003F685A"/>
    <w:rsid w:val="003F7CD8"/>
    <w:rsid w:val="003F7EB4"/>
    <w:rsid w:val="004007CB"/>
    <w:rsid w:val="00400F04"/>
    <w:rsid w:val="004011E9"/>
    <w:rsid w:val="00401AD7"/>
    <w:rsid w:val="00403BDC"/>
    <w:rsid w:val="00403CB7"/>
    <w:rsid w:val="00403FAB"/>
    <w:rsid w:val="0040453E"/>
    <w:rsid w:val="00404858"/>
    <w:rsid w:val="00404EAF"/>
    <w:rsid w:val="00405DB5"/>
    <w:rsid w:val="004072F9"/>
    <w:rsid w:val="00407517"/>
    <w:rsid w:val="00407D62"/>
    <w:rsid w:val="00407F06"/>
    <w:rsid w:val="00410B4F"/>
    <w:rsid w:val="0041134E"/>
    <w:rsid w:val="00411B7E"/>
    <w:rsid w:val="00412111"/>
    <w:rsid w:val="004121EA"/>
    <w:rsid w:val="00412243"/>
    <w:rsid w:val="00412726"/>
    <w:rsid w:val="00413481"/>
    <w:rsid w:val="004138B1"/>
    <w:rsid w:val="00413D13"/>
    <w:rsid w:val="00413FF6"/>
    <w:rsid w:val="004145E3"/>
    <w:rsid w:val="00414751"/>
    <w:rsid w:val="00414C48"/>
    <w:rsid w:val="00416472"/>
    <w:rsid w:val="00416DA1"/>
    <w:rsid w:val="0042033C"/>
    <w:rsid w:val="00420D33"/>
    <w:rsid w:val="004211D4"/>
    <w:rsid w:val="00421E38"/>
    <w:rsid w:val="00422192"/>
    <w:rsid w:val="0042256F"/>
    <w:rsid w:val="00422F97"/>
    <w:rsid w:val="00423FB3"/>
    <w:rsid w:val="00424211"/>
    <w:rsid w:val="0042488B"/>
    <w:rsid w:val="00424F52"/>
    <w:rsid w:val="0042548B"/>
    <w:rsid w:val="004254FA"/>
    <w:rsid w:val="004258DB"/>
    <w:rsid w:val="00425EEA"/>
    <w:rsid w:val="004262D9"/>
    <w:rsid w:val="00427C63"/>
    <w:rsid w:val="0043025B"/>
    <w:rsid w:val="00430736"/>
    <w:rsid w:val="00430BC1"/>
    <w:rsid w:val="00431E0C"/>
    <w:rsid w:val="00431F6C"/>
    <w:rsid w:val="004335B9"/>
    <w:rsid w:val="00433FB0"/>
    <w:rsid w:val="00434627"/>
    <w:rsid w:val="0043486E"/>
    <w:rsid w:val="00434AE3"/>
    <w:rsid w:val="00434F0A"/>
    <w:rsid w:val="00435617"/>
    <w:rsid w:val="00435EE5"/>
    <w:rsid w:val="00437398"/>
    <w:rsid w:val="00437C40"/>
    <w:rsid w:val="00437EC8"/>
    <w:rsid w:val="00440BD8"/>
    <w:rsid w:val="004425B4"/>
    <w:rsid w:val="00443373"/>
    <w:rsid w:val="00443EBF"/>
    <w:rsid w:val="0044423C"/>
    <w:rsid w:val="004444FD"/>
    <w:rsid w:val="004446B6"/>
    <w:rsid w:val="00444910"/>
    <w:rsid w:val="00446B2F"/>
    <w:rsid w:val="00446CF7"/>
    <w:rsid w:val="00450221"/>
    <w:rsid w:val="00450994"/>
    <w:rsid w:val="0045177D"/>
    <w:rsid w:val="00452EE9"/>
    <w:rsid w:val="00453007"/>
    <w:rsid w:val="00454A7D"/>
    <w:rsid w:val="00454EF2"/>
    <w:rsid w:val="0045594E"/>
    <w:rsid w:val="00455C3E"/>
    <w:rsid w:val="00455C49"/>
    <w:rsid w:val="00456B56"/>
    <w:rsid w:val="00456B7A"/>
    <w:rsid w:val="00460710"/>
    <w:rsid w:val="00461E32"/>
    <w:rsid w:val="00461E4C"/>
    <w:rsid w:val="00462455"/>
    <w:rsid w:val="0046479E"/>
    <w:rsid w:val="00464D52"/>
    <w:rsid w:val="0046576C"/>
    <w:rsid w:val="00465909"/>
    <w:rsid w:val="00465C29"/>
    <w:rsid w:val="00465D06"/>
    <w:rsid w:val="00467EB7"/>
    <w:rsid w:val="004713BF"/>
    <w:rsid w:val="004727EB"/>
    <w:rsid w:val="00472A98"/>
    <w:rsid w:val="00472BA9"/>
    <w:rsid w:val="004734EE"/>
    <w:rsid w:val="004740CA"/>
    <w:rsid w:val="004748A1"/>
    <w:rsid w:val="00475539"/>
    <w:rsid w:val="00477ABD"/>
    <w:rsid w:val="00480BCE"/>
    <w:rsid w:val="0048168C"/>
    <w:rsid w:val="004819C2"/>
    <w:rsid w:val="004826DF"/>
    <w:rsid w:val="004826EC"/>
    <w:rsid w:val="00482A1C"/>
    <w:rsid w:val="0048349E"/>
    <w:rsid w:val="00483DD9"/>
    <w:rsid w:val="00484571"/>
    <w:rsid w:val="00485378"/>
    <w:rsid w:val="0048628D"/>
    <w:rsid w:val="00487146"/>
    <w:rsid w:val="004877D2"/>
    <w:rsid w:val="004910B3"/>
    <w:rsid w:val="00491479"/>
    <w:rsid w:val="0049147E"/>
    <w:rsid w:val="00491819"/>
    <w:rsid w:val="00492154"/>
    <w:rsid w:val="004935C0"/>
    <w:rsid w:val="00494FB2"/>
    <w:rsid w:val="00495629"/>
    <w:rsid w:val="004972B9"/>
    <w:rsid w:val="004A0C66"/>
    <w:rsid w:val="004A1BB7"/>
    <w:rsid w:val="004A1CE0"/>
    <w:rsid w:val="004A24C7"/>
    <w:rsid w:val="004A32D4"/>
    <w:rsid w:val="004A3E45"/>
    <w:rsid w:val="004A417C"/>
    <w:rsid w:val="004A52FC"/>
    <w:rsid w:val="004B0037"/>
    <w:rsid w:val="004B242C"/>
    <w:rsid w:val="004B3C4B"/>
    <w:rsid w:val="004B48AE"/>
    <w:rsid w:val="004B69B4"/>
    <w:rsid w:val="004B79A8"/>
    <w:rsid w:val="004C0DA9"/>
    <w:rsid w:val="004C0FE7"/>
    <w:rsid w:val="004C2317"/>
    <w:rsid w:val="004C4F6A"/>
    <w:rsid w:val="004C5A0F"/>
    <w:rsid w:val="004C6EDD"/>
    <w:rsid w:val="004C7862"/>
    <w:rsid w:val="004D0CCC"/>
    <w:rsid w:val="004D2B24"/>
    <w:rsid w:val="004D3BCF"/>
    <w:rsid w:val="004D4B06"/>
    <w:rsid w:val="004D4B64"/>
    <w:rsid w:val="004D67AD"/>
    <w:rsid w:val="004D6CF8"/>
    <w:rsid w:val="004D7036"/>
    <w:rsid w:val="004E04AD"/>
    <w:rsid w:val="004E0A95"/>
    <w:rsid w:val="004E1A81"/>
    <w:rsid w:val="004E354C"/>
    <w:rsid w:val="004E38FC"/>
    <w:rsid w:val="004E6073"/>
    <w:rsid w:val="004E610A"/>
    <w:rsid w:val="004F0912"/>
    <w:rsid w:val="004F1B16"/>
    <w:rsid w:val="004F31AD"/>
    <w:rsid w:val="004F41FA"/>
    <w:rsid w:val="004F4314"/>
    <w:rsid w:val="004F4D3C"/>
    <w:rsid w:val="004F5920"/>
    <w:rsid w:val="004F6A8E"/>
    <w:rsid w:val="004F71EA"/>
    <w:rsid w:val="004F7A56"/>
    <w:rsid w:val="0050071F"/>
    <w:rsid w:val="00500B8F"/>
    <w:rsid w:val="005016A8"/>
    <w:rsid w:val="00501C15"/>
    <w:rsid w:val="00502188"/>
    <w:rsid w:val="005037F0"/>
    <w:rsid w:val="00503925"/>
    <w:rsid w:val="00504E49"/>
    <w:rsid w:val="005055C5"/>
    <w:rsid w:val="00505764"/>
    <w:rsid w:val="00505A16"/>
    <w:rsid w:val="00505E7A"/>
    <w:rsid w:val="0050654B"/>
    <w:rsid w:val="00506C5D"/>
    <w:rsid w:val="00510D5B"/>
    <w:rsid w:val="00513802"/>
    <w:rsid w:val="00513FE8"/>
    <w:rsid w:val="00515107"/>
    <w:rsid w:val="0051522C"/>
    <w:rsid w:val="00515381"/>
    <w:rsid w:val="0051586B"/>
    <w:rsid w:val="0051609B"/>
    <w:rsid w:val="0051628D"/>
    <w:rsid w:val="00517C46"/>
    <w:rsid w:val="0052118A"/>
    <w:rsid w:val="005214D1"/>
    <w:rsid w:val="00523081"/>
    <w:rsid w:val="00523D8B"/>
    <w:rsid w:val="0052403C"/>
    <w:rsid w:val="00524116"/>
    <w:rsid w:val="00524726"/>
    <w:rsid w:val="00524BA1"/>
    <w:rsid w:val="00525527"/>
    <w:rsid w:val="00526359"/>
    <w:rsid w:val="005263A8"/>
    <w:rsid w:val="00526DD7"/>
    <w:rsid w:val="00526EA4"/>
    <w:rsid w:val="005279AA"/>
    <w:rsid w:val="00527CD3"/>
    <w:rsid w:val="00530A91"/>
    <w:rsid w:val="00531581"/>
    <w:rsid w:val="00532B52"/>
    <w:rsid w:val="00534355"/>
    <w:rsid w:val="00534667"/>
    <w:rsid w:val="005353AD"/>
    <w:rsid w:val="00535940"/>
    <w:rsid w:val="00535F24"/>
    <w:rsid w:val="00535F34"/>
    <w:rsid w:val="0053679B"/>
    <w:rsid w:val="0053724B"/>
    <w:rsid w:val="005374E8"/>
    <w:rsid w:val="00537DE0"/>
    <w:rsid w:val="00540452"/>
    <w:rsid w:val="0054057B"/>
    <w:rsid w:val="005417D8"/>
    <w:rsid w:val="0054198A"/>
    <w:rsid w:val="00541AA4"/>
    <w:rsid w:val="00541E59"/>
    <w:rsid w:val="00541F3C"/>
    <w:rsid w:val="00542344"/>
    <w:rsid w:val="005435E6"/>
    <w:rsid w:val="0054363F"/>
    <w:rsid w:val="00543841"/>
    <w:rsid w:val="00543B9F"/>
    <w:rsid w:val="00543D4E"/>
    <w:rsid w:val="00543ED6"/>
    <w:rsid w:val="005446D8"/>
    <w:rsid w:val="00544D19"/>
    <w:rsid w:val="005458DC"/>
    <w:rsid w:val="005479CC"/>
    <w:rsid w:val="0055039F"/>
    <w:rsid w:val="00550443"/>
    <w:rsid w:val="00550555"/>
    <w:rsid w:val="00550F1B"/>
    <w:rsid w:val="00551BCA"/>
    <w:rsid w:val="00551CED"/>
    <w:rsid w:val="005520EE"/>
    <w:rsid w:val="005529FF"/>
    <w:rsid w:val="00554D5E"/>
    <w:rsid w:val="00556738"/>
    <w:rsid w:val="00556F6D"/>
    <w:rsid w:val="00557420"/>
    <w:rsid w:val="005601CE"/>
    <w:rsid w:val="005605DB"/>
    <w:rsid w:val="005615EB"/>
    <w:rsid w:val="0056235A"/>
    <w:rsid w:val="00563A5C"/>
    <w:rsid w:val="00564B2D"/>
    <w:rsid w:val="00565042"/>
    <w:rsid w:val="00565267"/>
    <w:rsid w:val="0056583D"/>
    <w:rsid w:val="005669CE"/>
    <w:rsid w:val="00566E5F"/>
    <w:rsid w:val="00567349"/>
    <w:rsid w:val="005673CE"/>
    <w:rsid w:val="0057278B"/>
    <w:rsid w:val="005734E3"/>
    <w:rsid w:val="0057379E"/>
    <w:rsid w:val="0057449E"/>
    <w:rsid w:val="005744DA"/>
    <w:rsid w:val="00574659"/>
    <w:rsid w:val="00574A55"/>
    <w:rsid w:val="00575169"/>
    <w:rsid w:val="00575F65"/>
    <w:rsid w:val="005765D6"/>
    <w:rsid w:val="0057669F"/>
    <w:rsid w:val="00580CBD"/>
    <w:rsid w:val="00580FCB"/>
    <w:rsid w:val="005811D4"/>
    <w:rsid w:val="0058194A"/>
    <w:rsid w:val="005823BB"/>
    <w:rsid w:val="00582C2F"/>
    <w:rsid w:val="00584807"/>
    <w:rsid w:val="00584BD6"/>
    <w:rsid w:val="0058598B"/>
    <w:rsid w:val="00585E63"/>
    <w:rsid w:val="00585FB6"/>
    <w:rsid w:val="00586D23"/>
    <w:rsid w:val="00590001"/>
    <w:rsid w:val="0059007C"/>
    <w:rsid w:val="00590542"/>
    <w:rsid w:val="00590720"/>
    <w:rsid w:val="0059099E"/>
    <w:rsid w:val="00591011"/>
    <w:rsid w:val="00591E10"/>
    <w:rsid w:val="0059230B"/>
    <w:rsid w:val="0059244D"/>
    <w:rsid w:val="005932FF"/>
    <w:rsid w:val="00593C9E"/>
    <w:rsid w:val="00595979"/>
    <w:rsid w:val="00596E6C"/>
    <w:rsid w:val="00597074"/>
    <w:rsid w:val="00597230"/>
    <w:rsid w:val="005973BC"/>
    <w:rsid w:val="00597C89"/>
    <w:rsid w:val="00597CF3"/>
    <w:rsid w:val="005A1059"/>
    <w:rsid w:val="005A1F1E"/>
    <w:rsid w:val="005A2205"/>
    <w:rsid w:val="005A32BA"/>
    <w:rsid w:val="005A32CE"/>
    <w:rsid w:val="005A3449"/>
    <w:rsid w:val="005A3910"/>
    <w:rsid w:val="005A3B6A"/>
    <w:rsid w:val="005A3E02"/>
    <w:rsid w:val="005A441B"/>
    <w:rsid w:val="005A6259"/>
    <w:rsid w:val="005A648B"/>
    <w:rsid w:val="005A6DBB"/>
    <w:rsid w:val="005A797E"/>
    <w:rsid w:val="005B02C0"/>
    <w:rsid w:val="005B0EA8"/>
    <w:rsid w:val="005B1624"/>
    <w:rsid w:val="005B2AEF"/>
    <w:rsid w:val="005B4418"/>
    <w:rsid w:val="005B5C53"/>
    <w:rsid w:val="005B61FE"/>
    <w:rsid w:val="005B629D"/>
    <w:rsid w:val="005B6708"/>
    <w:rsid w:val="005B6B10"/>
    <w:rsid w:val="005B7E35"/>
    <w:rsid w:val="005B7F3B"/>
    <w:rsid w:val="005C06DE"/>
    <w:rsid w:val="005C1338"/>
    <w:rsid w:val="005C1C48"/>
    <w:rsid w:val="005C1CFC"/>
    <w:rsid w:val="005C3CCC"/>
    <w:rsid w:val="005C4AF6"/>
    <w:rsid w:val="005C656B"/>
    <w:rsid w:val="005C6D55"/>
    <w:rsid w:val="005C75D5"/>
    <w:rsid w:val="005D05C4"/>
    <w:rsid w:val="005D3D17"/>
    <w:rsid w:val="005D4611"/>
    <w:rsid w:val="005D550A"/>
    <w:rsid w:val="005D58B2"/>
    <w:rsid w:val="005D59BD"/>
    <w:rsid w:val="005D7699"/>
    <w:rsid w:val="005E069E"/>
    <w:rsid w:val="005E16BB"/>
    <w:rsid w:val="005E2245"/>
    <w:rsid w:val="005E25E6"/>
    <w:rsid w:val="005E2F60"/>
    <w:rsid w:val="005E2F87"/>
    <w:rsid w:val="005E479E"/>
    <w:rsid w:val="005E4D47"/>
    <w:rsid w:val="005E54F2"/>
    <w:rsid w:val="005E5B5E"/>
    <w:rsid w:val="005E5FF9"/>
    <w:rsid w:val="005E7281"/>
    <w:rsid w:val="005E7E8A"/>
    <w:rsid w:val="005F158A"/>
    <w:rsid w:val="005F1A41"/>
    <w:rsid w:val="005F1C89"/>
    <w:rsid w:val="005F2296"/>
    <w:rsid w:val="005F4766"/>
    <w:rsid w:val="005F47B8"/>
    <w:rsid w:val="005F4AA5"/>
    <w:rsid w:val="005F51CF"/>
    <w:rsid w:val="005F6118"/>
    <w:rsid w:val="005F69DF"/>
    <w:rsid w:val="005F727A"/>
    <w:rsid w:val="005F7286"/>
    <w:rsid w:val="0060051B"/>
    <w:rsid w:val="00601B3A"/>
    <w:rsid w:val="00601D9A"/>
    <w:rsid w:val="00603203"/>
    <w:rsid w:val="0060340C"/>
    <w:rsid w:val="00603E91"/>
    <w:rsid w:val="006040FD"/>
    <w:rsid w:val="00605695"/>
    <w:rsid w:val="00606DFE"/>
    <w:rsid w:val="00607A71"/>
    <w:rsid w:val="00611778"/>
    <w:rsid w:val="0061193A"/>
    <w:rsid w:val="00612D44"/>
    <w:rsid w:val="00613670"/>
    <w:rsid w:val="00613A06"/>
    <w:rsid w:val="00613C68"/>
    <w:rsid w:val="00613F91"/>
    <w:rsid w:val="00614B8E"/>
    <w:rsid w:val="00614CB1"/>
    <w:rsid w:val="006158A2"/>
    <w:rsid w:val="00615958"/>
    <w:rsid w:val="00615A71"/>
    <w:rsid w:val="0061608E"/>
    <w:rsid w:val="006168E5"/>
    <w:rsid w:val="00616965"/>
    <w:rsid w:val="006169E4"/>
    <w:rsid w:val="00617047"/>
    <w:rsid w:val="00617F0D"/>
    <w:rsid w:val="00620AC8"/>
    <w:rsid w:val="00621BFB"/>
    <w:rsid w:val="0062201E"/>
    <w:rsid w:val="00622709"/>
    <w:rsid w:val="006234AC"/>
    <w:rsid w:val="006238CB"/>
    <w:rsid w:val="00626742"/>
    <w:rsid w:val="00626E4D"/>
    <w:rsid w:val="006272FD"/>
    <w:rsid w:val="00627ABC"/>
    <w:rsid w:val="0063293F"/>
    <w:rsid w:val="00632F40"/>
    <w:rsid w:val="00633FA0"/>
    <w:rsid w:val="0063430B"/>
    <w:rsid w:val="00634C1D"/>
    <w:rsid w:val="0063552B"/>
    <w:rsid w:val="006364BC"/>
    <w:rsid w:val="00637281"/>
    <w:rsid w:val="00637778"/>
    <w:rsid w:val="00637E99"/>
    <w:rsid w:val="0064028B"/>
    <w:rsid w:val="006417E5"/>
    <w:rsid w:val="006422DF"/>
    <w:rsid w:val="0064250B"/>
    <w:rsid w:val="0064258E"/>
    <w:rsid w:val="006433BB"/>
    <w:rsid w:val="00643743"/>
    <w:rsid w:val="00643C12"/>
    <w:rsid w:val="00643D3E"/>
    <w:rsid w:val="00644C0C"/>
    <w:rsid w:val="006456C9"/>
    <w:rsid w:val="00645B18"/>
    <w:rsid w:val="00646183"/>
    <w:rsid w:val="00646602"/>
    <w:rsid w:val="006466F1"/>
    <w:rsid w:val="00646856"/>
    <w:rsid w:val="00647D78"/>
    <w:rsid w:val="006515C1"/>
    <w:rsid w:val="00651D6F"/>
    <w:rsid w:val="006528B8"/>
    <w:rsid w:val="00652D21"/>
    <w:rsid w:val="00654F4D"/>
    <w:rsid w:val="006554EE"/>
    <w:rsid w:val="00655B2E"/>
    <w:rsid w:val="0065632C"/>
    <w:rsid w:val="00656924"/>
    <w:rsid w:val="00656F85"/>
    <w:rsid w:val="00660140"/>
    <w:rsid w:val="00660862"/>
    <w:rsid w:val="0066197F"/>
    <w:rsid w:val="00661A7D"/>
    <w:rsid w:val="00662E83"/>
    <w:rsid w:val="00663020"/>
    <w:rsid w:val="006634BE"/>
    <w:rsid w:val="00664964"/>
    <w:rsid w:val="00664C67"/>
    <w:rsid w:val="00664F90"/>
    <w:rsid w:val="00666981"/>
    <w:rsid w:val="00666F38"/>
    <w:rsid w:val="00666FB9"/>
    <w:rsid w:val="00667443"/>
    <w:rsid w:val="00667D1D"/>
    <w:rsid w:val="0067005A"/>
    <w:rsid w:val="0067039D"/>
    <w:rsid w:val="006705F4"/>
    <w:rsid w:val="00670F19"/>
    <w:rsid w:val="00670F97"/>
    <w:rsid w:val="00671AE1"/>
    <w:rsid w:val="00671B3A"/>
    <w:rsid w:val="00671C8B"/>
    <w:rsid w:val="00673FAE"/>
    <w:rsid w:val="00673FDD"/>
    <w:rsid w:val="00674D5F"/>
    <w:rsid w:val="00675008"/>
    <w:rsid w:val="00675868"/>
    <w:rsid w:val="00675C06"/>
    <w:rsid w:val="00680BC8"/>
    <w:rsid w:val="00681F3D"/>
    <w:rsid w:val="00682364"/>
    <w:rsid w:val="00683DF7"/>
    <w:rsid w:val="00684815"/>
    <w:rsid w:val="00684C22"/>
    <w:rsid w:val="00684D5D"/>
    <w:rsid w:val="00684E10"/>
    <w:rsid w:val="0068568A"/>
    <w:rsid w:val="00685723"/>
    <w:rsid w:val="006860BF"/>
    <w:rsid w:val="006866A4"/>
    <w:rsid w:val="00686A8B"/>
    <w:rsid w:val="006879F9"/>
    <w:rsid w:val="00690190"/>
    <w:rsid w:val="00690446"/>
    <w:rsid w:val="006921B7"/>
    <w:rsid w:val="00692E51"/>
    <w:rsid w:val="00692EB5"/>
    <w:rsid w:val="00693898"/>
    <w:rsid w:val="00694332"/>
    <w:rsid w:val="0069529E"/>
    <w:rsid w:val="006976E0"/>
    <w:rsid w:val="00697EC7"/>
    <w:rsid w:val="006A07B3"/>
    <w:rsid w:val="006A0B84"/>
    <w:rsid w:val="006A0D64"/>
    <w:rsid w:val="006A133E"/>
    <w:rsid w:val="006A2849"/>
    <w:rsid w:val="006A3390"/>
    <w:rsid w:val="006A33AF"/>
    <w:rsid w:val="006A4A04"/>
    <w:rsid w:val="006A4D53"/>
    <w:rsid w:val="006A6A93"/>
    <w:rsid w:val="006A6BE7"/>
    <w:rsid w:val="006A716C"/>
    <w:rsid w:val="006A73DA"/>
    <w:rsid w:val="006A7582"/>
    <w:rsid w:val="006B0127"/>
    <w:rsid w:val="006B0820"/>
    <w:rsid w:val="006B102A"/>
    <w:rsid w:val="006B41C6"/>
    <w:rsid w:val="006B4996"/>
    <w:rsid w:val="006B503D"/>
    <w:rsid w:val="006B5359"/>
    <w:rsid w:val="006B5D76"/>
    <w:rsid w:val="006B6E93"/>
    <w:rsid w:val="006B6F68"/>
    <w:rsid w:val="006B7124"/>
    <w:rsid w:val="006B732F"/>
    <w:rsid w:val="006B7BAD"/>
    <w:rsid w:val="006C02FE"/>
    <w:rsid w:val="006C0531"/>
    <w:rsid w:val="006C06AD"/>
    <w:rsid w:val="006C14CE"/>
    <w:rsid w:val="006C22DF"/>
    <w:rsid w:val="006C32F4"/>
    <w:rsid w:val="006C35B1"/>
    <w:rsid w:val="006C3FF9"/>
    <w:rsid w:val="006C42E8"/>
    <w:rsid w:val="006C4AA7"/>
    <w:rsid w:val="006D046C"/>
    <w:rsid w:val="006D0794"/>
    <w:rsid w:val="006D0AC9"/>
    <w:rsid w:val="006D171E"/>
    <w:rsid w:val="006D2EF0"/>
    <w:rsid w:val="006D2F49"/>
    <w:rsid w:val="006D5DC9"/>
    <w:rsid w:val="006D5F01"/>
    <w:rsid w:val="006D6E8E"/>
    <w:rsid w:val="006E01A7"/>
    <w:rsid w:val="006E02FB"/>
    <w:rsid w:val="006E040D"/>
    <w:rsid w:val="006E0CB1"/>
    <w:rsid w:val="006E2267"/>
    <w:rsid w:val="006E255D"/>
    <w:rsid w:val="006E2BED"/>
    <w:rsid w:val="006E3567"/>
    <w:rsid w:val="006E455B"/>
    <w:rsid w:val="006E465F"/>
    <w:rsid w:val="006E4811"/>
    <w:rsid w:val="006E4ABF"/>
    <w:rsid w:val="006E5214"/>
    <w:rsid w:val="006E603F"/>
    <w:rsid w:val="006E6699"/>
    <w:rsid w:val="006E6C2D"/>
    <w:rsid w:val="006E6C54"/>
    <w:rsid w:val="006E6F85"/>
    <w:rsid w:val="006F0376"/>
    <w:rsid w:val="006F067E"/>
    <w:rsid w:val="006F1BE6"/>
    <w:rsid w:val="006F2369"/>
    <w:rsid w:val="006F23CE"/>
    <w:rsid w:val="006F45F4"/>
    <w:rsid w:val="006F4B09"/>
    <w:rsid w:val="006F5224"/>
    <w:rsid w:val="006F62FE"/>
    <w:rsid w:val="006F7E3A"/>
    <w:rsid w:val="007000C0"/>
    <w:rsid w:val="00700EFD"/>
    <w:rsid w:val="00702B19"/>
    <w:rsid w:val="00702BF3"/>
    <w:rsid w:val="00702D4F"/>
    <w:rsid w:val="0070326C"/>
    <w:rsid w:val="00703413"/>
    <w:rsid w:val="007040E7"/>
    <w:rsid w:val="007047D2"/>
    <w:rsid w:val="00704D4E"/>
    <w:rsid w:val="0070547E"/>
    <w:rsid w:val="007071C4"/>
    <w:rsid w:val="00707FD1"/>
    <w:rsid w:val="00710100"/>
    <w:rsid w:val="0071044F"/>
    <w:rsid w:val="00710A30"/>
    <w:rsid w:val="00711C0C"/>
    <w:rsid w:val="00711EC4"/>
    <w:rsid w:val="00712098"/>
    <w:rsid w:val="007121E0"/>
    <w:rsid w:val="0071233E"/>
    <w:rsid w:val="00712F2E"/>
    <w:rsid w:val="00714CF8"/>
    <w:rsid w:val="0071503A"/>
    <w:rsid w:val="00715147"/>
    <w:rsid w:val="007176FA"/>
    <w:rsid w:val="00717CFE"/>
    <w:rsid w:val="00721419"/>
    <w:rsid w:val="00721754"/>
    <w:rsid w:val="00721A3F"/>
    <w:rsid w:val="00722D3B"/>
    <w:rsid w:val="007235DB"/>
    <w:rsid w:val="007237A6"/>
    <w:rsid w:val="00723859"/>
    <w:rsid w:val="00723E22"/>
    <w:rsid w:val="0072428C"/>
    <w:rsid w:val="00724F40"/>
    <w:rsid w:val="007259FA"/>
    <w:rsid w:val="007262A2"/>
    <w:rsid w:val="00730141"/>
    <w:rsid w:val="007303E8"/>
    <w:rsid w:val="007317BA"/>
    <w:rsid w:val="00731F7A"/>
    <w:rsid w:val="00732F70"/>
    <w:rsid w:val="00733D16"/>
    <w:rsid w:val="00734E27"/>
    <w:rsid w:val="00736A07"/>
    <w:rsid w:val="00736F44"/>
    <w:rsid w:val="0073713C"/>
    <w:rsid w:val="00737420"/>
    <w:rsid w:val="00737D6E"/>
    <w:rsid w:val="007406DF"/>
    <w:rsid w:val="007407AA"/>
    <w:rsid w:val="00740CB8"/>
    <w:rsid w:val="007419A2"/>
    <w:rsid w:val="0074202E"/>
    <w:rsid w:val="00742516"/>
    <w:rsid w:val="00742C21"/>
    <w:rsid w:val="007434B3"/>
    <w:rsid w:val="007435A7"/>
    <w:rsid w:val="007437A9"/>
    <w:rsid w:val="007442ED"/>
    <w:rsid w:val="00745084"/>
    <w:rsid w:val="0074737B"/>
    <w:rsid w:val="00747C0A"/>
    <w:rsid w:val="007502E2"/>
    <w:rsid w:val="00751147"/>
    <w:rsid w:val="007528AD"/>
    <w:rsid w:val="00754519"/>
    <w:rsid w:val="0075618A"/>
    <w:rsid w:val="007564A3"/>
    <w:rsid w:val="0075735B"/>
    <w:rsid w:val="00757BE2"/>
    <w:rsid w:val="00761061"/>
    <w:rsid w:val="007614E6"/>
    <w:rsid w:val="007622D6"/>
    <w:rsid w:val="00762314"/>
    <w:rsid w:val="007640A0"/>
    <w:rsid w:val="007641E9"/>
    <w:rsid w:val="00764832"/>
    <w:rsid w:val="007650CD"/>
    <w:rsid w:val="0076561A"/>
    <w:rsid w:val="00765732"/>
    <w:rsid w:val="00765DDD"/>
    <w:rsid w:val="00766C97"/>
    <w:rsid w:val="00766F73"/>
    <w:rsid w:val="00767779"/>
    <w:rsid w:val="0076784A"/>
    <w:rsid w:val="0077006F"/>
    <w:rsid w:val="00770C48"/>
    <w:rsid w:val="00770E2C"/>
    <w:rsid w:val="00772703"/>
    <w:rsid w:val="007731BB"/>
    <w:rsid w:val="00773239"/>
    <w:rsid w:val="00774EFF"/>
    <w:rsid w:val="00776225"/>
    <w:rsid w:val="00776AC8"/>
    <w:rsid w:val="00776D37"/>
    <w:rsid w:val="00777E49"/>
    <w:rsid w:val="00780203"/>
    <w:rsid w:val="00781EA9"/>
    <w:rsid w:val="00782032"/>
    <w:rsid w:val="00782992"/>
    <w:rsid w:val="00782EBE"/>
    <w:rsid w:val="0078364B"/>
    <w:rsid w:val="00783908"/>
    <w:rsid w:val="007852E6"/>
    <w:rsid w:val="0078584F"/>
    <w:rsid w:val="00785AEA"/>
    <w:rsid w:val="00785C38"/>
    <w:rsid w:val="00786112"/>
    <w:rsid w:val="007865B8"/>
    <w:rsid w:val="00786F26"/>
    <w:rsid w:val="007875A0"/>
    <w:rsid w:val="0079016E"/>
    <w:rsid w:val="0079082D"/>
    <w:rsid w:val="007918A4"/>
    <w:rsid w:val="00792473"/>
    <w:rsid w:val="00793236"/>
    <w:rsid w:val="00794C3D"/>
    <w:rsid w:val="00796C9E"/>
    <w:rsid w:val="00797935"/>
    <w:rsid w:val="007A1B5C"/>
    <w:rsid w:val="007A2A89"/>
    <w:rsid w:val="007A32C9"/>
    <w:rsid w:val="007A32D1"/>
    <w:rsid w:val="007A4065"/>
    <w:rsid w:val="007A4487"/>
    <w:rsid w:val="007A50B1"/>
    <w:rsid w:val="007A520E"/>
    <w:rsid w:val="007A5E8B"/>
    <w:rsid w:val="007A6208"/>
    <w:rsid w:val="007A7CA0"/>
    <w:rsid w:val="007B0E71"/>
    <w:rsid w:val="007B1330"/>
    <w:rsid w:val="007B2B5A"/>
    <w:rsid w:val="007B334A"/>
    <w:rsid w:val="007B3EE1"/>
    <w:rsid w:val="007B40D2"/>
    <w:rsid w:val="007B4547"/>
    <w:rsid w:val="007B47E8"/>
    <w:rsid w:val="007B4A18"/>
    <w:rsid w:val="007B5A2A"/>
    <w:rsid w:val="007B5CAB"/>
    <w:rsid w:val="007B6771"/>
    <w:rsid w:val="007B6A06"/>
    <w:rsid w:val="007B7F02"/>
    <w:rsid w:val="007B7FD5"/>
    <w:rsid w:val="007C0A90"/>
    <w:rsid w:val="007C13DF"/>
    <w:rsid w:val="007C1DA1"/>
    <w:rsid w:val="007C385F"/>
    <w:rsid w:val="007C4116"/>
    <w:rsid w:val="007C4BEE"/>
    <w:rsid w:val="007C6F9C"/>
    <w:rsid w:val="007D0620"/>
    <w:rsid w:val="007D150F"/>
    <w:rsid w:val="007D1695"/>
    <w:rsid w:val="007D2D54"/>
    <w:rsid w:val="007D3C50"/>
    <w:rsid w:val="007D48F5"/>
    <w:rsid w:val="007D5530"/>
    <w:rsid w:val="007D56D7"/>
    <w:rsid w:val="007D665A"/>
    <w:rsid w:val="007D6B4A"/>
    <w:rsid w:val="007E0003"/>
    <w:rsid w:val="007E03DB"/>
    <w:rsid w:val="007E09E4"/>
    <w:rsid w:val="007E0DE1"/>
    <w:rsid w:val="007E1B83"/>
    <w:rsid w:val="007E2162"/>
    <w:rsid w:val="007E21C3"/>
    <w:rsid w:val="007E23AC"/>
    <w:rsid w:val="007E3DC6"/>
    <w:rsid w:val="007E43EA"/>
    <w:rsid w:val="007E5CEE"/>
    <w:rsid w:val="007E69A1"/>
    <w:rsid w:val="007E6CC4"/>
    <w:rsid w:val="007E6E93"/>
    <w:rsid w:val="007E755D"/>
    <w:rsid w:val="007E7A02"/>
    <w:rsid w:val="007F0BE4"/>
    <w:rsid w:val="007F0D0A"/>
    <w:rsid w:val="007F0D3F"/>
    <w:rsid w:val="007F2046"/>
    <w:rsid w:val="007F32BD"/>
    <w:rsid w:val="007F336D"/>
    <w:rsid w:val="007F34D2"/>
    <w:rsid w:val="007F3E3A"/>
    <w:rsid w:val="007F3E6C"/>
    <w:rsid w:val="007F57D4"/>
    <w:rsid w:val="007F59BB"/>
    <w:rsid w:val="007F6A45"/>
    <w:rsid w:val="007F7378"/>
    <w:rsid w:val="007F7F5C"/>
    <w:rsid w:val="00800045"/>
    <w:rsid w:val="00800F40"/>
    <w:rsid w:val="008013E0"/>
    <w:rsid w:val="0080180D"/>
    <w:rsid w:val="00801C8A"/>
    <w:rsid w:val="00802850"/>
    <w:rsid w:val="00802F41"/>
    <w:rsid w:val="00803348"/>
    <w:rsid w:val="0080474A"/>
    <w:rsid w:val="00804B76"/>
    <w:rsid w:val="00805898"/>
    <w:rsid w:val="00806A41"/>
    <w:rsid w:val="00807BE0"/>
    <w:rsid w:val="0081006C"/>
    <w:rsid w:val="00812320"/>
    <w:rsid w:val="00812593"/>
    <w:rsid w:val="00812D21"/>
    <w:rsid w:val="00814780"/>
    <w:rsid w:val="0081597D"/>
    <w:rsid w:val="00816774"/>
    <w:rsid w:val="00816918"/>
    <w:rsid w:val="0081745F"/>
    <w:rsid w:val="00820356"/>
    <w:rsid w:val="00820F98"/>
    <w:rsid w:val="00822464"/>
    <w:rsid w:val="00822B89"/>
    <w:rsid w:val="00822DCB"/>
    <w:rsid w:val="00822E16"/>
    <w:rsid w:val="00823434"/>
    <w:rsid w:val="0082488D"/>
    <w:rsid w:val="00824AD6"/>
    <w:rsid w:val="00825900"/>
    <w:rsid w:val="008261FF"/>
    <w:rsid w:val="008273F9"/>
    <w:rsid w:val="00831179"/>
    <w:rsid w:val="00831C7E"/>
    <w:rsid w:val="0083567E"/>
    <w:rsid w:val="00835DC7"/>
    <w:rsid w:val="00836244"/>
    <w:rsid w:val="00836503"/>
    <w:rsid w:val="00836BC5"/>
    <w:rsid w:val="008374E2"/>
    <w:rsid w:val="00837FB4"/>
    <w:rsid w:val="0084155A"/>
    <w:rsid w:val="00841689"/>
    <w:rsid w:val="00843027"/>
    <w:rsid w:val="008435B6"/>
    <w:rsid w:val="0084394B"/>
    <w:rsid w:val="00843BE8"/>
    <w:rsid w:val="00843FF1"/>
    <w:rsid w:val="008448EC"/>
    <w:rsid w:val="00844F57"/>
    <w:rsid w:val="00845425"/>
    <w:rsid w:val="00845AD6"/>
    <w:rsid w:val="00845D27"/>
    <w:rsid w:val="008460F2"/>
    <w:rsid w:val="00846749"/>
    <w:rsid w:val="00846D82"/>
    <w:rsid w:val="00847781"/>
    <w:rsid w:val="0084794D"/>
    <w:rsid w:val="00847E44"/>
    <w:rsid w:val="00851E2F"/>
    <w:rsid w:val="008521A6"/>
    <w:rsid w:val="00852940"/>
    <w:rsid w:val="0085558B"/>
    <w:rsid w:val="0085583B"/>
    <w:rsid w:val="00855AD3"/>
    <w:rsid w:val="00855B58"/>
    <w:rsid w:val="00855CAC"/>
    <w:rsid w:val="008570B1"/>
    <w:rsid w:val="00857634"/>
    <w:rsid w:val="008601C9"/>
    <w:rsid w:val="00860591"/>
    <w:rsid w:val="00860623"/>
    <w:rsid w:val="00860A01"/>
    <w:rsid w:val="00861F96"/>
    <w:rsid w:val="00862351"/>
    <w:rsid w:val="008623D0"/>
    <w:rsid w:val="0086345B"/>
    <w:rsid w:val="00864725"/>
    <w:rsid w:val="00865A92"/>
    <w:rsid w:val="008703FF"/>
    <w:rsid w:val="00870EA0"/>
    <w:rsid w:val="0087251F"/>
    <w:rsid w:val="00874AC3"/>
    <w:rsid w:val="00874F58"/>
    <w:rsid w:val="00876707"/>
    <w:rsid w:val="00876965"/>
    <w:rsid w:val="00877522"/>
    <w:rsid w:val="00881708"/>
    <w:rsid w:val="008826E0"/>
    <w:rsid w:val="00882E0B"/>
    <w:rsid w:val="00882F17"/>
    <w:rsid w:val="008830E8"/>
    <w:rsid w:val="00883641"/>
    <w:rsid w:val="008839BE"/>
    <w:rsid w:val="00883C60"/>
    <w:rsid w:val="00884B80"/>
    <w:rsid w:val="00884C0B"/>
    <w:rsid w:val="0088525F"/>
    <w:rsid w:val="008852A4"/>
    <w:rsid w:val="008855B2"/>
    <w:rsid w:val="00885815"/>
    <w:rsid w:val="00885FAD"/>
    <w:rsid w:val="0088768E"/>
    <w:rsid w:val="00891B16"/>
    <w:rsid w:val="008928DB"/>
    <w:rsid w:val="00892C43"/>
    <w:rsid w:val="00892D36"/>
    <w:rsid w:val="008931E5"/>
    <w:rsid w:val="00893474"/>
    <w:rsid w:val="00893A0D"/>
    <w:rsid w:val="00893E2A"/>
    <w:rsid w:val="00894348"/>
    <w:rsid w:val="0089440C"/>
    <w:rsid w:val="0089471D"/>
    <w:rsid w:val="00895A26"/>
    <w:rsid w:val="0089606D"/>
    <w:rsid w:val="00896D5D"/>
    <w:rsid w:val="00897D44"/>
    <w:rsid w:val="008A13F6"/>
    <w:rsid w:val="008A1B6B"/>
    <w:rsid w:val="008A21ED"/>
    <w:rsid w:val="008A273F"/>
    <w:rsid w:val="008A47BA"/>
    <w:rsid w:val="008A4B28"/>
    <w:rsid w:val="008A54C2"/>
    <w:rsid w:val="008A5A1C"/>
    <w:rsid w:val="008A653F"/>
    <w:rsid w:val="008B06BE"/>
    <w:rsid w:val="008B0D2C"/>
    <w:rsid w:val="008B0F72"/>
    <w:rsid w:val="008B175A"/>
    <w:rsid w:val="008B185C"/>
    <w:rsid w:val="008B22AF"/>
    <w:rsid w:val="008B39D7"/>
    <w:rsid w:val="008B3A28"/>
    <w:rsid w:val="008B42B9"/>
    <w:rsid w:val="008B492A"/>
    <w:rsid w:val="008B5B5C"/>
    <w:rsid w:val="008B5E7D"/>
    <w:rsid w:val="008B6519"/>
    <w:rsid w:val="008B67E7"/>
    <w:rsid w:val="008B7754"/>
    <w:rsid w:val="008B7A81"/>
    <w:rsid w:val="008C050D"/>
    <w:rsid w:val="008C16AF"/>
    <w:rsid w:val="008C1F7D"/>
    <w:rsid w:val="008C201B"/>
    <w:rsid w:val="008C3C45"/>
    <w:rsid w:val="008C4065"/>
    <w:rsid w:val="008C41C9"/>
    <w:rsid w:val="008C4BFA"/>
    <w:rsid w:val="008C5285"/>
    <w:rsid w:val="008C54D7"/>
    <w:rsid w:val="008C55AC"/>
    <w:rsid w:val="008C58B4"/>
    <w:rsid w:val="008C5BAC"/>
    <w:rsid w:val="008C5E16"/>
    <w:rsid w:val="008C6AAD"/>
    <w:rsid w:val="008C6C0E"/>
    <w:rsid w:val="008C6FD1"/>
    <w:rsid w:val="008D067C"/>
    <w:rsid w:val="008D1C6E"/>
    <w:rsid w:val="008D275B"/>
    <w:rsid w:val="008D3A21"/>
    <w:rsid w:val="008D443B"/>
    <w:rsid w:val="008D5951"/>
    <w:rsid w:val="008D6184"/>
    <w:rsid w:val="008D68D2"/>
    <w:rsid w:val="008E087F"/>
    <w:rsid w:val="008E2EAD"/>
    <w:rsid w:val="008E340E"/>
    <w:rsid w:val="008E3C6F"/>
    <w:rsid w:val="008E51E5"/>
    <w:rsid w:val="008E6D93"/>
    <w:rsid w:val="008E6E7B"/>
    <w:rsid w:val="008F0BAB"/>
    <w:rsid w:val="008F1489"/>
    <w:rsid w:val="008F1615"/>
    <w:rsid w:val="008F1827"/>
    <w:rsid w:val="008F1C96"/>
    <w:rsid w:val="008F290F"/>
    <w:rsid w:val="008F4368"/>
    <w:rsid w:val="008F5C00"/>
    <w:rsid w:val="008F601F"/>
    <w:rsid w:val="008F70EB"/>
    <w:rsid w:val="008F7437"/>
    <w:rsid w:val="00900395"/>
    <w:rsid w:val="009004FC"/>
    <w:rsid w:val="009006CA"/>
    <w:rsid w:val="00903274"/>
    <w:rsid w:val="009049EE"/>
    <w:rsid w:val="00905593"/>
    <w:rsid w:val="009068DC"/>
    <w:rsid w:val="00906FDA"/>
    <w:rsid w:val="00910835"/>
    <w:rsid w:val="009108D6"/>
    <w:rsid w:val="00911222"/>
    <w:rsid w:val="00911380"/>
    <w:rsid w:val="009115C7"/>
    <w:rsid w:val="00911BA7"/>
    <w:rsid w:val="0091268E"/>
    <w:rsid w:val="00913DAF"/>
    <w:rsid w:val="0091573F"/>
    <w:rsid w:val="00915811"/>
    <w:rsid w:val="00915FE5"/>
    <w:rsid w:val="00916ED2"/>
    <w:rsid w:val="00917B30"/>
    <w:rsid w:val="009202BD"/>
    <w:rsid w:val="00920FCD"/>
    <w:rsid w:val="0092128D"/>
    <w:rsid w:val="00922194"/>
    <w:rsid w:val="00922C68"/>
    <w:rsid w:val="0092313B"/>
    <w:rsid w:val="00923C5D"/>
    <w:rsid w:val="00923EBD"/>
    <w:rsid w:val="00924740"/>
    <w:rsid w:val="0092531A"/>
    <w:rsid w:val="00926D8D"/>
    <w:rsid w:val="00927E92"/>
    <w:rsid w:val="009301F2"/>
    <w:rsid w:val="00931D17"/>
    <w:rsid w:val="00932E3A"/>
    <w:rsid w:val="00933111"/>
    <w:rsid w:val="009332FB"/>
    <w:rsid w:val="00933D8F"/>
    <w:rsid w:val="00934322"/>
    <w:rsid w:val="00934A05"/>
    <w:rsid w:val="00934B8F"/>
    <w:rsid w:val="00935B51"/>
    <w:rsid w:val="009375F1"/>
    <w:rsid w:val="00940154"/>
    <w:rsid w:val="00940661"/>
    <w:rsid w:val="009410BA"/>
    <w:rsid w:val="0094457E"/>
    <w:rsid w:val="0094488B"/>
    <w:rsid w:val="00944FCA"/>
    <w:rsid w:val="009454EF"/>
    <w:rsid w:val="00945857"/>
    <w:rsid w:val="009472F1"/>
    <w:rsid w:val="0094782C"/>
    <w:rsid w:val="009504F7"/>
    <w:rsid w:val="009507AC"/>
    <w:rsid w:val="00952938"/>
    <w:rsid w:val="00952AF4"/>
    <w:rsid w:val="0095366A"/>
    <w:rsid w:val="00954976"/>
    <w:rsid w:val="00955024"/>
    <w:rsid w:val="009552E4"/>
    <w:rsid w:val="00955A94"/>
    <w:rsid w:val="0095668A"/>
    <w:rsid w:val="009566C9"/>
    <w:rsid w:val="009575E4"/>
    <w:rsid w:val="00957737"/>
    <w:rsid w:val="00957D5D"/>
    <w:rsid w:val="00957ED3"/>
    <w:rsid w:val="00960861"/>
    <w:rsid w:val="00960AC6"/>
    <w:rsid w:val="00961492"/>
    <w:rsid w:val="00962C7F"/>
    <w:rsid w:val="00963333"/>
    <w:rsid w:val="00963A25"/>
    <w:rsid w:val="009643F6"/>
    <w:rsid w:val="00964D1D"/>
    <w:rsid w:val="00964EA7"/>
    <w:rsid w:val="009650BE"/>
    <w:rsid w:val="009652F5"/>
    <w:rsid w:val="0096537C"/>
    <w:rsid w:val="009653F3"/>
    <w:rsid w:val="00966366"/>
    <w:rsid w:val="00966F9E"/>
    <w:rsid w:val="009677CF"/>
    <w:rsid w:val="00967D9D"/>
    <w:rsid w:val="009722E4"/>
    <w:rsid w:val="00972DF0"/>
    <w:rsid w:val="009749D8"/>
    <w:rsid w:val="00974A06"/>
    <w:rsid w:val="00975172"/>
    <w:rsid w:val="00975399"/>
    <w:rsid w:val="00975B30"/>
    <w:rsid w:val="00975E37"/>
    <w:rsid w:val="0097603F"/>
    <w:rsid w:val="00976669"/>
    <w:rsid w:val="00977FF0"/>
    <w:rsid w:val="00980071"/>
    <w:rsid w:val="009802E2"/>
    <w:rsid w:val="00980417"/>
    <w:rsid w:val="00981D41"/>
    <w:rsid w:val="009831F9"/>
    <w:rsid w:val="00983466"/>
    <w:rsid w:val="00983A90"/>
    <w:rsid w:val="00985474"/>
    <w:rsid w:val="00985F21"/>
    <w:rsid w:val="0098647B"/>
    <w:rsid w:val="00986D8D"/>
    <w:rsid w:val="00986E3B"/>
    <w:rsid w:val="00987440"/>
    <w:rsid w:val="00987450"/>
    <w:rsid w:val="00987FE4"/>
    <w:rsid w:val="00990EC5"/>
    <w:rsid w:val="009923A0"/>
    <w:rsid w:val="00992D5D"/>
    <w:rsid w:val="00993088"/>
    <w:rsid w:val="009933F1"/>
    <w:rsid w:val="00993DB7"/>
    <w:rsid w:val="00993F7F"/>
    <w:rsid w:val="00994402"/>
    <w:rsid w:val="00994E26"/>
    <w:rsid w:val="009951BC"/>
    <w:rsid w:val="00995D1A"/>
    <w:rsid w:val="00995D29"/>
    <w:rsid w:val="00997DD6"/>
    <w:rsid w:val="009A0621"/>
    <w:rsid w:val="009A0633"/>
    <w:rsid w:val="009A0EC8"/>
    <w:rsid w:val="009A1246"/>
    <w:rsid w:val="009A15D3"/>
    <w:rsid w:val="009A2010"/>
    <w:rsid w:val="009A27E5"/>
    <w:rsid w:val="009A2DDE"/>
    <w:rsid w:val="009A4019"/>
    <w:rsid w:val="009A51C7"/>
    <w:rsid w:val="009A666D"/>
    <w:rsid w:val="009A6E60"/>
    <w:rsid w:val="009A7250"/>
    <w:rsid w:val="009A78E5"/>
    <w:rsid w:val="009A7AFA"/>
    <w:rsid w:val="009B039C"/>
    <w:rsid w:val="009B0759"/>
    <w:rsid w:val="009B1A59"/>
    <w:rsid w:val="009B26C4"/>
    <w:rsid w:val="009B2A0D"/>
    <w:rsid w:val="009B2B46"/>
    <w:rsid w:val="009B30D3"/>
    <w:rsid w:val="009B34C2"/>
    <w:rsid w:val="009B371A"/>
    <w:rsid w:val="009B4C71"/>
    <w:rsid w:val="009B4E61"/>
    <w:rsid w:val="009B4EEC"/>
    <w:rsid w:val="009B55C0"/>
    <w:rsid w:val="009B5A3F"/>
    <w:rsid w:val="009B5BE9"/>
    <w:rsid w:val="009B5F0E"/>
    <w:rsid w:val="009B6A47"/>
    <w:rsid w:val="009B6E39"/>
    <w:rsid w:val="009B722E"/>
    <w:rsid w:val="009B781D"/>
    <w:rsid w:val="009C0072"/>
    <w:rsid w:val="009C0700"/>
    <w:rsid w:val="009C0B7C"/>
    <w:rsid w:val="009C0E68"/>
    <w:rsid w:val="009C22DC"/>
    <w:rsid w:val="009C2CD3"/>
    <w:rsid w:val="009C5AF1"/>
    <w:rsid w:val="009C5FB9"/>
    <w:rsid w:val="009C61C8"/>
    <w:rsid w:val="009C6557"/>
    <w:rsid w:val="009C6701"/>
    <w:rsid w:val="009C79CD"/>
    <w:rsid w:val="009C7EC6"/>
    <w:rsid w:val="009D05D2"/>
    <w:rsid w:val="009D0B58"/>
    <w:rsid w:val="009D0E7B"/>
    <w:rsid w:val="009D1327"/>
    <w:rsid w:val="009D140E"/>
    <w:rsid w:val="009D49DF"/>
    <w:rsid w:val="009D49EA"/>
    <w:rsid w:val="009D6511"/>
    <w:rsid w:val="009D6ACA"/>
    <w:rsid w:val="009D7285"/>
    <w:rsid w:val="009D7766"/>
    <w:rsid w:val="009E016F"/>
    <w:rsid w:val="009E1BAC"/>
    <w:rsid w:val="009E28AD"/>
    <w:rsid w:val="009E2F5C"/>
    <w:rsid w:val="009E37B1"/>
    <w:rsid w:val="009E46DD"/>
    <w:rsid w:val="009E482E"/>
    <w:rsid w:val="009E62AA"/>
    <w:rsid w:val="009E6DC9"/>
    <w:rsid w:val="009E6F82"/>
    <w:rsid w:val="009E7F25"/>
    <w:rsid w:val="009F14A9"/>
    <w:rsid w:val="009F1539"/>
    <w:rsid w:val="009F1D55"/>
    <w:rsid w:val="009F236B"/>
    <w:rsid w:val="009F3802"/>
    <w:rsid w:val="009F389E"/>
    <w:rsid w:val="009F40F0"/>
    <w:rsid w:val="009F4F46"/>
    <w:rsid w:val="009F5DF4"/>
    <w:rsid w:val="009F6033"/>
    <w:rsid w:val="009F6344"/>
    <w:rsid w:val="009F6765"/>
    <w:rsid w:val="009F6DCA"/>
    <w:rsid w:val="009F742A"/>
    <w:rsid w:val="00A00487"/>
    <w:rsid w:val="00A0088E"/>
    <w:rsid w:val="00A01CE6"/>
    <w:rsid w:val="00A02349"/>
    <w:rsid w:val="00A049A9"/>
    <w:rsid w:val="00A04A2E"/>
    <w:rsid w:val="00A04E4F"/>
    <w:rsid w:val="00A062E3"/>
    <w:rsid w:val="00A06505"/>
    <w:rsid w:val="00A06A4D"/>
    <w:rsid w:val="00A077F5"/>
    <w:rsid w:val="00A101FA"/>
    <w:rsid w:val="00A107D8"/>
    <w:rsid w:val="00A1165C"/>
    <w:rsid w:val="00A11971"/>
    <w:rsid w:val="00A1237D"/>
    <w:rsid w:val="00A12938"/>
    <w:rsid w:val="00A12B3D"/>
    <w:rsid w:val="00A141A8"/>
    <w:rsid w:val="00A1455B"/>
    <w:rsid w:val="00A150FA"/>
    <w:rsid w:val="00A1538E"/>
    <w:rsid w:val="00A15590"/>
    <w:rsid w:val="00A160D4"/>
    <w:rsid w:val="00A169AF"/>
    <w:rsid w:val="00A16C4D"/>
    <w:rsid w:val="00A16D15"/>
    <w:rsid w:val="00A171BF"/>
    <w:rsid w:val="00A20678"/>
    <w:rsid w:val="00A20A3B"/>
    <w:rsid w:val="00A21C35"/>
    <w:rsid w:val="00A22831"/>
    <w:rsid w:val="00A230BB"/>
    <w:rsid w:val="00A23214"/>
    <w:rsid w:val="00A27D13"/>
    <w:rsid w:val="00A3008F"/>
    <w:rsid w:val="00A311A5"/>
    <w:rsid w:val="00A32C2D"/>
    <w:rsid w:val="00A32CCA"/>
    <w:rsid w:val="00A33D5A"/>
    <w:rsid w:val="00A341C5"/>
    <w:rsid w:val="00A34CE4"/>
    <w:rsid w:val="00A34E10"/>
    <w:rsid w:val="00A3593A"/>
    <w:rsid w:val="00A3610D"/>
    <w:rsid w:val="00A369B6"/>
    <w:rsid w:val="00A37249"/>
    <w:rsid w:val="00A372E2"/>
    <w:rsid w:val="00A37762"/>
    <w:rsid w:val="00A379F6"/>
    <w:rsid w:val="00A37B38"/>
    <w:rsid w:val="00A40255"/>
    <w:rsid w:val="00A40475"/>
    <w:rsid w:val="00A4048D"/>
    <w:rsid w:val="00A41033"/>
    <w:rsid w:val="00A4262B"/>
    <w:rsid w:val="00A427E2"/>
    <w:rsid w:val="00A42B00"/>
    <w:rsid w:val="00A42C25"/>
    <w:rsid w:val="00A431C7"/>
    <w:rsid w:val="00A43551"/>
    <w:rsid w:val="00A43959"/>
    <w:rsid w:val="00A4455D"/>
    <w:rsid w:val="00A46D11"/>
    <w:rsid w:val="00A46E16"/>
    <w:rsid w:val="00A47022"/>
    <w:rsid w:val="00A47D7C"/>
    <w:rsid w:val="00A504BA"/>
    <w:rsid w:val="00A511A6"/>
    <w:rsid w:val="00A5121E"/>
    <w:rsid w:val="00A514BA"/>
    <w:rsid w:val="00A526DA"/>
    <w:rsid w:val="00A52B1A"/>
    <w:rsid w:val="00A5315E"/>
    <w:rsid w:val="00A54DED"/>
    <w:rsid w:val="00A54DFC"/>
    <w:rsid w:val="00A552B6"/>
    <w:rsid w:val="00A55AF3"/>
    <w:rsid w:val="00A55C4A"/>
    <w:rsid w:val="00A5601B"/>
    <w:rsid w:val="00A56D29"/>
    <w:rsid w:val="00A57580"/>
    <w:rsid w:val="00A616AC"/>
    <w:rsid w:val="00A6191D"/>
    <w:rsid w:val="00A61E50"/>
    <w:rsid w:val="00A6210B"/>
    <w:rsid w:val="00A62200"/>
    <w:rsid w:val="00A630EA"/>
    <w:rsid w:val="00A63B79"/>
    <w:rsid w:val="00A63EC4"/>
    <w:rsid w:val="00A63F50"/>
    <w:rsid w:val="00A64C45"/>
    <w:rsid w:val="00A65AD4"/>
    <w:rsid w:val="00A65E97"/>
    <w:rsid w:val="00A66428"/>
    <w:rsid w:val="00A67025"/>
    <w:rsid w:val="00A67475"/>
    <w:rsid w:val="00A67708"/>
    <w:rsid w:val="00A67DC1"/>
    <w:rsid w:val="00A67E9C"/>
    <w:rsid w:val="00A700B1"/>
    <w:rsid w:val="00A70A65"/>
    <w:rsid w:val="00A70FCD"/>
    <w:rsid w:val="00A72486"/>
    <w:rsid w:val="00A72522"/>
    <w:rsid w:val="00A72ACC"/>
    <w:rsid w:val="00A72E4C"/>
    <w:rsid w:val="00A7316D"/>
    <w:rsid w:val="00A7328E"/>
    <w:rsid w:val="00A73C0A"/>
    <w:rsid w:val="00A73F7C"/>
    <w:rsid w:val="00A74B40"/>
    <w:rsid w:val="00A75AA4"/>
    <w:rsid w:val="00A75B70"/>
    <w:rsid w:val="00A76762"/>
    <w:rsid w:val="00A76FEA"/>
    <w:rsid w:val="00A8033C"/>
    <w:rsid w:val="00A81411"/>
    <w:rsid w:val="00A82193"/>
    <w:rsid w:val="00A8394B"/>
    <w:rsid w:val="00A83962"/>
    <w:rsid w:val="00A83B79"/>
    <w:rsid w:val="00A84003"/>
    <w:rsid w:val="00A84BC6"/>
    <w:rsid w:val="00A85332"/>
    <w:rsid w:val="00A868A2"/>
    <w:rsid w:val="00A8695E"/>
    <w:rsid w:val="00A86C8D"/>
    <w:rsid w:val="00A87069"/>
    <w:rsid w:val="00A87A1C"/>
    <w:rsid w:val="00A87B41"/>
    <w:rsid w:val="00A87E5F"/>
    <w:rsid w:val="00A922CF"/>
    <w:rsid w:val="00A92564"/>
    <w:rsid w:val="00A92F41"/>
    <w:rsid w:val="00A932FC"/>
    <w:rsid w:val="00A93998"/>
    <w:rsid w:val="00A93B6E"/>
    <w:rsid w:val="00A9423F"/>
    <w:rsid w:val="00A942B3"/>
    <w:rsid w:val="00A95A48"/>
    <w:rsid w:val="00A96206"/>
    <w:rsid w:val="00A9687D"/>
    <w:rsid w:val="00A96B6B"/>
    <w:rsid w:val="00A9760D"/>
    <w:rsid w:val="00A97FD2"/>
    <w:rsid w:val="00AA0AA3"/>
    <w:rsid w:val="00AA11F4"/>
    <w:rsid w:val="00AA134D"/>
    <w:rsid w:val="00AA16D8"/>
    <w:rsid w:val="00AA24FA"/>
    <w:rsid w:val="00AA2CCC"/>
    <w:rsid w:val="00AA5E1C"/>
    <w:rsid w:val="00AA5E80"/>
    <w:rsid w:val="00AA7447"/>
    <w:rsid w:val="00AA7E8C"/>
    <w:rsid w:val="00AB0CFA"/>
    <w:rsid w:val="00AB1A19"/>
    <w:rsid w:val="00AB2C04"/>
    <w:rsid w:val="00AB31D7"/>
    <w:rsid w:val="00AB34B0"/>
    <w:rsid w:val="00AB40C9"/>
    <w:rsid w:val="00AB4E45"/>
    <w:rsid w:val="00AB5900"/>
    <w:rsid w:val="00AB5954"/>
    <w:rsid w:val="00AB59A5"/>
    <w:rsid w:val="00AB5A86"/>
    <w:rsid w:val="00AB6929"/>
    <w:rsid w:val="00AB6BC7"/>
    <w:rsid w:val="00AC0E01"/>
    <w:rsid w:val="00AC0F65"/>
    <w:rsid w:val="00AC1A3C"/>
    <w:rsid w:val="00AC2820"/>
    <w:rsid w:val="00AC33C2"/>
    <w:rsid w:val="00AC3C2A"/>
    <w:rsid w:val="00AC4373"/>
    <w:rsid w:val="00AC4493"/>
    <w:rsid w:val="00AC45BB"/>
    <w:rsid w:val="00AC4667"/>
    <w:rsid w:val="00AC4B02"/>
    <w:rsid w:val="00AC4C2A"/>
    <w:rsid w:val="00AC5643"/>
    <w:rsid w:val="00AC58ED"/>
    <w:rsid w:val="00AC609F"/>
    <w:rsid w:val="00AC6123"/>
    <w:rsid w:val="00AC6786"/>
    <w:rsid w:val="00AC683D"/>
    <w:rsid w:val="00AC7CD2"/>
    <w:rsid w:val="00AD0260"/>
    <w:rsid w:val="00AD19DE"/>
    <w:rsid w:val="00AD27D3"/>
    <w:rsid w:val="00AD2E11"/>
    <w:rsid w:val="00AD337E"/>
    <w:rsid w:val="00AD36A0"/>
    <w:rsid w:val="00AD59D9"/>
    <w:rsid w:val="00AD6E7B"/>
    <w:rsid w:val="00AD72A4"/>
    <w:rsid w:val="00AE02B2"/>
    <w:rsid w:val="00AE05C4"/>
    <w:rsid w:val="00AE0F26"/>
    <w:rsid w:val="00AE13C7"/>
    <w:rsid w:val="00AE1440"/>
    <w:rsid w:val="00AE15CC"/>
    <w:rsid w:val="00AE38EB"/>
    <w:rsid w:val="00AE4C39"/>
    <w:rsid w:val="00AE54C5"/>
    <w:rsid w:val="00AE626F"/>
    <w:rsid w:val="00AE655C"/>
    <w:rsid w:val="00AE6844"/>
    <w:rsid w:val="00AF0268"/>
    <w:rsid w:val="00AF11DA"/>
    <w:rsid w:val="00AF22A5"/>
    <w:rsid w:val="00AF22B6"/>
    <w:rsid w:val="00AF25E4"/>
    <w:rsid w:val="00AF4301"/>
    <w:rsid w:val="00AF4CEF"/>
    <w:rsid w:val="00AF556B"/>
    <w:rsid w:val="00AF560C"/>
    <w:rsid w:val="00AF575D"/>
    <w:rsid w:val="00AF584E"/>
    <w:rsid w:val="00AF588C"/>
    <w:rsid w:val="00AF5A9D"/>
    <w:rsid w:val="00AF6429"/>
    <w:rsid w:val="00AF6ED7"/>
    <w:rsid w:val="00AF73D7"/>
    <w:rsid w:val="00B0154F"/>
    <w:rsid w:val="00B024BA"/>
    <w:rsid w:val="00B03F53"/>
    <w:rsid w:val="00B05617"/>
    <w:rsid w:val="00B0598E"/>
    <w:rsid w:val="00B069F9"/>
    <w:rsid w:val="00B06E8D"/>
    <w:rsid w:val="00B07445"/>
    <w:rsid w:val="00B0762A"/>
    <w:rsid w:val="00B07736"/>
    <w:rsid w:val="00B0787C"/>
    <w:rsid w:val="00B1051E"/>
    <w:rsid w:val="00B11F5B"/>
    <w:rsid w:val="00B120EF"/>
    <w:rsid w:val="00B13A49"/>
    <w:rsid w:val="00B14200"/>
    <w:rsid w:val="00B14B46"/>
    <w:rsid w:val="00B15626"/>
    <w:rsid w:val="00B15D21"/>
    <w:rsid w:val="00B160AE"/>
    <w:rsid w:val="00B16D39"/>
    <w:rsid w:val="00B213CE"/>
    <w:rsid w:val="00B214B2"/>
    <w:rsid w:val="00B21C70"/>
    <w:rsid w:val="00B22466"/>
    <w:rsid w:val="00B22E34"/>
    <w:rsid w:val="00B22FB7"/>
    <w:rsid w:val="00B23867"/>
    <w:rsid w:val="00B23D1C"/>
    <w:rsid w:val="00B252E2"/>
    <w:rsid w:val="00B25621"/>
    <w:rsid w:val="00B26899"/>
    <w:rsid w:val="00B2698D"/>
    <w:rsid w:val="00B272AD"/>
    <w:rsid w:val="00B272FD"/>
    <w:rsid w:val="00B27366"/>
    <w:rsid w:val="00B278FF"/>
    <w:rsid w:val="00B30B3C"/>
    <w:rsid w:val="00B3256D"/>
    <w:rsid w:val="00B325F1"/>
    <w:rsid w:val="00B32947"/>
    <w:rsid w:val="00B32E1A"/>
    <w:rsid w:val="00B33163"/>
    <w:rsid w:val="00B332CF"/>
    <w:rsid w:val="00B3377B"/>
    <w:rsid w:val="00B3429F"/>
    <w:rsid w:val="00B3451B"/>
    <w:rsid w:val="00B347F0"/>
    <w:rsid w:val="00B35453"/>
    <w:rsid w:val="00B35A26"/>
    <w:rsid w:val="00B35C9D"/>
    <w:rsid w:val="00B363B4"/>
    <w:rsid w:val="00B40486"/>
    <w:rsid w:val="00B409D3"/>
    <w:rsid w:val="00B41447"/>
    <w:rsid w:val="00B417E1"/>
    <w:rsid w:val="00B41E05"/>
    <w:rsid w:val="00B42EB4"/>
    <w:rsid w:val="00B4349F"/>
    <w:rsid w:val="00B437D2"/>
    <w:rsid w:val="00B43F77"/>
    <w:rsid w:val="00B4406D"/>
    <w:rsid w:val="00B45C5C"/>
    <w:rsid w:val="00B46060"/>
    <w:rsid w:val="00B46064"/>
    <w:rsid w:val="00B46B78"/>
    <w:rsid w:val="00B47A61"/>
    <w:rsid w:val="00B47EA3"/>
    <w:rsid w:val="00B500BD"/>
    <w:rsid w:val="00B50820"/>
    <w:rsid w:val="00B523D1"/>
    <w:rsid w:val="00B52DD7"/>
    <w:rsid w:val="00B53169"/>
    <w:rsid w:val="00B533BB"/>
    <w:rsid w:val="00B53E0A"/>
    <w:rsid w:val="00B55946"/>
    <w:rsid w:val="00B55A1C"/>
    <w:rsid w:val="00B55ABA"/>
    <w:rsid w:val="00B55D3F"/>
    <w:rsid w:val="00B570D6"/>
    <w:rsid w:val="00B57766"/>
    <w:rsid w:val="00B6011F"/>
    <w:rsid w:val="00B6031F"/>
    <w:rsid w:val="00B621A7"/>
    <w:rsid w:val="00B6272C"/>
    <w:rsid w:val="00B6537F"/>
    <w:rsid w:val="00B65F12"/>
    <w:rsid w:val="00B661A5"/>
    <w:rsid w:val="00B66875"/>
    <w:rsid w:val="00B668B5"/>
    <w:rsid w:val="00B66A68"/>
    <w:rsid w:val="00B66E1D"/>
    <w:rsid w:val="00B66FE4"/>
    <w:rsid w:val="00B673E5"/>
    <w:rsid w:val="00B711FE"/>
    <w:rsid w:val="00B71AA6"/>
    <w:rsid w:val="00B71C9B"/>
    <w:rsid w:val="00B726E1"/>
    <w:rsid w:val="00B7284B"/>
    <w:rsid w:val="00B734C2"/>
    <w:rsid w:val="00B73541"/>
    <w:rsid w:val="00B739B4"/>
    <w:rsid w:val="00B7440E"/>
    <w:rsid w:val="00B76927"/>
    <w:rsid w:val="00B769F3"/>
    <w:rsid w:val="00B772F5"/>
    <w:rsid w:val="00B77646"/>
    <w:rsid w:val="00B77BDD"/>
    <w:rsid w:val="00B8009B"/>
    <w:rsid w:val="00B806D2"/>
    <w:rsid w:val="00B80958"/>
    <w:rsid w:val="00B81251"/>
    <w:rsid w:val="00B81C13"/>
    <w:rsid w:val="00B81D88"/>
    <w:rsid w:val="00B84F8A"/>
    <w:rsid w:val="00B90D38"/>
    <w:rsid w:val="00B91859"/>
    <w:rsid w:val="00B9200E"/>
    <w:rsid w:val="00B92304"/>
    <w:rsid w:val="00B924D6"/>
    <w:rsid w:val="00B931CA"/>
    <w:rsid w:val="00B9458D"/>
    <w:rsid w:val="00B953F1"/>
    <w:rsid w:val="00B95684"/>
    <w:rsid w:val="00B96DFE"/>
    <w:rsid w:val="00B97255"/>
    <w:rsid w:val="00BA1055"/>
    <w:rsid w:val="00BA1C9A"/>
    <w:rsid w:val="00BA1D19"/>
    <w:rsid w:val="00BA2150"/>
    <w:rsid w:val="00BA2FBE"/>
    <w:rsid w:val="00BA49F5"/>
    <w:rsid w:val="00BA504B"/>
    <w:rsid w:val="00BA5636"/>
    <w:rsid w:val="00BA581A"/>
    <w:rsid w:val="00BA5B84"/>
    <w:rsid w:val="00BA636B"/>
    <w:rsid w:val="00BA6B5A"/>
    <w:rsid w:val="00BA777B"/>
    <w:rsid w:val="00BA7D48"/>
    <w:rsid w:val="00BB0584"/>
    <w:rsid w:val="00BB0A17"/>
    <w:rsid w:val="00BB0F65"/>
    <w:rsid w:val="00BB1CDF"/>
    <w:rsid w:val="00BB298E"/>
    <w:rsid w:val="00BB6170"/>
    <w:rsid w:val="00BB6800"/>
    <w:rsid w:val="00BB6807"/>
    <w:rsid w:val="00BB7319"/>
    <w:rsid w:val="00BB7A00"/>
    <w:rsid w:val="00BB7C7E"/>
    <w:rsid w:val="00BB7EE3"/>
    <w:rsid w:val="00BC0311"/>
    <w:rsid w:val="00BC03EC"/>
    <w:rsid w:val="00BC14F1"/>
    <w:rsid w:val="00BC1802"/>
    <w:rsid w:val="00BC1A97"/>
    <w:rsid w:val="00BC3345"/>
    <w:rsid w:val="00BC34CC"/>
    <w:rsid w:val="00BC4237"/>
    <w:rsid w:val="00BC4D01"/>
    <w:rsid w:val="00BC5AC5"/>
    <w:rsid w:val="00BC650F"/>
    <w:rsid w:val="00BC69FD"/>
    <w:rsid w:val="00BC7ADA"/>
    <w:rsid w:val="00BD0775"/>
    <w:rsid w:val="00BD155D"/>
    <w:rsid w:val="00BD1A55"/>
    <w:rsid w:val="00BD204F"/>
    <w:rsid w:val="00BD20D0"/>
    <w:rsid w:val="00BD237E"/>
    <w:rsid w:val="00BD2F8B"/>
    <w:rsid w:val="00BD3001"/>
    <w:rsid w:val="00BD30D8"/>
    <w:rsid w:val="00BD33C6"/>
    <w:rsid w:val="00BD3D30"/>
    <w:rsid w:val="00BD4C04"/>
    <w:rsid w:val="00BD5066"/>
    <w:rsid w:val="00BD5926"/>
    <w:rsid w:val="00BD5FC1"/>
    <w:rsid w:val="00BD627D"/>
    <w:rsid w:val="00BE224A"/>
    <w:rsid w:val="00BE2DD5"/>
    <w:rsid w:val="00BE3DF5"/>
    <w:rsid w:val="00BE3F43"/>
    <w:rsid w:val="00BE458E"/>
    <w:rsid w:val="00BE4F5F"/>
    <w:rsid w:val="00BE5725"/>
    <w:rsid w:val="00BE5B69"/>
    <w:rsid w:val="00BE656F"/>
    <w:rsid w:val="00BE7C79"/>
    <w:rsid w:val="00BF0C6F"/>
    <w:rsid w:val="00BF1081"/>
    <w:rsid w:val="00BF298C"/>
    <w:rsid w:val="00BF2F87"/>
    <w:rsid w:val="00BF3C54"/>
    <w:rsid w:val="00BF640E"/>
    <w:rsid w:val="00BF6EEA"/>
    <w:rsid w:val="00BF7494"/>
    <w:rsid w:val="00BF7AFA"/>
    <w:rsid w:val="00BF7BD9"/>
    <w:rsid w:val="00C0096D"/>
    <w:rsid w:val="00C011CE"/>
    <w:rsid w:val="00C01362"/>
    <w:rsid w:val="00C01624"/>
    <w:rsid w:val="00C01AF8"/>
    <w:rsid w:val="00C01FDC"/>
    <w:rsid w:val="00C02504"/>
    <w:rsid w:val="00C025AC"/>
    <w:rsid w:val="00C0262F"/>
    <w:rsid w:val="00C02768"/>
    <w:rsid w:val="00C027B3"/>
    <w:rsid w:val="00C0281C"/>
    <w:rsid w:val="00C02F76"/>
    <w:rsid w:val="00C031FC"/>
    <w:rsid w:val="00C03271"/>
    <w:rsid w:val="00C033CE"/>
    <w:rsid w:val="00C035B5"/>
    <w:rsid w:val="00C03AC6"/>
    <w:rsid w:val="00C04CF8"/>
    <w:rsid w:val="00C05F9B"/>
    <w:rsid w:val="00C0609E"/>
    <w:rsid w:val="00C06808"/>
    <w:rsid w:val="00C0711D"/>
    <w:rsid w:val="00C076DD"/>
    <w:rsid w:val="00C1148F"/>
    <w:rsid w:val="00C11552"/>
    <w:rsid w:val="00C11CBE"/>
    <w:rsid w:val="00C12F47"/>
    <w:rsid w:val="00C13FC7"/>
    <w:rsid w:val="00C14131"/>
    <w:rsid w:val="00C145E3"/>
    <w:rsid w:val="00C14D35"/>
    <w:rsid w:val="00C15035"/>
    <w:rsid w:val="00C1555C"/>
    <w:rsid w:val="00C15E99"/>
    <w:rsid w:val="00C16A96"/>
    <w:rsid w:val="00C17B61"/>
    <w:rsid w:val="00C17DF7"/>
    <w:rsid w:val="00C2018E"/>
    <w:rsid w:val="00C20616"/>
    <w:rsid w:val="00C206ED"/>
    <w:rsid w:val="00C2150C"/>
    <w:rsid w:val="00C223A9"/>
    <w:rsid w:val="00C229AD"/>
    <w:rsid w:val="00C23E7E"/>
    <w:rsid w:val="00C2482B"/>
    <w:rsid w:val="00C249D0"/>
    <w:rsid w:val="00C25B64"/>
    <w:rsid w:val="00C2674E"/>
    <w:rsid w:val="00C26A33"/>
    <w:rsid w:val="00C2706E"/>
    <w:rsid w:val="00C276C9"/>
    <w:rsid w:val="00C27864"/>
    <w:rsid w:val="00C31B15"/>
    <w:rsid w:val="00C32B03"/>
    <w:rsid w:val="00C34C31"/>
    <w:rsid w:val="00C34EE4"/>
    <w:rsid w:val="00C350B1"/>
    <w:rsid w:val="00C369DE"/>
    <w:rsid w:val="00C36FE9"/>
    <w:rsid w:val="00C37F2F"/>
    <w:rsid w:val="00C415AA"/>
    <w:rsid w:val="00C4235B"/>
    <w:rsid w:val="00C42CB8"/>
    <w:rsid w:val="00C44204"/>
    <w:rsid w:val="00C4458D"/>
    <w:rsid w:val="00C448F2"/>
    <w:rsid w:val="00C44D35"/>
    <w:rsid w:val="00C473F8"/>
    <w:rsid w:val="00C50C2F"/>
    <w:rsid w:val="00C51614"/>
    <w:rsid w:val="00C52070"/>
    <w:rsid w:val="00C52506"/>
    <w:rsid w:val="00C534F3"/>
    <w:rsid w:val="00C54854"/>
    <w:rsid w:val="00C55A3D"/>
    <w:rsid w:val="00C55B78"/>
    <w:rsid w:val="00C560E9"/>
    <w:rsid w:val="00C56EAA"/>
    <w:rsid w:val="00C57071"/>
    <w:rsid w:val="00C57111"/>
    <w:rsid w:val="00C57398"/>
    <w:rsid w:val="00C57555"/>
    <w:rsid w:val="00C578F4"/>
    <w:rsid w:val="00C57C54"/>
    <w:rsid w:val="00C602F5"/>
    <w:rsid w:val="00C60F12"/>
    <w:rsid w:val="00C62938"/>
    <w:rsid w:val="00C62BCE"/>
    <w:rsid w:val="00C6321A"/>
    <w:rsid w:val="00C63302"/>
    <w:rsid w:val="00C6481A"/>
    <w:rsid w:val="00C64A02"/>
    <w:rsid w:val="00C653A6"/>
    <w:rsid w:val="00C6593E"/>
    <w:rsid w:val="00C65B1B"/>
    <w:rsid w:val="00C67054"/>
    <w:rsid w:val="00C677D3"/>
    <w:rsid w:val="00C67B7A"/>
    <w:rsid w:val="00C719A1"/>
    <w:rsid w:val="00C73202"/>
    <w:rsid w:val="00C73D4B"/>
    <w:rsid w:val="00C7676E"/>
    <w:rsid w:val="00C77090"/>
    <w:rsid w:val="00C77168"/>
    <w:rsid w:val="00C77835"/>
    <w:rsid w:val="00C8209B"/>
    <w:rsid w:val="00C82422"/>
    <w:rsid w:val="00C8291C"/>
    <w:rsid w:val="00C82D08"/>
    <w:rsid w:val="00C83820"/>
    <w:rsid w:val="00C838E3"/>
    <w:rsid w:val="00C84E25"/>
    <w:rsid w:val="00C86B5E"/>
    <w:rsid w:val="00C86D36"/>
    <w:rsid w:val="00C8752A"/>
    <w:rsid w:val="00C9028C"/>
    <w:rsid w:val="00C9028D"/>
    <w:rsid w:val="00C90C92"/>
    <w:rsid w:val="00C9193B"/>
    <w:rsid w:val="00C91EB4"/>
    <w:rsid w:val="00C93283"/>
    <w:rsid w:val="00C93893"/>
    <w:rsid w:val="00C94193"/>
    <w:rsid w:val="00C942B7"/>
    <w:rsid w:val="00C94436"/>
    <w:rsid w:val="00C9459F"/>
    <w:rsid w:val="00C94932"/>
    <w:rsid w:val="00C94FE4"/>
    <w:rsid w:val="00C96E14"/>
    <w:rsid w:val="00CA1DA7"/>
    <w:rsid w:val="00CA3C8F"/>
    <w:rsid w:val="00CA4D02"/>
    <w:rsid w:val="00CA5089"/>
    <w:rsid w:val="00CA659B"/>
    <w:rsid w:val="00CA668B"/>
    <w:rsid w:val="00CA6A12"/>
    <w:rsid w:val="00CA6D99"/>
    <w:rsid w:val="00CA707A"/>
    <w:rsid w:val="00CB0AD9"/>
    <w:rsid w:val="00CB0D95"/>
    <w:rsid w:val="00CB1303"/>
    <w:rsid w:val="00CB227F"/>
    <w:rsid w:val="00CB2328"/>
    <w:rsid w:val="00CB2477"/>
    <w:rsid w:val="00CB4426"/>
    <w:rsid w:val="00CB6575"/>
    <w:rsid w:val="00CB6F55"/>
    <w:rsid w:val="00CB708C"/>
    <w:rsid w:val="00CB7F3A"/>
    <w:rsid w:val="00CC0CED"/>
    <w:rsid w:val="00CC2191"/>
    <w:rsid w:val="00CC2C32"/>
    <w:rsid w:val="00CC2D41"/>
    <w:rsid w:val="00CC2E07"/>
    <w:rsid w:val="00CC394B"/>
    <w:rsid w:val="00CC3B9D"/>
    <w:rsid w:val="00CC3BF0"/>
    <w:rsid w:val="00CC4403"/>
    <w:rsid w:val="00CC4E12"/>
    <w:rsid w:val="00CC4EC6"/>
    <w:rsid w:val="00CC5084"/>
    <w:rsid w:val="00CC5BF0"/>
    <w:rsid w:val="00CC5EDC"/>
    <w:rsid w:val="00CC677B"/>
    <w:rsid w:val="00CC6B95"/>
    <w:rsid w:val="00CC6C37"/>
    <w:rsid w:val="00CC70C2"/>
    <w:rsid w:val="00CC70DB"/>
    <w:rsid w:val="00CC717A"/>
    <w:rsid w:val="00CD0609"/>
    <w:rsid w:val="00CD10EC"/>
    <w:rsid w:val="00CD120C"/>
    <w:rsid w:val="00CD1B2F"/>
    <w:rsid w:val="00CD2196"/>
    <w:rsid w:val="00CD36F9"/>
    <w:rsid w:val="00CD371E"/>
    <w:rsid w:val="00CD3B3E"/>
    <w:rsid w:val="00CD3D0D"/>
    <w:rsid w:val="00CD4421"/>
    <w:rsid w:val="00CD4BE0"/>
    <w:rsid w:val="00CD4FC7"/>
    <w:rsid w:val="00CD50D9"/>
    <w:rsid w:val="00CD52B1"/>
    <w:rsid w:val="00CD6362"/>
    <w:rsid w:val="00CD69A9"/>
    <w:rsid w:val="00CD75A1"/>
    <w:rsid w:val="00CE1A3E"/>
    <w:rsid w:val="00CE1CF0"/>
    <w:rsid w:val="00CE2795"/>
    <w:rsid w:val="00CE39BA"/>
    <w:rsid w:val="00CE3FE3"/>
    <w:rsid w:val="00CE4475"/>
    <w:rsid w:val="00CE4E09"/>
    <w:rsid w:val="00CE4F8A"/>
    <w:rsid w:val="00CE5CF6"/>
    <w:rsid w:val="00CE6038"/>
    <w:rsid w:val="00CE64B4"/>
    <w:rsid w:val="00CE674E"/>
    <w:rsid w:val="00CE7ADA"/>
    <w:rsid w:val="00CE7C93"/>
    <w:rsid w:val="00CE7E84"/>
    <w:rsid w:val="00CF0237"/>
    <w:rsid w:val="00CF0796"/>
    <w:rsid w:val="00CF0DBD"/>
    <w:rsid w:val="00CF12A2"/>
    <w:rsid w:val="00CF270A"/>
    <w:rsid w:val="00CF2A68"/>
    <w:rsid w:val="00CF2AA1"/>
    <w:rsid w:val="00CF3AE2"/>
    <w:rsid w:val="00CF59C5"/>
    <w:rsid w:val="00CF64AB"/>
    <w:rsid w:val="00CF6DD3"/>
    <w:rsid w:val="00CF706A"/>
    <w:rsid w:val="00D0044F"/>
    <w:rsid w:val="00D02427"/>
    <w:rsid w:val="00D03331"/>
    <w:rsid w:val="00D0589E"/>
    <w:rsid w:val="00D0618D"/>
    <w:rsid w:val="00D06495"/>
    <w:rsid w:val="00D064C1"/>
    <w:rsid w:val="00D06856"/>
    <w:rsid w:val="00D06B22"/>
    <w:rsid w:val="00D07017"/>
    <w:rsid w:val="00D072CB"/>
    <w:rsid w:val="00D07DC6"/>
    <w:rsid w:val="00D10A20"/>
    <w:rsid w:val="00D10E51"/>
    <w:rsid w:val="00D12D34"/>
    <w:rsid w:val="00D13702"/>
    <w:rsid w:val="00D148DE"/>
    <w:rsid w:val="00D14942"/>
    <w:rsid w:val="00D1641A"/>
    <w:rsid w:val="00D17084"/>
    <w:rsid w:val="00D17109"/>
    <w:rsid w:val="00D2042C"/>
    <w:rsid w:val="00D20CAB"/>
    <w:rsid w:val="00D21130"/>
    <w:rsid w:val="00D22D01"/>
    <w:rsid w:val="00D231A2"/>
    <w:rsid w:val="00D23886"/>
    <w:rsid w:val="00D24506"/>
    <w:rsid w:val="00D24BA6"/>
    <w:rsid w:val="00D26A5D"/>
    <w:rsid w:val="00D26DF1"/>
    <w:rsid w:val="00D27125"/>
    <w:rsid w:val="00D27908"/>
    <w:rsid w:val="00D27B96"/>
    <w:rsid w:val="00D30707"/>
    <w:rsid w:val="00D30B91"/>
    <w:rsid w:val="00D31106"/>
    <w:rsid w:val="00D31BC1"/>
    <w:rsid w:val="00D320CE"/>
    <w:rsid w:val="00D321AE"/>
    <w:rsid w:val="00D3299D"/>
    <w:rsid w:val="00D32C9E"/>
    <w:rsid w:val="00D32EB2"/>
    <w:rsid w:val="00D33548"/>
    <w:rsid w:val="00D3386F"/>
    <w:rsid w:val="00D352B3"/>
    <w:rsid w:val="00D35FE7"/>
    <w:rsid w:val="00D36670"/>
    <w:rsid w:val="00D36B41"/>
    <w:rsid w:val="00D36CCA"/>
    <w:rsid w:val="00D371C0"/>
    <w:rsid w:val="00D4086D"/>
    <w:rsid w:val="00D41C03"/>
    <w:rsid w:val="00D41C2E"/>
    <w:rsid w:val="00D43458"/>
    <w:rsid w:val="00D43B8B"/>
    <w:rsid w:val="00D43CDB"/>
    <w:rsid w:val="00D444E5"/>
    <w:rsid w:val="00D45948"/>
    <w:rsid w:val="00D461C2"/>
    <w:rsid w:val="00D46320"/>
    <w:rsid w:val="00D46570"/>
    <w:rsid w:val="00D47575"/>
    <w:rsid w:val="00D50ACD"/>
    <w:rsid w:val="00D50CBC"/>
    <w:rsid w:val="00D51177"/>
    <w:rsid w:val="00D51216"/>
    <w:rsid w:val="00D51DDF"/>
    <w:rsid w:val="00D522E3"/>
    <w:rsid w:val="00D53F61"/>
    <w:rsid w:val="00D54179"/>
    <w:rsid w:val="00D548E8"/>
    <w:rsid w:val="00D55C3B"/>
    <w:rsid w:val="00D57370"/>
    <w:rsid w:val="00D6019E"/>
    <w:rsid w:val="00D6059B"/>
    <w:rsid w:val="00D60FC9"/>
    <w:rsid w:val="00D61044"/>
    <w:rsid w:val="00D61359"/>
    <w:rsid w:val="00D619AB"/>
    <w:rsid w:val="00D6230A"/>
    <w:rsid w:val="00D62FF0"/>
    <w:rsid w:val="00D6359F"/>
    <w:rsid w:val="00D63FA1"/>
    <w:rsid w:val="00D6577E"/>
    <w:rsid w:val="00D65E2A"/>
    <w:rsid w:val="00D668E6"/>
    <w:rsid w:val="00D702AC"/>
    <w:rsid w:val="00D709D8"/>
    <w:rsid w:val="00D7101A"/>
    <w:rsid w:val="00D74595"/>
    <w:rsid w:val="00D745D7"/>
    <w:rsid w:val="00D7746A"/>
    <w:rsid w:val="00D779B2"/>
    <w:rsid w:val="00D80794"/>
    <w:rsid w:val="00D8081A"/>
    <w:rsid w:val="00D80C8D"/>
    <w:rsid w:val="00D8132D"/>
    <w:rsid w:val="00D8171D"/>
    <w:rsid w:val="00D8279C"/>
    <w:rsid w:val="00D82B19"/>
    <w:rsid w:val="00D82D99"/>
    <w:rsid w:val="00D84684"/>
    <w:rsid w:val="00D8473B"/>
    <w:rsid w:val="00D8542D"/>
    <w:rsid w:val="00D85B10"/>
    <w:rsid w:val="00D87AC0"/>
    <w:rsid w:val="00D90A88"/>
    <w:rsid w:val="00D927DA"/>
    <w:rsid w:val="00D928A6"/>
    <w:rsid w:val="00D92FE7"/>
    <w:rsid w:val="00D930B1"/>
    <w:rsid w:val="00D933A1"/>
    <w:rsid w:val="00D93E13"/>
    <w:rsid w:val="00D94086"/>
    <w:rsid w:val="00D94158"/>
    <w:rsid w:val="00D95CC9"/>
    <w:rsid w:val="00D95D32"/>
    <w:rsid w:val="00D96A7E"/>
    <w:rsid w:val="00D96AE9"/>
    <w:rsid w:val="00DA201C"/>
    <w:rsid w:val="00DA2782"/>
    <w:rsid w:val="00DA2B80"/>
    <w:rsid w:val="00DA35AA"/>
    <w:rsid w:val="00DA3F99"/>
    <w:rsid w:val="00DA4115"/>
    <w:rsid w:val="00DA55C1"/>
    <w:rsid w:val="00DA5A07"/>
    <w:rsid w:val="00DA5B81"/>
    <w:rsid w:val="00DA60CA"/>
    <w:rsid w:val="00DA61D4"/>
    <w:rsid w:val="00DA66B4"/>
    <w:rsid w:val="00DB041B"/>
    <w:rsid w:val="00DB069C"/>
    <w:rsid w:val="00DB2088"/>
    <w:rsid w:val="00DB2130"/>
    <w:rsid w:val="00DB23B2"/>
    <w:rsid w:val="00DB3C9A"/>
    <w:rsid w:val="00DB3F1D"/>
    <w:rsid w:val="00DB40E6"/>
    <w:rsid w:val="00DB4C25"/>
    <w:rsid w:val="00DB531D"/>
    <w:rsid w:val="00DB59B0"/>
    <w:rsid w:val="00DC035A"/>
    <w:rsid w:val="00DC17B3"/>
    <w:rsid w:val="00DC2290"/>
    <w:rsid w:val="00DC267A"/>
    <w:rsid w:val="00DC3064"/>
    <w:rsid w:val="00DC3C7D"/>
    <w:rsid w:val="00DC4413"/>
    <w:rsid w:val="00DC500F"/>
    <w:rsid w:val="00DC5FC2"/>
    <w:rsid w:val="00DD03BA"/>
    <w:rsid w:val="00DD0C99"/>
    <w:rsid w:val="00DD1915"/>
    <w:rsid w:val="00DD1B9D"/>
    <w:rsid w:val="00DD238E"/>
    <w:rsid w:val="00DD38F3"/>
    <w:rsid w:val="00DD3D8B"/>
    <w:rsid w:val="00DD430B"/>
    <w:rsid w:val="00DD44C6"/>
    <w:rsid w:val="00DD56C8"/>
    <w:rsid w:val="00DD5942"/>
    <w:rsid w:val="00DD5CC3"/>
    <w:rsid w:val="00DD5FCB"/>
    <w:rsid w:val="00DD70B8"/>
    <w:rsid w:val="00DD7DD3"/>
    <w:rsid w:val="00DD7E10"/>
    <w:rsid w:val="00DE06C2"/>
    <w:rsid w:val="00DE0F6E"/>
    <w:rsid w:val="00DE150A"/>
    <w:rsid w:val="00DE1F1E"/>
    <w:rsid w:val="00DE2CB2"/>
    <w:rsid w:val="00DE303C"/>
    <w:rsid w:val="00DE306F"/>
    <w:rsid w:val="00DE389D"/>
    <w:rsid w:val="00DE4113"/>
    <w:rsid w:val="00DE44F1"/>
    <w:rsid w:val="00DE4D9E"/>
    <w:rsid w:val="00DE5367"/>
    <w:rsid w:val="00DE5859"/>
    <w:rsid w:val="00DE5CC9"/>
    <w:rsid w:val="00DE616F"/>
    <w:rsid w:val="00DE61E9"/>
    <w:rsid w:val="00DE6810"/>
    <w:rsid w:val="00DE6FB5"/>
    <w:rsid w:val="00DF0B01"/>
    <w:rsid w:val="00DF1523"/>
    <w:rsid w:val="00DF1CB0"/>
    <w:rsid w:val="00DF3760"/>
    <w:rsid w:val="00DF395D"/>
    <w:rsid w:val="00DF3AEB"/>
    <w:rsid w:val="00DF4C7E"/>
    <w:rsid w:val="00DF52E5"/>
    <w:rsid w:val="00DF56CF"/>
    <w:rsid w:val="00DF5748"/>
    <w:rsid w:val="00DF602B"/>
    <w:rsid w:val="00DF6523"/>
    <w:rsid w:val="00DF7ACA"/>
    <w:rsid w:val="00DF7E25"/>
    <w:rsid w:val="00E017DD"/>
    <w:rsid w:val="00E02562"/>
    <w:rsid w:val="00E02965"/>
    <w:rsid w:val="00E036DE"/>
    <w:rsid w:val="00E03748"/>
    <w:rsid w:val="00E0412C"/>
    <w:rsid w:val="00E04234"/>
    <w:rsid w:val="00E045F8"/>
    <w:rsid w:val="00E05FA6"/>
    <w:rsid w:val="00E0732D"/>
    <w:rsid w:val="00E10650"/>
    <w:rsid w:val="00E10747"/>
    <w:rsid w:val="00E10FB1"/>
    <w:rsid w:val="00E115DA"/>
    <w:rsid w:val="00E1482D"/>
    <w:rsid w:val="00E14EDC"/>
    <w:rsid w:val="00E157FC"/>
    <w:rsid w:val="00E15E97"/>
    <w:rsid w:val="00E16359"/>
    <w:rsid w:val="00E17BB4"/>
    <w:rsid w:val="00E17D73"/>
    <w:rsid w:val="00E2084F"/>
    <w:rsid w:val="00E21293"/>
    <w:rsid w:val="00E21612"/>
    <w:rsid w:val="00E21FFC"/>
    <w:rsid w:val="00E22273"/>
    <w:rsid w:val="00E22AB5"/>
    <w:rsid w:val="00E22E1F"/>
    <w:rsid w:val="00E24239"/>
    <w:rsid w:val="00E24419"/>
    <w:rsid w:val="00E246A9"/>
    <w:rsid w:val="00E2486B"/>
    <w:rsid w:val="00E25FDE"/>
    <w:rsid w:val="00E27F22"/>
    <w:rsid w:val="00E30D04"/>
    <w:rsid w:val="00E3189E"/>
    <w:rsid w:val="00E32293"/>
    <w:rsid w:val="00E336AB"/>
    <w:rsid w:val="00E336AD"/>
    <w:rsid w:val="00E33B9A"/>
    <w:rsid w:val="00E345AB"/>
    <w:rsid w:val="00E34E81"/>
    <w:rsid w:val="00E3513F"/>
    <w:rsid w:val="00E35998"/>
    <w:rsid w:val="00E36480"/>
    <w:rsid w:val="00E36D19"/>
    <w:rsid w:val="00E37AD6"/>
    <w:rsid w:val="00E37B97"/>
    <w:rsid w:val="00E40528"/>
    <w:rsid w:val="00E40C5C"/>
    <w:rsid w:val="00E41140"/>
    <w:rsid w:val="00E41ED4"/>
    <w:rsid w:val="00E43BEF"/>
    <w:rsid w:val="00E442C8"/>
    <w:rsid w:val="00E4455D"/>
    <w:rsid w:val="00E44917"/>
    <w:rsid w:val="00E455C0"/>
    <w:rsid w:val="00E458E8"/>
    <w:rsid w:val="00E45E6B"/>
    <w:rsid w:val="00E460E6"/>
    <w:rsid w:val="00E4790B"/>
    <w:rsid w:val="00E503ED"/>
    <w:rsid w:val="00E50574"/>
    <w:rsid w:val="00E50C6E"/>
    <w:rsid w:val="00E522C7"/>
    <w:rsid w:val="00E524FC"/>
    <w:rsid w:val="00E5290B"/>
    <w:rsid w:val="00E52FB9"/>
    <w:rsid w:val="00E530C1"/>
    <w:rsid w:val="00E53836"/>
    <w:rsid w:val="00E539FA"/>
    <w:rsid w:val="00E53E82"/>
    <w:rsid w:val="00E55571"/>
    <w:rsid w:val="00E55871"/>
    <w:rsid w:val="00E55CEC"/>
    <w:rsid w:val="00E5765C"/>
    <w:rsid w:val="00E60E83"/>
    <w:rsid w:val="00E620F9"/>
    <w:rsid w:val="00E62C58"/>
    <w:rsid w:val="00E62DCF"/>
    <w:rsid w:val="00E62E19"/>
    <w:rsid w:val="00E630CC"/>
    <w:rsid w:val="00E65AD7"/>
    <w:rsid w:val="00E66B3D"/>
    <w:rsid w:val="00E671D6"/>
    <w:rsid w:val="00E67688"/>
    <w:rsid w:val="00E67C23"/>
    <w:rsid w:val="00E70C70"/>
    <w:rsid w:val="00E7134B"/>
    <w:rsid w:val="00E7290C"/>
    <w:rsid w:val="00E74593"/>
    <w:rsid w:val="00E74D03"/>
    <w:rsid w:val="00E74D07"/>
    <w:rsid w:val="00E75024"/>
    <w:rsid w:val="00E750EB"/>
    <w:rsid w:val="00E7529C"/>
    <w:rsid w:val="00E771F5"/>
    <w:rsid w:val="00E80DE9"/>
    <w:rsid w:val="00E80E4B"/>
    <w:rsid w:val="00E80F65"/>
    <w:rsid w:val="00E82392"/>
    <w:rsid w:val="00E82D0C"/>
    <w:rsid w:val="00E83E30"/>
    <w:rsid w:val="00E84AE0"/>
    <w:rsid w:val="00E85261"/>
    <w:rsid w:val="00E8702C"/>
    <w:rsid w:val="00E87256"/>
    <w:rsid w:val="00E8735B"/>
    <w:rsid w:val="00E879F8"/>
    <w:rsid w:val="00E87B8C"/>
    <w:rsid w:val="00E91E32"/>
    <w:rsid w:val="00E93328"/>
    <w:rsid w:val="00E94481"/>
    <w:rsid w:val="00E94A6C"/>
    <w:rsid w:val="00E94BCE"/>
    <w:rsid w:val="00E95333"/>
    <w:rsid w:val="00E961F1"/>
    <w:rsid w:val="00E96259"/>
    <w:rsid w:val="00EA49F5"/>
    <w:rsid w:val="00EA535C"/>
    <w:rsid w:val="00EA5661"/>
    <w:rsid w:val="00EA5AFB"/>
    <w:rsid w:val="00EA6E21"/>
    <w:rsid w:val="00EA6FF2"/>
    <w:rsid w:val="00EA7311"/>
    <w:rsid w:val="00EA7318"/>
    <w:rsid w:val="00EB04D3"/>
    <w:rsid w:val="00EB1170"/>
    <w:rsid w:val="00EB1327"/>
    <w:rsid w:val="00EB1CFB"/>
    <w:rsid w:val="00EB21D7"/>
    <w:rsid w:val="00EB288E"/>
    <w:rsid w:val="00EB3867"/>
    <w:rsid w:val="00EB3989"/>
    <w:rsid w:val="00EB3F49"/>
    <w:rsid w:val="00EB4098"/>
    <w:rsid w:val="00EB49DE"/>
    <w:rsid w:val="00EB5FBF"/>
    <w:rsid w:val="00EB60AC"/>
    <w:rsid w:val="00EB6E01"/>
    <w:rsid w:val="00EB6E44"/>
    <w:rsid w:val="00EB7716"/>
    <w:rsid w:val="00EC0065"/>
    <w:rsid w:val="00EC06D8"/>
    <w:rsid w:val="00EC0EBC"/>
    <w:rsid w:val="00EC12A3"/>
    <w:rsid w:val="00EC1625"/>
    <w:rsid w:val="00EC1998"/>
    <w:rsid w:val="00EC26F9"/>
    <w:rsid w:val="00EC2AAF"/>
    <w:rsid w:val="00EC2B46"/>
    <w:rsid w:val="00EC2C7F"/>
    <w:rsid w:val="00EC3586"/>
    <w:rsid w:val="00EC416F"/>
    <w:rsid w:val="00EC437B"/>
    <w:rsid w:val="00EC511F"/>
    <w:rsid w:val="00EC56A0"/>
    <w:rsid w:val="00EC57E2"/>
    <w:rsid w:val="00EC59A7"/>
    <w:rsid w:val="00EC5BD5"/>
    <w:rsid w:val="00EC7E0D"/>
    <w:rsid w:val="00ED04A6"/>
    <w:rsid w:val="00ED0B2C"/>
    <w:rsid w:val="00ED1406"/>
    <w:rsid w:val="00ED152F"/>
    <w:rsid w:val="00ED2017"/>
    <w:rsid w:val="00ED34B7"/>
    <w:rsid w:val="00ED35DF"/>
    <w:rsid w:val="00ED432A"/>
    <w:rsid w:val="00ED52DE"/>
    <w:rsid w:val="00ED57BF"/>
    <w:rsid w:val="00ED610A"/>
    <w:rsid w:val="00ED7309"/>
    <w:rsid w:val="00ED74A9"/>
    <w:rsid w:val="00EE03A0"/>
    <w:rsid w:val="00EE07E8"/>
    <w:rsid w:val="00EE1CAF"/>
    <w:rsid w:val="00EE249C"/>
    <w:rsid w:val="00EE435F"/>
    <w:rsid w:val="00EE4FE8"/>
    <w:rsid w:val="00EE5192"/>
    <w:rsid w:val="00EE535C"/>
    <w:rsid w:val="00EE5EFA"/>
    <w:rsid w:val="00EE6113"/>
    <w:rsid w:val="00EE6C76"/>
    <w:rsid w:val="00EE6CE6"/>
    <w:rsid w:val="00EE6EC4"/>
    <w:rsid w:val="00EE74E0"/>
    <w:rsid w:val="00EE7B3B"/>
    <w:rsid w:val="00EF01D8"/>
    <w:rsid w:val="00EF0796"/>
    <w:rsid w:val="00EF0D0E"/>
    <w:rsid w:val="00EF0FE9"/>
    <w:rsid w:val="00EF18AE"/>
    <w:rsid w:val="00EF2F05"/>
    <w:rsid w:val="00EF3390"/>
    <w:rsid w:val="00EF5BD2"/>
    <w:rsid w:val="00EF5DA8"/>
    <w:rsid w:val="00EF5FB2"/>
    <w:rsid w:val="00EF620C"/>
    <w:rsid w:val="00EF79D6"/>
    <w:rsid w:val="00F00271"/>
    <w:rsid w:val="00F004CF"/>
    <w:rsid w:val="00F01814"/>
    <w:rsid w:val="00F02443"/>
    <w:rsid w:val="00F04618"/>
    <w:rsid w:val="00F050D0"/>
    <w:rsid w:val="00F0670D"/>
    <w:rsid w:val="00F06851"/>
    <w:rsid w:val="00F06A70"/>
    <w:rsid w:val="00F074A8"/>
    <w:rsid w:val="00F074B1"/>
    <w:rsid w:val="00F076A5"/>
    <w:rsid w:val="00F07B76"/>
    <w:rsid w:val="00F07CF6"/>
    <w:rsid w:val="00F102FA"/>
    <w:rsid w:val="00F10C54"/>
    <w:rsid w:val="00F11B52"/>
    <w:rsid w:val="00F133B1"/>
    <w:rsid w:val="00F13CC0"/>
    <w:rsid w:val="00F142DF"/>
    <w:rsid w:val="00F145C8"/>
    <w:rsid w:val="00F1511C"/>
    <w:rsid w:val="00F15FB9"/>
    <w:rsid w:val="00F163DE"/>
    <w:rsid w:val="00F16DC4"/>
    <w:rsid w:val="00F1728C"/>
    <w:rsid w:val="00F1796D"/>
    <w:rsid w:val="00F17F71"/>
    <w:rsid w:val="00F20026"/>
    <w:rsid w:val="00F20AF3"/>
    <w:rsid w:val="00F20D43"/>
    <w:rsid w:val="00F20DEF"/>
    <w:rsid w:val="00F21BF1"/>
    <w:rsid w:val="00F245B8"/>
    <w:rsid w:val="00F2512B"/>
    <w:rsid w:val="00F25C29"/>
    <w:rsid w:val="00F27C9E"/>
    <w:rsid w:val="00F3092D"/>
    <w:rsid w:val="00F31233"/>
    <w:rsid w:val="00F31CB1"/>
    <w:rsid w:val="00F31EAD"/>
    <w:rsid w:val="00F32B99"/>
    <w:rsid w:val="00F32BA0"/>
    <w:rsid w:val="00F32C6E"/>
    <w:rsid w:val="00F3356B"/>
    <w:rsid w:val="00F33DF2"/>
    <w:rsid w:val="00F349FA"/>
    <w:rsid w:val="00F34C70"/>
    <w:rsid w:val="00F34CDA"/>
    <w:rsid w:val="00F35952"/>
    <w:rsid w:val="00F35996"/>
    <w:rsid w:val="00F36153"/>
    <w:rsid w:val="00F36231"/>
    <w:rsid w:val="00F368B0"/>
    <w:rsid w:val="00F405EC"/>
    <w:rsid w:val="00F419AB"/>
    <w:rsid w:val="00F41D40"/>
    <w:rsid w:val="00F43454"/>
    <w:rsid w:val="00F440D6"/>
    <w:rsid w:val="00F44365"/>
    <w:rsid w:val="00F44790"/>
    <w:rsid w:val="00F44925"/>
    <w:rsid w:val="00F44A40"/>
    <w:rsid w:val="00F457A8"/>
    <w:rsid w:val="00F46679"/>
    <w:rsid w:val="00F46688"/>
    <w:rsid w:val="00F46B69"/>
    <w:rsid w:val="00F50EDE"/>
    <w:rsid w:val="00F516D7"/>
    <w:rsid w:val="00F52FA9"/>
    <w:rsid w:val="00F54B4D"/>
    <w:rsid w:val="00F5587C"/>
    <w:rsid w:val="00F560EB"/>
    <w:rsid w:val="00F57333"/>
    <w:rsid w:val="00F5750E"/>
    <w:rsid w:val="00F5775E"/>
    <w:rsid w:val="00F579F0"/>
    <w:rsid w:val="00F57DF5"/>
    <w:rsid w:val="00F61148"/>
    <w:rsid w:val="00F61963"/>
    <w:rsid w:val="00F628FE"/>
    <w:rsid w:val="00F63FD2"/>
    <w:rsid w:val="00F658CB"/>
    <w:rsid w:val="00F65972"/>
    <w:rsid w:val="00F65D85"/>
    <w:rsid w:val="00F6675B"/>
    <w:rsid w:val="00F66EA5"/>
    <w:rsid w:val="00F672C6"/>
    <w:rsid w:val="00F67BFD"/>
    <w:rsid w:val="00F7012C"/>
    <w:rsid w:val="00F729FD"/>
    <w:rsid w:val="00F72B59"/>
    <w:rsid w:val="00F737D2"/>
    <w:rsid w:val="00F739F5"/>
    <w:rsid w:val="00F7417F"/>
    <w:rsid w:val="00F7434E"/>
    <w:rsid w:val="00F751F9"/>
    <w:rsid w:val="00F7604E"/>
    <w:rsid w:val="00F76467"/>
    <w:rsid w:val="00F76CFB"/>
    <w:rsid w:val="00F7772F"/>
    <w:rsid w:val="00F8025E"/>
    <w:rsid w:val="00F80413"/>
    <w:rsid w:val="00F82E14"/>
    <w:rsid w:val="00F82E22"/>
    <w:rsid w:val="00F837E1"/>
    <w:rsid w:val="00F839EA"/>
    <w:rsid w:val="00F83AF6"/>
    <w:rsid w:val="00F842FB"/>
    <w:rsid w:val="00F847AF"/>
    <w:rsid w:val="00F86135"/>
    <w:rsid w:val="00F86480"/>
    <w:rsid w:val="00F870C6"/>
    <w:rsid w:val="00F9004A"/>
    <w:rsid w:val="00F9018A"/>
    <w:rsid w:val="00F9391F"/>
    <w:rsid w:val="00F941AF"/>
    <w:rsid w:val="00F941BD"/>
    <w:rsid w:val="00F95326"/>
    <w:rsid w:val="00F965B7"/>
    <w:rsid w:val="00F96E49"/>
    <w:rsid w:val="00F97C9A"/>
    <w:rsid w:val="00F97CD0"/>
    <w:rsid w:val="00FA0E8C"/>
    <w:rsid w:val="00FA2083"/>
    <w:rsid w:val="00FA224B"/>
    <w:rsid w:val="00FA2752"/>
    <w:rsid w:val="00FA2FA8"/>
    <w:rsid w:val="00FA33BA"/>
    <w:rsid w:val="00FA4DEA"/>
    <w:rsid w:val="00FA6D83"/>
    <w:rsid w:val="00FB0C9D"/>
    <w:rsid w:val="00FB0EC9"/>
    <w:rsid w:val="00FB1078"/>
    <w:rsid w:val="00FB302B"/>
    <w:rsid w:val="00FB34CC"/>
    <w:rsid w:val="00FB381C"/>
    <w:rsid w:val="00FB3D35"/>
    <w:rsid w:val="00FB402D"/>
    <w:rsid w:val="00FB4FB9"/>
    <w:rsid w:val="00FB5761"/>
    <w:rsid w:val="00FB5991"/>
    <w:rsid w:val="00FB6AFE"/>
    <w:rsid w:val="00FB7212"/>
    <w:rsid w:val="00FB7773"/>
    <w:rsid w:val="00FC066F"/>
    <w:rsid w:val="00FC0AF4"/>
    <w:rsid w:val="00FC0FC6"/>
    <w:rsid w:val="00FC1108"/>
    <w:rsid w:val="00FC18D0"/>
    <w:rsid w:val="00FC19D9"/>
    <w:rsid w:val="00FC224A"/>
    <w:rsid w:val="00FC2340"/>
    <w:rsid w:val="00FC2515"/>
    <w:rsid w:val="00FC26F7"/>
    <w:rsid w:val="00FC2C7C"/>
    <w:rsid w:val="00FC4154"/>
    <w:rsid w:val="00FC6031"/>
    <w:rsid w:val="00FC6A02"/>
    <w:rsid w:val="00FC6EA1"/>
    <w:rsid w:val="00FC6F56"/>
    <w:rsid w:val="00FD04E7"/>
    <w:rsid w:val="00FD0B65"/>
    <w:rsid w:val="00FD2108"/>
    <w:rsid w:val="00FD25B1"/>
    <w:rsid w:val="00FD2C82"/>
    <w:rsid w:val="00FD3EC3"/>
    <w:rsid w:val="00FD3F7E"/>
    <w:rsid w:val="00FD4198"/>
    <w:rsid w:val="00FD49DB"/>
    <w:rsid w:val="00FD5005"/>
    <w:rsid w:val="00FD6228"/>
    <w:rsid w:val="00FD7797"/>
    <w:rsid w:val="00FD77D8"/>
    <w:rsid w:val="00FE03F2"/>
    <w:rsid w:val="00FE0EA2"/>
    <w:rsid w:val="00FE13BB"/>
    <w:rsid w:val="00FE20B0"/>
    <w:rsid w:val="00FE33BE"/>
    <w:rsid w:val="00FE44E9"/>
    <w:rsid w:val="00FE4D9F"/>
    <w:rsid w:val="00FE4E8A"/>
    <w:rsid w:val="00FE4F69"/>
    <w:rsid w:val="00FE693A"/>
    <w:rsid w:val="00FE6E07"/>
    <w:rsid w:val="00FE7699"/>
    <w:rsid w:val="00FF03FD"/>
    <w:rsid w:val="00FF1482"/>
    <w:rsid w:val="00FF184F"/>
    <w:rsid w:val="00FF1AB4"/>
    <w:rsid w:val="00FF2A66"/>
    <w:rsid w:val="00FF53E1"/>
    <w:rsid w:val="00FF5A5C"/>
    <w:rsid w:val="00FF5DB5"/>
    <w:rsid w:val="00FF5E2A"/>
    <w:rsid w:val="00FF756B"/>
    <w:rsid w:val="00FF76C0"/>
    <w:rsid w:val="00FF76E1"/>
    <w:rsid w:val="00FF7BF0"/>
    <w:rsid w:val="54C736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86B563"/>
  <w15:docId w15:val="{8772A1EE-64F8-4F5E-835F-83661584C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D17"/>
  </w:style>
  <w:style w:type="paragraph" w:styleId="Heading1">
    <w:name w:val="heading 1"/>
    <w:basedOn w:val="Normal"/>
    <w:next w:val="Normal"/>
    <w:link w:val="Heading1Char"/>
    <w:uiPriority w:val="9"/>
    <w:qFormat/>
    <w:rsid w:val="00EC12A3"/>
    <w:pPr>
      <w:keepNext/>
      <w:keepLines/>
      <w:spacing w:before="240"/>
      <w:outlineLvl w:val="0"/>
    </w:pPr>
    <w:rPr>
      <w:rFonts w:asciiTheme="majorHAnsi" w:eastAsiaTheme="majorEastAsia" w:hAnsiTheme="majorHAnsi" w:cstheme="majorBidi"/>
      <w:color w:val="3E4142" w:themeColor="accent1" w:themeShade="BF"/>
      <w:sz w:val="32"/>
      <w:szCs w:val="32"/>
    </w:rPr>
  </w:style>
  <w:style w:type="paragraph" w:styleId="Heading2">
    <w:name w:val="heading 2"/>
    <w:basedOn w:val="Normal"/>
    <w:next w:val="Normal"/>
    <w:link w:val="Heading2Char"/>
    <w:uiPriority w:val="9"/>
    <w:unhideWhenUsed/>
    <w:qFormat/>
    <w:rsid w:val="00513802"/>
    <w:pPr>
      <w:shd w:val="pct60" w:color="auto" w:fill="auto"/>
      <w:spacing w:before="120" w:after="360"/>
      <w:outlineLvl w:val="1"/>
    </w:pPr>
    <w:rPr>
      <w:b/>
      <w:color w:val="FFFFFF" w:themeColor="background1"/>
      <w:sz w:val="32"/>
    </w:rPr>
  </w:style>
  <w:style w:type="paragraph" w:styleId="Heading3">
    <w:name w:val="heading 3"/>
    <w:aliases w:val="3 Table Title"/>
    <w:basedOn w:val="Heading1"/>
    <w:next w:val="Normal"/>
    <w:link w:val="Heading3Char"/>
    <w:uiPriority w:val="9"/>
    <w:unhideWhenUsed/>
    <w:qFormat/>
    <w:rsid w:val="00EC12A3"/>
    <w:pPr>
      <w:keepNext w:val="0"/>
      <w:keepLines w:val="0"/>
      <w:spacing w:before="0"/>
      <w:jc w:val="center"/>
      <w:outlineLvl w:val="2"/>
    </w:pPr>
    <w:rPr>
      <w:rFonts w:ascii="Calibri" w:eastAsia="Calibri" w:hAnsi="Calibri" w:cs="Times New Roman"/>
      <w:b/>
      <w:color w:val="auto"/>
      <w:sz w:val="24"/>
      <w:szCs w:val="28"/>
    </w:rPr>
  </w:style>
  <w:style w:type="paragraph" w:styleId="Heading4">
    <w:name w:val="heading 4"/>
    <w:basedOn w:val="Normal"/>
    <w:next w:val="Normal"/>
    <w:link w:val="Heading4Char"/>
    <w:uiPriority w:val="9"/>
    <w:unhideWhenUsed/>
    <w:qFormat/>
    <w:rsid w:val="004F7A56"/>
    <w:pPr>
      <w:pBdr>
        <w:bottom w:val="single" w:sz="4" w:space="1" w:color="3F4142" w:themeColor="text1"/>
      </w:pBdr>
      <w:outlineLvl w:val="3"/>
    </w:pPr>
    <w:rPr>
      <w:b/>
      <w:color w:val="545759" w:themeColor="accen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0 Title"/>
    <w:basedOn w:val="Normal"/>
    <w:next w:val="Normal"/>
    <w:link w:val="TitleChar"/>
    <w:uiPriority w:val="10"/>
    <w:qFormat/>
    <w:rsid w:val="00431F6C"/>
    <w:rPr>
      <w:rFonts w:eastAsia="Calibri" w:cs="Times New Roman"/>
      <w:b/>
      <w:caps/>
      <w:sz w:val="52"/>
      <w:szCs w:val="22"/>
    </w:rPr>
  </w:style>
  <w:style w:type="character" w:customStyle="1" w:styleId="TitleChar">
    <w:name w:val="Title Char"/>
    <w:aliases w:val="0 Title Char"/>
    <w:basedOn w:val="DefaultParagraphFont"/>
    <w:link w:val="Title"/>
    <w:uiPriority w:val="10"/>
    <w:rsid w:val="00431F6C"/>
    <w:rPr>
      <w:rFonts w:eastAsia="Calibri" w:cs="Times New Roman"/>
      <w:b/>
      <w:caps/>
      <w:sz w:val="52"/>
      <w:szCs w:val="22"/>
    </w:rPr>
  </w:style>
  <w:style w:type="paragraph" w:styleId="ListParagraph">
    <w:name w:val="List Paragraph"/>
    <w:basedOn w:val="Normal"/>
    <w:uiPriority w:val="34"/>
    <w:qFormat/>
    <w:rsid w:val="001E34F1"/>
    <w:pPr>
      <w:ind w:left="720"/>
      <w:contextualSpacing/>
    </w:pPr>
  </w:style>
  <w:style w:type="character" w:styleId="CommentReference">
    <w:name w:val="annotation reference"/>
    <w:basedOn w:val="DefaultParagraphFont"/>
    <w:uiPriority w:val="99"/>
    <w:semiHidden/>
    <w:unhideWhenUsed/>
    <w:rsid w:val="004444FD"/>
    <w:rPr>
      <w:sz w:val="16"/>
      <w:szCs w:val="16"/>
    </w:rPr>
  </w:style>
  <w:style w:type="paragraph" w:styleId="CommentText">
    <w:name w:val="annotation text"/>
    <w:basedOn w:val="Normal"/>
    <w:link w:val="CommentTextChar"/>
    <w:uiPriority w:val="99"/>
    <w:unhideWhenUsed/>
    <w:rsid w:val="004444FD"/>
    <w:rPr>
      <w:sz w:val="20"/>
      <w:szCs w:val="20"/>
    </w:rPr>
  </w:style>
  <w:style w:type="character" w:customStyle="1" w:styleId="CommentTextChar">
    <w:name w:val="Comment Text Char"/>
    <w:basedOn w:val="DefaultParagraphFont"/>
    <w:link w:val="CommentText"/>
    <w:uiPriority w:val="99"/>
    <w:rsid w:val="004444FD"/>
    <w:rPr>
      <w:sz w:val="20"/>
      <w:szCs w:val="20"/>
    </w:rPr>
  </w:style>
  <w:style w:type="paragraph" w:styleId="CommentSubject">
    <w:name w:val="annotation subject"/>
    <w:basedOn w:val="CommentText"/>
    <w:next w:val="CommentText"/>
    <w:link w:val="CommentSubjectChar"/>
    <w:uiPriority w:val="99"/>
    <w:semiHidden/>
    <w:unhideWhenUsed/>
    <w:rsid w:val="004444FD"/>
    <w:rPr>
      <w:b/>
      <w:bCs/>
    </w:rPr>
  </w:style>
  <w:style w:type="character" w:customStyle="1" w:styleId="CommentSubjectChar">
    <w:name w:val="Comment Subject Char"/>
    <w:basedOn w:val="CommentTextChar"/>
    <w:link w:val="CommentSubject"/>
    <w:uiPriority w:val="99"/>
    <w:semiHidden/>
    <w:rsid w:val="004444FD"/>
    <w:rPr>
      <w:b/>
      <w:bCs/>
      <w:sz w:val="20"/>
      <w:szCs w:val="20"/>
    </w:rPr>
  </w:style>
  <w:style w:type="paragraph" w:styleId="BalloonText">
    <w:name w:val="Balloon Text"/>
    <w:basedOn w:val="Normal"/>
    <w:link w:val="BalloonTextChar"/>
    <w:uiPriority w:val="99"/>
    <w:semiHidden/>
    <w:unhideWhenUsed/>
    <w:rsid w:val="004444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444FD"/>
    <w:rPr>
      <w:rFonts w:ascii="Times New Roman" w:hAnsi="Times New Roman" w:cs="Times New Roman"/>
      <w:sz w:val="18"/>
      <w:szCs w:val="18"/>
    </w:rPr>
  </w:style>
  <w:style w:type="paragraph" w:styleId="Header">
    <w:name w:val="header"/>
    <w:basedOn w:val="Normal"/>
    <w:link w:val="HeaderChar"/>
    <w:uiPriority w:val="99"/>
    <w:unhideWhenUsed/>
    <w:rsid w:val="006433BB"/>
    <w:pPr>
      <w:tabs>
        <w:tab w:val="center" w:pos="4680"/>
        <w:tab w:val="right" w:pos="9360"/>
      </w:tabs>
    </w:pPr>
  </w:style>
  <w:style w:type="character" w:customStyle="1" w:styleId="HeaderChar">
    <w:name w:val="Header Char"/>
    <w:basedOn w:val="DefaultParagraphFont"/>
    <w:link w:val="Header"/>
    <w:uiPriority w:val="99"/>
    <w:rsid w:val="006433BB"/>
  </w:style>
  <w:style w:type="paragraph" w:styleId="Footer">
    <w:name w:val="footer"/>
    <w:basedOn w:val="Normal"/>
    <w:link w:val="FooterChar"/>
    <w:uiPriority w:val="99"/>
    <w:unhideWhenUsed/>
    <w:rsid w:val="006433BB"/>
    <w:pPr>
      <w:tabs>
        <w:tab w:val="center" w:pos="4680"/>
        <w:tab w:val="right" w:pos="9360"/>
      </w:tabs>
    </w:pPr>
  </w:style>
  <w:style w:type="character" w:customStyle="1" w:styleId="FooterChar">
    <w:name w:val="Footer Char"/>
    <w:basedOn w:val="DefaultParagraphFont"/>
    <w:link w:val="Footer"/>
    <w:uiPriority w:val="99"/>
    <w:rsid w:val="006433BB"/>
  </w:style>
  <w:style w:type="character" w:styleId="PageNumber">
    <w:name w:val="page number"/>
    <w:basedOn w:val="DefaultParagraphFont"/>
    <w:uiPriority w:val="99"/>
    <w:semiHidden/>
    <w:unhideWhenUsed/>
    <w:rsid w:val="006433BB"/>
  </w:style>
  <w:style w:type="table" w:styleId="TableGrid">
    <w:name w:val="Table Grid"/>
    <w:basedOn w:val="TableNormal"/>
    <w:uiPriority w:val="39"/>
    <w:rsid w:val="003C60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007B"/>
  </w:style>
  <w:style w:type="character" w:customStyle="1" w:styleId="Heading3Char">
    <w:name w:val="Heading 3 Char"/>
    <w:aliases w:val="3 Table Title Char"/>
    <w:basedOn w:val="DefaultParagraphFont"/>
    <w:link w:val="Heading3"/>
    <w:uiPriority w:val="9"/>
    <w:rsid w:val="00EC12A3"/>
    <w:rPr>
      <w:rFonts w:ascii="Calibri" w:eastAsia="Calibri" w:hAnsi="Calibri" w:cs="Times New Roman"/>
      <w:b/>
      <w:szCs w:val="28"/>
    </w:rPr>
  </w:style>
  <w:style w:type="paragraph" w:customStyle="1" w:styleId="Default">
    <w:name w:val="Default"/>
    <w:rsid w:val="00EC12A3"/>
    <w:pPr>
      <w:autoSpaceDE w:val="0"/>
      <w:autoSpaceDN w:val="0"/>
      <w:adjustRightInd w:val="0"/>
    </w:pPr>
    <w:rPr>
      <w:rFonts w:ascii="Arial" w:eastAsia="Times New Roman" w:hAnsi="Arial" w:cs="Arial"/>
      <w:color w:val="000000"/>
    </w:rPr>
  </w:style>
  <w:style w:type="character" w:customStyle="1" w:styleId="Heading1Char">
    <w:name w:val="Heading 1 Char"/>
    <w:basedOn w:val="DefaultParagraphFont"/>
    <w:link w:val="Heading1"/>
    <w:uiPriority w:val="9"/>
    <w:rsid w:val="00EC12A3"/>
    <w:rPr>
      <w:rFonts w:asciiTheme="majorHAnsi" w:eastAsiaTheme="majorEastAsia" w:hAnsiTheme="majorHAnsi" w:cstheme="majorBidi"/>
      <w:color w:val="3E4142" w:themeColor="accent1" w:themeShade="BF"/>
      <w:sz w:val="32"/>
      <w:szCs w:val="32"/>
    </w:rPr>
  </w:style>
  <w:style w:type="character" w:customStyle="1" w:styleId="Heading4Char">
    <w:name w:val="Heading 4 Char"/>
    <w:basedOn w:val="DefaultParagraphFont"/>
    <w:link w:val="Heading4"/>
    <w:uiPriority w:val="9"/>
    <w:rsid w:val="004F7A56"/>
    <w:rPr>
      <w:b/>
      <w:color w:val="545759" w:themeColor="accent1"/>
      <w:sz w:val="28"/>
    </w:rPr>
  </w:style>
  <w:style w:type="character" w:styleId="Hyperlink">
    <w:name w:val="Hyperlink"/>
    <w:basedOn w:val="DefaultParagraphFont"/>
    <w:rsid w:val="00EC12A3"/>
    <w:rPr>
      <w:color w:val="0000FF"/>
      <w:u w:val="single"/>
    </w:rPr>
  </w:style>
  <w:style w:type="paragraph" w:customStyle="1" w:styleId="SurveyQuestion">
    <w:name w:val="SurveyQuestion"/>
    <w:basedOn w:val="Normal"/>
    <w:link w:val="SurveyQuestionChar"/>
    <w:qFormat/>
    <w:rsid w:val="003F7EB4"/>
    <w:pPr>
      <w:spacing w:before="120" w:after="120" w:line="276" w:lineRule="auto"/>
    </w:pPr>
    <w:rPr>
      <w:b/>
      <w:sz w:val="22"/>
      <w:szCs w:val="22"/>
    </w:rPr>
  </w:style>
  <w:style w:type="character" w:customStyle="1" w:styleId="SurveyQuestionChar">
    <w:name w:val="SurveyQuestion Char"/>
    <w:basedOn w:val="DefaultParagraphFont"/>
    <w:link w:val="SurveyQuestion"/>
    <w:rsid w:val="003F7EB4"/>
    <w:rPr>
      <w:b/>
      <w:sz w:val="22"/>
      <w:szCs w:val="22"/>
    </w:rPr>
  </w:style>
  <w:style w:type="paragraph" w:customStyle="1" w:styleId="SurveyOptions">
    <w:name w:val="SurveyOptions"/>
    <w:basedOn w:val="SurveyQuestion"/>
    <w:link w:val="SurveyOptionsChar"/>
    <w:qFormat/>
    <w:rsid w:val="003F7EB4"/>
    <w:pPr>
      <w:ind w:left="720"/>
      <w:contextualSpacing/>
    </w:pPr>
    <w:rPr>
      <w:b w:val="0"/>
    </w:rPr>
  </w:style>
  <w:style w:type="character" w:customStyle="1" w:styleId="SurveyOptionsChar">
    <w:name w:val="SurveyOptions Char"/>
    <w:basedOn w:val="SurveyQuestionChar"/>
    <w:link w:val="SurveyOptions"/>
    <w:rsid w:val="003F7EB4"/>
    <w:rPr>
      <w:b w:val="0"/>
      <w:sz w:val="22"/>
      <w:szCs w:val="22"/>
    </w:rPr>
  </w:style>
  <w:style w:type="character" w:customStyle="1" w:styleId="Heading2Char">
    <w:name w:val="Heading 2 Char"/>
    <w:basedOn w:val="DefaultParagraphFont"/>
    <w:link w:val="Heading2"/>
    <w:uiPriority w:val="9"/>
    <w:rsid w:val="00513802"/>
    <w:rPr>
      <w:b/>
      <w:color w:val="FFFFFF" w:themeColor="background1"/>
      <w:sz w:val="32"/>
      <w:shd w:val="pct60" w:color="auto" w:fill="auto"/>
    </w:rPr>
  </w:style>
  <w:style w:type="character" w:customStyle="1" w:styleId="UnresolvedMention1">
    <w:name w:val="Unresolved Mention1"/>
    <w:basedOn w:val="DefaultParagraphFont"/>
    <w:uiPriority w:val="99"/>
    <w:semiHidden/>
    <w:unhideWhenUsed/>
    <w:rsid w:val="00281BB8"/>
    <w:rPr>
      <w:color w:val="605E5C"/>
      <w:shd w:val="clear" w:color="auto" w:fill="E1DFDD"/>
    </w:rPr>
  </w:style>
  <w:style w:type="character" w:customStyle="1" w:styleId="UnresolvedMention2">
    <w:name w:val="Unresolved Mention2"/>
    <w:basedOn w:val="DefaultParagraphFont"/>
    <w:uiPriority w:val="99"/>
    <w:semiHidden/>
    <w:unhideWhenUsed/>
    <w:rsid w:val="001916FA"/>
    <w:rPr>
      <w:color w:val="605E5C"/>
      <w:shd w:val="clear" w:color="auto" w:fill="E1DFDD"/>
    </w:rPr>
  </w:style>
  <w:style w:type="character" w:styleId="FollowedHyperlink">
    <w:name w:val="FollowedHyperlink"/>
    <w:basedOn w:val="DefaultParagraphFont"/>
    <w:uiPriority w:val="99"/>
    <w:semiHidden/>
    <w:unhideWhenUsed/>
    <w:rsid w:val="003C7985"/>
    <w:rPr>
      <w:color w:val="85BAA1" w:themeColor="followedHyperlink"/>
      <w:u w:val="single"/>
    </w:rPr>
  </w:style>
  <w:style w:type="character" w:customStyle="1" w:styleId="UnresolvedMention3">
    <w:name w:val="Unresolved Mention3"/>
    <w:basedOn w:val="DefaultParagraphFont"/>
    <w:uiPriority w:val="99"/>
    <w:semiHidden/>
    <w:unhideWhenUsed/>
    <w:rsid w:val="00E34E81"/>
    <w:rPr>
      <w:color w:val="605E5C"/>
      <w:shd w:val="clear" w:color="auto" w:fill="E1DFDD"/>
    </w:rPr>
  </w:style>
  <w:style w:type="table" w:customStyle="1" w:styleId="ATESurvey">
    <w:name w:val="ATE Survey"/>
    <w:basedOn w:val="TableNormal"/>
    <w:uiPriority w:val="99"/>
    <w:rsid w:val="00407517"/>
    <w:tblPr>
      <w:tblBorders>
        <w:bottom w:val="single" w:sz="4" w:space="0" w:color="BFBFBF" w:themeColor="text2"/>
        <w:insideH w:val="single" w:sz="4" w:space="0" w:color="BFBFBF" w:themeColor="text2"/>
      </w:tblBorders>
    </w:tblPr>
    <w:tblStylePr w:type="firstRow">
      <w:tblPr/>
      <w:tcPr>
        <w:tcBorders>
          <w:bottom w:val="single" w:sz="4" w:space="0" w:color="3F4142" w:themeColor="text1"/>
        </w:tcBorders>
        <w:shd w:val="clear" w:color="auto" w:fill="F2F2F2" w:themeFill="background1" w:themeFillShade="F2"/>
      </w:tcPr>
    </w:tblStylePr>
    <w:tblStylePr w:type="lastRow">
      <w:tblPr/>
      <w:tcPr>
        <w:tcBorders>
          <w:bottom w:val="single" w:sz="4" w:space="0" w:color="3F4142" w:themeColor="text1"/>
        </w:tcBorders>
      </w:tcPr>
    </w:tblStylePr>
  </w:style>
  <w:style w:type="character" w:customStyle="1" w:styleId="UnresolvedMention4">
    <w:name w:val="Unresolved Mention4"/>
    <w:basedOn w:val="DefaultParagraphFont"/>
    <w:uiPriority w:val="99"/>
    <w:semiHidden/>
    <w:unhideWhenUsed/>
    <w:rsid w:val="00C0711D"/>
    <w:rPr>
      <w:color w:val="605E5C"/>
      <w:shd w:val="clear" w:color="auto" w:fill="E1DFDD"/>
    </w:rPr>
  </w:style>
  <w:style w:type="character" w:customStyle="1" w:styleId="UnresolvedMention5">
    <w:name w:val="Unresolved Mention5"/>
    <w:basedOn w:val="DefaultParagraphFont"/>
    <w:uiPriority w:val="99"/>
    <w:semiHidden/>
    <w:unhideWhenUsed/>
    <w:rsid w:val="00264B40"/>
    <w:rPr>
      <w:color w:val="605E5C"/>
      <w:shd w:val="clear" w:color="auto" w:fill="E1DFDD"/>
    </w:rPr>
  </w:style>
  <w:style w:type="paragraph" w:styleId="NormalWeb">
    <w:name w:val="Normal (Web)"/>
    <w:basedOn w:val="Normal"/>
    <w:uiPriority w:val="99"/>
    <w:unhideWhenUsed/>
    <w:rsid w:val="00CA3C8F"/>
    <w:rPr>
      <w:rFonts w:ascii="Calibri" w:hAnsi="Calibri" w:cs="Calibri"/>
      <w:sz w:val="22"/>
      <w:szCs w:val="22"/>
    </w:rPr>
  </w:style>
  <w:style w:type="character" w:styleId="UnresolvedMention">
    <w:name w:val="Unresolved Mention"/>
    <w:basedOn w:val="DefaultParagraphFont"/>
    <w:uiPriority w:val="99"/>
    <w:semiHidden/>
    <w:unhideWhenUsed/>
    <w:rsid w:val="00124E80"/>
    <w:rPr>
      <w:color w:val="605E5C"/>
      <w:shd w:val="clear" w:color="auto" w:fill="E1DFDD"/>
    </w:rPr>
  </w:style>
  <w:style w:type="table" w:customStyle="1" w:styleId="TableGrid1">
    <w:name w:val="Table Grid1"/>
    <w:basedOn w:val="TableNormal"/>
    <w:next w:val="TableGrid"/>
    <w:uiPriority w:val="39"/>
    <w:rsid w:val="00976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6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B34CC"/>
    <w:rPr>
      <w:color w:val="2B579A"/>
      <w:shd w:val="clear" w:color="auto" w:fill="E1DFDD"/>
    </w:rPr>
  </w:style>
  <w:style w:type="paragraph" w:styleId="NoSpacing">
    <w:name w:val="No Spacing"/>
    <w:uiPriority w:val="1"/>
    <w:qFormat/>
    <w:rsid w:val="00A16D15"/>
    <w:rPr>
      <w:kern w:val="2"/>
      <w:sz w:val="22"/>
      <w:szCs w:val="22"/>
      <w14:ligatures w14:val="standardContextual"/>
    </w:rPr>
  </w:style>
  <w:style w:type="numbering" w:customStyle="1" w:styleId="Singlepunch">
    <w:name w:val="Single punch"/>
    <w:rsid w:val="00B27366"/>
    <w:pPr>
      <w:numPr>
        <w:numId w:val="34"/>
      </w:numPr>
    </w:pPr>
  </w:style>
  <w:style w:type="table" w:customStyle="1" w:styleId="QTextTable">
    <w:name w:val="QTextTable"/>
    <w:uiPriority w:val="99"/>
    <w:qFormat/>
    <w:rsid w:val="0008120F"/>
    <w:pPr>
      <w:jc w:val="center"/>
    </w:pPr>
    <w:rPr>
      <w:rFonts w:eastAsiaTheme="minorEastAsia"/>
      <w:sz w:val="22"/>
      <w:szCs w:val="22"/>
    </w:r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IconTable">
    <w:name w:val="QQuestionIconTable"/>
    <w:uiPriority w:val="99"/>
    <w:qFormat/>
    <w:rsid w:val="0008120F"/>
    <w:pPr>
      <w:jc w:val="center"/>
    </w:pPr>
    <w:rPr>
      <w:rFonts w:eastAsiaTheme="minorEastAsia"/>
      <w:sz w:val="22"/>
      <w:szCs w:val="22"/>
    </w:rPr>
    <w:tblPr>
      <w:tblInd w:w="0" w:type="dxa"/>
      <w:tblCellMar>
        <w:top w:w="0" w:type="dxa"/>
        <w:left w:w="10" w:type="dxa"/>
        <w:bottom w:w="0" w:type="dxa"/>
        <w:right w:w="10" w:type="dxa"/>
      </w:tblCellMar>
    </w:tblPr>
    <w:tcPr>
      <w:shd w:val="clear" w:color="auto" w:fill="auto"/>
      <w:vAlign w:val="center"/>
    </w:tcPr>
  </w:style>
  <w:style w:type="table" w:customStyle="1" w:styleId="QQuestionTable1">
    <w:name w:val="QQuestionTable1"/>
    <w:uiPriority w:val="99"/>
    <w:qFormat/>
    <w:rsid w:val="0008120F"/>
    <w:pPr>
      <w:jc w:val="center"/>
    </w:pPr>
    <w:rPr>
      <w:rFonts w:eastAsiaTheme="minorEastAsia"/>
      <w:sz w:val="22"/>
      <w:szCs w:val="22"/>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599655">
      <w:bodyDiv w:val="1"/>
      <w:marLeft w:val="0"/>
      <w:marRight w:val="0"/>
      <w:marTop w:val="0"/>
      <w:marBottom w:val="0"/>
      <w:divBdr>
        <w:top w:val="none" w:sz="0" w:space="0" w:color="auto"/>
        <w:left w:val="none" w:sz="0" w:space="0" w:color="auto"/>
        <w:bottom w:val="none" w:sz="0" w:space="0" w:color="auto"/>
        <w:right w:val="none" w:sz="0" w:space="0" w:color="auto"/>
      </w:divBdr>
    </w:div>
    <w:div w:id="191455850">
      <w:bodyDiv w:val="1"/>
      <w:marLeft w:val="0"/>
      <w:marRight w:val="0"/>
      <w:marTop w:val="0"/>
      <w:marBottom w:val="0"/>
      <w:divBdr>
        <w:top w:val="none" w:sz="0" w:space="0" w:color="auto"/>
        <w:left w:val="none" w:sz="0" w:space="0" w:color="auto"/>
        <w:bottom w:val="none" w:sz="0" w:space="0" w:color="auto"/>
        <w:right w:val="none" w:sz="0" w:space="0" w:color="auto"/>
      </w:divBdr>
    </w:div>
    <w:div w:id="454059254">
      <w:bodyDiv w:val="1"/>
      <w:marLeft w:val="0"/>
      <w:marRight w:val="0"/>
      <w:marTop w:val="0"/>
      <w:marBottom w:val="0"/>
      <w:divBdr>
        <w:top w:val="none" w:sz="0" w:space="0" w:color="auto"/>
        <w:left w:val="none" w:sz="0" w:space="0" w:color="auto"/>
        <w:bottom w:val="none" w:sz="0" w:space="0" w:color="auto"/>
        <w:right w:val="none" w:sz="0" w:space="0" w:color="auto"/>
      </w:divBdr>
    </w:div>
    <w:div w:id="509181798">
      <w:bodyDiv w:val="1"/>
      <w:marLeft w:val="0"/>
      <w:marRight w:val="0"/>
      <w:marTop w:val="0"/>
      <w:marBottom w:val="0"/>
      <w:divBdr>
        <w:top w:val="none" w:sz="0" w:space="0" w:color="auto"/>
        <w:left w:val="none" w:sz="0" w:space="0" w:color="auto"/>
        <w:bottom w:val="none" w:sz="0" w:space="0" w:color="auto"/>
        <w:right w:val="none" w:sz="0" w:space="0" w:color="auto"/>
      </w:divBdr>
    </w:div>
    <w:div w:id="723060323">
      <w:bodyDiv w:val="1"/>
      <w:marLeft w:val="0"/>
      <w:marRight w:val="0"/>
      <w:marTop w:val="0"/>
      <w:marBottom w:val="0"/>
      <w:divBdr>
        <w:top w:val="none" w:sz="0" w:space="0" w:color="auto"/>
        <w:left w:val="none" w:sz="0" w:space="0" w:color="auto"/>
        <w:bottom w:val="none" w:sz="0" w:space="0" w:color="auto"/>
        <w:right w:val="none" w:sz="0" w:space="0" w:color="auto"/>
      </w:divBdr>
    </w:div>
    <w:div w:id="862590104">
      <w:bodyDiv w:val="1"/>
      <w:marLeft w:val="0"/>
      <w:marRight w:val="0"/>
      <w:marTop w:val="0"/>
      <w:marBottom w:val="0"/>
      <w:divBdr>
        <w:top w:val="none" w:sz="0" w:space="0" w:color="auto"/>
        <w:left w:val="none" w:sz="0" w:space="0" w:color="auto"/>
        <w:bottom w:val="none" w:sz="0" w:space="0" w:color="auto"/>
        <w:right w:val="none" w:sz="0" w:space="0" w:color="auto"/>
      </w:divBdr>
    </w:div>
    <w:div w:id="1089889293">
      <w:bodyDiv w:val="1"/>
      <w:marLeft w:val="0"/>
      <w:marRight w:val="0"/>
      <w:marTop w:val="0"/>
      <w:marBottom w:val="0"/>
      <w:divBdr>
        <w:top w:val="none" w:sz="0" w:space="0" w:color="auto"/>
        <w:left w:val="none" w:sz="0" w:space="0" w:color="auto"/>
        <w:bottom w:val="none" w:sz="0" w:space="0" w:color="auto"/>
        <w:right w:val="none" w:sz="0" w:space="0" w:color="auto"/>
      </w:divBdr>
    </w:div>
    <w:div w:id="18906538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tesurvey@evalu-ate.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tesurvey.evalu-ate.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tesurvey.evalu-ate.org/info"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tecentral.net" TargetMode="External"/></Relationships>
</file>

<file path=word/theme/theme1.xml><?xml version="1.0" encoding="utf-8"?>
<a:theme xmlns:a="http://schemas.openxmlformats.org/drawingml/2006/main" name="ATE Survey">
  <a:themeElements>
    <a:clrScheme name="EvaluATE Colors-2">
      <a:dk1>
        <a:srgbClr val="3F4142"/>
      </a:dk1>
      <a:lt1>
        <a:sysClr val="window" lastClr="FFFFFF"/>
      </a:lt1>
      <a:dk2>
        <a:srgbClr val="BFBFBF"/>
      </a:dk2>
      <a:lt2>
        <a:srgbClr val="EEECE1"/>
      </a:lt2>
      <a:accent1>
        <a:srgbClr val="545759"/>
      </a:accent1>
      <a:accent2>
        <a:srgbClr val="00A4B2"/>
      </a:accent2>
      <a:accent3>
        <a:srgbClr val="FCCD58"/>
      </a:accent3>
      <a:accent4>
        <a:srgbClr val="42436B"/>
      </a:accent4>
      <a:accent5>
        <a:srgbClr val="85BAA1"/>
      </a:accent5>
      <a:accent6>
        <a:srgbClr val="000000"/>
      </a:accent6>
      <a:hlink>
        <a:srgbClr val="00A4B2"/>
      </a:hlink>
      <a:folHlink>
        <a:srgbClr val="85BAA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cc6f147e-c5c9-4fd2-a0e0-20f5f85c44ca" xsi:nil="true"/>
    <CultureName xmlns="cc6f147e-c5c9-4fd2-a0e0-20f5f85c44ca" xsi:nil="true"/>
    <Invited_Members xmlns="cc6f147e-c5c9-4fd2-a0e0-20f5f85c44ca" xsi:nil="true"/>
    <LMS_Mappings xmlns="cc6f147e-c5c9-4fd2-a0e0-20f5f85c44ca" xsi:nil="true"/>
    <Leaders xmlns="cc6f147e-c5c9-4fd2-a0e0-20f5f85c44ca">
      <UserInfo>
        <DisplayName/>
        <AccountId xsi:nil="true"/>
        <AccountType/>
      </UserInfo>
    </Leaders>
    <Math_Settings xmlns="cc6f147e-c5c9-4fd2-a0e0-20f5f85c44ca" xsi:nil="true"/>
    <Self_Registration_Enabled xmlns="cc6f147e-c5c9-4fd2-a0e0-20f5f85c44ca" xsi:nil="true"/>
    <Has_Leaders_Only_SectionGroup xmlns="cc6f147e-c5c9-4fd2-a0e0-20f5f85c44ca" xsi:nil="true"/>
    <Distribution_Groups xmlns="cc6f147e-c5c9-4fd2-a0e0-20f5f85c44ca" xsi:nil="true"/>
    <lcf76f155ced4ddcb4097134ff3c332f xmlns="cc6f147e-c5c9-4fd2-a0e0-20f5f85c44ca">
      <Terms xmlns="http://schemas.microsoft.com/office/infopath/2007/PartnerControls"/>
    </lcf76f155ced4ddcb4097134ff3c332f>
    <Templates xmlns="cc6f147e-c5c9-4fd2-a0e0-20f5f85c44ca" xsi:nil="true"/>
    <Member_Groups xmlns="cc6f147e-c5c9-4fd2-a0e0-20f5f85c44ca">
      <UserInfo>
        <DisplayName/>
        <AccountId xsi:nil="true"/>
        <AccountType/>
      </UserInfo>
    </Member_Groups>
    <NotebookType xmlns="cc6f147e-c5c9-4fd2-a0e0-20f5f85c44ca" xsi:nil="true"/>
    <TaxCatchAll xmlns="d6f175a3-c15f-4aae-804c-41d2c1096fbe" xsi:nil="true"/>
    <Members xmlns="cc6f147e-c5c9-4fd2-a0e0-20f5f85c44ca">
      <UserInfo>
        <DisplayName/>
        <AccountId xsi:nil="true"/>
        <AccountType/>
      </UserInfo>
    </Members>
    <DefaultSectionNames xmlns="cc6f147e-c5c9-4fd2-a0e0-20f5f85c44ca" xsi:nil="true"/>
    <Is_Collaboration_Space_Locked xmlns="cc6f147e-c5c9-4fd2-a0e0-20f5f85c44ca" xsi:nil="true"/>
    <AppVersion xmlns="cc6f147e-c5c9-4fd2-a0e0-20f5f85c44ca" xsi:nil="true"/>
    <TeamsChannelId xmlns="cc6f147e-c5c9-4fd2-a0e0-20f5f85c44ca" xsi:nil="true"/>
    <Invited_Leaders xmlns="cc6f147e-c5c9-4fd2-a0e0-20f5f85c44ca" xsi:nil="true"/>
    <Owner xmlns="cc6f147e-c5c9-4fd2-a0e0-20f5f85c44ca">
      <UserInfo>
        <DisplayName/>
        <AccountId xsi:nil="true"/>
        <AccountType/>
      </UserInfo>
    </Owner>
    <IsNotebookLocked xmlns="cc6f147e-c5c9-4fd2-a0e0-20f5f85c44c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E9642F03CAEF439D09DDD4A98B4848" ma:contentTypeVersion="37" ma:contentTypeDescription="Create a new document." ma:contentTypeScope="" ma:versionID="98fd968b31788e8b637d0b4d23382121">
  <xsd:schema xmlns:xsd="http://www.w3.org/2001/XMLSchema" xmlns:xs="http://www.w3.org/2001/XMLSchema" xmlns:p="http://schemas.microsoft.com/office/2006/metadata/properties" xmlns:ns2="cc6f147e-c5c9-4fd2-a0e0-20f5f85c44ca" xmlns:ns3="d6f175a3-c15f-4aae-804c-41d2c1096fbe" targetNamespace="http://schemas.microsoft.com/office/2006/metadata/properties" ma:root="true" ma:fieldsID="bd9497fba496af657f44b7a2084e0eb1" ns2:_="" ns3:_="">
    <xsd:import namespace="cc6f147e-c5c9-4fd2-a0e0-20f5f85c44ca"/>
    <xsd:import namespace="d6f175a3-c15f-4aae-804c-41d2c1096fb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6f147e-c5c9-4fd2-a0e0-20f5f85c44c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LengthInSeconds" ma:index="35" nillable="true" ma:displayName="MediaLengthInSeconds" ma:hidden="true" ma:internalName="MediaLengthInSeconds" ma:readOnly="true">
      <xsd:simpleType>
        <xsd:restriction base="dms:Unknown"/>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9734e5bf-f6ce-4ed4-ac46-3aacfb8a705c"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element name="MediaServiceLocation" ma:index="4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f175a3-c15f-4aae-804c-41d2c1096fbe"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8" nillable="true" ma:displayName="Taxonomy Catch All Column" ma:hidden="true" ma:list="{71f86049-6790-4155-b3a1-ad386ad0ed1f}" ma:internalName="TaxCatchAll" ma:showField="CatchAllData" ma:web="d6f175a3-c15f-4aae-804c-41d2c1096f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EF5C51-1F48-4F40-B8C4-21712115DD55}">
  <ds:schemaRefs>
    <ds:schemaRef ds:uri="http://schemas.microsoft.com/office/2006/metadata/properties"/>
    <ds:schemaRef ds:uri="http://schemas.microsoft.com/office/infopath/2007/PartnerControls"/>
    <ds:schemaRef ds:uri="cc6f147e-c5c9-4fd2-a0e0-20f5f85c44ca"/>
    <ds:schemaRef ds:uri="d6f175a3-c15f-4aae-804c-41d2c1096fbe"/>
  </ds:schemaRefs>
</ds:datastoreItem>
</file>

<file path=customXml/itemProps2.xml><?xml version="1.0" encoding="utf-8"?>
<ds:datastoreItem xmlns:ds="http://schemas.openxmlformats.org/officeDocument/2006/customXml" ds:itemID="{E450D4F8-1F6F-491F-8E5B-B17295F10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6f147e-c5c9-4fd2-a0e0-20f5f85c44ca"/>
    <ds:schemaRef ds:uri="d6f175a3-c15f-4aae-804c-41d2c1096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2D3C1A-9C5B-41BC-B7FE-D02FDE27148C}">
  <ds:schemaRefs>
    <ds:schemaRef ds:uri="http://schemas.openxmlformats.org/officeDocument/2006/bibliography"/>
  </ds:schemaRefs>
</ds:datastoreItem>
</file>

<file path=customXml/itemProps4.xml><?xml version="1.0" encoding="utf-8"?>
<ds:datastoreItem xmlns:ds="http://schemas.openxmlformats.org/officeDocument/2006/customXml" ds:itemID="{286BDF3F-F668-48AA-B213-B8EBD152DD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43</Pages>
  <Words>8101</Words>
  <Characters>46178</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1</CharactersWithSpaces>
  <SharedDoc>false</SharedDoc>
  <HLinks>
    <vt:vector size="174" baseType="variant">
      <vt:variant>
        <vt:i4>3866669</vt:i4>
      </vt:variant>
      <vt:variant>
        <vt:i4>84</vt:i4>
      </vt:variant>
      <vt:variant>
        <vt:i4>0</vt:i4>
      </vt:variant>
      <vt:variant>
        <vt:i4>5</vt:i4>
      </vt:variant>
      <vt:variant>
        <vt:lpwstr>http://www.atecentral.net/</vt:lpwstr>
      </vt:variant>
      <vt:variant>
        <vt:lpwstr/>
      </vt:variant>
      <vt:variant>
        <vt:i4>983137</vt:i4>
      </vt:variant>
      <vt:variant>
        <vt:i4>81</vt:i4>
      </vt:variant>
      <vt:variant>
        <vt:i4>0</vt:i4>
      </vt:variant>
      <vt:variant>
        <vt:i4>5</vt:i4>
      </vt:variant>
      <vt:variant>
        <vt:lpwstr/>
      </vt:variant>
      <vt:variant>
        <vt:lpwstr>_Section_12:_Special</vt:lpwstr>
      </vt:variant>
      <vt:variant>
        <vt:i4>983138</vt:i4>
      </vt:variant>
      <vt:variant>
        <vt:i4>78</vt:i4>
      </vt:variant>
      <vt:variant>
        <vt:i4>0</vt:i4>
      </vt:variant>
      <vt:variant>
        <vt:i4>5</vt:i4>
      </vt:variant>
      <vt:variant>
        <vt:lpwstr/>
      </vt:variant>
      <vt:variant>
        <vt:lpwstr>_Section_11:_Special</vt:lpwstr>
      </vt:variant>
      <vt:variant>
        <vt:i4>7733250</vt:i4>
      </vt:variant>
      <vt:variant>
        <vt:i4>75</vt:i4>
      </vt:variant>
      <vt:variant>
        <vt:i4>0</vt:i4>
      </vt:variant>
      <vt:variant>
        <vt:i4>5</vt:i4>
      </vt:variant>
      <vt:variant>
        <vt:lpwstr/>
      </vt:variant>
      <vt:variant>
        <vt:lpwstr>_Section_11:_Evaluation</vt:lpwstr>
      </vt:variant>
      <vt:variant>
        <vt:i4>327717</vt:i4>
      </vt:variant>
      <vt:variant>
        <vt:i4>72</vt:i4>
      </vt:variant>
      <vt:variant>
        <vt:i4>0</vt:i4>
      </vt:variant>
      <vt:variant>
        <vt:i4>5</vt:i4>
      </vt:variant>
      <vt:variant>
        <vt:lpwstr/>
      </vt:variant>
      <vt:variant>
        <vt:lpwstr>_Section_9:_ATE</vt:lpwstr>
      </vt:variant>
      <vt:variant>
        <vt:i4>6422617</vt:i4>
      </vt:variant>
      <vt:variant>
        <vt:i4>69</vt:i4>
      </vt:variant>
      <vt:variant>
        <vt:i4>0</vt:i4>
      </vt:variant>
      <vt:variant>
        <vt:i4>5</vt:i4>
      </vt:variant>
      <vt:variant>
        <vt:lpwstr/>
      </vt:variant>
      <vt:variant>
        <vt:lpwstr>_Section_8:_Coordination</vt:lpwstr>
      </vt:variant>
      <vt:variant>
        <vt:i4>4325453</vt:i4>
      </vt:variant>
      <vt:variant>
        <vt:i4>66</vt:i4>
      </vt:variant>
      <vt:variant>
        <vt:i4>0</vt:i4>
      </vt:variant>
      <vt:variant>
        <vt:i4>5</vt:i4>
      </vt:variant>
      <vt:variant>
        <vt:lpwstr/>
      </vt:variant>
      <vt:variant>
        <vt:lpwstr>_Publications_1</vt:lpwstr>
      </vt:variant>
      <vt:variant>
        <vt:i4>2031627</vt:i4>
      </vt:variant>
      <vt:variant>
        <vt:i4>63</vt:i4>
      </vt:variant>
      <vt:variant>
        <vt:i4>0</vt:i4>
      </vt:variant>
      <vt:variant>
        <vt:i4>5</vt:i4>
      </vt:variant>
      <vt:variant>
        <vt:lpwstr/>
      </vt:variant>
      <vt:variant>
        <vt:lpwstr>_Applied_Research</vt:lpwstr>
      </vt:variant>
      <vt:variant>
        <vt:i4>6619207</vt:i4>
      </vt:variant>
      <vt:variant>
        <vt:i4>60</vt:i4>
      </vt:variant>
      <vt:variant>
        <vt:i4>0</vt:i4>
      </vt:variant>
      <vt:variant>
        <vt:i4>5</vt:i4>
      </vt:variant>
      <vt:variant>
        <vt:lpwstr/>
      </vt:variant>
      <vt:variant>
        <vt:lpwstr>_Section_7:_Research</vt:lpwstr>
      </vt:variant>
      <vt:variant>
        <vt:i4>917546</vt:i4>
      </vt:variant>
      <vt:variant>
        <vt:i4>57</vt:i4>
      </vt:variant>
      <vt:variant>
        <vt:i4>0</vt:i4>
      </vt:variant>
      <vt:variant>
        <vt:i4>5</vt:i4>
      </vt:variant>
      <vt:variant>
        <vt:lpwstr/>
      </vt:variant>
      <vt:variant>
        <vt:lpwstr>_Section_6:_Conferences</vt:lpwstr>
      </vt:variant>
      <vt:variant>
        <vt:i4>5046288</vt:i4>
      </vt:variant>
      <vt:variant>
        <vt:i4>54</vt:i4>
      </vt:variant>
      <vt:variant>
        <vt:i4>0</vt:i4>
      </vt:variant>
      <vt:variant>
        <vt:i4>5</vt:i4>
      </vt:variant>
      <vt:variant>
        <vt:lpwstr/>
      </vt:variant>
      <vt:variant>
        <vt:lpwstr>_Educational_Materials_Development_1</vt:lpwstr>
      </vt:variant>
      <vt:variant>
        <vt:i4>7405635</vt:i4>
      </vt:variant>
      <vt:variant>
        <vt:i4>51</vt:i4>
      </vt:variant>
      <vt:variant>
        <vt:i4>0</vt:i4>
      </vt:variant>
      <vt:variant>
        <vt:i4>5</vt:i4>
      </vt:variant>
      <vt:variant>
        <vt:lpwstr/>
      </vt:variant>
      <vt:variant>
        <vt:lpwstr>_Section_5:_Professional</vt:lpwstr>
      </vt:variant>
      <vt:variant>
        <vt:i4>1638424</vt:i4>
      </vt:variant>
      <vt:variant>
        <vt:i4>48</vt:i4>
      </vt:variant>
      <vt:variant>
        <vt:i4>0</vt:i4>
      </vt:variant>
      <vt:variant>
        <vt:i4>5</vt:i4>
      </vt:variant>
      <vt:variant>
        <vt:lpwstr/>
      </vt:variant>
      <vt:variant>
        <vt:lpwstr>_Activities_to_Help_1</vt:lpwstr>
      </vt:variant>
      <vt:variant>
        <vt:i4>1638491</vt:i4>
      </vt:variant>
      <vt:variant>
        <vt:i4>45</vt:i4>
      </vt:variant>
      <vt:variant>
        <vt:i4>0</vt:i4>
      </vt:variant>
      <vt:variant>
        <vt:i4>5</vt:i4>
      </vt:variant>
      <vt:variant>
        <vt:lpwstr/>
      </vt:variant>
      <vt:variant>
        <vt:lpwstr>_Programs_to_Support_1</vt:lpwstr>
      </vt:variant>
      <vt:variant>
        <vt:i4>5046397</vt:i4>
      </vt:variant>
      <vt:variant>
        <vt:i4>42</vt:i4>
      </vt:variant>
      <vt:variant>
        <vt:i4>0</vt:i4>
      </vt:variant>
      <vt:variant>
        <vt:i4>5</vt:i4>
      </vt:variant>
      <vt:variant>
        <vt:lpwstr/>
      </vt:variant>
      <vt:variant>
        <vt:lpwstr>_Student_Competitions_1</vt:lpwstr>
      </vt:variant>
      <vt:variant>
        <vt:i4>4456492</vt:i4>
      </vt:variant>
      <vt:variant>
        <vt:i4>39</vt:i4>
      </vt:variant>
      <vt:variant>
        <vt:i4>0</vt:i4>
      </vt:variant>
      <vt:variant>
        <vt:i4>5</vt:i4>
      </vt:variant>
      <vt:variant>
        <vt:lpwstr/>
      </vt:variant>
      <vt:variant>
        <vt:lpwstr>_Student_Mentoring_1</vt:lpwstr>
      </vt:variant>
      <vt:variant>
        <vt:i4>589916</vt:i4>
      </vt:variant>
      <vt:variant>
        <vt:i4>36</vt:i4>
      </vt:variant>
      <vt:variant>
        <vt:i4>0</vt:i4>
      </vt:variant>
      <vt:variant>
        <vt:i4>5</vt:i4>
      </vt:variant>
      <vt:variant>
        <vt:lpwstr/>
      </vt:variant>
      <vt:variant>
        <vt:lpwstr>_Workplace-Based_Learning</vt:lpwstr>
      </vt:variant>
      <vt:variant>
        <vt:i4>1900580</vt:i4>
      </vt:variant>
      <vt:variant>
        <vt:i4>33</vt:i4>
      </vt:variant>
      <vt:variant>
        <vt:i4>0</vt:i4>
      </vt:variant>
      <vt:variant>
        <vt:i4>5</vt:i4>
      </vt:variant>
      <vt:variant>
        <vt:lpwstr/>
      </vt:variant>
      <vt:variant>
        <vt:lpwstr>_Business_and_Entrepreneurial</vt:lpwstr>
      </vt:variant>
      <vt:variant>
        <vt:i4>262193</vt:i4>
      </vt:variant>
      <vt:variant>
        <vt:i4>30</vt:i4>
      </vt:variant>
      <vt:variant>
        <vt:i4>0</vt:i4>
      </vt:variant>
      <vt:variant>
        <vt:i4>5</vt:i4>
      </vt:variant>
      <vt:variant>
        <vt:lpwstr/>
      </vt:variant>
      <vt:variant>
        <vt:lpwstr>_Section_4:_Direct</vt:lpwstr>
      </vt:variant>
      <vt:variant>
        <vt:i4>4325499</vt:i4>
      </vt:variant>
      <vt:variant>
        <vt:i4>27</vt:i4>
      </vt:variant>
      <vt:variant>
        <vt:i4>0</vt:i4>
      </vt:variant>
      <vt:variant>
        <vt:i4>5</vt:i4>
      </vt:variant>
      <vt:variant>
        <vt:lpwstr/>
      </vt:variant>
      <vt:variant>
        <vt:lpwstr>_Acquisition_of_Instrumentation</vt:lpwstr>
      </vt:variant>
      <vt:variant>
        <vt:i4>1966191</vt:i4>
      </vt:variant>
      <vt:variant>
        <vt:i4>24</vt:i4>
      </vt:variant>
      <vt:variant>
        <vt:i4>0</vt:i4>
      </vt:variant>
      <vt:variant>
        <vt:i4>5</vt:i4>
      </vt:variant>
      <vt:variant>
        <vt:lpwstr/>
      </vt:variant>
      <vt:variant>
        <vt:lpwstr>_Articulation_Agreements_2</vt:lpwstr>
      </vt:variant>
      <vt:variant>
        <vt:i4>589880</vt:i4>
      </vt:variant>
      <vt:variant>
        <vt:i4>21</vt:i4>
      </vt:variant>
      <vt:variant>
        <vt:i4>0</vt:i4>
      </vt:variant>
      <vt:variant>
        <vt:i4>5</vt:i4>
      </vt:variant>
      <vt:variant>
        <vt:lpwstr/>
      </vt:variant>
      <vt:variant>
        <vt:lpwstr>_Course_Development_2</vt:lpwstr>
      </vt:variant>
      <vt:variant>
        <vt:i4>2031640</vt:i4>
      </vt:variant>
      <vt:variant>
        <vt:i4>18</vt:i4>
      </vt:variant>
      <vt:variant>
        <vt:i4>0</vt:i4>
      </vt:variant>
      <vt:variant>
        <vt:i4>5</vt:i4>
      </vt:variant>
      <vt:variant>
        <vt:lpwstr/>
      </vt:variant>
      <vt:variant>
        <vt:lpwstr>_Program_Development</vt:lpwstr>
      </vt:variant>
      <vt:variant>
        <vt:i4>983081</vt:i4>
      </vt:variant>
      <vt:variant>
        <vt:i4>15</vt:i4>
      </vt:variant>
      <vt:variant>
        <vt:i4>0</vt:i4>
      </vt:variant>
      <vt:variant>
        <vt:i4>5</vt:i4>
      </vt:variant>
      <vt:variant>
        <vt:lpwstr/>
      </vt:variant>
      <vt:variant>
        <vt:lpwstr>_Section_3:_Program</vt:lpwstr>
      </vt:variant>
      <vt:variant>
        <vt:i4>7471181</vt:i4>
      </vt:variant>
      <vt:variant>
        <vt:i4>12</vt:i4>
      </vt:variant>
      <vt:variant>
        <vt:i4>0</vt:i4>
      </vt:variant>
      <vt:variant>
        <vt:i4>5</vt:i4>
      </vt:variant>
      <vt:variant>
        <vt:lpwstr/>
      </vt:variant>
      <vt:variant>
        <vt:lpwstr>_Section_2:_Collaboration</vt:lpwstr>
      </vt:variant>
      <vt:variant>
        <vt:i4>6226003</vt:i4>
      </vt:variant>
      <vt:variant>
        <vt:i4>9</vt:i4>
      </vt:variant>
      <vt:variant>
        <vt:i4>0</vt:i4>
      </vt:variant>
      <vt:variant>
        <vt:i4>5</vt:i4>
      </vt:variant>
      <vt:variant>
        <vt:lpwstr/>
      </vt:variant>
      <vt:variant>
        <vt:lpwstr>_Section_1:_Grantee_1</vt:lpwstr>
      </vt:variant>
      <vt:variant>
        <vt:i4>6356997</vt:i4>
      </vt:variant>
      <vt:variant>
        <vt:i4>6</vt:i4>
      </vt:variant>
      <vt:variant>
        <vt:i4>0</vt:i4>
      </vt:variant>
      <vt:variant>
        <vt:i4>5</vt:i4>
      </vt:variant>
      <vt:variant>
        <vt:lpwstr>mailto:atesurvey@evalu-ate.org</vt:lpwstr>
      </vt:variant>
      <vt:variant>
        <vt:lpwstr/>
      </vt:variant>
      <vt:variant>
        <vt:i4>2031683</vt:i4>
      </vt:variant>
      <vt:variant>
        <vt:i4>3</vt:i4>
      </vt:variant>
      <vt:variant>
        <vt:i4>0</vt:i4>
      </vt:variant>
      <vt:variant>
        <vt:i4>5</vt:i4>
      </vt:variant>
      <vt:variant>
        <vt:lpwstr>https://atesurvey.evalu-ate.org/</vt:lpwstr>
      </vt:variant>
      <vt:variant>
        <vt:lpwstr/>
      </vt:variant>
      <vt:variant>
        <vt:i4>2556009</vt:i4>
      </vt:variant>
      <vt:variant>
        <vt:i4>0</vt:i4>
      </vt:variant>
      <vt:variant>
        <vt:i4>0</vt:i4>
      </vt:variant>
      <vt:variant>
        <vt:i4>5</vt:i4>
      </vt:variant>
      <vt:variant>
        <vt:lpwstr>http://atesurvey.evalu-ate.org/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ssa W Becho</dc:creator>
  <cp:keywords/>
  <dc:description/>
  <cp:lastModifiedBy>Lee McClure</cp:lastModifiedBy>
  <cp:revision>16</cp:revision>
  <cp:lastPrinted>2026-01-13T15:31:00Z</cp:lastPrinted>
  <dcterms:created xsi:type="dcterms:W3CDTF">2025-02-26T18:35:00Z</dcterms:created>
  <dcterms:modified xsi:type="dcterms:W3CDTF">2026-01-15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117932b45eab784c224d30630ac61b34d2fbc963ccb3646a00d478d9d9e1b4</vt:lpwstr>
  </property>
  <property fmtid="{D5CDD505-2E9C-101B-9397-08002B2CF9AE}" pid="3" name="ContentTypeId">
    <vt:lpwstr>0x010100B9E9642F03CAEF439D09DDD4A98B4848</vt:lpwstr>
  </property>
  <property fmtid="{D5CDD505-2E9C-101B-9397-08002B2CF9AE}" pid="4" name="MediaServiceImageTags">
    <vt:lpwstr/>
  </property>
</Properties>
</file>